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F0814" w14:textId="32E58C55" w:rsidR="00EB131C" w:rsidRPr="0010610E" w:rsidRDefault="00EB131C" w:rsidP="00160669">
      <w:pPr>
        <w:pStyle w:val="NoSpacing"/>
        <w:spacing w:line="360" w:lineRule="auto"/>
        <w:jc w:val="center"/>
        <w:rPr>
          <w:rFonts w:ascii="Arial" w:hAnsi="Arial" w:cs="Arial"/>
          <w:b/>
          <w:bCs/>
          <w:sz w:val="72"/>
          <w:szCs w:val="72"/>
        </w:rPr>
      </w:pPr>
    </w:p>
    <w:p w14:paraId="6FFF0D53" w14:textId="77777777" w:rsidR="001D10CC" w:rsidRPr="001C7103" w:rsidRDefault="001D10CC" w:rsidP="001D10CC">
      <w:pPr>
        <w:pStyle w:val="NoSpacing"/>
        <w:spacing w:line="360" w:lineRule="auto"/>
        <w:contextualSpacing/>
        <w:jc w:val="center"/>
        <w:rPr>
          <w:rFonts w:ascii="Arial" w:hAnsi="Arial" w:cs="Arial"/>
          <w:sz w:val="72"/>
          <w:szCs w:val="72"/>
        </w:rPr>
      </w:pPr>
      <w:r w:rsidRPr="001C7103">
        <w:rPr>
          <w:rFonts w:ascii="Arial" w:hAnsi="Arial" w:cs="Arial"/>
          <w:sz w:val="72"/>
          <w:szCs w:val="72"/>
        </w:rPr>
        <w:t>[</w:t>
      </w:r>
      <w:r w:rsidRPr="001C7103">
        <w:rPr>
          <w:rFonts w:ascii="Kh Koulen" w:hAnsi="Kh Koulen" w:cs="Kh Koulen"/>
          <w:sz w:val="72"/>
          <w:szCs w:val="72"/>
          <w:cs/>
          <w:lang w:bidi="km-KH"/>
        </w:rPr>
        <w:t>ឈ្មោះ</w:t>
      </w:r>
      <w:r w:rsidRPr="001C7103">
        <w:rPr>
          <w:rFonts w:ascii="Arial" w:hAnsi="Arial" w:cs="Arial"/>
          <w:sz w:val="72"/>
          <w:szCs w:val="72"/>
        </w:rPr>
        <w:t xml:space="preserve"> </w:t>
      </w:r>
      <w:r w:rsidRPr="001C7103">
        <w:rPr>
          <w:rFonts w:ascii="Kh Koulen" w:hAnsi="Kh Koulen" w:cs="Kh Koulen"/>
          <w:sz w:val="72"/>
          <w:szCs w:val="72"/>
          <w:cs/>
          <w:lang w:bidi="km-KH"/>
        </w:rPr>
        <w:t>នៃខេត្ត</w:t>
      </w:r>
      <w:r w:rsidRPr="001C7103">
        <w:rPr>
          <w:rFonts w:ascii="Arial" w:hAnsi="Arial" w:cs="Arial"/>
          <w:sz w:val="72"/>
          <w:szCs w:val="72"/>
        </w:rPr>
        <w:t>]</w:t>
      </w:r>
    </w:p>
    <w:p w14:paraId="216C4AAC" w14:textId="6E2C1F5B" w:rsidR="002B09E7" w:rsidRPr="00657719" w:rsidRDefault="00657719" w:rsidP="001D10CC">
      <w:pPr>
        <w:pStyle w:val="NoSpacing"/>
        <w:jc w:val="center"/>
        <w:rPr>
          <w:rFonts w:ascii="Koulen" w:hAnsi="Koulen" w:cs="Koulen"/>
          <w:sz w:val="72"/>
          <w:szCs w:val="72"/>
        </w:rPr>
      </w:pPr>
      <w:r w:rsidRPr="00657719">
        <w:rPr>
          <w:rFonts w:ascii="Koulen" w:hAnsi="Koulen" w:cs="Koulen" w:hint="cs"/>
          <w:sz w:val="72"/>
          <w:szCs w:val="72"/>
          <w:cs/>
          <w:lang w:bidi="km-KH"/>
        </w:rPr>
        <w:t>ផែនការសុខភាពផ្លូវចិត្ត</w:t>
      </w:r>
      <w:r w:rsidRPr="00657719">
        <w:rPr>
          <w:rFonts w:ascii="Koulen" w:hAnsi="Koulen" w:cs="Koulen"/>
          <w:sz w:val="72"/>
          <w:szCs w:val="72"/>
          <w:cs/>
          <w:lang w:bidi="km-KH"/>
        </w:rPr>
        <w:t xml:space="preserve"> (</w:t>
      </w:r>
      <w:r w:rsidRPr="00657719">
        <w:rPr>
          <w:rFonts w:ascii="Koulen" w:hAnsi="Koulen" w:cs="Koulen"/>
          <w:sz w:val="72"/>
          <w:szCs w:val="72"/>
        </w:rPr>
        <w:t>MHP)</w:t>
      </w:r>
    </w:p>
    <w:p w14:paraId="24C031E2" w14:textId="635118C1" w:rsidR="002B09E7" w:rsidRPr="00657719" w:rsidRDefault="00657719" w:rsidP="001D10CC">
      <w:pPr>
        <w:pStyle w:val="NoSpacing"/>
        <w:jc w:val="center"/>
        <w:rPr>
          <w:rFonts w:ascii="Koulen" w:hAnsi="Koulen" w:cs="Koulen"/>
          <w:sz w:val="72"/>
          <w:szCs w:val="72"/>
        </w:rPr>
      </w:pPr>
      <w:r w:rsidRPr="00657719">
        <w:rPr>
          <w:rFonts w:ascii="Koulen" w:hAnsi="Koulen" w:cs="Koulen" w:hint="cs"/>
          <w:sz w:val="72"/>
          <w:szCs w:val="72"/>
          <w:cs/>
          <w:lang w:bidi="km-KH"/>
        </w:rPr>
        <w:t>សៀវភៅណែនាំអ្នកទទួលផល</w:t>
      </w:r>
    </w:p>
    <w:p w14:paraId="14ED9F91" w14:textId="5FDA62EB" w:rsidR="002B09E7" w:rsidRPr="00657719" w:rsidRDefault="00657719" w:rsidP="001D10CC">
      <w:pPr>
        <w:pStyle w:val="NoSpacing"/>
        <w:jc w:val="center"/>
        <w:rPr>
          <w:rFonts w:ascii="Koulen" w:hAnsi="Koulen" w:cs="Koulen"/>
          <w:sz w:val="56"/>
          <w:szCs w:val="56"/>
        </w:rPr>
      </w:pPr>
      <w:r w:rsidRPr="00657719">
        <w:rPr>
          <w:rFonts w:ascii="Koulen" w:hAnsi="Koulen" w:cs="Koulen" w:hint="cs"/>
          <w:sz w:val="56"/>
          <w:szCs w:val="56"/>
          <w:cs/>
          <w:lang w:bidi="km-KH"/>
        </w:rPr>
        <w:t>សេវាកម្មសុខភាពផ្លូវចិត្តពិសេស</w:t>
      </w:r>
    </w:p>
    <w:p w14:paraId="44291747" w14:textId="77777777" w:rsidR="00657719" w:rsidRPr="00657719" w:rsidRDefault="00657719" w:rsidP="00657719">
      <w:pPr>
        <w:pStyle w:val="NoSpacing"/>
        <w:jc w:val="center"/>
        <w:rPr>
          <w:rFonts w:ascii="Koulen" w:hAnsi="Koulen" w:cs="Koulen"/>
          <w:b/>
          <w:sz w:val="28"/>
          <w:szCs w:val="28"/>
        </w:rPr>
      </w:pPr>
      <w:r w:rsidRPr="00657719">
        <w:rPr>
          <w:rFonts w:ascii="Koulen" w:hAnsi="Koulen" w:cs="Koulen" w:hint="cs"/>
          <w:b/>
          <w:sz w:val="28"/>
          <w:szCs w:val="28"/>
          <w:cs/>
          <w:lang w:bidi="km-KH"/>
        </w:rPr>
        <w:t>អាស័យដ្ឋានផែនការសុខភាពផ្លូវចិត្ត</w:t>
      </w:r>
    </w:p>
    <w:p w14:paraId="3F4B3CF9" w14:textId="15215DEB" w:rsidR="002B09E7" w:rsidRPr="009273FC" w:rsidRDefault="00657719" w:rsidP="00657719">
      <w:pPr>
        <w:pStyle w:val="NoSpacing"/>
        <w:jc w:val="center"/>
        <w:rPr>
          <w:rFonts w:ascii="Arial" w:hAnsi="Arial" w:cs="Arial"/>
          <w:b/>
          <w:sz w:val="28"/>
          <w:szCs w:val="28"/>
        </w:rPr>
      </w:pPr>
      <w:r w:rsidRPr="00657719">
        <w:rPr>
          <w:rFonts w:ascii="Koulen" w:hAnsi="Koulen" w:cs="Koulen" w:hint="cs"/>
          <w:b/>
          <w:sz w:val="28"/>
          <w:szCs w:val="28"/>
          <w:cs/>
          <w:lang w:bidi="km-KH"/>
        </w:rPr>
        <w:t>ទីក្រុង</w:t>
      </w:r>
      <w:r w:rsidRPr="00657719">
        <w:rPr>
          <w:rFonts w:ascii="Koulen" w:hAnsi="Koulen" w:cs="Koulen"/>
          <w:b/>
          <w:sz w:val="28"/>
          <w:szCs w:val="28"/>
        </w:rPr>
        <w:t>, CA ZIP</w:t>
      </w:r>
    </w:p>
    <w:p w14:paraId="5BDD0601" w14:textId="493C2AE8" w:rsidR="00160669" w:rsidRPr="009273FC" w:rsidRDefault="00160669" w:rsidP="00160669">
      <w:pPr>
        <w:pStyle w:val="NoSpacing"/>
        <w:spacing w:line="360" w:lineRule="auto"/>
        <w:jc w:val="center"/>
        <w:rPr>
          <w:rFonts w:ascii="Arial" w:hAnsi="Arial" w:cs="Arial"/>
          <w:sz w:val="28"/>
          <w:szCs w:val="28"/>
        </w:rPr>
      </w:pPr>
    </w:p>
    <w:p w14:paraId="2446D841" w14:textId="77777777" w:rsidR="00160669" w:rsidRPr="009273FC" w:rsidRDefault="00160669" w:rsidP="00160669">
      <w:pPr>
        <w:pStyle w:val="NoSpacing"/>
        <w:spacing w:line="360" w:lineRule="auto"/>
        <w:jc w:val="center"/>
        <w:rPr>
          <w:rFonts w:ascii="Arial" w:hAnsi="Arial" w:cs="Arial"/>
          <w:sz w:val="28"/>
          <w:szCs w:val="28"/>
        </w:rPr>
      </w:pPr>
    </w:p>
    <w:p w14:paraId="7E9C2C98" w14:textId="77777777" w:rsidR="007045E9" w:rsidRPr="007045E9" w:rsidRDefault="007045E9" w:rsidP="007045E9">
      <w:pPr>
        <w:pStyle w:val="NoSpacing"/>
        <w:rPr>
          <w:rFonts w:ascii="Koulen" w:eastAsia="Arial" w:hAnsi="Koulen" w:cs="Koulen"/>
          <w:sz w:val="24"/>
          <w:szCs w:val="24"/>
        </w:rPr>
      </w:pPr>
      <w:r w:rsidRPr="007045E9">
        <w:rPr>
          <w:rFonts w:ascii="Koulen" w:eastAsia="Arial" w:hAnsi="Koulen" w:cs="Koulen" w:hint="cs"/>
          <w:sz w:val="24"/>
          <w:szCs w:val="24"/>
          <w:cs/>
          <w:lang w:bidi="km-KH"/>
        </w:rPr>
        <w:t>កាលបរិច្ឆេទកែប្រែ៖</w:t>
      </w:r>
      <w:r w:rsidRPr="007045E9">
        <w:rPr>
          <w:rFonts w:ascii="Koulen" w:eastAsia="Arial" w:hAnsi="Koulen" w:cs="Koulen"/>
          <w:sz w:val="24"/>
          <w:szCs w:val="24"/>
          <w:cs/>
          <w:lang w:bidi="km-KH"/>
        </w:rPr>
        <w:t xml:space="preserve"> </w:t>
      </w:r>
      <w:r w:rsidRPr="007045E9">
        <w:rPr>
          <w:rFonts w:ascii="Koulen" w:eastAsia="Arial" w:hAnsi="Koulen" w:cs="Koulen" w:hint="cs"/>
          <w:sz w:val="24"/>
          <w:szCs w:val="24"/>
          <w:cs/>
          <w:lang w:bidi="km-KH"/>
        </w:rPr>
        <w:t>កញ្ញា</w:t>
      </w:r>
      <w:r w:rsidRPr="007045E9">
        <w:rPr>
          <w:rFonts w:ascii="Koulen" w:eastAsia="Arial" w:hAnsi="Koulen" w:cs="Koulen"/>
          <w:sz w:val="24"/>
          <w:szCs w:val="24"/>
          <w:cs/>
          <w:lang w:bidi="km-KH"/>
        </w:rPr>
        <w:t xml:space="preserve"> </w:t>
      </w:r>
      <w:r w:rsidRPr="000A45C5">
        <w:rPr>
          <w:rFonts w:ascii="Koulen" w:eastAsia="Arial" w:hAnsi="Koulen" w:cs="Koulen"/>
          <w:b/>
          <w:bCs/>
          <w:sz w:val="24"/>
          <w:szCs w:val="24"/>
        </w:rPr>
        <w:t>X,</w:t>
      </w:r>
      <w:r w:rsidRPr="007045E9">
        <w:rPr>
          <w:rFonts w:ascii="Koulen" w:eastAsia="Arial" w:hAnsi="Koulen" w:cs="Koulen"/>
          <w:sz w:val="24"/>
          <w:szCs w:val="24"/>
        </w:rPr>
        <w:t xml:space="preserve"> </w:t>
      </w:r>
      <w:r w:rsidRPr="007045E9">
        <w:rPr>
          <w:rFonts w:ascii="Koulen" w:eastAsia="Arial" w:hAnsi="Koulen" w:cs="Koulen" w:hint="cs"/>
          <w:sz w:val="24"/>
          <w:szCs w:val="24"/>
          <w:cs/>
          <w:lang w:bidi="km-KH"/>
        </w:rPr>
        <w:t>២០២៣</w:t>
      </w:r>
    </w:p>
    <w:p w14:paraId="7CA2CF01" w14:textId="4867AFDD" w:rsidR="00B45ED0" w:rsidRPr="000A45C5" w:rsidRDefault="007045E9" w:rsidP="007045E9">
      <w:pPr>
        <w:pStyle w:val="NoSpacing"/>
        <w:rPr>
          <w:rFonts w:ascii="Arial" w:hAnsi="Arial" w:cs="Arial"/>
          <w:b/>
          <w:bCs/>
          <w:strike/>
          <w:sz w:val="24"/>
          <w:szCs w:val="24"/>
          <w:u w:val="single"/>
        </w:rPr>
      </w:pPr>
      <w:r w:rsidRPr="007045E9">
        <w:rPr>
          <w:rFonts w:ascii="Koulen" w:eastAsia="Arial" w:hAnsi="Koulen" w:cs="Koulen" w:hint="cs"/>
          <w:sz w:val="24"/>
          <w:szCs w:val="24"/>
          <w:cs/>
          <w:lang w:bidi="km-KH"/>
        </w:rPr>
        <w:t>កាលបរិច្ឆេទមានប្រសិទ្ធភាព៖</w:t>
      </w:r>
      <w:r w:rsidRPr="007045E9">
        <w:rPr>
          <w:rFonts w:ascii="Koulen" w:eastAsia="Arial" w:hAnsi="Koulen" w:cs="Koulen"/>
          <w:sz w:val="24"/>
          <w:szCs w:val="24"/>
          <w:cs/>
          <w:lang w:bidi="km-KH"/>
        </w:rPr>
        <w:t xml:space="preserve"> </w:t>
      </w:r>
      <w:r w:rsidRPr="007045E9">
        <w:rPr>
          <w:rFonts w:ascii="Koulen" w:eastAsia="Arial" w:hAnsi="Koulen" w:cs="Koulen" w:hint="cs"/>
          <w:sz w:val="24"/>
          <w:szCs w:val="24"/>
          <w:cs/>
          <w:lang w:bidi="km-KH"/>
        </w:rPr>
        <w:t>ថ្ងៃទី</w:t>
      </w:r>
      <w:r w:rsidRPr="007045E9">
        <w:rPr>
          <w:rFonts w:ascii="Koulen" w:eastAsia="Arial" w:hAnsi="Koulen" w:cs="Koulen"/>
          <w:sz w:val="24"/>
          <w:szCs w:val="24"/>
          <w:cs/>
          <w:lang w:bidi="km-KH"/>
        </w:rPr>
        <w:t xml:space="preserve"> </w:t>
      </w:r>
      <w:r w:rsidRPr="000A45C5">
        <w:rPr>
          <w:rFonts w:ascii="Koulen" w:eastAsia="Arial" w:hAnsi="Koulen" w:cs="Koulen"/>
          <w:b/>
          <w:bCs/>
          <w:sz w:val="24"/>
          <w:szCs w:val="24"/>
        </w:rPr>
        <w:t>1</w:t>
      </w:r>
      <w:r w:rsidRPr="007045E9">
        <w:rPr>
          <w:rFonts w:ascii="Koulen" w:eastAsia="Arial" w:hAnsi="Koulen" w:cs="Koulen"/>
          <w:sz w:val="24"/>
          <w:szCs w:val="24"/>
        </w:rPr>
        <w:t xml:space="preserve"> </w:t>
      </w:r>
      <w:r w:rsidRPr="007045E9">
        <w:rPr>
          <w:rFonts w:ascii="Koulen" w:eastAsia="Arial" w:hAnsi="Koulen" w:cs="Koulen" w:hint="cs"/>
          <w:sz w:val="24"/>
          <w:szCs w:val="24"/>
          <w:cs/>
          <w:lang w:bidi="km-KH"/>
        </w:rPr>
        <w:t>ខែមករា</w:t>
      </w:r>
      <w:r w:rsidRPr="007045E9">
        <w:rPr>
          <w:rFonts w:ascii="Koulen" w:eastAsia="Arial" w:hAnsi="Koulen" w:cs="Koulen"/>
          <w:sz w:val="24"/>
          <w:szCs w:val="24"/>
          <w:cs/>
          <w:lang w:bidi="km-KH"/>
        </w:rPr>
        <w:t xml:space="preserve"> </w:t>
      </w:r>
      <w:r w:rsidRPr="007045E9">
        <w:rPr>
          <w:rFonts w:ascii="Koulen" w:eastAsia="Arial" w:hAnsi="Koulen" w:cs="Koulen" w:hint="cs"/>
          <w:sz w:val="24"/>
          <w:szCs w:val="24"/>
          <w:cs/>
          <w:lang w:bidi="km-KH"/>
        </w:rPr>
        <w:t>ឆ្នាំ</w:t>
      </w:r>
      <w:r w:rsidRPr="007045E9">
        <w:rPr>
          <w:rFonts w:ascii="Koulen" w:eastAsia="Arial" w:hAnsi="Koulen" w:cs="Koulen"/>
          <w:sz w:val="24"/>
          <w:szCs w:val="24"/>
          <w:cs/>
          <w:lang w:bidi="km-KH"/>
        </w:rPr>
        <w:t xml:space="preserve"> </w:t>
      </w:r>
      <w:r w:rsidRPr="000A45C5">
        <w:rPr>
          <w:rFonts w:ascii="Koulen" w:eastAsia="Arial" w:hAnsi="Koulen" w:cs="Koulen"/>
          <w:b/>
          <w:bCs/>
          <w:sz w:val="24"/>
          <w:szCs w:val="24"/>
        </w:rPr>
        <w:t>2024</w:t>
      </w:r>
    </w:p>
    <w:p w14:paraId="60E1B0AE" w14:textId="77777777" w:rsidR="00B45ED0" w:rsidRPr="009273FC" w:rsidRDefault="00B45ED0" w:rsidP="00B45ED0">
      <w:pPr>
        <w:pStyle w:val="NoSpacing"/>
        <w:spacing w:line="360" w:lineRule="auto"/>
        <w:rPr>
          <w:rFonts w:ascii="Arial" w:hAnsi="Arial" w:cs="Arial"/>
          <w:b/>
          <w:bCs/>
          <w:strike/>
          <w:sz w:val="24"/>
          <w:szCs w:val="24"/>
          <w:u w:val="single"/>
        </w:rPr>
      </w:pPr>
    </w:p>
    <w:p w14:paraId="718A9688" w14:textId="77777777" w:rsidR="001D2904" w:rsidRPr="009273FC" w:rsidRDefault="001D2904" w:rsidP="00160669">
      <w:pPr>
        <w:pStyle w:val="NoSpacing"/>
        <w:spacing w:line="360" w:lineRule="auto"/>
        <w:rPr>
          <w:rFonts w:ascii="Arial" w:hAnsi="Arial" w:cs="Arial"/>
          <w:b/>
          <w:bCs/>
          <w:strike/>
          <w:sz w:val="24"/>
          <w:szCs w:val="24"/>
          <w:u w:val="single"/>
        </w:rPr>
      </w:pPr>
    </w:p>
    <w:p w14:paraId="7EB51AAF" w14:textId="567691D3" w:rsidR="0080618C" w:rsidRPr="007045E9" w:rsidRDefault="007045E9" w:rsidP="0080618C">
      <w:pPr>
        <w:pStyle w:val="Title"/>
        <w:rPr>
          <w:rFonts w:ascii="Koulen" w:hAnsi="Koulen" w:cs="Koulen"/>
          <w:sz w:val="36"/>
          <w:szCs w:val="28"/>
        </w:rPr>
      </w:pPr>
      <w:r w:rsidRPr="007045E9">
        <w:rPr>
          <w:rFonts w:ascii="Koulen" w:hAnsi="Koulen" w:cs="Koulen" w:hint="cs"/>
          <w:sz w:val="36"/>
          <w:szCs w:val="28"/>
          <w:cs/>
          <w:lang w:bidi="km-KH"/>
        </w:rPr>
        <w:t>ស្លាក​ភាសា</w:t>
      </w:r>
    </w:p>
    <w:p w14:paraId="04CD97B3" w14:textId="77777777" w:rsidR="0080618C" w:rsidRPr="009273FC" w:rsidRDefault="0080618C" w:rsidP="0080618C">
      <w:pPr>
        <w:pBdr>
          <w:top w:val="single" w:sz="18" w:space="1" w:color="auto"/>
        </w:pBdr>
        <w:rPr>
          <w:rFonts w:ascii="Arial" w:hAnsi="Arial" w:cs="Arial"/>
          <w:b/>
          <w:sz w:val="24"/>
          <w:szCs w:val="24"/>
          <w:u w:val="single"/>
        </w:rPr>
      </w:pPr>
    </w:p>
    <w:p w14:paraId="5E4165B3" w14:textId="77777777" w:rsidR="0080618C" w:rsidRPr="009273FC" w:rsidRDefault="0080618C" w:rsidP="0080618C">
      <w:pPr>
        <w:spacing w:after="0" w:line="240" w:lineRule="auto"/>
        <w:rPr>
          <w:rFonts w:ascii="Arial" w:eastAsia="PMingLiU" w:hAnsi="Arial" w:cs="Arial"/>
          <w:b/>
          <w:bCs/>
          <w:sz w:val="24"/>
          <w:szCs w:val="24"/>
          <w:u w:val="single"/>
        </w:rPr>
      </w:pPr>
      <w:r w:rsidRPr="009273FC">
        <w:rPr>
          <w:rFonts w:ascii="Arial" w:eastAsia="PMingLiU" w:hAnsi="Arial" w:cs="Arial"/>
          <w:b/>
          <w:bCs/>
          <w:sz w:val="24"/>
          <w:szCs w:val="24"/>
          <w:u w:val="single"/>
        </w:rPr>
        <w:t>English Tagline</w:t>
      </w:r>
    </w:p>
    <w:p w14:paraId="0DE75C4C" w14:textId="77777777" w:rsidR="0080618C" w:rsidRPr="009273FC" w:rsidRDefault="0080618C" w:rsidP="0080618C">
      <w:pPr>
        <w:spacing w:after="0" w:line="240" w:lineRule="auto"/>
        <w:rPr>
          <w:rFonts w:ascii="Arial" w:eastAsia="PMingLiU" w:hAnsi="Arial" w:cs="Arial"/>
          <w:sz w:val="24"/>
          <w:szCs w:val="24"/>
        </w:rPr>
      </w:pPr>
      <w:r w:rsidRPr="009273FC">
        <w:rPr>
          <w:rFonts w:ascii="Arial" w:eastAsia="PMingLiU" w:hAnsi="Arial" w:cs="Arial"/>
          <w:bCs/>
          <w:sz w:val="24"/>
          <w:szCs w:val="24"/>
        </w:rPr>
        <w:t xml:space="preserve">ATTENTION: If you need help in your language call [1-xxx-xxx-xxxx] (TTY: 711). </w:t>
      </w:r>
      <w:r w:rsidRPr="009273FC">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7FCC8208" w14:textId="77777777" w:rsidR="0080618C" w:rsidRPr="009273FC"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rPr>
      </w:pPr>
      <w:r w:rsidRPr="009273FC">
        <w:rPr>
          <w:rFonts w:ascii="Noto Kufi" w:eastAsia="Times New Roman" w:hAnsi="Noto Kufi" w:cs="Noto Kufi"/>
          <w:b/>
          <w:bCs/>
          <w:sz w:val="24"/>
          <w:szCs w:val="24"/>
          <w:u w:val="single"/>
          <w:rtl/>
          <w:lang w:bidi="ar"/>
        </w:rPr>
        <w:t>الشعار</w:t>
      </w:r>
      <w:r w:rsidRPr="009273FC">
        <w:rPr>
          <w:rFonts w:ascii="Noto Kufi" w:eastAsia="Times New Roman" w:hAnsi="Noto Kufi" w:cs="Times New Roman"/>
          <w:b/>
          <w:bCs/>
          <w:sz w:val="24"/>
          <w:szCs w:val="24"/>
          <w:u w:val="single"/>
          <w:rtl/>
          <w:lang w:bidi="ar"/>
        </w:rPr>
        <w:t xml:space="preserve"> </w:t>
      </w:r>
      <w:r w:rsidRPr="009273FC">
        <w:rPr>
          <w:rFonts w:ascii="Noto Kufi" w:eastAsia="Times New Roman" w:hAnsi="Noto Kufi" w:cs="Noto Kufi"/>
          <w:b/>
          <w:bCs/>
          <w:sz w:val="24"/>
          <w:szCs w:val="24"/>
          <w:u w:val="single"/>
          <w:rtl/>
          <w:lang w:bidi="ar"/>
        </w:rPr>
        <w:t>بالعربية</w:t>
      </w:r>
      <w:r w:rsidRPr="009273FC">
        <w:rPr>
          <w:rFonts w:ascii="Noto Kufi" w:eastAsia="Times New Roman" w:hAnsi="Noto Kufi" w:cs="Times New Roman"/>
          <w:b/>
          <w:bCs/>
          <w:sz w:val="24"/>
          <w:szCs w:val="24"/>
          <w:u w:val="single"/>
          <w:rtl/>
          <w:lang w:bidi="ar"/>
        </w:rPr>
        <w:t xml:space="preserve"> </w:t>
      </w:r>
      <w:r w:rsidRPr="009273FC">
        <w:rPr>
          <w:rFonts w:ascii="Arial" w:eastAsia="Times New Roman" w:hAnsi="Arial" w:cs="Arial"/>
          <w:b/>
          <w:bCs/>
          <w:sz w:val="24"/>
          <w:szCs w:val="24"/>
          <w:u w:val="single"/>
        </w:rPr>
        <w:t>(Arabic)</w:t>
      </w:r>
    </w:p>
    <w:p w14:paraId="63A57679" w14:textId="77777777" w:rsidR="0080618C" w:rsidRPr="009273FC" w:rsidRDefault="0080618C" w:rsidP="0080618C">
      <w:pPr>
        <w:bidi/>
        <w:spacing w:after="0" w:line="320" w:lineRule="exact"/>
        <w:rPr>
          <w:rFonts w:ascii="Noto Kufi" w:eastAsia="PMingLiU" w:hAnsi="Noto Kufi" w:cs="Noto Kufi"/>
          <w:sz w:val="24"/>
          <w:szCs w:val="24"/>
        </w:rPr>
      </w:pPr>
      <w:r w:rsidRPr="009273FC">
        <w:rPr>
          <w:rFonts w:ascii="Noto Kufi" w:eastAsia="PMingLiU" w:hAnsi="Noto Kufi" w:cs="Noto Kufi"/>
          <w:sz w:val="24"/>
          <w:szCs w:val="24"/>
          <w:rtl/>
        </w:rPr>
        <w:t>يُرج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انتبا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ذ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حتج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ل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لغتك،</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ف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bCs/>
          <w:sz w:val="24"/>
          <w:szCs w:val="24"/>
        </w:rPr>
        <w:t>[1-xxx-xxx-xxxx]</w:t>
      </w:r>
      <w:r w:rsidRPr="009273FC">
        <w:rPr>
          <w:rFonts w:ascii="Arial" w:eastAsia="PMingLiU" w:hAnsi="Arial" w:cs="Arial"/>
          <w:sz w:val="24"/>
          <w:szCs w:val="24"/>
        </w:rPr>
        <w:t xml:space="preserve"> </w:t>
      </w:r>
      <w:r w:rsidRPr="009273FC">
        <w:rPr>
          <w:rFonts w:ascii="Arial" w:eastAsia="PMingLiU" w:hAnsi="Arial" w:cs="Arial"/>
          <w:sz w:val="24"/>
          <w:szCs w:val="24"/>
        </w:rPr>
        <w:br/>
        <w:t>(</w:t>
      </w:r>
      <w:r w:rsidRPr="009273FC">
        <w:rPr>
          <w:rFonts w:ascii="Arial" w:eastAsia="PMingLiU" w:hAnsi="Arial" w:cs="Arial"/>
          <w:bCs/>
          <w:sz w:val="24"/>
          <w:szCs w:val="24"/>
        </w:rPr>
        <w:t>TTY: 711</w:t>
      </w:r>
      <w:r w:rsidRPr="009273FC">
        <w:rPr>
          <w:rFonts w:ascii="Arial" w:eastAsia="PMingLiU" w:hAnsi="Arial" w:cs="Arial"/>
          <w:sz w:val="24"/>
          <w:szCs w:val="24"/>
        </w:rPr>
        <w:t>)</w:t>
      </w:r>
      <w:r w:rsidRPr="009273FC">
        <w:rPr>
          <w:rFonts w:ascii="Noto Kufi" w:eastAsia="PMingLiU" w:hAnsi="Noto Kufi" w:cs="Noto Kufi"/>
          <w:sz w:val="24"/>
          <w:szCs w:val="24"/>
          <w:rtl/>
          <w:lang w:bidi="ar"/>
        </w:rPr>
        <w:t>.</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تتوف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أيضً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للأشخاص</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ذوي</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إعا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ث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تن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كتوب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طري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ري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ط</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كبي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sz w:val="24"/>
          <w:szCs w:val="24"/>
        </w:rPr>
        <w:t xml:space="preserve">[1-xxx-xxx-xxxx] </w:t>
      </w:r>
      <w:r w:rsidRPr="009273FC">
        <w:rPr>
          <w:rFonts w:ascii="Arial" w:eastAsia="PMingLiU" w:hAnsi="Arial" w:cs="Arial"/>
          <w:sz w:val="24"/>
          <w:szCs w:val="24"/>
        </w:rPr>
        <w:br/>
        <w:t>(TTY: 711)</w:t>
      </w:r>
      <w:r w:rsidRPr="009273FC">
        <w:rPr>
          <w:rFonts w:ascii="Arial" w:eastAsia="PMingLiU" w:hAnsi="Arial" w:cs="Arial"/>
          <w:sz w:val="24"/>
          <w:szCs w:val="24"/>
          <w:rtl/>
          <w:lang w:bidi="ar"/>
        </w:rPr>
        <w:t xml:space="preserve">. </w:t>
      </w:r>
      <w:r w:rsidRPr="009273FC">
        <w:rPr>
          <w:rFonts w:ascii="Noto Kufi" w:eastAsia="PMingLiU" w:hAnsi="Noto Kufi" w:cs="Noto Kufi"/>
          <w:sz w:val="24"/>
          <w:szCs w:val="24"/>
          <w:rtl/>
          <w:lang w:bidi="ar"/>
        </w:rPr>
        <w:t>هذ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جانية.</w:t>
      </w:r>
    </w:p>
    <w:p w14:paraId="5DBEECAD"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Armenian" w:eastAsia="Times New Roman" w:hAnsi="Noto Sans Armenian" w:cs="Arial"/>
          <w:b/>
          <w:bCs/>
          <w:sz w:val="24"/>
          <w:szCs w:val="24"/>
          <w:u w:val="single"/>
          <w:lang w:val="hy"/>
        </w:rPr>
        <w:t>Հայերեն</w:t>
      </w:r>
      <w:r w:rsidRPr="009273FC">
        <w:rPr>
          <w:rFonts w:ascii="Arial" w:eastAsia="Times New Roman" w:hAnsi="Arial" w:cs="Arial"/>
          <w:b/>
          <w:bCs/>
          <w:sz w:val="36"/>
          <w:szCs w:val="36"/>
          <w:u w:val="single"/>
          <w:lang w:val="hy"/>
        </w:rPr>
        <w:t xml:space="preserve"> </w:t>
      </w:r>
      <w:r w:rsidRPr="009273FC">
        <w:rPr>
          <w:rFonts w:ascii="Noto Sans Armenian" w:eastAsia="Times New Roman" w:hAnsi="Noto Sans Armenian" w:cs="Arial"/>
          <w:b/>
          <w:bCs/>
          <w:sz w:val="24"/>
          <w:szCs w:val="24"/>
          <w:u w:val="single"/>
          <w:lang w:val="hy"/>
        </w:rPr>
        <w:t>պիտակ</w:t>
      </w:r>
      <w:r w:rsidRPr="009273FC">
        <w:rPr>
          <w:rFonts w:ascii="Arial" w:eastAsia="Times New Roman" w:hAnsi="Arial" w:cs="Arial"/>
          <w:b/>
          <w:bCs/>
          <w:sz w:val="24"/>
          <w:szCs w:val="24"/>
          <w:u w:val="single"/>
        </w:rPr>
        <w:t xml:space="preserve"> (Armenian)</w:t>
      </w:r>
    </w:p>
    <w:p w14:paraId="008A9832"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Noto Sans Armenian" w:eastAsia="Times New Roman" w:hAnsi="Noto Sans Armenian" w:cs="Arial"/>
          <w:sz w:val="24"/>
          <w:szCs w:val="24"/>
          <w:lang w:val="hy"/>
        </w:rPr>
        <w:lastRenderedPageBreak/>
        <w:t xml:space="preserve">ՈՒՇԱԴՐՈՒԹՅՈՒՆ: Եթե Ձեզ օգնություն է հարկավոր Ձեր լեզվով, զանգահարե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Այդ ծառայություններն անվճար են։</w:t>
      </w:r>
    </w:p>
    <w:p w14:paraId="5FFD667E"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hy"/>
        </w:rPr>
      </w:pPr>
      <w:r w:rsidRPr="009273FC">
        <w:rPr>
          <w:rFonts w:ascii="Arial" w:eastAsia="Times New Roman" w:hAnsi="Arial" w:cs="Leelawadee UI" w:hint="cs"/>
          <w:b/>
          <w:bCs/>
          <w:sz w:val="24"/>
          <w:szCs w:val="24"/>
          <w:u w:val="single"/>
          <w:cs/>
          <w:lang w:bidi="km-KH"/>
        </w:rPr>
        <w:t>ឃ្លាសម្គាល់ជាភាសាខ្មែរ</w:t>
      </w:r>
      <w:r w:rsidRPr="009273FC">
        <w:rPr>
          <w:rFonts w:ascii="Arial" w:eastAsia="Times New Roman" w:hAnsi="Arial" w:cs="Arial"/>
          <w:b/>
          <w:bCs/>
          <w:sz w:val="24"/>
          <w:szCs w:val="24"/>
          <w:u w:val="single"/>
          <w:lang w:val="hy"/>
        </w:rPr>
        <w:t xml:space="preserve"> (Cambodian)</w:t>
      </w:r>
    </w:p>
    <w:p w14:paraId="1751CFB0"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Leelawadee UI" w:eastAsia="Times New Roman" w:hAnsi="Leelawadee UI" w:cs="Leelawadee UI"/>
          <w:sz w:val="24"/>
          <w:szCs w:val="24"/>
          <w:lang w:val="km"/>
        </w:rPr>
        <w:t>ចំណាំ៖</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បើអ្នក</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ត្រូវ</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ការជំនួយ</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ភា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របស់អ្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ទូរស័ព្ទទៅលេខ</w:t>
      </w:r>
      <w:r w:rsidRPr="009273FC">
        <w:rPr>
          <w:rFonts w:ascii="Arial" w:eastAsia="Times New Roman" w:hAnsi="Arial" w:cs="Arial"/>
          <w:sz w:val="24"/>
          <w:szCs w:val="24"/>
          <w:lang w:val="km"/>
        </w:rPr>
        <w:t xml:space="preserve"> </w:t>
      </w:r>
      <w:r w:rsidRPr="009273FC">
        <w:rPr>
          <w:rFonts w:ascii="Arial" w:eastAsia="Times New Roman" w:hAnsi="Arial" w:cs="Arial"/>
          <w:bCs/>
          <w:sz w:val="24"/>
          <w:szCs w:val="24"/>
          <w:lang w:val="hy"/>
        </w:rPr>
        <w:t xml:space="preserve">[1-xxx-xxx-xxxx] (TTY: </w:t>
      </w:r>
      <w:r w:rsidRPr="009273FC">
        <w:rPr>
          <w:rFonts w:ascii="Arial" w:eastAsia="Times New Roman" w:hAnsi="Arial" w:cs="Arial"/>
          <w:bCs/>
          <w:sz w:val="24"/>
          <w:szCs w:val="24"/>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ជំនួយ</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និង</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វាកម្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នពិកា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ដូចជាឯកសារសរសេរជាអក្សរផុ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ជនពិការភ្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ឬឯកសារសរសេរជាអក្សរពុម្ពធំ</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ក៏អាចរកបានផងដែ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ទូរស័ព្ទមកលេខ</w:t>
      </w:r>
      <w:r w:rsidRPr="009273FC">
        <w:rPr>
          <w:rFonts w:ascii="Arial" w:eastAsia="Times New Roman" w:hAnsi="Arial" w:cs="Arial"/>
          <w:sz w:val="24"/>
          <w:szCs w:val="24"/>
          <w:lang w:val="km"/>
        </w:rPr>
        <w:t xml:space="preserve">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វាកម្មទាំងនេះមិនគិតថ្លៃឡើយ។</w:t>
      </w:r>
    </w:p>
    <w:p w14:paraId="38993EB2" w14:textId="77777777" w:rsidR="0080618C" w:rsidRPr="009273FC" w:rsidRDefault="0080618C" w:rsidP="0080618C">
      <w:pPr>
        <w:widowControl w:val="0"/>
        <w:autoSpaceDE w:val="0"/>
        <w:autoSpaceDN w:val="0"/>
        <w:spacing w:before="160" w:after="0" w:line="440" w:lineRule="exact"/>
        <w:rPr>
          <w:rFonts w:ascii="Arial" w:eastAsia="Times New Roman" w:hAnsi="Arial" w:cs="Arial"/>
          <w:b/>
          <w:bCs/>
          <w:sz w:val="24"/>
          <w:szCs w:val="24"/>
          <w:u w:val="single"/>
          <w:lang w:eastAsia="zh-CN"/>
        </w:rPr>
      </w:pPr>
      <w:r w:rsidRPr="009273FC">
        <w:rPr>
          <w:rFonts w:ascii="Microsoft JhengHei" w:eastAsia="Microsoft JhengHei" w:hAnsi="Microsoft JhengHei" w:cs="Microsoft JhengHei" w:hint="eastAsia"/>
          <w:b/>
          <w:bCs/>
          <w:sz w:val="24"/>
          <w:szCs w:val="24"/>
          <w:u w:val="single"/>
          <w:lang w:eastAsia="zh-CN"/>
        </w:rPr>
        <w:t>简</w:t>
      </w:r>
      <w:r w:rsidRPr="009273FC">
        <w:rPr>
          <w:rFonts w:ascii="Yu Gothic" w:eastAsia="Yu Gothic" w:hAnsi="Yu Gothic" w:cs="Yu Gothic" w:hint="eastAsia"/>
          <w:b/>
          <w:bCs/>
          <w:sz w:val="24"/>
          <w:szCs w:val="24"/>
          <w:u w:val="single"/>
          <w:lang w:eastAsia="zh-CN"/>
        </w:rPr>
        <w:t>体中文</w:t>
      </w:r>
      <w:r w:rsidRPr="009273FC">
        <w:rPr>
          <w:rFonts w:ascii="Microsoft JhengHei" w:eastAsia="Microsoft JhengHei" w:hAnsi="Microsoft JhengHei" w:cs="Microsoft JhengHei" w:hint="eastAsia"/>
          <w:b/>
          <w:bCs/>
          <w:sz w:val="24"/>
          <w:szCs w:val="24"/>
          <w:u w:val="single"/>
          <w:lang w:eastAsia="zh-CN"/>
        </w:rPr>
        <w:t>标语</w:t>
      </w:r>
      <w:r w:rsidRPr="009273FC">
        <w:rPr>
          <w:rFonts w:ascii="Arial" w:eastAsia="Times New Roman" w:hAnsi="Arial" w:cs="Arial"/>
          <w:b/>
          <w:bCs/>
          <w:sz w:val="24"/>
          <w:szCs w:val="24"/>
          <w:u w:val="single"/>
          <w:lang w:eastAsia="zh-CN"/>
        </w:rPr>
        <w:t xml:space="preserve"> (Chinese)</w:t>
      </w:r>
    </w:p>
    <w:p w14:paraId="6A070F7F" w14:textId="77777777" w:rsidR="0080618C" w:rsidRPr="009273FC" w:rsidRDefault="0080618C" w:rsidP="0080618C">
      <w:pPr>
        <w:widowControl w:val="0"/>
        <w:autoSpaceDE w:val="0"/>
        <w:autoSpaceDN w:val="0"/>
        <w:spacing w:after="0" w:line="192" w:lineRule="auto"/>
        <w:rPr>
          <w:rFonts w:ascii="Arial" w:eastAsia="Times New Roman" w:hAnsi="Arial" w:cs="Arial"/>
          <w:b/>
          <w:bCs/>
          <w:sz w:val="24"/>
          <w:szCs w:val="24"/>
          <w:u w:val="single"/>
        </w:rPr>
      </w:pPr>
      <w:r w:rsidRPr="009273FC">
        <w:rPr>
          <w:rFonts w:ascii="Microsoft JhengHei" w:eastAsia="Microsoft JhengHei" w:hAnsi="Microsoft JhengHei" w:cs="Microsoft JhengHei" w:hint="eastAsia"/>
          <w:sz w:val="24"/>
          <w:szCs w:val="24"/>
          <w:lang w:eastAsia="zh-CN"/>
        </w:rPr>
        <w:t>请</w:t>
      </w:r>
      <w:r w:rsidRPr="009273FC">
        <w:rPr>
          <w:rFonts w:ascii="Arial" w:eastAsia="Noto Sans CJK JP Regular" w:hAnsi="Arial" w:cs="Arial"/>
          <w:sz w:val="24"/>
          <w:szCs w:val="24"/>
          <w:lang w:eastAsia="zh-CN"/>
        </w:rPr>
        <w:t>注意：如果您需要以您的母</w:t>
      </w:r>
      <w:r w:rsidRPr="009273FC">
        <w:rPr>
          <w:rFonts w:ascii="Microsoft JhengHei" w:eastAsia="Microsoft JhengHei" w:hAnsi="Microsoft JhengHei" w:cs="Microsoft JhengHei" w:hint="eastAsia"/>
          <w:sz w:val="24"/>
          <w:szCs w:val="24"/>
          <w:lang w:eastAsia="zh-CN"/>
        </w:rPr>
        <w:t>语</w:t>
      </w:r>
      <w:r w:rsidRPr="009273FC">
        <w:rPr>
          <w:rFonts w:ascii="Yu Gothic" w:eastAsia="Yu Gothic" w:hAnsi="Yu Gothic" w:cs="Yu Gothic" w:hint="eastAsia"/>
          <w:sz w:val="24"/>
          <w:szCs w:val="24"/>
          <w:lang w:eastAsia="zh-CN"/>
        </w:rPr>
        <w:t>提供帮助，</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bCs/>
          <w:sz w:val="24"/>
          <w:szCs w:val="24"/>
          <w:lang w:eastAsia="zh-CN"/>
        </w:rPr>
        <w:t xml:space="preserve">[1-xxx-xxx-xxxx] </w:t>
      </w:r>
      <w:r w:rsidRPr="009273FC">
        <w:rPr>
          <w:rFonts w:ascii="Arial" w:eastAsia="Times New Roman" w:hAnsi="Arial" w:cs="Arial"/>
          <w:bCs/>
          <w:sz w:val="24"/>
          <w:szCs w:val="24"/>
          <w:lang w:eastAsia="zh-CN"/>
        </w:rPr>
        <w:br/>
        <w:t>(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另外</w:t>
      </w:r>
      <w:r w:rsidRPr="009273FC">
        <w:rPr>
          <w:rFonts w:ascii="Microsoft JhengHei" w:eastAsia="Microsoft JhengHei" w:hAnsi="Microsoft JhengHei" w:cs="Microsoft JhengHei" w:hint="eastAsia"/>
          <w:sz w:val="24"/>
          <w:szCs w:val="24"/>
          <w:lang w:eastAsia="zh-CN"/>
        </w:rPr>
        <w:t>还</w:t>
      </w:r>
      <w:r w:rsidRPr="009273FC">
        <w:rPr>
          <w:rFonts w:ascii="Yu Gothic" w:eastAsia="Yu Gothic" w:hAnsi="Yu Gothic" w:cs="Yu Gothic" w:hint="eastAsia"/>
          <w:sz w:val="24"/>
          <w:szCs w:val="24"/>
          <w:lang w:eastAsia="zh-CN"/>
        </w:rPr>
        <w:t>提供</w:t>
      </w:r>
      <w:r w:rsidRPr="009273FC">
        <w:rPr>
          <w:rFonts w:ascii="Microsoft JhengHei" w:eastAsia="Microsoft JhengHei" w:hAnsi="Microsoft JhengHei" w:cs="Microsoft JhengHei" w:hint="eastAsia"/>
          <w:sz w:val="24"/>
          <w:szCs w:val="24"/>
          <w:lang w:eastAsia="zh-CN"/>
        </w:rPr>
        <w:t>针对</w:t>
      </w:r>
      <w:r w:rsidRPr="009273FC">
        <w:rPr>
          <w:rFonts w:ascii="Yu Gothic" w:eastAsia="Yu Gothic" w:hAnsi="Yu Gothic" w:cs="Yu Gothic" w:hint="eastAsia"/>
          <w:sz w:val="24"/>
          <w:szCs w:val="24"/>
          <w:lang w:eastAsia="zh-CN"/>
        </w:rPr>
        <w:t>残疾人</w:t>
      </w:r>
      <w:r w:rsidRPr="009273FC">
        <w:rPr>
          <w:rFonts w:ascii="Arial" w:eastAsia="Noto Sans CJK JP Regular" w:hAnsi="Arial" w:cs="Arial" w:hint="eastAsia"/>
          <w:sz w:val="24"/>
          <w:szCs w:val="24"/>
          <w:lang w:eastAsia="zh-CN"/>
        </w:rPr>
        <w:t>士</w:t>
      </w:r>
      <w:r w:rsidRPr="009273FC">
        <w:rPr>
          <w:rFonts w:ascii="Arial" w:eastAsia="Noto Sans CJK JP Regular" w:hAnsi="Arial" w:cs="Arial"/>
          <w:sz w:val="24"/>
          <w:szCs w:val="24"/>
          <w:lang w:eastAsia="zh-CN"/>
        </w:rPr>
        <w:t>的帮助和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例如</w:t>
      </w:r>
      <w:r w:rsidRPr="009273FC">
        <w:rPr>
          <w:rFonts w:ascii="Arial" w:eastAsia="Noto Sans CJK JP Regular" w:hAnsi="Arial" w:cs="Arial"/>
          <w:sz w:val="24"/>
          <w:szCs w:val="24"/>
          <w:lang w:eastAsia="zh-CN"/>
        </w:rPr>
        <w:t>盲文和</w:t>
      </w:r>
      <w:r w:rsidRPr="009273FC">
        <w:rPr>
          <w:rFonts w:ascii="Arial" w:eastAsia="Noto Sans CJK JP Regular" w:hAnsi="Arial" w:cs="Arial" w:hint="eastAsia"/>
          <w:sz w:val="24"/>
          <w:szCs w:val="24"/>
          <w:lang w:eastAsia="zh-CN"/>
        </w:rPr>
        <w:t>需</w:t>
      </w:r>
      <w:r w:rsidRPr="009273FC">
        <w:rPr>
          <w:rFonts w:ascii="Arial" w:eastAsia="Noto Sans CJK JP Regular" w:hAnsi="Arial" w:cs="Arial"/>
          <w:sz w:val="24"/>
          <w:szCs w:val="24"/>
          <w:lang w:eastAsia="zh-CN"/>
        </w:rPr>
        <w:t>要</w:t>
      </w:r>
      <w:r w:rsidRPr="009273FC">
        <w:rPr>
          <w:rFonts w:ascii="Microsoft JhengHei" w:eastAsia="Microsoft JhengHei" w:hAnsi="Microsoft JhengHei" w:cs="Microsoft JhengHei" w:hint="eastAsia"/>
          <w:sz w:val="24"/>
          <w:szCs w:val="24"/>
          <w:lang w:eastAsia="zh-CN"/>
        </w:rPr>
        <w:t>较</w:t>
      </w:r>
      <w:r w:rsidRPr="009273FC">
        <w:rPr>
          <w:rFonts w:ascii="Arial" w:eastAsia="Noto Sans CJK JP Regular" w:hAnsi="Arial" w:cs="Arial"/>
          <w:sz w:val="24"/>
          <w:szCs w:val="24"/>
          <w:lang w:eastAsia="zh-CN"/>
        </w:rPr>
        <w:t>大字体</w:t>
      </w:r>
      <w:r w:rsidRPr="009273FC">
        <w:rPr>
          <w:rFonts w:ascii="Microsoft JhengHei" w:eastAsia="Microsoft JhengHei" w:hAnsi="Microsoft JhengHei" w:cs="Microsoft JhengHei" w:hint="eastAsia"/>
          <w:sz w:val="24"/>
          <w:szCs w:val="24"/>
          <w:lang w:eastAsia="zh-CN"/>
        </w:rPr>
        <w:t>阅读</w:t>
      </w:r>
      <w:r w:rsidRPr="009273FC">
        <w:rPr>
          <w:rFonts w:ascii="MS Gothic" w:eastAsia="MS Gothic" w:hAnsi="MS Gothic" w:cs="MS Gothic" w:hint="eastAsia"/>
          <w:sz w:val="24"/>
          <w:szCs w:val="24"/>
          <w:lang w:eastAsia="zh-CN"/>
        </w:rPr>
        <w:t>，</w:t>
      </w:r>
      <w:r w:rsidRPr="009273FC">
        <w:rPr>
          <w:rFonts w:ascii="Arial" w:eastAsia="Noto Sans CJK JP Regular" w:hAnsi="Arial" w:cs="Arial" w:hint="eastAsia"/>
          <w:sz w:val="24"/>
          <w:szCs w:val="24"/>
          <w:lang w:eastAsia="zh-CN"/>
        </w:rPr>
        <w:t>也</w:t>
      </w:r>
      <w:r w:rsidRPr="009273FC">
        <w:rPr>
          <w:rFonts w:ascii="Arial" w:eastAsia="Noto Sans CJK JP Regular" w:hAnsi="Arial" w:cs="Arial"/>
          <w:sz w:val="24"/>
          <w:szCs w:val="24"/>
          <w:lang w:eastAsia="zh-CN"/>
        </w:rPr>
        <w:t>是方便取用的。</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sz w:val="24"/>
          <w:szCs w:val="24"/>
          <w:lang w:eastAsia="zh-CN"/>
        </w:rPr>
        <w:t>[1-xxx-xxx-xxxx] (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w:t>
      </w:r>
      <w:r w:rsidRPr="009273FC">
        <w:rPr>
          <w:rFonts w:ascii="Microsoft JhengHei" w:eastAsia="Microsoft JhengHei" w:hAnsi="Microsoft JhengHei" w:cs="Microsoft JhengHei" w:hint="eastAsia"/>
          <w:sz w:val="24"/>
          <w:szCs w:val="24"/>
          <w:lang w:eastAsia="zh-CN"/>
        </w:rPr>
        <w:t>这</w:t>
      </w:r>
      <w:r w:rsidRPr="009273FC">
        <w:rPr>
          <w:rFonts w:ascii="Yu Gothic" w:eastAsia="Yu Gothic" w:hAnsi="Yu Gothic" w:cs="Yu Gothic" w:hint="eastAsia"/>
          <w:sz w:val="24"/>
          <w:szCs w:val="24"/>
          <w:lang w:eastAsia="zh-CN"/>
        </w:rPr>
        <w:t>些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都是免</w:t>
      </w:r>
      <w:r w:rsidRPr="009273FC">
        <w:rPr>
          <w:rFonts w:ascii="Microsoft JhengHei" w:eastAsia="Microsoft JhengHei" w:hAnsi="Microsoft JhengHei" w:cs="Microsoft JhengHei" w:hint="eastAsia"/>
          <w:sz w:val="24"/>
          <w:szCs w:val="24"/>
          <w:lang w:eastAsia="zh-CN"/>
        </w:rPr>
        <w:t>费</w:t>
      </w:r>
      <w:r w:rsidRPr="009273FC">
        <w:rPr>
          <w:rFonts w:ascii="Yu Gothic" w:eastAsia="Yu Gothic" w:hAnsi="Yu Gothic" w:cs="Yu Gothic" w:hint="eastAsia"/>
          <w:sz w:val="24"/>
          <w:szCs w:val="24"/>
          <w:lang w:eastAsia="zh-CN"/>
        </w:rPr>
        <w:t>的。</w:t>
      </w:r>
    </w:p>
    <w:p w14:paraId="2BEA7D5D" w14:textId="77777777" w:rsidR="0080618C" w:rsidRPr="009273FC" w:rsidRDefault="0080618C" w:rsidP="00090B2B">
      <w:pPr>
        <w:widowControl w:val="0"/>
        <w:autoSpaceDE w:val="0"/>
        <w:autoSpaceDN w:val="0"/>
        <w:spacing w:before="120" w:after="0" w:line="440" w:lineRule="exact"/>
        <w:ind w:left="6480"/>
        <w:rPr>
          <w:rFonts w:ascii="Arial" w:eastAsia="Times New Roman" w:hAnsi="Arial" w:cs="Arial"/>
          <w:b/>
          <w:bCs/>
          <w:sz w:val="24"/>
          <w:szCs w:val="24"/>
          <w:u w:val="single"/>
        </w:rPr>
      </w:pPr>
      <w:r w:rsidRPr="009273FC">
        <w:rPr>
          <w:rFonts w:ascii="Arial" w:eastAsia="Times New Roman" w:hAnsi="Arial" w:cs="Arial"/>
          <w:b/>
          <w:bCs/>
          <w:sz w:val="24"/>
          <w:szCs w:val="24"/>
          <w:u w:val="single"/>
        </w:rPr>
        <w:t xml:space="preserve">(Farsi) </w:t>
      </w:r>
      <w:proofErr w:type="spellStart"/>
      <w:r w:rsidRPr="009273FC">
        <w:rPr>
          <w:rFonts w:ascii="Noto Naskh" w:eastAsia="PMingLiU" w:hAnsi="Noto Naskh" w:cs="Noto Naskh"/>
          <w:b/>
          <w:bCs/>
          <w:sz w:val="24"/>
          <w:szCs w:val="24"/>
          <w:u w:val="single"/>
          <w:lang w:bidi="fa"/>
        </w:rPr>
        <w:t>مطلب</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به</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زبان</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فارس</w:t>
      </w:r>
      <w:r w:rsidRPr="009273FC">
        <w:rPr>
          <w:rFonts w:ascii="Noto Naskh" w:eastAsia="PMingLiU" w:hAnsi="Noto Naskh" w:cs="Noto Naskh" w:hint="cs"/>
          <w:b/>
          <w:bCs/>
          <w:sz w:val="24"/>
          <w:szCs w:val="24"/>
          <w:u w:val="single"/>
          <w:lang w:bidi="fa"/>
        </w:rPr>
        <w:t>ی</w:t>
      </w:r>
      <w:proofErr w:type="spellEnd"/>
    </w:p>
    <w:p w14:paraId="5DD826C9" w14:textId="77777777" w:rsidR="0080618C" w:rsidRPr="009273FC" w:rsidRDefault="0080618C" w:rsidP="0080618C">
      <w:pPr>
        <w:bidi/>
        <w:spacing w:after="0" w:line="320" w:lineRule="exact"/>
        <w:rPr>
          <w:rFonts w:ascii="Noto Naskh" w:eastAsia="PMingLiU" w:hAnsi="Noto Naskh" w:cs="Noto Naskh"/>
          <w:sz w:val="24"/>
          <w:szCs w:val="24"/>
        </w:rPr>
      </w:pPr>
      <w:r w:rsidRPr="009273FC">
        <w:rPr>
          <w:rFonts w:ascii="Noto Naskh" w:eastAsia="PMingLiU" w:hAnsi="Noto Naskh" w:cs="Noto Naskh" w:hint="cs"/>
          <w:sz w:val="24"/>
          <w:szCs w:val="24"/>
          <w:rtl/>
          <w:lang w:bidi="fa"/>
        </w:rPr>
        <w:t>توجه: اگر می</w:t>
      </w:r>
      <w:r w:rsidRPr="009273FC">
        <w:rPr>
          <w:rFonts w:ascii="Noto Naskh" w:eastAsia="PMingLiU" w:hAnsi="Noto Naskh" w:cs="Noto Naskh" w:hint="cs"/>
          <w:sz w:val="24"/>
          <w:szCs w:val="24"/>
          <w:rtl/>
          <w:lang w:bidi="fa-IR"/>
        </w:rPr>
        <w:t>‌</w:t>
      </w:r>
      <w:r w:rsidRPr="009273FC">
        <w:rPr>
          <w:rFonts w:ascii="Noto Naskh" w:eastAsia="PMingLiU" w:hAnsi="Noto Naskh" w:cs="Noto Naskh" w:hint="cs"/>
          <w:sz w:val="24"/>
          <w:szCs w:val="24"/>
          <w:rtl/>
          <w:lang w:bidi="fa"/>
        </w:rPr>
        <w:t>خواهید به زبان</w:t>
      </w:r>
      <w:r w:rsidRPr="009273FC">
        <w:rPr>
          <w:rFonts w:ascii="Noto Naskh" w:eastAsia="PMingLiU" w:hAnsi="Noto Naskh" w:cs="Noto Naskh"/>
          <w:sz w:val="24"/>
          <w:szCs w:val="24"/>
          <w:rtl/>
          <w:lang w:bidi="fa"/>
        </w:rPr>
        <w:t xml:space="preserve"> خود کمک دریافت کنید، با </w:t>
      </w:r>
      <w:r w:rsidRPr="009273FC">
        <w:rPr>
          <w:rFonts w:ascii="Arial" w:eastAsia="PMingLiU" w:hAnsi="Arial" w:cs="Arial"/>
          <w:bCs/>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ک</w:t>
      </w:r>
      <w:r w:rsidRPr="009273FC">
        <w:rPr>
          <w:rFonts w:ascii="Noto Naskh" w:eastAsia="PMingLiU" w:hAnsi="Noto Naskh" w:cs="Noto Naskh" w:hint="cs"/>
          <w:sz w:val="24"/>
          <w:szCs w:val="24"/>
          <w:rtl/>
          <w:lang w:bidi="fa"/>
        </w:rPr>
        <w:t>مک</w:t>
      </w:r>
      <w:r w:rsidRPr="009273FC">
        <w:rPr>
          <w:rFonts w:ascii="Arial" w:eastAsia="PMingLiU" w:hAnsi="Arial" w:cs="Arial" w:hint="cs"/>
          <w:sz w:val="24"/>
          <w:szCs w:val="24"/>
          <w:rtl/>
          <w:lang w:bidi="fa"/>
        </w:rPr>
        <w:t>‌</w:t>
      </w:r>
      <w:r w:rsidRPr="009273FC">
        <w:rPr>
          <w:rFonts w:ascii="Noto Naskh" w:eastAsia="PMingLiU" w:hAnsi="Noto Naskh" w:cs="Noto Naskh"/>
          <w:sz w:val="24"/>
          <w:szCs w:val="24"/>
          <w:rtl/>
          <w:lang w:bidi="fa"/>
        </w:rPr>
        <w:t xml:space="preserve">ها و خدمات مخصوص افراد دارای معلولیت، مانند </w:t>
      </w:r>
      <w:r w:rsidRPr="009273FC">
        <w:rPr>
          <w:rFonts w:ascii="Noto Naskh" w:eastAsia="PMingLiU" w:hAnsi="Noto Naskh" w:cs="Noto Naskh" w:hint="cs"/>
          <w:sz w:val="24"/>
          <w:szCs w:val="24"/>
          <w:rtl/>
          <w:lang w:bidi="fa"/>
        </w:rPr>
        <w:t>نسخه‌های</w:t>
      </w:r>
      <w:r w:rsidRPr="009273FC">
        <w:rPr>
          <w:rFonts w:ascii="Noto Naskh" w:eastAsia="PMingLiU" w:hAnsi="Noto Naskh" w:cs="Noto Naskh"/>
          <w:sz w:val="24"/>
          <w:szCs w:val="24"/>
          <w:rtl/>
          <w:lang w:bidi="fa"/>
        </w:rPr>
        <w:t xml:space="preserve"> خط بریل و چاپ با حروف بزرگ، نیز موجود است. با </w:t>
      </w:r>
      <w:r w:rsidRPr="009273FC">
        <w:rPr>
          <w:rFonts w:ascii="Arial" w:eastAsia="PMingLiU" w:hAnsi="Arial" w:cs="Arial"/>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این خدمات رایگان ارائه می</w:t>
      </w:r>
      <w:r w:rsidRPr="009273FC">
        <w:rPr>
          <w:rFonts w:ascii="Noto Naskh" w:eastAsia="PMingLiU" w:hAnsi="Noto Naskh" w:cs="Noto Naskh" w:hint="cs"/>
          <w:sz w:val="24"/>
          <w:szCs w:val="24"/>
          <w:rtl/>
          <w:lang w:bidi="fa"/>
        </w:rPr>
        <w:t>‌</w:t>
      </w:r>
      <w:r w:rsidRPr="009273FC">
        <w:rPr>
          <w:rFonts w:ascii="Noto Naskh" w:eastAsia="PMingLiU" w:hAnsi="Noto Naskh" w:cs="Noto Naskh"/>
          <w:sz w:val="24"/>
          <w:szCs w:val="24"/>
          <w:rtl/>
          <w:lang w:bidi="fa"/>
        </w:rPr>
        <w:t xml:space="preserve">شوند.    </w:t>
      </w:r>
    </w:p>
    <w:p w14:paraId="4854CA3B" w14:textId="77777777" w:rsidR="0080618C" w:rsidRPr="009273FC" w:rsidRDefault="0080618C" w:rsidP="0080618C">
      <w:pPr>
        <w:widowControl w:val="0"/>
        <w:autoSpaceDE w:val="0"/>
        <w:autoSpaceDN w:val="0"/>
        <w:spacing w:before="240" w:after="0" w:line="440" w:lineRule="exact"/>
        <w:rPr>
          <w:rFonts w:ascii="Arial" w:eastAsia="Times New Roman" w:hAnsi="Arial" w:cs="Arial"/>
          <w:b/>
          <w:bCs/>
          <w:sz w:val="24"/>
          <w:szCs w:val="24"/>
          <w:u w:val="single"/>
        </w:rPr>
      </w:pPr>
      <w:r w:rsidRPr="009273FC">
        <w:rPr>
          <w:rFonts w:ascii="Nirmala UI" w:eastAsia="Times New Roman" w:hAnsi="Nirmala UI" w:cs="Nirmala UI"/>
          <w:b/>
          <w:bCs/>
          <w:sz w:val="24"/>
          <w:szCs w:val="24"/>
          <w:u w:val="single"/>
          <w:lang w:val="hi"/>
        </w:rPr>
        <w:t>हिंदी टैगलाइन</w:t>
      </w:r>
      <w:r w:rsidRPr="009273FC">
        <w:rPr>
          <w:rFonts w:ascii="Arial" w:eastAsia="Times New Roman" w:hAnsi="Arial" w:cs="Arial"/>
          <w:b/>
          <w:bCs/>
          <w:sz w:val="24"/>
          <w:szCs w:val="24"/>
          <w:u w:val="single"/>
        </w:rPr>
        <w:t xml:space="preserve"> (Hindi)</w:t>
      </w:r>
    </w:p>
    <w:p w14:paraId="77DF11C5" w14:textId="77777777" w:rsidR="0080618C" w:rsidRPr="009273FC" w:rsidRDefault="0080618C" w:rsidP="0080618C">
      <w:pPr>
        <w:spacing w:after="0" w:line="240" w:lineRule="auto"/>
        <w:rPr>
          <w:rFonts w:ascii="Times New Roman" w:eastAsia="PMingLiU" w:hAnsi="Times New Roman" w:cs="Times New Roman"/>
          <w:b/>
          <w:bCs/>
          <w:sz w:val="24"/>
          <w:szCs w:val="24"/>
          <w:u w:val="single"/>
          <w:lang w:bidi="hi-IN"/>
        </w:rPr>
      </w:pPr>
      <w:r w:rsidRPr="009273FC">
        <w:rPr>
          <w:rFonts w:ascii="Nirmala UI" w:eastAsia="PMingLiU" w:hAnsi="Nirmala UI" w:cs="Nirmala UI"/>
          <w:sz w:val="24"/>
          <w:szCs w:val="24"/>
          <w:lang w:val="hi"/>
        </w:rPr>
        <w:t xml:space="preserve">ध्यान दें: अगर आपको अपनी भाषा में सहायता की आवश्यकता है तो </w:t>
      </w:r>
      <w:r w:rsidRPr="009273FC">
        <w:rPr>
          <w:rFonts w:ascii="Arial" w:eastAsia="PMingLiU" w:hAnsi="Arial" w:cs="Arial"/>
          <w:bCs/>
          <w:sz w:val="24"/>
          <w:szCs w:val="24"/>
        </w:rPr>
        <w:t xml:space="preserve">[1-xxx-xxx-xxxx] </w:t>
      </w:r>
      <w:r w:rsidRPr="009273FC">
        <w:rPr>
          <w:rFonts w:ascii="Arial" w:eastAsia="PMingLiU" w:hAnsi="Arial" w:cs="Arial"/>
          <w:bCs/>
          <w:sz w:val="24"/>
          <w:szCs w:val="24"/>
        </w:rPr>
        <w:br/>
        <w:t>(TTY: 711</w:t>
      </w:r>
      <w:r w:rsidRPr="009273FC">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9273FC">
        <w:rPr>
          <w:rFonts w:ascii="Arial" w:eastAsia="PMingLiU" w:hAnsi="Arial" w:cs="Arial"/>
          <w:sz w:val="24"/>
          <w:szCs w:val="24"/>
        </w:rPr>
        <w:t>[1-xxx-xxx-xxxx] (TTY: 711</w:t>
      </w:r>
      <w:r w:rsidRPr="009273FC">
        <w:rPr>
          <w:rFonts w:ascii="Nirmala UI" w:eastAsia="PMingLiU" w:hAnsi="Nirmala UI" w:cs="Nirmala UI"/>
          <w:sz w:val="24"/>
          <w:szCs w:val="24"/>
          <w:lang w:val="hi"/>
        </w:rPr>
        <w:t>) पर कॉल करें। ये सेवाएं नि: शुल्क हैं।</w:t>
      </w:r>
    </w:p>
    <w:p w14:paraId="43B9B8B0"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9273FC">
        <w:rPr>
          <w:rFonts w:ascii="Arial" w:eastAsia="Times New Roman" w:hAnsi="Arial" w:cs="Arial"/>
          <w:b/>
          <w:bCs/>
          <w:sz w:val="24"/>
          <w:szCs w:val="24"/>
          <w:u w:val="single"/>
        </w:rPr>
        <w:t>Nqe</w:t>
      </w:r>
      <w:proofErr w:type="spellEnd"/>
      <w:r w:rsidRPr="009273FC">
        <w:rPr>
          <w:rFonts w:ascii="Arial" w:eastAsia="Times New Roman" w:hAnsi="Arial" w:cs="Arial"/>
          <w:b/>
          <w:bCs/>
          <w:sz w:val="24"/>
          <w:szCs w:val="24"/>
          <w:u w:val="single"/>
        </w:rPr>
        <w:t xml:space="preserve"> Lus </w:t>
      </w:r>
      <w:proofErr w:type="spellStart"/>
      <w:r w:rsidRPr="009273FC">
        <w:rPr>
          <w:rFonts w:ascii="Arial" w:eastAsia="Times New Roman" w:hAnsi="Arial" w:cs="Arial"/>
          <w:b/>
          <w:bCs/>
          <w:sz w:val="24"/>
          <w:szCs w:val="24"/>
          <w:u w:val="single"/>
        </w:rPr>
        <w:t>Hmoob</w:t>
      </w:r>
      <w:proofErr w:type="spellEnd"/>
      <w:r w:rsidRPr="009273FC">
        <w:rPr>
          <w:rFonts w:ascii="Arial" w:eastAsia="Times New Roman" w:hAnsi="Arial" w:cs="Arial"/>
          <w:b/>
          <w:bCs/>
          <w:sz w:val="24"/>
          <w:szCs w:val="24"/>
          <w:u w:val="single"/>
        </w:rPr>
        <w:t xml:space="preserve"> Cob (Hmong)</w:t>
      </w:r>
    </w:p>
    <w:p w14:paraId="46EF172C"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bidi="hi-IN"/>
        </w:rPr>
      </w:pPr>
      <w:r w:rsidRPr="009273FC">
        <w:rPr>
          <w:rFonts w:ascii="Arial" w:eastAsia="Times New Roman" w:hAnsi="Arial" w:cs="Arial"/>
          <w:sz w:val="24"/>
          <w:szCs w:val="24"/>
        </w:rPr>
        <w:t xml:space="preserve">CEEB TOOM: Yog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av</w:t>
      </w:r>
      <w:proofErr w:type="spellEnd"/>
      <w:r w:rsidRPr="009273FC">
        <w:rPr>
          <w:rFonts w:ascii="Arial" w:eastAsia="Times New Roman" w:hAnsi="Arial" w:cs="Arial"/>
          <w:sz w:val="24"/>
          <w:szCs w:val="24"/>
        </w:rPr>
        <w:t xml:space="preserve"> tau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i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ho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s</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r w:rsidRPr="009273FC">
        <w:rPr>
          <w:rFonts w:ascii="Arial" w:eastAsia="Times New Roman" w:hAnsi="Arial" w:cs="Arial"/>
          <w:bCs/>
          <w:sz w:val="24"/>
          <w:szCs w:val="24"/>
        </w:rPr>
        <w:t>[1-xxx-xxx-xxxx] (TTY: 711</w:t>
      </w:r>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ee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i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oo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qh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s</w:t>
      </w:r>
      <w:proofErr w:type="spellEnd"/>
      <w:r w:rsidRPr="009273FC">
        <w:rPr>
          <w:rFonts w:ascii="Arial" w:eastAsia="Times New Roman" w:hAnsi="Arial" w:cs="Arial"/>
          <w:sz w:val="24"/>
          <w:szCs w:val="24"/>
        </w:rPr>
        <w:t xml:space="preserve"> li </w:t>
      </w:r>
      <w:proofErr w:type="spellStart"/>
      <w:r w:rsidRPr="009273FC">
        <w:rPr>
          <w:rFonts w:ascii="Arial" w:eastAsia="Times New Roman" w:hAnsi="Arial" w:cs="Arial"/>
          <w:sz w:val="24"/>
          <w:szCs w:val="24"/>
        </w:rPr>
        <w:t>pua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ee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su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aw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u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oj</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1-xxx-xxx-xxxx] (TTY: 711).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no </w:t>
      </w:r>
      <w:proofErr w:type="spellStart"/>
      <w:r w:rsidRPr="009273FC">
        <w:rPr>
          <w:rFonts w:ascii="Arial" w:eastAsia="Times New Roman" w:hAnsi="Arial" w:cs="Arial"/>
          <w:sz w:val="24"/>
          <w:szCs w:val="24"/>
        </w:rPr>
        <w:t>yo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d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b</w:t>
      </w:r>
      <w:proofErr w:type="spellEnd"/>
      <w:r w:rsidRPr="009273FC">
        <w:rPr>
          <w:rFonts w:ascii="Arial" w:eastAsia="Times New Roman" w:hAnsi="Arial" w:cs="Arial"/>
          <w:sz w:val="24"/>
          <w:szCs w:val="24"/>
        </w:rPr>
        <w:t>.</w:t>
      </w:r>
    </w:p>
    <w:p w14:paraId="5D58C7A7"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ja-JP"/>
        </w:rPr>
      </w:pPr>
      <w:r w:rsidRPr="009273FC">
        <w:rPr>
          <w:rFonts w:ascii="Arial" w:eastAsia="Noto Sans CJK JP Regular" w:hAnsi="Arial" w:cs="Arial"/>
          <w:b/>
          <w:bCs/>
          <w:sz w:val="24"/>
          <w:szCs w:val="24"/>
          <w:u w:val="single"/>
          <w:lang w:eastAsia="ja"/>
        </w:rPr>
        <w:t>日本語表記</w:t>
      </w:r>
      <w:r w:rsidRPr="009273FC">
        <w:rPr>
          <w:rFonts w:ascii="Arial" w:eastAsia="Times New Roman" w:hAnsi="Arial" w:cs="Arial"/>
          <w:b/>
          <w:bCs/>
          <w:sz w:val="24"/>
          <w:szCs w:val="24"/>
          <w:u w:val="single"/>
          <w:lang w:eastAsia="ja-JP"/>
        </w:rPr>
        <w:t xml:space="preserve"> (Japanese)</w:t>
      </w:r>
    </w:p>
    <w:p w14:paraId="31F03540" w14:textId="77777777" w:rsidR="0080618C" w:rsidRPr="009273FC" w:rsidRDefault="0080618C" w:rsidP="0080618C">
      <w:pPr>
        <w:widowControl w:val="0"/>
        <w:autoSpaceDE w:val="0"/>
        <w:autoSpaceDN w:val="0"/>
        <w:spacing w:after="0" w:line="320" w:lineRule="exact"/>
        <w:rPr>
          <w:rFonts w:ascii="Arial" w:eastAsia="Times New Roman" w:hAnsi="Arial" w:cs="Arial"/>
          <w:b/>
          <w:bCs/>
          <w:sz w:val="24"/>
          <w:szCs w:val="24"/>
          <w:u w:val="single"/>
        </w:rPr>
      </w:pPr>
      <w:r w:rsidRPr="009273FC">
        <w:rPr>
          <w:rFonts w:ascii="Arial" w:eastAsia="Noto Sans CJK JP Regular" w:hAnsi="Arial" w:cs="Arial"/>
          <w:sz w:val="24"/>
          <w:szCs w:val="24"/>
          <w:lang w:eastAsia="ja"/>
        </w:rPr>
        <w:t>注意日本語での対応が必要な場合は</w:t>
      </w:r>
      <w:r w:rsidRPr="009273FC">
        <w:rPr>
          <w:rFonts w:ascii="Arial" w:eastAsia="Times New Roman" w:hAnsi="Arial" w:cs="Arial"/>
          <w:bCs/>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9273FC">
        <w:rPr>
          <w:rFonts w:ascii="Arial" w:eastAsia="Times New Roman" w:hAnsi="Arial" w:cs="Arial"/>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これらのサービスは無料で提供しています。</w:t>
      </w:r>
    </w:p>
    <w:p w14:paraId="67379B15"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b/>
          <w:bCs/>
          <w:sz w:val="24"/>
          <w:szCs w:val="24"/>
          <w:u w:val="single"/>
          <w:lang w:eastAsia="ko"/>
        </w:rPr>
        <w:t>한국어</w:t>
      </w:r>
      <w:r w:rsidRPr="009273FC">
        <w:rPr>
          <w:rFonts w:ascii="Arial" w:eastAsia="Noto Sans CJK JP Regular" w:hAnsi="Arial" w:cs="Arial"/>
          <w:b/>
          <w:bCs/>
          <w:sz w:val="24"/>
          <w:szCs w:val="24"/>
          <w:u w:val="single"/>
          <w:lang w:eastAsia="ko"/>
        </w:rPr>
        <w:t xml:space="preserve"> </w:t>
      </w:r>
      <w:r w:rsidRPr="009273FC">
        <w:rPr>
          <w:rFonts w:ascii="Malgun Gothic" w:eastAsia="Malgun Gothic" w:hAnsi="Malgun Gothic" w:cs="Malgun Gothic" w:hint="eastAsia"/>
          <w:b/>
          <w:bCs/>
          <w:sz w:val="24"/>
          <w:szCs w:val="24"/>
          <w:u w:val="single"/>
          <w:lang w:eastAsia="ko"/>
        </w:rPr>
        <w:t>태그라인</w:t>
      </w:r>
      <w:r w:rsidRPr="009273FC">
        <w:rPr>
          <w:rFonts w:ascii="Arial" w:eastAsia="Times New Roman" w:hAnsi="Arial" w:cs="Arial"/>
          <w:b/>
          <w:bCs/>
          <w:sz w:val="24"/>
          <w:szCs w:val="24"/>
          <w:u w:val="single"/>
          <w:lang w:eastAsia="ko-KR"/>
        </w:rPr>
        <w:t xml:space="preserve"> (Korean)</w:t>
      </w:r>
    </w:p>
    <w:p w14:paraId="5B4575BB" w14:textId="77777777" w:rsidR="0080618C" w:rsidRPr="009273FC" w:rsidRDefault="0080618C" w:rsidP="0080618C">
      <w:pPr>
        <w:widowControl w:val="0"/>
        <w:autoSpaceDE w:val="0"/>
        <w:autoSpaceDN w:val="0"/>
        <w:spacing w:after="0" w:line="32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sz w:val="24"/>
          <w:szCs w:val="24"/>
          <w:lang w:eastAsia="ko"/>
        </w:rPr>
        <w:t>유의사항</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귀하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언어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받고</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싶으시면</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점자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큰</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활자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서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같이</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장애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있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분들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위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과</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lastRenderedPageBreak/>
        <w:t>서비스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용</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가능합니다</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hint="eastAsia"/>
          <w:sz w:val="24"/>
          <w:szCs w:val="24"/>
          <w:lang w:eastAsia="ko"/>
        </w:rPr>
        <w:t>.</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러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무료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제공됩니다</w:t>
      </w:r>
      <w:r w:rsidRPr="009273FC">
        <w:rPr>
          <w:rFonts w:ascii="Arial" w:eastAsia="Noto Sans CJK JP Regular" w:hAnsi="Arial" w:cs="Arial"/>
          <w:sz w:val="24"/>
          <w:szCs w:val="24"/>
          <w:lang w:eastAsia="ko"/>
        </w:rPr>
        <w:t>.</w:t>
      </w:r>
    </w:p>
    <w:p w14:paraId="12C25F80"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Lao Cond" w:eastAsia="Times New Roman" w:hAnsi="Noto Sans Lao Cond" w:cs="Noto Sans Lao Cond"/>
          <w:b/>
          <w:bCs/>
          <w:sz w:val="24"/>
          <w:szCs w:val="24"/>
          <w:u w:val="single"/>
          <w:lang w:val="lo"/>
        </w:rPr>
        <w:t>ແທກໄລພາສາລາວ</w:t>
      </w:r>
      <w:r w:rsidRPr="009273FC">
        <w:rPr>
          <w:rFonts w:ascii="Arial" w:eastAsia="Times New Roman" w:hAnsi="Arial" w:cs="Arial"/>
          <w:b/>
          <w:bCs/>
          <w:sz w:val="24"/>
          <w:szCs w:val="24"/>
          <w:u w:val="single"/>
        </w:rPr>
        <w:t xml:space="preserve"> (Laotian)</w:t>
      </w:r>
    </w:p>
    <w:p w14:paraId="45D67FCD" w14:textId="77777777" w:rsidR="0080618C" w:rsidRPr="009273FC" w:rsidRDefault="0080618C" w:rsidP="00806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9273FC">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9273FC">
        <w:rPr>
          <w:rFonts w:ascii="Arial" w:eastAsia="Times New Roman" w:hAnsi="Arial" w:cs="Arial"/>
          <w:bCs/>
          <w:spacing w:val="-2"/>
          <w:sz w:val="24"/>
          <w:szCs w:val="24"/>
        </w:rPr>
        <w:t>[1-xxx-xxx-xxxx] (TTY: 711</w:t>
      </w:r>
      <w:r w:rsidRPr="009273FC">
        <w:rPr>
          <w:rFonts w:ascii="Noto Sans Lao Cond" w:eastAsia="Times New Roman" w:hAnsi="Noto Sans Lao Cond" w:cs="Noto Sans Lao Cond"/>
          <w:spacing w:val="-2"/>
          <w:sz w:val="24"/>
          <w:szCs w:val="24"/>
          <w:lang w:val="lo"/>
        </w:rPr>
        <w:t xml:space="preserve">). </w:t>
      </w:r>
      <w:r w:rsidRPr="009273FC">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9273FC">
        <w:rPr>
          <w:rFonts w:ascii="Noto Sans Lao Cond" w:eastAsia="Times New Roman" w:hAnsi="Noto Sans Lao Cond" w:cs="Noto Sans Lao Cond"/>
          <w:sz w:val="24"/>
          <w:szCs w:val="24"/>
          <w:cs/>
          <w:lang w:val="lo" w:bidi="lo-LA"/>
        </w:rPr>
        <w:br/>
      </w:r>
      <w:r w:rsidRPr="009273FC">
        <w:rPr>
          <w:rFonts w:ascii="Arial" w:eastAsia="Times New Roman" w:hAnsi="Arial" w:cs="Arial"/>
          <w:sz w:val="24"/>
          <w:szCs w:val="24"/>
        </w:rPr>
        <w:t>[1-xxx-xxx-xxxx] (TTY: 711</w:t>
      </w:r>
      <w:r w:rsidRPr="009273FC">
        <w:rPr>
          <w:rFonts w:ascii="Noto Sans Lao Cond" w:eastAsia="Times New Roman" w:hAnsi="Noto Sans Lao Cond" w:cs="Noto Sans Lao Cond"/>
          <w:sz w:val="24"/>
          <w:szCs w:val="24"/>
          <w:lang w:val="lo"/>
        </w:rPr>
        <w:t>). ການບໍລິການເຫຼົ່ານີ້ບໍ່ຕ້ອງເສຍຄ່າໃຊ້ຈ່າຍໃດໆ.</w:t>
      </w:r>
    </w:p>
    <w:p w14:paraId="50F1AE31" w14:textId="77777777" w:rsidR="0080618C" w:rsidRPr="009273FC" w:rsidRDefault="0080618C" w:rsidP="0080618C">
      <w:pPr>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Mien Tagline (Mien)</w:t>
      </w:r>
    </w:p>
    <w:p w14:paraId="62B47C05" w14:textId="77777777" w:rsidR="0080618C" w:rsidRPr="009273FC" w:rsidRDefault="0080618C" w:rsidP="0080618C">
      <w:pPr>
        <w:autoSpaceDE w:val="0"/>
        <w:autoSpaceDN w:val="0"/>
        <w:spacing w:after="0" w:line="288" w:lineRule="exact"/>
        <w:rPr>
          <w:rFonts w:ascii="Arial" w:eastAsia="Times New Roman" w:hAnsi="Arial" w:cs="Arial"/>
          <w:bCs/>
          <w:sz w:val="24"/>
          <w:szCs w:val="24"/>
          <w:cs/>
        </w:rPr>
      </w:pPr>
      <w:r w:rsidRPr="009273FC">
        <w:rPr>
          <w:rFonts w:ascii="Arial" w:eastAsia="Times New Roman" w:hAnsi="Arial" w:cs="Arial"/>
          <w:bCs/>
          <w:sz w:val="24"/>
          <w:szCs w:val="24"/>
        </w:rPr>
        <w:t xml:space="preserve">LONGC HNYOUV JANGX LONGX OC: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qiem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an</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ei</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nor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Times New Roman" w:hAnsi="Arial" w:cs="Arial"/>
          <w:bCs/>
          <w:sz w:val="24"/>
          <w:szCs w:val="24"/>
        </w:rPr>
        <w:br/>
        <w:t>(</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iou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gong bun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i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uaai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angc-pokc</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hl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iut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amz</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orq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omh</w:t>
      </w:r>
      <w:proofErr w:type="spellEnd"/>
      <w:r w:rsidRPr="009273FC">
        <w:rPr>
          <w:rFonts w:ascii="Arial" w:eastAsia="Times New Roman" w:hAnsi="Arial" w:cs="Arial"/>
          <w:bCs/>
          <w:sz w:val="24"/>
          <w:szCs w:val="24"/>
        </w:rPr>
        <w:t xml:space="preserve"> sou se </w:t>
      </w:r>
      <w:proofErr w:type="spellStart"/>
      <w:r w:rsidRPr="009273FC">
        <w:rPr>
          <w:rFonts w:ascii="Arial" w:eastAsia="Times New Roman" w:hAnsi="Arial" w:cs="Arial"/>
          <w:bCs/>
          <w:sz w:val="24"/>
          <w:szCs w:val="24"/>
        </w:rPr>
        <w:t>mben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oih</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aa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ei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eih</w:t>
      </w:r>
      <w:proofErr w:type="spellEnd"/>
      <w:r w:rsidRPr="009273FC">
        <w:rPr>
          <w:rFonts w:ascii="Arial" w:eastAsia="Times New Roman" w:hAnsi="Arial" w:cs="Arial"/>
          <w:bCs/>
          <w:sz w:val="24"/>
          <w:szCs w:val="24"/>
        </w:rPr>
        <w:t xml:space="preserve"> gong-</w:t>
      </w:r>
      <w:proofErr w:type="spellStart"/>
      <w:r w:rsidRPr="009273FC">
        <w:rPr>
          <w:rFonts w:ascii="Arial" w:eastAsia="Times New Roman" w:hAnsi="Arial" w:cs="Arial"/>
          <w:bCs/>
          <w:sz w:val="24"/>
          <w:szCs w:val="24"/>
        </w:rPr>
        <w:t>bou</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s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ang-</w:t>
      </w:r>
      <w:proofErr w:type="spellStart"/>
      <w:r w:rsidRPr="009273FC">
        <w:rPr>
          <w:rFonts w:ascii="Arial" w:eastAsia="Times New Roman" w:hAnsi="Arial" w:cs="Arial"/>
          <w:bCs/>
          <w:sz w:val="24"/>
          <w:szCs w:val="24"/>
        </w:rPr>
        <w:t>h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mv </w:t>
      </w:r>
      <w:proofErr w:type="spellStart"/>
      <w:r w:rsidRPr="009273FC">
        <w:rPr>
          <w:rFonts w:ascii="Arial" w:eastAsia="Times New Roman" w:hAnsi="Arial" w:cs="Arial"/>
          <w:bCs/>
          <w:sz w:val="24"/>
          <w:szCs w:val="24"/>
        </w:rPr>
        <w:t>zuq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uot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aanh</w:t>
      </w:r>
      <w:proofErr w:type="spellEnd"/>
      <w:r w:rsidRPr="009273FC">
        <w:rPr>
          <w:rFonts w:ascii="Arial" w:eastAsia="Times New Roman" w:hAnsi="Arial" w:cs="Arial"/>
          <w:bCs/>
          <w:sz w:val="24"/>
          <w:szCs w:val="24"/>
        </w:rPr>
        <w:t xml:space="preserve"> oc.</w:t>
      </w:r>
    </w:p>
    <w:p w14:paraId="4106AD13"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Gurmukhi" w:eastAsia="Times New Roman" w:hAnsi="Noto Sans Gurmukhi" w:cs="Noto Sans Gurmukhi"/>
          <w:b/>
          <w:bCs/>
          <w:sz w:val="24"/>
          <w:szCs w:val="24"/>
          <w:u w:val="single"/>
          <w:cs/>
          <w:lang w:bidi="pa-IN"/>
        </w:rPr>
        <w:t>ਪੰਜਾਬੀ ਟੈਗਲਾਈਨ</w:t>
      </w:r>
      <w:r w:rsidRPr="009273FC">
        <w:rPr>
          <w:rFonts w:ascii="Arial" w:eastAsia="Times New Roman" w:hAnsi="Arial" w:cs="Arial"/>
          <w:b/>
          <w:bCs/>
          <w:sz w:val="24"/>
          <w:szCs w:val="24"/>
          <w:u w:val="single"/>
        </w:rPr>
        <w:t xml:space="preserve"> (Punjabi)</w:t>
      </w:r>
    </w:p>
    <w:p w14:paraId="382A82E7"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9273FC">
        <w:rPr>
          <w:rFonts w:ascii="Noto Sans Gurmukhi" w:eastAsia="Times New Roman" w:hAnsi="Noto Sans Gurmukhi" w:cs="Noto Sans Gurmukhi"/>
          <w:b/>
          <w:sz w:val="24"/>
          <w:szCs w:val="24"/>
          <w:cs/>
          <w:lang w:bidi="pa-IN"/>
        </w:rPr>
        <w:t>ਧਿਆਨ ਦਿਓ:</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ਤੁਹਾਨੂੰ</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ਆਪਣੀ</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ਭਾਸ਼ਾ</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ਦ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ਤਾਂ</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bCs/>
          <w:sz w:val="24"/>
          <w:szCs w:val="24"/>
        </w:rPr>
        <w:t xml:space="preserve"> </w:t>
      </w:r>
      <w:r w:rsidRPr="009273FC">
        <w:rPr>
          <w:rFonts w:ascii="Arial" w:eastAsia="Times New Roman" w:hAnsi="Arial" w:cs="Arial"/>
          <w:bCs/>
          <w:sz w:val="24"/>
          <w:szCs w:val="24"/>
        </w:rPr>
        <w:t>[1-xxx-xxx-xxxx]</w:t>
      </w:r>
      <w:r w:rsidRPr="009273FC">
        <w:rPr>
          <w:rFonts w:ascii="Arial" w:eastAsia="Times New Roman" w:hAnsi="Arial" w:cs="Arial"/>
          <w:bCs/>
          <w:sz w:val="24"/>
          <w:szCs w:val="24"/>
        </w:rPr>
        <w:br/>
        <w:t>(TTY: 711)</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ਅਪਾਹ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ਹਾਇ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ਵਾ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ਜਿ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ਬ੍ਰੇਲ</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ਟੀ ਛਪਾ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ਸਤਾਵੇਜ਼</w:t>
      </w:r>
      <w:r w:rsidRPr="009273FC">
        <w:rPr>
          <w:rFonts w:ascii="Noto Sans Gurmukhi" w:eastAsia="Times New Roman" w:hAnsi="Noto Sans Gurmukhi" w:cs="Noto Sans Gurmukhi"/>
          <w:noProof/>
          <w:sz w:val="36"/>
          <w:szCs w:val="24"/>
          <w:lang w:bidi="pa-IN"/>
        </w:rPr>
        <w:t>,</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ਉਪਲਬਧ</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ਨ</w:t>
      </w:r>
      <w:r w:rsidRPr="009273FC">
        <w:rPr>
          <w:rFonts w:ascii="Noto Sans Gurmukhi" w:eastAsia="Times New Roman" w:hAnsi="Noto Sans Gurmukhi" w:cs="Noto Sans Gurmukhi"/>
          <w:noProof/>
          <w:sz w:val="24"/>
          <w:szCs w:val="24"/>
        </w:rPr>
        <w:t>|</w:t>
      </w:r>
      <w:r w:rsidRPr="009273FC">
        <w:rPr>
          <w:rFonts w:ascii="Noto Sans Gurmukhi" w:eastAsia="Times New Roman" w:hAnsi="Noto Sans Gurmukhi" w:cs="Noto Sans Gurmukhi"/>
          <w:noProof/>
          <w:sz w:val="36"/>
          <w:szCs w:val="24"/>
          <w:cs/>
          <w:lang w:bidi="pa-IN"/>
        </w:rPr>
        <w:t xml:space="preserve"> 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sz w:val="24"/>
          <w:szCs w:val="24"/>
        </w:rPr>
        <w:t xml:space="preserve"> </w:t>
      </w:r>
      <w:r w:rsidRPr="009273FC">
        <w:rPr>
          <w:rFonts w:ascii="Arial" w:eastAsia="Times New Roman" w:hAnsi="Arial" w:cs="Arial"/>
          <w:sz w:val="24"/>
          <w:szCs w:val="24"/>
        </w:rPr>
        <w:t>[1-xxx-xxx-xxxx] (TTY: 711)</w:t>
      </w:r>
      <w:r w:rsidRPr="009273FC">
        <w:rPr>
          <w:rFonts w:ascii="Noto Sans Gurmukhi" w:eastAsia="Times New Roman" w:hAnsi="Noto Sans Gurmukhi" w:cs="Noto Sans Gurmukhi"/>
          <w:sz w:val="24"/>
          <w:szCs w:val="24"/>
        </w:rPr>
        <w:t>.</w:t>
      </w:r>
      <w:r w:rsidRPr="009273FC">
        <w:rPr>
          <w:rFonts w:ascii="Noto Sans Gurmukhi" w:eastAsia="Times New Roman" w:hAnsi="Noto Sans Gurmukhi" w:cs="Noto Sans Gurmukhi"/>
          <w:sz w:val="24"/>
          <w:szCs w:val="24"/>
        </w:rPr>
        <w:br/>
      </w:r>
      <w:r w:rsidRPr="009273FC">
        <w:rPr>
          <w:rFonts w:ascii="Noto Sans Gurmukhi" w:eastAsia="Times New Roman" w:hAnsi="Noto Sans Gurmukhi" w:cs="Noto Sans Gurmukhi"/>
          <w:sz w:val="24"/>
          <w:szCs w:val="24"/>
          <w:cs/>
          <w:lang w:bidi="pa-IN"/>
        </w:rPr>
        <w:t>ਇਹ ਸੇਵਾਵਾਂ ਮੁਫਤ ਹਨ</w:t>
      </w:r>
      <w:r w:rsidRPr="009273FC">
        <w:rPr>
          <w:rFonts w:ascii="Noto Sans Gurmukhi" w:eastAsia="Times New Roman" w:hAnsi="Noto Sans Gurmukhi" w:cs="Noto Sans Gurmukhi"/>
          <w:sz w:val="24"/>
          <w:szCs w:val="24"/>
        </w:rPr>
        <w:t>|</w:t>
      </w:r>
    </w:p>
    <w:p w14:paraId="51EC98F4"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br w:type="page"/>
      </w:r>
      <w:proofErr w:type="spellStart"/>
      <w:r w:rsidRPr="009273FC">
        <w:rPr>
          <w:rFonts w:ascii="Arial" w:eastAsia="Times New Roman" w:hAnsi="Arial" w:cs="Arial"/>
          <w:b/>
          <w:bCs/>
          <w:sz w:val="24"/>
          <w:szCs w:val="24"/>
          <w:u w:val="single"/>
        </w:rPr>
        <w:lastRenderedPageBreak/>
        <w:t>Русский</w:t>
      </w:r>
      <w:proofErr w:type="spellEnd"/>
      <w:r w:rsidRPr="009273FC">
        <w:rPr>
          <w:rFonts w:ascii="Arial" w:eastAsia="Times New Roman" w:hAnsi="Arial" w:cs="Arial"/>
          <w:b/>
          <w:bCs/>
          <w:sz w:val="24"/>
          <w:szCs w:val="24"/>
          <w:u w:val="single"/>
        </w:rPr>
        <w:t xml:space="preserve"> </w:t>
      </w:r>
      <w:proofErr w:type="spellStart"/>
      <w:r w:rsidRPr="009273FC">
        <w:rPr>
          <w:rFonts w:ascii="Arial" w:eastAsia="Times New Roman" w:hAnsi="Arial" w:cs="Arial"/>
          <w:b/>
          <w:bCs/>
          <w:sz w:val="24"/>
          <w:szCs w:val="24"/>
          <w:u w:val="single"/>
        </w:rPr>
        <w:t>слоган</w:t>
      </w:r>
      <w:proofErr w:type="spellEnd"/>
      <w:r w:rsidRPr="009273FC">
        <w:rPr>
          <w:rFonts w:ascii="Arial" w:eastAsia="Times New Roman" w:hAnsi="Arial" w:cs="Arial"/>
          <w:b/>
          <w:bCs/>
          <w:sz w:val="24"/>
          <w:szCs w:val="24"/>
          <w:u w:val="single"/>
        </w:rPr>
        <w:t xml:space="preserve"> (Russian)</w:t>
      </w:r>
    </w:p>
    <w:p w14:paraId="7CB4BBF4"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ru"/>
        </w:rPr>
      </w:pPr>
      <w:r w:rsidRPr="009273FC">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9273FC">
        <w:rPr>
          <w:rFonts w:ascii="Arial" w:eastAsia="Times New Roman" w:hAnsi="Arial" w:cs="Arial"/>
          <w:sz w:val="24"/>
          <w:szCs w:val="24"/>
        </w:rPr>
        <w:t>711</w:t>
      </w:r>
      <w:r w:rsidRPr="009273FC">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9273FC">
        <w:rPr>
          <w:rFonts w:ascii="Arial" w:eastAsia="Times New Roman" w:hAnsi="Arial" w:cs="Arial"/>
          <w:sz w:val="24"/>
          <w:szCs w:val="24"/>
          <w:lang w:val="ru"/>
        </w:rPr>
        <w:br/>
      </w:r>
      <w:r w:rsidRPr="009273FC">
        <w:rPr>
          <w:rFonts w:ascii="Arial" w:eastAsia="Times New Roman" w:hAnsi="Arial" w:cs="Arial"/>
          <w:sz w:val="24"/>
          <w:szCs w:val="24"/>
        </w:rPr>
        <w:t>711</w:t>
      </w:r>
      <w:r w:rsidRPr="009273FC">
        <w:rPr>
          <w:rFonts w:ascii="Arial" w:eastAsia="Times New Roman" w:hAnsi="Arial" w:cs="Arial"/>
          <w:sz w:val="24"/>
          <w:szCs w:val="24"/>
          <w:lang w:val="ru"/>
        </w:rPr>
        <w:t>). Такие услуги предоставляются бесплатно.</w:t>
      </w:r>
    </w:p>
    <w:p w14:paraId="3C9B6E63"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es-US"/>
        </w:rPr>
      </w:pPr>
      <w:r w:rsidRPr="009273FC">
        <w:rPr>
          <w:rFonts w:ascii="Arial" w:eastAsia="Times New Roman" w:hAnsi="Arial" w:cs="Arial"/>
          <w:b/>
          <w:bCs/>
          <w:sz w:val="24"/>
          <w:szCs w:val="24"/>
          <w:u w:val="single"/>
          <w:lang w:val="es-US"/>
        </w:rPr>
        <w:t>Mensaje en español (</w:t>
      </w:r>
      <w:proofErr w:type="spellStart"/>
      <w:r w:rsidRPr="009273FC">
        <w:rPr>
          <w:rFonts w:ascii="Arial" w:eastAsia="Times New Roman" w:hAnsi="Arial" w:cs="Arial"/>
          <w:b/>
          <w:bCs/>
          <w:sz w:val="24"/>
          <w:szCs w:val="24"/>
          <w:u w:val="single"/>
          <w:lang w:val="es-US"/>
        </w:rPr>
        <w:t>Spanish</w:t>
      </w:r>
      <w:proofErr w:type="spellEnd"/>
      <w:r w:rsidRPr="009273FC">
        <w:rPr>
          <w:rFonts w:ascii="Arial" w:eastAsia="Times New Roman" w:hAnsi="Arial" w:cs="Arial"/>
          <w:b/>
          <w:bCs/>
          <w:sz w:val="24"/>
          <w:szCs w:val="24"/>
          <w:u w:val="single"/>
          <w:lang w:val="es-US"/>
        </w:rPr>
        <w:t>)</w:t>
      </w:r>
    </w:p>
    <w:p w14:paraId="31E6916D" w14:textId="77777777" w:rsidR="0080618C" w:rsidRPr="009273FC" w:rsidRDefault="0080618C" w:rsidP="0080618C">
      <w:pPr>
        <w:spacing w:after="0" w:line="240" w:lineRule="auto"/>
        <w:rPr>
          <w:rFonts w:ascii="Arial" w:eastAsia="PMingLiU" w:hAnsi="Arial" w:cs="Arial"/>
          <w:sz w:val="24"/>
          <w:szCs w:val="24"/>
          <w:lang w:val="es-US"/>
        </w:rPr>
      </w:pPr>
      <w:r w:rsidRPr="009273FC">
        <w:rPr>
          <w:rFonts w:ascii="Arial" w:eastAsia="PMingLiU" w:hAnsi="Arial" w:cs="Arial"/>
          <w:sz w:val="24"/>
          <w:szCs w:val="24"/>
          <w:lang w:val="es"/>
        </w:rPr>
        <w:t xml:space="preserve">ATENCIÓN: si necesita ayuda en su idioma, llame al </w:t>
      </w:r>
      <w:r w:rsidRPr="009273FC">
        <w:rPr>
          <w:rFonts w:ascii="Arial" w:eastAsia="PMingLiU" w:hAnsi="Arial" w:cs="Arial"/>
          <w:bCs/>
          <w:sz w:val="24"/>
          <w:szCs w:val="24"/>
          <w:lang w:val="es-US"/>
        </w:rPr>
        <w:t xml:space="preserve">[1-xxx-xxx-xxxx] </w:t>
      </w:r>
      <w:r w:rsidRPr="009273FC">
        <w:rPr>
          <w:rFonts w:ascii="Arial" w:eastAsia="PMingLiU" w:hAnsi="Arial" w:cs="Arial"/>
          <w:bCs/>
          <w:sz w:val="24"/>
          <w:szCs w:val="24"/>
          <w:lang w:val="es-US"/>
        </w:rPr>
        <w:br/>
        <w:t>(TTY: 711</w:t>
      </w:r>
      <w:r w:rsidRPr="009273FC">
        <w:rPr>
          <w:rFonts w:ascii="Arial" w:eastAsia="PMingLiU" w:hAnsi="Arial" w:cs="Arial"/>
          <w:sz w:val="24"/>
          <w:szCs w:val="24"/>
          <w:lang w:val="es"/>
        </w:rPr>
        <w:t xml:space="preserve">). También ofrecemos asistencia y servicios para personas con discapacidades, como documentos en braille y con letras grandes. Llame al </w:t>
      </w:r>
      <w:r w:rsidRPr="009273FC">
        <w:rPr>
          <w:rFonts w:ascii="Arial" w:eastAsia="PMingLiU" w:hAnsi="Arial" w:cs="Arial"/>
          <w:sz w:val="24"/>
          <w:szCs w:val="24"/>
          <w:lang w:val="es"/>
        </w:rPr>
        <w:br/>
      </w:r>
      <w:r w:rsidRPr="009273FC">
        <w:rPr>
          <w:rFonts w:ascii="Arial" w:eastAsia="PMingLiU" w:hAnsi="Arial" w:cs="Arial"/>
          <w:sz w:val="24"/>
          <w:szCs w:val="24"/>
          <w:lang w:val="es-US"/>
        </w:rPr>
        <w:t>[1-xxx-xxx-xxxx] (TTY: 711</w:t>
      </w:r>
      <w:r w:rsidRPr="009273FC">
        <w:rPr>
          <w:rFonts w:ascii="Arial" w:eastAsia="PMingLiU" w:hAnsi="Arial" w:cs="Arial"/>
          <w:sz w:val="24"/>
          <w:szCs w:val="24"/>
          <w:lang w:val="es"/>
        </w:rPr>
        <w:t>). Estos servicios son gratuitos.</w:t>
      </w:r>
    </w:p>
    <w:p w14:paraId="7565C4AE" w14:textId="77777777" w:rsidR="0080618C" w:rsidRPr="009273FC" w:rsidRDefault="0080618C" w:rsidP="0080618C">
      <w:pPr>
        <w:keepNext/>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Tagalog Tagline (Tagalog)</w:t>
      </w:r>
    </w:p>
    <w:p w14:paraId="5C374F5B" w14:textId="2CCA34D6"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Arial" w:eastAsia="Times New Roman" w:hAnsi="Arial" w:cs="Arial"/>
          <w:sz w:val="24"/>
          <w:szCs w:val="24"/>
          <w:lang w:val="fil"/>
        </w:rPr>
        <w:t xml:space="preserve">ATENSIYON: Kung kailangan mo ng tulong sa iyong wika, tumawag sa </w:t>
      </w:r>
      <w:r w:rsidRPr="009273FC">
        <w:rPr>
          <w:rFonts w:ascii="Arial" w:eastAsia="Times New Roman" w:hAnsi="Arial" w:cs="Arial"/>
          <w:sz w:val="24"/>
          <w:szCs w:val="24"/>
          <w:lang w:val="fil"/>
        </w:rPr>
        <w:br/>
      </w:r>
      <w:r w:rsidRPr="009273FC">
        <w:rPr>
          <w:rFonts w:ascii="Arial" w:eastAsia="Times New Roman" w:hAnsi="Arial" w:cs="Arial"/>
          <w:bCs/>
          <w:sz w:val="24"/>
          <w:szCs w:val="24"/>
        </w:rPr>
        <w:t>[1-xxx-xxx-xxxx] (TTY: 711</w:t>
      </w:r>
      <w:r w:rsidRPr="009273FC">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50EC318C" w14:textId="77777777" w:rsidR="0080618C" w:rsidRPr="009273FC" w:rsidRDefault="0080618C" w:rsidP="0080618C">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9273FC">
        <w:rPr>
          <w:rFonts w:ascii="Tahoma" w:eastAsia="PMingLiU" w:hAnsi="Tahoma" w:cs="Tahoma"/>
          <w:b/>
          <w:bCs/>
          <w:color w:val="000000"/>
          <w:sz w:val="24"/>
          <w:szCs w:val="24"/>
          <w:u w:val="single"/>
          <w:cs/>
          <w:lang w:bidi="th-TH"/>
        </w:rPr>
        <w:t>แท็กไลน์ภาษาไทย</w:t>
      </w:r>
      <w:r w:rsidRPr="009273FC">
        <w:rPr>
          <w:rFonts w:ascii="Tahoma" w:eastAsia="PMingLiU" w:hAnsi="Tahoma" w:cs="Tahoma"/>
          <w:b/>
          <w:bCs/>
          <w:color w:val="000000"/>
          <w:sz w:val="24"/>
          <w:szCs w:val="24"/>
          <w:u w:val="single"/>
        </w:rPr>
        <w:t xml:space="preserve"> </w:t>
      </w:r>
      <w:r w:rsidRPr="009273FC">
        <w:rPr>
          <w:rFonts w:ascii="Arial" w:eastAsia="PMingLiU" w:hAnsi="Arial" w:cs="Arial"/>
          <w:b/>
          <w:bCs/>
          <w:color w:val="000000"/>
          <w:sz w:val="24"/>
          <w:szCs w:val="24"/>
          <w:u w:val="single"/>
        </w:rPr>
        <w:t>(Thai)</w:t>
      </w:r>
    </w:p>
    <w:p w14:paraId="10359962"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Tahoma" w:eastAsia="Times New Roman" w:hAnsi="Tahoma" w:cs="Tahoma"/>
          <w:sz w:val="24"/>
          <w:szCs w:val="24"/>
          <w:lang w:val="th"/>
        </w:rPr>
        <w:t>โปรดทราบ: หากคุณต้องการความช่วยเหลือ</w:t>
      </w:r>
      <w:r w:rsidRPr="009273FC">
        <w:rPr>
          <w:rFonts w:ascii="Tahoma" w:eastAsia="Times New Roman" w:hAnsi="Tahoma" w:cs="Tahoma" w:hint="cs"/>
          <w:sz w:val="24"/>
          <w:szCs w:val="24"/>
          <w:cs/>
          <w:lang w:bidi="th"/>
        </w:rPr>
        <w:t>เป็น</w:t>
      </w:r>
      <w:r w:rsidRPr="009273FC">
        <w:rPr>
          <w:rFonts w:ascii="Tahoma" w:eastAsia="Times New Roman" w:hAnsi="Tahoma" w:cs="Tahoma"/>
          <w:sz w:val="24"/>
          <w:szCs w:val="24"/>
          <w:lang w:val="th"/>
        </w:rPr>
        <w:t xml:space="preserve">ภาษาของคุณ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Tahoma" w:eastAsia="Times New Roman" w:hAnsi="Tahoma" w:cs="Tahoma"/>
          <w:sz w:val="24"/>
          <w:szCs w:val="24"/>
          <w:cs/>
          <w:lang w:val="th" w:bidi="th-TH"/>
        </w:rPr>
        <w:br/>
      </w:r>
      <w:r w:rsidRPr="009273FC">
        <w:rPr>
          <w:rFonts w:ascii="Arial" w:eastAsia="Times New Roman" w:hAnsi="Arial" w:cs="Arial"/>
          <w:bCs/>
          <w:sz w:val="24"/>
          <w:szCs w:val="24"/>
          <w:lang w:val="fil"/>
        </w:rPr>
        <w:t>[1-xxx-xxx-xxxx] (TTY: 711)</w:t>
      </w:r>
      <w:r w:rsidRPr="009273FC">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9273FC">
        <w:rPr>
          <w:rFonts w:ascii="Tahoma" w:eastAsia="Times New Roman" w:hAnsi="Tahoma" w:cs="Tahoma" w:hint="cs"/>
          <w:sz w:val="24"/>
          <w:szCs w:val="24"/>
          <w:cs/>
          <w:lang w:val="th" w:bidi="th-TH"/>
        </w:rPr>
        <w:t>บุคคลที่มีความ</w:t>
      </w:r>
      <w:r w:rsidRPr="009273FC">
        <w:rPr>
          <w:rFonts w:ascii="Tahoma" w:eastAsia="Times New Roman" w:hAnsi="Tahoma" w:cs="Tahoma"/>
          <w:sz w:val="24"/>
          <w:szCs w:val="24"/>
          <w:lang w:val="th"/>
        </w:rPr>
        <w:t>พิการ เช่น เอกสารต่าง ๆ ที่เป็นอักษรเบรลล์และ</w:t>
      </w:r>
      <w:r w:rsidRPr="009273FC">
        <w:rPr>
          <w:rFonts w:ascii="Tahoma" w:eastAsia="Times New Roman" w:hAnsi="Tahoma" w:cs="Tahoma" w:hint="cs"/>
          <w:sz w:val="24"/>
          <w:szCs w:val="24"/>
          <w:cs/>
          <w:lang w:val="th" w:bidi="th-TH"/>
        </w:rPr>
        <w:t>เอกสารที่พิมพ์ด้วย</w:t>
      </w:r>
      <w:r w:rsidRPr="009273FC">
        <w:rPr>
          <w:rFonts w:ascii="Tahoma" w:eastAsia="Times New Roman" w:hAnsi="Tahoma" w:cs="Tahoma"/>
          <w:sz w:val="24"/>
          <w:szCs w:val="24"/>
          <w:lang w:val="th"/>
        </w:rPr>
        <w:t xml:space="preserve">ตัวอักษรขนาดใหญ่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Arial" w:eastAsia="Times New Roman" w:hAnsi="Arial" w:cs="Arial"/>
          <w:sz w:val="24"/>
          <w:szCs w:val="24"/>
          <w:lang w:val="fil"/>
        </w:rPr>
        <w:t>[1-xxx-xxx-xxxx] (TTY: 711)</w:t>
      </w:r>
      <w:r w:rsidRPr="009273FC">
        <w:rPr>
          <w:rFonts w:ascii="Tahoma" w:eastAsia="Times New Roman" w:hAnsi="Tahoma" w:cs="Tahoma"/>
          <w:sz w:val="24"/>
          <w:szCs w:val="24"/>
          <w:lang w:val="th"/>
        </w:rPr>
        <w:t xml:space="preserve"> ไม่มีค่าใช้จ่ายสำหรับบริการเหล่านี้</w:t>
      </w:r>
    </w:p>
    <w:p w14:paraId="734A100D"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 xml:space="preserve">Примітка українською (Ukrainian) </w:t>
      </w:r>
    </w:p>
    <w:p w14:paraId="7B56BF8D"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uk-UA"/>
        </w:rPr>
      </w:pPr>
      <w:r w:rsidRPr="009273FC">
        <w:rPr>
          <w:rFonts w:ascii="Arial" w:eastAsia="Times New Roman" w:hAnsi="Arial" w:cs="Arial"/>
          <w:bCs/>
          <w:sz w:val="24"/>
          <w:szCs w:val="24"/>
        </w:rPr>
        <w:t xml:space="preserve">УВАГА! </w:t>
      </w:r>
      <w:r w:rsidRPr="009273FC">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9273FC">
        <w:rPr>
          <w:rFonts w:ascii="Arial" w:eastAsia="Times New Roman" w:hAnsi="Arial" w:cs="Arial"/>
          <w:bCs/>
          <w:sz w:val="24"/>
          <w:szCs w:val="24"/>
        </w:rPr>
        <w:t>711</w:t>
      </w:r>
      <w:r w:rsidRPr="009273FC">
        <w:rPr>
          <w:rFonts w:ascii="Arial" w:eastAsia="Times New Roman" w:hAnsi="Arial" w:cs="Arial"/>
          <w:bCs/>
          <w:sz w:val="24"/>
          <w:szCs w:val="24"/>
          <w:lang w:val="uk-UA"/>
        </w:rPr>
        <w:t xml:space="preserve">). </w:t>
      </w:r>
      <w:r w:rsidRPr="009273FC">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9273FC">
        <w:rPr>
          <w:rFonts w:ascii="Arial" w:eastAsia="Times New Roman" w:hAnsi="Arial" w:cs="Arial"/>
          <w:sz w:val="24"/>
          <w:szCs w:val="24"/>
        </w:rPr>
        <w:t>711</w:t>
      </w:r>
      <w:r w:rsidRPr="009273FC">
        <w:rPr>
          <w:rFonts w:ascii="Arial" w:eastAsia="Times New Roman" w:hAnsi="Arial" w:cs="Arial"/>
          <w:sz w:val="24"/>
          <w:szCs w:val="24"/>
          <w:lang w:val="uk-UA"/>
        </w:rPr>
        <w:t>). Ці послуги безкоштовні.</w:t>
      </w:r>
    </w:p>
    <w:p w14:paraId="49FF75BD" w14:textId="77777777"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uk-UA"/>
        </w:rPr>
      </w:pPr>
      <w:r w:rsidRPr="009273FC">
        <w:rPr>
          <w:rFonts w:ascii="Arial" w:eastAsia="Times New Roman" w:hAnsi="Arial" w:cs="Arial"/>
          <w:b/>
          <w:bCs/>
          <w:sz w:val="24"/>
          <w:szCs w:val="24"/>
          <w:u w:val="single"/>
        </w:rPr>
        <w:t>Khẩu</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hiệu</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tiếng</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Việt</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Vietnamese</w:t>
      </w:r>
      <w:r w:rsidRPr="009273FC">
        <w:rPr>
          <w:rFonts w:ascii="Arial" w:eastAsia="Times New Roman" w:hAnsi="Arial" w:cs="Arial"/>
          <w:b/>
          <w:bCs/>
          <w:sz w:val="24"/>
          <w:szCs w:val="24"/>
          <w:u w:val="single"/>
          <w:lang w:val="uk-UA"/>
        </w:rPr>
        <w:t>)</w:t>
      </w:r>
    </w:p>
    <w:p w14:paraId="6854B4B1"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vi"/>
        </w:rPr>
      </w:pPr>
      <w:r w:rsidRPr="009273FC">
        <w:rPr>
          <w:rFonts w:ascii="Arial" w:eastAsia="Times New Roman" w:hAnsi="Arial" w:cs="Arial"/>
          <w:sz w:val="24"/>
          <w:szCs w:val="24"/>
          <w:lang w:val="vi"/>
        </w:rPr>
        <w:t xml:space="preserve">CHÚ Ý: Nếu quý vị cần trợ giúp bằng ngôn ngữ của mình, vui lòng gọi số </w:t>
      </w:r>
      <w:r w:rsidRPr="009273FC">
        <w:rPr>
          <w:rFonts w:ascii="Arial" w:eastAsia="Times New Roman" w:hAnsi="Arial" w:cs="Arial"/>
          <w:sz w:val="24"/>
          <w:szCs w:val="24"/>
          <w:lang w:val="vi"/>
        </w:rPr>
        <w:br/>
      </w:r>
      <w:r w:rsidRPr="009273FC">
        <w:rPr>
          <w:rFonts w:ascii="Arial" w:eastAsia="Times New Roman" w:hAnsi="Arial" w:cs="Arial"/>
          <w:bCs/>
          <w:sz w:val="24"/>
          <w:szCs w:val="24"/>
          <w:lang w:val="uk-UA"/>
        </w:rPr>
        <w:t>[1-</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r w:rsidRPr="009273FC">
        <w:rPr>
          <w:rFonts w:ascii="Arial" w:eastAsia="Times New Roman" w:hAnsi="Arial" w:cs="Arial"/>
          <w:bCs/>
          <w:sz w:val="24"/>
          <w:szCs w:val="24"/>
        </w:rPr>
        <w:t>xxxx</w:t>
      </w:r>
      <w:r w:rsidRPr="009273FC">
        <w:rPr>
          <w:rFonts w:ascii="Arial" w:eastAsia="Times New Roman" w:hAnsi="Arial" w:cs="Arial"/>
          <w:bCs/>
          <w:sz w:val="24"/>
          <w:szCs w:val="24"/>
          <w:lang w:val="uk-UA"/>
        </w:rPr>
        <w:t>] (</w:t>
      </w:r>
      <w:r w:rsidRPr="009273FC">
        <w:rPr>
          <w:rFonts w:ascii="Arial" w:eastAsia="Times New Roman" w:hAnsi="Arial" w:cs="Arial"/>
          <w:bCs/>
          <w:sz w:val="24"/>
          <w:szCs w:val="24"/>
        </w:rPr>
        <w:t>TTY</w:t>
      </w:r>
      <w:r w:rsidRPr="009273FC">
        <w:rPr>
          <w:rFonts w:ascii="Arial" w:eastAsia="Times New Roman" w:hAnsi="Arial" w:cs="Arial"/>
          <w:bCs/>
          <w:sz w:val="24"/>
          <w:szCs w:val="24"/>
          <w:lang w:val="uk-UA"/>
        </w:rPr>
        <w:t xml:space="preserve">: </w:t>
      </w:r>
      <w:r w:rsidRPr="009273FC">
        <w:rPr>
          <w:rFonts w:ascii="Arial" w:eastAsia="Times New Roman" w:hAnsi="Arial" w:cs="Arial"/>
          <w:bCs/>
          <w:sz w:val="24"/>
          <w:szCs w:val="24"/>
        </w:rPr>
        <w:t>711</w:t>
      </w:r>
      <w:r w:rsidRPr="009273FC">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9273FC">
        <w:rPr>
          <w:rFonts w:ascii="Arial" w:eastAsia="Times New Roman" w:hAnsi="Arial" w:cs="Arial"/>
          <w:sz w:val="24"/>
          <w:szCs w:val="24"/>
        </w:rPr>
        <w:t>711</w:t>
      </w:r>
      <w:r w:rsidRPr="009273FC">
        <w:rPr>
          <w:rFonts w:ascii="Arial" w:eastAsia="Times New Roman" w:hAnsi="Arial" w:cs="Arial"/>
          <w:sz w:val="24"/>
          <w:szCs w:val="24"/>
          <w:lang w:val="vi"/>
        </w:rPr>
        <w:t>). Các dịch vụ này đều miễn phí.</w:t>
      </w:r>
    </w:p>
    <w:p w14:paraId="6C7FD7B9" w14:textId="6D18B11B" w:rsidR="00A16F2F" w:rsidRPr="00426798" w:rsidRDefault="0080618C" w:rsidP="00426798">
      <w:pPr>
        <w:rPr>
          <w:rFonts w:ascii="Koulen" w:hAnsi="Koulen" w:cs="Koulen"/>
          <w:sz w:val="24"/>
          <w:szCs w:val="24"/>
        </w:rPr>
      </w:pPr>
      <w:r w:rsidRPr="009273FC">
        <w:rPr>
          <w:rFonts w:ascii="Arial" w:hAnsi="Arial" w:cs="Arial"/>
          <w:sz w:val="24"/>
          <w:szCs w:val="24"/>
          <w:rtl/>
        </w:rPr>
        <w:br w:type="page"/>
      </w:r>
    </w:p>
    <w:sdt>
      <w:sdtPr>
        <w:rPr>
          <w:rFonts w:ascii="Koulen" w:hAnsi="Koulen" w:cs="Koulen"/>
          <w:b w:val="0"/>
          <w:bCs w:val="0"/>
          <w:sz w:val="22"/>
          <w:szCs w:val="22"/>
          <w:rtl/>
        </w:rPr>
        <w:id w:val="1595927132"/>
        <w:docPartObj>
          <w:docPartGallery w:val="Table of Contents"/>
          <w:docPartUnique/>
        </w:docPartObj>
      </w:sdtPr>
      <w:sdtEndPr>
        <w:rPr>
          <w:rFonts w:asciiTheme="minorHAnsi" w:hAnsiTheme="minorHAnsi" w:cstheme="minorBidi"/>
          <w:rtl w:val="0"/>
        </w:rPr>
      </w:sdtEndPr>
      <w:sdtContent>
        <w:p w14:paraId="3EDCB294" w14:textId="1746EF52" w:rsidR="00F75C37" w:rsidRPr="00426798" w:rsidRDefault="00426798" w:rsidP="7BB2C1EC">
          <w:pPr>
            <w:pStyle w:val="TOCHeading"/>
            <w:spacing w:after="0" w:line="360" w:lineRule="auto"/>
            <w:rPr>
              <w:rFonts w:ascii="Koulen" w:eastAsia="Arial" w:hAnsi="Koulen" w:cs="Koulen"/>
              <w:sz w:val="28"/>
              <w:szCs w:val="28"/>
            </w:rPr>
          </w:pPr>
          <w:r w:rsidRPr="00426798">
            <w:rPr>
              <w:rFonts w:ascii="Koulen" w:eastAsia="Arial" w:hAnsi="Koulen" w:cs="Koulen" w:hint="cs"/>
              <w:cs/>
              <w:lang w:bidi="km-KH"/>
            </w:rPr>
            <w:t>តារាង​មាតិកា</w:t>
          </w:r>
        </w:p>
        <w:p w14:paraId="631AC413" w14:textId="0DF8F8AA" w:rsidR="00A01D5D" w:rsidRPr="00426798" w:rsidRDefault="00D67F12" w:rsidP="00E31982">
          <w:pPr>
            <w:pStyle w:val="TOC1"/>
            <w:spacing w:line="216" w:lineRule="auto"/>
            <w:rPr>
              <w:rFonts w:ascii="Koulen" w:eastAsiaTheme="minorEastAsia" w:hAnsi="Koulen" w:cs="Koulen"/>
              <w:noProof/>
              <w:sz w:val="24"/>
              <w:szCs w:val="24"/>
            </w:rPr>
          </w:pPr>
          <w:r w:rsidRPr="009273FC">
            <w:rPr>
              <w:rFonts w:ascii="Arial" w:hAnsi="Arial" w:cs="Arial"/>
              <w:sz w:val="24"/>
              <w:szCs w:val="24"/>
            </w:rPr>
            <w:fldChar w:fldCharType="begin"/>
          </w:r>
          <w:r w:rsidR="00740569" w:rsidRPr="009273FC">
            <w:rPr>
              <w:rFonts w:ascii="Arial" w:hAnsi="Arial" w:cs="Arial"/>
              <w:sz w:val="24"/>
              <w:szCs w:val="24"/>
            </w:rPr>
            <w:instrText>TOC \o "1-3" \h \z \u</w:instrText>
          </w:r>
          <w:r w:rsidRPr="009273FC">
            <w:rPr>
              <w:rFonts w:ascii="Arial" w:hAnsi="Arial" w:cs="Arial"/>
              <w:sz w:val="24"/>
              <w:szCs w:val="24"/>
            </w:rPr>
            <w:fldChar w:fldCharType="separate"/>
          </w:r>
          <w:hyperlink w:anchor="_Toc145515680" w:history="1">
            <w:r w:rsidR="00E40C54" w:rsidRPr="00E40C54">
              <w:rPr>
                <w:rStyle w:val="Hyperlink"/>
                <w:rFonts w:ascii="Koulen" w:hAnsi="Koulen" w:cs="Koulen" w:hint="cs"/>
                <w:noProof/>
                <w:sz w:val="24"/>
                <w:szCs w:val="24"/>
                <w:cs/>
                <w:lang w:bidi="km-KH"/>
              </w:rPr>
              <w:t>ភាសា</w:t>
            </w:r>
            <w:r w:rsidR="00E40C54" w:rsidRPr="00E40C54">
              <w:rPr>
                <w:rStyle w:val="Hyperlink"/>
                <w:rFonts w:ascii="Koulen" w:hAnsi="Koulen" w:cs="Koulen"/>
                <w:noProof/>
                <w:sz w:val="24"/>
                <w:szCs w:val="24"/>
                <w:cs/>
                <w:lang w:bidi="km-KH"/>
              </w:rPr>
              <w:t xml:space="preserve"> </w:t>
            </w:r>
            <w:r w:rsidR="00E40C54" w:rsidRPr="00E40C54">
              <w:rPr>
                <w:rStyle w:val="Hyperlink"/>
                <w:rFonts w:ascii="Koulen" w:hAnsi="Koulen" w:cs="Koulen" w:hint="cs"/>
                <w:noProof/>
                <w:sz w:val="24"/>
                <w:szCs w:val="24"/>
                <w:cs/>
                <w:lang w:bidi="km-KH"/>
              </w:rPr>
              <w:t>និងទម្រង់ផ្សេងទៀត។</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0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5</w:t>
            </w:r>
            <w:r w:rsidR="00A01D5D" w:rsidRPr="00426798">
              <w:rPr>
                <w:rFonts w:ascii="Koulen" w:hAnsi="Koulen" w:cs="Koulen"/>
                <w:noProof/>
                <w:webHidden/>
                <w:sz w:val="24"/>
                <w:szCs w:val="24"/>
              </w:rPr>
              <w:fldChar w:fldCharType="end"/>
            </w:r>
          </w:hyperlink>
        </w:p>
        <w:p w14:paraId="14E0E9AB" w14:textId="52CEF228" w:rsidR="00A01D5D" w:rsidRPr="00426798" w:rsidRDefault="00000000" w:rsidP="00E31982">
          <w:pPr>
            <w:pStyle w:val="TOC1"/>
            <w:spacing w:line="216" w:lineRule="auto"/>
            <w:rPr>
              <w:rFonts w:ascii="Koulen" w:eastAsiaTheme="minorEastAsia" w:hAnsi="Koulen" w:cs="Koulen"/>
              <w:noProof/>
              <w:sz w:val="24"/>
              <w:szCs w:val="24"/>
            </w:rPr>
          </w:pPr>
          <w:hyperlink w:anchor="_Toc145515681" w:history="1">
            <w:r w:rsidR="00E40C54" w:rsidRPr="00E40C54">
              <w:rPr>
                <w:rStyle w:val="Hyperlink"/>
                <w:rFonts w:ascii="Koulen" w:hAnsi="Koulen" w:cs="Koulen" w:hint="cs"/>
                <w:noProof/>
                <w:sz w:val="24"/>
                <w:szCs w:val="24"/>
                <w:cs/>
                <w:lang w:bidi="km-KH"/>
              </w:rPr>
              <w:t>សេចក្តីជូនដំណឹងអំពីការមិនរើសអើង</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1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8</w:t>
            </w:r>
            <w:r w:rsidR="00A01D5D" w:rsidRPr="00426798">
              <w:rPr>
                <w:rFonts w:ascii="Koulen" w:hAnsi="Koulen" w:cs="Koulen"/>
                <w:noProof/>
                <w:webHidden/>
                <w:sz w:val="24"/>
                <w:szCs w:val="24"/>
              </w:rPr>
              <w:fldChar w:fldCharType="end"/>
            </w:r>
          </w:hyperlink>
        </w:p>
        <w:p w14:paraId="1370F3A8" w14:textId="202BFEF5" w:rsidR="00A01D5D" w:rsidRPr="00426798" w:rsidRDefault="00000000" w:rsidP="00E31982">
          <w:pPr>
            <w:pStyle w:val="TOC1"/>
            <w:spacing w:line="216" w:lineRule="auto"/>
            <w:rPr>
              <w:rFonts w:ascii="Koulen" w:eastAsiaTheme="minorEastAsia" w:hAnsi="Koulen" w:cs="Koulen"/>
              <w:noProof/>
              <w:sz w:val="24"/>
              <w:szCs w:val="24"/>
            </w:rPr>
          </w:pPr>
          <w:hyperlink w:anchor="_Toc145515682" w:history="1">
            <w:r w:rsidR="00E40C54" w:rsidRPr="00E40C54">
              <w:rPr>
                <w:rStyle w:val="Hyperlink"/>
                <w:rFonts w:ascii="Koulen" w:hAnsi="Koulen" w:cs="Koulen" w:hint="cs"/>
                <w:noProof/>
                <w:sz w:val="24"/>
                <w:szCs w:val="24"/>
                <w:cs/>
                <w:lang w:bidi="km-KH"/>
              </w:rPr>
              <w:t>ព័ត៌មាន​ទូទៅ</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2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11</w:t>
            </w:r>
            <w:r w:rsidR="00A01D5D" w:rsidRPr="00426798">
              <w:rPr>
                <w:rFonts w:ascii="Koulen" w:hAnsi="Koulen" w:cs="Koulen"/>
                <w:noProof/>
                <w:webHidden/>
                <w:sz w:val="24"/>
                <w:szCs w:val="24"/>
              </w:rPr>
              <w:fldChar w:fldCharType="end"/>
            </w:r>
          </w:hyperlink>
        </w:p>
        <w:p w14:paraId="6F401FC9" w14:textId="4CC371F8" w:rsidR="00A01D5D" w:rsidRPr="00426798" w:rsidRDefault="00000000" w:rsidP="00E31982">
          <w:pPr>
            <w:pStyle w:val="TOC1"/>
            <w:spacing w:line="216" w:lineRule="auto"/>
            <w:rPr>
              <w:rFonts w:ascii="Koulen" w:eastAsiaTheme="minorEastAsia" w:hAnsi="Koulen" w:cs="Koulen"/>
              <w:noProof/>
              <w:sz w:val="24"/>
              <w:szCs w:val="24"/>
            </w:rPr>
          </w:pPr>
          <w:hyperlink w:anchor="_Toc145515683" w:history="1">
            <w:r w:rsidR="00443AAE" w:rsidRPr="00443AAE">
              <w:rPr>
                <w:rStyle w:val="Hyperlink"/>
                <w:rFonts w:ascii="Koulen" w:hAnsi="Koulen" w:cs="Koulen" w:hint="cs"/>
                <w:noProof/>
                <w:sz w:val="24"/>
                <w:szCs w:val="24"/>
                <w:cs/>
                <w:lang w:bidi="km-KH"/>
              </w:rPr>
              <w:t>ព័ត៌មានសំខាន់ៗអំពីកម្មវិធី</w:t>
            </w:r>
            <w:r w:rsidR="00443AAE" w:rsidRPr="00443AAE">
              <w:rPr>
                <w:rStyle w:val="Hyperlink"/>
                <w:rFonts w:ascii="Koulen" w:hAnsi="Koulen" w:cs="Koulen"/>
                <w:noProof/>
                <w:sz w:val="24"/>
                <w:szCs w:val="24"/>
                <w:cs/>
                <w:lang w:bidi="km-KH"/>
              </w:rPr>
              <w:t xml:space="preserve"> </w:t>
            </w:r>
            <w:r w:rsidR="00443AAE" w:rsidRPr="00443AAE">
              <w:rPr>
                <w:rStyle w:val="Hyperlink"/>
                <w:rFonts w:ascii="Koulen" w:hAnsi="Koulen" w:cs="Koulen"/>
                <w:noProof/>
                <w:sz w:val="24"/>
                <w:szCs w:val="24"/>
              </w:rPr>
              <w:t>MEDI-CAL</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3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14</w:t>
            </w:r>
            <w:r w:rsidR="00A01D5D" w:rsidRPr="00426798">
              <w:rPr>
                <w:rFonts w:ascii="Koulen" w:hAnsi="Koulen" w:cs="Koulen"/>
                <w:noProof/>
                <w:webHidden/>
                <w:sz w:val="24"/>
                <w:szCs w:val="24"/>
              </w:rPr>
              <w:fldChar w:fldCharType="end"/>
            </w:r>
          </w:hyperlink>
        </w:p>
        <w:p w14:paraId="0A106539" w14:textId="702B5B3B" w:rsidR="00A01D5D" w:rsidRPr="00426798" w:rsidRDefault="00000000" w:rsidP="00E31982">
          <w:pPr>
            <w:pStyle w:val="TOC1"/>
            <w:spacing w:line="216" w:lineRule="auto"/>
            <w:rPr>
              <w:rFonts w:ascii="Koulen" w:eastAsiaTheme="minorEastAsia" w:hAnsi="Koulen" w:cs="Koulen"/>
              <w:noProof/>
              <w:sz w:val="24"/>
              <w:szCs w:val="24"/>
            </w:rPr>
          </w:pPr>
          <w:hyperlink w:anchor="_Toc145515684" w:history="1">
            <w:r w:rsidR="006F00E0" w:rsidRPr="006F00E0">
              <w:rPr>
                <w:rStyle w:val="Hyperlink"/>
                <w:rFonts w:ascii="Koulen" w:hAnsi="Koulen" w:cs="Koulen" w:hint="cs"/>
                <w:noProof/>
                <w:sz w:val="24"/>
                <w:szCs w:val="24"/>
                <w:cs/>
                <w:lang w:bidi="km-KH"/>
              </w:rPr>
              <w:t>របៀបប្រាប់ប្រសិនបើអ្នក</w:t>
            </w:r>
            <w:r w:rsidR="006F00E0" w:rsidRPr="006F00E0">
              <w:rPr>
                <w:rStyle w:val="Hyperlink"/>
                <w:rFonts w:ascii="Koulen" w:hAnsi="Koulen" w:cs="Koulen"/>
                <w:noProof/>
                <w:sz w:val="24"/>
                <w:szCs w:val="24"/>
                <w:cs/>
                <w:lang w:bidi="km-KH"/>
              </w:rPr>
              <w:t xml:space="preserve"> </w:t>
            </w:r>
            <w:r w:rsidR="006F00E0" w:rsidRPr="006F00E0">
              <w:rPr>
                <w:rStyle w:val="Hyperlink"/>
                <w:rFonts w:ascii="Koulen" w:hAnsi="Koulen" w:cs="Koulen" w:hint="cs"/>
                <w:noProof/>
                <w:sz w:val="24"/>
                <w:szCs w:val="24"/>
                <w:cs/>
                <w:lang w:bidi="km-KH"/>
              </w:rPr>
              <w:t>ឬនរណាម្នាក់ដែលអ្នកដឹងថាត្រូវការជំនួយ</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4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20</w:t>
            </w:r>
            <w:r w:rsidR="00A01D5D" w:rsidRPr="00426798">
              <w:rPr>
                <w:rFonts w:ascii="Koulen" w:hAnsi="Koulen" w:cs="Koulen"/>
                <w:noProof/>
                <w:webHidden/>
                <w:sz w:val="24"/>
                <w:szCs w:val="24"/>
              </w:rPr>
              <w:fldChar w:fldCharType="end"/>
            </w:r>
          </w:hyperlink>
        </w:p>
        <w:p w14:paraId="3207F148" w14:textId="59091DB6" w:rsidR="00A01D5D" w:rsidRPr="00426798" w:rsidRDefault="00000000" w:rsidP="00E31982">
          <w:pPr>
            <w:pStyle w:val="TOC1"/>
            <w:spacing w:line="216" w:lineRule="auto"/>
            <w:rPr>
              <w:rFonts w:ascii="Koulen" w:eastAsiaTheme="minorEastAsia" w:hAnsi="Koulen" w:cs="Koulen"/>
              <w:noProof/>
              <w:sz w:val="24"/>
              <w:szCs w:val="24"/>
            </w:rPr>
          </w:pPr>
          <w:hyperlink w:anchor="_Toc145515685" w:history="1">
            <w:r w:rsidR="009C514E" w:rsidRPr="009C514E">
              <w:rPr>
                <w:rStyle w:val="Hyperlink"/>
                <w:rFonts w:ascii="Koulen" w:hAnsi="Koulen" w:cs="Koulen" w:hint="cs"/>
                <w:noProof/>
                <w:sz w:val="24"/>
                <w:szCs w:val="24"/>
                <w:cs/>
                <w:lang w:bidi="km-KH"/>
              </w:rPr>
              <w:t>ការចូលប្រើសេវាសុខភាពផ្លូវចិត្តពិសេស</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5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24</w:t>
            </w:r>
            <w:r w:rsidR="00A01D5D" w:rsidRPr="00426798">
              <w:rPr>
                <w:rFonts w:ascii="Koulen" w:hAnsi="Koulen" w:cs="Koulen"/>
                <w:noProof/>
                <w:webHidden/>
                <w:sz w:val="24"/>
                <w:szCs w:val="24"/>
              </w:rPr>
              <w:fldChar w:fldCharType="end"/>
            </w:r>
          </w:hyperlink>
        </w:p>
        <w:p w14:paraId="75C02C1F" w14:textId="48399CB3" w:rsidR="00A01D5D" w:rsidRPr="00426798" w:rsidRDefault="00000000" w:rsidP="00E31982">
          <w:pPr>
            <w:pStyle w:val="TOC1"/>
            <w:spacing w:line="216" w:lineRule="auto"/>
            <w:rPr>
              <w:rFonts w:ascii="Koulen" w:eastAsiaTheme="minorEastAsia" w:hAnsi="Koulen" w:cs="Koulen"/>
              <w:noProof/>
              <w:sz w:val="24"/>
              <w:szCs w:val="24"/>
            </w:rPr>
          </w:pPr>
          <w:hyperlink w:anchor="_Toc145515686" w:history="1">
            <w:r w:rsidR="009C514E" w:rsidRPr="009C514E">
              <w:rPr>
                <w:rStyle w:val="Hyperlink"/>
                <w:rFonts w:ascii="Koulen" w:hAnsi="Koulen" w:cs="Koulen" w:hint="cs"/>
                <w:noProof/>
                <w:sz w:val="24"/>
                <w:szCs w:val="24"/>
                <w:cs/>
                <w:lang w:bidi="km-KH"/>
              </w:rPr>
              <w:t>ជ្រើសរើសអ្នកផ្តល់សេវា</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6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33</w:t>
            </w:r>
            <w:r w:rsidR="00A01D5D" w:rsidRPr="00426798">
              <w:rPr>
                <w:rFonts w:ascii="Koulen" w:hAnsi="Koulen" w:cs="Koulen"/>
                <w:noProof/>
                <w:webHidden/>
                <w:sz w:val="24"/>
                <w:szCs w:val="24"/>
              </w:rPr>
              <w:fldChar w:fldCharType="end"/>
            </w:r>
          </w:hyperlink>
        </w:p>
        <w:p w14:paraId="6869A0B6" w14:textId="2D1879E0" w:rsidR="00A01D5D" w:rsidRPr="00426798" w:rsidRDefault="00000000" w:rsidP="00E31982">
          <w:pPr>
            <w:pStyle w:val="TOC1"/>
            <w:spacing w:line="216" w:lineRule="auto"/>
            <w:rPr>
              <w:rFonts w:ascii="Koulen" w:eastAsiaTheme="minorEastAsia" w:hAnsi="Koulen" w:cs="Koulen"/>
              <w:noProof/>
              <w:sz w:val="24"/>
              <w:szCs w:val="24"/>
            </w:rPr>
          </w:pPr>
          <w:hyperlink w:anchor="_Toc145515687" w:history="1">
            <w:r w:rsidR="009C514E" w:rsidRPr="009C514E">
              <w:rPr>
                <w:rStyle w:val="Hyperlink"/>
                <w:rFonts w:ascii="Koulen" w:hAnsi="Koulen" w:cs="Koulen" w:hint="cs"/>
                <w:noProof/>
                <w:sz w:val="24"/>
                <w:szCs w:val="24"/>
                <w:cs/>
                <w:lang w:bidi="km-KH"/>
              </w:rPr>
              <w:t>សិទ្ធិ​របស់អ្នក​ក្នុង​ការ​ចូល​ប្រើប្រាស់​កំណត់ត្រា​វេជ្ជសាស្រ្ដ</w:t>
            </w:r>
            <w:r w:rsidR="009C514E" w:rsidRPr="009C514E">
              <w:rPr>
                <w:rStyle w:val="Hyperlink"/>
                <w:rFonts w:ascii="Koulen" w:hAnsi="Koulen" w:cs="Koulen"/>
                <w:noProof/>
                <w:sz w:val="24"/>
                <w:szCs w:val="24"/>
                <w:cs/>
                <w:lang w:bidi="km-KH"/>
              </w:rPr>
              <w:t xml:space="preserve"> </w:t>
            </w:r>
            <w:r w:rsidR="009C514E" w:rsidRPr="009C514E">
              <w:rPr>
                <w:rStyle w:val="Hyperlink"/>
                <w:rFonts w:ascii="Koulen" w:hAnsi="Koulen" w:cs="Koulen" w:hint="cs"/>
                <w:noProof/>
                <w:sz w:val="24"/>
                <w:szCs w:val="24"/>
                <w:cs/>
                <w:lang w:bidi="km-KH"/>
              </w:rPr>
              <w:t>និង​ព័ត៌មាន​អ្នកផ្តល់​សេវា​ដោយ​ប្រើ</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7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36</w:t>
            </w:r>
            <w:r w:rsidR="00A01D5D" w:rsidRPr="00426798">
              <w:rPr>
                <w:rFonts w:ascii="Koulen" w:hAnsi="Koulen" w:cs="Koulen"/>
                <w:noProof/>
                <w:webHidden/>
                <w:sz w:val="24"/>
                <w:szCs w:val="24"/>
              </w:rPr>
              <w:fldChar w:fldCharType="end"/>
            </w:r>
          </w:hyperlink>
        </w:p>
        <w:p w14:paraId="37476545" w14:textId="6ED75466" w:rsidR="00A01D5D" w:rsidRPr="00426798" w:rsidRDefault="00000000" w:rsidP="00E31982">
          <w:pPr>
            <w:pStyle w:val="TOC1"/>
            <w:spacing w:line="216" w:lineRule="auto"/>
            <w:rPr>
              <w:rFonts w:ascii="Koulen" w:eastAsiaTheme="minorEastAsia" w:hAnsi="Koulen" w:cs="Koulen"/>
              <w:noProof/>
              <w:sz w:val="24"/>
              <w:szCs w:val="24"/>
            </w:rPr>
          </w:pPr>
          <w:hyperlink w:anchor="_Toc145515688" w:history="1">
            <w:r w:rsidR="009C514E" w:rsidRPr="009C514E">
              <w:rPr>
                <w:rStyle w:val="Hyperlink"/>
                <w:rFonts w:ascii="Koulen" w:hAnsi="Koulen" w:cs="Koulen" w:hint="cs"/>
                <w:noProof/>
                <w:sz w:val="24"/>
                <w:szCs w:val="24"/>
                <w:cs/>
                <w:lang w:bidi="km-KH"/>
              </w:rPr>
              <w:t>វិសាលភាពនៃសេវាកម្ម</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8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37</w:t>
            </w:r>
            <w:r w:rsidR="00A01D5D" w:rsidRPr="00426798">
              <w:rPr>
                <w:rFonts w:ascii="Koulen" w:hAnsi="Koulen" w:cs="Koulen"/>
                <w:noProof/>
                <w:webHidden/>
                <w:sz w:val="24"/>
                <w:szCs w:val="24"/>
              </w:rPr>
              <w:fldChar w:fldCharType="end"/>
            </w:r>
          </w:hyperlink>
        </w:p>
        <w:p w14:paraId="4904EB45" w14:textId="0B84B9FC" w:rsidR="00A01D5D" w:rsidRPr="00426798" w:rsidRDefault="00000000" w:rsidP="00E31982">
          <w:pPr>
            <w:pStyle w:val="TOC1"/>
            <w:spacing w:line="216" w:lineRule="auto"/>
            <w:rPr>
              <w:rFonts w:ascii="Koulen" w:eastAsiaTheme="minorEastAsia" w:hAnsi="Koulen" w:cs="Koulen"/>
              <w:noProof/>
              <w:sz w:val="24"/>
              <w:szCs w:val="24"/>
            </w:rPr>
          </w:pPr>
          <w:hyperlink w:anchor="_Toc145515689" w:history="1">
            <w:r w:rsidR="009C514E" w:rsidRPr="009C514E">
              <w:rPr>
                <w:rStyle w:val="Hyperlink"/>
                <w:rFonts w:ascii="Koulen" w:hAnsi="Koulen" w:cs="Koulen" w:hint="cs"/>
                <w:noProof/>
                <w:sz w:val="24"/>
                <w:szCs w:val="24"/>
                <w:cs/>
                <w:lang w:bidi="km-KH"/>
              </w:rPr>
              <w:t>ការកំណត់អត្ថប្រយោជន៍អវិជ្ជមានដោយផែនការសុខភាពផ្លូវចិត្តរបស់អ្នក</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89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47</w:t>
            </w:r>
            <w:r w:rsidR="00A01D5D" w:rsidRPr="00426798">
              <w:rPr>
                <w:rFonts w:ascii="Koulen" w:hAnsi="Koulen" w:cs="Koulen"/>
                <w:noProof/>
                <w:webHidden/>
                <w:sz w:val="24"/>
                <w:szCs w:val="24"/>
              </w:rPr>
              <w:fldChar w:fldCharType="end"/>
            </w:r>
          </w:hyperlink>
        </w:p>
        <w:p w14:paraId="5CC2A2C9" w14:textId="4D9BEAFC" w:rsidR="00A01D5D" w:rsidRPr="00426798" w:rsidRDefault="00000000" w:rsidP="00E31982">
          <w:pPr>
            <w:pStyle w:val="TOC1"/>
            <w:spacing w:line="216" w:lineRule="auto"/>
            <w:rPr>
              <w:rFonts w:ascii="Koulen" w:eastAsiaTheme="minorEastAsia" w:hAnsi="Koulen" w:cs="Koulen"/>
              <w:noProof/>
              <w:sz w:val="24"/>
              <w:szCs w:val="24"/>
            </w:rPr>
          </w:pPr>
          <w:hyperlink w:anchor="_Toc145515690" w:history="1">
            <w:r w:rsidR="00596DCA" w:rsidRPr="00596DCA">
              <w:rPr>
                <w:rStyle w:val="Hyperlink"/>
                <w:rFonts w:ascii="Koulen" w:hAnsi="Koulen" w:cs="Koulen" w:hint="cs"/>
                <w:noProof/>
                <w:sz w:val="24"/>
                <w:szCs w:val="24"/>
                <w:cs/>
                <w:lang w:bidi="km-KH"/>
              </w:rPr>
              <w:t>ដំណើរ​ការ​នៃ​ការ​ដោះ​ស្រាយ​បញ្ហា​</w:t>
            </w:r>
            <w:r w:rsidR="00596DCA" w:rsidRPr="00596DCA">
              <w:rPr>
                <w:rStyle w:val="Hyperlink"/>
                <w:rFonts w:ascii="Koulen" w:hAnsi="Koulen" w:cs="Koulen"/>
                <w:noProof/>
                <w:sz w:val="24"/>
                <w:szCs w:val="24"/>
                <w:cs/>
                <w:lang w:bidi="km-KH"/>
              </w:rPr>
              <w:t xml:space="preserve">: </w:t>
            </w:r>
            <w:r w:rsidR="00596DCA" w:rsidRPr="00596DCA">
              <w:rPr>
                <w:rStyle w:val="Hyperlink"/>
                <w:rFonts w:ascii="Koulen" w:hAnsi="Koulen" w:cs="Koulen" w:hint="cs"/>
                <w:noProof/>
                <w:sz w:val="24"/>
                <w:szCs w:val="24"/>
                <w:cs/>
                <w:lang w:bidi="km-KH"/>
              </w:rPr>
              <w:t>ដើម្បី​ដាក់​ពាក្យ​បណ្តឹង​ឬ​បណ្តឹង​ឧទ្ធរណ៍</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90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51</w:t>
            </w:r>
            <w:r w:rsidR="00A01D5D" w:rsidRPr="00426798">
              <w:rPr>
                <w:rFonts w:ascii="Koulen" w:hAnsi="Koulen" w:cs="Koulen"/>
                <w:noProof/>
                <w:webHidden/>
                <w:sz w:val="24"/>
                <w:szCs w:val="24"/>
              </w:rPr>
              <w:fldChar w:fldCharType="end"/>
            </w:r>
          </w:hyperlink>
        </w:p>
        <w:p w14:paraId="31EBE85D" w14:textId="41189A9D" w:rsidR="00A01D5D" w:rsidRPr="00426798" w:rsidRDefault="00000000" w:rsidP="00E31982">
          <w:pPr>
            <w:pStyle w:val="TOC1"/>
            <w:spacing w:line="216" w:lineRule="auto"/>
            <w:rPr>
              <w:rFonts w:ascii="Koulen" w:eastAsiaTheme="minorEastAsia" w:hAnsi="Koulen" w:cs="Koulen"/>
              <w:noProof/>
              <w:sz w:val="24"/>
              <w:szCs w:val="24"/>
            </w:rPr>
          </w:pPr>
          <w:hyperlink w:anchor="_Toc145515691" w:history="1">
            <w:r w:rsidR="00596DCA" w:rsidRPr="00596DCA">
              <w:rPr>
                <w:rStyle w:val="Hyperlink"/>
                <w:rFonts w:ascii="Koulen" w:hAnsi="Koulen" w:cs="Koulen" w:hint="cs"/>
                <w:noProof/>
                <w:sz w:val="24"/>
                <w:szCs w:val="24"/>
                <w:cs/>
                <w:lang w:bidi="km-KH"/>
              </w:rPr>
              <w:t>ដំណើរការសារទុក្ខ</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91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53</w:t>
            </w:r>
            <w:r w:rsidR="00A01D5D" w:rsidRPr="00426798">
              <w:rPr>
                <w:rFonts w:ascii="Koulen" w:hAnsi="Koulen" w:cs="Koulen"/>
                <w:noProof/>
                <w:webHidden/>
                <w:sz w:val="24"/>
                <w:szCs w:val="24"/>
              </w:rPr>
              <w:fldChar w:fldCharType="end"/>
            </w:r>
          </w:hyperlink>
        </w:p>
        <w:p w14:paraId="423E0E7A" w14:textId="5E444DFC" w:rsidR="00A01D5D" w:rsidRPr="00426798" w:rsidRDefault="00000000" w:rsidP="00E31982">
          <w:pPr>
            <w:pStyle w:val="TOC1"/>
            <w:spacing w:line="216" w:lineRule="auto"/>
            <w:rPr>
              <w:rFonts w:ascii="Koulen" w:eastAsiaTheme="minorEastAsia" w:hAnsi="Koulen" w:cs="Koulen"/>
              <w:noProof/>
              <w:sz w:val="24"/>
              <w:szCs w:val="24"/>
            </w:rPr>
          </w:pPr>
          <w:hyperlink w:anchor="_Toc145515692" w:history="1">
            <w:r w:rsidR="00596DCA" w:rsidRPr="00596DCA">
              <w:rPr>
                <w:rStyle w:val="Hyperlink"/>
                <w:rFonts w:ascii="Koulen" w:hAnsi="Koulen" w:cs="Koulen" w:hint="cs"/>
                <w:noProof/>
                <w:sz w:val="24"/>
                <w:szCs w:val="24"/>
                <w:cs/>
                <w:lang w:bidi="km-KH"/>
              </w:rPr>
              <w:t>ដំណើរ​ការ​បណ្តឹង​ឧទ្ធរណ៍</w:t>
            </w:r>
            <w:r w:rsidR="00596DCA" w:rsidRPr="00596DCA">
              <w:rPr>
                <w:rStyle w:val="Hyperlink"/>
                <w:rFonts w:ascii="Koulen" w:hAnsi="Koulen" w:cs="Koulen"/>
                <w:noProof/>
                <w:sz w:val="24"/>
                <w:szCs w:val="24"/>
                <w:cs/>
                <w:lang w:bidi="km-KH"/>
              </w:rPr>
              <w:t xml:space="preserve"> (</w:t>
            </w:r>
            <w:r w:rsidR="00596DCA" w:rsidRPr="00596DCA">
              <w:rPr>
                <w:rStyle w:val="Hyperlink"/>
                <w:rFonts w:ascii="Koulen" w:hAnsi="Koulen" w:cs="Koulen" w:hint="cs"/>
                <w:noProof/>
                <w:sz w:val="24"/>
                <w:szCs w:val="24"/>
                <w:cs/>
                <w:lang w:bidi="km-KH"/>
              </w:rPr>
              <w:t>ស្តង់ដារ</w:t>
            </w:r>
            <w:r w:rsidR="00596DCA" w:rsidRPr="00596DCA">
              <w:rPr>
                <w:rStyle w:val="Hyperlink"/>
                <w:rFonts w:ascii="Koulen" w:hAnsi="Koulen" w:cs="Koulen"/>
                <w:noProof/>
                <w:sz w:val="24"/>
                <w:szCs w:val="24"/>
                <w:cs/>
                <w:lang w:bidi="km-KH"/>
              </w:rPr>
              <w:t xml:space="preserve"> </w:t>
            </w:r>
            <w:r w:rsidR="00596DCA" w:rsidRPr="00596DCA">
              <w:rPr>
                <w:rStyle w:val="Hyperlink"/>
                <w:rFonts w:ascii="Koulen" w:hAnsi="Koulen" w:cs="Koulen" w:hint="cs"/>
                <w:noProof/>
                <w:sz w:val="24"/>
                <w:szCs w:val="24"/>
                <w:cs/>
                <w:lang w:bidi="km-KH"/>
              </w:rPr>
              <w:t>និង​បាន​ពន្លឿន</w:t>
            </w:r>
            <w:r w:rsidR="00596DCA" w:rsidRPr="00596DCA">
              <w:rPr>
                <w:rStyle w:val="Hyperlink"/>
                <w:rFonts w:ascii="Koulen" w:hAnsi="Koulen" w:cs="Koulen"/>
                <w:noProof/>
                <w:sz w:val="24"/>
                <w:szCs w:val="24"/>
                <w:cs/>
                <w:lang w:bidi="km-KH"/>
              </w:rPr>
              <w:t>)</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92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57</w:t>
            </w:r>
            <w:r w:rsidR="00A01D5D" w:rsidRPr="00426798">
              <w:rPr>
                <w:rFonts w:ascii="Koulen" w:hAnsi="Koulen" w:cs="Koulen"/>
                <w:noProof/>
                <w:webHidden/>
                <w:sz w:val="24"/>
                <w:szCs w:val="24"/>
              </w:rPr>
              <w:fldChar w:fldCharType="end"/>
            </w:r>
          </w:hyperlink>
        </w:p>
        <w:p w14:paraId="61BE3E3A" w14:textId="53E9BBA6" w:rsidR="00A01D5D" w:rsidRPr="00426798" w:rsidRDefault="00000000" w:rsidP="00E31982">
          <w:pPr>
            <w:pStyle w:val="TOC1"/>
            <w:spacing w:line="216" w:lineRule="auto"/>
            <w:rPr>
              <w:rFonts w:ascii="Koulen" w:eastAsiaTheme="minorEastAsia" w:hAnsi="Koulen" w:cs="Koulen"/>
              <w:noProof/>
              <w:sz w:val="24"/>
              <w:szCs w:val="24"/>
            </w:rPr>
          </w:pPr>
          <w:hyperlink w:anchor="_Toc145515693" w:history="1">
            <w:r w:rsidR="00FE3E84" w:rsidRPr="00FE3E84">
              <w:rPr>
                <w:rStyle w:val="Hyperlink"/>
                <w:rFonts w:ascii="Koulen" w:hAnsi="Koulen" w:cs="Koulen" w:hint="cs"/>
                <w:noProof/>
                <w:sz w:val="24"/>
                <w:szCs w:val="24"/>
                <w:cs/>
                <w:lang w:bidi="km-KH"/>
              </w:rPr>
              <w:t>ដំណើរការសវនាការដោយយុត្តិធម៌របស់រដ្ឋ</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93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62</w:t>
            </w:r>
            <w:r w:rsidR="00A01D5D" w:rsidRPr="00426798">
              <w:rPr>
                <w:rFonts w:ascii="Koulen" w:hAnsi="Koulen" w:cs="Koulen"/>
                <w:noProof/>
                <w:webHidden/>
                <w:sz w:val="24"/>
                <w:szCs w:val="24"/>
              </w:rPr>
              <w:fldChar w:fldCharType="end"/>
            </w:r>
          </w:hyperlink>
        </w:p>
        <w:p w14:paraId="5A662417" w14:textId="1A64A583" w:rsidR="00A01D5D" w:rsidRPr="00426798" w:rsidRDefault="00000000" w:rsidP="00E31982">
          <w:pPr>
            <w:pStyle w:val="TOC1"/>
            <w:spacing w:line="216" w:lineRule="auto"/>
            <w:rPr>
              <w:rFonts w:ascii="Koulen" w:eastAsiaTheme="minorEastAsia" w:hAnsi="Koulen" w:cs="Koulen"/>
              <w:noProof/>
              <w:sz w:val="24"/>
              <w:szCs w:val="24"/>
            </w:rPr>
          </w:pPr>
          <w:hyperlink w:anchor="_Toc145515694" w:history="1">
            <w:r w:rsidR="00FE3E84" w:rsidRPr="00FE3E84">
              <w:rPr>
                <w:rStyle w:val="Hyperlink"/>
                <w:rFonts w:ascii="Koulen" w:hAnsi="Koulen" w:cs="Koulen" w:hint="cs"/>
                <w:noProof/>
                <w:sz w:val="24"/>
                <w:szCs w:val="24"/>
                <w:cs/>
                <w:lang w:bidi="km-KH"/>
              </w:rPr>
              <w:t>ការណែនាំជាមុន</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94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66</w:t>
            </w:r>
            <w:r w:rsidR="00A01D5D" w:rsidRPr="00426798">
              <w:rPr>
                <w:rFonts w:ascii="Koulen" w:hAnsi="Koulen" w:cs="Koulen"/>
                <w:noProof/>
                <w:webHidden/>
                <w:sz w:val="24"/>
                <w:szCs w:val="24"/>
              </w:rPr>
              <w:fldChar w:fldCharType="end"/>
            </w:r>
          </w:hyperlink>
        </w:p>
        <w:p w14:paraId="1B836B36" w14:textId="594D81ED" w:rsidR="00A01D5D" w:rsidRPr="009273FC" w:rsidRDefault="00000000" w:rsidP="00E31982">
          <w:pPr>
            <w:pStyle w:val="TOC1"/>
            <w:spacing w:line="216" w:lineRule="auto"/>
            <w:rPr>
              <w:rFonts w:ascii="Arial" w:eastAsiaTheme="minorEastAsia" w:hAnsi="Arial" w:cs="Arial"/>
              <w:noProof/>
              <w:sz w:val="24"/>
              <w:szCs w:val="24"/>
            </w:rPr>
          </w:pPr>
          <w:hyperlink w:anchor="_Toc145515695" w:history="1">
            <w:r w:rsidR="00FE3E84" w:rsidRPr="00FE3E84">
              <w:rPr>
                <w:rStyle w:val="Hyperlink"/>
                <w:rFonts w:ascii="Koulen" w:hAnsi="Koulen" w:cs="Koulen" w:hint="cs"/>
                <w:noProof/>
                <w:sz w:val="24"/>
                <w:szCs w:val="24"/>
                <w:cs/>
                <w:lang w:bidi="km-KH"/>
              </w:rPr>
              <w:t>សិទ្ធិ</w:t>
            </w:r>
            <w:r w:rsidR="00FE3E84" w:rsidRPr="00FE3E84">
              <w:rPr>
                <w:rStyle w:val="Hyperlink"/>
                <w:rFonts w:ascii="Koulen" w:hAnsi="Koulen" w:cs="Koulen"/>
                <w:noProof/>
                <w:sz w:val="24"/>
                <w:szCs w:val="24"/>
                <w:cs/>
                <w:lang w:bidi="km-KH"/>
              </w:rPr>
              <w:t xml:space="preserve"> </w:t>
            </w:r>
            <w:r w:rsidR="00FE3E84" w:rsidRPr="00FE3E84">
              <w:rPr>
                <w:rStyle w:val="Hyperlink"/>
                <w:rFonts w:ascii="Koulen" w:hAnsi="Koulen" w:cs="Koulen" w:hint="cs"/>
                <w:noProof/>
                <w:sz w:val="24"/>
                <w:szCs w:val="24"/>
                <w:cs/>
                <w:lang w:bidi="km-KH"/>
              </w:rPr>
              <w:t>និងទំនួលខុសត្រូវរបស់អ្នកទទួលផល</w:t>
            </w:r>
            <w:r w:rsidR="00A01D5D" w:rsidRPr="00426798">
              <w:rPr>
                <w:rFonts w:ascii="Koulen" w:hAnsi="Koulen" w:cs="Koulen"/>
                <w:noProof/>
                <w:webHidden/>
                <w:sz w:val="24"/>
                <w:szCs w:val="24"/>
              </w:rPr>
              <w:tab/>
            </w:r>
            <w:r w:rsidR="00A01D5D" w:rsidRPr="00426798">
              <w:rPr>
                <w:rFonts w:ascii="Koulen" w:hAnsi="Koulen" w:cs="Koulen"/>
                <w:noProof/>
                <w:webHidden/>
                <w:sz w:val="24"/>
                <w:szCs w:val="24"/>
              </w:rPr>
              <w:fldChar w:fldCharType="begin"/>
            </w:r>
            <w:r w:rsidR="00A01D5D" w:rsidRPr="00426798">
              <w:rPr>
                <w:rFonts w:ascii="Koulen" w:hAnsi="Koulen" w:cs="Koulen"/>
                <w:noProof/>
                <w:webHidden/>
                <w:sz w:val="24"/>
                <w:szCs w:val="24"/>
              </w:rPr>
              <w:instrText xml:space="preserve"> PAGEREF _Toc145515695 \h </w:instrText>
            </w:r>
            <w:r w:rsidR="00A01D5D" w:rsidRPr="00426798">
              <w:rPr>
                <w:rFonts w:ascii="Koulen" w:hAnsi="Koulen" w:cs="Koulen"/>
                <w:noProof/>
                <w:webHidden/>
                <w:sz w:val="24"/>
                <w:szCs w:val="24"/>
              </w:rPr>
            </w:r>
            <w:r w:rsidR="00A01D5D" w:rsidRPr="00426798">
              <w:rPr>
                <w:rFonts w:ascii="Koulen" w:hAnsi="Koulen" w:cs="Koulen"/>
                <w:noProof/>
                <w:webHidden/>
                <w:sz w:val="24"/>
                <w:szCs w:val="24"/>
              </w:rPr>
              <w:fldChar w:fldCharType="separate"/>
            </w:r>
            <w:r w:rsidR="00A01D5D" w:rsidRPr="00426798">
              <w:rPr>
                <w:rFonts w:ascii="Koulen" w:hAnsi="Koulen" w:cs="Koulen"/>
                <w:noProof/>
                <w:webHidden/>
                <w:sz w:val="24"/>
                <w:szCs w:val="24"/>
              </w:rPr>
              <w:t>68</w:t>
            </w:r>
            <w:r w:rsidR="00A01D5D" w:rsidRPr="00426798">
              <w:rPr>
                <w:rFonts w:ascii="Koulen" w:hAnsi="Koulen" w:cs="Koulen"/>
                <w:noProof/>
                <w:webHidden/>
                <w:sz w:val="24"/>
                <w:szCs w:val="24"/>
              </w:rPr>
              <w:fldChar w:fldCharType="end"/>
            </w:r>
          </w:hyperlink>
        </w:p>
        <w:p w14:paraId="771B9293" w14:textId="1BB4BCD4" w:rsidR="00CA105E" w:rsidRPr="009273FC" w:rsidRDefault="00D67F12" w:rsidP="00B45ED0">
          <w:pPr>
            <w:pStyle w:val="TOC1"/>
            <w:rPr>
              <w:rStyle w:val="Hyperlink"/>
            </w:rPr>
          </w:pPr>
          <w:r w:rsidRPr="009273FC">
            <w:rPr>
              <w:rFonts w:ascii="Arial" w:hAnsi="Arial" w:cs="Arial"/>
              <w:sz w:val="24"/>
              <w:szCs w:val="24"/>
            </w:rPr>
            <w:fldChar w:fldCharType="end"/>
          </w:r>
        </w:p>
      </w:sdtContent>
    </w:sdt>
    <w:p w14:paraId="77BFA41A" w14:textId="5476EC7C" w:rsidR="00860D08" w:rsidRPr="009273FC" w:rsidRDefault="00860D08" w:rsidP="00B45ED0">
      <w:pPr>
        <w:pStyle w:val="TOC1"/>
        <w:rPr>
          <w:rStyle w:val="Hyperlink"/>
        </w:rPr>
      </w:pPr>
    </w:p>
    <w:p w14:paraId="5BB0086B" w14:textId="126E403F" w:rsidR="00CA3171" w:rsidRPr="009273FC" w:rsidRDefault="00CA3171" w:rsidP="00CA3171"/>
    <w:p w14:paraId="2AA359E0" w14:textId="18B1FD08" w:rsidR="004B3E5F" w:rsidRPr="009273FC" w:rsidRDefault="004B3E5F" w:rsidP="00CA3171"/>
    <w:p w14:paraId="7F44E1F6" w14:textId="4C434A8B" w:rsidR="004B3E5F" w:rsidRPr="009273FC" w:rsidRDefault="004B3E5F" w:rsidP="00CA3171"/>
    <w:p w14:paraId="4C8F82FF" w14:textId="31907930" w:rsidR="004B3E5F" w:rsidRPr="009273FC" w:rsidRDefault="004B3E5F" w:rsidP="00CA3171"/>
    <w:p w14:paraId="0E85FF3B" w14:textId="2F5B5226" w:rsidR="004B3E5F" w:rsidRPr="009273FC" w:rsidRDefault="004B3E5F" w:rsidP="00CA3171"/>
    <w:p w14:paraId="5D6B527F" w14:textId="4CA8A762" w:rsidR="004B3E5F" w:rsidRPr="009273FC" w:rsidRDefault="004B3E5F" w:rsidP="00CA3171"/>
    <w:p w14:paraId="7D2A27D9" w14:textId="1C0CA77C" w:rsidR="004B3E5F" w:rsidRPr="009273FC" w:rsidRDefault="004B3E5F" w:rsidP="00CA3171"/>
    <w:p w14:paraId="2C8213BE" w14:textId="44986468" w:rsidR="004B3E5F" w:rsidRPr="009273FC" w:rsidRDefault="004B3E5F" w:rsidP="00CA3171"/>
    <w:p w14:paraId="2550C9C4" w14:textId="6813F655" w:rsidR="004B3E5F" w:rsidRPr="009273FC" w:rsidRDefault="004B3E5F" w:rsidP="00CA3171"/>
    <w:p w14:paraId="60DDF8C3" w14:textId="77777777" w:rsidR="004B3E5F" w:rsidRPr="009273FC" w:rsidRDefault="004B3E5F" w:rsidP="00CA3171">
      <w:pPr>
        <w:rPr>
          <w:rtl/>
        </w:rPr>
      </w:pPr>
    </w:p>
    <w:p w14:paraId="37335A81" w14:textId="0A4B5D56" w:rsidR="00F75C37" w:rsidRPr="00D00E9A" w:rsidRDefault="00D00E9A" w:rsidP="00160669">
      <w:pPr>
        <w:pStyle w:val="Heading1"/>
        <w:spacing w:after="0" w:line="360" w:lineRule="auto"/>
        <w:rPr>
          <w:rFonts w:ascii="Koulen" w:hAnsi="Koulen" w:cs="Koulen"/>
          <w:sz w:val="28"/>
          <w:szCs w:val="28"/>
        </w:rPr>
      </w:pPr>
      <w:bookmarkStart w:id="0" w:name="_Toc109642491"/>
      <w:bookmarkStart w:id="1" w:name="_Toc137732061"/>
      <w:bookmarkStart w:id="2" w:name="_Toc120045774"/>
      <w:bookmarkStart w:id="3" w:name="_Toc145515680"/>
      <w:r w:rsidRPr="00D00E9A">
        <w:rPr>
          <w:rFonts w:ascii="Koulen" w:hAnsi="Koulen" w:cs="Koulen" w:hint="cs"/>
          <w:sz w:val="28"/>
          <w:szCs w:val="28"/>
          <w:cs/>
          <w:lang w:bidi="km-KH"/>
        </w:rPr>
        <w:t>ភាសា</w:t>
      </w:r>
      <w:r w:rsidRPr="00D00E9A">
        <w:rPr>
          <w:rFonts w:ascii="Koulen" w:hAnsi="Koulen" w:cs="Koulen"/>
          <w:sz w:val="28"/>
          <w:szCs w:val="28"/>
          <w:cs/>
          <w:lang w:bidi="km-KH"/>
        </w:rPr>
        <w:t xml:space="preserve"> </w:t>
      </w:r>
      <w:r w:rsidRPr="00D00E9A">
        <w:rPr>
          <w:rFonts w:ascii="Koulen" w:hAnsi="Koulen" w:cs="Koulen" w:hint="cs"/>
          <w:sz w:val="28"/>
          <w:szCs w:val="28"/>
          <w:cs/>
          <w:lang w:bidi="km-KH"/>
        </w:rPr>
        <w:t>និងទម្រង់ផ្សេងទៀត។</w:t>
      </w:r>
      <w:bookmarkEnd w:id="0"/>
      <w:bookmarkEnd w:id="1"/>
      <w:bookmarkEnd w:id="2"/>
      <w:bookmarkEnd w:id="3"/>
    </w:p>
    <w:p w14:paraId="5FB85FD2" w14:textId="77777777" w:rsidR="00C5235A" w:rsidRPr="009273FC" w:rsidRDefault="00C5235A" w:rsidP="007E424F"/>
    <w:p w14:paraId="2B9B4A00"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b/>
          <w:bCs/>
          <w:sz w:val="36"/>
          <w:szCs w:val="40"/>
        </w:rPr>
      </w:pPr>
      <w:r w:rsidRPr="009E3AD5">
        <w:rPr>
          <w:rFonts w:ascii="Kh Siemreap" w:eastAsia="Times New Roman" w:hAnsi="Kh Siemreap" w:cs="Kh Siemreap" w:hint="cs"/>
          <w:b/>
          <w:bCs/>
          <w:sz w:val="36"/>
          <w:szCs w:val="40"/>
          <w:cs/>
          <w:lang w:bidi="km-KH"/>
        </w:rPr>
        <w:t>ភាសា​ដ៏​ទៃ​ទៀត</w:t>
      </w:r>
    </w:p>
    <w:p w14:paraId="7F72ACA0"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b/>
          <w:bCs/>
          <w:sz w:val="36"/>
          <w:szCs w:val="40"/>
        </w:rPr>
      </w:pPr>
    </w:p>
    <w:p w14:paraId="6D557307"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color w:val="0070C0"/>
          <w:sz w:val="36"/>
          <w:szCs w:val="36"/>
        </w:rPr>
      </w:pPr>
      <w:r w:rsidRPr="009E3AD5">
        <w:rPr>
          <w:rFonts w:ascii="Kh Siemreap" w:eastAsia="Times New Roman" w:hAnsi="Kh Siemreap" w:cs="Kh Siemreap" w:hint="cs"/>
          <w:sz w:val="36"/>
          <w:szCs w:val="36"/>
          <w:cs/>
          <w:lang w:bidi="km-KH"/>
        </w:rPr>
        <w:t>អ្នកអាចទទួលបានសៀវភៅណែនាំអ្នកទទួលផល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ឯកសារគម្រោងផ្សេងទៀតជាភាសាផ្សេងទៀតដោយមិនគិតថ្លៃសម្រាប់អ្នក។</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យើងផ្តល់ការបកប្រែជាលាយលក្ខណ៍អក្សរពីអ្នកបកប្រែដែលមានលក្ខណៈសម្បត្តិគ្រប់គ្រា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ហៅទៅ</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ខទូរស័ព្ទតាមខោនធី</w:t>
      </w:r>
      <w:r w:rsidRPr="009E3AD5">
        <w:rPr>
          <w:rFonts w:ascii="Kh Siemreap" w:eastAsia="Times New Roman" w:hAnsi="Kh Siemreap" w:cs="Kh Siemreap"/>
          <w:sz w:val="36"/>
          <w:szCs w:val="36"/>
          <w:cs/>
          <w:lang w:bidi="km-KH"/>
        </w:rPr>
        <w:t>] (</w:t>
      </w:r>
      <w:r w:rsidRPr="009E3AD5">
        <w:rPr>
          <w:rFonts w:ascii="Kh Siemreap" w:eastAsia="Times New Roman" w:hAnsi="Kh Siemreap" w:cs="Kh Siemreap"/>
          <w:sz w:val="36"/>
          <w:szCs w:val="36"/>
        </w:rPr>
        <w:t>TTY: 711)</w:t>
      </w:r>
      <w:r w:rsidRPr="009E3AD5">
        <w:rPr>
          <w:rFonts w:ascii="Kh Siemreap" w:eastAsia="Times New Roman" w:hAnsi="Kh Siemreap" w:cs="Kh Siemreap" w:hint="cs"/>
          <w:sz w:val="36"/>
          <w:szCs w:val="36"/>
          <w:cs/>
          <w:lang w:bidi="km-KH"/>
        </w:rPr>
        <w:t>។</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ការហៅទូរសព្ទគឺឥតគិតថ្លៃ។</w:t>
      </w:r>
      <w:r w:rsidRPr="00400DAA">
        <w:rPr>
          <w:rFonts w:ascii="Kh Siemreap" w:eastAsia="Times New Roman" w:hAnsi="Kh Siemreap" w:cs="Kh Siemreap"/>
          <w:sz w:val="36"/>
          <w:szCs w:val="36"/>
        </w:rPr>
        <w:t xml:space="preserve"> </w:t>
      </w:r>
      <w:bookmarkStart w:id="4" w:name="_Toc469929095"/>
      <w:bookmarkStart w:id="5" w:name="_Toc469931641"/>
      <w:bookmarkStart w:id="6" w:name="_Toc482201879"/>
      <w:bookmarkStart w:id="7" w:name="_Toc483318825"/>
      <w:bookmarkStart w:id="8" w:name="_Toc485814071"/>
      <w:bookmarkStart w:id="9" w:name="_Toc91663502"/>
      <w:r w:rsidRPr="009E3AD5">
        <w:rPr>
          <w:rFonts w:ascii="Kh Siemreap" w:eastAsia="Times New Roman" w:hAnsi="Kh Siemreap" w:cs="Kh Siemreap"/>
          <w:sz w:val="36"/>
          <w:szCs w:val="36"/>
        </w:rPr>
        <w:t>[</w:t>
      </w:r>
      <w:r w:rsidRPr="009E3AD5">
        <w:rPr>
          <w:rFonts w:ascii="Kh Siemreap" w:eastAsia="Times New Roman" w:hAnsi="Kh Siemreap" w:cs="Kh Siemreap" w:hint="cs"/>
          <w:sz w:val="36"/>
          <w:szCs w:val="36"/>
          <w:cs/>
          <w:lang w:bidi="km-KH"/>
        </w:rPr>
        <w:t>ខោនធីគួរតែបញ្ចូលព័ត៌មានតាមដែលសមស្រប</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ម្បីផ្គូផ្គងឈ្មោះដែលខោនធីប្រើប្រាស់។</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ខោនធីក៏អាចបន្ថែមព័ត៌មានទំនាក់ទំន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ព័ត៌មានបន្ថែមអំពីធនធានដែលមានសម្រាប់អ្នកទទួលផល</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ចជាវិបផតថលអ្នកទទួលផល។</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មអានសៀវភៅណែនាំអ្នកទទួលផល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ម្បីស្វែងយល់បន្ថែមអំពីសេវាជំនួយភាសានៃការថែទាំសុខភាព</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ចជាសេវាអ្នកបកប្រែ</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សេវាបកប្រែជាដើម។</w:t>
      </w:r>
    </w:p>
    <w:p w14:paraId="022ACBF5" w14:textId="77777777" w:rsidR="00D00E9A" w:rsidRDefault="00D00E9A" w:rsidP="00D00E9A">
      <w:pPr>
        <w:widowControl w:val="0"/>
        <w:autoSpaceDE w:val="0"/>
        <w:autoSpaceDN w:val="0"/>
        <w:spacing w:before="120" w:after="120" w:line="216" w:lineRule="auto"/>
        <w:rPr>
          <w:rFonts w:ascii="Kh Siemreap" w:eastAsia="Times New Roman" w:hAnsi="Kh Siemreap" w:cs="Kh Siemreap"/>
          <w:b/>
          <w:bCs/>
          <w:sz w:val="36"/>
          <w:szCs w:val="40"/>
          <w:lang w:bidi="km-KH"/>
        </w:rPr>
      </w:pPr>
    </w:p>
    <w:p w14:paraId="3EDF2595"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b/>
          <w:bCs/>
          <w:sz w:val="36"/>
          <w:szCs w:val="40"/>
        </w:rPr>
      </w:pPr>
      <w:r w:rsidRPr="009E3AD5">
        <w:rPr>
          <w:rFonts w:ascii="Kh Siemreap" w:eastAsia="Times New Roman" w:hAnsi="Kh Siemreap" w:cs="Kh Siemreap" w:hint="cs"/>
          <w:b/>
          <w:bCs/>
          <w:sz w:val="36"/>
          <w:szCs w:val="40"/>
          <w:cs/>
          <w:lang w:bidi="km-KH"/>
        </w:rPr>
        <w:t>ទម្រង់ផ្សេងៗ</w:t>
      </w:r>
      <w:bookmarkEnd w:id="4"/>
      <w:bookmarkEnd w:id="5"/>
      <w:bookmarkEnd w:id="6"/>
      <w:bookmarkEnd w:id="7"/>
      <w:bookmarkEnd w:id="8"/>
      <w:bookmarkEnd w:id="9"/>
    </w:p>
    <w:p w14:paraId="11B1AC16"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color w:val="0070C0"/>
          <w:sz w:val="36"/>
          <w:szCs w:val="36"/>
        </w:rPr>
      </w:pPr>
    </w:p>
    <w:p w14:paraId="68238222"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sz w:val="36"/>
          <w:szCs w:val="36"/>
        </w:rPr>
      </w:pPr>
      <w:r w:rsidRPr="009E3AD5">
        <w:rPr>
          <w:rFonts w:ascii="Kh Siemreap" w:eastAsia="Times New Roman" w:hAnsi="Kh Siemreap" w:cs="Kh Siemreap" w:hint="cs"/>
          <w:sz w:val="36"/>
          <w:szCs w:val="36"/>
          <w:cs/>
          <w:lang w:bidi="km-KH"/>
        </w:rPr>
        <w:t>អ្នកអាចទទួលបានព័ត៌មាននេះក្នុងទម្រង់ផ្សេងទៀត</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ចជាអក្សរស្ទាប</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ពុម្ពអក្សរធំ</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 xml:space="preserve">20 </w:t>
      </w:r>
      <w:r w:rsidRPr="009E3AD5">
        <w:rPr>
          <w:rFonts w:ascii="Kh Siemreap" w:eastAsia="Times New Roman" w:hAnsi="Kh Siemreap" w:cs="Kh Siemreap" w:hint="cs"/>
          <w:sz w:val="36"/>
          <w:szCs w:val="36"/>
          <w:cs/>
          <w:lang w:bidi="km-KH"/>
        </w:rPr>
        <w:t>ចំណុច</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ឡេ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ទម្រង់អេឡិចត្រូនិចដែលអាចចូលប្រើបានដោយមិនគិតថ្លៃសម្រាប់អ្នក។</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ហៅទៅ</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ខទូរស័ព្ទតាមខោនធី</w:t>
      </w:r>
      <w:r w:rsidRPr="009E3AD5">
        <w:rPr>
          <w:rFonts w:ascii="Kh Siemreap" w:eastAsia="Times New Roman" w:hAnsi="Kh Siemreap" w:cs="Kh Siemreap"/>
          <w:sz w:val="36"/>
          <w:szCs w:val="36"/>
          <w:cs/>
          <w:lang w:bidi="km-KH"/>
        </w:rPr>
        <w:t>] (</w:t>
      </w:r>
      <w:r w:rsidRPr="009E3AD5">
        <w:rPr>
          <w:rFonts w:ascii="Kh Siemreap" w:eastAsia="Times New Roman" w:hAnsi="Kh Siemreap" w:cs="Kh Siemreap"/>
          <w:sz w:val="36"/>
          <w:szCs w:val="36"/>
        </w:rPr>
        <w:t>TTY: 711)</w:t>
      </w:r>
      <w:r w:rsidRPr="009E3AD5">
        <w:rPr>
          <w:rFonts w:ascii="Kh Siemreap" w:eastAsia="Times New Roman" w:hAnsi="Kh Siemreap" w:cs="Kh Siemreap" w:hint="cs"/>
          <w:sz w:val="36"/>
          <w:szCs w:val="36"/>
          <w:cs/>
          <w:lang w:bidi="km-KH"/>
        </w:rPr>
        <w:t>។</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ការហៅទូរសព្ទគឺឥតគិតថ្លៃ។</w:t>
      </w:r>
    </w:p>
    <w:p w14:paraId="354450C2"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sz w:val="36"/>
          <w:szCs w:val="36"/>
        </w:rPr>
      </w:pPr>
    </w:p>
    <w:p w14:paraId="18DAE65D"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sz w:val="36"/>
          <w:szCs w:val="36"/>
        </w:rPr>
      </w:pPr>
    </w:p>
    <w:p w14:paraId="20C446FE"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b/>
          <w:bCs/>
          <w:sz w:val="36"/>
          <w:szCs w:val="40"/>
        </w:rPr>
      </w:pPr>
      <w:r w:rsidRPr="009E3AD5">
        <w:rPr>
          <w:rFonts w:ascii="Kh Siemreap" w:eastAsia="Times New Roman" w:hAnsi="Kh Siemreap" w:cs="Kh Siemreap" w:hint="cs"/>
          <w:b/>
          <w:bCs/>
          <w:sz w:val="36"/>
          <w:szCs w:val="40"/>
          <w:cs/>
          <w:lang w:bidi="km-KH"/>
        </w:rPr>
        <w:t>សេវាកម្មអ្នកបកប្រែ</w:t>
      </w:r>
    </w:p>
    <w:p w14:paraId="24E44382"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sz w:val="36"/>
          <w:szCs w:val="36"/>
        </w:rPr>
      </w:pPr>
    </w:p>
    <w:p w14:paraId="63FEA5C5" w14:textId="77777777" w:rsidR="00D00E9A" w:rsidRPr="00400DAA" w:rsidRDefault="00D00E9A" w:rsidP="00D00E9A">
      <w:pPr>
        <w:widowControl w:val="0"/>
        <w:autoSpaceDE w:val="0"/>
        <w:autoSpaceDN w:val="0"/>
        <w:spacing w:before="120" w:after="120" w:line="216" w:lineRule="auto"/>
        <w:rPr>
          <w:rFonts w:ascii="Kh Siemreap" w:eastAsia="Times New Roman" w:hAnsi="Kh Siemreap" w:cs="Kh Siemreap"/>
          <w:sz w:val="36"/>
          <w:szCs w:val="36"/>
        </w:rPr>
      </w:pPr>
      <w:r w:rsidRPr="009E3AD5">
        <w:rPr>
          <w:rFonts w:ascii="Kh Siemreap" w:eastAsia="Times New Roman" w:hAnsi="Kh Siemreap" w:cs="Kh Siemreap"/>
          <w:sz w:val="36"/>
          <w:szCs w:val="36"/>
        </w:rPr>
        <w:t>[</w:t>
      </w:r>
      <w:r w:rsidRPr="009E3AD5">
        <w:rPr>
          <w:rFonts w:ascii="Kh Siemreap" w:eastAsia="Times New Roman" w:hAnsi="Kh Siemreap" w:cs="Kh Siemreap" w:hint="cs"/>
          <w:sz w:val="36"/>
          <w:szCs w:val="36"/>
          <w:cs/>
          <w:lang w:bidi="km-KH"/>
        </w:rPr>
        <w:t>ខោនធី</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ផ្តល់សេវាបកប្រែផ្ទាល់មាត់ពីអ្នកបកប្រែដែលមានសមត្ថភាព</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មូលដ្ឋា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 xml:space="preserve">24 </w:t>
      </w:r>
      <w:r w:rsidRPr="009E3AD5">
        <w:rPr>
          <w:rFonts w:ascii="Kh Siemreap" w:eastAsia="Times New Roman" w:hAnsi="Kh Siemreap" w:cs="Kh Siemreap" w:hint="cs"/>
          <w:sz w:val="36"/>
          <w:szCs w:val="36"/>
          <w:cs/>
          <w:lang w:bidi="km-KH"/>
        </w:rPr>
        <w:t>ម៉ោ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យមិនគិតថ្លៃសម្រាប់អ្នក។</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អ្នកមិនចាំបាច់ប្រើសមាជិកគ្រួសារ</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lastRenderedPageBreak/>
        <w:t>ឬមិត្តភ័ក្តិជាអ្នកបកប្រែនោះទេ។</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យើងបង្អាក់ការប្រើប្រាស់អនីតិជនជាអ្នកបកប្រែ</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ត្រាតែវាជាគ្រាអាសន្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វាកម្មបកប្រែភាសា</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វប្បធម៌</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អាចរកបានដោយមិនគិតថ្លៃសម្រាប់អ្នក។</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ជំនួយអាចរកបា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 xml:space="preserve">24 </w:t>
      </w:r>
      <w:r w:rsidRPr="009E3AD5">
        <w:rPr>
          <w:rFonts w:ascii="Kh Siemreap" w:eastAsia="Times New Roman" w:hAnsi="Kh Siemreap" w:cs="Kh Siemreap" w:hint="cs"/>
          <w:sz w:val="36"/>
          <w:szCs w:val="36"/>
          <w:cs/>
          <w:lang w:bidi="km-KH"/>
        </w:rPr>
        <w:t>ម៉ោងក្នុងមួយថ្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 xml:space="preserve">7 </w:t>
      </w:r>
      <w:r w:rsidRPr="009E3AD5">
        <w:rPr>
          <w:rFonts w:ascii="Kh Siemreap" w:eastAsia="Times New Roman" w:hAnsi="Kh Siemreap" w:cs="Kh Siemreap" w:hint="cs"/>
          <w:sz w:val="36"/>
          <w:szCs w:val="36"/>
          <w:cs/>
          <w:lang w:bidi="km-KH"/>
        </w:rPr>
        <w:t>ថ្ងៃក្នុងមួយសប្តាហ៍។</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ម្រាប់ជំនួយផ្នែកភាសា</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ឬដើម្បីទទួលបានសៀវភៅណែនាំនេះជាភាសាផ្សេ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មទូរស័ព្ទទៅ</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ខទូរស័ព្ទប្រចាំតំប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ឬលេខទូរស័ព្ទសេវាអ្នកបកប្រែ</w:t>
      </w:r>
      <w:r w:rsidRPr="009E3AD5">
        <w:rPr>
          <w:rFonts w:ascii="Kh Siemreap" w:eastAsia="Times New Roman" w:hAnsi="Kh Siemreap" w:cs="Kh Siemreap"/>
          <w:sz w:val="36"/>
          <w:szCs w:val="36"/>
          <w:cs/>
          <w:lang w:bidi="km-KH"/>
        </w:rPr>
        <w:t>] (</w:t>
      </w:r>
      <w:r w:rsidRPr="009E3AD5">
        <w:rPr>
          <w:rFonts w:ascii="Kh Siemreap" w:eastAsia="Times New Roman" w:hAnsi="Kh Siemreap" w:cs="Kh Siemreap"/>
          <w:sz w:val="36"/>
          <w:szCs w:val="36"/>
        </w:rPr>
        <w:t>TTY [</w:t>
      </w:r>
      <w:r w:rsidRPr="009E3AD5">
        <w:rPr>
          <w:rFonts w:ascii="Kh Siemreap" w:eastAsia="Times New Roman" w:hAnsi="Kh Siemreap" w:cs="Kh Siemreap" w:hint="cs"/>
          <w:sz w:val="36"/>
          <w:szCs w:val="36"/>
          <w:cs/>
          <w:lang w:bidi="km-KH"/>
        </w:rPr>
        <w:t>សេវាអ្នកបកប្រែលេខ</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TTY]</w:t>
      </w:r>
      <w:r w:rsidRPr="009E3AD5">
        <w:rPr>
          <w:rFonts w:ascii="Kh Siemreap" w:eastAsia="Times New Roman" w:hAnsi="Kh Siemreap" w:cs="Kh Siemreap"/>
          <w:sz w:val="36"/>
          <w:szCs w:val="36"/>
          <w:lang w:bidi="km-KH"/>
        </w:rPr>
        <w:t xml:space="preserve"> </w:t>
      </w:r>
      <w:r w:rsidRPr="009E3AD5">
        <w:rPr>
          <w:rFonts w:ascii="Kh Siemreap" w:eastAsia="Times New Roman" w:hAnsi="Kh Siemreap" w:cs="Kh Siemreap" w:hint="cs"/>
          <w:sz w:val="36"/>
          <w:szCs w:val="36"/>
          <w:cs/>
          <w:lang w:bidi="km-KH"/>
        </w:rPr>
        <w:t>ឬ</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711)</w:t>
      </w:r>
      <w:r w:rsidRPr="009E3AD5">
        <w:rPr>
          <w:rFonts w:ascii="Kh Siemreap" w:eastAsia="Times New Roman" w:hAnsi="Kh Siemreap" w:cs="Kh Siemreap" w:hint="cs"/>
          <w:sz w:val="36"/>
          <w:szCs w:val="36"/>
          <w:cs/>
          <w:lang w:bidi="km-KH"/>
        </w:rPr>
        <w:t>។</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ការហៅទូរសព្ទគឺឥតគិតថ្លៃ។</w:t>
      </w:r>
    </w:p>
    <w:p w14:paraId="3B2A64B6" w14:textId="77777777" w:rsidR="00D00E9A" w:rsidRPr="00400DAA" w:rsidRDefault="00D00E9A" w:rsidP="00D00E9A">
      <w:pPr>
        <w:spacing w:line="216" w:lineRule="auto"/>
        <w:rPr>
          <w:rFonts w:ascii="Kh Siemreap" w:eastAsia="Times New Roman" w:hAnsi="Kh Siemreap" w:cs="Kh Siemreap"/>
          <w:sz w:val="36"/>
          <w:szCs w:val="36"/>
        </w:rPr>
      </w:pPr>
      <w:r w:rsidRPr="00400DAA">
        <w:rPr>
          <w:rFonts w:ascii="Kh Siemreap" w:eastAsia="Times New Roman" w:hAnsi="Kh Siemreap" w:cs="Kh Siemreap"/>
          <w:sz w:val="36"/>
          <w:szCs w:val="36"/>
        </w:rPr>
        <w:br w:type="page"/>
      </w:r>
    </w:p>
    <w:p w14:paraId="64667467" w14:textId="77777777" w:rsidR="00D00E9A" w:rsidRPr="00441E9B" w:rsidRDefault="00D00E9A" w:rsidP="00D00E9A">
      <w:pPr>
        <w:pStyle w:val="Heading1"/>
        <w:spacing w:line="216" w:lineRule="auto"/>
        <w:contextualSpacing/>
        <w:rPr>
          <w:rFonts w:ascii="Kh Koulen" w:hAnsi="Kh Koulen" w:cs="Kh Koulen"/>
          <w:sz w:val="28"/>
          <w:szCs w:val="28"/>
        </w:rPr>
      </w:pPr>
      <w:bookmarkStart w:id="10" w:name="_Toc145590192"/>
      <w:r w:rsidRPr="00441E9B">
        <w:rPr>
          <w:rFonts w:ascii="Kh Koulen" w:hAnsi="Kh Koulen" w:cs="Kh Koulen"/>
          <w:sz w:val="28"/>
          <w:szCs w:val="28"/>
          <w:cs/>
          <w:lang w:bidi="km-KH"/>
        </w:rPr>
        <w:lastRenderedPageBreak/>
        <w:t>សេចក្តីជូនដំណឹងអំពីការមិនរើសអើង</w:t>
      </w:r>
      <w:bookmarkEnd w:id="10"/>
    </w:p>
    <w:p w14:paraId="498C8EE6" w14:textId="77777777" w:rsidR="00D00E9A" w:rsidRPr="00400DAA" w:rsidRDefault="00D00E9A" w:rsidP="00D00E9A">
      <w:pPr>
        <w:tabs>
          <w:tab w:val="left" w:pos="5564"/>
          <w:tab w:val="left" w:pos="5804"/>
        </w:tabs>
        <w:kinsoku w:val="0"/>
        <w:overflowPunct w:val="0"/>
        <w:spacing w:before="88" w:line="216" w:lineRule="auto"/>
        <w:ind w:left="90"/>
        <w:rPr>
          <w:rFonts w:ascii="Kh Siemreap" w:hAnsi="Kh Siemreap" w:cs="Kh Siemreap"/>
          <w:color w:val="000000"/>
          <w:sz w:val="24"/>
          <w:szCs w:val="24"/>
        </w:rPr>
      </w:pPr>
      <w:r w:rsidRPr="009C070F">
        <w:rPr>
          <w:rFonts w:ascii="Kh Siemreap" w:hAnsi="Kh Siemreap" w:cs="Kh Siemreap" w:hint="cs"/>
          <w:sz w:val="24"/>
          <w:szCs w:val="24"/>
          <w:cs/>
          <w:lang w:bidi="km-KH"/>
        </w:rPr>
        <w:t>ការរើសអើងគឺផ្ទុយនឹងច្បាប់។</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ង្គភាពដៃគូ</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នុវត្តតាមច្បាប់សិទ្ធិស៊ីវិលរបស់រដ្ឋ</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និងសហព័ន្ធ។</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ង្គភាពដៃគូ</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មិនរើសអើងដោយខុសច្បាប់</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មិនរាប់បញ្ចូលមនុស្ស</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ចាត់ទុកពួកគេខុសគ្នាដោយសារភេទ</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ជសាសន៍</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ណ៌សម្បុ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សនា</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ជពង្ស</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ប្រភពដើមជាតិ</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ការកំណត់ក្រុមជនជាតិ</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យុ</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ការផ្លូវចិត្ត</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ការភាពរាងកាយ</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លក្ខខណ្ឌវេជ្ជសាស្ត្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ត៌មានហ្សែន</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ពាហ៍ពិពាហ៍</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ថានភាព</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ភេទ</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ត្តសញ្ញាណយេនឌ័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និន្នាការផ្លូវភេទ។</w:t>
      </w:r>
    </w:p>
    <w:p w14:paraId="677437BB" w14:textId="4A72D4D7" w:rsidR="00466ED6" w:rsidRPr="00D00E9A" w:rsidRDefault="00D00E9A" w:rsidP="00D00E9A">
      <w:pPr>
        <w:kinsoku w:val="0"/>
        <w:overflowPunct w:val="0"/>
        <w:spacing w:before="301" w:line="20" w:lineRule="atLeast"/>
        <w:ind w:left="240"/>
        <w:rPr>
          <w:rFonts w:ascii="Siemreap" w:hAnsi="Siemreap" w:cs="Siemreap"/>
          <w:color w:val="000000"/>
          <w:sz w:val="24"/>
          <w:szCs w:val="24"/>
        </w:rPr>
      </w:pPr>
      <w:r w:rsidRPr="009C070F">
        <w:rPr>
          <w:rFonts w:ascii="Kh Siemreap" w:hAnsi="Kh Siemreap" w:cs="Kh Siemreap"/>
          <w:i/>
          <w:iCs/>
          <w:sz w:val="24"/>
          <w:szCs w:val="24"/>
        </w:rPr>
        <w:t>[</w:t>
      </w:r>
      <w:r w:rsidRPr="009C070F">
        <w:rPr>
          <w:rFonts w:ascii="Kh Siemreap" w:hAnsi="Kh Siemreap" w:cs="Kh Siemreap" w:hint="cs"/>
          <w:i/>
          <w:iCs/>
          <w:sz w:val="24"/>
          <w:szCs w:val="24"/>
          <w:cs/>
          <w:lang w:bidi="km-KH"/>
        </w:rPr>
        <w:t>អង្គភាពដៃគូ</w:t>
      </w:r>
      <w:r w:rsidRPr="009C070F">
        <w:rPr>
          <w:rFonts w:ascii="Kh Siemreap" w:hAnsi="Kh Siemreap" w:cs="Kh Siemreap"/>
          <w:i/>
          <w:iCs/>
          <w:sz w:val="24"/>
          <w:szCs w:val="24"/>
          <w:cs/>
          <w:lang w:bidi="km-KH"/>
        </w:rPr>
        <w:t xml:space="preserve">] </w:t>
      </w:r>
      <w:r w:rsidRPr="009C070F">
        <w:rPr>
          <w:rFonts w:ascii="Kh Siemreap" w:hAnsi="Kh Siemreap" w:cs="Kh Siemreap" w:hint="cs"/>
          <w:i/>
          <w:iCs/>
          <w:sz w:val="24"/>
          <w:szCs w:val="24"/>
          <w:cs/>
          <w:lang w:bidi="km-KH"/>
        </w:rPr>
        <w:t>ផ្តល់ជូន៖</w:t>
      </w:r>
      <w:bookmarkStart w:id="11" w:name="_Toc103328223"/>
      <w:bookmarkStart w:id="12" w:name="_Toc103762566"/>
    </w:p>
    <w:bookmarkEnd w:id="11"/>
    <w:bookmarkEnd w:id="12"/>
    <w:p w14:paraId="0370C531" w14:textId="77777777" w:rsidR="007C638D" w:rsidRPr="00400DAA" w:rsidRDefault="007C638D" w:rsidP="007C638D">
      <w:pPr>
        <w:pStyle w:val="ListParagraph"/>
        <w:widowControl/>
        <w:numPr>
          <w:ilvl w:val="0"/>
          <w:numId w:val="31"/>
        </w:numPr>
        <w:kinsoku w:val="0"/>
        <w:overflowPunct w:val="0"/>
        <w:autoSpaceDE/>
        <w:autoSpaceDN/>
        <w:spacing w:before="301" w:after="160" w:line="216" w:lineRule="auto"/>
        <w:ind w:left="960"/>
        <w:contextualSpacing/>
        <w:rPr>
          <w:rFonts w:ascii="Kh Siemreap" w:hAnsi="Kh Siemreap" w:cs="Kh Siemreap"/>
          <w:sz w:val="36"/>
          <w:szCs w:val="36"/>
        </w:rPr>
      </w:pPr>
      <w:r w:rsidRPr="009C070F">
        <w:rPr>
          <w:rFonts w:ascii="Kh Siemreap" w:hAnsi="Kh Siemreap" w:cs="Kh Siemreap" w:hint="cs"/>
          <w:sz w:val="24"/>
          <w:szCs w:val="24"/>
          <w:cs/>
          <w:lang w:bidi="km-KH"/>
        </w:rPr>
        <w:t>ជំនួយ</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និងសេវាកម្មឥតគិតថ្លៃដល់ជនពិកា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ដើម្បីជួយឱ្យពួកគេទំនាក់ទំនងកាន់តែប្រសើរឡើង</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ដូចជា៖</w:t>
      </w:r>
    </w:p>
    <w:p w14:paraId="18499BC1" w14:textId="77777777" w:rsidR="007C638D" w:rsidRPr="00400DAA" w:rsidRDefault="007C638D" w:rsidP="007C638D">
      <w:pPr>
        <w:numPr>
          <w:ilvl w:val="1"/>
          <w:numId w:val="30"/>
        </w:numPr>
        <w:tabs>
          <w:tab w:val="left" w:pos="1580"/>
        </w:tabs>
        <w:kinsoku w:val="0"/>
        <w:overflowPunct w:val="0"/>
        <w:spacing w:line="216" w:lineRule="auto"/>
        <w:ind w:hanging="540"/>
        <w:rPr>
          <w:rFonts w:ascii="Kh Siemreap" w:hAnsi="Kh Siemreap" w:cs="Kh Siemreap"/>
          <w:sz w:val="24"/>
          <w:szCs w:val="24"/>
        </w:rPr>
      </w:pPr>
      <w:r w:rsidRPr="009C070F">
        <w:rPr>
          <w:rFonts w:ascii="Kh Siemreap" w:hAnsi="Kh Siemreap" w:cs="Kh Siemreap" w:hint="cs"/>
          <w:sz w:val="24"/>
          <w:szCs w:val="24"/>
          <w:cs/>
          <w:lang w:bidi="km-KH"/>
        </w:rPr>
        <w:t>អ្នកបកប្រែភាសាសញ្ញាដែលមានលក្ខណៈសម្បត្តិគ្រប់គ្រាន់</w:t>
      </w:r>
    </w:p>
    <w:p w14:paraId="5AE9025E" w14:textId="77777777" w:rsidR="007C638D" w:rsidRPr="00400DAA" w:rsidRDefault="007C638D" w:rsidP="007C638D">
      <w:pPr>
        <w:numPr>
          <w:ilvl w:val="1"/>
          <w:numId w:val="30"/>
        </w:numPr>
        <w:kinsoku w:val="0"/>
        <w:overflowPunct w:val="0"/>
        <w:spacing w:line="216" w:lineRule="auto"/>
        <w:ind w:left="1620" w:hanging="450"/>
        <w:rPr>
          <w:rFonts w:ascii="Kh Siemreap" w:hAnsi="Kh Siemreap" w:cs="Kh Siemreap"/>
          <w:sz w:val="24"/>
          <w:szCs w:val="24"/>
        </w:rPr>
      </w:pPr>
      <w:r w:rsidRPr="009C070F">
        <w:rPr>
          <w:rFonts w:ascii="Kh Siemreap" w:hAnsi="Kh Siemreap" w:cs="Kh Siemreap" w:hint="cs"/>
          <w:sz w:val="24"/>
          <w:szCs w:val="24"/>
          <w:cs/>
          <w:lang w:bidi="km-KH"/>
        </w:rPr>
        <w:t>ព័ត៌មានដែលសរសេរជាទម្រង់ផ្សេងទៀត</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បោះពុម្ពធំ</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ក្សរស្ទាប</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ឌីយ៉ូ</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ទម្រង់អេឡិចត្រូនិចដែលអាចចូលប្រើបាន</w:t>
      </w:r>
      <w:r w:rsidRPr="009C070F">
        <w:rPr>
          <w:rFonts w:ascii="Kh Siemreap" w:hAnsi="Kh Siemreap" w:cs="Kh Siemreap"/>
          <w:sz w:val="24"/>
          <w:szCs w:val="24"/>
          <w:cs/>
          <w:lang w:bidi="km-KH"/>
        </w:rPr>
        <w:t>)</w:t>
      </w:r>
    </w:p>
    <w:p w14:paraId="380CC663" w14:textId="77777777" w:rsidR="007C638D" w:rsidRPr="00400DAA" w:rsidRDefault="007C638D" w:rsidP="007C638D">
      <w:pPr>
        <w:tabs>
          <w:tab w:val="left" w:pos="860"/>
        </w:tabs>
        <w:kinsoku w:val="0"/>
        <w:overflowPunct w:val="0"/>
        <w:spacing w:before="8" w:line="216" w:lineRule="auto"/>
        <w:rPr>
          <w:rFonts w:ascii="Kh Siemreap" w:hAnsi="Kh Siemreap" w:cs="Kh Siemreap"/>
          <w:sz w:val="24"/>
          <w:szCs w:val="24"/>
        </w:rPr>
      </w:pPr>
    </w:p>
    <w:p w14:paraId="5D238F91" w14:textId="77777777" w:rsidR="007C638D" w:rsidRPr="00400DAA" w:rsidRDefault="007C638D" w:rsidP="007C638D">
      <w:pPr>
        <w:pStyle w:val="ListParagraph"/>
        <w:widowControl/>
        <w:numPr>
          <w:ilvl w:val="0"/>
          <w:numId w:val="31"/>
        </w:numPr>
        <w:kinsoku w:val="0"/>
        <w:overflowPunct w:val="0"/>
        <w:autoSpaceDE/>
        <w:autoSpaceDN/>
        <w:spacing w:before="8" w:after="160" w:line="216" w:lineRule="auto"/>
        <w:ind w:left="960"/>
        <w:contextualSpacing/>
        <w:rPr>
          <w:rFonts w:ascii="Kh Siemreap" w:hAnsi="Kh Siemreap" w:cs="Kh Siemreap"/>
          <w:sz w:val="24"/>
          <w:szCs w:val="24"/>
        </w:rPr>
      </w:pPr>
      <w:r w:rsidRPr="009C070F">
        <w:rPr>
          <w:rFonts w:ascii="Kh Siemreap" w:hAnsi="Kh Siemreap" w:cs="Kh Siemreap" w:hint="cs"/>
          <w:sz w:val="24"/>
          <w:szCs w:val="24"/>
          <w:cs/>
          <w:lang w:bidi="km-KH"/>
        </w:rPr>
        <w:t>សេវាកម្មភាសាឥតគិតថ្លៃសម្រាប់អ្នកដែលភាសាចម្បងមិនមែនជាភាសាអង់គ្លេសដូចជា៖</w:t>
      </w:r>
    </w:p>
    <w:p w14:paraId="38479215" w14:textId="77777777" w:rsidR="007C638D" w:rsidRPr="00400DAA" w:rsidRDefault="007C638D" w:rsidP="007C638D">
      <w:pPr>
        <w:numPr>
          <w:ilvl w:val="1"/>
          <w:numId w:val="30"/>
        </w:numPr>
        <w:tabs>
          <w:tab w:val="left" w:pos="1580"/>
        </w:tabs>
        <w:kinsoku w:val="0"/>
        <w:overflowPunct w:val="0"/>
        <w:spacing w:line="216" w:lineRule="auto"/>
        <w:ind w:left="1580" w:hanging="410"/>
        <w:rPr>
          <w:rFonts w:ascii="Kh Siemreap" w:hAnsi="Kh Siemreap" w:cs="Kh Siemreap"/>
          <w:sz w:val="24"/>
          <w:szCs w:val="24"/>
        </w:rPr>
      </w:pPr>
      <w:r w:rsidRPr="009C070F">
        <w:rPr>
          <w:rFonts w:ascii="Kh Siemreap" w:hAnsi="Kh Siemreap" w:cs="Kh Siemreap" w:hint="cs"/>
          <w:sz w:val="24"/>
          <w:szCs w:val="24"/>
          <w:cs/>
          <w:lang w:bidi="km-KH"/>
        </w:rPr>
        <w:t>អ្នកបកប្រែដែលមានលក្ខណៈសម្បត្តិគ្រប់គ្រាន់</w:t>
      </w:r>
    </w:p>
    <w:p w14:paraId="2CBBF264" w14:textId="77777777" w:rsidR="007C638D" w:rsidRPr="00400DAA" w:rsidRDefault="007C638D" w:rsidP="007C638D">
      <w:pPr>
        <w:numPr>
          <w:ilvl w:val="1"/>
          <w:numId w:val="30"/>
        </w:numPr>
        <w:tabs>
          <w:tab w:val="left" w:pos="1580"/>
        </w:tabs>
        <w:kinsoku w:val="0"/>
        <w:overflowPunct w:val="0"/>
        <w:spacing w:line="216" w:lineRule="auto"/>
        <w:ind w:left="1580" w:hanging="410"/>
        <w:rPr>
          <w:rFonts w:ascii="Kh Siemreap" w:hAnsi="Kh Siemreap" w:cs="Kh Siemreap"/>
          <w:sz w:val="24"/>
          <w:szCs w:val="24"/>
        </w:rPr>
      </w:pPr>
      <w:bookmarkStart w:id="13" w:name="_Toc103328224"/>
      <w:bookmarkStart w:id="14" w:name="_Toc103762567"/>
      <w:r w:rsidRPr="009C070F">
        <w:rPr>
          <w:rFonts w:ascii="Kh Siemreap" w:hAnsi="Kh Siemreap" w:cs="Kh Siemreap" w:hint="cs"/>
          <w:sz w:val="24"/>
          <w:szCs w:val="24"/>
          <w:cs/>
          <w:lang w:bidi="km-KH"/>
        </w:rPr>
        <w:t>ព័ត៌មានសរសេរជាភាសាផ្សេង</w:t>
      </w:r>
      <w:bookmarkEnd w:id="13"/>
      <w:bookmarkEnd w:id="14"/>
    </w:p>
    <w:p w14:paraId="414EBA19" w14:textId="77777777" w:rsidR="007C638D" w:rsidRPr="00400DAA" w:rsidRDefault="007C638D" w:rsidP="007C638D">
      <w:pPr>
        <w:kinsoku w:val="0"/>
        <w:overflowPunct w:val="0"/>
        <w:spacing w:before="8" w:line="216" w:lineRule="auto"/>
        <w:rPr>
          <w:rFonts w:ascii="Kh Siemreap" w:hAnsi="Kh Siemreap" w:cs="Kh Siemreap"/>
          <w:sz w:val="24"/>
          <w:szCs w:val="24"/>
        </w:rPr>
      </w:pPr>
    </w:p>
    <w:p w14:paraId="1885728C" w14:textId="7181800D" w:rsidR="00466ED6" w:rsidRPr="00D00E9A" w:rsidRDefault="007C638D" w:rsidP="007C638D">
      <w:pPr>
        <w:tabs>
          <w:tab w:val="left" w:pos="8347"/>
        </w:tabs>
        <w:kinsoku w:val="0"/>
        <w:overflowPunct w:val="0"/>
        <w:spacing w:line="20" w:lineRule="atLeast"/>
        <w:ind w:left="140"/>
        <w:rPr>
          <w:rFonts w:ascii="Siemreap" w:hAnsi="Siemreap" w:cs="Siemreap"/>
          <w:sz w:val="24"/>
          <w:szCs w:val="24"/>
        </w:rPr>
      </w:pPr>
      <w:r w:rsidRPr="009C070F">
        <w:rPr>
          <w:rFonts w:ascii="Kh Siemreap" w:hAnsi="Kh Siemreap" w:cs="Kh Siemreap" w:hint="cs"/>
          <w:sz w:val="24"/>
          <w:szCs w:val="24"/>
          <w:cs/>
          <w:lang w:bidi="km-KH"/>
        </w:rPr>
        <w:t>ប្រសិនបើអ្នកត្រូវការសេវាកម្មទាំងនេះ</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មទាក់ទង</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ង្គភាពដៃគូ</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រវាង</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ម៉ោងប្រតិបត្តិកា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ដោយទូរស័ព្ទទៅ</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លេខទូរស័ព្ទ</w:t>
      </w:r>
      <w:r w:rsidRPr="009C070F">
        <w:rPr>
          <w:rFonts w:ascii="Kh Siemreap" w:hAnsi="Kh Siemreap" w:cs="Kh Siemreap"/>
          <w:sz w:val="24"/>
          <w:szCs w:val="24"/>
          <w:cs/>
          <w:lang w:bidi="km-KH"/>
        </w:rPr>
        <w:t>]</w:t>
      </w:r>
      <w:r w:rsidRPr="009C070F">
        <w:rPr>
          <w:rFonts w:ascii="Kh Siemreap" w:hAnsi="Kh Siemreap" w:cs="Kh Siemreap" w:hint="cs"/>
          <w:sz w:val="24"/>
          <w:szCs w:val="24"/>
          <w:cs/>
          <w:lang w:bidi="km-KH"/>
        </w:rPr>
        <w:t>។</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ប្រសិនបើអ្នកមិនអាចស្តាប់ឮ</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និយាយបានល្អ</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មទូរស័ព្ទទៅ</w:t>
      </w:r>
      <w:r w:rsidRPr="009C070F">
        <w:rPr>
          <w:rFonts w:ascii="Kh Siemreap" w:hAnsi="Kh Siemreap" w:cs="Kh Siemreap"/>
          <w:sz w:val="24"/>
          <w:szCs w:val="24"/>
          <w:cs/>
          <w:lang w:bidi="km-KH"/>
        </w:rPr>
        <w:t xml:space="preserve"> [</w:t>
      </w:r>
      <w:r w:rsidRPr="009C070F">
        <w:rPr>
          <w:rFonts w:ascii="Kh Siemreap" w:hAnsi="Kh Siemreap" w:cs="Kh Siemreap"/>
          <w:sz w:val="24"/>
          <w:szCs w:val="24"/>
        </w:rPr>
        <w:t>TYY/TDD number]</w:t>
      </w:r>
      <w:r w:rsidRPr="009C070F">
        <w:rPr>
          <w:rFonts w:ascii="Kh Siemreap" w:hAnsi="Kh Siemreap" w:cs="Kh Siemreap" w:hint="cs"/>
          <w:sz w:val="24"/>
          <w:szCs w:val="24"/>
          <w:cs/>
          <w:lang w:bidi="km-KH"/>
        </w:rPr>
        <w:t>។</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តាមការស្នើសុំ</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ឯកសារនេះអាចត្រូវបានផ្តល់ជូនអ្នកជាអក្សរស្ទាប</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ការបោះពុម្ពធំ</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ឡេង</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ទម្រង់អេឡិចត្រូនិចដែលអាចចូលប្រើបាន។</w:t>
      </w:r>
    </w:p>
    <w:p w14:paraId="1D290413" w14:textId="3B77AB27" w:rsidR="00A808FE" w:rsidRPr="00D00E9A" w:rsidRDefault="00A808FE" w:rsidP="00D00E9A">
      <w:pPr>
        <w:pStyle w:val="Heading1"/>
        <w:bidi w:val="0"/>
        <w:spacing w:after="0" w:line="20" w:lineRule="atLeast"/>
        <w:jc w:val="left"/>
        <w:rPr>
          <w:rFonts w:ascii="Siemreap" w:hAnsi="Siemreap" w:cs="Siemreap"/>
        </w:rPr>
      </w:pPr>
    </w:p>
    <w:p w14:paraId="7BF26C16" w14:textId="6CEBDC7D" w:rsidR="009C08D8" w:rsidRPr="00D00E9A" w:rsidRDefault="00036242" w:rsidP="00D00E9A">
      <w:pPr>
        <w:kinsoku w:val="0"/>
        <w:overflowPunct w:val="0"/>
        <w:spacing w:before="93" w:line="20" w:lineRule="atLeast"/>
        <w:ind w:left="140" w:right="295"/>
        <w:rPr>
          <w:rFonts w:ascii="Siemreap" w:hAnsi="Siemreap" w:cs="Siemreap"/>
          <w:color w:val="000000"/>
          <w:sz w:val="24"/>
          <w:szCs w:val="24"/>
        </w:rPr>
      </w:pPr>
      <w:r w:rsidRPr="000F7510">
        <w:rPr>
          <w:rFonts w:ascii="Kh Siemreap" w:hAnsi="Kh Siemreap" w:cs="Kh Siemreap" w:hint="cs"/>
          <w:sz w:val="24"/>
          <w:szCs w:val="24"/>
          <w:cs/>
          <w:lang w:bidi="km-KH"/>
        </w:rPr>
        <w:t>ប្រសិនបើអ្នកជឿថា</w:t>
      </w:r>
      <w:r w:rsidRPr="000F7510">
        <w:rPr>
          <w:rFonts w:ascii="Kh Siemreap" w:hAnsi="Kh Siemreap" w:cs="Kh Siemreap"/>
          <w:sz w:val="24"/>
          <w:szCs w:val="24"/>
          <w:cs/>
          <w:lang w:bidi="km-KH"/>
        </w:rPr>
        <w:t xml:space="preserve"> </w:t>
      </w:r>
      <w:r w:rsidRPr="00C73AE9">
        <w:rPr>
          <w:rFonts w:ascii="Kh Siemreap" w:hAnsi="Kh Siemreap" w:cs="Kh Siemreap"/>
          <w:i/>
          <w:iCs/>
          <w:sz w:val="24"/>
          <w:szCs w:val="24"/>
          <w:cs/>
          <w:lang w:bidi="km-KH"/>
        </w:rPr>
        <w:t>[</w:t>
      </w:r>
      <w:r w:rsidRPr="00C73AE9">
        <w:rPr>
          <w:rFonts w:ascii="Kh Siemreap" w:hAnsi="Kh Siemreap" w:cs="Kh Siemreap" w:hint="cs"/>
          <w:i/>
          <w:iCs/>
          <w:sz w:val="24"/>
          <w:szCs w:val="24"/>
          <w:cs/>
          <w:lang w:bidi="km-KH"/>
        </w:rPr>
        <w:t>អង្គភាពដៃគូ</w:t>
      </w:r>
      <w:r w:rsidRPr="00C73AE9">
        <w:rPr>
          <w:rFonts w:ascii="Kh Siemreap" w:hAnsi="Kh Siemreap" w:cs="Kh Siemreap"/>
          <w:i/>
          <w:iCs/>
          <w:sz w:val="24"/>
          <w:szCs w:val="24"/>
          <w:cs/>
          <w:lang w:bidi="km-KH"/>
        </w:rPr>
        <w:t>]</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បានបរាជ័យក្នុងការផ្តល់សេវាទាំងនេះ</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ឬមានការរើសអើងដោយខុសច្បាប់ក្នុងវិធីមួយផ្សេងទៀត</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ដោយផ្អែកលើភេទ</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ជសាសន៍</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ណ៌សម្បុរ</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សាសនា</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ជពង្ស</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ដើមកំណើត</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ការកំណត់ក្រុមជនជាតិភាគតិច</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យុ</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ការផ្លូវចិត្ត</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ការភាពរាងកាយ</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វេជ្ជសាស្ត្រ។</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លក្ខខណ្ឌ</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ត៌មានហ្សែន</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ស្ថានភាពអាពាហ៍ពិពាហ៍</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ភេទ</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ត្តសញ្ញាណយេនឌ័រ</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ឬទំនោរផ្លូវភេទ</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នកអាចដាក់ពាក្យបណ្តឹងជាមួយ</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នកសម្របសម្រួលសិទ្ធិស៊ីវិលរបស់ដៃគូ</w:t>
      </w:r>
      <w:r w:rsidRPr="000F7510">
        <w:rPr>
          <w:rFonts w:ascii="Kh Siemreap" w:hAnsi="Kh Siemreap" w:cs="Kh Siemreap"/>
          <w:sz w:val="24"/>
          <w:szCs w:val="24"/>
          <w:cs/>
          <w:lang w:bidi="km-KH"/>
        </w:rPr>
        <w:t>]</w:t>
      </w:r>
      <w:r w:rsidRPr="000F7510">
        <w:rPr>
          <w:rFonts w:ascii="Kh Siemreap" w:hAnsi="Kh Siemreap" w:cs="Kh Siemreap" w:hint="cs"/>
          <w:sz w:val="24"/>
          <w:szCs w:val="24"/>
          <w:cs/>
          <w:lang w:bidi="km-KH"/>
        </w:rPr>
        <w:t>។</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នកអាចដាក់ពាក្យបណ្ដឹងតាមទូរស័ព្ទ</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ជាលាយលក្ខណ៍អក្សរ</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ដោយផ្ទាល់</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ឬតាមអេឡិចត្រូនិក៖</w:t>
      </w:r>
    </w:p>
    <w:p w14:paraId="1E298CEB" w14:textId="77777777" w:rsidR="009C08D8" w:rsidRPr="00D00E9A" w:rsidRDefault="009C08D8" w:rsidP="00D00E9A">
      <w:pPr>
        <w:kinsoku w:val="0"/>
        <w:overflowPunct w:val="0"/>
        <w:spacing w:before="5" w:line="20" w:lineRule="atLeast"/>
        <w:rPr>
          <w:rFonts w:ascii="Siemreap" w:hAnsi="Siemreap" w:cs="Siemreap"/>
          <w:sz w:val="24"/>
          <w:szCs w:val="24"/>
        </w:rPr>
      </w:pPr>
    </w:p>
    <w:p w14:paraId="79AD6751" w14:textId="77777777" w:rsidR="005D4383" w:rsidRPr="00400DAA" w:rsidRDefault="005D4383" w:rsidP="005D4383">
      <w:pPr>
        <w:widowControl w:val="0"/>
        <w:numPr>
          <w:ilvl w:val="0"/>
          <w:numId w:val="32"/>
        </w:numPr>
        <w:tabs>
          <w:tab w:val="left" w:pos="860"/>
        </w:tabs>
        <w:kinsoku w:val="0"/>
        <w:overflowPunct w:val="0"/>
        <w:autoSpaceDE w:val="0"/>
        <w:autoSpaceDN w:val="0"/>
        <w:adjustRightInd w:val="0"/>
        <w:spacing w:after="0" w:line="216" w:lineRule="auto"/>
        <w:ind w:right="779"/>
        <w:rPr>
          <w:rFonts w:ascii="Kh Siemreap" w:hAnsi="Kh Siemreap" w:cs="Kh Siemreap"/>
          <w:sz w:val="24"/>
          <w:szCs w:val="24"/>
        </w:rPr>
      </w:pPr>
      <w:r w:rsidRPr="000F7510">
        <w:rPr>
          <w:rFonts w:ascii="Kh Siemreap" w:hAnsi="Kh Siemreap" w:cs="Kh Siemreap" w:hint="cs"/>
          <w:sz w:val="24"/>
          <w:szCs w:val="24"/>
          <w:u w:val="single"/>
          <w:cs/>
          <w:lang w:bidi="km-KH"/>
        </w:rPr>
        <w:t>តាមទូរស័ព្ទ៖</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ទាក់ទង</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អ្នកសម្របសម្រួលសិទ្ធិស៊ីវិលរបស់អង្គភាពដៃគូ</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រវាង</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ម៉ោងធ្វើការ</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ដោយទូរស័ព្ទទៅ</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លេខទូរស័ព្ទ</w:t>
      </w:r>
      <w:r w:rsidRPr="000F7510">
        <w:rPr>
          <w:rFonts w:ascii="Kh Siemreap" w:hAnsi="Kh Siemreap" w:cs="Kh Siemreap"/>
          <w:sz w:val="24"/>
          <w:szCs w:val="24"/>
          <w:u w:val="single"/>
          <w:cs/>
          <w:lang w:bidi="km-KH"/>
        </w:rPr>
        <w:t>]</w:t>
      </w:r>
      <w:r w:rsidRPr="000F7510">
        <w:rPr>
          <w:rFonts w:ascii="Kh Siemreap" w:hAnsi="Kh Siemreap" w:cs="Kh Siemreap" w:hint="cs"/>
          <w:sz w:val="24"/>
          <w:szCs w:val="24"/>
          <w:u w:val="single"/>
          <w:cs/>
          <w:lang w:bidi="km-KH"/>
        </w:rPr>
        <w:t>។</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ឬប្រសិនបើអ្នកមិនអាចស្តាប់ឮ</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ឬនិយាយបានល្អ</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សូមទូរស័ព្ទទៅ</w:t>
      </w:r>
      <w:r w:rsidRPr="000F7510">
        <w:rPr>
          <w:rFonts w:ascii="Kh Siemreap" w:hAnsi="Kh Siemreap" w:cs="Kh Siemreap"/>
          <w:sz w:val="24"/>
          <w:szCs w:val="24"/>
          <w:u w:val="single"/>
          <w:cs/>
          <w:lang w:bidi="km-KH"/>
        </w:rPr>
        <w:t xml:space="preserve"> [</w:t>
      </w:r>
      <w:r w:rsidRPr="000F7510">
        <w:rPr>
          <w:rFonts w:ascii="Kh Siemreap" w:hAnsi="Kh Siemreap" w:cs="Kh Siemreap"/>
          <w:sz w:val="24"/>
          <w:szCs w:val="24"/>
          <w:u w:val="single"/>
        </w:rPr>
        <w:t>TYY/TDD number]</w:t>
      </w:r>
      <w:r w:rsidRPr="000F7510">
        <w:rPr>
          <w:rFonts w:ascii="Kh Siemreap" w:hAnsi="Kh Siemreap" w:cs="Kh Siemreap" w:hint="cs"/>
          <w:sz w:val="24"/>
          <w:szCs w:val="24"/>
          <w:u w:val="single"/>
          <w:cs/>
          <w:lang w:bidi="km-KH"/>
        </w:rPr>
        <w:t>។</w:t>
      </w:r>
    </w:p>
    <w:p w14:paraId="0C617468" w14:textId="77777777" w:rsidR="005D4383" w:rsidRPr="00400DAA" w:rsidRDefault="005D4383" w:rsidP="005D4383">
      <w:pPr>
        <w:widowControl w:val="0"/>
        <w:numPr>
          <w:ilvl w:val="0"/>
          <w:numId w:val="30"/>
        </w:numPr>
        <w:tabs>
          <w:tab w:val="left" w:pos="860"/>
        </w:tabs>
        <w:kinsoku w:val="0"/>
        <w:overflowPunct w:val="0"/>
        <w:autoSpaceDE w:val="0"/>
        <w:autoSpaceDN w:val="0"/>
        <w:adjustRightInd w:val="0"/>
        <w:spacing w:before="160" w:after="0" w:line="216" w:lineRule="auto"/>
        <w:ind w:left="860"/>
        <w:rPr>
          <w:rFonts w:ascii="Kh Siemreap" w:hAnsi="Kh Siemreap" w:cs="Kh Siemreap"/>
          <w:sz w:val="24"/>
          <w:szCs w:val="24"/>
        </w:rPr>
      </w:pPr>
      <w:r w:rsidRPr="000F7510">
        <w:rPr>
          <w:rFonts w:ascii="Kh Siemreap" w:hAnsi="Kh Siemreap" w:cs="Kh Siemreap" w:hint="cs"/>
          <w:sz w:val="24"/>
          <w:szCs w:val="24"/>
          <w:u w:val="single"/>
          <w:cs/>
          <w:lang w:bidi="km-KH"/>
        </w:rPr>
        <w:lastRenderedPageBreak/>
        <w:t>ជាលាយលក្ខណ៍អក្សរ៖</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បំពេញទម្រង់ពាក្យបណ្ដឹង</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ឬសរសេរសំបុត្រ</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ហើយផ្ញើវាទៅ៖</w:t>
      </w:r>
    </w:p>
    <w:p w14:paraId="11BB7581" w14:textId="77777777" w:rsidR="005D4383" w:rsidRPr="00400DAA" w:rsidRDefault="005D4383" w:rsidP="005D4383">
      <w:pPr>
        <w:kinsoku w:val="0"/>
        <w:overflowPunct w:val="0"/>
        <w:spacing w:line="216" w:lineRule="auto"/>
        <w:rPr>
          <w:rFonts w:ascii="Kh Siemreap" w:hAnsi="Kh Siemreap" w:cs="Kh Siemreap"/>
          <w:i/>
          <w:sz w:val="24"/>
          <w:szCs w:val="24"/>
        </w:rPr>
      </w:pPr>
    </w:p>
    <w:p w14:paraId="5F97806C" w14:textId="77777777" w:rsidR="005D4383" w:rsidRPr="00400DAA" w:rsidRDefault="005D4383" w:rsidP="005D4383">
      <w:pPr>
        <w:kinsoku w:val="0"/>
        <w:overflowPunct w:val="0"/>
        <w:spacing w:line="216" w:lineRule="auto"/>
        <w:ind w:left="900" w:hanging="90"/>
        <w:rPr>
          <w:rFonts w:ascii="Kh Siemreap" w:hAnsi="Kh Siemreap" w:cs="Kh Siemreap"/>
          <w:i/>
          <w:sz w:val="24"/>
          <w:szCs w:val="24"/>
        </w:rPr>
      </w:pPr>
      <w:r w:rsidRPr="000F7510">
        <w:rPr>
          <w:rFonts w:ascii="Kh Siemreap" w:hAnsi="Kh Siemreap" w:cs="Kh Siemreap"/>
          <w:i/>
          <w:iCs/>
          <w:sz w:val="24"/>
          <w:szCs w:val="24"/>
        </w:rPr>
        <w:t>[</w:t>
      </w:r>
      <w:r w:rsidRPr="000F7510">
        <w:rPr>
          <w:rFonts w:ascii="Kh Siemreap" w:hAnsi="Kh Siemreap" w:cs="Kh Siemreap" w:hint="cs"/>
          <w:i/>
          <w:iCs/>
          <w:sz w:val="24"/>
          <w:szCs w:val="24"/>
          <w:cs/>
          <w:lang w:bidi="km-KH"/>
        </w:rPr>
        <w:t>អាសយដ្ឋានអ្នកសម្របសម្រួលសិទ្ធិស៊ីវិលរបស់អង្គភាពដៃគូ</w:t>
      </w:r>
      <w:r w:rsidRPr="000F7510">
        <w:rPr>
          <w:rFonts w:ascii="Kh Siemreap" w:hAnsi="Kh Siemreap" w:cs="Kh Siemreap"/>
          <w:i/>
          <w:iCs/>
          <w:sz w:val="24"/>
          <w:szCs w:val="24"/>
          <w:cs/>
          <w:lang w:bidi="km-KH"/>
        </w:rPr>
        <w:t>]</w:t>
      </w:r>
    </w:p>
    <w:p w14:paraId="52268FAB" w14:textId="77777777" w:rsidR="005D4383" w:rsidRPr="00400DAA" w:rsidRDefault="005D4383" w:rsidP="005D4383">
      <w:pPr>
        <w:widowControl w:val="0"/>
        <w:numPr>
          <w:ilvl w:val="0"/>
          <w:numId w:val="32"/>
        </w:numPr>
        <w:tabs>
          <w:tab w:val="left" w:pos="860"/>
        </w:tabs>
        <w:kinsoku w:val="0"/>
        <w:overflowPunct w:val="0"/>
        <w:autoSpaceDE w:val="0"/>
        <w:autoSpaceDN w:val="0"/>
        <w:adjustRightInd w:val="0"/>
        <w:spacing w:before="164" w:after="0" w:line="216" w:lineRule="auto"/>
        <w:ind w:right="1071"/>
        <w:rPr>
          <w:rFonts w:ascii="Kh Siemreap" w:hAnsi="Kh Siemreap" w:cs="Kh Siemreap"/>
          <w:sz w:val="24"/>
          <w:szCs w:val="24"/>
        </w:rPr>
      </w:pPr>
      <w:r w:rsidRPr="000F7510">
        <w:rPr>
          <w:rFonts w:ascii="Kh Siemreap" w:hAnsi="Kh Siemreap" w:cs="Kh Siemreap" w:hint="cs"/>
          <w:sz w:val="24"/>
          <w:szCs w:val="24"/>
          <w:u w:val="single" w:color="000000"/>
          <w:cs/>
          <w:lang w:bidi="km-KH"/>
        </w:rPr>
        <w:t>ដោយផ្ទាល់៖</w:t>
      </w:r>
      <w:r w:rsidRPr="000F7510">
        <w:rPr>
          <w:rFonts w:ascii="Kh Siemreap" w:hAnsi="Kh Siemreap" w:cs="Kh Siemreap"/>
          <w:sz w:val="24"/>
          <w:szCs w:val="24"/>
          <w:u w:val="single" w:color="000000"/>
          <w:cs/>
          <w:lang w:bidi="km-KH"/>
        </w:rPr>
        <w:t xml:space="preserve"> </w:t>
      </w:r>
      <w:r w:rsidRPr="000F7510">
        <w:rPr>
          <w:rFonts w:ascii="Kh Siemreap" w:hAnsi="Kh Siemreap" w:cs="Kh Siemreap" w:hint="cs"/>
          <w:sz w:val="24"/>
          <w:szCs w:val="24"/>
          <w:u w:val="single" w:color="000000"/>
          <w:cs/>
          <w:lang w:bidi="km-KH"/>
        </w:rPr>
        <w:t>ទៅកាន់ការិយាល័យវេជ្ជបណ្ឌិតរបស់អ្នក</w:t>
      </w:r>
      <w:r w:rsidRPr="000F7510">
        <w:rPr>
          <w:rFonts w:ascii="Kh Siemreap" w:hAnsi="Kh Siemreap" w:cs="Kh Siemreap"/>
          <w:sz w:val="24"/>
          <w:szCs w:val="24"/>
          <w:u w:val="single" w:color="000000"/>
          <w:cs/>
          <w:lang w:bidi="km-KH"/>
        </w:rPr>
        <w:t xml:space="preserve"> </w:t>
      </w:r>
      <w:r w:rsidRPr="000F7510">
        <w:rPr>
          <w:rFonts w:ascii="Kh Siemreap" w:hAnsi="Kh Siemreap" w:cs="Kh Siemreap" w:hint="cs"/>
          <w:sz w:val="24"/>
          <w:szCs w:val="24"/>
          <w:u w:val="single" w:color="000000"/>
          <w:cs/>
          <w:lang w:bidi="km-KH"/>
        </w:rPr>
        <w:t>ឬ</w:t>
      </w:r>
      <w:r w:rsidRPr="000F7510">
        <w:rPr>
          <w:rFonts w:ascii="Kh Siemreap" w:hAnsi="Kh Siemreap" w:cs="Kh Siemreap"/>
          <w:sz w:val="24"/>
          <w:szCs w:val="24"/>
          <w:u w:val="single" w:color="000000"/>
          <w:cs/>
          <w:lang w:bidi="km-KH"/>
        </w:rPr>
        <w:t xml:space="preserve"> [</w:t>
      </w:r>
      <w:r w:rsidRPr="000F7510">
        <w:rPr>
          <w:rFonts w:ascii="Kh Siemreap" w:hAnsi="Kh Siemreap" w:cs="Kh Siemreap" w:hint="cs"/>
          <w:sz w:val="24"/>
          <w:szCs w:val="24"/>
          <w:u w:val="single" w:color="000000"/>
          <w:cs/>
          <w:lang w:bidi="km-KH"/>
        </w:rPr>
        <w:t>អង្គភាពដៃគូ</w:t>
      </w:r>
      <w:r w:rsidRPr="000F7510">
        <w:rPr>
          <w:rFonts w:ascii="Kh Siemreap" w:hAnsi="Kh Siemreap" w:cs="Kh Siemreap"/>
          <w:sz w:val="24"/>
          <w:szCs w:val="24"/>
          <w:u w:val="single" w:color="000000"/>
          <w:cs/>
          <w:lang w:bidi="km-KH"/>
        </w:rPr>
        <w:t xml:space="preserve">] </w:t>
      </w:r>
      <w:r w:rsidRPr="000F7510">
        <w:rPr>
          <w:rFonts w:ascii="Kh Siemreap" w:hAnsi="Kh Siemreap" w:cs="Kh Siemreap" w:hint="cs"/>
          <w:sz w:val="24"/>
          <w:szCs w:val="24"/>
          <w:u w:val="single" w:color="000000"/>
          <w:cs/>
          <w:lang w:bidi="km-KH"/>
        </w:rPr>
        <w:t>ហើយនិយាយថាអ្នកចង់ដាក់ពាក្យបណ្ដឹង។</w:t>
      </w:r>
    </w:p>
    <w:p w14:paraId="516BC4BF" w14:textId="4DFE9929" w:rsidR="009C08D8" w:rsidRPr="00D00E9A" w:rsidRDefault="005D4383" w:rsidP="005D4383">
      <w:pPr>
        <w:widowControl w:val="0"/>
        <w:numPr>
          <w:ilvl w:val="0"/>
          <w:numId w:val="32"/>
        </w:numPr>
        <w:tabs>
          <w:tab w:val="left" w:pos="860"/>
        </w:tabs>
        <w:kinsoku w:val="0"/>
        <w:overflowPunct w:val="0"/>
        <w:autoSpaceDE w:val="0"/>
        <w:autoSpaceDN w:val="0"/>
        <w:adjustRightInd w:val="0"/>
        <w:spacing w:before="156" w:after="0" w:line="20" w:lineRule="atLeast"/>
        <w:ind w:left="500" w:firstLine="0"/>
        <w:rPr>
          <w:rFonts w:ascii="Siemreap" w:hAnsi="Siemreap" w:cs="Siemreap"/>
          <w:sz w:val="24"/>
          <w:szCs w:val="24"/>
          <w:u w:val="single"/>
        </w:rPr>
      </w:pPr>
      <w:r w:rsidRPr="000F7510">
        <w:rPr>
          <w:rFonts w:ascii="Kh Siemreap" w:hAnsi="Kh Siemreap" w:cs="Kh Siemreap" w:hint="cs"/>
          <w:sz w:val="24"/>
          <w:szCs w:val="24"/>
          <w:u w:val="single"/>
          <w:cs/>
          <w:lang w:bidi="km-KH"/>
        </w:rPr>
        <w:t>អេឡិចត្រូនិក៖</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ចូលទៅកាន់គេហទំព័រ</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អង្គភាពដៃគូ</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នៅ</w:t>
      </w:r>
      <w:r w:rsidRPr="000F7510">
        <w:rPr>
          <w:rFonts w:ascii="Kh Siemreap" w:hAnsi="Kh Siemreap" w:cs="Kh Siemreap"/>
          <w:sz w:val="24"/>
          <w:szCs w:val="24"/>
          <w:u w:val="single"/>
          <w:cs/>
          <w:lang w:bidi="km-KH"/>
        </w:rPr>
        <w:t xml:space="preserve"> </w:t>
      </w:r>
      <w:r w:rsidRPr="005D4383">
        <w:rPr>
          <w:rFonts w:ascii="Kh Siemreap" w:hAnsi="Kh Siemreap" w:cs="Kh Siemreap"/>
          <w:i/>
          <w:iCs/>
          <w:sz w:val="24"/>
          <w:szCs w:val="24"/>
          <w:u w:val="single"/>
          <w:cs/>
          <w:lang w:bidi="km-KH"/>
        </w:rPr>
        <w:t>[</w:t>
      </w:r>
      <w:r w:rsidRPr="005D4383">
        <w:rPr>
          <w:rFonts w:ascii="Kh Siemreap" w:hAnsi="Kh Siemreap" w:cs="Kh Siemreap"/>
          <w:i/>
          <w:iCs/>
          <w:sz w:val="24"/>
          <w:szCs w:val="24"/>
          <w:u w:val="single"/>
        </w:rPr>
        <w:t>weblink]</w:t>
      </w:r>
      <w:r w:rsidRPr="000F7510">
        <w:rPr>
          <w:rFonts w:ascii="Kh Siemreap" w:hAnsi="Kh Siemreap" w:cs="Kh Siemreap" w:hint="cs"/>
          <w:sz w:val="24"/>
          <w:szCs w:val="24"/>
          <w:u w:val="single"/>
          <w:cs/>
          <w:lang w:bidi="km-KH"/>
        </w:rPr>
        <w:t>។</w:t>
      </w:r>
    </w:p>
    <w:p w14:paraId="44CEE680" w14:textId="77777777" w:rsidR="006D1F40" w:rsidRPr="00D00E9A" w:rsidRDefault="006D1F40" w:rsidP="00D00E9A">
      <w:pPr>
        <w:widowControl w:val="0"/>
        <w:tabs>
          <w:tab w:val="left" w:pos="860"/>
        </w:tabs>
        <w:kinsoku w:val="0"/>
        <w:overflowPunct w:val="0"/>
        <w:autoSpaceDE w:val="0"/>
        <w:autoSpaceDN w:val="0"/>
        <w:adjustRightInd w:val="0"/>
        <w:spacing w:before="156" w:after="0" w:line="20" w:lineRule="atLeast"/>
        <w:ind w:left="500"/>
        <w:rPr>
          <w:rFonts w:ascii="Siemreap" w:hAnsi="Siemreap" w:cs="Siemreap"/>
          <w:sz w:val="24"/>
          <w:szCs w:val="24"/>
          <w:u w:val="single"/>
        </w:rPr>
      </w:pPr>
    </w:p>
    <w:p w14:paraId="2E67B5EB" w14:textId="09E89BE1" w:rsidR="009C08D8" w:rsidRPr="00D00E9A" w:rsidRDefault="006D1F40" w:rsidP="00D00E9A">
      <w:pPr>
        <w:tabs>
          <w:tab w:val="left" w:pos="860"/>
        </w:tabs>
        <w:kinsoku w:val="0"/>
        <w:overflowPunct w:val="0"/>
        <w:spacing w:before="156" w:line="20" w:lineRule="atLeast"/>
        <w:rPr>
          <w:rFonts w:ascii="Siemreap" w:hAnsi="Siemreap" w:cs="Siemreap"/>
          <w:sz w:val="24"/>
          <w:szCs w:val="24"/>
          <w:u w:val="single"/>
        </w:rPr>
      </w:pPr>
      <w:r w:rsidRPr="00D00E9A">
        <w:rPr>
          <w:rFonts w:ascii="Siemreap" w:hAnsi="Siemreap" w:cs="Siemreap"/>
          <w:noProof/>
          <w:sz w:val="24"/>
          <w:szCs w:val="24"/>
          <w:u w:val="single"/>
        </w:rPr>
        <mc:AlternateContent>
          <mc:Choice Requires="wps">
            <w:drawing>
              <wp:anchor distT="0" distB="0" distL="0" distR="0" simplePos="0" relativeHeight="251659264" behindDoc="0" locked="0" layoutInCell="0" allowOverlap="1" wp14:anchorId="4A03F80C" wp14:editId="1B4D9914">
                <wp:simplePos x="0" y="0"/>
                <wp:positionH relativeFrom="page">
                  <wp:posOffset>678815</wp:posOffset>
                </wp:positionH>
                <wp:positionV relativeFrom="paragraph">
                  <wp:posOffset>118745</wp:posOffset>
                </wp:positionV>
                <wp:extent cx="5981065" cy="0"/>
                <wp:effectExtent l="0" t="0" r="0" b="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39E7A" id="Freeform: Shape 4" o:spid="_x0000_s1026" style="position:absolute;margin-left:53.45pt;margin-top:9.35pt;width:470.95pt;height:0;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154FBCDB" w14:textId="1FCBE3E3" w:rsidR="00EF3975" w:rsidRPr="000A45C5" w:rsidRDefault="000A45C5" w:rsidP="00D00E9A">
      <w:pPr>
        <w:tabs>
          <w:tab w:val="left" w:pos="860"/>
        </w:tabs>
        <w:kinsoku w:val="0"/>
        <w:overflowPunct w:val="0"/>
        <w:spacing w:before="156" w:line="20" w:lineRule="atLeast"/>
        <w:rPr>
          <w:rFonts w:ascii="Koulen" w:hAnsi="Koulen" w:cs="Koulen"/>
          <w:sz w:val="24"/>
          <w:szCs w:val="24"/>
        </w:rPr>
      </w:pPr>
      <w:r w:rsidRPr="000A45C5">
        <w:rPr>
          <w:rFonts w:ascii="Koulen" w:hAnsi="Koulen" w:cs="Koulen"/>
          <w:sz w:val="24"/>
          <w:szCs w:val="24"/>
          <w:u w:val="thick"/>
          <w:cs/>
          <w:lang w:bidi="km-KH"/>
        </w:rPr>
        <w:t>ការិយាល័យសិទ្ធិស៊ីវិល</w:t>
      </w:r>
      <w:r w:rsidR="00EF3975" w:rsidRPr="000A45C5">
        <w:rPr>
          <w:rFonts w:ascii="Times New Roman" w:hAnsi="Times New Roman" w:cs="Times New Roman"/>
          <w:sz w:val="24"/>
          <w:szCs w:val="24"/>
        </w:rPr>
        <w:t>–</w:t>
      </w:r>
      <w:r w:rsidR="00EF3975" w:rsidRPr="000A45C5">
        <w:rPr>
          <w:rFonts w:ascii="Koulen" w:hAnsi="Koulen" w:cs="Koulen"/>
          <w:sz w:val="24"/>
          <w:szCs w:val="24"/>
        </w:rPr>
        <w:t xml:space="preserve"> </w:t>
      </w:r>
      <w:r w:rsidRPr="000A45C5">
        <w:rPr>
          <w:rFonts w:ascii="Koulen" w:hAnsi="Koulen" w:cs="Koulen"/>
          <w:sz w:val="24"/>
          <w:szCs w:val="24"/>
          <w:cs/>
          <w:lang w:bidi="km-KH"/>
        </w:rPr>
        <w:t>នាយកដ្ឋានសេវាថែទាំសុខភាពរដ្ឋកាលីហ្វ័រញ៉ា</w:t>
      </w:r>
    </w:p>
    <w:p w14:paraId="1BAE6526" w14:textId="77777777" w:rsidR="005D4383" w:rsidRPr="00400DAA" w:rsidRDefault="005D4383" w:rsidP="005D4383">
      <w:pPr>
        <w:kinsoku w:val="0"/>
        <w:overflowPunct w:val="0"/>
        <w:spacing w:line="216" w:lineRule="auto"/>
        <w:ind w:left="140" w:right="495"/>
        <w:rPr>
          <w:rFonts w:ascii="Kh Siemreap" w:hAnsi="Kh Siemreap" w:cs="Kh Siemreap"/>
          <w:sz w:val="24"/>
          <w:szCs w:val="24"/>
        </w:rPr>
      </w:pPr>
      <w:bookmarkStart w:id="15" w:name="_Toc103328226"/>
      <w:bookmarkStart w:id="16" w:name="_Toc103762569"/>
      <w:r w:rsidRPr="00FE5755">
        <w:rPr>
          <w:rFonts w:ascii="Kh Siemreap" w:hAnsi="Kh Siemreap" w:cs="Kh Siemreap" w:hint="cs"/>
          <w:sz w:val="24"/>
          <w:szCs w:val="24"/>
          <w:cs/>
          <w:lang w:bidi="km-KH"/>
        </w:rPr>
        <w:t>អ្នកក៏អាចដាក់ពាក្យបណ្តឹងសិទ្ធិស៊ីវិលជាមួយនាយកដ្ឋានសេវាថែទាំសុខភាពរដ្ឋកាលីហ្វ័រញ៉ា</w:t>
      </w:r>
      <w:r w:rsidRPr="00FE5755">
        <w:rPr>
          <w:rFonts w:ascii="Kh Siemreap" w:hAnsi="Kh Siemreap" w:cs="Kh Siemreap"/>
          <w:sz w:val="24"/>
          <w:szCs w:val="24"/>
          <w:cs/>
          <w:lang w:bidi="km-KH"/>
        </w:rPr>
        <w:t xml:space="preserve"> </w:t>
      </w:r>
      <w:r w:rsidRPr="00FE5755">
        <w:rPr>
          <w:rFonts w:ascii="Kh Siemreap" w:hAnsi="Kh Siemreap" w:cs="Kh Siemreap" w:hint="cs"/>
          <w:sz w:val="24"/>
          <w:szCs w:val="24"/>
          <w:cs/>
          <w:lang w:bidi="km-KH"/>
        </w:rPr>
        <w:t>ការិយាល័យសិទ្ធិស៊ីវិល</w:t>
      </w:r>
      <w:r w:rsidRPr="00FE5755">
        <w:rPr>
          <w:rFonts w:ascii="Kh Siemreap" w:hAnsi="Kh Siemreap" w:cs="Kh Siemreap"/>
          <w:sz w:val="24"/>
          <w:szCs w:val="24"/>
          <w:cs/>
          <w:lang w:bidi="km-KH"/>
        </w:rPr>
        <w:t xml:space="preserve"> </w:t>
      </w:r>
      <w:r w:rsidRPr="00FE5755">
        <w:rPr>
          <w:rFonts w:ascii="Kh Siemreap" w:hAnsi="Kh Siemreap" w:cs="Kh Siemreap" w:hint="cs"/>
          <w:sz w:val="24"/>
          <w:szCs w:val="24"/>
          <w:cs/>
          <w:lang w:bidi="km-KH"/>
        </w:rPr>
        <w:t>តាមរយៈទូរស័ព្ទ</w:t>
      </w:r>
      <w:r w:rsidRPr="00FE5755">
        <w:rPr>
          <w:rFonts w:ascii="Kh Siemreap" w:hAnsi="Kh Siemreap" w:cs="Kh Siemreap"/>
          <w:sz w:val="24"/>
          <w:szCs w:val="24"/>
          <w:cs/>
          <w:lang w:bidi="km-KH"/>
        </w:rPr>
        <w:t xml:space="preserve"> </w:t>
      </w:r>
      <w:r w:rsidRPr="00FE5755">
        <w:rPr>
          <w:rFonts w:ascii="Kh Siemreap" w:hAnsi="Kh Siemreap" w:cs="Kh Siemreap" w:hint="cs"/>
          <w:sz w:val="24"/>
          <w:szCs w:val="24"/>
          <w:cs/>
          <w:lang w:bidi="km-KH"/>
        </w:rPr>
        <w:t>ជាលាយលក្ខណ៍អក្សរ</w:t>
      </w:r>
      <w:r w:rsidRPr="00FE5755">
        <w:rPr>
          <w:rFonts w:ascii="Kh Siemreap" w:hAnsi="Kh Siemreap" w:cs="Kh Siemreap"/>
          <w:sz w:val="24"/>
          <w:szCs w:val="24"/>
          <w:cs/>
          <w:lang w:bidi="km-KH"/>
        </w:rPr>
        <w:t xml:space="preserve"> </w:t>
      </w:r>
      <w:r w:rsidRPr="00FE5755">
        <w:rPr>
          <w:rFonts w:ascii="Kh Siemreap" w:hAnsi="Kh Siemreap" w:cs="Kh Siemreap" w:hint="cs"/>
          <w:sz w:val="24"/>
          <w:szCs w:val="24"/>
          <w:cs/>
          <w:lang w:bidi="km-KH"/>
        </w:rPr>
        <w:t>ឬតាមអេឡិចត្រូនិក៖</w:t>
      </w:r>
    </w:p>
    <w:p w14:paraId="0C6B1490" w14:textId="77777777" w:rsidR="005D4383" w:rsidRPr="00400DAA" w:rsidRDefault="005D4383" w:rsidP="005D4383">
      <w:pPr>
        <w:widowControl w:val="0"/>
        <w:numPr>
          <w:ilvl w:val="0"/>
          <w:numId w:val="30"/>
        </w:numPr>
        <w:kinsoku w:val="0"/>
        <w:overflowPunct w:val="0"/>
        <w:autoSpaceDE w:val="0"/>
        <w:autoSpaceDN w:val="0"/>
        <w:adjustRightInd w:val="0"/>
        <w:spacing w:before="1" w:after="0" w:line="216" w:lineRule="auto"/>
        <w:ind w:left="860" w:right="497"/>
        <w:rPr>
          <w:rFonts w:ascii="Kh Siemreap" w:hAnsi="Kh Siemreap" w:cs="Kh Siemreap"/>
          <w:color w:val="000000"/>
          <w:sz w:val="24"/>
          <w:szCs w:val="24"/>
        </w:rPr>
      </w:pPr>
      <w:r w:rsidRPr="00085466">
        <w:rPr>
          <w:rFonts w:ascii="Kh Siemreap" w:hAnsi="Kh Siemreap" w:cs="Kh Siemreap" w:hint="cs"/>
          <w:sz w:val="24"/>
          <w:szCs w:val="24"/>
          <w:u w:val="single"/>
          <w:cs/>
          <w:lang w:bidi="km-KH"/>
        </w:rPr>
        <w:t>តាមទូរស័ព្ទ៖</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ទូរស័ព្ទទៅលេខ</w:t>
      </w:r>
      <w:r w:rsidRPr="00085466">
        <w:rPr>
          <w:rFonts w:ascii="Kh Siemreap" w:hAnsi="Kh Siemreap" w:cs="Kh Siemreap"/>
          <w:sz w:val="24"/>
          <w:szCs w:val="24"/>
          <w:u w:val="single"/>
          <w:cs/>
          <w:lang w:bidi="km-KH"/>
        </w:rPr>
        <w:t xml:space="preserve"> </w:t>
      </w:r>
      <w:r w:rsidRPr="00085466">
        <w:rPr>
          <w:rFonts w:ascii="Kh Siemreap" w:hAnsi="Kh Siemreap" w:cs="Kh Siemreap"/>
          <w:sz w:val="24"/>
          <w:szCs w:val="24"/>
          <w:u w:val="single"/>
        </w:rPr>
        <w:t>916-440-7370</w:t>
      </w:r>
      <w:r w:rsidRPr="00085466">
        <w:rPr>
          <w:rFonts w:ascii="Kh Siemreap" w:hAnsi="Kh Siemreap" w:cs="Kh Siemreap" w:hint="cs"/>
          <w:sz w:val="24"/>
          <w:szCs w:val="24"/>
          <w:u w:val="single"/>
          <w:cs/>
          <w:lang w:bidi="km-KH"/>
        </w:rPr>
        <w:t>។</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ប្រសិនបើអ្នកមិនអាចនិយាយ</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ឬស្តាប់បានល្អទេ</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សូមទូរស័ព្ទទៅលេខ</w:t>
      </w:r>
      <w:r w:rsidRPr="00085466">
        <w:rPr>
          <w:rFonts w:ascii="Kh Siemreap" w:hAnsi="Kh Siemreap" w:cs="Kh Siemreap"/>
          <w:sz w:val="24"/>
          <w:szCs w:val="24"/>
          <w:u w:val="single"/>
          <w:cs/>
          <w:lang w:bidi="km-KH"/>
        </w:rPr>
        <w:t xml:space="preserve"> </w:t>
      </w:r>
      <w:r w:rsidRPr="00085466">
        <w:rPr>
          <w:rFonts w:ascii="Kh Siemreap" w:hAnsi="Kh Siemreap" w:cs="Kh Siemreap"/>
          <w:sz w:val="24"/>
          <w:szCs w:val="24"/>
          <w:u w:val="single"/>
        </w:rPr>
        <w:t>711 (</w:t>
      </w:r>
      <w:r w:rsidRPr="00085466">
        <w:rPr>
          <w:rFonts w:ascii="Kh Siemreap" w:hAnsi="Kh Siemreap" w:cs="Kh Siemreap" w:hint="cs"/>
          <w:sz w:val="24"/>
          <w:szCs w:val="24"/>
          <w:u w:val="single"/>
          <w:cs/>
          <w:lang w:bidi="km-KH"/>
        </w:rPr>
        <w:t>ការបញ្ជូនបន្តរដ្ឋកាលីហ្វ័រញ៉ា</w:t>
      </w:r>
      <w:r w:rsidRPr="00085466">
        <w:rPr>
          <w:rFonts w:ascii="Kh Siemreap" w:hAnsi="Kh Siemreap" w:cs="Kh Siemreap"/>
          <w:sz w:val="24"/>
          <w:szCs w:val="24"/>
          <w:u w:val="single"/>
          <w:cs/>
          <w:lang w:bidi="km-KH"/>
        </w:rPr>
        <w:t>)</w:t>
      </w:r>
      <w:r w:rsidRPr="00085466">
        <w:rPr>
          <w:rFonts w:ascii="Kh Siemreap" w:hAnsi="Kh Siemreap" w:cs="Kh Siemreap" w:hint="cs"/>
          <w:sz w:val="24"/>
          <w:szCs w:val="24"/>
          <w:u w:val="single"/>
          <w:cs/>
          <w:lang w:bidi="km-KH"/>
        </w:rPr>
        <w:t>។</w:t>
      </w:r>
    </w:p>
    <w:p w14:paraId="03007CCE" w14:textId="77777777" w:rsidR="005D4383" w:rsidRPr="00400DAA" w:rsidRDefault="005D4383" w:rsidP="005D4383">
      <w:pPr>
        <w:widowControl w:val="0"/>
        <w:numPr>
          <w:ilvl w:val="0"/>
          <w:numId w:val="30"/>
        </w:numPr>
        <w:tabs>
          <w:tab w:val="left" w:pos="860"/>
        </w:tabs>
        <w:kinsoku w:val="0"/>
        <w:overflowPunct w:val="0"/>
        <w:autoSpaceDE w:val="0"/>
        <w:autoSpaceDN w:val="0"/>
        <w:adjustRightInd w:val="0"/>
        <w:spacing w:before="156" w:after="0" w:line="216" w:lineRule="auto"/>
        <w:ind w:left="860"/>
        <w:rPr>
          <w:rFonts w:ascii="Kh Siemreap" w:hAnsi="Kh Siemreap" w:cs="Kh Siemreap"/>
          <w:color w:val="000000"/>
          <w:sz w:val="24"/>
          <w:szCs w:val="24"/>
        </w:rPr>
      </w:pPr>
      <w:r w:rsidRPr="00085466">
        <w:rPr>
          <w:rFonts w:ascii="Kh Siemreap" w:hAnsi="Kh Siemreap" w:cs="Kh Siemreap" w:hint="cs"/>
          <w:sz w:val="24"/>
          <w:szCs w:val="24"/>
          <w:u w:val="single"/>
          <w:cs/>
          <w:lang w:bidi="km-KH"/>
        </w:rPr>
        <w:t>ជាលាយលក្ខណ៍អក្សរ៖</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បំពេញទម្រង់ពាក្យបណ្ដឹង</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ឬផ្ញើលិខិតទៅ៖</w:t>
      </w:r>
    </w:p>
    <w:p w14:paraId="4F51C5DD" w14:textId="77777777" w:rsidR="006D1F40" w:rsidRPr="00D00E9A" w:rsidRDefault="00EF3975" w:rsidP="00D00E9A">
      <w:pPr>
        <w:tabs>
          <w:tab w:val="left" w:pos="860"/>
        </w:tabs>
        <w:kinsoku w:val="0"/>
        <w:overflowPunct w:val="0"/>
        <w:spacing w:after="0" w:line="20" w:lineRule="atLeast"/>
        <w:ind w:left="864"/>
        <w:rPr>
          <w:rFonts w:ascii="Siemreap" w:hAnsi="Siemreap" w:cs="Siemreap"/>
          <w:b/>
          <w:bCs/>
          <w:sz w:val="24"/>
          <w:szCs w:val="24"/>
        </w:rPr>
      </w:pPr>
      <w:bookmarkStart w:id="17" w:name="_Hlk149131966"/>
      <w:r w:rsidRPr="00D00E9A">
        <w:rPr>
          <w:rFonts w:ascii="Siemreap" w:hAnsi="Siemreap" w:cs="Siemreap"/>
          <w:b/>
          <w:bCs/>
          <w:sz w:val="24"/>
          <w:szCs w:val="24"/>
        </w:rPr>
        <w:t xml:space="preserve">Department of Health Care Services </w:t>
      </w:r>
    </w:p>
    <w:p w14:paraId="6D7BAAD4" w14:textId="77777777" w:rsidR="006D1F40" w:rsidRPr="00D00E9A" w:rsidRDefault="00EF3975" w:rsidP="00D00E9A">
      <w:pPr>
        <w:tabs>
          <w:tab w:val="left" w:pos="860"/>
        </w:tabs>
        <w:kinsoku w:val="0"/>
        <w:overflowPunct w:val="0"/>
        <w:spacing w:after="0" w:line="20" w:lineRule="atLeast"/>
        <w:ind w:left="864"/>
        <w:rPr>
          <w:rFonts w:ascii="Siemreap" w:hAnsi="Siemreap" w:cs="Siemreap"/>
          <w:b/>
          <w:sz w:val="24"/>
          <w:szCs w:val="24"/>
        </w:rPr>
      </w:pPr>
      <w:r w:rsidRPr="00D00E9A">
        <w:rPr>
          <w:rFonts w:ascii="Siemreap" w:hAnsi="Siemreap" w:cs="Siemreap"/>
          <w:b/>
          <w:sz w:val="24"/>
          <w:szCs w:val="24"/>
        </w:rPr>
        <w:t>Office of Civil Rights</w:t>
      </w:r>
      <w:bookmarkEnd w:id="17"/>
      <w:r w:rsidRPr="00D00E9A">
        <w:rPr>
          <w:rFonts w:ascii="Siemreap" w:hAnsi="Siemreap" w:cs="Siemreap"/>
          <w:b/>
          <w:sz w:val="24"/>
          <w:szCs w:val="24"/>
        </w:rPr>
        <w:br/>
        <w:t xml:space="preserve">P.O. Box 997413, MS 0009 </w:t>
      </w:r>
    </w:p>
    <w:p w14:paraId="472D0160" w14:textId="09F9FA97" w:rsidR="00EF3975" w:rsidRPr="00D00E9A" w:rsidRDefault="00EF3975" w:rsidP="00D00E9A">
      <w:pPr>
        <w:tabs>
          <w:tab w:val="left" w:pos="860"/>
        </w:tabs>
        <w:kinsoku w:val="0"/>
        <w:overflowPunct w:val="0"/>
        <w:spacing w:after="0" w:line="20" w:lineRule="atLeast"/>
        <w:ind w:left="864"/>
        <w:rPr>
          <w:rFonts w:ascii="Siemreap" w:hAnsi="Siemreap" w:cs="Siemreap"/>
          <w:b/>
          <w:sz w:val="24"/>
          <w:szCs w:val="24"/>
        </w:rPr>
      </w:pPr>
      <w:r w:rsidRPr="00D00E9A">
        <w:rPr>
          <w:rFonts w:ascii="Siemreap" w:hAnsi="Siemreap" w:cs="Siemreap"/>
          <w:b/>
          <w:sz w:val="24"/>
          <w:szCs w:val="24"/>
        </w:rPr>
        <w:t>Sacramento, CA 95899-7413</w:t>
      </w:r>
      <w:bookmarkEnd w:id="15"/>
      <w:bookmarkEnd w:id="16"/>
    </w:p>
    <w:p w14:paraId="560F30BF" w14:textId="77777777" w:rsidR="006D1F40" w:rsidRPr="00D00E9A" w:rsidRDefault="006D1F40" w:rsidP="00D00E9A">
      <w:pPr>
        <w:tabs>
          <w:tab w:val="left" w:pos="860"/>
        </w:tabs>
        <w:kinsoku w:val="0"/>
        <w:overflowPunct w:val="0"/>
        <w:spacing w:after="0" w:line="20" w:lineRule="atLeast"/>
        <w:ind w:left="864"/>
        <w:rPr>
          <w:rFonts w:ascii="Siemreap" w:hAnsi="Siemreap" w:cs="Siemreap"/>
          <w:sz w:val="24"/>
          <w:szCs w:val="24"/>
        </w:rPr>
      </w:pPr>
    </w:p>
    <w:p w14:paraId="3DB7A90C" w14:textId="445ABE31" w:rsidR="006D1F40" w:rsidRPr="00D00E9A" w:rsidRDefault="005D4383" w:rsidP="00D00E9A">
      <w:pPr>
        <w:tabs>
          <w:tab w:val="left" w:pos="860"/>
        </w:tabs>
        <w:kinsoku w:val="0"/>
        <w:overflowPunct w:val="0"/>
        <w:spacing w:after="0" w:line="20" w:lineRule="atLeast"/>
        <w:ind w:left="864"/>
        <w:rPr>
          <w:rFonts w:ascii="Siemreap" w:hAnsi="Siemreap" w:cs="Siemreap"/>
          <w:sz w:val="24"/>
          <w:szCs w:val="24"/>
        </w:rPr>
      </w:pPr>
      <w:r w:rsidRPr="005D4383">
        <w:rPr>
          <w:rFonts w:ascii="Siemreap" w:hAnsi="Siemreap" w:cs="Siemreap" w:hint="cs"/>
          <w:sz w:val="24"/>
          <w:szCs w:val="24"/>
          <w:cs/>
          <w:lang w:bidi="km-KH"/>
        </w:rPr>
        <w:t>ទម្រង់ពាក្យបណ្តឹងមាននៅ៖</w:t>
      </w:r>
      <w:r w:rsidR="00EF3975" w:rsidRPr="00D00E9A">
        <w:rPr>
          <w:rFonts w:ascii="Siemreap" w:hAnsi="Siemreap" w:cs="Siemreap"/>
          <w:sz w:val="24"/>
          <w:szCs w:val="24"/>
        </w:rPr>
        <w:t xml:space="preserve"> </w:t>
      </w:r>
    </w:p>
    <w:p w14:paraId="5CC81377" w14:textId="499D8EFA" w:rsidR="00EF3975" w:rsidRPr="00D00E9A" w:rsidRDefault="00000000" w:rsidP="00D00E9A">
      <w:pPr>
        <w:tabs>
          <w:tab w:val="left" w:pos="860"/>
        </w:tabs>
        <w:kinsoku w:val="0"/>
        <w:overflowPunct w:val="0"/>
        <w:spacing w:after="0" w:line="20" w:lineRule="atLeast"/>
        <w:ind w:left="864"/>
        <w:rPr>
          <w:rFonts w:ascii="Siemreap" w:hAnsi="Siemreap" w:cs="Siemreap"/>
          <w:sz w:val="24"/>
          <w:szCs w:val="24"/>
        </w:rPr>
      </w:pPr>
      <w:hyperlink r:id="rId8" w:history="1">
        <w:r w:rsidR="006D1F40" w:rsidRPr="00D00E9A">
          <w:rPr>
            <w:rStyle w:val="Hyperlink"/>
            <w:rFonts w:ascii="Siemreap" w:hAnsi="Siemreap" w:cs="Siemreap"/>
            <w:sz w:val="24"/>
            <w:szCs w:val="24"/>
          </w:rPr>
          <w:t>https://www.dhcs.ca.gov/discrimination-grievance-procedures</w:t>
        </w:r>
      </w:hyperlink>
    </w:p>
    <w:p w14:paraId="3C82F845" w14:textId="77777777" w:rsidR="003F49FA" w:rsidRPr="00D00E9A" w:rsidRDefault="003F49FA" w:rsidP="00D00E9A">
      <w:pPr>
        <w:tabs>
          <w:tab w:val="left" w:pos="860"/>
        </w:tabs>
        <w:kinsoku w:val="0"/>
        <w:overflowPunct w:val="0"/>
        <w:spacing w:after="0" w:line="20" w:lineRule="atLeast"/>
        <w:ind w:left="864"/>
        <w:rPr>
          <w:rFonts w:ascii="Siemreap" w:hAnsi="Siemreap" w:cs="Siemreap"/>
          <w:sz w:val="24"/>
          <w:szCs w:val="24"/>
        </w:rPr>
      </w:pPr>
    </w:p>
    <w:p w14:paraId="029FAFC6" w14:textId="0F980D62" w:rsidR="00EF3975" w:rsidRPr="00D00E9A" w:rsidRDefault="005D4383" w:rsidP="00D00E9A">
      <w:pPr>
        <w:numPr>
          <w:ilvl w:val="0"/>
          <w:numId w:val="33"/>
        </w:numPr>
        <w:tabs>
          <w:tab w:val="left" w:pos="860"/>
        </w:tabs>
        <w:kinsoku w:val="0"/>
        <w:overflowPunct w:val="0"/>
        <w:spacing w:before="156" w:line="20" w:lineRule="atLeast"/>
        <w:rPr>
          <w:rFonts w:ascii="Siemreap" w:hAnsi="Siemreap" w:cs="Siemreap"/>
          <w:sz w:val="24"/>
          <w:szCs w:val="24"/>
        </w:rPr>
      </w:pPr>
      <w:r w:rsidRPr="004B296A">
        <w:rPr>
          <w:rFonts w:ascii="Kh Siemreap" w:hAnsi="Kh Siemreap" w:cs="Kh Siemreap" w:hint="cs"/>
          <w:sz w:val="24"/>
          <w:szCs w:val="24"/>
          <w:u w:val="single"/>
          <w:cs/>
          <w:lang w:bidi="km-KH"/>
        </w:rPr>
        <w:t>អេឡិចត្រូនិក៖</w:t>
      </w:r>
      <w:r w:rsidRPr="004B296A">
        <w:rPr>
          <w:rFonts w:ascii="Kh Siemreap" w:hAnsi="Kh Siemreap" w:cs="Kh Siemreap"/>
          <w:sz w:val="24"/>
          <w:szCs w:val="24"/>
          <w:u w:val="single"/>
          <w:cs/>
          <w:lang w:bidi="km-KH"/>
        </w:rPr>
        <w:t xml:space="preserve"> </w:t>
      </w:r>
      <w:r w:rsidRPr="005D4383">
        <w:rPr>
          <w:rFonts w:ascii="Kh Siemreap" w:hAnsi="Kh Siemreap" w:cs="Kh Siemreap" w:hint="cs"/>
          <w:sz w:val="24"/>
          <w:szCs w:val="24"/>
          <w:cs/>
          <w:lang w:bidi="km-KH"/>
        </w:rPr>
        <w:t>ផ្ញើអ៊ីមែលទៅ</w:t>
      </w:r>
      <w:r w:rsidR="00EF3975" w:rsidRPr="00D00E9A">
        <w:rPr>
          <w:rFonts w:ascii="Siemreap" w:hAnsi="Siemreap" w:cs="Siemreap"/>
          <w:sz w:val="24"/>
          <w:szCs w:val="24"/>
        </w:rPr>
        <w:t xml:space="preserve"> </w:t>
      </w:r>
      <w:hyperlink r:id="rId9" w:history="1">
        <w:r w:rsidR="00EF3975" w:rsidRPr="00D00E9A">
          <w:rPr>
            <w:rStyle w:val="Hyperlink"/>
            <w:rFonts w:ascii="Siemreap" w:hAnsi="Siemreap" w:cs="Siemreap"/>
            <w:sz w:val="24"/>
            <w:szCs w:val="24"/>
          </w:rPr>
          <w:t>CivilRights@dhcs.ca.gov</w:t>
        </w:r>
      </w:hyperlink>
      <w:r w:rsidR="00EF3975" w:rsidRPr="00D00E9A">
        <w:rPr>
          <w:rFonts w:ascii="Siemreap" w:hAnsi="Siemreap" w:cs="Siemreap"/>
          <w:sz w:val="24"/>
          <w:szCs w:val="24"/>
        </w:rPr>
        <w:t>.</w:t>
      </w:r>
    </w:p>
    <w:p w14:paraId="64FFD912" w14:textId="3CD2A2EB" w:rsidR="00EF3975" w:rsidRPr="00D00E9A" w:rsidRDefault="00EF3975" w:rsidP="00D00E9A">
      <w:pPr>
        <w:tabs>
          <w:tab w:val="left" w:pos="860"/>
        </w:tabs>
        <w:kinsoku w:val="0"/>
        <w:overflowPunct w:val="0"/>
        <w:spacing w:before="156" w:line="20" w:lineRule="atLeast"/>
        <w:rPr>
          <w:rFonts w:ascii="Siemreap" w:hAnsi="Siemreap" w:cs="Siemreap"/>
          <w:sz w:val="24"/>
          <w:szCs w:val="24"/>
        </w:rPr>
      </w:pPr>
      <w:r w:rsidRPr="00D00E9A">
        <w:rPr>
          <w:rFonts w:ascii="Siemreap" w:hAnsi="Siemreap" w:cs="Siemreap"/>
          <w:noProof/>
          <w:sz w:val="24"/>
          <w:szCs w:val="24"/>
          <w:u w:val="single"/>
        </w:rPr>
        <mc:AlternateContent>
          <mc:Choice Requires="wps">
            <w:drawing>
              <wp:anchor distT="0" distB="0" distL="0" distR="0" simplePos="0" relativeHeight="251661312" behindDoc="0" locked="0" layoutInCell="0" allowOverlap="1" wp14:anchorId="77C0D973" wp14:editId="354D6362">
                <wp:simplePos x="0" y="0"/>
                <wp:positionH relativeFrom="page">
                  <wp:posOffset>704850</wp:posOffset>
                </wp:positionH>
                <wp:positionV relativeFrom="paragraph">
                  <wp:posOffset>292100</wp:posOffset>
                </wp:positionV>
                <wp:extent cx="5981065" cy="0"/>
                <wp:effectExtent l="0" t="0" r="0" b="0"/>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6C4C7" id="Freeform: Shape 6" o:spid="_x0000_s1026" style="position:absolute;margin-left:55.5pt;margin-top:23pt;width:470.95pt;height:0;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5EB6DE2E" w14:textId="74EA7114" w:rsidR="00EF3975" w:rsidRPr="00D00E9A" w:rsidRDefault="00EF3975" w:rsidP="00D00E9A">
      <w:pPr>
        <w:tabs>
          <w:tab w:val="left" w:pos="860"/>
        </w:tabs>
        <w:kinsoku w:val="0"/>
        <w:overflowPunct w:val="0"/>
        <w:spacing w:before="156" w:line="20" w:lineRule="atLeast"/>
        <w:rPr>
          <w:rFonts w:ascii="Siemreap" w:hAnsi="Siemreap" w:cs="Siemreap"/>
          <w:sz w:val="24"/>
          <w:szCs w:val="24"/>
          <w:u w:val="single"/>
        </w:rPr>
      </w:pPr>
    </w:p>
    <w:p w14:paraId="4B05509D" w14:textId="75F69F2D" w:rsidR="00EF3975" w:rsidRPr="00D00E9A" w:rsidRDefault="00341235" w:rsidP="00D00E9A">
      <w:pPr>
        <w:tabs>
          <w:tab w:val="left" w:pos="860"/>
        </w:tabs>
        <w:kinsoku w:val="0"/>
        <w:overflowPunct w:val="0"/>
        <w:spacing w:before="156" w:line="20" w:lineRule="atLeast"/>
        <w:rPr>
          <w:rFonts w:ascii="Siemreap" w:hAnsi="Siemreap" w:cs="Siemreap"/>
          <w:b/>
          <w:bCs/>
          <w:sz w:val="24"/>
          <w:szCs w:val="24"/>
        </w:rPr>
      </w:pPr>
      <w:bookmarkStart w:id="18" w:name="_Toc103328227"/>
      <w:bookmarkStart w:id="19" w:name="_Toc103762570"/>
      <w:r w:rsidRPr="00341235">
        <w:rPr>
          <w:rFonts w:ascii="Siemreap" w:hAnsi="Siemreap" w:cs="Siemreap" w:hint="cs"/>
          <w:b/>
          <w:bCs/>
          <w:sz w:val="24"/>
          <w:szCs w:val="24"/>
          <w:u w:val="thick"/>
          <w:cs/>
          <w:lang w:bidi="km-KH"/>
        </w:rPr>
        <w:t>ការិយាល័យសិទ្ធិពលរដ្ឋ</w:t>
      </w:r>
      <w:r w:rsidRPr="00341235">
        <w:rPr>
          <w:rFonts w:ascii="Siemreap" w:hAnsi="Siemreap" w:cs="Siemreap"/>
          <w:b/>
          <w:bCs/>
          <w:sz w:val="24"/>
          <w:szCs w:val="24"/>
          <w:u w:val="thick"/>
          <w:cs/>
          <w:lang w:bidi="km-KH"/>
        </w:rPr>
        <w:t xml:space="preserve"> </w:t>
      </w:r>
      <w:r w:rsidRPr="00341235">
        <w:rPr>
          <w:rFonts w:ascii="Siemreap" w:hAnsi="Siemreap" w:cs="Siemreap"/>
          <w:b/>
          <w:bCs/>
          <w:sz w:val="24"/>
          <w:szCs w:val="24"/>
          <w:u w:val="single"/>
          <w:cs/>
          <w:lang w:bidi="km-KH"/>
        </w:rPr>
        <w:t xml:space="preserve">- </w:t>
      </w:r>
      <w:r w:rsidRPr="00341235">
        <w:rPr>
          <w:rFonts w:ascii="Siemreap" w:hAnsi="Siemreap" w:cs="Siemreap" w:hint="cs"/>
          <w:b/>
          <w:bCs/>
          <w:sz w:val="24"/>
          <w:szCs w:val="24"/>
          <w:cs/>
          <w:lang w:bidi="km-KH"/>
        </w:rPr>
        <w:t>នាយកដ្ឋានសុខភាព</w:t>
      </w:r>
      <w:r w:rsidRPr="00341235">
        <w:rPr>
          <w:rFonts w:ascii="Siemreap" w:hAnsi="Siemreap" w:cs="Siemreap"/>
          <w:b/>
          <w:bCs/>
          <w:sz w:val="24"/>
          <w:szCs w:val="24"/>
          <w:cs/>
          <w:lang w:bidi="km-KH"/>
        </w:rPr>
        <w:t xml:space="preserve"> </w:t>
      </w:r>
      <w:r w:rsidRPr="00341235">
        <w:rPr>
          <w:rFonts w:ascii="Siemreap" w:hAnsi="Siemreap" w:cs="Siemreap" w:hint="cs"/>
          <w:b/>
          <w:bCs/>
          <w:sz w:val="24"/>
          <w:szCs w:val="24"/>
          <w:cs/>
          <w:lang w:bidi="km-KH"/>
        </w:rPr>
        <w:t>និងសេវាមនុស្សរបស់សហរដ្ឋអាមេរិក</w:t>
      </w:r>
      <w:bookmarkEnd w:id="18"/>
      <w:bookmarkEnd w:id="19"/>
    </w:p>
    <w:p w14:paraId="4783EB88" w14:textId="0235E3B3" w:rsidR="00EF3975" w:rsidRPr="00D00E9A" w:rsidRDefault="00341235" w:rsidP="00D00E9A">
      <w:pPr>
        <w:tabs>
          <w:tab w:val="left" w:pos="860"/>
        </w:tabs>
        <w:kinsoku w:val="0"/>
        <w:overflowPunct w:val="0"/>
        <w:spacing w:before="156" w:line="20" w:lineRule="atLeast"/>
        <w:rPr>
          <w:rFonts w:ascii="Siemreap" w:hAnsi="Siemreap" w:cs="Siemreap"/>
          <w:sz w:val="24"/>
          <w:szCs w:val="24"/>
        </w:rPr>
      </w:pPr>
      <w:r w:rsidRPr="00341235">
        <w:rPr>
          <w:rFonts w:ascii="Siemreap" w:hAnsi="Siemreap" w:cs="Siemreap" w:hint="cs"/>
          <w:sz w:val="24"/>
          <w:szCs w:val="24"/>
          <w:cs/>
          <w:lang w:bidi="km-KH"/>
        </w:rPr>
        <w:t>ប្រសិនបើអ្នកជឿថាអ្នកត្រូវបានគេរើសអើងលើមូលដ្ឋាននៃពូជសាសន៍</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ពណ៌សម្បុរ</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សញ្ជាតិដើម</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អាយុ</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ពិការភាព</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ឬភេទ</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អ្នកក៏អាចដាក់ពាក្យបណ្តឹងសិទ្ធិស៊ីវិលជាមួយក្រសួងសុខភាព</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និងសេវាមនុស្សរបស់សហរដ្ឋអាមេរិក</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ការិយាល័យសិទ្ធិស៊ីវិលតាមទូរស័ព្ទ។</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ជាលាយលក្ខណ៍អក្សរ</w:t>
      </w:r>
      <w:r w:rsidRPr="00341235">
        <w:rPr>
          <w:rFonts w:ascii="Siemreap" w:hAnsi="Siemreap" w:cs="Siemreap"/>
          <w:sz w:val="24"/>
          <w:szCs w:val="24"/>
          <w:cs/>
          <w:lang w:bidi="km-KH"/>
        </w:rPr>
        <w:t xml:space="preserve"> </w:t>
      </w:r>
      <w:r w:rsidRPr="00341235">
        <w:rPr>
          <w:rFonts w:ascii="Siemreap" w:hAnsi="Siemreap" w:cs="Siemreap" w:hint="cs"/>
          <w:sz w:val="24"/>
          <w:szCs w:val="24"/>
          <w:cs/>
          <w:lang w:bidi="km-KH"/>
        </w:rPr>
        <w:t>ឬតាមអេឡិចត្រូនិក៖</w:t>
      </w:r>
    </w:p>
    <w:p w14:paraId="703ED0A2" w14:textId="77777777" w:rsidR="006D507E" w:rsidRPr="00400DAA" w:rsidRDefault="006D507E" w:rsidP="006D507E">
      <w:pPr>
        <w:widowControl w:val="0"/>
        <w:numPr>
          <w:ilvl w:val="0"/>
          <w:numId w:val="33"/>
        </w:numPr>
        <w:tabs>
          <w:tab w:val="left" w:pos="860"/>
        </w:tabs>
        <w:kinsoku w:val="0"/>
        <w:overflowPunct w:val="0"/>
        <w:autoSpaceDE w:val="0"/>
        <w:autoSpaceDN w:val="0"/>
        <w:adjustRightInd w:val="0"/>
        <w:spacing w:after="0" w:line="216" w:lineRule="auto"/>
        <w:rPr>
          <w:rFonts w:ascii="Kh Siemreap" w:hAnsi="Kh Siemreap" w:cs="Kh Siemreap"/>
          <w:color w:val="000000"/>
          <w:sz w:val="24"/>
          <w:szCs w:val="24"/>
        </w:rPr>
      </w:pPr>
      <w:bookmarkStart w:id="20" w:name="_Toc103328228"/>
      <w:bookmarkStart w:id="21" w:name="_Toc103762571"/>
      <w:r w:rsidRPr="004B296A">
        <w:rPr>
          <w:rFonts w:ascii="Kh Siemreap" w:hAnsi="Kh Siemreap" w:cs="Kh Siemreap" w:hint="cs"/>
          <w:sz w:val="24"/>
          <w:szCs w:val="24"/>
          <w:u w:val="single"/>
          <w:cs/>
          <w:lang w:bidi="km-KH"/>
        </w:rPr>
        <w:t>តាមទូរស័ព្ទ៖</w:t>
      </w:r>
      <w:r w:rsidRPr="004B296A">
        <w:rPr>
          <w:rFonts w:ascii="Kh Siemreap" w:hAnsi="Kh Siemreap" w:cs="Kh Siemreap"/>
          <w:sz w:val="24"/>
          <w:szCs w:val="24"/>
          <w:u w:val="single"/>
          <w:cs/>
          <w:lang w:bidi="km-KH"/>
        </w:rPr>
        <w:t xml:space="preserve"> </w:t>
      </w:r>
      <w:r w:rsidRPr="004B296A">
        <w:rPr>
          <w:rFonts w:ascii="Kh Siemreap" w:hAnsi="Kh Siemreap" w:cs="Kh Siemreap" w:hint="cs"/>
          <w:sz w:val="24"/>
          <w:szCs w:val="24"/>
          <w:u w:val="single"/>
          <w:cs/>
          <w:lang w:bidi="km-KH"/>
        </w:rPr>
        <w:t>ទូរស័ព្ទទៅលេខ</w:t>
      </w:r>
      <w:r w:rsidRPr="004B296A">
        <w:rPr>
          <w:rFonts w:ascii="Kh Siemreap" w:hAnsi="Kh Siemreap" w:cs="Kh Siemreap"/>
          <w:sz w:val="24"/>
          <w:szCs w:val="24"/>
          <w:u w:val="single"/>
          <w:cs/>
          <w:lang w:bidi="km-KH"/>
        </w:rPr>
        <w:t xml:space="preserve"> </w:t>
      </w:r>
      <w:r w:rsidRPr="004B296A">
        <w:rPr>
          <w:rFonts w:ascii="Kh Siemreap" w:hAnsi="Kh Siemreap" w:cs="Kh Siemreap"/>
          <w:sz w:val="24"/>
          <w:szCs w:val="24"/>
          <w:u w:val="single"/>
        </w:rPr>
        <w:t>1-800-368-1019</w:t>
      </w:r>
      <w:r w:rsidRPr="004B296A">
        <w:rPr>
          <w:rFonts w:ascii="Kh Siemreap" w:hAnsi="Kh Siemreap" w:cs="Kh Siemreap" w:hint="cs"/>
          <w:sz w:val="24"/>
          <w:szCs w:val="24"/>
          <w:u w:val="single"/>
          <w:cs/>
          <w:lang w:bidi="km-KH"/>
        </w:rPr>
        <w:t>។</w:t>
      </w:r>
      <w:r w:rsidRPr="004B296A">
        <w:rPr>
          <w:rFonts w:ascii="Kh Siemreap" w:hAnsi="Kh Siemreap" w:cs="Kh Siemreap"/>
          <w:sz w:val="24"/>
          <w:szCs w:val="24"/>
          <w:u w:val="single"/>
          <w:cs/>
          <w:lang w:bidi="km-KH"/>
        </w:rPr>
        <w:t xml:space="preserve"> </w:t>
      </w:r>
      <w:r w:rsidRPr="004B296A">
        <w:rPr>
          <w:rFonts w:ascii="Kh Siemreap" w:hAnsi="Kh Siemreap" w:cs="Kh Siemreap" w:hint="cs"/>
          <w:sz w:val="24"/>
          <w:szCs w:val="24"/>
          <w:u w:val="single"/>
          <w:cs/>
          <w:lang w:bidi="km-KH"/>
        </w:rPr>
        <w:t>ប្រសិនបើអ្នកមិនអាចនិយាយ</w:t>
      </w:r>
      <w:r w:rsidRPr="004B296A">
        <w:rPr>
          <w:rFonts w:ascii="Kh Siemreap" w:hAnsi="Kh Siemreap" w:cs="Kh Siemreap"/>
          <w:sz w:val="24"/>
          <w:szCs w:val="24"/>
          <w:u w:val="single"/>
          <w:cs/>
          <w:lang w:bidi="km-KH"/>
        </w:rPr>
        <w:t xml:space="preserve"> </w:t>
      </w:r>
      <w:r w:rsidRPr="004B296A">
        <w:rPr>
          <w:rFonts w:ascii="Kh Siemreap" w:hAnsi="Kh Siemreap" w:cs="Kh Siemreap" w:hint="cs"/>
          <w:sz w:val="24"/>
          <w:szCs w:val="24"/>
          <w:u w:val="single"/>
          <w:cs/>
          <w:lang w:bidi="km-KH"/>
        </w:rPr>
        <w:t>ឬស្តាប់បានល្អទេ</w:t>
      </w:r>
      <w:r w:rsidRPr="004B296A">
        <w:rPr>
          <w:rFonts w:ascii="Kh Siemreap" w:hAnsi="Kh Siemreap" w:cs="Kh Siemreap"/>
          <w:sz w:val="24"/>
          <w:szCs w:val="24"/>
          <w:u w:val="single"/>
          <w:cs/>
          <w:lang w:bidi="km-KH"/>
        </w:rPr>
        <w:t xml:space="preserve"> </w:t>
      </w:r>
      <w:r w:rsidRPr="004B296A">
        <w:rPr>
          <w:rFonts w:ascii="Kh Siemreap" w:hAnsi="Kh Siemreap" w:cs="Kh Siemreap" w:hint="cs"/>
          <w:sz w:val="24"/>
          <w:szCs w:val="24"/>
          <w:u w:val="single"/>
          <w:cs/>
          <w:lang w:bidi="km-KH"/>
        </w:rPr>
        <w:t>សូមទូរស័ព្ទទៅ</w:t>
      </w:r>
      <w:r w:rsidRPr="004B296A">
        <w:rPr>
          <w:rFonts w:ascii="Kh Siemreap" w:hAnsi="Kh Siemreap" w:cs="Kh Siemreap"/>
          <w:sz w:val="24"/>
          <w:szCs w:val="24"/>
          <w:u w:val="single"/>
          <w:cs/>
          <w:lang w:bidi="km-KH"/>
        </w:rPr>
        <w:t xml:space="preserve"> </w:t>
      </w:r>
      <w:r w:rsidRPr="00B8148C">
        <w:rPr>
          <w:rFonts w:ascii="Kh Siemreap" w:hAnsi="Kh Siemreap" w:cs="Kh Siemreap"/>
          <w:b/>
          <w:bCs/>
          <w:sz w:val="24"/>
          <w:szCs w:val="24"/>
          <w:u w:val="single"/>
        </w:rPr>
        <w:t>TTY/TDD</w:t>
      </w:r>
      <w:r w:rsidRPr="004B296A">
        <w:rPr>
          <w:rFonts w:ascii="Kh Siemreap" w:hAnsi="Kh Siemreap" w:cs="Kh Siemreap"/>
          <w:sz w:val="24"/>
          <w:szCs w:val="24"/>
          <w:u w:val="single"/>
        </w:rPr>
        <w:t xml:space="preserve"> 1-800-537-7697</w:t>
      </w:r>
      <w:r w:rsidRPr="004B296A">
        <w:rPr>
          <w:rFonts w:ascii="Kh Siemreap" w:hAnsi="Kh Siemreap" w:cs="Kh Siemreap" w:hint="cs"/>
          <w:sz w:val="24"/>
          <w:szCs w:val="24"/>
          <w:u w:val="single"/>
          <w:cs/>
          <w:lang w:bidi="km-KH"/>
        </w:rPr>
        <w:t>។</w:t>
      </w:r>
      <w:bookmarkEnd w:id="20"/>
      <w:bookmarkEnd w:id="21"/>
    </w:p>
    <w:p w14:paraId="34D6C572" w14:textId="77777777" w:rsidR="006D507E" w:rsidRPr="00400DAA" w:rsidRDefault="006D507E" w:rsidP="006D507E">
      <w:pPr>
        <w:widowControl w:val="0"/>
        <w:tabs>
          <w:tab w:val="left" w:pos="860"/>
        </w:tabs>
        <w:kinsoku w:val="0"/>
        <w:overflowPunct w:val="0"/>
        <w:autoSpaceDE w:val="0"/>
        <w:autoSpaceDN w:val="0"/>
        <w:adjustRightInd w:val="0"/>
        <w:spacing w:after="0" w:line="216" w:lineRule="auto"/>
        <w:rPr>
          <w:rFonts w:ascii="Kh Siemreap" w:hAnsi="Kh Siemreap" w:cs="Kh Siemreap"/>
          <w:color w:val="000000"/>
          <w:sz w:val="24"/>
          <w:szCs w:val="24"/>
        </w:rPr>
      </w:pPr>
    </w:p>
    <w:p w14:paraId="3C4550AF" w14:textId="5CD0CF6F" w:rsidR="00EF3975" w:rsidRPr="006D507E" w:rsidRDefault="006D507E" w:rsidP="006D507E">
      <w:pPr>
        <w:widowControl w:val="0"/>
        <w:numPr>
          <w:ilvl w:val="0"/>
          <w:numId w:val="33"/>
        </w:numPr>
        <w:tabs>
          <w:tab w:val="left" w:pos="860"/>
        </w:tabs>
        <w:kinsoku w:val="0"/>
        <w:overflowPunct w:val="0"/>
        <w:autoSpaceDE w:val="0"/>
        <w:autoSpaceDN w:val="0"/>
        <w:adjustRightInd w:val="0"/>
        <w:spacing w:after="0" w:line="216" w:lineRule="auto"/>
        <w:rPr>
          <w:rFonts w:ascii="Kh Siemreap" w:hAnsi="Kh Siemreap" w:cs="Kh Siemreap"/>
          <w:color w:val="000000"/>
          <w:sz w:val="24"/>
          <w:szCs w:val="24"/>
        </w:rPr>
      </w:pPr>
      <w:r w:rsidRPr="004B296A">
        <w:rPr>
          <w:rFonts w:ascii="Kh Siemreap" w:hAnsi="Kh Siemreap" w:cs="Kh Siemreap" w:hint="cs"/>
          <w:sz w:val="24"/>
          <w:szCs w:val="24"/>
          <w:u w:val="single"/>
          <w:cs/>
          <w:lang w:bidi="km-KH"/>
        </w:rPr>
        <w:t>ជាលាយលក្ខណ៍អក្សរ៖</w:t>
      </w:r>
      <w:r w:rsidRPr="004B296A">
        <w:rPr>
          <w:rFonts w:ascii="Kh Siemreap" w:hAnsi="Kh Siemreap" w:cs="Kh Siemreap"/>
          <w:sz w:val="24"/>
          <w:szCs w:val="24"/>
          <w:u w:val="single"/>
          <w:cs/>
          <w:lang w:bidi="km-KH"/>
        </w:rPr>
        <w:t xml:space="preserve"> </w:t>
      </w:r>
      <w:r w:rsidRPr="00B8148C">
        <w:rPr>
          <w:rFonts w:ascii="Kh Siemreap" w:hAnsi="Kh Siemreap" w:cs="Kh Siemreap" w:hint="cs"/>
          <w:sz w:val="24"/>
          <w:szCs w:val="24"/>
          <w:cs/>
          <w:lang w:bidi="km-KH"/>
        </w:rPr>
        <w:t>បំពេញទម្រង់ពាក្យបណ្ដឹង</w:t>
      </w:r>
      <w:r w:rsidRPr="00B8148C">
        <w:rPr>
          <w:rFonts w:ascii="Kh Siemreap" w:hAnsi="Kh Siemreap" w:cs="Kh Siemreap"/>
          <w:sz w:val="24"/>
          <w:szCs w:val="24"/>
          <w:cs/>
          <w:lang w:bidi="km-KH"/>
        </w:rPr>
        <w:t xml:space="preserve"> </w:t>
      </w:r>
      <w:r w:rsidRPr="00B8148C">
        <w:rPr>
          <w:rFonts w:ascii="Kh Siemreap" w:hAnsi="Kh Siemreap" w:cs="Kh Siemreap" w:hint="cs"/>
          <w:sz w:val="24"/>
          <w:szCs w:val="24"/>
          <w:cs/>
          <w:lang w:bidi="km-KH"/>
        </w:rPr>
        <w:t>ឬផ្ញើលិខិតទៅ៖</w:t>
      </w:r>
    </w:p>
    <w:p w14:paraId="7205AD70" w14:textId="77777777" w:rsidR="00EF3975" w:rsidRPr="00D00E9A" w:rsidRDefault="00EF3975" w:rsidP="00D00E9A">
      <w:pPr>
        <w:tabs>
          <w:tab w:val="left" w:pos="860"/>
        </w:tabs>
        <w:kinsoku w:val="0"/>
        <w:overflowPunct w:val="0"/>
        <w:spacing w:after="0" w:line="20" w:lineRule="atLeast"/>
        <w:ind w:left="860"/>
        <w:rPr>
          <w:rFonts w:ascii="Siemreap" w:hAnsi="Siemreap" w:cs="Siemreap"/>
          <w:sz w:val="24"/>
          <w:szCs w:val="24"/>
        </w:rPr>
      </w:pPr>
      <w:bookmarkStart w:id="22" w:name="_Hlk149132222"/>
      <w:bookmarkStart w:id="23" w:name="_Toc103328229"/>
      <w:bookmarkStart w:id="24" w:name="_Toc103762572"/>
      <w:r w:rsidRPr="00D00E9A">
        <w:rPr>
          <w:rFonts w:ascii="Siemreap" w:hAnsi="Siemreap" w:cs="Siemreap"/>
          <w:b/>
          <w:bCs/>
          <w:sz w:val="24"/>
          <w:szCs w:val="24"/>
        </w:rPr>
        <w:t>U.S. Department of Health and Human Services</w:t>
      </w:r>
      <w:bookmarkEnd w:id="22"/>
      <w:r w:rsidRPr="00D00E9A">
        <w:rPr>
          <w:rFonts w:ascii="Siemreap" w:hAnsi="Siemreap" w:cs="Siemreap"/>
          <w:b/>
          <w:bCs/>
          <w:sz w:val="24"/>
          <w:szCs w:val="24"/>
        </w:rPr>
        <w:br/>
        <w:t>200 Independence Avenue, SW</w:t>
      </w:r>
      <w:r w:rsidRPr="00D00E9A">
        <w:rPr>
          <w:rFonts w:ascii="Siemreap" w:hAnsi="Siemreap" w:cs="Siemreap"/>
          <w:b/>
          <w:bCs/>
          <w:sz w:val="24"/>
          <w:szCs w:val="24"/>
        </w:rPr>
        <w:br/>
      </w:r>
      <w:r w:rsidRPr="00D00E9A">
        <w:rPr>
          <w:rFonts w:ascii="Siemreap" w:hAnsi="Siemreap" w:cs="Siemreap"/>
          <w:b/>
          <w:sz w:val="24"/>
          <w:szCs w:val="24"/>
        </w:rPr>
        <w:t>Room 509F, HHH Building</w:t>
      </w:r>
      <w:bookmarkEnd w:id="23"/>
      <w:bookmarkEnd w:id="24"/>
      <w:r w:rsidRPr="00D00E9A">
        <w:rPr>
          <w:rFonts w:ascii="Siemreap" w:hAnsi="Siemreap" w:cs="Siemreap"/>
          <w:sz w:val="24"/>
          <w:szCs w:val="24"/>
        </w:rPr>
        <w:t xml:space="preserve"> </w:t>
      </w:r>
    </w:p>
    <w:p w14:paraId="3D57C40A" w14:textId="402A7633" w:rsidR="006D1F40" w:rsidRPr="00D00E9A" w:rsidRDefault="00EF3975" w:rsidP="00D00E9A">
      <w:pPr>
        <w:tabs>
          <w:tab w:val="left" w:pos="860"/>
        </w:tabs>
        <w:kinsoku w:val="0"/>
        <w:overflowPunct w:val="0"/>
        <w:spacing w:after="0" w:line="20" w:lineRule="atLeast"/>
        <w:ind w:left="864"/>
        <w:rPr>
          <w:rFonts w:ascii="Siemreap" w:hAnsi="Siemreap" w:cs="Siemreap"/>
          <w:b/>
          <w:sz w:val="24"/>
          <w:szCs w:val="24"/>
        </w:rPr>
      </w:pPr>
      <w:bookmarkStart w:id="25" w:name="_Toc103328230"/>
      <w:bookmarkStart w:id="26" w:name="_Toc103762573"/>
      <w:r w:rsidRPr="00D00E9A">
        <w:rPr>
          <w:rFonts w:ascii="Siemreap" w:hAnsi="Siemreap" w:cs="Siemreap"/>
          <w:b/>
          <w:sz w:val="24"/>
          <w:szCs w:val="24"/>
        </w:rPr>
        <w:t>Washington, D.C. 2020</w:t>
      </w:r>
      <w:bookmarkEnd w:id="25"/>
      <w:r w:rsidRPr="00D00E9A">
        <w:rPr>
          <w:rFonts w:ascii="Siemreap" w:hAnsi="Siemreap" w:cs="Siemreap"/>
          <w:b/>
          <w:sz w:val="24"/>
          <w:szCs w:val="24"/>
        </w:rPr>
        <w:t>1</w:t>
      </w:r>
      <w:bookmarkEnd w:id="26"/>
    </w:p>
    <w:p w14:paraId="380557DF" w14:textId="77777777" w:rsidR="003F49FA" w:rsidRPr="00D00E9A" w:rsidRDefault="003F49FA" w:rsidP="00D00E9A">
      <w:pPr>
        <w:tabs>
          <w:tab w:val="left" w:pos="860"/>
        </w:tabs>
        <w:kinsoku w:val="0"/>
        <w:overflowPunct w:val="0"/>
        <w:spacing w:after="0" w:line="20" w:lineRule="atLeast"/>
        <w:ind w:left="864"/>
        <w:rPr>
          <w:rFonts w:ascii="Siemreap" w:hAnsi="Siemreap" w:cs="Siemreap"/>
          <w:b/>
          <w:sz w:val="24"/>
          <w:szCs w:val="24"/>
        </w:rPr>
      </w:pPr>
    </w:p>
    <w:p w14:paraId="799F9DFA" w14:textId="022CFB7F" w:rsidR="0001054D" w:rsidRPr="006D507E" w:rsidRDefault="006D507E" w:rsidP="006D507E">
      <w:pPr>
        <w:pStyle w:val="ListParagraph"/>
        <w:numPr>
          <w:ilvl w:val="0"/>
          <w:numId w:val="35"/>
        </w:numPr>
        <w:tabs>
          <w:tab w:val="left" w:pos="860"/>
        </w:tabs>
        <w:kinsoku w:val="0"/>
        <w:overflowPunct w:val="0"/>
        <w:adjustRightInd w:val="0"/>
        <w:spacing w:line="216" w:lineRule="auto"/>
        <w:rPr>
          <w:rFonts w:ascii="Kh Siemreap" w:hAnsi="Kh Siemreap" w:cs="Kh Siemreap"/>
          <w:color w:val="000000"/>
          <w:sz w:val="24"/>
          <w:szCs w:val="24"/>
        </w:rPr>
      </w:pPr>
      <w:r w:rsidRPr="006D507E">
        <w:rPr>
          <w:rFonts w:ascii="Kh Siemreap" w:hAnsi="Kh Siemreap" w:cs="Kh Siemreap" w:hint="cs"/>
          <w:sz w:val="24"/>
          <w:szCs w:val="24"/>
          <w:cs/>
          <w:lang w:bidi="km-KH"/>
        </w:rPr>
        <w:t>ទម្រង់ពាក្យបណ្តឹងអាចរកបាននៅ</w:t>
      </w:r>
      <w:r w:rsidRPr="006D507E">
        <w:rPr>
          <w:rFonts w:ascii="Kh Siemreap" w:hAnsi="Kh Siemreap" w:cs="Kh Siemreap"/>
          <w:sz w:val="24"/>
          <w:szCs w:val="24"/>
        </w:rPr>
        <w:t xml:space="preserve"> </w:t>
      </w:r>
    </w:p>
    <w:p w14:paraId="790B9914" w14:textId="57AF59D4" w:rsidR="00EF3975" w:rsidRPr="00D00E9A" w:rsidRDefault="00000000" w:rsidP="00D00E9A">
      <w:pPr>
        <w:pStyle w:val="ListParagraph"/>
        <w:kinsoku w:val="0"/>
        <w:overflowPunct w:val="0"/>
        <w:spacing w:line="20" w:lineRule="atLeast"/>
        <w:ind w:left="907" w:firstLine="0"/>
        <w:rPr>
          <w:rFonts w:ascii="Siemreap" w:hAnsi="Siemreap" w:cs="Siemreap"/>
          <w:b/>
          <w:sz w:val="24"/>
          <w:szCs w:val="24"/>
        </w:rPr>
      </w:pPr>
      <w:hyperlink r:id="rId10" w:history="1">
        <w:r w:rsidR="0001054D" w:rsidRPr="00D00E9A">
          <w:rPr>
            <w:rStyle w:val="Hyperlink"/>
            <w:rFonts w:ascii="Siemreap" w:hAnsi="Siemreap" w:cs="Siemreap"/>
            <w:sz w:val="24"/>
            <w:szCs w:val="24"/>
          </w:rPr>
          <w:t>http://www.hhs.gov/ocr/office/file/index.html</w:t>
        </w:r>
      </w:hyperlink>
      <w:r w:rsidR="00EF3975" w:rsidRPr="00D00E9A">
        <w:rPr>
          <w:rFonts w:ascii="Siemreap" w:hAnsi="Siemreap" w:cs="Siemreap"/>
          <w:sz w:val="24"/>
          <w:szCs w:val="24"/>
        </w:rPr>
        <w:t>.</w:t>
      </w:r>
    </w:p>
    <w:p w14:paraId="4CFC967E" w14:textId="50F20B67" w:rsidR="00EF3975" w:rsidRPr="00D00E9A" w:rsidRDefault="006D507E" w:rsidP="00D00E9A">
      <w:pPr>
        <w:numPr>
          <w:ilvl w:val="0"/>
          <w:numId w:val="34"/>
        </w:numPr>
        <w:kinsoku w:val="0"/>
        <w:overflowPunct w:val="0"/>
        <w:spacing w:beforeLines="156" w:before="374" w:afterLines="160" w:after="384" w:line="20" w:lineRule="atLeast"/>
        <w:ind w:hanging="229"/>
        <w:rPr>
          <w:rFonts w:ascii="Siemreap" w:hAnsi="Siemreap" w:cs="Siemreap"/>
          <w:sz w:val="24"/>
          <w:szCs w:val="24"/>
        </w:rPr>
      </w:pPr>
      <w:r w:rsidRPr="004B296A">
        <w:rPr>
          <w:rFonts w:ascii="Kh Siemreap" w:hAnsi="Kh Siemreap" w:cs="Kh Siemreap" w:hint="cs"/>
          <w:sz w:val="24"/>
          <w:szCs w:val="24"/>
          <w:u w:val="single"/>
          <w:cs/>
          <w:lang w:bidi="km-KH"/>
        </w:rPr>
        <w:t>អេឡិចត្រូនិក៖</w:t>
      </w:r>
      <w:r w:rsidRPr="00F064A9">
        <w:rPr>
          <w:rFonts w:ascii="Kh Siemreap" w:hAnsi="Kh Siemreap" w:cs="Kh Siemreap"/>
          <w:sz w:val="24"/>
          <w:szCs w:val="24"/>
          <w:cs/>
          <w:lang w:bidi="km-KH"/>
        </w:rPr>
        <w:t xml:space="preserve"> </w:t>
      </w:r>
      <w:r w:rsidRPr="00F064A9">
        <w:rPr>
          <w:rFonts w:ascii="Kh Siemreap" w:hAnsi="Kh Siemreap" w:cs="Kh Siemreap" w:hint="cs"/>
          <w:sz w:val="24"/>
          <w:szCs w:val="24"/>
          <w:cs/>
          <w:lang w:bidi="km-KH"/>
        </w:rPr>
        <w:t>សូមចូលទៅកាន់ការិយាល័យទទួលពាក្យបណ្តឹងសិទ្ធិស៊ីវិលនៅ</w:t>
      </w:r>
      <w:r w:rsidRPr="00F064A9">
        <w:rPr>
          <w:rFonts w:ascii="Kh Siemreap" w:hAnsi="Kh Siemreap" w:cs="Kh Siemreap"/>
          <w:sz w:val="24"/>
          <w:szCs w:val="24"/>
          <w:lang w:bidi="km-KH"/>
        </w:rPr>
        <w:t xml:space="preserve"> </w:t>
      </w:r>
      <w:hyperlink r:id="rId11" w:history="1">
        <w:r w:rsidR="00EF3975" w:rsidRPr="00D00E9A">
          <w:rPr>
            <w:rStyle w:val="Hyperlink"/>
            <w:rFonts w:ascii="Siemreap" w:hAnsi="Siemreap" w:cs="Siemreap"/>
            <w:sz w:val="24"/>
            <w:szCs w:val="24"/>
          </w:rPr>
          <w:t>https://ocrportal.hhs.gov/ocr/portal/lobby.jsf</w:t>
        </w:r>
      </w:hyperlink>
    </w:p>
    <w:p w14:paraId="78EDC9D0" w14:textId="77777777" w:rsidR="009C08D8" w:rsidRPr="00D00E9A" w:rsidRDefault="009C08D8" w:rsidP="00D00E9A">
      <w:pPr>
        <w:spacing w:line="20" w:lineRule="atLeast"/>
        <w:rPr>
          <w:rFonts w:ascii="Siemreap" w:hAnsi="Siemreap" w:cs="Siemreap"/>
        </w:rPr>
      </w:pPr>
    </w:p>
    <w:p w14:paraId="287030AB" w14:textId="77777777" w:rsidR="006D507E" w:rsidRPr="00441E9B" w:rsidRDefault="00F27AD6" w:rsidP="006D507E">
      <w:pPr>
        <w:pStyle w:val="Heading1"/>
        <w:spacing w:line="216" w:lineRule="auto"/>
        <w:contextualSpacing/>
        <w:rPr>
          <w:rFonts w:ascii="Kh Koulen" w:hAnsi="Kh Koulen" w:cs="Kh Koulen"/>
          <w:sz w:val="28"/>
          <w:szCs w:val="28"/>
        </w:rPr>
      </w:pPr>
      <w:r w:rsidRPr="00D00E9A">
        <w:rPr>
          <w:rFonts w:ascii="Siemreap" w:hAnsi="Siemreap" w:cs="Siemreap"/>
        </w:rPr>
        <w:br w:type="column"/>
      </w:r>
      <w:bookmarkStart w:id="27" w:name="_Toc117103463"/>
      <w:bookmarkStart w:id="28" w:name="_Toc145590193"/>
      <w:r w:rsidR="006D507E" w:rsidRPr="00441E9B">
        <w:rPr>
          <w:rFonts w:ascii="Kh Koulen" w:hAnsi="Kh Koulen" w:cs="Kh Koulen" w:hint="cs"/>
          <w:sz w:val="28"/>
          <w:szCs w:val="28"/>
          <w:cs/>
          <w:lang w:bidi="km-KH"/>
        </w:rPr>
        <w:lastRenderedPageBreak/>
        <w:t>ព័ត៌មាន​ទូទៅ</w:t>
      </w:r>
      <w:bookmarkEnd w:id="27"/>
      <w:bookmarkEnd w:id="28"/>
    </w:p>
    <w:p w14:paraId="7307D906" w14:textId="77777777" w:rsidR="006D507E" w:rsidRPr="00400DAA" w:rsidRDefault="006D507E" w:rsidP="006D507E">
      <w:pPr>
        <w:spacing w:after="0" w:line="216" w:lineRule="auto"/>
        <w:contextualSpacing/>
        <w:rPr>
          <w:rFonts w:ascii="Kh Siemreap" w:hAnsi="Kh Siemreap" w:cs="Kh Siemreap"/>
          <w:sz w:val="24"/>
        </w:rPr>
      </w:pPr>
    </w:p>
    <w:p w14:paraId="3078CC3E" w14:textId="66142B86" w:rsidR="00284049" w:rsidRPr="00D00E9A" w:rsidRDefault="006D507E" w:rsidP="006D507E">
      <w:pPr>
        <w:pStyle w:val="Heading1"/>
        <w:bidi w:val="0"/>
        <w:spacing w:after="0" w:line="20" w:lineRule="atLeast"/>
        <w:contextualSpacing/>
        <w:jc w:val="left"/>
        <w:rPr>
          <w:rFonts w:ascii="Siemreap" w:hAnsi="Siemreap" w:cs="Siemreap"/>
          <w:b w:val="0"/>
        </w:rPr>
      </w:pPr>
      <w:r w:rsidRPr="004B296A">
        <w:rPr>
          <w:rFonts w:ascii="Kh Siemreap" w:hAnsi="Kh Siemreap" w:cs="Kh Siemreap" w:hint="cs"/>
          <w:cs/>
          <w:lang w:bidi="km-KH"/>
        </w:rPr>
        <w:t>ហេតុអ្វីចាំបាច់អានសៀវភៅណែនាំនេះ</w:t>
      </w:r>
      <w:r w:rsidRPr="004B296A">
        <w:rPr>
          <w:rFonts w:ascii="Kh Siemreap" w:hAnsi="Kh Siemreap" w:cs="Kh Siemreap"/>
        </w:rPr>
        <w:t>?</w:t>
      </w:r>
    </w:p>
    <w:p w14:paraId="36E3BAEC" w14:textId="2445DF41" w:rsidR="00284049" w:rsidRPr="00D00E9A" w:rsidRDefault="00284049" w:rsidP="006D507E">
      <w:pPr>
        <w:pStyle w:val="NoSpacing"/>
        <w:spacing w:line="20" w:lineRule="atLeast"/>
        <w:contextualSpacing/>
        <w:jc w:val="both"/>
        <w:rPr>
          <w:rFonts w:ascii="Siemreap" w:hAnsi="Siemreap" w:cs="Siemreap"/>
          <w:sz w:val="24"/>
          <w:szCs w:val="24"/>
        </w:rPr>
      </w:pPr>
    </w:p>
    <w:p w14:paraId="5C3E51E2" w14:textId="4CE85078" w:rsidR="00A808FE" w:rsidRPr="00D00E9A" w:rsidRDefault="006D507E" w:rsidP="00D00E9A">
      <w:pPr>
        <w:spacing w:after="0" w:line="20" w:lineRule="atLeast"/>
        <w:contextualSpacing/>
        <w:rPr>
          <w:rFonts w:ascii="Siemreap" w:hAnsi="Siemreap" w:cs="Siemreap"/>
          <w:sz w:val="24"/>
          <w:szCs w:val="24"/>
        </w:rPr>
      </w:pPr>
      <w:r w:rsidRPr="006D507E">
        <w:rPr>
          <w:rFonts w:ascii="Siemreap" w:hAnsi="Siemreap" w:cs="Siemreap"/>
          <w:sz w:val="24"/>
          <w:szCs w:val="24"/>
        </w:rPr>
        <w:t>[</w:t>
      </w:r>
      <w:r w:rsidRPr="006D507E">
        <w:rPr>
          <w:rFonts w:ascii="Siemreap" w:hAnsi="Siemreap" w:cs="Siemreap" w:hint="cs"/>
          <w:sz w:val="24"/>
          <w:szCs w:val="24"/>
          <w:cs/>
          <w:lang w:bidi="km-KH"/>
        </w:rPr>
        <w:t>ផែនការសុខភាពផ្លូវចិត្តអាចបញ្ចូលសារស្វាគមន៍ទៅកាន់អ្នកទទួលផលថ្មី</w:t>
      </w:r>
      <w:r w:rsidRPr="006D507E">
        <w:rPr>
          <w:rFonts w:ascii="Siemreap" w:hAnsi="Siemreap" w:cs="Siemreap"/>
          <w:sz w:val="24"/>
          <w:szCs w:val="24"/>
          <w:cs/>
          <w:lang w:bidi="km-KH"/>
        </w:rPr>
        <w:t xml:space="preserve"> </w:t>
      </w:r>
      <w:r w:rsidRPr="006D507E">
        <w:rPr>
          <w:rFonts w:ascii="Siemreap" w:hAnsi="Siemreap" w:cs="Siemreap" w:hint="cs"/>
          <w:sz w:val="24"/>
          <w:szCs w:val="24"/>
          <w:cs/>
          <w:lang w:bidi="km-KH"/>
        </w:rPr>
        <w:t>រួមទាំងព័ត៌មានអំពីតំបន់សេវាកម្មដែលគ្របដណ្តប់ដោយផែនការសុខភាពផ្លូវចិត្ត។</w:t>
      </w:r>
      <w:r w:rsidRPr="006D507E">
        <w:rPr>
          <w:rFonts w:ascii="Siemreap" w:hAnsi="Siemreap" w:cs="Siemreap"/>
          <w:sz w:val="24"/>
          <w:szCs w:val="24"/>
          <w:cs/>
          <w:lang w:bidi="km-KH"/>
        </w:rPr>
        <w:t xml:space="preserve"> </w:t>
      </w:r>
      <w:r w:rsidRPr="006D507E">
        <w:rPr>
          <w:rFonts w:ascii="Siemreap" w:hAnsi="Siemreap" w:cs="Siemreap" w:hint="cs"/>
          <w:sz w:val="24"/>
          <w:szCs w:val="24"/>
          <w:cs/>
          <w:lang w:bidi="km-KH"/>
        </w:rPr>
        <w:t>ចំណាំ៖</w:t>
      </w:r>
      <w:r w:rsidRPr="006D507E">
        <w:rPr>
          <w:rFonts w:ascii="Siemreap" w:hAnsi="Siemreap" w:cs="Siemreap"/>
          <w:sz w:val="24"/>
          <w:szCs w:val="24"/>
          <w:cs/>
          <w:lang w:bidi="km-KH"/>
        </w:rPr>
        <w:t xml:space="preserve"> </w:t>
      </w:r>
      <w:r w:rsidRPr="006D507E">
        <w:rPr>
          <w:rFonts w:ascii="Siemreap" w:hAnsi="Siemreap" w:cs="Siemreap" w:hint="cs"/>
          <w:sz w:val="24"/>
          <w:szCs w:val="24"/>
          <w:cs/>
          <w:lang w:bidi="km-KH"/>
        </w:rPr>
        <w:t>សូមកែតម្រូវការសរសេរទំព័រ</w:t>
      </w:r>
      <w:r w:rsidRPr="006D507E">
        <w:rPr>
          <w:rFonts w:ascii="Siemreap" w:hAnsi="Siemreap" w:cs="Siemreap"/>
          <w:sz w:val="24"/>
          <w:szCs w:val="24"/>
          <w:cs/>
          <w:lang w:bidi="km-KH"/>
        </w:rPr>
        <w:t xml:space="preserve"> </w:t>
      </w:r>
      <w:r w:rsidRPr="006D507E">
        <w:rPr>
          <w:rFonts w:ascii="Siemreap" w:hAnsi="Siemreap" w:cs="Siemreap" w:hint="cs"/>
          <w:sz w:val="24"/>
          <w:szCs w:val="24"/>
          <w:cs/>
          <w:lang w:bidi="km-KH"/>
        </w:rPr>
        <w:t>និងបឋមកថាតាមតម្រូវការ។</w:t>
      </w:r>
      <w:r w:rsidRPr="006D507E">
        <w:rPr>
          <w:rFonts w:ascii="Siemreap" w:hAnsi="Siemreap" w:cs="Siemreap"/>
          <w:sz w:val="24"/>
          <w:szCs w:val="24"/>
          <w:cs/>
          <w:lang w:bidi="km-KH"/>
        </w:rPr>
        <w:t>]</w:t>
      </w:r>
    </w:p>
    <w:p w14:paraId="4B721C2A" w14:textId="77777777" w:rsidR="00A808FE" w:rsidRPr="00D00E9A" w:rsidRDefault="00A808FE" w:rsidP="00D00E9A">
      <w:pPr>
        <w:spacing w:after="0" w:line="20" w:lineRule="atLeast"/>
        <w:contextualSpacing/>
        <w:rPr>
          <w:rFonts w:ascii="Siemreap" w:hAnsi="Siemreap" w:cs="Siemreap"/>
          <w:sz w:val="24"/>
          <w:szCs w:val="24"/>
        </w:rPr>
      </w:pPr>
    </w:p>
    <w:p w14:paraId="27928241" w14:textId="68BC0297" w:rsidR="007C7C0B" w:rsidRPr="00D00E9A" w:rsidRDefault="006D507E" w:rsidP="00D00E9A">
      <w:pPr>
        <w:spacing w:after="0" w:line="20" w:lineRule="atLeast"/>
        <w:contextualSpacing/>
        <w:rPr>
          <w:rFonts w:ascii="Siemreap" w:hAnsi="Siemreap" w:cs="Siemreap"/>
          <w:sz w:val="24"/>
          <w:szCs w:val="24"/>
        </w:rPr>
      </w:pPr>
      <w:r w:rsidRPr="006D507E">
        <w:rPr>
          <w:rFonts w:ascii="Siemreap" w:hAnsi="Siemreap" w:cs="Siemreap" w:hint="cs"/>
          <w:sz w:val="24"/>
          <w:szCs w:val="24"/>
          <w:cs/>
          <w:lang w:bidi="km-KH"/>
        </w:rPr>
        <w:t>សៀវភៅណែនាំនេះប្រាប់អ្នកពីរបៀបដើម្បីទទួលបានសេវាសុខភាពផ្លូវចិត្តពិសេស</w:t>
      </w:r>
      <w:r w:rsidRPr="006D507E">
        <w:rPr>
          <w:rFonts w:ascii="Siemreap" w:hAnsi="Siemreap" w:cs="Siemreap"/>
          <w:sz w:val="24"/>
          <w:szCs w:val="24"/>
          <w:cs/>
          <w:lang w:bidi="km-KH"/>
        </w:rPr>
        <w:t xml:space="preserve"> </w:t>
      </w:r>
      <w:r w:rsidRPr="006D507E">
        <w:rPr>
          <w:rFonts w:ascii="Siemreap" w:hAnsi="Siemreap" w:cs="Siemreap"/>
          <w:sz w:val="24"/>
          <w:szCs w:val="24"/>
        </w:rPr>
        <w:t xml:space="preserve">Medi-Cal </w:t>
      </w:r>
      <w:r w:rsidRPr="006D507E">
        <w:rPr>
          <w:rFonts w:ascii="Siemreap" w:hAnsi="Siemreap" w:cs="Siemreap" w:hint="cs"/>
          <w:sz w:val="24"/>
          <w:szCs w:val="24"/>
          <w:cs/>
          <w:lang w:bidi="km-KH"/>
        </w:rPr>
        <w:t>តាមរយៈគម្រោងសុខភាពផ្លូវចិត្តតាមខោនធីរបស់អ្នក។</w:t>
      </w:r>
      <w:r w:rsidRPr="006D507E">
        <w:rPr>
          <w:rFonts w:ascii="Siemreap" w:hAnsi="Siemreap" w:cs="Siemreap"/>
          <w:sz w:val="24"/>
          <w:szCs w:val="24"/>
          <w:cs/>
          <w:lang w:bidi="km-KH"/>
        </w:rPr>
        <w:t xml:space="preserve"> </w:t>
      </w:r>
      <w:r w:rsidRPr="006D507E">
        <w:rPr>
          <w:rFonts w:ascii="Siemreap" w:hAnsi="Siemreap" w:cs="Siemreap" w:hint="cs"/>
          <w:sz w:val="24"/>
          <w:szCs w:val="24"/>
          <w:cs/>
          <w:lang w:bidi="km-KH"/>
        </w:rPr>
        <w:t>សៀវភៅណែនាំនេះពន្យល់អំពីអត្ថប្រយោជន៍របស់អ្នក</w:t>
      </w:r>
      <w:r w:rsidRPr="006D507E">
        <w:rPr>
          <w:rFonts w:ascii="Siemreap" w:hAnsi="Siemreap" w:cs="Siemreap"/>
          <w:sz w:val="24"/>
          <w:szCs w:val="24"/>
          <w:cs/>
          <w:lang w:bidi="km-KH"/>
        </w:rPr>
        <w:t xml:space="preserve"> </w:t>
      </w:r>
      <w:r w:rsidRPr="006D507E">
        <w:rPr>
          <w:rFonts w:ascii="Siemreap" w:hAnsi="Siemreap" w:cs="Siemreap" w:hint="cs"/>
          <w:sz w:val="24"/>
          <w:szCs w:val="24"/>
          <w:cs/>
          <w:lang w:bidi="km-KH"/>
        </w:rPr>
        <w:t>និងរបៀបទទួលបានការថែទាំ។</w:t>
      </w:r>
      <w:r w:rsidRPr="006D507E">
        <w:rPr>
          <w:rFonts w:ascii="Siemreap" w:hAnsi="Siemreap" w:cs="Siemreap"/>
          <w:sz w:val="24"/>
          <w:szCs w:val="24"/>
          <w:cs/>
          <w:lang w:bidi="km-KH"/>
        </w:rPr>
        <w:t xml:space="preserve"> </w:t>
      </w:r>
      <w:r w:rsidRPr="006D507E">
        <w:rPr>
          <w:rFonts w:ascii="Siemreap" w:hAnsi="Siemreap" w:cs="Siemreap" w:hint="cs"/>
          <w:sz w:val="24"/>
          <w:szCs w:val="24"/>
          <w:cs/>
          <w:lang w:bidi="km-KH"/>
        </w:rPr>
        <w:t>វាក៏នឹងឆ្លើយសំណួរជាច្រើនរបស់អ្នកផងដែរ។</w:t>
      </w:r>
    </w:p>
    <w:p w14:paraId="0E6F0507" w14:textId="77777777" w:rsidR="00A808FE" w:rsidRPr="00D00E9A" w:rsidRDefault="00A808FE" w:rsidP="00D00E9A">
      <w:pPr>
        <w:spacing w:after="0" w:line="20" w:lineRule="atLeast"/>
        <w:contextualSpacing/>
        <w:rPr>
          <w:rFonts w:ascii="Siemreap" w:hAnsi="Siemreap" w:cs="Siemreap"/>
          <w:sz w:val="24"/>
          <w:szCs w:val="24"/>
        </w:rPr>
      </w:pPr>
    </w:p>
    <w:p w14:paraId="1DBBCCC7" w14:textId="1B0F69A0" w:rsidR="00986635" w:rsidRPr="00D00E9A" w:rsidRDefault="006D507E" w:rsidP="00D00E9A">
      <w:pPr>
        <w:widowControl w:val="0"/>
        <w:autoSpaceDE w:val="0"/>
        <w:autoSpaceDN w:val="0"/>
        <w:spacing w:after="0" w:line="20" w:lineRule="atLeast"/>
        <w:contextualSpacing/>
        <w:rPr>
          <w:rFonts w:ascii="Siemreap" w:eastAsia="Arial" w:hAnsi="Siemreap" w:cs="Siemreap"/>
          <w:sz w:val="24"/>
          <w:szCs w:val="24"/>
        </w:rPr>
      </w:pPr>
      <w:r w:rsidRPr="006D507E">
        <w:rPr>
          <w:rFonts w:ascii="Siemreap" w:eastAsia="Arial" w:hAnsi="Siemreap" w:cs="Siemreap" w:hint="cs"/>
          <w:sz w:val="24"/>
          <w:szCs w:val="24"/>
          <w:cs/>
          <w:lang w:bidi="km-KH"/>
        </w:rPr>
        <w:t>អ្នក​នឹង​រៀន</w:t>
      </w:r>
      <w:r w:rsidR="00341235" w:rsidRPr="006D507E">
        <w:rPr>
          <w:rFonts w:ascii="Siemreap" w:hAnsi="Siemreap" w:cs="Siemreap" w:hint="cs"/>
          <w:sz w:val="24"/>
          <w:szCs w:val="24"/>
          <w:cs/>
          <w:lang w:bidi="km-KH"/>
        </w:rPr>
        <w:t>៖</w:t>
      </w:r>
    </w:p>
    <w:p w14:paraId="1F0684C1" w14:textId="22CCC92F" w:rsidR="006D507E" w:rsidRPr="006D507E" w:rsidRDefault="006D507E" w:rsidP="006D507E">
      <w:pPr>
        <w:pStyle w:val="ListParagraph"/>
        <w:numPr>
          <w:ilvl w:val="0"/>
          <w:numId w:val="3"/>
        </w:numPr>
        <w:spacing w:line="20" w:lineRule="atLeast"/>
        <w:contextualSpacing/>
        <w:rPr>
          <w:rFonts w:ascii="Siemreap" w:hAnsi="Siemreap" w:cs="Siemreap"/>
          <w:sz w:val="24"/>
          <w:szCs w:val="24"/>
        </w:rPr>
      </w:pPr>
      <w:r w:rsidRPr="006D507E">
        <w:rPr>
          <w:rFonts w:ascii="Siemreap" w:hAnsi="Siemreap" w:cs="Siemreap" w:hint="cs"/>
          <w:sz w:val="24"/>
          <w:szCs w:val="24"/>
          <w:cs/>
          <w:lang w:bidi="km-KH"/>
        </w:rPr>
        <w:t>របៀបទទួលបានសេវាសុខភាពផ្លូវចិត្តពិសេស</w:t>
      </w:r>
    </w:p>
    <w:p w14:paraId="581FA3C6" w14:textId="3EB689B5" w:rsidR="006D507E" w:rsidRPr="006D507E" w:rsidRDefault="006D507E" w:rsidP="006D507E">
      <w:pPr>
        <w:pStyle w:val="ListParagraph"/>
        <w:numPr>
          <w:ilvl w:val="0"/>
          <w:numId w:val="3"/>
        </w:numPr>
        <w:spacing w:line="20" w:lineRule="atLeast"/>
        <w:contextualSpacing/>
        <w:rPr>
          <w:rFonts w:ascii="Siemreap" w:hAnsi="Siemreap" w:cs="Siemreap"/>
          <w:sz w:val="24"/>
          <w:szCs w:val="24"/>
        </w:rPr>
      </w:pPr>
      <w:r w:rsidRPr="006D507E">
        <w:rPr>
          <w:rFonts w:ascii="Siemreap" w:hAnsi="Siemreap" w:cs="Siemreap" w:hint="cs"/>
          <w:sz w:val="24"/>
          <w:szCs w:val="24"/>
          <w:cs/>
          <w:lang w:bidi="km-KH"/>
        </w:rPr>
        <w:t>អត្ថប្រយោជន៍អ្វីខ្លះដែលអ្នកទទួលបាន</w:t>
      </w:r>
    </w:p>
    <w:p w14:paraId="50DABD98" w14:textId="1BE5439F" w:rsidR="006D507E" w:rsidRPr="006D507E" w:rsidRDefault="006D507E" w:rsidP="006D507E">
      <w:pPr>
        <w:pStyle w:val="ListParagraph"/>
        <w:numPr>
          <w:ilvl w:val="0"/>
          <w:numId w:val="3"/>
        </w:numPr>
        <w:spacing w:line="20" w:lineRule="atLeast"/>
        <w:contextualSpacing/>
        <w:rPr>
          <w:rFonts w:ascii="Siemreap" w:hAnsi="Siemreap" w:cs="Siemreap"/>
          <w:sz w:val="24"/>
          <w:szCs w:val="24"/>
        </w:rPr>
      </w:pPr>
      <w:r w:rsidRPr="006D507E">
        <w:rPr>
          <w:rFonts w:ascii="Siemreap" w:hAnsi="Siemreap" w:cs="Siemreap" w:hint="cs"/>
          <w:sz w:val="24"/>
          <w:szCs w:val="24"/>
          <w:cs/>
          <w:lang w:bidi="km-KH"/>
        </w:rPr>
        <w:t>អ្វីដែលត្រូវធ្វើប្រសិនបើអ្នកមានសំណួរ</w:t>
      </w:r>
      <w:r w:rsidRPr="006D507E">
        <w:rPr>
          <w:rFonts w:ascii="Siemreap" w:hAnsi="Siemreap" w:cs="Siemreap"/>
          <w:sz w:val="24"/>
          <w:szCs w:val="24"/>
          <w:cs/>
          <w:lang w:bidi="km-KH"/>
        </w:rPr>
        <w:t xml:space="preserve"> </w:t>
      </w:r>
      <w:r w:rsidRPr="006D507E">
        <w:rPr>
          <w:rFonts w:ascii="Siemreap" w:hAnsi="Siemreap" w:cs="Siemreap" w:hint="cs"/>
          <w:sz w:val="24"/>
          <w:szCs w:val="24"/>
          <w:cs/>
          <w:lang w:bidi="km-KH"/>
        </w:rPr>
        <w:t>ឬបញ្ហា</w:t>
      </w:r>
    </w:p>
    <w:p w14:paraId="7055EC18" w14:textId="0CBD7ABA" w:rsidR="00986635" w:rsidRPr="00D00E9A" w:rsidRDefault="006D507E" w:rsidP="006D507E">
      <w:pPr>
        <w:pStyle w:val="ListParagraph"/>
        <w:numPr>
          <w:ilvl w:val="0"/>
          <w:numId w:val="3"/>
        </w:numPr>
        <w:spacing w:line="20" w:lineRule="atLeast"/>
        <w:contextualSpacing/>
        <w:rPr>
          <w:rFonts w:ascii="Siemreap" w:hAnsi="Siemreap" w:cs="Siemreap"/>
          <w:sz w:val="24"/>
          <w:szCs w:val="24"/>
        </w:rPr>
      </w:pPr>
      <w:r w:rsidRPr="006D507E">
        <w:rPr>
          <w:rFonts w:ascii="Siemreap" w:hAnsi="Siemreap" w:cs="Siemreap" w:hint="cs"/>
          <w:sz w:val="24"/>
          <w:szCs w:val="24"/>
          <w:cs/>
          <w:lang w:bidi="km-KH"/>
        </w:rPr>
        <w:t>សិទ្ធិ</w:t>
      </w:r>
      <w:r w:rsidRPr="006D507E">
        <w:rPr>
          <w:rFonts w:ascii="Siemreap" w:hAnsi="Siemreap" w:cs="Siemreap"/>
          <w:sz w:val="24"/>
          <w:szCs w:val="24"/>
          <w:cs/>
          <w:lang w:bidi="km-KH"/>
        </w:rPr>
        <w:t xml:space="preserve"> </w:t>
      </w:r>
      <w:r w:rsidRPr="006D507E">
        <w:rPr>
          <w:rFonts w:ascii="Siemreap" w:hAnsi="Siemreap" w:cs="Siemreap" w:hint="cs"/>
          <w:sz w:val="24"/>
          <w:szCs w:val="24"/>
          <w:cs/>
          <w:lang w:bidi="km-KH"/>
        </w:rPr>
        <w:t>និងទំនួលខុសត្រូវរបស់អ្នកក្នុងនាមជាអ្នកទទួលផល</w:t>
      </w:r>
      <w:r w:rsidRPr="006D507E">
        <w:rPr>
          <w:rFonts w:ascii="Siemreap" w:hAnsi="Siemreap" w:cs="Siemreap"/>
          <w:sz w:val="24"/>
          <w:szCs w:val="24"/>
          <w:cs/>
          <w:lang w:bidi="km-KH"/>
        </w:rPr>
        <w:t xml:space="preserve"> </w:t>
      </w:r>
      <w:r w:rsidRPr="006D507E">
        <w:rPr>
          <w:rFonts w:ascii="Siemreap" w:hAnsi="Siemreap" w:cs="Siemreap"/>
          <w:sz w:val="24"/>
          <w:szCs w:val="24"/>
        </w:rPr>
        <w:t>Medi-Cal</w:t>
      </w:r>
    </w:p>
    <w:p w14:paraId="79DEDD88" w14:textId="77777777" w:rsidR="00281AFE" w:rsidRPr="00D00E9A" w:rsidRDefault="00281AFE" w:rsidP="00D00E9A">
      <w:pPr>
        <w:pStyle w:val="ListParagraph"/>
        <w:spacing w:line="20" w:lineRule="atLeast"/>
        <w:ind w:left="720" w:firstLine="0"/>
        <w:contextualSpacing/>
        <w:rPr>
          <w:rFonts w:ascii="Siemreap" w:hAnsi="Siemreap" w:cs="Siemreap"/>
          <w:sz w:val="24"/>
          <w:szCs w:val="24"/>
        </w:rPr>
      </w:pPr>
    </w:p>
    <w:p w14:paraId="7F70DD03" w14:textId="77777777" w:rsidR="000E12D8" w:rsidRPr="000E12D8" w:rsidRDefault="000E12D8" w:rsidP="000E12D8">
      <w:pPr>
        <w:pStyle w:val="BodyText"/>
        <w:spacing w:line="20" w:lineRule="atLeast"/>
        <w:ind w:right="328"/>
        <w:contextualSpacing/>
        <w:rPr>
          <w:rFonts w:ascii="Siemreap" w:hAnsi="Siemreap" w:cs="Siemreap"/>
        </w:rPr>
      </w:pPr>
      <w:r w:rsidRPr="000E12D8">
        <w:rPr>
          <w:rFonts w:ascii="Siemreap" w:hAnsi="Siemreap" w:cs="Siemreap" w:hint="cs"/>
          <w:cs/>
          <w:lang w:bidi="km-KH"/>
        </w:rPr>
        <w:t>ប្រសិនបើអ្នកមិនអានសៀវភៅណែនាំនេះឥឡូវនេះទេ</w:t>
      </w:r>
      <w:r w:rsidRPr="000E12D8">
        <w:rPr>
          <w:rFonts w:ascii="Siemreap" w:hAnsi="Siemreap" w:cs="Siemreap"/>
          <w:cs/>
          <w:lang w:bidi="km-KH"/>
        </w:rPr>
        <w:t xml:space="preserve"> </w:t>
      </w:r>
      <w:r w:rsidRPr="000E12D8">
        <w:rPr>
          <w:rFonts w:ascii="Siemreap" w:hAnsi="Siemreap" w:cs="Siemreap" w:hint="cs"/>
          <w:cs/>
          <w:lang w:bidi="km-KH"/>
        </w:rPr>
        <w:t>អ្នកគួរតែរក្សាទុកសៀវភៅណែនាំនេះ</w:t>
      </w:r>
      <w:r w:rsidRPr="000E12D8">
        <w:rPr>
          <w:rFonts w:ascii="Siemreap" w:hAnsi="Siemreap" w:cs="Siemreap"/>
          <w:cs/>
          <w:lang w:bidi="km-KH"/>
        </w:rPr>
        <w:t xml:space="preserve"> </w:t>
      </w:r>
      <w:r w:rsidRPr="000E12D8">
        <w:rPr>
          <w:rFonts w:ascii="Siemreap" w:hAnsi="Siemreap" w:cs="Siemreap" w:hint="cs"/>
          <w:cs/>
          <w:lang w:bidi="km-KH"/>
        </w:rPr>
        <w:t>ដើម្បីអ្នកអាចអានវានៅពេលក្រោយ។</w:t>
      </w:r>
      <w:r w:rsidRPr="000E12D8">
        <w:rPr>
          <w:rFonts w:ascii="Siemreap" w:hAnsi="Siemreap" w:cs="Siemreap"/>
          <w:cs/>
          <w:lang w:bidi="km-KH"/>
        </w:rPr>
        <w:t xml:space="preserve"> </w:t>
      </w:r>
      <w:r w:rsidRPr="000E12D8">
        <w:rPr>
          <w:rFonts w:ascii="Siemreap" w:hAnsi="Siemreap" w:cs="Siemreap" w:hint="cs"/>
          <w:cs/>
          <w:lang w:bidi="km-KH"/>
        </w:rPr>
        <w:t>សៀវភៅណែនាំនេះ</w:t>
      </w:r>
      <w:r w:rsidRPr="000E12D8">
        <w:rPr>
          <w:rFonts w:ascii="Siemreap" w:hAnsi="Siemreap" w:cs="Siemreap"/>
          <w:cs/>
          <w:lang w:bidi="km-KH"/>
        </w:rPr>
        <w:t xml:space="preserve"> </w:t>
      </w:r>
      <w:r w:rsidRPr="000E12D8">
        <w:rPr>
          <w:rFonts w:ascii="Siemreap" w:hAnsi="Siemreap" w:cs="Siemreap" w:hint="cs"/>
          <w:cs/>
          <w:lang w:bidi="km-KH"/>
        </w:rPr>
        <w:t>និងឯកសារជាលាយលក្ខណ៍អក្សរផ្សេងទៀតអាចរកបានតាមអេឡិចត្រូនិកនៅ</w:t>
      </w:r>
      <w:r w:rsidRPr="000E12D8">
        <w:rPr>
          <w:rFonts w:ascii="Siemreap" w:hAnsi="Siemreap" w:cs="Siemreap"/>
          <w:cs/>
          <w:lang w:bidi="km-KH"/>
        </w:rPr>
        <w:t xml:space="preserve"> [</w:t>
      </w:r>
      <w:r w:rsidRPr="000E12D8">
        <w:rPr>
          <w:rFonts w:ascii="Siemreap" w:hAnsi="Siemreap" w:cs="Siemreap"/>
        </w:rPr>
        <w:t xml:space="preserve">URL </w:t>
      </w:r>
      <w:r w:rsidRPr="000E12D8">
        <w:rPr>
          <w:rFonts w:ascii="Siemreap" w:hAnsi="Siemreap" w:cs="Siemreap" w:hint="cs"/>
          <w:cs/>
          <w:lang w:bidi="km-KH"/>
        </w:rPr>
        <w:t>ផែនការសុខភាពផ្លូវចិត្ត</w:t>
      </w:r>
      <w:r w:rsidRPr="000E12D8">
        <w:rPr>
          <w:rFonts w:ascii="Siemreap" w:hAnsi="Siemreap" w:cs="Siemreap"/>
          <w:cs/>
          <w:lang w:bidi="km-KH"/>
        </w:rPr>
        <w:t xml:space="preserve">] </w:t>
      </w:r>
      <w:r w:rsidRPr="000E12D8">
        <w:rPr>
          <w:rFonts w:ascii="Siemreap" w:hAnsi="Siemreap" w:cs="Siemreap" w:hint="cs"/>
          <w:cs/>
          <w:lang w:bidi="km-KH"/>
        </w:rPr>
        <w:t>ឬជាទម្រង់បោះពុម្ពពីគម្រោងសុខភាពផ្លូវចិត្ត</w:t>
      </w:r>
      <w:r w:rsidRPr="000E12D8">
        <w:rPr>
          <w:rFonts w:ascii="Siemreap" w:hAnsi="Siemreap" w:cs="Siemreap"/>
          <w:cs/>
          <w:lang w:bidi="km-KH"/>
        </w:rPr>
        <w:t xml:space="preserve"> </w:t>
      </w:r>
      <w:r w:rsidRPr="000E12D8">
        <w:rPr>
          <w:rFonts w:ascii="Siemreap" w:hAnsi="Siemreap" w:cs="Siemreap" w:hint="cs"/>
          <w:cs/>
          <w:lang w:bidi="km-KH"/>
        </w:rPr>
        <w:t>ដោយមិនគិតថ្លៃ។</w:t>
      </w:r>
      <w:r w:rsidRPr="000E12D8">
        <w:rPr>
          <w:rFonts w:ascii="Siemreap" w:hAnsi="Siemreap" w:cs="Siemreap"/>
          <w:cs/>
          <w:lang w:bidi="km-KH"/>
        </w:rPr>
        <w:t xml:space="preserve"> </w:t>
      </w:r>
      <w:r w:rsidRPr="000E12D8">
        <w:rPr>
          <w:rFonts w:ascii="Siemreap" w:hAnsi="Siemreap" w:cs="Siemreap" w:hint="cs"/>
          <w:cs/>
          <w:lang w:bidi="km-KH"/>
        </w:rPr>
        <w:t>ហៅទូរសព្ទទៅគម្រោងសុខភាពផ្លូវចិត្តរបស់អ្នកតាមរយៈ</w:t>
      </w:r>
      <w:r w:rsidRPr="000E12D8">
        <w:rPr>
          <w:rFonts w:ascii="Siemreap" w:hAnsi="Siemreap" w:cs="Siemreap"/>
          <w:cs/>
          <w:lang w:bidi="km-KH"/>
        </w:rPr>
        <w:t xml:space="preserve"> [</w:t>
      </w:r>
      <w:r w:rsidRPr="000E12D8">
        <w:rPr>
          <w:rFonts w:ascii="Siemreap" w:hAnsi="Siemreap" w:cs="Siemreap" w:hint="cs"/>
          <w:cs/>
          <w:lang w:bidi="km-KH"/>
        </w:rPr>
        <w:t>ផែនការសុខភាពផ្លូវចិត្ត</w:t>
      </w:r>
      <w:r w:rsidRPr="000E12D8">
        <w:rPr>
          <w:rFonts w:ascii="Siemreap" w:hAnsi="Siemreap" w:cs="Siemreap"/>
          <w:cs/>
          <w:lang w:bidi="km-KH"/>
        </w:rPr>
        <w:t xml:space="preserve"> </w:t>
      </w:r>
      <w:r w:rsidRPr="000E12D8">
        <w:rPr>
          <w:rFonts w:ascii="Siemreap" w:hAnsi="Siemreap" w:cs="Siemreap" w:hint="cs"/>
          <w:cs/>
          <w:lang w:bidi="km-KH"/>
        </w:rPr>
        <w:t>ដើម្បីបញ្ចូលលេខទូរស័ព្ទឥតគិតថ្លៃនៅទីនេះ</w:t>
      </w:r>
      <w:r w:rsidRPr="000E12D8">
        <w:rPr>
          <w:rFonts w:ascii="Siemreap" w:hAnsi="Siemreap" w:cs="Siemreap"/>
          <w:cs/>
          <w:lang w:bidi="km-KH"/>
        </w:rPr>
        <w:t xml:space="preserve"> </w:t>
      </w:r>
      <w:r w:rsidRPr="000E12D8">
        <w:rPr>
          <w:rFonts w:ascii="Siemreap" w:hAnsi="Siemreap" w:cs="Siemreap" w:hint="cs"/>
          <w:cs/>
          <w:lang w:bidi="km-KH"/>
        </w:rPr>
        <w:t>ប្រសិនបើខុសពីបាតកថា</w:t>
      </w:r>
      <w:r w:rsidRPr="000E12D8">
        <w:rPr>
          <w:rFonts w:ascii="Siemreap" w:hAnsi="Siemreap" w:cs="Siemreap"/>
          <w:cs/>
          <w:lang w:bidi="km-KH"/>
        </w:rPr>
        <w:t xml:space="preserve">] </w:t>
      </w:r>
      <w:r w:rsidRPr="000E12D8">
        <w:rPr>
          <w:rFonts w:ascii="Siemreap" w:hAnsi="Siemreap" w:cs="Siemreap" w:hint="cs"/>
          <w:cs/>
          <w:lang w:bidi="km-KH"/>
        </w:rPr>
        <w:t>ប្រសិនបើអ្នកចង់បានច្បាប់ចម្លងដែលបានបោះពុម្ព។</w:t>
      </w:r>
    </w:p>
    <w:p w14:paraId="27DBCA15" w14:textId="77777777" w:rsidR="000E12D8" w:rsidRPr="000E12D8" w:rsidRDefault="000E12D8" w:rsidP="000E12D8">
      <w:pPr>
        <w:pStyle w:val="BodyText"/>
        <w:spacing w:line="20" w:lineRule="atLeast"/>
        <w:ind w:right="328"/>
        <w:contextualSpacing/>
        <w:rPr>
          <w:rFonts w:ascii="Siemreap" w:hAnsi="Siemreap" w:cs="Siemreap"/>
        </w:rPr>
      </w:pPr>
    </w:p>
    <w:p w14:paraId="0FB6EBB3" w14:textId="6F8CBAE5" w:rsidR="00986635" w:rsidRPr="00D00E9A" w:rsidRDefault="000E12D8" w:rsidP="000E12D8">
      <w:pPr>
        <w:pStyle w:val="BodyText"/>
        <w:spacing w:line="20" w:lineRule="atLeast"/>
        <w:ind w:right="328"/>
        <w:contextualSpacing/>
        <w:rPr>
          <w:rFonts w:ascii="Siemreap" w:hAnsi="Siemreap" w:cs="Siemreap"/>
        </w:rPr>
      </w:pPr>
      <w:r w:rsidRPr="000E12D8">
        <w:rPr>
          <w:rFonts w:ascii="Siemreap" w:hAnsi="Siemreap" w:cs="Siemreap" w:hint="cs"/>
          <w:cs/>
          <w:lang w:bidi="km-KH"/>
        </w:rPr>
        <w:t>ប្រើសៀវភៅណែនាំនេះជាការបន្ថែមទៅលើព័ត៌មានដែលអ្នកបានទទួលនៅពេលអ្នកចុះឈ្មោះក្នុង</w:t>
      </w:r>
      <w:r w:rsidRPr="000E12D8">
        <w:rPr>
          <w:rFonts w:ascii="Siemreap" w:hAnsi="Siemreap" w:cs="Siemreap"/>
          <w:cs/>
          <w:lang w:bidi="km-KH"/>
        </w:rPr>
        <w:t xml:space="preserve"> </w:t>
      </w:r>
      <w:r w:rsidRPr="000E12D8">
        <w:rPr>
          <w:rFonts w:ascii="Siemreap" w:hAnsi="Siemreap" w:cs="Siemreap"/>
        </w:rPr>
        <w:t xml:space="preserve">Medi-Cal </w:t>
      </w:r>
      <w:r w:rsidRPr="000E12D8">
        <w:rPr>
          <w:rFonts w:ascii="Siemreap" w:hAnsi="Siemreap" w:cs="Siemreap" w:hint="cs"/>
          <w:cs/>
          <w:lang w:bidi="km-KH"/>
        </w:rPr>
        <w:t>។</w:t>
      </w:r>
    </w:p>
    <w:p w14:paraId="5D3FA7AC" w14:textId="70F8EC15" w:rsidR="00451F45" w:rsidRPr="00D00E9A" w:rsidRDefault="00451F45" w:rsidP="00D00E9A">
      <w:pPr>
        <w:spacing w:after="0" w:line="20" w:lineRule="atLeast"/>
        <w:contextualSpacing/>
        <w:rPr>
          <w:rFonts w:ascii="Siemreap" w:hAnsi="Siemreap" w:cs="Siemreap"/>
          <w:b/>
          <w:bCs/>
          <w:sz w:val="24"/>
          <w:szCs w:val="24"/>
        </w:rPr>
      </w:pPr>
    </w:p>
    <w:p w14:paraId="512CBF34" w14:textId="77777777" w:rsidR="00C96996" w:rsidRPr="00D00E9A" w:rsidRDefault="00C96996" w:rsidP="00D00E9A">
      <w:pPr>
        <w:spacing w:after="0" w:line="20" w:lineRule="atLeast"/>
        <w:contextualSpacing/>
        <w:rPr>
          <w:rFonts w:ascii="Siemreap" w:hAnsi="Siemreap" w:cs="Siemreap"/>
          <w:b/>
          <w:bCs/>
          <w:sz w:val="24"/>
          <w:szCs w:val="24"/>
        </w:rPr>
      </w:pPr>
    </w:p>
    <w:p w14:paraId="57DF85CA" w14:textId="77777777" w:rsidR="000E12D8" w:rsidRPr="000E12D8" w:rsidRDefault="000E12D8" w:rsidP="000E12D8">
      <w:pPr>
        <w:spacing w:after="0" w:line="20" w:lineRule="atLeast"/>
        <w:contextualSpacing/>
        <w:rPr>
          <w:rFonts w:ascii="Siemreap" w:hAnsi="Siemreap" w:cs="Siemreap"/>
          <w:b/>
          <w:bCs/>
          <w:sz w:val="24"/>
          <w:szCs w:val="24"/>
        </w:rPr>
      </w:pPr>
      <w:r w:rsidRPr="000E12D8">
        <w:rPr>
          <w:rFonts w:ascii="Siemreap" w:hAnsi="Siemreap" w:cs="Siemreap" w:hint="cs"/>
          <w:b/>
          <w:bCs/>
          <w:sz w:val="24"/>
          <w:szCs w:val="24"/>
          <w:cs/>
          <w:lang w:bidi="km-KH"/>
        </w:rPr>
        <w:t>ត្រូវការសៀវភៅណែនាំនេះជាភាសារបស់អ្នក</w:t>
      </w:r>
      <w:r w:rsidRPr="000E12D8">
        <w:rPr>
          <w:rFonts w:ascii="Siemreap" w:hAnsi="Siemreap" w:cs="Siemreap"/>
          <w:b/>
          <w:bCs/>
          <w:sz w:val="24"/>
          <w:szCs w:val="24"/>
          <w:cs/>
          <w:lang w:bidi="km-KH"/>
        </w:rPr>
        <w:t xml:space="preserve"> </w:t>
      </w:r>
      <w:r w:rsidRPr="000E12D8">
        <w:rPr>
          <w:rFonts w:ascii="Siemreap" w:hAnsi="Siemreap" w:cs="Siemreap" w:hint="cs"/>
          <w:b/>
          <w:bCs/>
          <w:sz w:val="24"/>
          <w:szCs w:val="24"/>
          <w:cs/>
          <w:lang w:bidi="km-KH"/>
        </w:rPr>
        <w:t>ឬទម្រង់ផ្សេង</w:t>
      </w:r>
      <w:r w:rsidRPr="000E12D8">
        <w:rPr>
          <w:rFonts w:ascii="Siemreap" w:hAnsi="Siemreap" w:cs="Siemreap"/>
          <w:b/>
          <w:bCs/>
          <w:sz w:val="24"/>
          <w:szCs w:val="24"/>
        </w:rPr>
        <w:t>?</w:t>
      </w:r>
    </w:p>
    <w:p w14:paraId="351C8773" w14:textId="77777777" w:rsidR="000E12D8" w:rsidRPr="000E12D8" w:rsidRDefault="000E12D8" w:rsidP="000E12D8">
      <w:pPr>
        <w:spacing w:after="0" w:line="20" w:lineRule="atLeast"/>
        <w:contextualSpacing/>
        <w:rPr>
          <w:rFonts w:ascii="Siemreap" w:hAnsi="Siemreap" w:cs="Siemreap"/>
          <w:b/>
          <w:bCs/>
          <w:sz w:val="24"/>
          <w:szCs w:val="24"/>
        </w:rPr>
      </w:pPr>
    </w:p>
    <w:p w14:paraId="2285244A" w14:textId="77777777" w:rsidR="000E12D8" w:rsidRPr="000E12D8" w:rsidRDefault="000E12D8" w:rsidP="000E12D8">
      <w:pPr>
        <w:spacing w:after="0" w:line="20" w:lineRule="atLeast"/>
        <w:contextualSpacing/>
        <w:rPr>
          <w:rFonts w:ascii="Siemreap" w:hAnsi="Siemreap" w:cs="Siemreap"/>
          <w:sz w:val="24"/>
          <w:szCs w:val="24"/>
        </w:rPr>
      </w:pPr>
      <w:r w:rsidRPr="000E12D8">
        <w:rPr>
          <w:rFonts w:ascii="Siemreap" w:hAnsi="Siemreap" w:cs="Siemreap" w:hint="cs"/>
          <w:sz w:val="24"/>
          <w:szCs w:val="24"/>
          <w:cs/>
          <w:lang w:bidi="km-KH"/>
        </w:rPr>
        <w:t>ប្រសិនបើអ្នកនិយាយភាសាផ្សេងក្រៅពីភាសាអង់គ្លេស</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សេវាកម្មអ្នកបកប្រែផ្ទាល់មាត់ឥតគិតថ្លៃអាចរកបានសម្រាប់អ្នក។</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ហៅទូរសព្ទទៅ</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ឈ្មោះគម្រោងសុខភាពផ្លូវចិត្ត</w:t>
      </w:r>
      <w:r w:rsidRPr="000E12D8">
        <w:rPr>
          <w:rFonts w:ascii="Siemreap" w:hAnsi="Siemreap" w:cs="Siemreap"/>
          <w:sz w:val="24"/>
          <w:szCs w:val="24"/>
          <w:cs/>
          <w:lang w:bidi="km-KH"/>
        </w:rPr>
        <w:t>] [</w:t>
      </w:r>
      <w:r w:rsidRPr="000E12D8">
        <w:rPr>
          <w:rFonts w:ascii="Siemreap" w:hAnsi="Siemreap" w:cs="Siemreap" w:hint="cs"/>
          <w:sz w:val="24"/>
          <w:szCs w:val="24"/>
          <w:cs/>
          <w:lang w:bidi="km-KH"/>
        </w:rPr>
        <w:t>ផែនការសុខភាពផ្លូវចិត្ត</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ដើម្បីបញ្ចូលលេខទូរសព្ទដោយមិនគិតថ្លៃ</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ប្រសិនបើខុសពីបាតកថា</w:t>
      </w:r>
      <w:r w:rsidRPr="000E12D8">
        <w:rPr>
          <w:rFonts w:ascii="Siemreap" w:hAnsi="Siemreap" w:cs="Siemreap"/>
          <w:sz w:val="24"/>
          <w:szCs w:val="24"/>
          <w:cs/>
          <w:lang w:bidi="km-KH"/>
        </w:rPr>
        <w:t>]</w:t>
      </w:r>
      <w:r w:rsidRPr="000E12D8">
        <w:rPr>
          <w:rFonts w:ascii="Siemreap" w:hAnsi="Siemreap" w:cs="Siemreap" w:hint="cs"/>
          <w:sz w:val="24"/>
          <w:szCs w:val="24"/>
          <w:cs/>
          <w:lang w:bidi="km-KH"/>
        </w:rPr>
        <w:t>។</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ផែនការសុខភាពផ្លូវចិត្តរបស់អ្នកមាន</w:t>
      </w:r>
      <w:r w:rsidRPr="000E12D8">
        <w:rPr>
          <w:rFonts w:ascii="Siemreap" w:hAnsi="Siemreap" w:cs="Siemreap"/>
          <w:sz w:val="24"/>
          <w:szCs w:val="24"/>
          <w:cs/>
          <w:lang w:bidi="km-KH"/>
        </w:rPr>
        <w:t xml:space="preserve"> </w:t>
      </w:r>
      <w:r w:rsidRPr="000E12D8">
        <w:rPr>
          <w:rFonts w:ascii="Siemreap" w:hAnsi="Siemreap" w:cs="Siemreap"/>
          <w:sz w:val="24"/>
          <w:szCs w:val="24"/>
        </w:rPr>
        <w:t>24</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ម៉ោងក្នុងមួយថ្ងៃ</w:t>
      </w:r>
      <w:r w:rsidRPr="000E12D8">
        <w:rPr>
          <w:rFonts w:ascii="Siemreap" w:hAnsi="Siemreap" w:cs="Siemreap"/>
          <w:sz w:val="24"/>
          <w:szCs w:val="24"/>
          <w:cs/>
          <w:lang w:bidi="km-KH"/>
        </w:rPr>
        <w:t xml:space="preserve"> </w:t>
      </w:r>
      <w:r w:rsidRPr="000E12D8">
        <w:rPr>
          <w:rFonts w:ascii="Siemreap" w:hAnsi="Siemreap" w:cs="Siemreap"/>
          <w:sz w:val="24"/>
          <w:szCs w:val="24"/>
        </w:rPr>
        <w:t>7</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ថ្ងៃក្នុងមួយសប្តាហ៍។</w:t>
      </w:r>
    </w:p>
    <w:p w14:paraId="68CDF8BB" w14:textId="77777777" w:rsidR="000E12D8" w:rsidRPr="000E12D8" w:rsidRDefault="000E12D8" w:rsidP="000E12D8">
      <w:pPr>
        <w:spacing w:after="0" w:line="20" w:lineRule="atLeast"/>
        <w:contextualSpacing/>
        <w:rPr>
          <w:rFonts w:ascii="Siemreap" w:hAnsi="Siemreap" w:cs="Siemreap"/>
          <w:sz w:val="24"/>
          <w:szCs w:val="24"/>
        </w:rPr>
      </w:pPr>
    </w:p>
    <w:p w14:paraId="40CC1392" w14:textId="77777777" w:rsidR="000E12D8" w:rsidRPr="000E12D8" w:rsidRDefault="000E12D8" w:rsidP="000E12D8">
      <w:pPr>
        <w:spacing w:after="0" w:line="20" w:lineRule="atLeast"/>
        <w:contextualSpacing/>
        <w:rPr>
          <w:rFonts w:ascii="Siemreap" w:hAnsi="Siemreap" w:cs="Siemreap"/>
          <w:sz w:val="24"/>
          <w:szCs w:val="24"/>
        </w:rPr>
      </w:pPr>
      <w:r w:rsidRPr="000E12D8">
        <w:rPr>
          <w:rFonts w:ascii="Siemreap" w:hAnsi="Siemreap" w:cs="Siemreap" w:hint="cs"/>
          <w:sz w:val="24"/>
          <w:szCs w:val="24"/>
          <w:cs/>
          <w:lang w:bidi="km-KH"/>
        </w:rPr>
        <w:t>អ្នកក៏អាចទាក់ទងគម្រោងសុខភាពផ្លូវចិត្តរបស់អ្នកតាមរយៈ</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ផែនការសុខភាពផ្លូវចិត្តដើម្បីបញ្ចូលលេខទូរស័ព្ទឥតគិតថ្លៃ</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ប្រសិនបើអ្នកចង់សៀវភៅណែនាំនេះ</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ឬឯកសារសរសេរផ្សេងទៀតក្នុងទម្រង់ជំនួសដូចជាការបោះពុម្ពធំ</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អក្សរស្ទាប</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ឬអូឌីយ៉ូ។</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ផែនការសុខភាពផ្លូវចិត្តរបស់អ្នកនឹងជួយអ្នក។</w:t>
      </w:r>
    </w:p>
    <w:p w14:paraId="7017A89E" w14:textId="77777777" w:rsidR="000E12D8" w:rsidRPr="000E12D8" w:rsidRDefault="000E12D8" w:rsidP="000E12D8">
      <w:pPr>
        <w:spacing w:after="0" w:line="20" w:lineRule="atLeast"/>
        <w:contextualSpacing/>
        <w:rPr>
          <w:rFonts w:ascii="Siemreap" w:hAnsi="Siemreap" w:cs="Siemreap"/>
          <w:sz w:val="24"/>
          <w:szCs w:val="24"/>
        </w:rPr>
      </w:pPr>
    </w:p>
    <w:p w14:paraId="56ACBAC5" w14:textId="77777777" w:rsidR="000E12D8" w:rsidRPr="000E12D8" w:rsidRDefault="000E12D8" w:rsidP="000E12D8">
      <w:pPr>
        <w:spacing w:after="0" w:line="20" w:lineRule="atLeast"/>
        <w:contextualSpacing/>
        <w:rPr>
          <w:rFonts w:ascii="Siemreap" w:hAnsi="Siemreap" w:cs="Siemreap"/>
          <w:sz w:val="24"/>
          <w:szCs w:val="24"/>
        </w:rPr>
      </w:pPr>
      <w:r w:rsidRPr="000E12D8">
        <w:rPr>
          <w:rFonts w:ascii="Siemreap" w:hAnsi="Siemreap" w:cs="Siemreap" w:hint="cs"/>
          <w:sz w:val="24"/>
          <w:szCs w:val="24"/>
          <w:cs/>
          <w:lang w:bidi="km-KH"/>
        </w:rPr>
        <w:lastRenderedPageBreak/>
        <w:t>ប្រសិនបើអ្នកចង់បានសៀវភៅណែនាំនេះ</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ឬឯកសារសរសេរជាភាសាផ្សេងក្រៅពីភាសាអង់គ្លេស</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សូមទូរស័ព្ទទៅគម្រោងសុខភាពផ្លូវចិត្តរបស់អ្នក។</w:t>
      </w:r>
      <w:r w:rsidRPr="000E12D8">
        <w:rPr>
          <w:rFonts w:ascii="Siemreap" w:hAnsi="Siemreap" w:cs="Siemreap"/>
          <w:sz w:val="24"/>
          <w:szCs w:val="24"/>
          <w:cs/>
          <w:lang w:bidi="km-KH"/>
        </w:rPr>
        <w:t xml:space="preserve"> </w:t>
      </w:r>
      <w:r w:rsidRPr="000E12D8">
        <w:rPr>
          <w:rFonts w:ascii="Siemreap" w:hAnsi="Siemreap" w:cs="Siemreap" w:hint="cs"/>
          <w:sz w:val="24"/>
          <w:szCs w:val="24"/>
          <w:cs/>
          <w:lang w:bidi="km-KH"/>
        </w:rPr>
        <w:t>ផែនការសុខភាពផ្លូវចិត្តរបស់អ្នកនឹងជួយអ្នកជាភាសារបស់អ្នកតាមទូរស័ព្ទ។</w:t>
      </w:r>
    </w:p>
    <w:p w14:paraId="3B85FDB2" w14:textId="77777777" w:rsidR="000E12D8" w:rsidRPr="000E12D8" w:rsidRDefault="000E12D8" w:rsidP="000E12D8">
      <w:pPr>
        <w:spacing w:after="0" w:line="20" w:lineRule="atLeast"/>
        <w:contextualSpacing/>
        <w:rPr>
          <w:rFonts w:ascii="Siemreap" w:hAnsi="Siemreap" w:cs="Siemreap"/>
          <w:sz w:val="24"/>
          <w:szCs w:val="24"/>
        </w:rPr>
      </w:pPr>
    </w:p>
    <w:p w14:paraId="17E86C0E" w14:textId="3EECB599" w:rsidR="00A808FE" w:rsidRPr="000E12D8" w:rsidRDefault="000E12D8" w:rsidP="000E12D8">
      <w:pPr>
        <w:spacing w:after="0" w:line="20" w:lineRule="atLeast"/>
        <w:contextualSpacing/>
        <w:rPr>
          <w:rFonts w:ascii="Siemreap" w:hAnsi="Siemreap" w:cs="Siemreap"/>
          <w:sz w:val="24"/>
          <w:szCs w:val="24"/>
        </w:rPr>
      </w:pPr>
      <w:r w:rsidRPr="000E12D8">
        <w:rPr>
          <w:rFonts w:ascii="Siemreap" w:hAnsi="Siemreap" w:cs="Siemreap" w:hint="cs"/>
          <w:sz w:val="24"/>
          <w:szCs w:val="24"/>
          <w:cs/>
          <w:lang w:bidi="km-KH"/>
        </w:rPr>
        <w:t>ព័ត៌មាននេះមានជាភាសាដែលបានរាយខាងក្រោម។</w:t>
      </w:r>
      <w:r w:rsidR="00A808FE" w:rsidRPr="000E12D8">
        <w:rPr>
          <w:rFonts w:ascii="Siemreap" w:hAnsi="Siemreap" w:cs="Siemreap"/>
          <w:sz w:val="24"/>
          <w:szCs w:val="24"/>
        </w:rPr>
        <w:t xml:space="preserve"> </w:t>
      </w:r>
    </w:p>
    <w:p w14:paraId="7540F004" w14:textId="1F2C8E06" w:rsidR="00A808FE" w:rsidRPr="00D00E9A" w:rsidRDefault="000E12D8" w:rsidP="00D00E9A">
      <w:pPr>
        <w:pStyle w:val="ListParagraph"/>
        <w:numPr>
          <w:ilvl w:val="0"/>
          <w:numId w:val="4"/>
        </w:numPr>
        <w:spacing w:line="20" w:lineRule="atLeast"/>
        <w:contextualSpacing/>
        <w:rPr>
          <w:rFonts w:ascii="Siemreap" w:hAnsi="Siemreap" w:cs="Siemreap"/>
          <w:sz w:val="24"/>
          <w:szCs w:val="24"/>
        </w:rPr>
      </w:pPr>
      <w:r w:rsidRPr="000E12D8">
        <w:rPr>
          <w:rFonts w:ascii="Siemreap" w:hAnsi="Siemreap" w:cs="Siemreap"/>
          <w:sz w:val="24"/>
          <w:szCs w:val="24"/>
        </w:rPr>
        <w:t>[</w:t>
      </w:r>
      <w:r w:rsidRPr="000E12D8">
        <w:rPr>
          <w:rFonts w:ascii="Siemreap" w:hAnsi="Siemreap" w:cs="Siemreap" w:hint="cs"/>
          <w:sz w:val="24"/>
          <w:szCs w:val="24"/>
          <w:cs/>
          <w:lang w:bidi="km-KH"/>
        </w:rPr>
        <w:t>ផែនការសុខភាពផ្លូវចិត្តដើម្បីរាយបញ្ជីភាសាដែលពេញនិយម</w:t>
      </w:r>
      <w:r w:rsidRPr="000E12D8">
        <w:rPr>
          <w:rFonts w:ascii="Siemreap" w:hAnsi="Siemreap" w:cs="Siemreap"/>
          <w:sz w:val="24"/>
          <w:szCs w:val="24"/>
          <w:cs/>
          <w:lang w:bidi="km-KH"/>
        </w:rPr>
        <w:t>]</w:t>
      </w:r>
    </w:p>
    <w:p w14:paraId="09A38C5F" w14:textId="77777777" w:rsidR="00F27AD6" w:rsidRPr="00D00E9A" w:rsidRDefault="00F27AD6" w:rsidP="00D00E9A">
      <w:pPr>
        <w:spacing w:after="0" w:line="20" w:lineRule="atLeast"/>
        <w:contextualSpacing/>
        <w:rPr>
          <w:rFonts w:ascii="Siemreap" w:hAnsi="Siemreap" w:cs="Siemreap"/>
          <w:sz w:val="24"/>
          <w:szCs w:val="24"/>
        </w:rPr>
      </w:pPr>
    </w:p>
    <w:p w14:paraId="24A2E5C5" w14:textId="6235F55F" w:rsidR="00B478BE" w:rsidRPr="00D00E9A" w:rsidRDefault="00590895" w:rsidP="00D00E9A">
      <w:pPr>
        <w:spacing w:after="0" w:line="20" w:lineRule="atLeast"/>
        <w:contextualSpacing/>
        <w:rPr>
          <w:rFonts w:ascii="Siemreap" w:hAnsi="Siemreap" w:cs="Siemreap"/>
          <w:b/>
          <w:bCs/>
          <w:sz w:val="24"/>
          <w:szCs w:val="24"/>
        </w:rPr>
      </w:pPr>
      <w:r w:rsidRPr="00590895">
        <w:rPr>
          <w:rFonts w:ascii="Siemreap" w:hAnsi="Siemreap" w:cs="Siemreap" w:hint="cs"/>
          <w:b/>
          <w:bCs/>
          <w:sz w:val="24"/>
          <w:szCs w:val="24"/>
          <w:cs/>
          <w:lang w:bidi="km-KH"/>
        </w:rPr>
        <w:t>តើផែនការសុខភាពផ្លូវចិត្តរបស់ខ្ញុំទទួលខុសត្រូវចំពោះអ្វី</w:t>
      </w:r>
      <w:r w:rsidRPr="00590895">
        <w:rPr>
          <w:rFonts w:ascii="Siemreap" w:hAnsi="Siemreap" w:cs="Siemreap"/>
          <w:b/>
          <w:bCs/>
          <w:sz w:val="24"/>
          <w:szCs w:val="24"/>
        </w:rPr>
        <w:t>?</w:t>
      </w:r>
    </w:p>
    <w:p w14:paraId="3B65B2BD" w14:textId="77777777" w:rsidR="00AE595C" w:rsidRPr="00D00E9A" w:rsidRDefault="00AE595C" w:rsidP="00D00E9A">
      <w:pPr>
        <w:spacing w:after="0" w:line="20" w:lineRule="atLeast"/>
        <w:contextualSpacing/>
        <w:rPr>
          <w:rFonts w:ascii="Siemreap" w:hAnsi="Siemreap" w:cs="Siemreap"/>
          <w:b/>
          <w:bCs/>
          <w:sz w:val="24"/>
          <w:szCs w:val="24"/>
        </w:rPr>
      </w:pPr>
    </w:p>
    <w:p w14:paraId="16AB5201" w14:textId="77777777"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ផែនការសុខភាពផ្លូវចិត្តរបស់អ្នកទទួលខុសត្រូវចំពោះដូចខាងក្រោម៖</w:t>
      </w:r>
    </w:p>
    <w:p w14:paraId="4575BD17" w14:textId="389EB0A6"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ស្វែងយល់ថាតើអ្នកបំពេញតាមលក្ខណៈវិនិច្ឆ័យក្នុងការទទួលបានសេវាសុខភាពផ្លូវចិត្តពិសេសពីខោនធី</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បណ្តាញអ្នកផ្តល់សេវារបស់ខ្លួនដែរឬទេ។</w:t>
      </w:r>
    </w:p>
    <w:p w14:paraId="50E3F532" w14:textId="7AE5E1E6"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ការផ្តល់ការវាយតម្លៃដើម្បីកំណត់ថាតើអ្នកត្រូវការសេវាសុខភាពផ្លូវចិត្តពិសេសដែរឬទេ។</w:t>
      </w:r>
    </w:p>
    <w:p w14:paraId="544250D6" w14:textId="1B032FC8"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ការផ្តល់លេខទូរស័ព្ទឥតគិតថ្លៃ</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ដែលត្រូវបានឆ្លើយ</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sz w:val="24"/>
          <w:szCs w:val="24"/>
        </w:rPr>
        <w:t>24</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ម៉ោងក្នុងមួយថ្ងៃ</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ប្រាំពីរថ្ងៃក្នុងមួយសប្តាហ៍</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ដែលអាចប្រាប់អ្នកពីរបៀបទទួលបានសេវាពីគម្រោងសុខភាពផ្លូវចិត្ត។</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ផែនការសុខភាពផ្លូវចិត្តដើម្បីបញ្ចូលលេខទូរស័ព្ទឥតគិតថ្លៃ</w:t>
      </w:r>
      <w:r w:rsidRPr="00590895">
        <w:rPr>
          <w:rFonts w:ascii="Siemreap" w:eastAsiaTheme="minorHAnsi" w:hAnsi="Siemreap" w:cs="Siemreap"/>
          <w:sz w:val="24"/>
          <w:szCs w:val="24"/>
          <w:cs/>
          <w:lang w:bidi="km-KH"/>
        </w:rPr>
        <w:t>]</w:t>
      </w:r>
      <w:r w:rsidRPr="00590895">
        <w:rPr>
          <w:rFonts w:ascii="Siemreap" w:eastAsiaTheme="minorHAnsi" w:hAnsi="Siemreap" w:cs="Siemreap" w:hint="cs"/>
          <w:sz w:val="24"/>
          <w:szCs w:val="24"/>
          <w:cs/>
          <w:lang w:bidi="km-KH"/>
        </w:rPr>
        <w:t>។</w:t>
      </w:r>
    </w:p>
    <w:p w14:paraId="0F23FB23" w14:textId="712D576C"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មានអ្នកផ្តល់សេវាគ្រប់គ្រាន់នៅជិតអ្នក</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ដើម្បីប្រាកដថាអ្នកអាចទទួលបានសេវាព្យាបាលសុខភាពផ្លូវចិត្តដែលគ្របដណ្តប់ដោយគម្រោងសុខភាពផ្លូវចិត្ត</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ប្រសិនបើអ្នកត្រូវការពួកគេ។</w:t>
      </w:r>
    </w:p>
    <w:p w14:paraId="72661593" w14:textId="08CDD921"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ជូនដំណឹង</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និងអប់រំអ្នកអំពីសេវាកម្មដែលមានពីគម្រោងសុខភាពផ្លូវចិត្តរបស់អ្នក។</w:t>
      </w:r>
    </w:p>
    <w:p w14:paraId="51569A84" w14:textId="40BD778E"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ផ្តល់ជូនអ្នកនូវសេវាកម្មជាភាសារបស់អ្នក</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ដោយអ្នកបកប្រែ</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បើចាំបាច់</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ដោយមិនគិតថ្លៃ</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និងប្រាប់អ្នកថាមានសេវាអ្នកបកប្រែទាំងនេះ។</w:t>
      </w:r>
    </w:p>
    <w:p w14:paraId="0272AC5F" w14:textId="07D27E95"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ផ្តល់ឱ្យអ្នកនូវព័ត៌មានជាលាយលក្ខណ៍អក្សរអំពីអ្វីដែលមានសម្រាប់អ្នកជាភាសាផ្សេងទៀត</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ទម្រង់ជំនួសដូចជាអក្សរ</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sz w:val="24"/>
          <w:szCs w:val="24"/>
        </w:rPr>
        <w:t xml:space="preserve">Braille </w:t>
      </w:r>
      <w:r w:rsidRPr="00590895">
        <w:rPr>
          <w:rFonts w:ascii="Siemreap" w:eastAsiaTheme="minorHAnsi" w:hAnsi="Siemreap" w:cs="Siemreap" w:hint="cs"/>
          <w:sz w:val="24"/>
          <w:szCs w:val="24"/>
          <w:cs/>
          <w:lang w:bidi="km-KH"/>
        </w:rPr>
        <w:t>ឬការបោះពុម្ពខ្នាតធំ។</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ខោនធីដើម្បីបញ្ចូលព័ត៌មានបន្ថែមអំពីសម្ភារៈជាភាសាដែលពេញនិយម</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ភាពអាចរកបាននៃទម្រង់ជំនួស</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ភាពអាចរកបាននៃជំនួយ</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និងសេវាកម្មជំនួយ។ល។</w:t>
      </w:r>
      <w:r w:rsidRPr="00590895">
        <w:rPr>
          <w:rFonts w:ascii="Siemreap" w:eastAsiaTheme="minorHAnsi" w:hAnsi="Siemreap" w:cs="Siemreap"/>
          <w:sz w:val="24"/>
          <w:szCs w:val="24"/>
          <w:cs/>
          <w:lang w:bidi="km-KH"/>
        </w:rPr>
        <w:t>]</w:t>
      </w:r>
      <w:r w:rsidRPr="00590895">
        <w:rPr>
          <w:rFonts w:ascii="Siemreap" w:eastAsiaTheme="minorHAnsi" w:hAnsi="Siemreap" w:cs="Siemreap" w:hint="cs"/>
          <w:sz w:val="24"/>
          <w:szCs w:val="24"/>
          <w:cs/>
          <w:lang w:bidi="km-KH"/>
        </w:rPr>
        <w:t>។</w:t>
      </w:r>
    </w:p>
    <w:p w14:paraId="044B7A01" w14:textId="360D522C"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ផ្តល់ឱ្យអ្នកនូវការជូនដំណឹងអំពីការផ្លាស់ប្តូរសំខាន់ៗណាមួយនៅក្នុងព័ត៌មានដែលបានបញ្ជាក់នៅក្នុងសៀវភៅណែនាំនេះយ៉ាងហោចណាស់</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sz w:val="24"/>
          <w:szCs w:val="24"/>
        </w:rPr>
        <w:t>30</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ថ្ងៃមុនកាលបរិច្ឆេទនៃការផ្លាស់ប្តូរដែលមានបំណង។</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ការផ្លាស់ប្តូរត្រូវបានចាត់ទុកថាសំខាន់នៅពេលដែលមានការកើនឡើង</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ថយចុះនៃចំនួន</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ប្រភេទនៃសេវាកម្មដែលមាន</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ប្រសិនបើមានការកើនឡើង</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ថយចុះនៃចំនួនអ្នកផ្តល់សេវាបណ្តាញ</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ប្រសិនបើមានការផ្លាស់ប្តូរផ្សេងទៀតដែលនឹងប៉ះពាល់ដល់អត្ថប្រយោជន៍។</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អ្នកទទួលបានតាមរយៈផែនការសុខភាពផ្លូវចិត្ត។</w:t>
      </w:r>
    </w:p>
    <w:p w14:paraId="5E942266" w14:textId="47B162F2" w:rsidR="00590895" w:rsidRPr="00590895" w:rsidRDefault="00590895" w:rsidP="00590895">
      <w:pPr>
        <w:pStyle w:val="ListParagraph"/>
        <w:numPr>
          <w:ilvl w:val="0"/>
          <w:numId w:val="2"/>
        </w:numPr>
        <w:spacing w:line="20" w:lineRule="atLeast"/>
        <w:contextualSpacing/>
        <w:rPr>
          <w:rFonts w:ascii="Siemreap" w:eastAsiaTheme="minorHAnsi" w:hAnsi="Siemreap" w:cs="Siemreap"/>
          <w:sz w:val="24"/>
          <w:szCs w:val="24"/>
        </w:rPr>
      </w:pPr>
      <w:r w:rsidRPr="00590895">
        <w:rPr>
          <w:rFonts w:ascii="Siemreap" w:eastAsiaTheme="minorHAnsi" w:hAnsi="Siemreap" w:cs="Siemreap" w:hint="cs"/>
          <w:sz w:val="24"/>
          <w:szCs w:val="24"/>
          <w:cs/>
          <w:lang w:bidi="km-KH"/>
        </w:rPr>
        <w:t>សម្របសម្រួលការថែទាំរបស់អ្នកជាមួយនឹងផែនការ</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ប្រព័ន្ធចែកចាយផ្សេងទៀតតាមតម្រូវការ</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ដើម្បីជួយសម្រួលដល់ការផ្លាស់ប្តូរការថែទាំ</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និងការណែនាំការបញ្ជូនសម្រាប់អ្នកទទួលផល</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ធានាថារង្វិលជុំបញ្ជូនបន្តត្រូវបានបិទ</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ហើយអ្នកផ្តល់សេវាថ្មីទទួលយកការថែទាំរបស់អ្នកទទួលផល។</w:t>
      </w:r>
    </w:p>
    <w:p w14:paraId="1CAF9AC1" w14:textId="23E9790C" w:rsidR="5E22E685" w:rsidRPr="00D00E9A" w:rsidRDefault="00590895" w:rsidP="00590895">
      <w:pPr>
        <w:pStyle w:val="ListParagraph"/>
        <w:numPr>
          <w:ilvl w:val="0"/>
          <w:numId w:val="2"/>
        </w:numPr>
        <w:spacing w:line="20" w:lineRule="atLeast"/>
        <w:contextualSpacing/>
        <w:rPr>
          <w:rFonts w:ascii="Siemreap" w:hAnsi="Siemreap" w:cs="Siemreap"/>
          <w:sz w:val="24"/>
          <w:szCs w:val="24"/>
        </w:rPr>
      </w:pPr>
      <w:r w:rsidRPr="00590895">
        <w:rPr>
          <w:rFonts w:ascii="Siemreap" w:eastAsiaTheme="minorHAnsi" w:hAnsi="Siemreap" w:cs="Siemreap" w:hint="cs"/>
          <w:sz w:val="24"/>
          <w:szCs w:val="24"/>
          <w:cs/>
          <w:lang w:bidi="km-KH"/>
        </w:rPr>
        <w:t>ការធានាថាអ្នកបានបន្តចូលទៅកាន់អ្នកផ្តល់សេវាក្រៅបណ្តាញពីមុន</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និងបច្ចុប្បន្នរបស់អ្នកក្នុងរយៈពេលមួយ</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ប្រសិនបើការផ្លាស់ប្តូរអ្នកផ្តល់សេវានឹងធ្វើឱ្យសុខភាពរបស់អ្នករងទុក្ខ</w:t>
      </w:r>
      <w:r w:rsidRPr="00590895">
        <w:rPr>
          <w:rFonts w:ascii="Siemreap" w:eastAsiaTheme="minorHAnsi" w:hAnsi="Siemreap" w:cs="Siemreap"/>
          <w:sz w:val="24"/>
          <w:szCs w:val="24"/>
          <w:cs/>
          <w:lang w:bidi="km-KH"/>
        </w:rPr>
        <w:t xml:space="preserve"> </w:t>
      </w:r>
      <w:r w:rsidRPr="00590895">
        <w:rPr>
          <w:rFonts w:ascii="Siemreap" w:eastAsiaTheme="minorHAnsi" w:hAnsi="Siemreap" w:cs="Siemreap" w:hint="cs"/>
          <w:sz w:val="24"/>
          <w:szCs w:val="24"/>
          <w:cs/>
          <w:lang w:bidi="km-KH"/>
        </w:rPr>
        <w:t>ឬបង្កើនហានិភ័យនៃការចូលមន្ទីរពេទ្យ។</w:t>
      </w:r>
    </w:p>
    <w:p w14:paraId="54F090F9" w14:textId="77777777" w:rsidR="00B364E8" w:rsidRPr="00D00E9A" w:rsidRDefault="00B364E8" w:rsidP="00D00E9A">
      <w:pPr>
        <w:pStyle w:val="ListParagraph"/>
        <w:spacing w:line="20" w:lineRule="atLeast"/>
        <w:ind w:left="720" w:firstLine="0"/>
        <w:contextualSpacing/>
        <w:rPr>
          <w:rFonts w:ascii="Siemreap" w:hAnsi="Siemreap" w:cs="Siemreap"/>
          <w:sz w:val="24"/>
          <w:szCs w:val="24"/>
        </w:rPr>
      </w:pPr>
    </w:p>
    <w:p w14:paraId="7051DA8B" w14:textId="7471FED0" w:rsidR="00B364E8" w:rsidRPr="00D00E9A" w:rsidRDefault="003857E4" w:rsidP="00D00E9A">
      <w:pPr>
        <w:spacing w:after="0" w:line="20" w:lineRule="atLeast"/>
        <w:contextualSpacing/>
        <w:rPr>
          <w:rFonts w:ascii="Siemreap" w:hAnsi="Siemreap" w:cs="Siemreap"/>
          <w:b/>
          <w:bCs/>
          <w:sz w:val="24"/>
          <w:szCs w:val="24"/>
        </w:rPr>
      </w:pPr>
      <w:r w:rsidRPr="003857E4">
        <w:rPr>
          <w:rFonts w:ascii="Siemreap" w:hAnsi="Siemreap" w:cs="Siemreap" w:hint="cs"/>
          <w:b/>
          <w:bCs/>
          <w:sz w:val="24"/>
          <w:szCs w:val="24"/>
          <w:cs/>
          <w:lang w:bidi="km-KH"/>
        </w:rPr>
        <w:t>ព័ត៌មានជាក់លាក់នៃផែនការសុខភាពផ្លូវចិត្តបន្ថែម</w:t>
      </w:r>
    </w:p>
    <w:p w14:paraId="5963725D" w14:textId="77777777" w:rsidR="00AE595C" w:rsidRPr="00D00E9A" w:rsidRDefault="00AE595C" w:rsidP="00D00E9A">
      <w:pPr>
        <w:spacing w:after="0" w:line="20" w:lineRule="atLeast"/>
        <w:contextualSpacing/>
        <w:rPr>
          <w:rFonts w:ascii="Siemreap" w:hAnsi="Siemreap" w:cs="Siemreap"/>
          <w:b/>
          <w:bCs/>
          <w:sz w:val="24"/>
          <w:szCs w:val="24"/>
        </w:rPr>
      </w:pPr>
    </w:p>
    <w:p w14:paraId="378223B8" w14:textId="7B6EB012" w:rsidR="00B364E8" w:rsidRPr="00D00E9A" w:rsidRDefault="003857E4" w:rsidP="00D00E9A">
      <w:pPr>
        <w:spacing w:after="0" w:line="20" w:lineRule="atLeast"/>
        <w:contextualSpacing/>
        <w:rPr>
          <w:rFonts w:ascii="Siemreap" w:hAnsi="Siemreap" w:cs="Siemreap"/>
          <w:sz w:val="24"/>
          <w:szCs w:val="24"/>
        </w:rPr>
      </w:pPr>
      <w:r w:rsidRPr="003857E4">
        <w:rPr>
          <w:rFonts w:ascii="Siemreap" w:hAnsi="Siemreap" w:cs="Siemreap" w:hint="cs"/>
          <w:sz w:val="24"/>
          <w:szCs w:val="24"/>
          <w:cs/>
          <w:lang w:bidi="km-KH"/>
        </w:rPr>
        <w:t>បញ្ចូលព័ត៌មានជាក់លាក់នៃផែនការសុខភាពផ្លូវចិត្តនៅទីនេះ</w:t>
      </w:r>
      <w:r w:rsidRPr="003857E4">
        <w:rPr>
          <w:rFonts w:ascii="Siemreap" w:hAnsi="Siemreap" w:cs="Siemreap"/>
          <w:sz w:val="24"/>
          <w:szCs w:val="24"/>
          <w:cs/>
          <w:lang w:bidi="km-KH"/>
        </w:rPr>
        <w:t xml:space="preserve"> [</w:t>
      </w:r>
      <w:r w:rsidRPr="003857E4">
        <w:rPr>
          <w:rFonts w:ascii="Siemreap" w:hAnsi="Siemreap" w:cs="Siemreap" w:hint="cs"/>
          <w:sz w:val="24"/>
          <w:szCs w:val="24"/>
          <w:cs/>
          <w:lang w:bidi="km-KH"/>
        </w:rPr>
        <w:t>ប្រសិនបើមាន</w:t>
      </w:r>
      <w:r w:rsidRPr="003857E4">
        <w:rPr>
          <w:rFonts w:ascii="Siemreap" w:hAnsi="Siemreap" w:cs="Siemreap"/>
          <w:sz w:val="24"/>
          <w:szCs w:val="24"/>
          <w:cs/>
          <w:lang w:bidi="km-KH"/>
        </w:rPr>
        <w:t>]</w:t>
      </w:r>
      <w:r w:rsidRPr="003857E4">
        <w:rPr>
          <w:rFonts w:ascii="Siemreap" w:hAnsi="Siemreap" w:cs="Siemreap" w:hint="cs"/>
          <w:sz w:val="24"/>
          <w:szCs w:val="24"/>
          <w:cs/>
          <w:lang w:bidi="km-KH"/>
        </w:rPr>
        <w:t>។</w:t>
      </w:r>
    </w:p>
    <w:p w14:paraId="36A83843" w14:textId="77777777" w:rsidR="006F5059" w:rsidRPr="00D00E9A" w:rsidRDefault="006F5059" w:rsidP="00D00E9A">
      <w:pPr>
        <w:pStyle w:val="Heading1"/>
        <w:bidi w:val="0"/>
        <w:spacing w:after="0" w:line="20" w:lineRule="atLeast"/>
        <w:contextualSpacing/>
        <w:rPr>
          <w:rFonts w:ascii="Siemreap" w:hAnsi="Siemreap" w:cs="Siemreap"/>
        </w:rPr>
      </w:pPr>
      <w:bookmarkStart w:id="29" w:name="_Toc109642494"/>
    </w:p>
    <w:p w14:paraId="3827074E" w14:textId="64ED8772" w:rsidR="006F5059" w:rsidRPr="000740E6" w:rsidRDefault="00A33F21" w:rsidP="00D00E9A">
      <w:pPr>
        <w:pStyle w:val="Heading1"/>
        <w:bidi w:val="0"/>
        <w:spacing w:after="0" w:line="20" w:lineRule="atLeast"/>
        <w:contextualSpacing/>
        <w:rPr>
          <w:rFonts w:ascii="Koulen" w:hAnsi="Koulen" w:cs="Koulen"/>
        </w:rPr>
      </w:pPr>
      <w:r w:rsidRPr="00D00E9A">
        <w:rPr>
          <w:rFonts w:ascii="Siemreap" w:hAnsi="Siemreap" w:cs="Siemreap"/>
        </w:rPr>
        <w:br w:type="column"/>
      </w:r>
      <w:bookmarkEnd w:id="29"/>
      <w:r w:rsidR="000740E6" w:rsidRPr="000740E6">
        <w:rPr>
          <w:rFonts w:ascii="Koulen" w:hAnsi="Koulen" w:cs="Koulen" w:hint="cs"/>
          <w:sz w:val="28"/>
          <w:szCs w:val="28"/>
          <w:cs/>
          <w:lang w:bidi="km-KH"/>
        </w:rPr>
        <w:lastRenderedPageBreak/>
        <w:t>ព័ត៌មានសំខាន់ៗអំពីកម្មវិធី</w:t>
      </w:r>
      <w:r w:rsidR="000740E6" w:rsidRPr="000740E6">
        <w:rPr>
          <w:rFonts w:ascii="Koulen" w:hAnsi="Koulen" w:cs="Koulen"/>
          <w:sz w:val="28"/>
          <w:szCs w:val="28"/>
          <w:cs/>
          <w:lang w:bidi="km-KH"/>
        </w:rPr>
        <w:t xml:space="preserve"> </w:t>
      </w:r>
      <w:r w:rsidR="000740E6" w:rsidRPr="000740E6">
        <w:rPr>
          <w:rFonts w:ascii="Koulen" w:hAnsi="Koulen" w:cs="Koulen"/>
          <w:sz w:val="28"/>
          <w:szCs w:val="28"/>
        </w:rPr>
        <w:t>MEDI-CAL</w:t>
      </w:r>
    </w:p>
    <w:p w14:paraId="76F39041" w14:textId="77777777" w:rsidR="00D521E2" w:rsidRPr="00D00E9A" w:rsidRDefault="00D521E2" w:rsidP="00D00E9A">
      <w:pPr>
        <w:spacing w:after="0" w:line="20" w:lineRule="atLeast"/>
        <w:contextualSpacing/>
        <w:rPr>
          <w:rFonts w:ascii="Siemreap" w:hAnsi="Siemreap" w:cs="Siemreap"/>
          <w:sz w:val="24"/>
          <w:szCs w:val="24"/>
        </w:rPr>
      </w:pPr>
      <w:bookmarkStart w:id="30" w:name="_What_Are_Emergency_Services?_"/>
      <w:bookmarkEnd w:id="30"/>
    </w:p>
    <w:p w14:paraId="071D186E" w14:textId="597109CE" w:rsidR="000F3183" w:rsidRPr="00D00E9A" w:rsidRDefault="000740E6" w:rsidP="00D00E9A">
      <w:pPr>
        <w:spacing w:after="0" w:line="20" w:lineRule="atLeast"/>
        <w:contextualSpacing/>
        <w:rPr>
          <w:rFonts w:ascii="Siemreap" w:hAnsi="Siemreap" w:cs="Siemreap"/>
          <w:b/>
          <w:bCs/>
          <w:sz w:val="24"/>
          <w:szCs w:val="24"/>
        </w:rPr>
      </w:pPr>
      <w:r w:rsidRPr="000740E6">
        <w:rPr>
          <w:rFonts w:ascii="Siemreap" w:hAnsi="Siemreap" w:cs="Siemreap" w:hint="cs"/>
          <w:b/>
          <w:bCs/>
          <w:sz w:val="24"/>
          <w:szCs w:val="24"/>
          <w:cs/>
          <w:lang w:bidi="km-KH"/>
        </w:rPr>
        <w:t>តើមានការដឹកជញ្ជូនទេ</w:t>
      </w:r>
      <w:r w:rsidRPr="000740E6">
        <w:rPr>
          <w:rFonts w:ascii="Siemreap" w:hAnsi="Siemreap" w:cs="Siemreap"/>
          <w:b/>
          <w:bCs/>
          <w:sz w:val="24"/>
          <w:szCs w:val="24"/>
        </w:rPr>
        <w:t>?</w:t>
      </w:r>
    </w:p>
    <w:p w14:paraId="5308591C" w14:textId="77777777" w:rsidR="002A43D9" w:rsidRPr="00D00E9A" w:rsidRDefault="002A43D9" w:rsidP="00D00E9A">
      <w:pPr>
        <w:spacing w:beforeAutospacing="1" w:afterAutospacing="1" w:line="20" w:lineRule="atLeast"/>
        <w:contextualSpacing/>
        <w:rPr>
          <w:rFonts w:ascii="Siemreap" w:eastAsia="Times New Roman" w:hAnsi="Siemreap" w:cs="Siemreap"/>
          <w:sz w:val="24"/>
          <w:szCs w:val="24"/>
        </w:rPr>
      </w:pPr>
    </w:p>
    <w:p w14:paraId="2831B850" w14:textId="0BDCEE05" w:rsidR="000F3183" w:rsidRPr="00D00E9A" w:rsidRDefault="000740E6" w:rsidP="00D00E9A">
      <w:pPr>
        <w:spacing w:beforeAutospacing="1" w:afterAutospacing="1" w:line="20" w:lineRule="atLeast"/>
        <w:contextualSpacing/>
        <w:rPr>
          <w:rFonts w:ascii="Siemreap" w:eastAsia="Times New Roman" w:hAnsi="Siemreap" w:cs="Siemreap"/>
          <w:sz w:val="24"/>
          <w:szCs w:val="24"/>
        </w:rPr>
      </w:pPr>
      <w:r w:rsidRPr="000740E6">
        <w:rPr>
          <w:rFonts w:ascii="Siemreap" w:eastAsia="Times New Roman" w:hAnsi="Siemreap" w:cs="Siemreap" w:hint="cs"/>
          <w:sz w:val="24"/>
          <w:szCs w:val="24"/>
          <w:cs/>
          <w:lang w:bidi="km-KH"/>
        </w:rPr>
        <w:t>ប្រសិនបើអ្នកមានបញ្ហាក្នុងការទៅជួបការណាត់ជួបវេជ្ជសាស្រ្តរបស់អ្នក</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ឬការណាត់ជួបគម្រោងសុខភាពផ្លូវចិត្ត</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កម្មវិធី</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sz w:val="24"/>
          <w:szCs w:val="24"/>
        </w:rPr>
        <w:t xml:space="preserve">Medi-Cal </w:t>
      </w:r>
      <w:r w:rsidRPr="000740E6">
        <w:rPr>
          <w:rFonts w:ascii="Siemreap" w:eastAsia="Times New Roman" w:hAnsi="Siemreap" w:cs="Siemreap" w:hint="cs"/>
          <w:sz w:val="24"/>
          <w:szCs w:val="24"/>
          <w:cs/>
          <w:lang w:bidi="km-KH"/>
        </w:rPr>
        <w:t>អាចជួយអ្នកក្នុងការស្វែងរកមធ្យោបាយធ្វើដំណើរ។</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ការដឹកជញ្ជូនអាចត្រូវបានផ្តល់ជូនសម្រាប់អ្នកទទួលផល</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sz w:val="24"/>
          <w:szCs w:val="24"/>
        </w:rPr>
        <w:t xml:space="preserve">Medi-Cal </w:t>
      </w:r>
      <w:r w:rsidRPr="000740E6">
        <w:rPr>
          <w:rFonts w:ascii="Siemreap" w:eastAsia="Times New Roman" w:hAnsi="Siemreap" w:cs="Siemreap" w:hint="cs"/>
          <w:sz w:val="24"/>
          <w:szCs w:val="24"/>
          <w:cs/>
          <w:lang w:bidi="km-KH"/>
        </w:rPr>
        <w:t>ដែលមិនអាចផ្តល់មធ្យោបាយធ្វើដំណើរដោយខ្លួនឯង</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និងអ្នកដែលមានភាពចាំបាច់ផ្នែកវេជ្ជសាស្រ្តដើម្បីទទួលបានសេវាដែលរ៉ាប់រងលើ</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sz w:val="24"/>
          <w:szCs w:val="24"/>
        </w:rPr>
        <w:t xml:space="preserve">Medi-Cal </w:t>
      </w:r>
      <w:r w:rsidRPr="000740E6">
        <w:rPr>
          <w:rFonts w:ascii="Siemreap" w:eastAsia="Times New Roman" w:hAnsi="Siemreap" w:cs="Siemreap" w:hint="cs"/>
          <w:sz w:val="24"/>
          <w:szCs w:val="24"/>
          <w:cs/>
          <w:lang w:bidi="km-KH"/>
        </w:rPr>
        <w:t>។</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មានមធ្យោបាយធ្វើដំណើរពីរប្រភេទសម្រាប់ការណាត់ជួប៖</w:t>
      </w:r>
    </w:p>
    <w:p w14:paraId="27129AE4" w14:textId="1BFEA90A" w:rsidR="000740E6" w:rsidRPr="000740E6" w:rsidRDefault="000740E6" w:rsidP="000740E6">
      <w:pPr>
        <w:pStyle w:val="ListParagraph"/>
        <w:numPr>
          <w:ilvl w:val="0"/>
          <w:numId w:val="28"/>
        </w:numPr>
        <w:spacing w:line="20" w:lineRule="atLeast"/>
        <w:contextualSpacing/>
        <w:rPr>
          <w:rFonts w:ascii="Siemreap" w:hAnsi="Siemreap" w:cs="Siemreap"/>
          <w:sz w:val="24"/>
          <w:szCs w:val="24"/>
        </w:rPr>
      </w:pPr>
      <w:r w:rsidRPr="000740E6">
        <w:rPr>
          <w:rFonts w:ascii="Siemreap" w:hAnsi="Siemreap" w:cs="Siemreap" w:hint="cs"/>
          <w:sz w:val="24"/>
          <w:szCs w:val="24"/>
          <w:cs/>
          <w:lang w:bidi="km-KH"/>
        </w:rPr>
        <w:t>ការដឹកជញ្ជូនមិនមែនពេទ្យ</w:t>
      </w:r>
      <w:r w:rsidRPr="000740E6">
        <w:rPr>
          <w:rFonts w:ascii="Siemreap" w:hAnsi="Siemreap" w:cs="Siemreap"/>
          <w:sz w:val="24"/>
          <w:szCs w:val="24"/>
          <w:cs/>
          <w:lang w:bidi="km-KH"/>
        </w:rPr>
        <w:t xml:space="preserve"> </w:t>
      </w:r>
      <w:r w:rsidRPr="000740E6">
        <w:rPr>
          <w:rFonts w:ascii="Siemreap" w:hAnsi="Siemreap" w:cs="Siemreap" w:hint="cs"/>
          <w:sz w:val="24"/>
          <w:szCs w:val="24"/>
          <w:cs/>
          <w:lang w:bidi="km-KH"/>
        </w:rPr>
        <w:t>គឺជាការដឹកជញ្ជូនដោយយានជំនិះឯកជន</w:t>
      </w:r>
      <w:r w:rsidRPr="000740E6">
        <w:rPr>
          <w:rFonts w:ascii="Siemreap" w:hAnsi="Siemreap" w:cs="Siemreap"/>
          <w:sz w:val="24"/>
          <w:szCs w:val="24"/>
          <w:cs/>
          <w:lang w:bidi="km-KH"/>
        </w:rPr>
        <w:t xml:space="preserve"> </w:t>
      </w:r>
      <w:r w:rsidRPr="000740E6">
        <w:rPr>
          <w:rFonts w:ascii="Siemreap" w:hAnsi="Siemreap" w:cs="Siemreap" w:hint="cs"/>
          <w:sz w:val="24"/>
          <w:szCs w:val="24"/>
          <w:cs/>
          <w:lang w:bidi="km-KH"/>
        </w:rPr>
        <w:t>ឬសាធារណៈសម្រាប់អ្នកដែលមិនមានមធ្យោបាយផ្សេងទៀតដើម្បីទៅដល់ការណាត់ជួបរបស់ពួកគេ។</w:t>
      </w:r>
    </w:p>
    <w:p w14:paraId="66A58908" w14:textId="22A537C4" w:rsidR="000F3183" w:rsidRPr="00D00E9A" w:rsidRDefault="000740E6" w:rsidP="000740E6">
      <w:pPr>
        <w:pStyle w:val="ListParagraph"/>
        <w:widowControl/>
        <w:numPr>
          <w:ilvl w:val="0"/>
          <w:numId w:val="28"/>
        </w:numPr>
        <w:spacing w:line="20" w:lineRule="atLeast"/>
        <w:contextualSpacing/>
        <w:rPr>
          <w:rFonts w:ascii="Siemreap" w:eastAsia="MS Mincho" w:hAnsi="Siemreap" w:cs="Siemreap"/>
          <w:sz w:val="24"/>
          <w:szCs w:val="24"/>
        </w:rPr>
      </w:pPr>
      <w:r w:rsidRPr="000740E6">
        <w:rPr>
          <w:rFonts w:ascii="Siemreap" w:hAnsi="Siemreap" w:cs="Siemreap" w:hint="cs"/>
          <w:sz w:val="24"/>
          <w:szCs w:val="24"/>
          <w:cs/>
          <w:lang w:bidi="km-KH"/>
        </w:rPr>
        <w:t>ការដឹកជញ្ជូនផ្នែកវេជ្ជសាស្ត្រមិនសង្គ្រោះបន្ទាន់</w:t>
      </w:r>
      <w:r w:rsidRPr="000740E6">
        <w:rPr>
          <w:rFonts w:ascii="Siemreap" w:hAnsi="Siemreap" w:cs="Siemreap"/>
          <w:sz w:val="24"/>
          <w:szCs w:val="24"/>
          <w:cs/>
          <w:lang w:bidi="km-KH"/>
        </w:rPr>
        <w:t xml:space="preserve"> </w:t>
      </w:r>
      <w:r w:rsidRPr="000740E6">
        <w:rPr>
          <w:rFonts w:ascii="Siemreap" w:hAnsi="Siemreap" w:cs="Siemreap" w:hint="cs"/>
          <w:sz w:val="24"/>
          <w:szCs w:val="24"/>
          <w:cs/>
          <w:lang w:bidi="km-KH"/>
        </w:rPr>
        <w:t>គឺជាការដឹកជញ្ជូនតាមរថយន្តសង្គ្រោះបន្ទាន់</w:t>
      </w:r>
      <w:r w:rsidRPr="000740E6">
        <w:rPr>
          <w:rFonts w:ascii="Siemreap" w:hAnsi="Siemreap" w:cs="Siemreap"/>
          <w:sz w:val="24"/>
          <w:szCs w:val="24"/>
          <w:cs/>
          <w:lang w:bidi="km-KH"/>
        </w:rPr>
        <w:t xml:space="preserve"> </w:t>
      </w:r>
      <w:r w:rsidRPr="000740E6">
        <w:rPr>
          <w:rFonts w:ascii="Siemreap" w:hAnsi="Siemreap" w:cs="Siemreap" w:hint="cs"/>
          <w:sz w:val="24"/>
          <w:szCs w:val="24"/>
          <w:cs/>
          <w:lang w:bidi="km-KH"/>
        </w:rPr>
        <w:t>រទេះរុញ</w:t>
      </w:r>
      <w:r w:rsidRPr="000740E6">
        <w:rPr>
          <w:rFonts w:ascii="Siemreap" w:hAnsi="Siemreap" w:cs="Siemreap"/>
          <w:sz w:val="24"/>
          <w:szCs w:val="24"/>
          <w:cs/>
          <w:lang w:bidi="km-KH"/>
        </w:rPr>
        <w:t xml:space="preserve"> </w:t>
      </w:r>
      <w:r w:rsidRPr="000740E6">
        <w:rPr>
          <w:rFonts w:ascii="Siemreap" w:hAnsi="Siemreap" w:cs="Siemreap" w:hint="cs"/>
          <w:sz w:val="24"/>
          <w:szCs w:val="24"/>
          <w:cs/>
          <w:lang w:bidi="km-KH"/>
        </w:rPr>
        <w:t>ឬឡានដឹកសំរាមសម្រាប់អ្នកដែលមិនអាចប្រើប្រាស់មធ្យោបាយធ្វើដំណើរសាធារណៈ</w:t>
      </w:r>
      <w:r w:rsidRPr="000740E6">
        <w:rPr>
          <w:rFonts w:ascii="Siemreap" w:hAnsi="Siemreap" w:cs="Siemreap"/>
          <w:sz w:val="24"/>
          <w:szCs w:val="24"/>
          <w:cs/>
          <w:lang w:bidi="km-KH"/>
        </w:rPr>
        <w:t xml:space="preserve"> </w:t>
      </w:r>
      <w:r w:rsidRPr="000740E6">
        <w:rPr>
          <w:rFonts w:ascii="Siemreap" w:hAnsi="Siemreap" w:cs="Siemreap" w:hint="cs"/>
          <w:sz w:val="24"/>
          <w:szCs w:val="24"/>
          <w:cs/>
          <w:lang w:bidi="km-KH"/>
        </w:rPr>
        <w:t>ឬឯកជនបាន។</w:t>
      </w:r>
      <w:r w:rsidR="3F67C18C" w:rsidRPr="00D00E9A">
        <w:rPr>
          <w:rFonts w:ascii="Siemreap" w:hAnsi="Siemreap" w:cs="Siemreap"/>
          <w:sz w:val="24"/>
          <w:szCs w:val="24"/>
        </w:rPr>
        <w:t xml:space="preserve"> </w:t>
      </w:r>
    </w:p>
    <w:p w14:paraId="7D5A8E6B" w14:textId="77777777" w:rsidR="000740E6" w:rsidRPr="000740E6" w:rsidRDefault="000740E6" w:rsidP="000740E6">
      <w:pPr>
        <w:spacing w:after="0" w:line="20" w:lineRule="atLeast"/>
        <w:contextualSpacing/>
        <w:rPr>
          <w:rFonts w:ascii="Siemreap" w:eastAsia="Times New Roman" w:hAnsi="Siemreap" w:cs="Siemreap"/>
          <w:sz w:val="24"/>
          <w:szCs w:val="24"/>
        </w:rPr>
      </w:pPr>
      <w:r w:rsidRPr="000740E6">
        <w:rPr>
          <w:rFonts w:ascii="Siemreap" w:eastAsia="Times New Roman" w:hAnsi="Siemreap" w:cs="Siemreap" w:hint="cs"/>
          <w:sz w:val="24"/>
          <w:szCs w:val="24"/>
          <w:cs/>
          <w:lang w:bidi="km-KH"/>
        </w:rPr>
        <w:t>មធ្យោបាយធ្វើដំណើរគឺអាចរកបានសម្រាប់ការធ្វើដំណើរទៅកាន់ឱសថស្ថាន</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ឬដើម្បីទៅយកការផ្គត់ផ្គង់ផ្នែកវេជ្ជសាស្ត្រដែលត្រូវការ</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គ្រឿងសម្អាង</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គ្រឿងសម្អាង</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និងឧបករណ៍ផ្សេងៗទៀត។</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សម្រាប់ព័ត៌មានបន្ថែម</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និងជំនួយទាក់ទងនឹងការដឹកជញ្ជូន</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សូមទាក់ទងគម្រោងថែទាំដែលត្រូវបានគ្រប់គ្រងរបស់អ្នក។</w:t>
      </w:r>
    </w:p>
    <w:p w14:paraId="1616A67F" w14:textId="77777777" w:rsidR="000740E6" w:rsidRPr="000740E6" w:rsidRDefault="000740E6" w:rsidP="000740E6">
      <w:pPr>
        <w:spacing w:after="0" w:line="20" w:lineRule="atLeast"/>
        <w:contextualSpacing/>
        <w:rPr>
          <w:rFonts w:ascii="Siemreap" w:eastAsia="Times New Roman" w:hAnsi="Siemreap" w:cs="Siemreap"/>
          <w:sz w:val="24"/>
          <w:szCs w:val="24"/>
        </w:rPr>
      </w:pPr>
      <w:r w:rsidRPr="000740E6">
        <w:rPr>
          <w:rFonts w:ascii="Siemreap" w:eastAsia="Times New Roman" w:hAnsi="Siemreap" w:cs="Siemreap" w:hint="cs"/>
          <w:sz w:val="24"/>
          <w:szCs w:val="24"/>
          <w:cs/>
          <w:lang w:bidi="km-KH"/>
        </w:rPr>
        <w:t>ប្រសិនបើអ្នកមាន</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sz w:val="24"/>
          <w:szCs w:val="24"/>
        </w:rPr>
        <w:t xml:space="preserve">Medi-Cal </w:t>
      </w:r>
      <w:r w:rsidRPr="000740E6">
        <w:rPr>
          <w:rFonts w:ascii="Siemreap" w:eastAsia="Times New Roman" w:hAnsi="Siemreap" w:cs="Siemreap" w:hint="cs"/>
          <w:sz w:val="24"/>
          <w:szCs w:val="24"/>
          <w:cs/>
          <w:lang w:bidi="km-KH"/>
        </w:rPr>
        <w:t>ប៉ុន្តែមិនត្រូវបានចុះឈ្មោះក្នុងផែនការថែទាំដែលត្រូវបានគ្រប់គ្រង</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ហើយអ្នកត្រូវការការដឹកជញ្ជូនមិនមែនវេជ្ជសាស្ត្រទៅកាន់សេវាដែលទាក់ទងនឹងសុខភាព</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អ្នកអាចទាក់ទងអ្នកផ្តល់សេវាដឹកជញ្ជូនដែលមិនមែនជាពេទ្យដោយផ្ទាល់</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ឬអ្នកផ្តល់សេវារបស់អ្នកសម្រាប់ជំនួយ។</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នៅពេលអ្នកទាក់ទងក្រុមហ៊ុនដឹកជញ្ជូន</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ពួកគេនឹងសួរព័ត៌មានអំពីកាលបរិច្ឆេទ</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និងពេលវេលាណាត់ជួបរបស់អ្នក។</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ប្រសិនបើអ្នកត្រូវការការដឹកជញ្ជូនផ្នែកវេជ្ជសាស្រ្តដែលមិនសង្គ្រោះបន្ទាន់</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អ្នកផ្តល់សេវារបស់អ្នកអាចចេញវេជ្ជបញ្ជាការដឹកជញ្ជូនវេជ្ជសាស្រ្តដែលមិនសង្គ្រោះបន្ទាន់</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ហើយប្រាប់អ្នកឱ្យទាក់ទងជាមួយអ្នកផ្តល់សេវាដឹកជញ្ជូន</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ដើម្បីសម្របសម្រួលការធ្វើដំណើររបស់អ្នកទៅ</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និងមកពីការណាត់ជួបរបស់អ្នក។</w:t>
      </w:r>
    </w:p>
    <w:p w14:paraId="7DFE00EB" w14:textId="77777777" w:rsidR="000740E6" w:rsidRPr="000740E6" w:rsidRDefault="000740E6" w:rsidP="000740E6">
      <w:pPr>
        <w:spacing w:after="0" w:line="20" w:lineRule="atLeast"/>
        <w:contextualSpacing/>
        <w:rPr>
          <w:rFonts w:ascii="Siemreap" w:eastAsia="Times New Roman" w:hAnsi="Siemreap" w:cs="Siemreap"/>
          <w:sz w:val="24"/>
          <w:szCs w:val="24"/>
        </w:rPr>
      </w:pPr>
    </w:p>
    <w:p w14:paraId="14762CB6" w14:textId="77777777" w:rsidR="000740E6" w:rsidRPr="000740E6" w:rsidRDefault="000740E6" w:rsidP="000740E6">
      <w:pPr>
        <w:spacing w:after="0" w:line="20" w:lineRule="atLeast"/>
        <w:contextualSpacing/>
        <w:rPr>
          <w:rFonts w:ascii="Siemreap" w:eastAsia="Times New Roman" w:hAnsi="Siemreap" w:cs="Siemreap"/>
          <w:b/>
          <w:bCs/>
          <w:sz w:val="24"/>
          <w:szCs w:val="24"/>
        </w:rPr>
      </w:pPr>
      <w:r w:rsidRPr="000740E6">
        <w:rPr>
          <w:rFonts w:ascii="Siemreap" w:eastAsia="Times New Roman" w:hAnsi="Siemreap" w:cs="Siemreap" w:hint="cs"/>
          <w:b/>
          <w:bCs/>
          <w:sz w:val="24"/>
          <w:szCs w:val="24"/>
          <w:cs/>
          <w:lang w:bidi="km-KH"/>
        </w:rPr>
        <w:t>ព័ត៌មានជាក់លាក់នៃខោនធីបន្ថែម</w:t>
      </w:r>
    </w:p>
    <w:p w14:paraId="149E06FB" w14:textId="77777777" w:rsidR="000740E6" w:rsidRPr="000740E6" w:rsidRDefault="000740E6" w:rsidP="000740E6">
      <w:pPr>
        <w:spacing w:after="0" w:line="20" w:lineRule="atLeast"/>
        <w:contextualSpacing/>
        <w:rPr>
          <w:rFonts w:ascii="Siemreap" w:eastAsia="Times New Roman" w:hAnsi="Siemreap" w:cs="Siemreap"/>
          <w:sz w:val="24"/>
          <w:szCs w:val="24"/>
        </w:rPr>
      </w:pPr>
    </w:p>
    <w:p w14:paraId="10F73993" w14:textId="48638FDA" w:rsidR="00071165" w:rsidRPr="00D00E9A" w:rsidRDefault="000740E6" w:rsidP="000740E6">
      <w:pPr>
        <w:spacing w:after="0" w:line="20" w:lineRule="atLeast"/>
        <w:contextualSpacing/>
        <w:rPr>
          <w:rFonts w:ascii="Siemreap" w:hAnsi="Siemreap" w:cs="Siemreap"/>
          <w:sz w:val="24"/>
          <w:szCs w:val="24"/>
        </w:rPr>
      </w:pPr>
      <w:r w:rsidRPr="000740E6">
        <w:rPr>
          <w:rFonts w:ascii="Siemreap" w:eastAsia="Times New Roman" w:hAnsi="Siemreap" w:cs="Siemreap" w:hint="cs"/>
          <w:sz w:val="24"/>
          <w:szCs w:val="24"/>
          <w:cs/>
          <w:lang w:bidi="km-KH"/>
        </w:rPr>
        <w:t>បញ្ចូលព័ត៌មានជាក់លាក់របស់ខោនធីនៅទីនេះ</w:t>
      </w:r>
      <w:r w:rsidRPr="000740E6">
        <w:rPr>
          <w:rFonts w:ascii="Siemreap" w:eastAsia="Times New Roman" w:hAnsi="Siemreap" w:cs="Siemreap"/>
          <w:sz w:val="24"/>
          <w:szCs w:val="24"/>
          <w:cs/>
          <w:lang w:bidi="km-KH"/>
        </w:rPr>
        <w:t xml:space="preserve"> [</w:t>
      </w:r>
      <w:r w:rsidRPr="000740E6">
        <w:rPr>
          <w:rFonts w:ascii="Siemreap" w:eastAsia="Times New Roman" w:hAnsi="Siemreap" w:cs="Siemreap" w:hint="cs"/>
          <w:sz w:val="24"/>
          <w:szCs w:val="24"/>
          <w:cs/>
          <w:lang w:bidi="km-KH"/>
        </w:rPr>
        <w:t>ប្រសិនបើមាន</w:t>
      </w:r>
      <w:r w:rsidRPr="000740E6">
        <w:rPr>
          <w:rFonts w:ascii="Siemreap" w:eastAsia="Times New Roman" w:hAnsi="Siemreap" w:cs="Siemreap"/>
          <w:sz w:val="24"/>
          <w:szCs w:val="24"/>
          <w:cs/>
          <w:lang w:bidi="km-KH"/>
        </w:rPr>
        <w:t>]</w:t>
      </w:r>
      <w:r w:rsidRPr="000740E6">
        <w:rPr>
          <w:rFonts w:ascii="Siemreap" w:eastAsia="Times New Roman" w:hAnsi="Siemreap" w:cs="Siemreap" w:hint="cs"/>
          <w:sz w:val="24"/>
          <w:szCs w:val="24"/>
          <w:cs/>
          <w:lang w:bidi="km-KH"/>
        </w:rPr>
        <w:t>។</w:t>
      </w:r>
    </w:p>
    <w:p w14:paraId="5ABA1708" w14:textId="77777777" w:rsidR="00071165" w:rsidRPr="00D00E9A" w:rsidRDefault="00071165" w:rsidP="00D00E9A">
      <w:pPr>
        <w:spacing w:after="0" w:line="20" w:lineRule="atLeast"/>
        <w:contextualSpacing/>
        <w:rPr>
          <w:rFonts w:ascii="Siemreap" w:hAnsi="Siemreap" w:cs="Siemreap"/>
          <w:sz w:val="24"/>
          <w:szCs w:val="24"/>
        </w:rPr>
      </w:pPr>
    </w:p>
    <w:p w14:paraId="6370B37B" w14:textId="75A27296" w:rsidR="002A43D9" w:rsidRPr="00D00E9A" w:rsidRDefault="002A43D9" w:rsidP="00D00E9A">
      <w:pPr>
        <w:spacing w:after="0" w:line="20" w:lineRule="atLeast"/>
        <w:contextualSpacing/>
        <w:rPr>
          <w:rFonts w:ascii="Siemreap" w:hAnsi="Siemreap" w:cs="Siemreap"/>
          <w:sz w:val="24"/>
          <w:szCs w:val="24"/>
        </w:rPr>
      </w:pPr>
    </w:p>
    <w:p w14:paraId="25ED2EC2" w14:textId="1FCACE44" w:rsidR="000F3183" w:rsidRPr="00D00E9A" w:rsidRDefault="000740E6" w:rsidP="00D00E9A">
      <w:pPr>
        <w:pStyle w:val="BodyText"/>
        <w:spacing w:line="20" w:lineRule="atLeast"/>
        <w:contextualSpacing/>
        <w:rPr>
          <w:rFonts w:ascii="Siemreap" w:hAnsi="Siemreap" w:cs="Siemreap"/>
          <w:b/>
          <w:bCs/>
        </w:rPr>
      </w:pPr>
      <w:r w:rsidRPr="000740E6">
        <w:rPr>
          <w:rFonts w:ascii="Siemreap" w:hAnsi="Siemreap" w:cs="Siemreap" w:hint="cs"/>
          <w:b/>
          <w:bCs/>
          <w:cs/>
          <w:lang w:bidi="km-KH"/>
        </w:rPr>
        <w:t>តើសេវាសង្គ្រោះបន្ទាន់ជាអ្វី</w:t>
      </w:r>
      <w:r w:rsidRPr="000740E6">
        <w:rPr>
          <w:rFonts w:ascii="Siemreap" w:hAnsi="Siemreap" w:cs="Siemreap"/>
          <w:b/>
          <w:bCs/>
        </w:rPr>
        <w:t>?</w:t>
      </w:r>
    </w:p>
    <w:p w14:paraId="00F1718E" w14:textId="77777777" w:rsidR="000F3183" w:rsidRPr="00D00E9A" w:rsidRDefault="000F3183" w:rsidP="00D00E9A">
      <w:pPr>
        <w:pStyle w:val="BodyText"/>
        <w:spacing w:line="20" w:lineRule="atLeast"/>
        <w:contextualSpacing/>
        <w:rPr>
          <w:rFonts w:ascii="Siemreap" w:hAnsi="Siemreap" w:cs="Siemreap"/>
        </w:rPr>
      </w:pPr>
    </w:p>
    <w:p w14:paraId="41A8A7B8" w14:textId="77777777" w:rsidR="00FD5F59" w:rsidRPr="00FD5F59" w:rsidRDefault="00FD5F59" w:rsidP="00FD5F59">
      <w:pPr>
        <w:spacing w:after="0" w:line="20" w:lineRule="atLeast"/>
        <w:contextualSpacing/>
        <w:rPr>
          <w:rFonts w:ascii="Siemreap" w:hAnsi="Siemreap" w:cs="Siemreap"/>
          <w:sz w:val="24"/>
          <w:szCs w:val="24"/>
        </w:rPr>
      </w:pPr>
      <w:r w:rsidRPr="00FD5F59">
        <w:rPr>
          <w:rFonts w:ascii="Siemreap" w:hAnsi="Siemreap" w:cs="Siemreap" w:hint="cs"/>
          <w:sz w:val="24"/>
          <w:szCs w:val="24"/>
          <w:cs/>
          <w:lang w:bidi="km-KH"/>
        </w:rPr>
        <w:t>សេវាសង្គ្រោះបន្ទាន់</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គឺជាសេវាកម្មសម្រាប់អ្នកទទួលផលដែលជួបប្រទះនូវស្ថានភាពសុខភាពដែលមិននឹកស្មានដល់</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រួមទាំងលក្ខខណ្ឌវេជ្ជសាស្ត្រសង្គ្រោះបន្ទាន់ផ្លូវចិត្តផងដែរ។</w:t>
      </w:r>
    </w:p>
    <w:p w14:paraId="0ECB3A9C" w14:textId="7E370519" w:rsidR="000F3183" w:rsidRPr="00D00E9A" w:rsidRDefault="00FD5F59" w:rsidP="00FD5F59">
      <w:pPr>
        <w:spacing w:after="0" w:line="20" w:lineRule="atLeast"/>
        <w:contextualSpacing/>
        <w:rPr>
          <w:rFonts w:ascii="Siemreap" w:hAnsi="Siemreap" w:cs="Siemreap"/>
          <w:sz w:val="24"/>
          <w:szCs w:val="24"/>
        </w:rPr>
      </w:pPr>
      <w:r w:rsidRPr="00FD5F59">
        <w:rPr>
          <w:rFonts w:ascii="Siemreap" w:hAnsi="Siemreap" w:cs="Siemreap" w:hint="cs"/>
          <w:sz w:val="24"/>
          <w:szCs w:val="24"/>
          <w:cs/>
          <w:lang w:bidi="km-KH"/>
        </w:rPr>
        <w:t>ស្ថានភាពវេជ្ជសាស្ត្រសង្គ្រោះបន្ទាន់មានរោគសញ្ញាធ្ងន់ធ្ងរ</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អាចរួមទាំងការឈឺចាប់ធ្ងន់ធ្ងរ</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ដែលមនុស្សជាមធ្យមអាចរំពឹងថានឹងអាចកើតឡើងនៅពេលណាមួយ៖</w:t>
      </w:r>
    </w:p>
    <w:p w14:paraId="6956D7CE" w14:textId="4FA160B0" w:rsidR="00FD5F59" w:rsidRPr="00FD5F59" w:rsidRDefault="00FD5F59" w:rsidP="00FD5F59">
      <w:pPr>
        <w:pStyle w:val="ListParagraph"/>
        <w:numPr>
          <w:ilvl w:val="0"/>
          <w:numId w:val="5"/>
        </w:numPr>
        <w:tabs>
          <w:tab w:val="left" w:pos="859"/>
          <w:tab w:val="left" w:pos="860"/>
        </w:tabs>
        <w:spacing w:line="20" w:lineRule="atLeast"/>
        <w:contextualSpacing/>
        <w:rPr>
          <w:rFonts w:ascii="Siemreap" w:hAnsi="Siemreap" w:cs="Siemreap"/>
          <w:sz w:val="24"/>
          <w:szCs w:val="24"/>
        </w:rPr>
      </w:pPr>
      <w:r w:rsidRPr="00FD5F59">
        <w:rPr>
          <w:rFonts w:ascii="Siemreap" w:hAnsi="Siemreap" w:cs="Siemreap" w:hint="cs"/>
          <w:sz w:val="24"/>
          <w:szCs w:val="24"/>
          <w:cs/>
          <w:lang w:bidi="km-KH"/>
        </w:rPr>
        <w:lastRenderedPageBreak/>
        <w:t>សុខភាពរបស់បុគ្គល</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ឬសុខភាពរបស់កុមារដែលមិនទាន់កើត</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អាចមានបញ្ហាធ្ងន់ធ្ងរ</w:t>
      </w:r>
    </w:p>
    <w:p w14:paraId="43A1F6AB" w14:textId="12F66A2B" w:rsidR="00FD5F59" w:rsidRPr="00FD5F59" w:rsidRDefault="00FD5F59" w:rsidP="00FD5F59">
      <w:pPr>
        <w:pStyle w:val="ListParagraph"/>
        <w:numPr>
          <w:ilvl w:val="0"/>
          <w:numId w:val="5"/>
        </w:numPr>
        <w:tabs>
          <w:tab w:val="left" w:pos="859"/>
          <w:tab w:val="left" w:pos="860"/>
        </w:tabs>
        <w:spacing w:line="20" w:lineRule="atLeast"/>
        <w:contextualSpacing/>
        <w:rPr>
          <w:rFonts w:ascii="Siemreap" w:hAnsi="Siemreap" w:cs="Siemreap"/>
          <w:sz w:val="24"/>
          <w:szCs w:val="24"/>
        </w:rPr>
      </w:pPr>
      <w:r w:rsidRPr="00FD5F59">
        <w:rPr>
          <w:rFonts w:ascii="Siemreap" w:hAnsi="Siemreap" w:cs="Siemreap" w:hint="cs"/>
          <w:sz w:val="24"/>
          <w:szCs w:val="24"/>
          <w:cs/>
          <w:lang w:bidi="km-KH"/>
        </w:rPr>
        <w:t>បណ្តាលឱ្យមានគ្រោះថ្នាក់ធ្ងន់ធ្ងរដល់របៀបដែលរាងកាយរបស់អ្នកដំណើរការ</w:t>
      </w:r>
    </w:p>
    <w:p w14:paraId="272770D7" w14:textId="2FD66964" w:rsidR="00A33F21" w:rsidRPr="00D00E9A" w:rsidRDefault="00FD5F59" w:rsidP="00FD5F59">
      <w:pPr>
        <w:pStyle w:val="ListParagraph"/>
        <w:numPr>
          <w:ilvl w:val="0"/>
          <w:numId w:val="5"/>
        </w:numPr>
        <w:tabs>
          <w:tab w:val="left" w:pos="859"/>
          <w:tab w:val="left" w:pos="860"/>
        </w:tabs>
        <w:spacing w:line="20" w:lineRule="atLeast"/>
        <w:contextualSpacing/>
        <w:rPr>
          <w:rFonts w:ascii="Siemreap" w:hAnsi="Siemreap" w:cs="Siemreap"/>
          <w:sz w:val="24"/>
          <w:szCs w:val="24"/>
        </w:rPr>
      </w:pPr>
      <w:r w:rsidRPr="00FD5F59">
        <w:rPr>
          <w:rFonts w:ascii="Siemreap" w:hAnsi="Siemreap" w:cs="Siemreap" w:hint="cs"/>
          <w:sz w:val="24"/>
          <w:szCs w:val="24"/>
          <w:cs/>
          <w:lang w:bidi="km-KH"/>
        </w:rPr>
        <w:t>បណ្តាលឱ្យខូចខាតយ៉ាងធ្ងន់ធ្ងរដល់សរីរាង្គ</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ឬផ្នែកណាមួយនៃរាងកាយ</w:t>
      </w:r>
    </w:p>
    <w:p w14:paraId="7BBE122D" w14:textId="77777777" w:rsidR="00A33F21" w:rsidRPr="00D00E9A" w:rsidRDefault="00A33F21" w:rsidP="00D00E9A">
      <w:pPr>
        <w:tabs>
          <w:tab w:val="left" w:pos="859"/>
          <w:tab w:val="left" w:pos="860"/>
        </w:tabs>
        <w:spacing w:after="0" w:line="20" w:lineRule="atLeast"/>
        <w:contextualSpacing/>
        <w:rPr>
          <w:rFonts w:ascii="Siemreap" w:hAnsi="Siemreap" w:cs="Siemreap"/>
          <w:sz w:val="24"/>
          <w:szCs w:val="24"/>
        </w:rPr>
      </w:pPr>
    </w:p>
    <w:p w14:paraId="476FD68E" w14:textId="41F1EF22" w:rsidR="006D39E9" w:rsidRPr="00D00E9A" w:rsidRDefault="00FD5F59" w:rsidP="00D00E9A">
      <w:pPr>
        <w:spacing w:after="0" w:line="20" w:lineRule="atLeast"/>
        <w:contextualSpacing/>
        <w:rPr>
          <w:rFonts w:ascii="Siemreap" w:hAnsi="Siemreap" w:cs="Siemreap"/>
          <w:sz w:val="24"/>
          <w:szCs w:val="24"/>
        </w:rPr>
      </w:pPr>
      <w:r w:rsidRPr="00FD5F59">
        <w:rPr>
          <w:rFonts w:ascii="Siemreap" w:hAnsi="Siemreap" w:cs="Siemreap" w:hint="cs"/>
          <w:sz w:val="24"/>
          <w:szCs w:val="24"/>
          <w:cs/>
          <w:lang w:bidi="km-KH"/>
        </w:rPr>
        <w:t>ស្ថានភាពវេជ្ជសាស្ត្រសង្គ្រោះបន្ទាន់ផ្លូវចិត្តកើតឡើងនៅពេលដែលមនុស្សជាមធ្យមគិតថានរណាម្នាក់៖</w:t>
      </w:r>
    </w:p>
    <w:p w14:paraId="503214D4" w14:textId="6E47D3F1" w:rsidR="00FD5F59" w:rsidRPr="00FD5F59" w:rsidRDefault="00FD5F59" w:rsidP="00FD5F59">
      <w:pPr>
        <w:pStyle w:val="ListParagraph"/>
        <w:numPr>
          <w:ilvl w:val="0"/>
          <w:numId w:val="6"/>
        </w:numPr>
        <w:spacing w:line="20" w:lineRule="atLeast"/>
        <w:contextualSpacing/>
        <w:rPr>
          <w:rFonts w:ascii="Siemreap" w:hAnsi="Siemreap" w:cs="Siemreap"/>
          <w:sz w:val="24"/>
          <w:szCs w:val="24"/>
        </w:rPr>
      </w:pPr>
      <w:r w:rsidRPr="00FD5F59">
        <w:rPr>
          <w:rFonts w:ascii="Siemreap" w:hAnsi="Siemreap" w:cs="Siemreap" w:hint="cs"/>
          <w:sz w:val="24"/>
          <w:szCs w:val="24"/>
          <w:cs/>
          <w:lang w:bidi="km-KH"/>
        </w:rPr>
        <w:t>គឺជាគ្រោះថ្នាក់នាពេលបច្ចុប្បន្នចំពោះខ្លួន</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ឬខ្លួននាងផ្ទាល់</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ឬអ្នកដ៏ទៃដោយសារតែស្ថានភាពសុខភាពផ្លូវចិត្ត</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ឬស្ថានភាពសុខភាពផ្លូវចិត្តដែលសង្ស័យ។</w:t>
      </w:r>
    </w:p>
    <w:p w14:paraId="58336AA0" w14:textId="4BCF27A9" w:rsidR="006D39E9" w:rsidRPr="00D00E9A" w:rsidRDefault="00FD5F59" w:rsidP="00FD5F59">
      <w:pPr>
        <w:pStyle w:val="ListParagraph"/>
        <w:numPr>
          <w:ilvl w:val="0"/>
          <w:numId w:val="6"/>
        </w:numPr>
        <w:spacing w:line="20" w:lineRule="atLeast"/>
        <w:contextualSpacing/>
        <w:rPr>
          <w:rFonts w:ascii="Siemreap" w:hAnsi="Siemreap" w:cs="Siemreap"/>
          <w:sz w:val="24"/>
          <w:szCs w:val="24"/>
        </w:rPr>
      </w:pPr>
      <w:r w:rsidRPr="00FD5F59">
        <w:rPr>
          <w:rFonts w:ascii="Siemreap" w:hAnsi="Siemreap" w:cs="Siemreap" w:hint="cs"/>
          <w:sz w:val="24"/>
          <w:szCs w:val="24"/>
          <w:cs/>
          <w:lang w:bidi="km-KH"/>
        </w:rPr>
        <w:t>ភ្លាមៗមិនអាចផ្តល់</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ឬបរិភោគអាហារ</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ឬប្រើប្រាស់សម្លៀកបំពាក់</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ឬទីជំរក</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ដោយសារតែស្ថានភាពសុខភាពផ្លូវចិត្ត</w:t>
      </w:r>
      <w:r w:rsidRPr="00FD5F59">
        <w:rPr>
          <w:rFonts w:ascii="Siemreap" w:hAnsi="Siemreap" w:cs="Siemreap"/>
          <w:sz w:val="24"/>
          <w:szCs w:val="24"/>
          <w:cs/>
          <w:lang w:bidi="km-KH"/>
        </w:rPr>
        <w:t xml:space="preserve"> </w:t>
      </w:r>
      <w:r w:rsidRPr="00FD5F59">
        <w:rPr>
          <w:rFonts w:ascii="Siemreap" w:hAnsi="Siemreap" w:cs="Siemreap" w:hint="cs"/>
          <w:sz w:val="24"/>
          <w:szCs w:val="24"/>
          <w:cs/>
          <w:lang w:bidi="km-KH"/>
        </w:rPr>
        <w:t>ឬស្ថានភាពសុខភាពផ្លូវចិត្តដែលសង្ស័យ។</w:t>
      </w:r>
    </w:p>
    <w:p w14:paraId="6F1702CC" w14:textId="77777777" w:rsidR="006D39E9" w:rsidRPr="00D00E9A" w:rsidRDefault="006D39E9" w:rsidP="00D00E9A">
      <w:pPr>
        <w:pStyle w:val="ListParagraph"/>
        <w:spacing w:line="20" w:lineRule="atLeast"/>
        <w:ind w:left="720" w:firstLine="0"/>
        <w:contextualSpacing/>
        <w:rPr>
          <w:rFonts w:ascii="Siemreap" w:hAnsi="Siemreap" w:cs="Siemreap"/>
          <w:sz w:val="24"/>
          <w:szCs w:val="24"/>
        </w:rPr>
      </w:pPr>
    </w:p>
    <w:p w14:paraId="41F77E5C" w14:textId="16A43960" w:rsidR="006D39E9" w:rsidRPr="00D00E9A" w:rsidRDefault="00003D38" w:rsidP="00D00E9A">
      <w:pPr>
        <w:spacing w:after="0" w:line="20" w:lineRule="atLeast"/>
        <w:contextualSpacing/>
        <w:rPr>
          <w:rFonts w:ascii="Siemreap" w:hAnsi="Siemreap" w:cs="Siemreap"/>
          <w:sz w:val="24"/>
          <w:szCs w:val="24"/>
        </w:rPr>
      </w:pPr>
      <w:r w:rsidRPr="00003D38">
        <w:rPr>
          <w:rFonts w:ascii="Siemreap" w:hAnsi="Siemreap" w:cs="Siemreap" w:hint="cs"/>
          <w:sz w:val="24"/>
          <w:szCs w:val="24"/>
          <w:cs/>
          <w:lang w:bidi="km-KH"/>
        </w:rPr>
        <w:t>សេវាសង្គ្រោះបន្ទាន់ត្រូវបានគ្របដណ្តប់</w:t>
      </w:r>
      <w:r w:rsidRPr="00003D38">
        <w:rPr>
          <w:rFonts w:ascii="Siemreap" w:hAnsi="Siemreap" w:cs="Siemreap"/>
          <w:sz w:val="24"/>
          <w:szCs w:val="24"/>
          <w:cs/>
          <w:lang w:bidi="km-KH"/>
        </w:rPr>
        <w:t xml:space="preserve"> </w:t>
      </w:r>
      <w:r w:rsidRPr="00003D38">
        <w:rPr>
          <w:rFonts w:ascii="Siemreap" w:hAnsi="Siemreap" w:cs="Siemreap"/>
          <w:sz w:val="24"/>
          <w:szCs w:val="24"/>
        </w:rPr>
        <w:t xml:space="preserve">24 </w:t>
      </w:r>
      <w:r w:rsidRPr="00003D38">
        <w:rPr>
          <w:rFonts w:ascii="Siemreap" w:hAnsi="Siemreap" w:cs="Siemreap" w:hint="cs"/>
          <w:sz w:val="24"/>
          <w:szCs w:val="24"/>
          <w:cs/>
          <w:lang w:bidi="km-KH"/>
        </w:rPr>
        <w:t>ម៉ោងក្នុងមួយថ្ងៃ</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ប្រាំពីរថ្ងៃក្នុងមួយសប្តាហ៍សម្រាប់អ្នកទទួលផល</w:t>
      </w:r>
      <w:r w:rsidRPr="00003D38">
        <w:rPr>
          <w:rFonts w:ascii="Siemreap" w:hAnsi="Siemreap" w:cs="Siemreap"/>
          <w:sz w:val="24"/>
          <w:szCs w:val="24"/>
          <w:cs/>
          <w:lang w:bidi="km-KH"/>
        </w:rPr>
        <w:t xml:space="preserve"> </w:t>
      </w:r>
      <w:r w:rsidRPr="00003D38">
        <w:rPr>
          <w:rFonts w:ascii="Siemreap" w:hAnsi="Siemreap" w:cs="Siemreap"/>
          <w:sz w:val="24"/>
          <w:szCs w:val="24"/>
        </w:rPr>
        <w:t xml:space="preserve">Medi-Cal </w:t>
      </w:r>
      <w:r w:rsidRPr="00003D38">
        <w:rPr>
          <w:rFonts w:ascii="Siemreap" w:hAnsi="Siemreap" w:cs="Siemreap" w:hint="cs"/>
          <w:sz w:val="24"/>
          <w:szCs w:val="24"/>
          <w:cs/>
          <w:lang w:bidi="km-KH"/>
        </w:rPr>
        <w:t>។</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ការអនុញ្ញាតជាមុនមិនត្រូវបានទាមទារសម្រាប់សេវាសង្គ្រោះបន្ទាន់ទេ។</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កម្មវិធី</w:t>
      </w:r>
      <w:r w:rsidRPr="00003D38">
        <w:rPr>
          <w:rFonts w:ascii="Siemreap" w:hAnsi="Siemreap" w:cs="Siemreap"/>
          <w:sz w:val="24"/>
          <w:szCs w:val="24"/>
          <w:cs/>
          <w:lang w:bidi="km-KH"/>
        </w:rPr>
        <w:t xml:space="preserve"> </w:t>
      </w:r>
      <w:r w:rsidRPr="00003D38">
        <w:rPr>
          <w:rFonts w:ascii="Siemreap" w:hAnsi="Siemreap" w:cs="Siemreap"/>
          <w:sz w:val="24"/>
          <w:szCs w:val="24"/>
        </w:rPr>
        <w:t xml:space="preserve">Medi-Cal </w:t>
      </w:r>
      <w:r w:rsidRPr="00003D38">
        <w:rPr>
          <w:rFonts w:ascii="Siemreap" w:hAnsi="Siemreap" w:cs="Siemreap" w:hint="cs"/>
          <w:sz w:val="24"/>
          <w:szCs w:val="24"/>
          <w:cs/>
          <w:lang w:bidi="km-KH"/>
        </w:rPr>
        <w:t>នឹងរ៉ាប់រងលើលក្ខខណ្ឌសង្គ្រោះបន្ទាន់</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មិនថាស្ថានភាពនេះគឺដោយសារតែ</w:t>
      </w:r>
      <w:r w:rsidRPr="00003D38">
        <w:rPr>
          <w:rFonts w:ascii="Siemreap" w:hAnsi="Siemreap" w:cs="Siemreap" w:hint="cs"/>
          <w:strike/>
          <w:sz w:val="24"/>
          <w:szCs w:val="24"/>
          <w:cs/>
          <w:lang w:bidi="km-KH"/>
        </w:rPr>
        <w:t>សុខភាព</w:t>
      </w:r>
      <w:r w:rsidRPr="00003D38">
        <w:rPr>
          <w:rFonts w:ascii="Siemreap" w:hAnsi="Siemreap" w:cs="Siemreap" w:hint="cs"/>
          <w:sz w:val="24"/>
          <w:szCs w:val="24"/>
          <w:cs/>
          <w:lang w:bidi="km-KH"/>
        </w:rPr>
        <w:t>រាងកាយ</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ឬសុខភាពផ្លូវចិត្ត</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ការគិត</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អារម្មណ៍</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អាកប្បកិរិយាដែលជាប្រភពនៃទុក្ខព្រួយ</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និង</w:t>
      </w:r>
      <w:r w:rsidRPr="00003D38">
        <w:rPr>
          <w:rFonts w:ascii="Siemreap" w:hAnsi="Siemreap" w:cs="Siemreap"/>
          <w:sz w:val="24"/>
          <w:szCs w:val="24"/>
          <w:cs/>
          <w:lang w:bidi="km-KH"/>
        </w:rPr>
        <w:t>/</w:t>
      </w:r>
      <w:r w:rsidRPr="00003D38">
        <w:rPr>
          <w:rFonts w:ascii="Siemreap" w:hAnsi="Siemreap" w:cs="Siemreap" w:hint="cs"/>
          <w:sz w:val="24"/>
          <w:szCs w:val="24"/>
          <w:cs/>
          <w:lang w:bidi="km-KH"/>
        </w:rPr>
        <w:t>ឬភាពមិនដំណើរការទាក់ទងនឹងខ្លួនឯង</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ឬអ្នកដទៃ</w:t>
      </w:r>
      <w:r w:rsidRPr="00003D38">
        <w:rPr>
          <w:rFonts w:ascii="Siemreap" w:hAnsi="Siemreap" w:cs="Siemreap"/>
          <w:sz w:val="24"/>
          <w:szCs w:val="24"/>
          <w:cs/>
          <w:lang w:bidi="km-KH"/>
        </w:rPr>
        <w:t>)</w:t>
      </w:r>
      <w:r w:rsidRPr="00003D38">
        <w:rPr>
          <w:rFonts w:ascii="Siemreap" w:hAnsi="Siemreap" w:cs="Siemreap" w:hint="cs"/>
          <w:sz w:val="24"/>
          <w:szCs w:val="24"/>
          <w:cs/>
          <w:lang w:bidi="km-KH"/>
        </w:rPr>
        <w:t>។</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ប្រសិនបើអ្នកបានចុះឈ្មោះក្នុង</w:t>
      </w:r>
      <w:r w:rsidRPr="00003D38">
        <w:rPr>
          <w:rFonts w:ascii="Siemreap" w:hAnsi="Siemreap" w:cs="Siemreap"/>
          <w:sz w:val="24"/>
          <w:szCs w:val="24"/>
          <w:cs/>
          <w:lang w:bidi="km-KH"/>
        </w:rPr>
        <w:t xml:space="preserve"> </w:t>
      </w:r>
      <w:r w:rsidRPr="00003D38">
        <w:rPr>
          <w:rFonts w:ascii="Siemreap" w:hAnsi="Siemreap" w:cs="Siemreap"/>
          <w:sz w:val="24"/>
          <w:szCs w:val="24"/>
        </w:rPr>
        <w:t xml:space="preserve">Medi-Cal </w:t>
      </w:r>
      <w:r w:rsidRPr="00003D38">
        <w:rPr>
          <w:rFonts w:ascii="Siemreap" w:hAnsi="Siemreap" w:cs="Siemreap" w:hint="cs"/>
          <w:sz w:val="24"/>
          <w:szCs w:val="24"/>
          <w:cs/>
          <w:lang w:bidi="km-KH"/>
        </w:rPr>
        <w:t>អ្នកនឹងមិនអាចទទួលបានវិក្កយបត្រសម្រាប់ចំណាយសម្រាប់ការទៅបន្ទប់សង្គ្រោះបន្ទាន់នោះទេ</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ទោះបីជាវាបង្ហាញថាមិនមែនជាគ្រាអាសន្នក៏ដោយ។</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ប្រសិនបើអ្នកគិតថាអ្នកកំពុងមានអាសន្ន</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សូមទូរស័ព្ទទៅលេខ</w:t>
      </w:r>
      <w:r w:rsidRPr="00003D38">
        <w:rPr>
          <w:rFonts w:ascii="Siemreap" w:hAnsi="Siemreap" w:cs="Siemreap"/>
          <w:sz w:val="24"/>
          <w:szCs w:val="24"/>
          <w:cs/>
          <w:lang w:bidi="km-KH"/>
        </w:rPr>
        <w:t xml:space="preserve"> </w:t>
      </w:r>
      <w:r w:rsidRPr="00003D38">
        <w:rPr>
          <w:rFonts w:ascii="Siemreap" w:hAnsi="Siemreap" w:cs="Siemreap"/>
          <w:sz w:val="24"/>
          <w:szCs w:val="24"/>
        </w:rPr>
        <w:t xml:space="preserve">911 </w:t>
      </w:r>
      <w:r w:rsidRPr="00003D38">
        <w:rPr>
          <w:rFonts w:ascii="Siemreap" w:hAnsi="Siemreap" w:cs="Siemreap" w:hint="cs"/>
          <w:sz w:val="24"/>
          <w:szCs w:val="24"/>
          <w:cs/>
          <w:lang w:bidi="km-KH"/>
        </w:rPr>
        <w:t>ឬទៅកាន់មន្ទីរពេទ្យ</w:t>
      </w:r>
      <w:r w:rsidRPr="00003D38">
        <w:rPr>
          <w:rFonts w:ascii="Siemreap" w:hAnsi="Siemreap" w:cs="Siemreap"/>
          <w:sz w:val="24"/>
          <w:szCs w:val="24"/>
          <w:cs/>
          <w:lang w:bidi="km-KH"/>
        </w:rPr>
        <w:t xml:space="preserve"> </w:t>
      </w:r>
      <w:r w:rsidRPr="00003D38">
        <w:rPr>
          <w:rFonts w:ascii="Siemreap" w:hAnsi="Siemreap" w:cs="Siemreap" w:hint="cs"/>
          <w:sz w:val="24"/>
          <w:szCs w:val="24"/>
          <w:cs/>
          <w:lang w:bidi="km-KH"/>
        </w:rPr>
        <w:t>ឬកន្លែងផ្សេងទៀតសម្រាប់ជំនួយ។</w:t>
      </w:r>
    </w:p>
    <w:p w14:paraId="0E004FDC" w14:textId="77777777" w:rsidR="00A62638" w:rsidRPr="00D00E9A" w:rsidRDefault="00A62638" w:rsidP="00D00E9A">
      <w:pPr>
        <w:pStyle w:val="paragraph"/>
        <w:spacing w:before="0" w:beforeAutospacing="0" w:after="0" w:afterAutospacing="0" w:line="20" w:lineRule="atLeast"/>
        <w:textAlignment w:val="baseline"/>
        <w:rPr>
          <w:rStyle w:val="normaltextrun"/>
          <w:rFonts w:ascii="Siemreap" w:hAnsi="Siemreap" w:cs="Siemreap"/>
          <w:b/>
          <w:bCs/>
        </w:rPr>
      </w:pPr>
    </w:p>
    <w:p w14:paraId="69DA556B" w14:textId="77777777" w:rsidR="00A62638" w:rsidRPr="00D00E9A" w:rsidRDefault="00A62638" w:rsidP="00D00E9A">
      <w:pPr>
        <w:pStyle w:val="paragraph"/>
        <w:spacing w:before="0" w:beforeAutospacing="0" w:after="0" w:afterAutospacing="0" w:line="20" w:lineRule="atLeast"/>
        <w:textAlignment w:val="baseline"/>
        <w:rPr>
          <w:rStyle w:val="normaltextrun"/>
          <w:rFonts w:ascii="Siemreap" w:hAnsi="Siemreap" w:cs="Siemreap"/>
          <w:b/>
          <w:bCs/>
        </w:rPr>
      </w:pPr>
    </w:p>
    <w:p w14:paraId="77941AB6" w14:textId="61A39EB6" w:rsidR="00A62638" w:rsidRPr="00D00E9A" w:rsidRDefault="00F71031" w:rsidP="00D00E9A">
      <w:pPr>
        <w:pStyle w:val="paragraph"/>
        <w:spacing w:before="0" w:beforeAutospacing="0" w:after="0" w:afterAutospacing="0" w:line="20" w:lineRule="atLeast"/>
        <w:textAlignment w:val="baseline"/>
        <w:rPr>
          <w:rFonts w:ascii="Siemreap" w:hAnsi="Siemreap" w:cs="Siemreap"/>
          <w:sz w:val="18"/>
          <w:szCs w:val="18"/>
        </w:rPr>
      </w:pPr>
      <w:r w:rsidRPr="00F71031">
        <w:rPr>
          <w:rStyle w:val="normaltextrun"/>
          <w:rFonts w:ascii="Siemreap" w:hAnsi="Siemreap" w:cs="Siemreap" w:hint="cs"/>
          <w:b/>
          <w:bCs/>
          <w:cs/>
          <w:lang w:bidi="km-KH"/>
        </w:rPr>
        <w:t>តើខ្ញុំត្រូវបង់ថ្លៃ</w:t>
      </w:r>
      <w:r w:rsidRPr="00F71031">
        <w:rPr>
          <w:rStyle w:val="normaltextrun"/>
          <w:rFonts w:ascii="Siemreap" w:hAnsi="Siemreap" w:cs="Siemreap"/>
          <w:b/>
          <w:bCs/>
          <w:cs/>
          <w:lang w:bidi="km-KH"/>
        </w:rPr>
        <w:t xml:space="preserve"> </w:t>
      </w:r>
      <w:r w:rsidRPr="00F71031">
        <w:rPr>
          <w:rStyle w:val="normaltextrun"/>
          <w:rFonts w:ascii="Siemreap" w:hAnsi="Siemreap" w:cs="Siemreap"/>
          <w:b/>
          <w:bCs/>
        </w:rPr>
        <w:t xml:space="preserve">Medi-Cal </w:t>
      </w:r>
      <w:r w:rsidRPr="00F71031">
        <w:rPr>
          <w:rStyle w:val="normaltextrun"/>
          <w:rFonts w:ascii="Siemreap" w:hAnsi="Siemreap" w:cs="Siemreap" w:hint="cs"/>
          <w:b/>
          <w:bCs/>
          <w:cs/>
          <w:lang w:bidi="km-KH"/>
        </w:rPr>
        <w:t>ដែរឬទេ</w:t>
      </w:r>
      <w:r w:rsidRPr="00F71031">
        <w:rPr>
          <w:rStyle w:val="normaltextrun"/>
          <w:rFonts w:ascii="Siemreap" w:hAnsi="Siemreap" w:cs="Siemreap"/>
          <w:b/>
          <w:bCs/>
        </w:rPr>
        <w:t>?</w:t>
      </w:r>
      <w:r w:rsidR="00A62638" w:rsidRPr="00D00E9A">
        <w:rPr>
          <w:rStyle w:val="normaltextrun"/>
          <w:rFonts w:ascii="Siemreap" w:hAnsi="Siemreap" w:cs="Siemreap"/>
          <w:b/>
          <w:bCs/>
        </w:rPr>
        <w:t xml:space="preserve"> </w:t>
      </w:r>
    </w:p>
    <w:p w14:paraId="07D19F13" w14:textId="77777777" w:rsidR="00A62638" w:rsidRPr="00D00E9A" w:rsidRDefault="00A62638" w:rsidP="00D00E9A">
      <w:pPr>
        <w:pStyle w:val="paragraph"/>
        <w:spacing w:before="0" w:beforeAutospacing="0" w:after="0" w:afterAutospacing="0" w:line="20" w:lineRule="atLeast"/>
        <w:textAlignment w:val="baseline"/>
        <w:rPr>
          <w:rFonts w:ascii="Siemreap" w:hAnsi="Siemreap" w:cs="Siemreap"/>
          <w:sz w:val="18"/>
          <w:szCs w:val="18"/>
        </w:rPr>
      </w:pPr>
      <w:r w:rsidRPr="00D00E9A">
        <w:rPr>
          <w:rStyle w:val="eop"/>
          <w:rFonts w:ascii="Siemreap" w:hAnsi="Siemreap" w:cs="Siemreap"/>
        </w:rPr>
        <w:t> </w:t>
      </w:r>
    </w:p>
    <w:p w14:paraId="0FD03F32" w14:textId="487A259D" w:rsidR="00A62638" w:rsidRPr="00D00E9A" w:rsidRDefault="00F71031" w:rsidP="00D00E9A">
      <w:pPr>
        <w:pStyle w:val="paragraph"/>
        <w:spacing w:before="0" w:beforeAutospacing="0" w:after="0" w:afterAutospacing="0" w:line="20" w:lineRule="atLeast"/>
        <w:textAlignment w:val="baseline"/>
        <w:rPr>
          <w:rFonts w:ascii="Siemreap" w:hAnsi="Siemreap" w:cs="Siemreap"/>
          <w:sz w:val="18"/>
          <w:szCs w:val="18"/>
        </w:rPr>
      </w:pPr>
      <w:r w:rsidRPr="00F71031">
        <w:rPr>
          <w:rStyle w:val="normaltextrun"/>
          <w:rFonts w:ascii="Siemreap" w:hAnsi="Siemreap" w:cs="Siemreap" w:hint="cs"/>
          <w:cs/>
          <w:lang w:bidi="km-KH"/>
        </w:rPr>
        <w:t>មនុស្សភាគច្រើនមិនចាំបាច់ចំណាយអ្វីសម្រាប់</w:t>
      </w:r>
      <w:r w:rsidRPr="00F71031">
        <w:rPr>
          <w:rStyle w:val="normaltextrun"/>
          <w:rFonts w:ascii="Siemreap" w:hAnsi="Siemreap" w:cs="Siemreap"/>
          <w:cs/>
          <w:lang w:bidi="km-KH"/>
        </w:rPr>
        <w:t xml:space="preserve"> </w:t>
      </w:r>
      <w:r w:rsidRPr="00F71031">
        <w:rPr>
          <w:rStyle w:val="normaltextrun"/>
          <w:rFonts w:ascii="Siemreap" w:hAnsi="Siemreap" w:cs="Siemreap"/>
        </w:rPr>
        <w:t xml:space="preserve">Medi-Cal </w:t>
      </w:r>
      <w:r w:rsidRPr="00F71031">
        <w:rPr>
          <w:rStyle w:val="normaltextrun"/>
          <w:rFonts w:ascii="Siemreap" w:hAnsi="Siemreap" w:cs="Siemreap" w:hint="cs"/>
          <w:cs/>
          <w:lang w:bidi="km-KH"/>
        </w:rPr>
        <w:t>ទេ។</w:t>
      </w:r>
      <w:r w:rsidRPr="00F71031">
        <w:rPr>
          <w:rStyle w:val="normaltextrun"/>
          <w:rFonts w:ascii="Siemreap" w:hAnsi="Siemreap" w:cs="Siemreap"/>
          <w:cs/>
          <w:lang w:bidi="km-KH"/>
        </w:rPr>
        <w:t xml:space="preserve"> </w:t>
      </w:r>
      <w:r w:rsidRPr="00F71031">
        <w:rPr>
          <w:rStyle w:val="normaltextrun"/>
          <w:rFonts w:ascii="Siemreap" w:hAnsi="Siemreap" w:cs="Siemreap" w:hint="cs"/>
          <w:cs/>
          <w:lang w:bidi="km-KH"/>
        </w:rPr>
        <w:t>ក្នុងករណីខ្លះ</w:t>
      </w:r>
      <w:r w:rsidRPr="00F71031">
        <w:rPr>
          <w:rStyle w:val="normaltextrun"/>
          <w:rFonts w:ascii="Siemreap" w:hAnsi="Siemreap" w:cs="Siemreap"/>
          <w:cs/>
          <w:lang w:bidi="km-KH"/>
        </w:rPr>
        <w:t xml:space="preserve"> </w:t>
      </w:r>
      <w:r w:rsidRPr="00F71031">
        <w:rPr>
          <w:rStyle w:val="normaltextrun"/>
          <w:rFonts w:ascii="Siemreap" w:hAnsi="Siemreap" w:cs="Siemreap" w:hint="cs"/>
          <w:cs/>
          <w:lang w:bidi="km-KH"/>
        </w:rPr>
        <w:t>អ្នកប្រហែលជាត្រូវបង់ប្រាក់សម្រាប់</w:t>
      </w:r>
      <w:r w:rsidRPr="00F71031">
        <w:rPr>
          <w:rStyle w:val="normaltextrun"/>
          <w:rFonts w:ascii="Siemreap" w:hAnsi="Siemreap" w:cs="Siemreap"/>
          <w:cs/>
          <w:lang w:bidi="km-KH"/>
        </w:rPr>
        <w:t xml:space="preserve"> </w:t>
      </w:r>
      <w:r w:rsidRPr="00F71031">
        <w:rPr>
          <w:rStyle w:val="normaltextrun"/>
          <w:rFonts w:ascii="Siemreap" w:hAnsi="Siemreap" w:cs="Siemreap"/>
        </w:rPr>
        <w:t xml:space="preserve">Medi-Cal </w:t>
      </w:r>
      <w:r w:rsidRPr="00F71031">
        <w:rPr>
          <w:rStyle w:val="normaltextrun"/>
          <w:rFonts w:ascii="Siemreap" w:hAnsi="Siemreap" w:cs="Siemreap" w:hint="cs"/>
          <w:cs/>
          <w:lang w:bidi="km-KH"/>
        </w:rPr>
        <w:t>អាស្រ័យលើចំនួនប្រាក់ដែលអ្នកទទួលបាន</w:t>
      </w:r>
      <w:r w:rsidRPr="00F71031">
        <w:rPr>
          <w:rStyle w:val="normaltextrun"/>
          <w:rFonts w:ascii="Siemreap" w:hAnsi="Siemreap" w:cs="Siemreap"/>
          <w:cs/>
          <w:lang w:bidi="km-KH"/>
        </w:rPr>
        <w:t xml:space="preserve"> </w:t>
      </w:r>
      <w:r w:rsidRPr="00F71031">
        <w:rPr>
          <w:rStyle w:val="normaltextrun"/>
          <w:rFonts w:ascii="Siemreap" w:hAnsi="Siemreap" w:cs="Siemreap" w:hint="cs"/>
          <w:cs/>
          <w:lang w:bidi="km-KH"/>
        </w:rPr>
        <w:t>ឬទទួលបានរៀងរាល់ខែ</w:t>
      </w:r>
      <w:r w:rsidRPr="00F71031">
        <w:rPr>
          <w:rStyle w:val="normaltextrun"/>
          <w:rFonts w:ascii="Siemreap" w:hAnsi="Siemreap" w:cs="Siemreap"/>
          <w:cs/>
          <w:lang w:bidi="km-KH"/>
        </w:rPr>
        <w:t>-</w:t>
      </w:r>
      <w:r w:rsidRPr="00F71031">
        <w:rPr>
          <w:rStyle w:val="normaltextrun"/>
          <w:rFonts w:ascii="Siemreap" w:hAnsi="Siemreap" w:cs="Siemreap"/>
        </w:rPr>
        <w:t>Cal?</w:t>
      </w:r>
    </w:p>
    <w:p w14:paraId="2C43EF54" w14:textId="0893BF04" w:rsidR="00F71031" w:rsidRPr="00F71031" w:rsidRDefault="00F71031" w:rsidP="00F71031">
      <w:pPr>
        <w:pStyle w:val="ListParagraph"/>
        <w:numPr>
          <w:ilvl w:val="0"/>
          <w:numId w:val="28"/>
        </w:numPr>
        <w:spacing w:line="20" w:lineRule="atLeast"/>
        <w:contextualSpacing/>
        <w:rPr>
          <w:rFonts w:ascii="Siemreap" w:hAnsi="Siemreap" w:cs="Siemreap"/>
          <w:sz w:val="24"/>
          <w:szCs w:val="24"/>
        </w:rPr>
      </w:pPr>
      <w:r w:rsidRPr="00F71031">
        <w:rPr>
          <w:rFonts w:ascii="Siemreap" w:hAnsi="Siemreap" w:cs="Siemreap" w:hint="cs"/>
          <w:sz w:val="24"/>
          <w:szCs w:val="24"/>
          <w:cs/>
          <w:lang w:bidi="km-KH"/>
        </w:rPr>
        <w:t>ប្រសិនបើប្រាក់ចំណូលរបស់អ្នកតិចជាងដែនកំណត់</w:t>
      </w:r>
      <w:r w:rsidRPr="00F71031">
        <w:rPr>
          <w:rFonts w:ascii="Siemreap" w:hAnsi="Siemreap" w:cs="Siemreap"/>
          <w:sz w:val="24"/>
          <w:szCs w:val="24"/>
          <w:cs/>
          <w:lang w:bidi="km-KH"/>
        </w:rPr>
        <w:t xml:space="preserve"> </w:t>
      </w:r>
      <w:r w:rsidRPr="00F71031">
        <w:rPr>
          <w:rFonts w:ascii="Siemreap" w:hAnsi="Siemreap" w:cs="Siemreap"/>
          <w:sz w:val="24"/>
          <w:szCs w:val="24"/>
        </w:rPr>
        <w:t xml:space="preserve">Medi-Cal </w:t>
      </w:r>
      <w:r w:rsidRPr="00F71031">
        <w:rPr>
          <w:rFonts w:ascii="Siemreap" w:hAnsi="Siemreap" w:cs="Siemreap" w:hint="cs"/>
          <w:sz w:val="24"/>
          <w:szCs w:val="24"/>
          <w:cs/>
          <w:lang w:bidi="km-KH"/>
        </w:rPr>
        <w:t>សម្រាប់ទំហំគ្រួសាររបស់អ្នក</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នោះអ្នកនឹងមិនចាំបាច់បង់ប្រាក់សម្រាប់សេវា</w:t>
      </w:r>
      <w:r w:rsidRPr="00F71031">
        <w:rPr>
          <w:rFonts w:ascii="Siemreap" w:hAnsi="Siemreap" w:cs="Siemreap"/>
          <w:sz w:val="24"/>
          <w:szCs w:val="24"/>
          <w:cs/>
          <w:lang w:bidi="km-KH"/>
        </w:rPr>
        <w:t xml:space="preserve"> </w:t>
      </w:r>
      <w:r w:rsidRPr="00F71031">
        <w:rPr>
          <w:rFonts w:ascii="Siemreap" w:hAnsi="Siemreap" w:cs="Siemreap"/>
          <w:sz w:val="24"/>
          <w:szCs w:val="24"/>
        </w:rPr>
        <w:t xml:space="preserve">Medi-Cal </w:t>
      </w:r>
      <w:r w:rsidRPr="00F71031">
        <w:rPr>
          <w:rFonts w:ascii="Siemreap" w:hAnsi="Siemreap" w:cs="Siemreap" w:hint="cs"/>
          <w:sz w:val="24"/>
          <w:szCs w:val="24"/>
          <w:cs/>
          <w:lang w:bidi="km-KH"/>
        </w:rPr>
        <w:t>នោះទេ។</w:t>
      </w:r>
    </w:p>
    <w:p w14:paraId="454123CF" w14:textId="3AEC1CA4" w:rsidR="00F71031" w:rsidRPr="00F71031" w:rsidRDefault="00F71031" w:rsidP="00F71031">
      <w:pPr>
        <w:pStyle w:val="ListParagraph"/>
        <w:numPr>
          <w:ilvl w:val="0"/>
          <w:numId w:val="28"/>
        </w:numPr>
        <w:spacing w:line="20" w:lineRule="atLeast"/>
        <w:contextualSpacing/>
        <w:rPr>
          <w:rFonts w:ascii="Siemreap" w:hAnsi="Siemreap" w:cs="Siemreap"/>
          <w:sz w:val="24"/>
          <w:szCs w:val="24"/>
        </w:rPr>
      </w:pPr>
      <w:r w:rsidRPr="00F71031">
        <w:rPr>
          <w:rFonts w:ascii="Siemreap" w:hAnsi="Siemreap" w:cs="Siemreap" w:hint="cs"/>
          <w:sz w:val="24"/>
          <w:szCs w:val="24"/>
          <w:cs/>
          <w:lang w:bidi="km-KH"/>
        </w:rPr>
        <w:t>ប្រសិនបើប្រាក់ចំណូលរបស់អ្នកលើសពីការកំណត់របស់</w:t>
      </w:r>
      <w:r w:rsidRPr="00F71031">
        <w:rPr>
          <w:rFonts w:ascii="Siemreap" w:hAnsi="Siemreap" w:cs="Siemreap"/>
          <w:sz w:val="24"/>
          <w:szCs w:val="24"/>
          <w:cs/>
          <w:lang w:bidi="km-KH"/>
        </w:rPr>
        <w:t xml:space="preserve"> </w:t>
      </w:r>
      <w:r w:rsidRPr="00F71031">
        <w:rPr>
          <w:rFonts w:ascii="Siemreap" w:hAnsi="Siemreap" w:cs="Siemreap"/>
          <w:sz w:val="24"/>
          <w:szCs w:val="24"/>
        </w:rPr>
        <w:t xml:space="preserve">Medi-Cal </w:t>
      </w:r>
      <w:r w:rsidRPr="00F71031">
        <w:rPr>
          <w:rFonts w:ascii="Siemreap" w:hAnsi="Siemreap" w:cs="Siemreap" w:hint="cs"/>
          <w:sz w:val="24"/>
          <w:szCs w:val="24"/>
          <w:cs/>
          <w:lang w:bidi="km-KH"/>
        </w:rPr>
        <w:t>សម្រាប់ទំហំគ្រួសាររបស់អ្នក</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អ្នកនឹងត្រូវចំណាយប្រាក់មួយចំនួនសម្រាប់សេវាព្យាបាលជម្ងឺ</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ឬការប្រើប្រាស់សារធាតុញៀនរបស់អ្នក។</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ចំនួនទឹកប្រាក់ដែលអ្នកបានបង់ត្រូវបានគេហៅថា</w:t>
      </w:r>
      <w:r w:rsidRPr="00F71031">
        <w:rPr>
          <w:rFonts w:ascii="Siemreap" w:hAnsi="Siemreap" w:cs="Siemreap"/>
          <w:sz w:val="24"/>
          <w:szCs w:val="24"/>
          <w:cs/>
          <w:lang w:bidi="km-KH"/>
        </w:rPr>
        <w:t xml:space="preserve"> </w:t>
      </w:r>
      <w:r w:rsidRPr="00F71031">
        <w:rPr>
          <w:rFonts w:ascii="Siemreap" w:hAnsi="Siemreap" w:cs="Siemreap"/>
          <w:sz w:val="24"/>
          <w:szCs w:val="24"/>
        </w:rPr>
        <w:t>'</w:t>
      </w:r>
      <w:r w:rsidRPr="00F71031">
        <w:rPr>
          <w:rFonts w:ascii="Siemreap" w:hAnsi="Siemreap" w:cs="Siemreap" w:hint="cs"/>
          <w:sz w:val="24"/>
          <w:szCs w:val="24"/>
          <w:cs/>
          <w:lang w:bidi="km-KH"/>
        </w:rPr>
        <w:t>ចំណែកនៃការចំណាយ</w:t>
      </w:r>
      <w:r w:rsidRPr="00F71031">
        <w:rPr>
          <w:rFonts w:ascii="Siemreap" w:hAnsi="Siemreap" w:cs="Siemreap"/>
          <w:sz w:val="24"/>
          <w:szCs w:val="24"/>
        </w:rPr>
        <w:t xml:space="preserve">' </w:t>
      </w:r>
      <w:r w:rsidRPr="00F71031">
        <w:rPr>
          <w:rFonts w:ascii="Siemreap" w:hAnsi="Siemreap" w:cs="Siemreap" w:hint="cs"/>
          <w:sz w:val="24"/>
          <w:szCs w:val="24"/>
          <w:cs/>
          <w:lang w:bidi="km-KH"/>
        </w:rPr>
        <w:t>របស់អ្នក។</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នៅពេលដែលអ្នកបានបង់</w:t>
      </w:r>
      <w:r w:rsidRPr="00F71031">
        <w:rPr>
          <w:rFonts w:ascii="Siemreap" w:hAnsi="Siemreap" w:cs="Siemreap"/>
          <w:sz w:val="24"/>
          <w:szCs w:val="24"/>
          <w:cs/>
          <w:lang w:bidi="km-KH"/>
        </w:rPr>
        <w:t xml:space="preserve"> </w:t>
      </w:r>
      <w:r w:rsidRPr="00F71031">
        <w:rPr>
          <w:rFonts w:ascii="Siemreap" w:hAnsi="Siemreap" w:cs="Siemreap"/>
          <w:sz w:val="24"/>
          <w:szCs w:val="24"/>
        </w:rPr>
        <w:t>'</w:t>
      </w:r>
      <w:r w:rsidRPr="00F71031">
        <w:rPr>
          <w:rFonts w:ascii="Siemreap" w:hAnsi="Siemreap" w:cs="Siemreap" w:hint="cs"/>
          <w:sz w:val="24"/>
          <w:szCs w:val="24"/>
          <w:cs/>
          <w:lang w:bidi="km-KH"/>
        </w:rPr>
        <w:t>ចំណែកនៃការចំណាយ</w:t>
      </w:r>
      <w:r w:rsidRPr="00F71031">
        <w:rPr>
          <w:rFonts w:ascii="Siemreap" w:hAnsi="Siemreap" w:cs="Siemreap"/>
          <w:sz w:val="24"/>
          <w:szCs w:val="24"/>
        </w:rPr>
        <w:t xml:space="preserve">' </w:t>
      </w:r>
      <w:r w:rsidRPr="00F71031">
        <w:rPr>
          <w:rFonts w:ascii="Siemreap" w:hAnsi="Siemreap" w:cs="Siemreap" w:hint="cs"/>
          <w:sz w:val="24"/>
          <w:szCs w:val="24"/>
          <w:cs/>
          <w:lang w:bidi="km-KH"/>
        </w:rPr>
        <w:t>របស់អ្នកហើយ</w:t>
      </w:r>
      <w:r w:rsidRPr="00F71031">
        <w:rPr>
          <w:rFonts w:ascii="Siemreap" w:hAnsi="Siemreap" w:cs="Siemreap"/>
          <w:sz w:val="24"/>
          <w:szCs w:val="24"/>
          <w:cs/>
          <w:lang w:bidi="km-KH"/>
        </w:rPr>
        <w:t xml:space="preserve"> </w:t>
      </w:r>
      <w:r w:rsidRPr="00F71031">
        <w:rPr>
          <w:rFonts w:ascii="Siemreap" w:hAnsi="Siemreap" w:cs="Siemreap"/>
          <w:sz w:val="24"/>
          <w:szCs w:val="24"/>
        </w:rPr>
        <w:t xml:space="preserve">Medi-Cal </w:t>
      </w:r>
      <w:r w:rsidRPr="00F71031">
        <w:rPr>
          <w:rFonts w:ascii="Siemreap" w:hAnsi="Siemreap" w:cs="Siemreap" w:hint="cs"/>
          <w:sz w:val="24"/>
          <w:szCs w:val="24"/>
          <w:cs/>
          <w:lang w:bidi="km-KH"/>
        </w:rPr>
        <w:t>នឹងបង់ថ្លៃព្យាបាលដែលនៅសល់របស់អ្នកសម្រាប់ខែនោះ។</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ក្នុងខែដែលអ្នកមិនមានថ្លៃព្យាបាល</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អ្នកមិនចាំបាច់បង់អ្វីនោះទេ។</w:t>
      </w:r>
    </w:p>
    <w:p w14:paraId="639BBC1C" w14:textId="77777777" w:rsidR="00F71031" w:rsidRPr="00F71031" w:rsidRDefault="00F71031" w:rsidP="00F71031">
      <w:pPr>
        <w:pStyle w:val="ListParagraph"/>
        <w:numPr>
          <w:ilvl w:val="0"/>
          <w:numId w:val="28"/>
        </w:numPr>
        <w:spacing w:line="20" w:lineRule="atLeast"/>
        <w:contextualSpacing/>
        <w:rPr>
          <w:rFonts w:ascii="Siemreap" w:hAnsi="Siemreap" w:cs="Siemreap"/>
          <w:sz w:val="24"/>
          <w:szCs w:val="24"/>
          <w:lang w:bidi="km-KH"/>
        </w:rPr>
      </w:pPr>
      <w:r w:rsidRPr="00F71031">
        <w:rPr>
          <w:rFonts w:ascii="Siemreap" w:hAnsi="Siemreap" w:cs="Siemreap" w:hint="cs"/>
          <w:sz w:val="24"/>
          <w:szCs w:val="24"/>
          <w:cs/>
          <w:lang w:bidi="km-KH"/>
        </w:rPr>
        <w:t>អ្នកប្រហែលជាត្រូវបង់</w:t>
      </w:r>
      <w:r w:rsidRPr="00F71031">
        <w:rPr>
          <w:rFonts w:ascii="Siemreap" w:hAnsi="Siemreap" w:cs="Siemreap"/>
          <w:sz w:val="24"/>
          <w:szCs w:val="24"/>
          <w:cs/>
          <w:lang w:bidi="km-KH"/>
        </w:rPr>
        <w:t xml:space="preserve"> </w:t>
      </w:r>
      <w:r w:rsidRPr="00F71031">
        <w:rPr>
          <w:rFonts w:ascii="Siemreap" w:hAnsi="Siemreap" w:cs="Siemreap"/>
          <w:sz w:val="24"/>
          <w:szCs w:val="24"/>
        </w:rPr>
        <w:t>'</w:t>
      </w:r>
      <w:r w:rsidRPr="00F71031">
        <w:rPr>
          <w:rFonts w:ascii="Siemreap" w:hAnsi="Siemreap" w:cs="Siemreap" w:hint="cs"/>
          <w:sz w:val="24"/>
          <w:szCs w:val="24"/>
          <w:cs/>
          <w:lang w:bidi="km-KH"/>
        </w:rPr>
        <w:t>ការបង់ប្រាក់រួមគ្នា</w:t>
      </w:r>
      <w:r w:rsidRPr="00F71031">
        <w:rPr>
          <w:rFonts w:ascii="Siemreap" w:hAnsi="Siemreap" w:cs="Siemreap"/>
          <w:sz w:val="24"/>
          <w:szCs w:val="24"/>
        </w:rPr>
        <w:t xml:space="preserve">' </w:t>
      </w:r>
      <w:r w:rsidRPr="00F71031">
        <w:rPr>
          <w:rFonts w:ascii="Siemreap" w:hAnsi="Siemreap" w:cs="Siemreap" w:hint="cs"/>
          <w:sz w:val="24"/>
          <w:szCs w:val="24"/>
          <w:cs/>
          <w:lang w:bidi="km-KH"/>
        </w:rPr>
        <w:t>សម្រាប់ការព្យាបាលណាមួយនៅក្រោម</w:t>
      </w:r>
      <w:r w:rsidRPr="00F71031">
        <w:rPr>
          <w:rFonts w:ascii="Siemreap" w:hAnsi="Siemreap" w:cs="Siemreap"/>
          <w:sz w:val="24"/>
          <w:szCs w:val="24"/>
          <w:cs/>
          <w:lang w:bidi="km-KH"/>
        </w:rPr>
        <w:t xml:space="preserve"> </w:t>
      </w:r>
      <w:r w:rsidRPr="00F71031">
        <w:rPr>
          <w:rFonts w:ascii="Siemreap" w:hAnsi="Siemreap" w:cs="Siemreap"/>
          <w:sz w:val="24"/>
          <w:szCs w:val="24"/>
        </w:rPr>
        <w:t xml:space="preserve">Medi-Cal </w:t>
      </w:r>
      <w:r w:rsidRPr="00F71031">
        <w:rPr>
          <w:rFonts w:ascii="Siemreap" w:hAnsi="Siemreap" w:cs="Siemreap" w:hint="cs"/>
          <w:sz w:val="24"/>
          <w:szCs w:val="24"/>
          <w:cs/>
          <w:lang w:bidi="km-KH"/>
        </w:rPr>
        <w:t>។</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នេះមានន័យថាអ្នកចំណាយអស់ពីហោប៉ៅរាល់ពេលដែលអ្នកទទួលបានសេវាវេជ្ជសាស្រ្ត</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ឬទៅបន្ទប់សង្គ្រោះបន្ទាន់នៅមន្ទីរពេទ្យសម្រាប់សេវាធម្មតារបស់អ្នក។</w:t>
      </w:r>
      <w:r w:rsidRPr="00F71031">
        <w:rPr>
          <w:rFonts w:ascii="Times New Roman" w:hAnsi="Times New Roman" w:cs="Times New Roman" w:hint="cs"/>
          <w:sz w:val="24"/>
          <w:szCs w:val="24"/>
          <w:cs/>
          <w:lang w:bidi="km-KH"/>
        </w:rPr>
        <w:t>•</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ប្រសិនបើប្រាក់ចំណូលរបស់អ្នកតិចជាងដែនកំណត់</w:t>
      </w:r>
      <w:r w:rsidRPr="00F71031">
        <w:rPr>
          <w:rFonts w:ascii="Siemreap" w:hAnsi="Siemreap" w:cs="Siemreap"/>
          <w:sz w:val="24"/>
          <w:szCs w:val="24"/>
          <w:cs/>
          <w:lang w:bidi="km-KH"/>
        </w:rPr>
        <w:t xml:space="preserve"> </w:t>
      </w:r>
      <w:r w:rsidRPr="00F71031">
        <w:rPr>
          <w:rFonts w:ascii="Siemreap" w:hAnsi="Siemreap" w:cs="Siemreap"/>
          <w:sz w:val="24"/>
          <w:szCs w:val="24"/>
          <w:lang w:bidi="km-KH"/>
        </w:rPr>
        <w:t xml:space="preserve">Medi-Cal </w:t>
      </w:r>
      <w:r w:rsidRPr="00F71031">
        <w:rPr>
          <w:rFonts w:ascii="Siemreap" w:hAnsi="Siemreap" w:cs="Siemreap" w:hint="cs"/>
          <w:sz w:val="24"/>
          <w:szCs w:val="24"/>
          <w:cs/>
          <w:lang w:bidi="km-KH"/>
        </w:rPr>
        <w:lastRenderedPageBreak/>
        <w:t>សម្រាប់ទំហំគ្រួសាររបស់អ្នក</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នោះអ្នកនឹងមិនចាំបាច់បង់ប្រាក់សម្រាប់សេវា</w:t>
      </w:r>
      <w:r w:rsidRPr="00F71031">
        <w:rPr>
          <w:rFonts w:ascii="Siemreap" w:hAnsi="Siemreap" w:cs="Siemreap"/>
          <w:sz w:val="24"/>
          <w:szCs w:val="24"/>
          <w:cs/>
          <w:lang w:bidi="km-KH"/>
        </w:rPr>
        <w:t xml:space="preserve"> </w:t>
      </w:r>
      <w:r w:rsidRPr="00F71031">
        <w:rPr>
          <w:rFonts w:ascii="Siemreap" w:hAnsi="Siemreap" w:cs="Siemreap"/>
          <w:sz w:val="24"/>
          <w:szCs w:val="24"/>
          <w:lang w:bidi="km-KH"/>
        </w:rPr>
        <w:t xml:space="preserve">Medi-Cal </w:t>
      </w:r>
      <w:r w:rsidRPr="00F71031">
        <w:rPr>
          <w:rFonts w:ascii="Siemreap" w:hAnsi="Siemreap" w:cs="Siemreap" w:hint="cs"/>
          <w:sz w:val="24"/>
          <w:szCs w:val="24"/>
          <w:cs/>
          <w:lang w:bidi="km-KH"/>
        </w:rPr>
        <w:t>នោះទេ។</w:t>
      </w:r>
    </w:p>
    <w:p w14:paraId="688C61E6" w14:textId="77777777" w:rsidR="00F71031" w:rsidRPr="00F71031" w:rsidRDefault="00F71031" w:rsidP="00F71031">
      <w:pPr>
        <w:pStyle w:val="ListParagraph"/>
        <w:numPr>
          <w:ilvl w:val="0"/>
          <w:numId w:val="28"/>
        </w:numPr>
        <w:spacing w:line="20" w:lineRule="atLeast"/>
        <w:contextualSpacing/>
        <w:rPr>
          <w:rFonts w:ascii="Siemreap" w:hAnsi="Siemreap" w:cs="Siemreap"/>
          <w:sz w:val="24"/>
          <w:szCs w:val="24"/>
          <w:lang w:bidi="km-KH"/>
        </w:rPr>
      </w:pPr>
      <w:r w:rsidRPr="00F71031">
        <w:rPr>
          <w:rFonts w:ascii="Times New Roman" w:hAnsi="Times New Roman" w:cs="Times New Roman" w:hint="cs"/>
          <w:sz w:val="24"/>
          <w:szCs w:val="24"/>
          <w:cs/>
          <w:lang w:bidi="km-KH"/>
        </w:rPr>
        <w:t>•</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ប្រសិនបើប្រាក់ចំណូលរបស់អ្នកលើសពីការកំណត់របស់</w:t>
      </w:r>
      <w:r w:rsidRPr="00F71031">
        <w:rPr>
          <w:rFonts w:ascii="Siemreap" w:hAnsi="Siemreap" w:cs="Siemreap"/>
          <w:sz w:val="24"/>
          <w:szCs w:val="24"/>
          <w:cs/>
          <w:lang w:bidi="km-KH"/>
        </w:rPr>
        <w:t xml:space="preserve"> </w:t>
      </w:r>
      <w:r w:rsidRPr="00F71031">
        <w:rPr>
          <w:rFonts w:ascii="Siemreap" w:hAnsi="Siemreap" w:cs="Siemreap"/>
          <w:sz w:val="24"/>
          <w:szCs w:val="24"/>
          <w:lang w:bidi="km-KH"/>
        </w:rPr>
        <w:t xml:space="preserve">Medi-Cal </w:t>
      </w:r>
      <w:r w:rsidRPr="00F71031">
        <w:rPr>
          <w:rFonts w:ascii="Siemreap" w:hAnsi="Siemreap" w:cs="Siemreap" w:hint="cs"/>
          <w:sz w:val="24"/>
          <w:szCs w:val="24"/>
          <w:cs/>
          <w:lang w:bidi="km-KH"/>
        </w:rPr>
        <w:t>សម្រាប់ទំហំគ្រួសាររបស់អ្នក</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អ្នកនឹងត្រូវចំណាយប្រាក់មួយចំនួនសម្រាប់សេវាព្យាបាលជម្ងឺ</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ឬការប្រើប្រាស់សារធាតុញៀនរបស់អ្នក។</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ចំនួនទឹកប្រាក់ដែលអ្នកបានបង់ត្រូវបានគេហៅថា</w:t>
      </w:r>
      <w:r w:rsidRPr="00F71031">
        <w:rPr>
          <w:rFonts w:ascii="Siemreap" w:hAnsi="Siemreap" w:cs="Siemreap"/>
          <w:sz w:val="24"/>
          <w:szCs w:val="24"/>
          <w:cs/>
          <w:lang w:bidi="km-KH"/>
        </w:rPr>
        <w:t xml:space="preserve"> </w:t>
      </w:r>
      <w:r w:rsidRPr="00F71031">
        <w:rPr>
          <w:rFonts w:ascii="Siemreap" w:hAnsi="Siemreap" w:cs="Siemreap"/>
          <w:sz w:val="24"/>
          <w:szCs w:val="24"/>
          <w:lang w:bidi="km-KH"/>
        </w:rPr>
        <w:t>'</w:t>
      </w:r>
      <w:r w:rsidRPr="00F71031">
        <w:rPr>
          <w:rFonts w:ascii="Siemreap" w:hAnsi="Siemreap" w:cs="Siemreap" w:hint="cs"/>
          <w:sz w:val="24"/>
          <w:szCs w:val="24"/>
          <w:cs/>
          <w:lang w:bidi="km-KH"/>
        </w:rPr>
        <w:t>ចំណែកនៃការចំណាយ</w:t>
      </w:r>
      <w:r w:rsidRPr="00F71031">
        <w:rPr>
          <w:rFonts w:ascii="Siemreap" w:hAnsi="Siemreap" w:cs="Siemreap"/>
          <w:sz w:val="24"/>
          <w:szCs w:val="24"/>
          <w:lang w:bidi="km-KH"/>
        </w:rPr>
        <w:t xml:space="preserve">' </w:t>
      </w:r>
      <w:r w:rsidRPr="00F71031">
        <w:rPr>
          <w:rFonts w:ascii="Siemreap" w:hAnsi="Siemreap" w:cs="Siemreap" w:hint="cs"/>
          <w:sz w:val="24"/>
          <w:szCs w:val="24"/>
          <w:cs/>
          <w:lang w:bidi="km-KH"/>
        </w:rPr>
        <w:t>របស់អ្នក។</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នៅពេលដែលអ្នកបានបង់</w:t>
      </w:r>
      <w:r w:rsidRPr="00F71031">
        <w:rPr>
          <w:rFonts w:ascii="Siemreap" w:hAnsi="Siemreap" w:cs="Siemreap"/>
          <w:sz w:val="24"/>
          <w:szCs w:val="24"/>
          <w:cs/>
          <w:lang w:bidi="km-KH"/>
        </w:rPr>
        <w:t xml:space="preserve"> </w:t>
      </w:r>
      <w:r w:rsidRPr="00F71031">
        <w:rPr>
          <w:rFonts w:ascii="Siemreap" w:hAnsi="Siemreap" w:cs="Siemreap"/>
          <w:sz w:val="24"/>
          <w:szCs w:val="24"/>
          <w:lang w:bidi="km-KH"/>
        </w:rPr>
        <w:t>'</w:t>
      </w:r>
      <w:r w:rsidRPr="00F71031">
        <w:rPr>
          <w:rFonts w:ascii="Siemreap" w:hAnsi="Siemreap" w:cs="Siemreap" w:hint="cs"/>
          <w:sz w:val="24"/>
          <w:szCs w:val="24"/>
          <w:cs/>
          <w:lang w:bidi="km-KH"/>
        </w:rPr>
        <w:t>ចំណែកនៃការចំណាយ</w:t>
      </w:r>
      <w:r w:rsidRPr="00F71031">
        <w:rPr>
          <w:rFonts w:ascii="Siemreap" w:hAnsi="Siemreap" w:cs="Siemreap"/>
          <w:sz w:val="24"/>
          <w:szCs w:val="24"/>
          <w:lang w:bidi="km-KH"/>
        </w:rPr>
        <w:t xml:space="preserve">' </w:t>
      </w:r>
      <w:r w:rsidRPr="00F71031">
        <w:rPr>
          <w:rFonts w:ascii="Siemreap" w:hAnsi="Siemreap" w:cs="Siemreap" w:hint="cs"/>
          <w:sz w:val="24"/>
          <w:szCs w:val="24"/>
          <w:cs/>
          <w:lang w:bidi="km-KH"/>
        </w:rPr>
        <w:t>របស់អ្នកហើយ</w:t>
      </w:r>
      <w:r w:rsidRPr="00F71031">
        <w:rPr>
          <w:rFonts w:ascii="Siemreap" w:hAnsi="Siemreap" w:cs="Siemreap"/>
          <w:sz w:val="24"/>
          <w:szCs w:val="24"/>
          <w:cs/>
          <w:lang w:bidi="km-KH"/>
        </w:rPr>
        <w:t xml:space="preserve"> </w:t>
      </w:r>
      <w:r w:rsidRPr="00F71031">
        <w:rPr>
          <w:rFonts w:ascii="Siemreap" w:hAnsi="Siemreap" w:cs="Siemreap"/>
          <w:sz w:val="24"/>
          <w:szCs w:val="24"/>
          <w:lang w:bidi="km-KH"/>
        </w:rPr>
        <w:t xml:space="preserve">Medi-Cal </w:t>
      </w:r>
      <w:r w:rsidRPr="00F71031">
        <w:rPr>
          <w:rFonts w:ascii="Siemreap" w:hAnsi="Siemreap" w:cs="Siemreap" w:hint="cs"/>
          <w:sz w:val="24"/>
          <w:szCs w:val="24"/>
          <w:cs/>
          <w:lang w:bidi="km-KH"/>
        </w:rPr>
        <w:t>នឹងបង់ថ្លៃព្យាបាលដែលនៅសល់របស់អ្នកសម្រាប់ខែនោះ។</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ក្នុងខែដែលអ្នកមិនមានថ្លៃព្យាបាល</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អ្នកមិនចាំបាច់បង់អ្វីនោះទេ។</w:t>
      </w:r>
    </w:p>
    <w:p w14:paraId="13D1E4B3" w14:textId="6C94ABB0" w:rsidR="00A62638" w:rsidRPr="00D00E9A" w:rsidRDefault="00F71031" w:rsidP="00F71031">
      <w:pPr>
        <w:pStyle w:val="ListParagraph"/>
        <w:widowControl/>
        <w:numPr>
          <w:ilvl w:val="0"/>
          <w:numId w:val="28"/>
        </w:numPr>
        <w:autoSpaceDE/>
        <w:autoSpaceDN/>
        <w:spacing w:line="20" w:lineRule="atLeast"/>
        <w:contextualSpacing/>
        <w:rPr>
          <w:rFonts w:ascii="Siemreap" w:hAnsi="Siemreap" w:cs="Siemreap"/>
          <w:sz w:val="24"/>
          <w:szCs w:val="24"/>
        </w:rPr>
      </w:pPr>
      <w:r w:rsidRPr="00F71031">
        <w:rPr>
          <w:rFonts w:ascii="Times New Roman" w:hAnsi="Times New Roman" w:cs="Times New Roman" w:hint="cs"/>
          <w:sz w:val="24"/>
          <w:szCs w:val="24"/>
          <w:cs/>
          <w:lang w:bidi="km-KH"/>
        </w:rPr>
        <w:t>•</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អ្នកប្រហែលជាត្រូវបង់</w:t>
      </w:r>
      <w:r w:rsidRPr="00F71031">
        <w:rPr>
          <w:rFonts w:ascii="Siemreap" w:hAnsi="Siemreap" w:cs="Siemreap"/>
          <w:sz w:val="24"/>
          <w:szCs w:val="24"/>
          <w:cs/>
          <w:lang w:bidi="km-KH"/>
        </w:rPr>
        <w:t xml:space="preserve"> </w:t>
      </w:r>
      <w:r w:rsidRPr="00F71031">
        <w:rPr>
          <w:rFonts w:ascii="Siemreap" w:hAnsi="Siemreap" w:cs="Siemreap"/>
          <w:sz w:val="24"/>
          <w:szCs w:val="24"/>
          <w:lang w:bidi="km-KH"/>
        </w:rPr>
        <w:t>'</w:t>
      </w:r>
      <w:r w:rsidRPr="00F71031">
        <w:rPr>
          <w:rFonts w:ascii="Siemreap" w:hAnsi="Siemreap" w:cs="Siemreap" w:hint="cs"/>
          <w:sz w:val="24"/>
          <w:szCs w:val="24"/>
          <w:cs/>
          <w:lang w:bidi="km-KH"/>
        </w:rPr>
        <w:t>ការបង់ប្រាក់រួមគ្នា</w:t>
      </w:r>
      <w:r w:rsidRPr="00F71031">
        <w:rPr>
          <w:rFonts w:ascii="Siemreap" w:hAnsi="Siemreap" w:cs="Siemreap"/>
          <w:sz w:val="24"/>
          <w:szCs w:val="24"/>
          <w:lang w:bidi="km-KH"/>
        </w:rPr>
        <w:t xml:space="preserve">' </w:t>
      </w:r>
      <w:r w:rsidRPr="00F71031">
        <w:rPr>
          <w:rFonts w:ascii="Siemreap" w:hAnsi="Siemreap" w:cs="Siemreap" w:hint="cs"/>
          <w:sz w:val="24"/>
          <w:szCs w:val="24"/>
          <w:cs/>
          <w:lang w:bidi="km-KH"/>
        </w:rPr>
        <w:t>សម្រាប់ការព្យាបាលណាមួយនៅក្រោម</w:t>
      </w:r>
      <w:r w:rsidRPr="00F71031">
        <w:rPr>
          <w:rFonts w:ascii="Siemreap" w:hAnsi="Siemreap" w:cs="Siemreap"/>
          <w:sz w:val="24"/>
          <w:szCs w:val="24"/>
          <w:cs/>
          <w:lang w:bidi="km-KH"/>
        </w:rPr>
        <w:t xml:space="preserve"> </w:t>
      </w:r>
      <w:r w:rsidRPr="00F71031">
        <w:rPr>
          <w:rFonts w:ascii="Siemreap" w:hAnsi="Siemreap" w:cs="Siemreap"/>
          <w:sz w:val="24"/>
          <w:szCs w:val="24"/>
          <w:lang w:bidi="km-KH"/>
        </w:rPr>
        <w:t xml:space="preserve">Medi-Cal </w:t>
      </w:r>
      <w:r w:rsidRPr="00F71031">
        <w:rPr>
          <w:rFonts w:ascii="Siemreap" w:hAnsi="Siemreap" w:cs="Siemreap" w:hint="cs"/>
          <w:sz w:val="24"/>
          <w:szCs w:val="24"/>
          <w:cs/>
          <w:lang w:bidi="km-KH"/>
        </w:rPr>
        <w:t>។</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នេះមានន័យថាអ្នកចំណាយអស់ពីហោប៉ៅរាល់ពេលដែលអ្នកទទួលបានសេវាវេជ្ជសាស្រ្ត</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ឬទៅបន្ទប់សង្គ្រោះបន្ទាន់នៅមន្ទីរពេទ្យសម្រាប់សេវាធម្មតារបស់អ្នក។</w:t>
      </w:r>
    </w:p>
    <w:p w14:paraId="763F6C2F" w14:textId="77777777" w:rsidR="00A62638" w:rsidRPr="00D00E9A" w:rsidRDefault="00A62638" w:rsidP="00D00E9A">
      <w:pPr>
        <w:pStyle w:val="paragraph"/>
        <w:spacing w:before="0" w:beforeAutospacing="0" w:after="0" w:afterAutospacing="0" w:line="20" w:lineRule="atLeast"/>
        <w:textAlignment w:val="baseline"/>
        <w:rPr>
          <w:rFonts w:ascii="Siemreap" w:hAnsi="Siemreap" w:cs="Siemreap"/>
          <w:sz w:val="18"/>
          <w:szCs w:val="18"/>
        </w:rPr>
      </w:pPr>
      <w:r w:rsidRPr="00D00E9A">
        <w:rPr>
          <w:rStyle w:val="eop"/>
          <w:rFonts w:ascii="Siemreap" w:hAnsi="Siemreap" w:cs="Siemreap"/>
        </w:rPr>
        <w:t> </w:t>
      </w:r>
    </w:p>
    <w:p w14:paraId="26D7BF10" w14:textId="66E86688" w:rsidR="00A62638" w:rsidRPr="00D00E9A" w:rsidRDefault="00F71031" w:rsidP="00D00E9A">
      <w:pPr>
        <w:pStyle w:val="paragraph"/>
        <w:spacing w:before="0" w:beforeAutospacing="0" w:after="0" w:afterAutospacing="0" w:line="20" w:lineRule="atLeast"/>
        <w:textAlignment w:val="baseline"/>
        <w:rPr>
          <w:rFonts w:ascii="Siemreap" w:hAnsi="Siemreap" w:cs="Siemreap"/>
          <w:sz w:val="18"/>
          <w:szCs w:val="18"/>
        </w:rPr>
      </w:pPr>
      <w:r w:rsidRPr="00F71031">
        <w:rPr>
          <w:rStyle w:val="normaltextrun"/>
          <w:rFonts w:ascii="Siemreap" w:hAnsi="Siemreap" w:cs="Siemreap" w:hint="cs"/>
          <w:cs/>
          <w:lang w:bidi="km-KH"/>
        </w:rPr>
        <w:t>អ្នកផ្តល់សេវារបស់អ្នកនឹងប្រាប់អ្នកប្រសិនបើអ្នកត្រូវការធ្វើការទូទាត់រួមគ្នា។</w:t>
      </w:r>
      <w:bookmarkStart w:id="31" w:name="_Who_Do_I_Contact_If_I’m_Having_Suicidal"/>
      <w:bookmarkEnd w:id="31"/>
    </w:p>
    <w:p w14:paraId="7E3DDD8F" w14:textId="40B0A3F9" w:rsidR="005D6B48" w:rsidRPr="00D00E9A" w:rsidRDefault="00F71031" w:rsidP="00D00E9A">
      <w:pPr>
        <w:shd w:val="clear" w:color="auto" w:fill="FFFFFF"/>
        <w:spacing w:before="100" w:beforeAutospacing="1" w:after="100" w:afterAutospacing="1" w:line="20" w:lineRule="atLeast"/>
        <w:rPr>
          <w:rFonts w:ascii="Siemreap" w:hAnsi="Siemreap" w:cs="Siemreap"/>
          <w:b/>
          <w:bCs/>
          <w:sz w:val="24"/>
          <w:szCs w:val="24"/>
        </w:rPr>
      </w:pPr>
      <w:r w:rsidRPr="00F71031">
        <w:rPr>
          <w:rFonts w:ascii="Siemreap" w:hAnsi="Siemreap" w:cs="Siemreap" w:hint="cs"/>
          <w:b/>
          <w:bCs/>
          <w:sz w:val="24"/>
          <w:szCs w:val="24"/>
          <w:cs/>
          <w:lang w:bidi="km-KH"/>
        </w:rPr>
        <w:t>តើខ្ញុំអាចទាក់ទងអ្នកណា</w:t>
      </w:r>
      <w:r w:rsidRPr="00F71031">
        <w:rPr>
          <w:rFonts w:ascii="Siemreap" w:hAnsi="Siemreap" w:cs="Siemreap"/>
          <w:b/>
          <w:bCs/>
          <w:sz w:val="24"/>
          <w:szCs w:val="24"/>
          <w:cs/>
          <w:lang w:bidi="km-KH"/>
        </w:rPr>
        <w:t xml:space="preserve"> </w:t>
      </w:r>
      <w:r w:rsidRPr="00F71031">
        <w:rPr>
          <w:rFonts w:ascii="Siemreap" w:hAnsi="Siemreap" w:cs="Siemreap" w:hint="cs"/>
          <w:b/>
          <w:bCs/>
          <w:sz w:val="24"/>
          <w:szCs w:val="24"/>
          <w:cs/>
          <w:lang w:bidi="km-KH"/>
        </w:rPr>
        <w:t>ប្រសិនបើខ្ញុំមានគំនិតចង់ធ្វើអត្តឃាត</w:t>
      </w:r>
      <w:r w:rsidRPr="00F71031">
        <w:rPr>
          <w:rFonts w:ascii="Siemreap" w:hAnsi="Siemreap" w:cs="Siemreap"/>
          <w:b/>
          <w:bCs/>
          <w:sz w:val="24"/>
          <w:szCs w:val="24"/>
        </w:rPr>
        <w:t>?</w:t>
      </w:r>
    </w:p>
    <w:p w14:paraId="2F25307E" w14:textId="3C52F4C2" w:rsidR="0043799D" w:rsidRPr="00D00E9A" w:rsidRDefault="00F71031" w:rsidP="00D00E9A">
      <w:pPr>
        <w:shd w:val="clear" w:color="auto" w:fill="FFFFFF"/>
        <w:spacing w:before="100" w:beforeAutospacing="1" w:after="100" w:afterAutospacing="1" w:line="20" w:lineRule="atLeast"/>
        <w:rPr>
          <w:rFonts w:ascii="Siemreap" w:hAnsi="Siemreap" w:cs="Siemreap"/>
          <w:sz w:val="24"/>
        </w:rPr>
      </w:pPr>
      <w:r w:rsidRPr="00F71031">
        <w:rPr>
          <w:rFonts w:ascii="Siemreap" w:hAnsi="Siemreap" w:cs="Siemreap" w:hint="cs"/>
          <w:sz w:val="24"/>
          <w:szCs w:val="24"/>
          <w:cs/>
          <w:lang w:bidi="km-KH"/>
        </w:rPr>
        <w:t>ប្រសិនបើអ្នក</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ឬនរណាម្នាក់ដែលអ្នកស្គាល់កំពុងស្ថិតក្នុងវិបត្តិ</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សូមទូរស័ព្ទទៅខ្សែបន្ទាត់ជាតិការពារការធ្វើអត្តឃាតតាមលេខ</w:t>
      </w:r>
      <w:r w:rsidRPr="00F71031">
        <w:rPr>
          <w:rFonts w:ascii="Siemreap" w:hAnsi="Siemreap" w:cs="Siemreap"/>
          <w:sz w:val="24"/>
          <w:szCs w:val="24"/>
          <w:cs/>
          <w:lang w:bidi="km-KH"/>
        </w:rPr>
        <w:t xml:space="preserve"> </w:t>
      </w:r>
      <w:r w:rsidRPr="00F71031">
        <w:rPr>
          <w:rFonts w:ascii="Siemreap" w:hAnsi="Siemreap" w:cs="Siemreap"/>
          <w:b/>
          <w:bCs/>
          <w:sz w:val="24"/>
          <w:szCs w:val="24"/>
        </w:rPr>
        <w:t>988</w:t>
      </w:r>
      <w:r w:rsidRPr="00F71031">
        <w:rPr>
          <w:rFonts w:ascii="Siemreap" w:hAnsi="Siemreap" w:cs="Siemreap"/>
          <w:sz w:val="24"/>
          <w:szCs w:val="24"/>
        </w:rPr>
        <w:t xml:space="preserve"> </w:t>
      </w:r>
      <w:r w:rsidRPr="00F71031">
        <w:rPr>
          <w:rFonts w:ascii="Siemreap" w:hAnsi="Siemreap" w:cs="Siemreap" w:hint="cs"/>
          <w:sz w:val="24"/>
          <w:szCs w:val="24"/>
          <w:cs/>
          <w:lang w:bidi="km-KH"/>
        </w:rPr>
        <w:t>ឬ</w:t>
      </w:r>
      <w:r w:rsidRPr="00F71031">
        <w:rPr>
          <w:rFonts w:ascii="Siemreap" w:hAnsi="Siemreap" w:cs="Siemreap"/>
          <w:sz w:val="24"/>
          <w:szCs w:val="24"/>
          <w:cs/>
          <w:lang w:bidi="km-KH"/>
        </w:rPr>
        <w:t xml:space="preserve"> </w:t>
      </w:r>
      <w:r w:rsidRPr="00F71031">
        <w:rPr>
          <w:rFonts w:ascii="Siemreap" w:hAnsi="Siemreap" w:cs="Siemreap"/>
          <w:b/>
          <w:bCs/>
          <w:sz w:val="24"/>
          <w:szCs w:val="24"/>
        </w:rPr>
        <w:t>1-800-273-TALK (8255)</w:t>
      </w:r>
      <w:r w:rsidRPr="00F71031">
        <w:rPr>
          <w:rFonts w:ascii="Siemreap" w:hAnsi="Siemreap" w:cs="Siemreap" w:hint="cs"/>
          <w:sz w:val="24"/>
          <w:szCs w:val="24"/>
          <w:cs/>
          <w:lang w:bidi="km-KH"/>
        </w:rPr>
        <w:t>។</w:t>
      </w:r>
      <w:r w:rsidRPr="00F71031">
        <w:rPr>
          <w:rFonts w:ascii="Siemreap" w:hAnsi="Siemreap" w:cs="Siemreap"/>
          <w:sz w:val="24"/>
          <w:szCs w:val="24"/>
          <w:cs/>
          <w:lang w:bidi="km-KH"/>
        </w:rPr>
        <w:t xml:space="preserve"> </w:t>
      </w:r>
      <w:r w:rsidRPr="00F71031">
        <w:rPr>
          <w:rFonts w:ascii="Siemreap" w:hAnsi="Siemreap" w:cs="Siemreap" w:hint="cs"/>
          <w:sz w:val="24"/>
          <w:szCs w:val="24"/>
          <w:cs/>
          <w:lang w:bidi="km-KH"/>
        </w:rPr>
        <w:t>ការជជែកគឺអាចរកបាននៅ</w:t>
      </w:r>
      <w:r>
        <w:rPr>
          <w:rFonts w:ascii="Siemreap" w:hAnsi="Siemreap" w:cs="Siemreap"/>
          <w:sz w:val="24"/>
          <w:szCs w:val="24"/>
          <w:lang w:bidi="km-KH"/>
        </w:rPr>
        <w:t xml:space="preserve"> </w:t>
      </w:r>
      <w:hyperlink r:id="rId12" w:history="1">
        <w:r w:rsidR="00547CFA" w:rsidRPr="00D00E9A">
          <w:rPr>
            <w:rStyle w:val="Hyperlink"/>
            <w:rFonts w:ascii="Siemreap" w:hAnsi="Siemreap" w:cs="Siemreap"/>
            <w:color w:val="005198"/>
            <w:sz w:val="24"/>
            <w:szCs w:val="24"/>
            <w:shd w:val="clear" w:color="auto" w:fill="FFFFFF"/>
          </w:rPr>
          <w:t>https://988lifeline.org/</w:t>
        </w:r>
      </w:hyperlink>
    </w:p>
    <w:p w14:paraId="350816D5" w14:textId="22B2F0D4" w:rsidR="00A33F21" w:rsidRDefault="0024322C" w:rsidP="00D00E9A">
      <w:pPr>
        <w:spacing w:after="0" w:line="20" w:lineRule="atLeast"/>
        <w:contextualSpacing/>
        <w:rPr>
          <w:rFonts w:ascii="Siemreap" w:hAnsi="Siemreap" w:cs="Siemreap"/>
          <w:sz w:val="24"/>
          <w:szCs w:val="24"/>
          <w:lang w:bidi="km-KH"/>
        </w:rPr>
      </w:pPr>
      <w:r w:rsidRPr="0024322C">
        <w:rPr>
          <w:rFonts w:ascii="Siemreap" w:hAnsi="Siemreap" w:cs="Siemreap" w:hint="cs"/>
          <w:sz w:val="24"/>
          <w:szCs w:val="24"/>
          <w:cs/>
          <w:lang w:bidi="km-KH"/>
        </w:rPr>
        <w:t>សម្រាប់អ្នកស្រុកដែលកំពុងស្វែងរកជំនួយក្នុងវិបត្តិ</w:t>
      </w:r>
      <w:r w:rsidRPr="0024322C">
        <w:rPr>
          <w:rFonts w:ascii="Siemreap" w:hAnsi="Siemreap" w:cs="Siemreap"/>
          <w:sz w:val="24"/>
          <w:szCs w:val="24"/>
          <w:cs/>
          <w:lang w:bidi="km-KH"/>
        </w:rPr>
        <w:t xml:space="preserve"> </w:t>
      </w:r>
      <w:r w:rsidRPr="0024322C">
        <w:rPr>
          <w:rFonts w:ascii="Siemreap" w:hAnsi="Siemreap" w:cs="Siemreap" w:hint="cs"/>
          <w:sz w:val="24"/>
          <w:szCs w:val="24"/>
          <w:cs/>
          <w:lang w:bidi="km-KH"/>
        </w:rPr>
        <w:t>និងដើម្បីចូលប្រើកម្មវិធីសុខភាពផ្លូវចិត្តក្នុងតំបន់</w:t>
      </w:r>
      <w:r w:rsidRPr="0024322C">
        <w:rPr>
          <w:rFonts w:ascii="Siemreap" w:hAnsi="Siemreap" w:cs="Siemreap"/>
          <w:sz w:val="24"/>
          <w:szCs w:val="24"/>
          <w:cs/>
          <w:lang w:bidi="km-KH"/>
        </w:rPr>
        <w:t xml:space="preserve"> </w:t>
      </w:r>
      <w:r w:rsidRPr="0024322C">
        <w:rPr>
          <w:rFonts w:ascii="Siemreap" w:hAnsi="Siemreap" w:cs="Siemreap" w:hint="cs"/>
          <w:sz w:val="24"/>
          <w:szCs w:val="24"/>
          <w:cs/>
          <w:lang w:bidi="km-KH"/>
        </w:rPr>
        <w:t>សូមទូរស័ព្ទទៅ</w:t>
      </w:r>
      <w:r w:rsidRPr="0024322C">
        <w:rPr>
          <w:rFonts w:ascii="Siemreap" w:hAnsi="Siemreap" w:cs="Siemreap"/>
          <w:sz w:val="24"/>
          <w:szCs w:val="24"/>
          <w:cs/>
          <w:lang w:bidi="km-KH"/>
        </w:rPr>
        <w:t xml:space="preserve"> [</w:t>
      </w:r>
      <w:r w:rsidRPr="0024322C">
        <w:rPr>
          <w:rFonts w:ascii="Siemreap" w:hAnsi="Siemreap" w:cs="Siemreap" w:hint="cs"/>
          <w:sz w:val="24"/>
          <w:szCs w:val="24"/>
          <w:cs/>
          <w:lang w:bidi="km-KH"/>
        </w:rPr>
        <w:t>ផែនការសុខភាពផ្លូវចិត្ត</w:t>
      </w:r>
      <w:r w:rsidRPr="0024322C">
        <w:rPr>
          <w:rFonts w:ascii="Siemreap" w:hAnsi="Siemreap" w:cs="Siemreap"/>
          <w:sz w:val="24"/>
          <w:szCs w:val="24"/>
          <w:cs/>
          <w:lang w:bidi="km-KH"/>
        </w:rPr>
        <w:t xml:space="preserve"> </w:t>
      </w:r>
      <w:r w:rsidRPr="0024322C">
        <w:rPr>
          <w:rFonts w:ascii="Siemreap" w:hAnsi="Siemreap" w:cs="Siemreap" w:hint="cs"/>
          <w:sz w:val="24"/>
          <w:szCs w:val="24"/>
          <w:cs/>
          <w:lang w:bidi="km-KH"/>
        </w:rPr>
        <w:t>ដើម្បីបញ្ចូលលេខអន្តរាគមន៍វិបត្តិ</w:t>
      </w:r>
      <w:r w:rsidRPr="0024322C">
        <w:rPr>
          <w:rFonts w:ascii="Siemreap" w:hAnsi="Siemreap" w:cs="Siemreap"/>
          <w:sz w:val="24"/>
          <w:szCs w:val="24"/>
          <w:cs/>
          <w:lang w:bidi="km-KH"/>
        </w:rPr>
        <w:t xml:space="preserve"> </w:t>
      </w:r>
      <w:r w:rsidRPr="0024322C">
        <w:rPr>
          <w:rFonts w:ascii="Siemreap" w:hAnsi="Siemreap" w:cs="Siemreap"/>
          <w:sz w:val="24"/>
          <w:szCs w:val="24"/>
        </w:rPr>
        <w:t xml:space="preserve">24 </w:t>
      </w:r>
      <w:r w:rsidRPr="0024322C">
        <w:rPr>
          <w:rFonts w:ascii="Siemreap" w:hAnsi="Siemreap" w:cs="Siemreap" w:hint="cs"/>
          <w:sz w:val="24"/>
          <w:szCs w:val="24"/>
          <w:cs/>
          <w:lang w:bidi="km-KH"/>
        </w:rPr>
        <w:t>ម៉ោង</w:t>
      </w:r>
      <w:r w:rsidRPr="0024322C">
        <w:rPr>
          <w:rFonts w:ascii="Siemreap" w:hAnsi="Siemreap" w:cs="Siemreap"/>
          <w:sz w:val="24"/>
          <w:szCs w:val="24"/>
          <w:cs/>
          <w:lang w:bidi="km-KH"/>
        </w:rPr>
        <w:t>]</w:t>
      </w:r>
      <w:r w:rsidRPr="0024322C">
        <w:rPr>
          <w:rFonts w:ascii="Siemreap" w:hAnsi="Siemreap" w:cs="Siemreap" w:hint="cs"/>
          <w:sz w:val="24"/>
          <w:szCs w:val="24"/>
          <w:cs/>
          <w:lang w:bidi="km-KH"/>
        </w:rPr>
        <w:t>។</w:t>
      </w:r>
    </w:p>
    <w:p w14:paraId="7FD3C3C6" w14:textId="77777777" w:rsidR="0024322C" w:rsidRPr="00D00E9A" w:rsidRDefault="0024322C" w:rsidP="00D00E9A">
      <w:pPr>
        <w:spacing w:after="0" w:line="20" w:lineRule="atLeast"/>
        <w:contextualSpacing/>
        <w:rPr>
          <w:rFonts w:ascii="Siemreap" w:eastAsia="Arial" w:hAnsi="Siemreap" w:cs="Siemreap"/>
          <w:sz w:val="24"/>
          <w:szCs w:val="24"/>
        </w:rPr>
      </w:pPr>
    </w:p>
    <w:p w14:paraId="2393C800" w14:textId="622ED2C0" w:rsidR="00A33F21" w:rsidRPr="00D00E9A" w:rsidRDefault="0024322C" w:rsidP="00D00E9A">
      <w:pPr>
        <w:spacing w:after="0" w:line="20" w:lineRule="atLeast"/>
        <w:contextualSpacing/>
        <w:rPr>
          <w:rFonts w:ascii="Siemreap" w:hAnsi="Siemreap" w:cs="Siemreap"/>
          <w:b/>
          <w:bCs/>
          <w:sz w:val="24"/>
          <w:szCs w:val="24"/>
        </w:rPr>
      </w:pPr>
      <w:r w:rsidRPr="0024322C">
        <w:rPr>
          <w:rFonts w:ascii="Siemreap" w:hAnsi="Siemreap" w:cs="Siemreap" w:hint="cs"/>
          <w:b/>
          <w:bCs/>
          <w:sz w:val="24"/>
          <w:szCs w:val="24"/>
          <w:cs/>
          <w:lang w:bidi="km-KH"/>
        </w:rPr>
        <w:t>ព័ត៌មានជាក់លាក់នៃផែនការសុខភាពផ្លូវចិត្តបន្ថែម</w:t>
      </w:r>
    </w:p>
    <w:p w14:paraId="4039B98A" w14:textId="77777777" w:rsidR="00AE595C" w:rsidRPr="00D00E9A" w:rsidRDefault="00AE595C" w:rsidP="00D00E9A">
      <w:pPr>
        <w:spacing w:after="0" w:line="20" w:lineRule="atLeast"/>
        <w:contextualSpacing/>
        <w:rPr>
          <w:rFonts w:ascii="Siemreap" w:hAnsi="Siemreap" w:cs="Siemreap"/>
          <w:b/>
          <w:bCs/>
          <w:sz w:val="24"/>
          <w:szCs w:val="24"/>
        </w:rPr>
      </w:pPr>
    </w:p>
    <w:p w14:paraId="776C709A" w14:textId="7DDA107E" w:rsidR="00A33F21" w:rsidRPr="00D00E9A" w:rsidRDefault="0024322C" w:rsidP="00D00E9A">
      <w:pPr>
        <w:pStyle w:val="BodyText"/>
        <w:spacing w:line="20" w:lineRule="atLeast"/>
        <w:contextualSpacing/>
        <w:rPr>
          <w:rFonts w:ascii="Siemreap" w:hAnsi="Siemreap" w:cs="Siemreap"/>
        </w:rPr>
      </w:pPr>
      <w:r w:rsidRPr="0024322C">
        <w:rPr>
          <w:rFonts w:ascii="Siemreap" w:hAnsi="Siemreap" w:cs="Siemreap" w:hint="cs"/>
          <w:cs/>
          <w:lang w:bidi="km-KH"/>
        </w:rPr>
        <w:t>បញ្ចូលព័ត៌មានជាក់លាក់នៃផែនការសុខភាពផ្លូវចិត្តនៅទីនេះ</w:t>
      </w:r>
      <w:r w:rsidRPr="0024322C">
        <w:rPr>
          <w:rFonts w:ascii="Siemreap" w:hAnsi="Siemreap" w:cs="Siemreap"/>
          <w:cs/>
          <w:lang w:bidi="km-KH"/>
        </w:rPr>
        <w:t xml:space="preserve"> [</w:t>
      </w:r>
      <w:r w:rsidRPr="0024322C">
        <w:rPr>
          <w:rFonts w:ascii="Siemreap" w:hAnsi="Siemreap" w:cs="Siemreap" w:hint="cs"/>
          <w:cs/>
          <w:lang w:bidi="km-KH"/>
        </w:rPr>
        <w:t>ប្រសិនបើមាន</w:t>
      </w:r>
      <w:r w:rsidRPr="0024322C">
        <w:rPr>
          <w:rFonts w:ascii="Siemreap" w:hAnsi="Siemreap" w:cs="Siemreap"/>
          <w:cs/>
          <w:lang w:bidi="km-KH"/>
        </w:rPr>
        <w:t>]</w:t>
      </w:r>
      <w:r w:rsidRPr="0024322C">
        <w:rPr>
          <w:rFonts w:ascii="Siemreap" w:hAnsi="Siemreap" w:cs="Siemreap" w:hint="cs"/>
          <w:cs/>
          <w:lang w:bidi="km-KH"/>
        </w:rPr>
        <w:t>។</w:t>
      </w:r>
    </w:p>
    <w:p w14:paraId="71B7D3C1" w14:textId="77777777" w:rsidR="0087748F" w:rsidRPr="00D00E9A" w:rsidRDefault="0087748F" w:rsidP="00D00E9A">
      <w:pPr>
        <w:pStyle w:val="Heading1"/>
        <w:bidi w:val="0"/>
        <w:spacing w:after="0" w:line="20" w:lineRule="atLeast"/>
        <w:contextualSpacing/>
        <w:rPr>
          <w:rFonts w:ascii="Siemreap" w:hAnsi="Siemreap" w:cs="Siemreap"/>
        </w:rPr>
      </w:pPr>
      <w:bookmarkStart w:id="32" w:name="_Toc109642495"/>
    </w:p>
    <w:p w14:paraId="25162F3C" w14:textId="2CD1B271" w:rsidR="005D6B48" w:rsidRPr="00D00E9A" w:rsidRDefault="0024322C" w:rsidP="00D00E9A">
      <w:pPr>
        <w:spacing w:after="0" w:line="20" w:lineRule="atLeast"/>
        <w:contextualSpacing/>
        <w:rPr>
          <w:rFonts w:ascii="Siemreap" w:hAnsi="Siemreap" w:cs="Siemreap"/>
          <w:b/>
          <w:bCs/>
          <w:sz w:val="24"/>
          <w:szCs w:val="24"/>
        </w:rPr>
      </w:pPr>
      <w:r w:rsidRPr="0024322C">
        <w:rPr>
          <w:rFonts w:ascii="Siemreap" w:hAnsi="Siemreap" w:cs="Siemreap" w:hint="cs"/>
          <w:b/>
          <w:bCs/>
          <w:sz w:val="24"/>
          <w:szCs w:val="24"/>
          <w:cs/>
          <w:lang w:bidi="km-KH"/>
        </w:rPr>
        <w:t>តើខ្ញុំអាចទៅកន្លែងណាសម្រាប់ព័ត៌មានបន្ថែមអំពី</w:t>
      </w:r>
      <w:r w:rsidRPr="0024322C">
        <w:rPr>
          <w:rFonts w:ascii="Siemreap" w:hAnsi="Siemreap" w:cs="Siemreap"/>
          <w:b/>
          <w:bCs/>
          <w:sz w:val="24"/>
          <w:szCs w:val="24"/>
          <w:cs/>
          <w:lang w:bidi="km-KH"/>
        </w:rPr>
        <w:t xml:space="preserve"> </w:t>
      </w:r>
      <w:r w:rsidRPr="0024322C">
        <w:rPr>
          <w:rFonts w:ascii="Siemreap" w:hAnsi="Siemreap" w:cs="Siemreap"/>
          <w:b/>
          <w:bCs/>
          <w:sz w:val="24"/>
          <w:szCs w:val="24"/>
        </w:rPr>
        <w:t>Medi-Cal?</w:t>
      </w:r>
    </w:p>
    <w:p w14:paraId="46BD14E5" w14:textId="77777777" w:rsidR="00A62638" w:rsidRPr="00D00E9A" w:rsidRDefault="00A62638" w:rsidP="00D00E9A">
      <w:pPr>
        <w:spacing w:after="0" w:line="20" w:lineRule="atLeast"/>
        <w:contextualSpacing/>
        <w:rPr>
          <w:rFonts w:ascii="Siemreap" w:eastAsia="Arial" w:hAnsi="Siemreap" w:cs="Siemreap"/>
          <w:sz w:val="24"/>
          <w:szCs w:val="24"/>
        </w:rPr>
      </w:pPr>
    </w:p>
    <w:p w14:paraId="681E06C4" w14:textId="4B932819" w:rsidR="00264879" w:rsidRPr="00D00E9A" w:rsidRDefault="0024322C" w:rsidP="00D00E9A">
      <w:pPr>
        <w:spacing w:after="0" w:line="20" w:lineRule="atLeast"/>
        <w:contextualSpacing/>
        <w:rPr>
          <w:rFonts w:ascii="Siemreap" w:hAnsi="Siemreap" w:cs="Siemreap"/>
          <w:sz w:val="24"/>
          <w:szCs w:val="24"/>
        </w:rPr>
      </w:pPr>
      <w:r w:rsidRPr="0024322C">
        <w:rPr>
          <w:rFonts w:ascii="Siemreap" w:eastAsia="Arial" w:hAnsi="Siemreap" w:cs="Siemreap" w:hint="cs"/>
          <w:sz w:val="24"/>
          <w:szCs w:val="24"/>
          <w:cs/>
          <w:lang w:bidi="km-KH"/>
        </w:rPr>
        <w:t>សូមចូលទៅកាន់គេហទំព័ររបស់នាយកដ្ឋានសេវាថែទាំសុខភាពនៅ</w:t>
      </w:r>
      <w:r w:rsidR="00264879" w:rsidRPr="00D00E9A">
        <w:rPr>
          <w:rFonts w:ascii="Siemreap" w:eastAsia="Arial" w:hAnsi="Siemreap" w:cs="Siemreap"/>
          <w:sz w:val="24"/>
          <w:szCs w:val="24"/>
        </w:rPr>
        <w:t xml:space="preserve"> </w:t>
      </w:r>
      <w:hyperlink r:id="rId13" w:history="1">
        <w:r w:rsidR="00264879" w:rsidRPr="00D00E9A">
          <w:rPr>
            <w:rStyle w:val="Hyperlink"/>
            <w:rFonts w:ascii="Siemreap" w:hAnsi="Siemreap" w:cs="Siemreap"/>
            <w:sz w:val="24"/>
            <w:szCs w:val="24"/>
          </w:rPr>
          <w:t>https://www.dhcs.ca.gov/services/medi-cal/eligibility/Pages/Beneficiaries.aspx</w:t>
        </w:r>
      </w:hyperlink>
      <w:r w:rsidR="00264879" w:rsidRPr="00D00E9A">
        <w:rPr>
          <w:rFonts w:ascii="Siemreap" w:hAnsi="Siemreap" w:cs="Siemreap"/>
          <w:sz w:val="24"/>
          <w:szCs w:val="24"/>
        </w:rPr>
        <w:t xml:space="preserve"> </w:t>
      </w:r>
    </w:p>
    <w:p w14:paraId="04F971DF" w14:textId="20AD1C3D" w:rsidR="0087748F" w:rsidRPr="00D00E9A" w:rsidRDefault="0024322C" w:rsidP="00D00E9A">
      <w:pPr>
        <w:spacing w:after="0" w:line="20" w:lineRule="atLeast"/>
        <w:contextualSpacing/>
        <w:rPr>
          <w:rFonts w:ascii="Siemreap" w:eastAsia="Arial" w:hAnsi="Siemreap" w:cs="Siemreap"/>
          <w:sz w:val="28"/>
          <w:szCs w:val="28"/>
        </w:rPr>
      </w:pPr>
      <w:r w:rsidRPr="0024322C">
        <w:rPr>
          <w:rFonts w:ascii="Siemreap" w:eastAsia="Arial" w:hAnsi="Siemreap" w:cs="Siemreap" w:hint="cs"/>
          <w:sz w:val="24"/>
          <w:szCs w:val="24"/>
          <w:cs/>
          <w:lang w:bidi="km-KH"/>
        </w:rPr>
        <w:t>សម្រាប់ព័ត៌មានបន្ថែមអំពី</w:t>
      </w:r>
      <w:r w:rsidRPr="0024322C">
        <w:rPr>
          <w:rFonts w:ascii="Siemreap" w:eastAsia="Arial" w:hAnsi="Siemreap" w:cs="Siemreap"/>
          <w:sz w:val="24"/>
          <w:szCs w:val="24"/>
          <w:cs/>
          <w:lang w:bidi="km-KH"/>
        </w:rPr>
        <w:t xml:space="preserve"> </w:t>
      </w:r>
      <w:r w:rsidRPr="0024322C">
        <w:rPr>
          <w:rFonts w:ascii="Siemreap" w:eastAsia="Arial" w:hAnsi="Siemreap" w:cs="Siemreap"/>
          <w:sz w:val="24"/>
          <w:szCs w:val="24"/>
        </w:rPr>
        <w:t xml:space="preserve">Medi-Cal </w:t>
      </w:r>
      <w:r w:rsidRPr="0024322C">
        <w:rPr>
          <w:rFonts w:ascii="Siemreap" w:eastAsia="Arial" w:hAnsi="Siemreap" w:cs="Siemreap" w:hint="cs"/>
          <w:sz w:val="24"/>
          <w:szCs w:val="24"/>
          <w:cs/>
          <w:lang w:bidi="km-KH"/>
        </w:rPr>
        <w:t>។</w:t>
      </w:r>
    </w:p>
    <w:p w14:paraId="619EEC13" w14:textId="173AF6C8" w:rsidR="00B047C3" w:rsidRPr="0024322C" w:rsidRDefault="00F27AD6" w:rsidP="00D00E9A">
      <w:pPr>
        <w:pStyle w:val="Heading1"/>
        <w:bidi w:val="0"/>
        <w:spacing w:after="0" w:line="20" w:lineRule="atLeast"/>
        <w:contextualSpacing/>
        <w:rPr>
          <w:rFonts w:ascii="Koulen" w:hAnsi="Koulen" w:cs="Koulen"/>
          <w:b w:val="0"/>
          <w:bCs w:val="0"/>
        </w:rPr>
      </w:pPr>
      <w:r w:rsidRPr="00D00E9A">
        <w:rPr>
          <w:rFonts w:ascii="Siemreap" w:hAnsi="Siemreap" w:cs="Siemreap"/>
        </w:rPr>
        <w:br w:type="column"/>
      </w:r>
      <w:bookmarkEnd w:id="32"/>
      <w:r w:rsidR="0024322C" w:rsidRPr="0024322C">
        <w:rPr>
          <w:rFonts w:ascii="Koulen" w:hAnsi="Koulen" w:cs="Koulen" w:hint="cs"/>
          <w:b w:val="0"/>
          <w:bCs w:val="0"/>
          <w:sz w:val="28"/>
          <w:szCs w:val="28"/>
          <w:cs/>
          <w:lang w:bidi="km-KH"/>
        </w:rPr>
        <w:lastRenderedPageBreak/>
        <w:t>របៀបប្រាប់ប្រសិនបើអ្នក</w:t>
      </w:r>
      <w:r w:rsidR="0024322C" w:rsidRPr="0024322C">
        <w:rPr>
          <w:rFonts w:ascii="Koulen" w:hAnsi="Koulen" w:cs="Koulen"/>
          <w:b w:val="0"/>
          <w:bCs w:val="0"/>
          <w:sz w:val="28"/>
          <w:szCs w:val="28"/>
          <w:cs/>
          <w:lang w:bidi="km-KH"/>
        </w:rPr>
        <w:t xml:space="preserve"> </w:t>
      </w:r>
      <w:r w:rsidR="0024322C" w:rsidRPr="0024322C">
        <w:rPr>
          <w:rFonts w:ascii="Koulen" w:hAnsi="Koulen" w:cs="Koulen" w:hint="cs"/>
          <w:b w:val="0"/>
          <w:bCs w:val="0"/>
          <w:sz w:val="28"/>
          <w:szCs w:val="28"/>
          <w:cs/>
          <w:lang w:bidi="km-KH"/>
        </w:rPr>
        <w:t>ឬនរណាម្នាក់ដែលអ្នកដឹងថាត្រូវការជំនួយ</w:t>
      </w:r>
    </w:p>
    <w:p w14:paraId="3838336C" w14:textId="77777777" w:rsidR="00B047C3" w:rsidRPr="00D00E9A" w:rsidRDefault="00B047C3" w:rsidP="00D00E9A">
      <w:pPr>
        <w:spacing w:after="0" w:line="20" w:lineRule="atLeast"/>
        <w:contextualSpacing/>
        <w:rPr>
          <w:rFonts w:ascii="Siemreap" w:hAnsi="Siemreap" w:cs="Siemreap"/>
          <w:b/>
          <w:bCs/>
          <w:sz w:val="24"/>
          <w:szCs w:val="24"/>
        </w:rPr>
      </w:pPr>
    </w:p>
    <w:p w14:paraId="1A625F3E" w14:textId="3CA344C4" w:rsidR="00B047C3" w:rsidRPr="00D00E9A" w:rsidRDefault="0024322C" w:rsidP="00D00E9A">
      <w:pPr>
        <w:spacing w:after="0" w:line="20" w:lineRule="atLeast"/>
        <w:contextualSpacing/>
        <w:rPr>
          <w:rFonts w:ascii="Siemreap" w:hAnsi="Siemreap" w:cs="Siemreap"/>
          <w:b/>
          <w:bCs/>
          <w:sz w:val="24"/>
          <w:szCs w:val="24"/>
        </w:rPr>
      </w:pPr>
      <w:r w:rsidRPr="0024322C">
        <w:rPr>
          <w:rFonts w:ascii="Siemreap" w:hAnsi="Siemreap" w:cs="Siemreap" w:hint="cs"/>
          <w:b/>
          <w:bCs/>
          <w:sz w:val="24"/>
          <w:szCs w:val="24"/>
          <w:cs/>
          <w:lang w:bidi="km-KH"/>
        </w:rPr>
        <w:t>តើខ្ញុំដឹងដោយរបៀបណានៅពេលខ្ញុំត្រូវការជំនួយ</w:t>
      </w:r>
      <w:r w:rsidRPr="0024322C">
        <w:rPr>
          <w:rFonts w:ascii="Siemreap" w:hAnsi="Siemreap" w:cs="Siemreap"/>
          <w:b/>
          <w:bCs/>
          <w:sz w:val="24"/>
          <w:szCs w:val="24"/>
        </w:rPr>
        <w:t>?</w:t>
      </w:r>
    </w:p>
    <w:p w14:paraId="4921A649" w14:textId="77777777" w:rsidR="00AE595C" w:rsidRPr="00D00E9A" w:rsidRDefault="00AE595C" w:rsidP="00D00E9A">
      <w:pPr>
        <w:spacing w:after="0" w:line="20" w:lineRule="atLeast"/>
        <w:contextualSpacing/>
        <w:rPr>
          <w:rFonts w:ascii="Siemreap" w:hAnsi="Siemreap" w:cs="Siemreap"/>
          <w:b/>
          <w:bCs/>
          <w:sz w:val="24"/>
          <w:szCs w:val="24"/>
        </w:rPr>
      </w:pPr>
    </w:p>
    <w:p w14:paraId="5E8A3368" w14:textId="77777777" w:rsidR="002436E0" w:rsidRPr="002436E0" w:rsidRDefault="002436E0" w:rsidP="002436E0">
      <w:pPr>
        <w:spacing w:after="0" w:line="20" w:lineRule="atLeast"/>
        <w:contextualSpacing/>
        <w:rPr>
          <w:rFonts w:ascii="Siemreap" w:hAnsi="Siemreap" w:cs="Siemreap"/>
          <w:sz w:val="24"/>
          <w:szCs w:val="24"/>
        </w:rPr>
      </w:pPr>
      <w:r w:rsidRPr="002436E0">
        <w:rPr>
          <w:rFonts w:ascii="Siemreap" w:hAnsi="Siemreap" w:cs="Siemreap" w:hint="cs"/>
          <w:sz w:val="24"/>
          <w:szCs w:val="24"/>
          <w:cs/>
          <w:lang w:bidi="km-KH"/>
        </w:rPr>
        <w:t>មនុស្សជាច្រើនមានពេលវេលាលំបាកក្នុងជីវិត</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ហើយអាចជួបប្រទះនឹងបញ្ហាសុខភាពផ្លូវចិត្ត</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ឬបញ្ហាផ្លូវចិត្ត។</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អ្វីដែលសំខាន់បំផុតដែលត្រូវចងចាំនោះគឺថាជំនួយអាចរកបាន។</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ប្រសិនបើអ្នក</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ឬសមាជិកគ្រួសាររបស់អ្នកមានសិទ្ធិទទួលបាន</w:t>
      </w:r>
      <w:r w:rsidRPr="002436E0">
        <w:rPr>
          <w:rFonts w:ascii="Siemreap" w:hAnsi="Siemreap" w:cs="Siemreap"/>
          <w:sz w:val="24"/>
          <w:szCs w:val="24"/>
          <w:cs/>
          <w:lang w:bidi="km-KH"/>
        </w:rPr>
        <w:t xml:space="preserve"> </w:t>
      </w:r>
      <w:r w:rsidRPr="002436E0">
        <w:rPr>
          <w:rFonts w:ascii="Siemreap" w:hAnsi="Siemreap" w:cs="Siemreap"/>
          <w:sz w:val="24"/>
          <w:szCs w:val="24"/>
        </w:rPr>
        <w:t xml:space="preserve">Medi-Cal </w:t>
      </w:r>
      <w:r w:rsidRPr="002436E0">
        <w:rPr>
          <w:rFonts w:ascii="Siemreap" w:hAnsi="Siemreap" w:cs="Siemreap" w:hint="cs"/>
          <w:sz w:val="24"/>
          <w:szCs w:val="24"/>
          <w:cs/>
          <w:lang w:bidi="km-KH"/>
        </w:rPr>
        <w:t>ហើយត្រូវការសេវាសុខភាពផ្លូវចិត្ត</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អ្នកគួរតែទូរស័ព្ទទៅខ្សែបន្ទាត់ចូលប្រើគម្រោងសុខភាពផ្លូវចិត្តរបស់អ្នកតាមរយៈ</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ផែនការសុខភាពផ្លូវចិត្តដើម្បីបញ្ចូលលេខទូរស័ព្ទ</w:t>
      </w:r>
      <w:r w:rsidRPr="002436E0">
        <w:rPr>
          <w:rFonts w:ascii="Siemreap" w:hAnsi="Siemreap" w:cs="Siemreap"/>
          <w:sz w:val="24"/>
          <w:szCs w:val="24"/>
          <w:cs/>
          <w:lang w:bidi="km-KH"/>
        </w:rPr>
        <w:t>]</w:t>
      </w:r>
      <w:r w:rsidRPr="002436E0">
        <w:rPr>
          <w:rFonts w:ascii="Siemreap" w:hAnsi="Siemreap" w:cs="Siemreap" w:hint="cs"/>
          <w:sz w:val="24"/>
          <w:szCs w:val="24"/>
          <w:cs/>
          <w:lang w:bidi="km-KH"/>
        </w:rPr>
        <w:t>។</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ផែនការថែទាំដែលគ្រប់គ្រងរបស់អ្នកក៏អាចជួយអ្នកទាក់ទងគម្រោងសុខភាពផ្លូវចិត្តរបស់អ្នកផងដែរ</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ប្រសិនបើពួកគេជឿថាអ្នក</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ឬសមាជិកគ្រួសារត្រូវការសេវាសុខភាពផ្លូវចិត្តដែលគម្រោងថែទាំដែលគ្រប់គ្រងមិនបានរ៉ាប់រង។</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ផែនការសុខភាពផ្លូវចិត្តនឹងជួយអ្នកស្វែងរកអ្នកផ្តល់សេវាដែលអ្នកប្រហែលជាត្រូវការ។</w:t>
      </w:r>
    </w:p>
    <w:p w14:paraId="76E301DB" w14:textId="77777777" w:rsidR="002436E0" w:rsidRPr="002436E0" w:rsidRDefault="002436E0" w:rsidP="002436E0">
      <w:pPr>
        <w:spacing w:after="0" w:line="20" w:lineRule="atLeast"/>
        <w:contextualSpacing/>
        <w:rPr>
          <w:rFonts w:ascii="Siemreap" w:hAnsi="Siemreap" w:cs="Siemreap"/>
          <w:sz w:val="24"/>
          <w:szCs w:val="24"/>
        </w:rPr>
      </w:pPr>
    </w:p>
    <w:p w14:paraId="1C331F59" w14:textId="2F980522" w:rsidR="00100273" w:rsidRPr="00D00E9A" w:rsidRDefault="002436E0" w:rsidP="002436E0">
      <w:pPr>
        <w:spacing w:after="0" w:line="20" w:lineRule="atLeast"/>
        <w:contextualSpacing/>
        <w:rPr>
          <w:rFonts w:ascii="Siemreap" w:hAnsi="Siemreap" w:cs="Siemreap"/>
          <w:sz w:val="24"/>
          <w:szCs w:val="24"/>
        </w:rPr>
      </w:pPr>
      <w:r w:rsidRPr="002436E0">
        <w:rPr>
          <w:rFonts w:ascii="Siemreap" w:hAnsi="Siemreap" w:cs="Siemreap" w:hint="cs"/>
          <w:sz w:val="24"/>
          <w:szCs w:val="24"/>
          <w:cs/>
          <w:lang w:bidi="km-KH"/>
        </w:rPr>
        <w:t>ប្រសិនបើអ្នកសម្គាល់ឃើញថាអ្នក</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ឬសមាជិកគ្រួសារកំពុងជួបប្រទះទុក្ខព្រួយដ៏សំខាន់</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ឬជាប់លាប់</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ដែលប៉ះពាល់ដល់សមត្ថភាពរបស់អ្នកក្នុងការគ្រប់គ្រងជីវិតប្រចាំថ្ងៃ</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ឬមានអារម្មណ៍ដូចជាអ្នកមិនចង់រស់នៅ</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នោះសូមទូរស័ព្ទទៅគម្រោងសុខភាពផ្លូវចិត្តរបស់អ្នក។ហៅទូរសព្ទទៅគម្រោងសុខភាពផ្លូវចិត្តរបស់អ្នកប្រសិនបើអ្នកចង់បានជំនួយជាមួយនឹងរោគសញ្ញាមួយ</w:t>
      </w:r>
      <w:r w:rsidRPr="002436E0">
        <w:rPr>
          <w:rFonts w:ascii="Siemreap" w:hAnsi="Siemreap" w:cs="Siemreap"/>
          <w:sz w:val="24"/>
          <w:szCs w:val="24"/>
          <w:cs/>
          <w:lang w:bidi="km-KH"/>
        </w:rPr>
        <w:t xml:space="preserve"> </w:t>
      </w:r>
      <w:r w:rsidRPr="002436E0">
        <w:rPr>
          <w:rFonts w:ascii="Siemreap" w:hAnsi="Siemreap" w:cs="Siemreap" w:hint="cs"/>
          <w:sz w:val="24"/>
          <w:szCs w:val="24"/>
          <w:cs/>
          <w:lang w:bidi="km-KH"/>
        </w:rPr>
        <w:t>ឬច្រើនខាងក្រោម៖</w:t>
      </w:r>
      <w:r w:rsidR="38D7965F" w:rsidRPr="00D00E9A">
        <w:rPr>
          <w:rFonts w:ascii="Siemreap" w:hAnsi="Siemreap" w:cs="Siemreap"/>
          <w:sz w:val="24"/>
          <w:szCs w:val="24"/>
        </w:rPr>
        <w:t xml:space="preserve"> </w:t>
      </w:r>
    </w:p>
    <w:p w14:paraId="068BAA94" w14:textId="2F2845FF" w:rsidR="002436E0" w:rsidRPr="002436E0" w:rsidRDefault="002436E0" w:rsidP="002436E0">
      <w:pPr>
        <w:pStyle w:val="ListParagraph"/>
        <w:numPr>
          <w:ilvl w:val="0"/>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បារម្ភ</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ឬភ័យខ្លាចច្រើនពេក</w:t>
      </w:r>
    </w:p>
    <w:p w14:paraId="371BB094" w14:textId="4DCBF4CB" w:rsidR="002436E0" w:rsidRPr="002436E0" w:rsidRDefault="002436E0" w:rsidP="002436E0">
      <w:pPr>
        <w:pStyle w:val="ListParagraph"/>
        <w:numPr>
          <w:ilvl w:val="0"/>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មានអារម្មណ៍ក្រៀមក្រំ</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ឬទាបពេក</w:t>
      </w:r>
    </w:p>
    <w:p w14:paraId="612924A5" w14:textId="1B4E866F" w:rsidR="00B156B1" w:rsidRPr="00D00E9A" w:rsidRDefault="002436E0" w:rsidP="002436E0">
      <w:pPr>
        <w:pStyle w:val="ListParagraph"/>
        <w:widowControl/>
        <w:numPr>
          <w:ilvl w:val="0"/>
          <w:numId w:val="29"/>
        </w:numPr>
        <w:autoSpaceDE/>
        <w:autoSpaceDN/>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បញ្ហាក្នុងការគិត៖</w:t>
      </w:r>
    </w:p>
    <w:p w14:paraId="0C5E1CF3" w14:textId="266C6806" w:rsidR="00896B06" w:rsidRPr="00D00E9A" w:rsidRDefault="002436E0" w:rsidP="00D00E9A">
      <w:pPr>
        <w:pStyle w:val="ListParagraph"/>
        <w:widowControl/>
        <w:numPr>
          <w:ilvl w:val="1"/>
          <w:numId w:val="29"/>
        </w:numPr>
        <w:autoSpaceDE/>
        <w:autoSpaceDN/>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បញ្ហាជាមួយនឹងការផ្តោតអារម្មណ៍</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ការចងចាំ</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ឬការគិតឡូជីខល</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និងការនិយាយដែលពិបាកពន្យល់</w:t>
      </w:r>
    </w:p>
    <w:p w14:paraId="7B038DB4" w14:textId="575A6A85" w:rsidR="00896B06" w:rsidRPr="00D00E9A" w:rsidRDefault="002436E0" w:rsidP="00D00E9A">
      <w:pPr>
        <w:pStyle w:val="ListParagraph"/>
        <w:widowControl/>
        <w:numPr>
          <w:ilvl w:val="0"/>
          <w:numId w:val="29"/>
        </w:numPr>
        <w:autoSpaceDE/>
        <w:autoSpaceDN/>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ការផ្លាស់ប្តូរអារម្មណ៍ខ្លាំង</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រួមទាំង៖</w:t>
      </w:r>
    </w:p>
    <w:p w14:paraId="6EEEED64" w14:textId="77777777" w:rsidR="002436E0" w:rsidRPr="002436E0" w:rsidRDefault="002436E0" w:rsidP="002436E0">
      <w:pPr>
        <w:pStyle w:val="ListParagraph"/>
        <w:numPr>
          <w:ilvl w:val="1"/>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អារម្មណ៍ល្អពេកនៅលើកំពូលនៃពិភពលោក</w:t>
      </w:r>
    </w:p>
    <w:p w14:paraId="54661851" w14:textId="5F15FB01" w:rsidR="00896B06" w:rsidRPr="00D00E9A" w:rsidRDefault="002436E0" w:rsidP="002436E0">
      <w:pPr>
        <w:pStyle w:val="ListParagraph"/>
        <w:widowControl/>
        <w:numPr>
          <w:ilvl w:val="1"/>
          <w:numId w:val="29"/>
        </w:numPr>
        <w:autoSpaceDE/>
        <w:autoSpaceDN/>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មានអារម្មណ៍ឆាប់ខឹង</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ឬខឹងយូរពេក</w:t>
      </w:r>
    </w:p>
    <w:p w14:paraId="00C7B2F6" w14:textId="77777777" w:rsidR="002436E0" w:rsidRPr="002436E0" w:rsidRDefault="002436E0" w:rsidP="002436E0">
      <w:pPr>
        <w:pStyle w:val="ListParagraph"/>
        <w:numPr>
          <w:ilvl w:val="0"/>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ជៀសវាងមិត្តភក្តិ</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និងសកម្មភាពសង្គម</w:t>
      </w:r>
    </w:p>
    <w:p w14:paraId="082943C3" w14:textId="77777777" w:rsidR="002436E0" w:rsidRPr="002436E0" w:rsidRDefault="002436E0" w:rsidP="002436E0">
      <w:pPr>
        <w:pStyle w:val="ListParagraph"/>
        <w:numPr>
          <w:ilvl w:val="0"/>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បញ្ហាទំនាក់ទំនងជាមួយមនុស្សផ្សេងទៀត។</w:t>
      </w:r>
    </w:p>
    <w:p w14:paraId="321952C1" w14:textId="77777777" w:rsidR="002436E0" w:rsidRPr="002436E0" w:rsidRDefault="002436E0" w:rsidP="002436E0">
      <w:pPr>
        <w:pStyle w:val="ListParagraph"/>
        <w:numPr>
          <w:ilvl w:val="0"/>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គេងច្រើនឬតិចពេក</w:t>
      </w:r>
    </w:p>
    <w:p w14:paraId="10887CF6" w14:textId="77777777" w:rsidR="002436E0" w:rsidRPr="002436E0" w:rsidRDefault="002436E0" w:rsidP="002436E0">
      <w:pPr>
        <w:pStyle w:val="ListParagraph"/>
        <w:numPr>
          <w:ilvl w:val="0"/>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ញ៉ាំច្រើនពេកឬតិចពេក</w:t>
      </w:r>
    </w:p>
    <w:p w14:paraId="5F2EA618" w14:textId="77777777" w:rsidR="002436E0" w:rsidRPr="002436E0" w:rsidRDefault="002436E0" w:rsidP="002436E0">
      <w:pPr>
        <w:pStyle w:val="ListParagraph"/>
        <w:numPr>
          <w:ilvl w:val="0"/>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បញ្ហានៃការស្តាប់</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ការមើលឃើញ</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ឬការយល់ឃើញនូវអ្វីដែលពិបាកពន្យល់</w:t>
      </w:r>
      <w:r w:rsidRPr="002436E0">
        <w:rPr>
          <w:rFonts w:ascii="Siemreap" w:eastAsia="Times New Roman" w:hAnsi="Siemreap" w:cs="Siemreap"/>
          <w:sz w:val="24"/>
          <w:szCs w:val="24"/>
          <w:cs/>
          <w:lang w:bidi="km-KH"/>
        </w:rPr>
        <w:t xml:space="preserve"> </w:t>
      </w:r>
      <w:r w:rsidRPr="002436E0">
        <w:rPr>
          <w:rFonts w:ascii="Siemreap" w:eastAsia="Times New Roman" w:hAnsi="Siemreap" w:cs="Siemreap" w:hint="cs"/>
          <w:sz w:val="24"/>
          <w:szCs w:val="24"/>
          <w:cs/>
          <w:lang w:bidi="km-KH"/>
        </w:rPr>
        <w:t>ឬដែលមនុស្សភាគច្រើននិយាយថាមិនមាន</w:t>
      </w:r>
    </w:p>
    <w:p w14:paraId="1BA6DC2C" w14:textId="77777777" w:rsidR="002436E0" w:rsidRPr="002436E0" w:rsidRDefault="002436E0" w:rsidP="002436E0">
      <w:pPr>
        <w:pStyle w:val="ListParagraph"/>
        <w:numPr>
          <w:ilvl w:val="0"/>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បញ្ហាជាមួយនឹងការប្រើគ្រឿងស្រវឹងឬគ្រឿងញៀន</w:t>
      </w:r>
    </w:p>
    <w:p w14:paraId="5622D68F" w14:textId="59F64CED" w:rsidR="00B156B1" w:rsidRPr="00D00E9A" w:rsidRDefault="002436E0" w:rsidP="002436E0">
      <w:pPr>
        <w:pStyle w:val="ListParagraph"/>
        <w:widowControl/>
        <w:numPr>
          <w:ilvl w:val="0"/>
          <w:numId w:val="29"/>
        </w:numPr>
        <w:autoSpaceDE/>
        <w:autoSpaceDN/>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បញ្ហារាងកាយជាច្រើនដោយគ្មានមូលហេតុច្បាស់លាស់ដូចជា៖</w:t>
      </w:r>
    </w:p>
    <w:p w14:paraId="714367EF" w14:textId="77777777" w:rsidR="002436E0" w:rsidRPr="002436E0" w:rsidRDefault="002436E0" w:rsidP="002436E0">
      <w:pPr>
        <w:pStyle w:val="ListParagraph"/>
        <w:numPr>
          <w:ilvl w:val="1"/>
          <w:numId w:val="29"/>
        </w:numPr>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ឈឺក្បាល</w:t>
      </w:r>
    </w:p>
    <w:p w14:paraId="3659343A" w14:textId="5B6611AD" w:rsidR="00896B06" w:rsidRPr="00D00E9A" w:rsidRDefault="002436E0" w:rsidP="002436E0">
      <w:pPr>
        <w:pStyle w:val="ListParagraph"/>
        <w:widowControl/>
        <w:numPr>
          <w:ilvl w:val="1"/>
          <w:numId w:val="29"/>
        </w:numPr>
        <w:autoSpaceDE/>
        <w:autoSpaceDN/>
        <w:spacing w:line="20" w:lineRule="atLeast"/>
        <w:contextualSpacing/>
        <w:rPr>
          <w:rFonts w:ascii="Siemreap" w:eastAsia="Times New Roman" w:hAnsi="Siemreap" w:cs="Siemreap"/>
          <w:sz w:val="24"/>
          <w:szCs w:val="24"/>
        </w:rPr>
      </w:pPr>
      <w:r w:rsidRPr="002436E0">
        <w:rPr>
          <w:rFonts w:ascii="Siemreap" w:eastAsia="Times New Roman" w:hAnsi="Siemreap" w:cs="Siemreap" w:hint="cs"/>
          <w:sz w:val="24"/>
          <w:szCs w:val="24"/>
          <w:cs/>
          <w:lang w:bidi="km-KH"/>
        </w:rPr>
        <w:t>ឈឺពោះ</w:t>
      </w:r>
    </w:p>
    <w:p w14:paraId="56DD8C4B" w14:textId="77777777" w:rsidR="005C3634" w:rsidRPr="005C3634" w:rsidRDefault="005C3634" w:rsidP="005C3634">
      <w:pPr>
        <w:pStyle w:val="ListParagraph"/>
        <w:numPr>
          <w:ilvl w:val="0"/>
          <w:numId w:val="29"/>
        </w:numPr>
        <w:spacing w:line="20" w:lineRule="atLeast"/>
        <w:contextualSpacing/>
        <w:rPr>
          <w:rFonts w:ascii="Siemreap" w:eastAsia="Times New Roman" w:hAnsi="Siemreap" w:cs="Siemreap"/>
          <w:sz w:val="24"/>
          <w:szCs w:val="24"/>
        </w:rPr>
      </w:pPr>
      <w:r w:rsidRPr="005C3634">
        <w:rPr>
          <w:rFonts w:ascii="Siemreap" w:eastAsia="Times New Roman" w:hAnsi="Siemreap" w:cs="Siemreap" w:hint="cs"/>
          <w:sz w:val="24"/>
          <w:szCs w:val="24"/>
          <w:cs/>
          <w:lang w:bidi="km-KH"/>
        </w:rPr>
        <w:t>គិតអំពីការធ្វើអត្តឃាត</w:t>
      </w:r>
    </w:p>
    <w:p w14:paraId="44D30619" w14:textId="424C5957" w:rsidR="00896B06" w:rsidRPr="00D00E9A" w:rsidRDefault="005C3634" w:rsidP="005C3634">
      <w:pPr>
        <w:pStyle w:val="ListParagraph"/>
        <w:widowControl/>
        <w:numPr>
          <w:ilvl w:val="0"/>
          <w:numId w:val="29"/>
        </w:numPr>
        <w:autoSpaceDE/>
        <w:autoSpaceDN/>
        <w:spacing w:line="20" w:lineRule="atLeast"/>
        <w:contextualSpacing/>
        <w:rPr>
          <w:rFonts w:ascii="Siemreap" w:eastAsia="Times New Roman" w:hAnsi="Siemreap" w:cs="Siemreap"/>
          <w:sz w:val="24"/>
          <w:szCs w:val="24"/>
        </w:rPr>
      </w:pPr>
      <w:r w:rsidRPr="005C3634">
        <w:rPr>
          <w:rFonts w:ascii="Siemreap" w:eastAsia="Times New Roman" w:hAnsi="Siemreap" w:cs="Siemreap" w:hint="cs"/>
          <w:sz w:val="24"/>
          <w:szCs w:val="24"/>
          <w:cs/>
          <w:lang w:bidi="km-KH"/>
        </w:rPr>
        <w:t>ការផ្លាស់ប្តូរភ្លាមៗ</w:t>
      </w:r>
      <w:r w:rsidRPr="005C3634">
        <w:rPr>
          <w:rFonts w:ascii="Siemreap" w:eastAsia="Times New Roman" w:hAnsi="Siemreap" w:cs="Siemreap"/>
          <w:sz w:val="24"/>
          <w:szCs w:val="24"/>
          <w:cs/>
          <w:lang w:bidi="km-KH"/>
        </w:rPr>
        <w:t xml:space="preserve"> </w:t>
      </w:r>
      <w:r w:rsidRPr="005C3634">
        <w:rPr>
          <w:rFonts w:ascii="Siemreap" w:eastAsia="Times New Roman" w:hAnsi="Siemreap" w:cs="Siemreap" w:hint="cs"/>
          <w:sz w:val="24"/>
          <w:szCs w:val="24"/>
          <w:cs/>
          <w:lang w:bidi="km-KH"/>
        </w:rPr>
        <w:t>ឬមិនធម្មតានៅក្នុងមុខងារ៖</w:t>
      </w:r>
    </w:p>
    <w:p w14:paraId="6CD41118" w14:textId="36C697B9" w:rsidR="00896B06" w:rsidRPr="00D00E9A" w:rsidRDefault="005C3634" w:rsidP="00D00E9A">
      <w:pPr>
        <w:pStyle w:val="ListParagraph"/>
        <w:widowControl/>
        <w:numPr>
          <w:ilvl w:val="1"/>
          <w:numId w:val="29"/>
        </w:numPr>
        <w:autoSpaceDE/>
        <w:autoSpaceDN/>
        <w:spacing w:line="20" w:lineRule="atLeast"/>
        <w:contextualSpacing/>
        <w:rPr>
          <w:rFonts w:ascii="Siemreap" w:eastAsia="Times New Roman" w:hAnsi="Siemreap" w:cs="Siemreap"/>
          <w:sz w:val="24"/>
          <w:szCs w:val="24"/>
        </w:rPr>
      </w:pPr>
      <w:r w:rsidRPr="005C3634">
        <w:rPr>
          <w:rFonts w:ascii="Siemreap" w:eastAsia="Times New Roman" w:hAnsi="Siemreap" w:cs="Siemreap" w:hint="cs"/>
          <w:sz w:val="24"/>
          <w:szCs w:val="24"/>
          <w:cs/>
          <w:lang w:bidi="km-KH"/>
        </w:rPr>
        <w:t>មិនអាចអនុវត្តសកម្មភាពប្រចាំថ្ងៃធម្មតា</w:t>
      </w:r>
      <w:r w:rsidRPr="005C3634">
        <w:rPr>
          <w:rFonts w:ascii="Siemreap" w:eastAsia="Times New Roman" w:hAnsi="Siemreap" w:cs="Siemreap"/>
          <w:sz w:val="24"/>
          <w:szCs w:val="24"/>
          <w:cs/>
          <w:lang w:bidi="km-KH"/>
        </w:rPr>
        <w:t xml:space="preserve"> </w:t>
      </w:r>
      <w:r w:rsidRPr="005C3634">
        <w:rPr>
          <w:rFonts w:ascii="Siemreap" w:eastAsia="Times New Roman" w:hAnsi="Siemreap" w:cs="Siemreap" w:hint="cs"/>
          <w:sz w:val="24"/>
          <w:szCs w:val="24"/>
          <w:cs/>
          <w:lang w:bidi="km-KH"/>
        </w:rPr>
        <w:t>មានបញ្ហាជាមួយការងារ</w:t>
      </w:r>
      <w:r w:rsidRPr="005C3634">
        <w:rPr>
          <w:rFonts w:ascii="Siemreap" w:eastAsia="Times New Roman" w:hAnsi="Siemreap" w:cs="Siemreap"/>
          <w:sz w:val="24"/>
          <w:szCs w:val="24"/>
          <w:cs/>
          <w:lang w:bidi="km-KH"/>
        </w:rPr>
        <w:t xml:space="preserve"> </w:t>
      </w:r>
      <w:r w:rsidRPr="005C3634">
        <w:rPr>
          <w:rFonts w:ascii="Siemreap" w:eastAsia="Times New Roman" w:hAnsi="Siemreap" w:cs="Siemreap" w:hint="cs"/>
          <w:sz w:val="24"/>
          <w:szCs w:val="24"/>
          <w:cs/>
          <w:lang w:bidi="km-KH"/>
        </w:rPr>
        <w:t>សាលា</w:t>
      </w:r>
      <w:r w:rsidRPr="005C3634">
        <w:rPr>
          <w:rFonts w:ascii="Siemreap" w:eastAsia="Times New Roman" w:hAnsi="Siemreap" w:cs="Siemreap"/>
          <w:sz w:val="24"/>
          <w:szCs w:val="24"/>
          <w:cs/>
          <w:lang w:bidi="km-KH"/>
        </w:rPr>
        <w:t xml:space="preserve"> </w:t>
      </w:r>
      <w:r w:rsidRPr="005C3634">
        <w:rPr>
          <w:rFonts w:ascii="Siemreap" w:eastAsia="Times New Roman" w:hAnsi="Siemreap" w:cs="Siemreap" w:hint="cs"/>
          <w:sz w:val="24"/>
          <w:szCs w:val="24"/>
          <w:cs/>
          <w:lang w:bidi="km-KH"/>
        </w:rPr>
        <w:t>ឬកិច្ចការដែលធ្លាប់ស្គាល់</w:t>
      </w:r>
      <w:r w:rsidR="324CC5C0" w:rsidRPr="00D00E9A">
        <w:rPr>
          <w:rFonts w:ascii="Siemreap" w:eastAsia="Times New Roman" w:hAnsi="Siemreap" w:cs="Siemreap"/>
          <w:sz w:val="24"/>
          <w:szCs w:val="24"/>
        </w:rPr>
        <w:t xml:space="preserve"> </w:t>
      </w:r>
    </w:p>
    <w:p w14:paraId="1EFD8DAD" w14:textId="010B2F92" w:rsidR="00B047C3" w:rsidRPr="00D00E9A" w:rsidRDefault="00B047C3" w:rsidP="00D00E9A">
      <w:pPr>
        <w:spacing w:after="0" w:line="20" w:lineRule="atLeast"/>
        <w:contextualSpacing/>
        <w:rPr>
          <w:rFonts w:ascii="Siemreap" w:hAnsi="Siemreap" w:cs="Siemreap"/>
          <w:sz w:val="24"/>
          <w:szCs w:val="24"/>
        </w:rPr>
      </w:pPr>
    </w:p>
    <w:p w14:paraId="4985C596" w14:textId="0D91E2A4" w:rsidR="00B047C3" w:rsidRPr="00D00E9A" w:rsidRDefault="00573F03" w:rsidP="00D00E9A">
      <w:pPr>
        <w:spacing w:after="0" w:line="20" w:lineRule="atLeast"/>
        <w:contextualSpacing/>
        <w:rPr>
          <w:rFonts w:ascii="Siemreap" w:hAnsi="Siemreap" w:cs="Siemreap"/>
          <w:b/>
          <w:bCs/>
          <w:sz w:val="24"/>
          <w:szCs w:val="24"/>
        </w:rPr>
      </w:pPr>
      <w:r w:rsidRPr="00573F03">
        <w:rPr>
          <w:rFonts w:ascii="Siemreap" w:hAnsi="Siemreap" w:cs="Siemreap" w:hint="cs"/>
          <w:b/>
          <w:bCs/>
          <w:sz w:val="24"/>
          <w:szCs w:val="24"/>
          <w:cs/>
          <w:lang w:bidi="km-KH"/>
        </w:rPr>
        <w:t>តើខ្ញុំដឹងដោយរបៀបណា</w:t>
      </w:r>
      <w:r w:rsidRPr="00573F03">
        <w:rPr>
          <w:rFonts w:ascii="Siemreap" w:hAnsi="Siemreap" w:cs="Siemreap"/>
          <w:b/>
          <w:bCs/>
          <w:sz w:val="24"/>
          <w:szCs w:val="24"/>
          <w:cs/>
          <w:lang w:bidi="km-KH"/>
        </w:rPr>
        <w:t xml:space="preserve"> </w:t>
      </w:r>
      <w:r w:rsidRPr="00573F03">
        <w:rPr>
          <w:rFonts w:ascii="Siemreap" w:hAnsi="Siemreap" w:cs="Siemreap" w:hint="cs"/>
          <w:b/>
          <w:bCs/>
          <w:sz w:val="24"/>
          <w:szCs w:val="24"/>
          <w:cs/>
          <w:lang w:bidi="km-KH"/>
        </w:rPr>
        <w:t>នៅពេលដែលកុមារ</w:t>
      </w:r>
      <w:r w:rsidRPr="00573F03">
        <w:rPr>
          <w:rFonts w:ascii="Siemreap" w:hAnsi="Siemreap" w:cs="Siemreap"/>
          <w:b/>
          <w:bCs/>
          <w:sz w:val="24"/>
          <w:szCs w:val="24"/>
          <w:cs/>
          <w:lang w:bidi="km-KH"/>
        </w:rPr>
        <w:t xml:space="preserve"> </w:t>
      </w:r>
      <w:r w:rsidRPr="00573F03">
        <w:rPr>
          <w:rFonts w:ascii="Siemreap" w:hAnsi="Siemreap" w:cs="Siemreap" w:hint="cs"/>
          <w:b/>
          <w:bCs/>
          <w:sz w:val="24"/>
          <w:szCs w:val="24"/>
          <w:cs/>
          <w:lang w:bidi="km-KH"/>
        </w:rPr>
        <w:t>ឬក្មេងជំទង់ត្រូវការជំនួយ</w:t>
      </w:r>
      <w:r w:rsidRPr="00573F03">
        <w:rPr>
          <w:rFonts w:ascii="Siemreap" w:hAnsi="Siemreap" w:cs="Siemreap"/>
          <w:b/>
          <w:bCs/>
          <w:sz w:val="24"/>
          <w:szCs w:val="24"/>
        </w:rPr>
        <w:t>?</w:t>
      </w:r>
    </w:p>
    <w:p w14:paraId="325A06B9" w14:textId="77777777" w:rsidR="00AE595C" w:rsidRPr="00D00E9A" w:rsidRDefault="00AE595C" w:rsidP="00D00E9A">
      <w:pPr>
        <w:spacing w:after="0" w:line="20" w:lineRule="atLeast"/>
        <w:contextualSpacing/>
        <w:rPr>
          <w:rFonts w:ascii="Siemreap" w:hAnsi="Siemreap" w:cs="Siemreap"/>
          <w:b/>
          <w:bCs/>
          <w:sz w:val="24"/>
          <w:szCs w:val="24"/>
        </w:rPr>
      </w:pPr>
    </w:p>
    <w:p w14:paraId="6E84F56B" w14:textId="77777777" w:rsidR="00573F03" w:rsidRPr="00573F03" w:rsidRDefault="00573F03" w:rsidP="00573F03">
      <w:pPr>
        <w:spacing w:after="0" w:line="20" w:lineRule="atLeast"/>
        <w:contextualSpacing/>
        <w:jc w:val="both"/>
        <w:rPr>
          <w:rFonts w:ascii="Siemreap" w:hAnsi="Siemreap" w:cs="Siemreap"/>
          <w:sz w:val="24"/>
          <w:szCs w:val="24"/>
        </w:rPr>
      </w:pPr>
      <w:r w:rsidRPr="00573F03">
        <w:rPr>
          <w:rFonts w:ascii="Siemreap" w:hAnsi="Siemreap" w:cs="Siemreap" w:hint="cs"/>
          <w:sz w:val="24"/>
          <w:szCs w:val="24"/>
          <w:cs/>
          <w:lang w:bidi="km-KH"/>
        </w:rPr>
        <w:lastRenderedPageBreak/>
        <w:t>អ្នកអាចទាក់ទងខ្សែបន្ទាត់ចូលប្រើគម្រោងសុខភាពផ្លូវចិត្តរបស់អ្នកតាមរយៈ</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ផែនការសុខភាពផ្លូវចិត្តដើម្បីបញ្ចូលលេខទូរស័ព្ទ</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គម្រោងថែទាំដែលមានការគ្រប់គ្រងសម្រាប់ការពិនិត្យ</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និងការវាយតម្លៃសម្រាប់កូន</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ក្មេងជំទង់របស់អ្នក</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ប្រសិនបើអ្នកគិតថាពួកគេកំពុងបង្ហាញសញ្ញាណាមួយនៃស្ថានភាពសុខភាពផ្លូវចិត្ត។</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ប្រសិនបើកូន</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ក្មេងជំទង់របស់អ្នកមានលក្ខណៈសម្បត្តិគ្រប់គ្រាន់សម្រាប់</w:t>
      </w:r>
      <w:r w:rsidRPr="00573F03">
        <w:rPr>
          <w:rFonts w:ascii="Siemreap" w:hAnsi="Siemreap" w:cs="Siemreap"/>
          <w:sz w:val="24"/>
          <w:szCs w:val="24"/>
          <w:cs/>
          <w:lang w:bidi="km-KH"/>
        </w:rPr>
        <w:t xml:space="preserve"> </w:t>
      </w:r>
      <w:r w:rsidRPr="00573F03">
        <w:rPr>
          <w:rFonts w:ascii="Siemreap" w:hAnsi="Siemreap" w:cs="Siemreap"/>
          <w:sz w:val="24"/>
          <w:szCs w:val="24"/>
        </w:rPr>
        <w:t xml:space="preserve">Medi-Cal </w:t>
      </w:r>
      <w:r w:rsidRPr="00573F03">
        <w:rPr>
          <w:rFonts w:ascii="Siemreap" w:hAnsi="Siemreap" w:cs="Siemreap" w:hint="cs"/>
          <w:sz w:val="24"/>
          <w:szCs w:val="24"/>
          <w:cs/>
          <w:lang w:bidi="km-KH"/>
        </w:rPr>
        <w:t>ហើយការវាយតម្លៃផែនការសុខភាពផ្លូវចិត្តបង្ហាញថាសេវាសុខភាពផ្លូវចិត្តពិសេសដែលគ្របដណ្តប់ដោយផែនការសុខភាពផ្លូវចិត្តគឺចាំបាច់</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ផែនការសុខភាពផ្លូវចិត្តនឹងរៀបចំឱ្យកូន</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ក្មេងជំទង់របស់អ្នកទទួលសេវាកម្ម។</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ផែនការថែទាំដែលត្រូវបានគ្រប់គ្រងរបស់អ្នកក៏អាចជួយអ្នកទាក់ទងគម្រោងសុខភាពផ្លូវចិត្តរបស់អ្នកផងដែរ</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ប្រសិនបើពួកគេជឿថាកូន</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ក្មេងជំទង់របស់អ្នកត្រូវការសេវាសុខភាពផ្លូវចិត្តដែលគម្រោងថែទាំដែលគ្រប់គ្រងមិនបានរ៉ាប់រង។</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វាក៏មានសេវាកម្មសម្រាប់ឪពុកម្តាយដែលមានអារម្មណ៍ធុញថប់ដោយការធ្វើជាឪពុកម្តាយ</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អ្នកដែលមានស្ថានភាពសុខភាពផ្លូវចិត្តផងដែរ។</w:t>
      </w:r>
    </w:p>
    <w:p w14:paraId="7DC808B9" w14:textId="77777777" w:rsidR="00573F03" w:rsidRPr="00573F03" w:rsidRDefault="00573F03" w:rsidP="00573F03">
      <w:pPr>
        <w:spacing w:after="0" w:line="20" w:lineRule="atLeast"/>
        <w:contextualSpacing/>
        <w:jc w:val="both"/>
        <w:rPr>
          <w:rFonts w:ascii="Siemreap" w:hAnsi="Siemreap" w:cs="Siemreap"/>
          <w:sz w:val="24"/>
          <w:szCs w:val="24"/>
        </w:rPr>
      </w:pPr>
    </w:p>
    <w:p w14:paraId="7DAECF24" w14:textId="7E038EF9" w:rsidR="00B047C3" w:rsidRPr="00D00E9A" w:rsidRDefault="00573F03" w:rsidP="00573F03">
      <w:pPr>
        <w:spacing w:after="0" w:line="20" w:lineRule="atLeast"/>
        <w:contextualSpacing/>
        <w:jc w:val="both"/>
        <w:rPr>
          <w:rFonts w:ascii="Siemreap" w:hAnsi="Siemreap" w:cs="Siemreap"/>
          <w:sz w:val="24"/>
          <w:szCs w:val="24"/>
        </w:rPr>
      </w:pPr>
      <w:r w:rsidRPr="00573F03">
        <w:rPr>
          <w:rFonts w:ascii="Siemreap" w:hAnsi="Siemreap" w:cs="Siemreap" w:hint="cs"/>
          <w:sz w:val="24"/>
          <w:szCs w:val="24"/>
          <w:cs/>
          <w:lang w:bidi="km-KH"/>
        </w:rPr>
        <w:t>បញ្ជីត្រួតពិនិត្យខាងក្រោមអាចជួយអ្នកវាយតម្លៃថាតើកូនរបស់អ្នកត្រូវការជំនួយ</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ដូចជាសេវាសុខភាពផ្លូវចិត្តដែរឬទេ។</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ប្រសិនបើសញ្ញាច្រើនជាងមួយមានវត្តមាន</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នៅតែបន្តកើតមានក្នុងរយៈពេលយូរ</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វាអាចបង្ហាញពីបញ្ហាធ្ងន់ធ្ងរជាងនេះ</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ដែលត្រូវការជំនួយពីអ្នកជំនាញ។</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នេះគឺជាសញ្ញាមួយចំនួនដែលត្រូវរកមើល៖</w:t>
      </w:r>
    </w:p>
    <w:p w14:paraId="04AD7B1E" w14:textId="0AAF65EB"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បញ្ហាជាច្រើនក្នុងការផ្តោតអារម្មណ៍</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នៅស្ងៀម</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ធ្វើឱ្យពួកគេមានគ្រោះថ្នាក់ដល់រាងកាយ</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បង្កបញ្ហាដល់សាលារៀន</w:t>
      </w:r>
    </w:p>
    <w:p w14:paraId="0E58D264" w14:textId="555EFC94"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ការព្រួយបារម្ភខ្លាំងឬការភ័យខ្លាចដែលកើតមាននៅក្នុងវិធីនៃសកម្មភាពប្រចាំថ្ងៃ</w:t>
      </w:r>
    </w:p>
    <w:p w14:paraId="008C0B6B" w14:textId="58D76CD4"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ការភ័យខ្លាចលើសលប់ភ្លាមៗដោយគ្មានហេតុផល</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ជួនកាលមានចង្វាក់បេះដូងលោតញាប់</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ដកដង្ហើមលឿន</w:t>
      </w:r>
    </w:p>
    <w:p w14:paraId="179EA71E" w14:textId="7B6EA171"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មានអារម្មណ៍ក្រៀមក្រំខ្លាំង</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ដកខ្លួនចេញពីអ្នកដ៏ទៃរយៈពេលពីរសប្តាហ៍</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ច្រើនសប្តាហ៍</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ដែលបង្កបញ្ហាជាមួយសកម្មភាពប្រចាំថ្ងៃ</w:t>
      </w:r>
    </w:p>
    <w:p w14:paraId="3C7DF9EC" w14:textId="1997890E"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អារម្មណ៍ប្រែប្រួលខ្លាំងដែលបណ្តាលឱ្យមានបញ្ហាក្នុងទំនាក់ទំនង</w:t>
      </w:r>
    </w:p>
    <w:p w14:paraId="47E9B7C6" w14:textId="50A23637"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ការផ្លាស់ប្តូរអាកប្បកិរិយាយ៉ាងខ្លាំង</w:t>
      </w:r>
    </w:p>
    <w:p w14:paraId="6C3C11C6" w14:textId="7259BE57"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មិនបរិភោគ</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បោះចោល</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ប្រើថ្នាំបញ្ចុះទម្ងន់</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ធ្វើឱ្យស្រកទម្ងន់</w:t>
      </w:r>
    </w:p>
    <w:p w14:paraId="5782D9E1" w14:textId="1C4BCE9B"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ការប្រើប្រាស់គ្រឿងស្រវឹង</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គ្រឿងញៀនម្តងហើយម្តងទៀត</w:t>
      </w:r>
    </w:p>
    <w:p w14:paraId="51ED7DCE" w14:textId="2D3A451B"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អាកប្បកិរិយាហួសហេតុ</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ដែលមិនអាចគ្រប់គ្រងបាន</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ដែលអាចប៉ះពាល់ដល់ខ្លួនឯង</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អ្នកដទៃ</w:t>
      </w:r>
    </w:p>
    <w:p w14:paraId="1F002559" w14:textId="740C5A94" w:rsidR="00573F03" w:rsidRPr="00573F03"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ផែនការធ្ងន់ធ្ងរ</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ព្យាយាមធ្វើបាប</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សម្លាប់ខ្លួនឯង</w:t>
      </w:r>
    </w:p>
    <w:p w14:paraId="402F7F0A" w14:textId="10A10C4B" w:rsidR="00271BE7" w:rsidRPr="00D00E9A" w:rsidRDefault="00573F03" w:rsidP="00573F03">
      <w:pPr>
        <w:pStyle w:val="ListParagraph"/>
        <w:numPr>
          <w:ilvl w:val="0"/>
          <w:numId w:val="4"/>
        </w:numPr>
        <w:spacing w:line="20" w:lineRule="atLeast"/>
        <w:jc w:val="both"/>
        <w:rPr>
          <w:rFonts w:ascii="Siemreap" w:hAnsi="Siemreap" w:cs="Siemreap"/>
          <w:sz w:val="24"/>
          <w:szCs w:val="24"/>
        </w:rPr>
      </w:pPr>
      <w:r w:rsidRPr="00573F03">
        <w:rPr>
          <w:rFonts w:ascii="Siemreap" w:hAnsi="Siemreap" w:cs="Siemreap" w:hint="cs"/>
          <w:sz w:val="24"/>
          <w:szCs w:val="24"/>
          <w:cs/>
          <w:lang w:bidi="km-KH"/>
        </w:rPr>
        <w:t>ការវាយតប់ម្តងហើយម្តងទៀត</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ការប្រើប្រាស់អាវុធ</w:t>
      </w:r>
      <w:r w:rsidRPr="00573F03">
        <w:rPr>
          <w:rFonts w:ascii="Siemreap" w:hAnsi="Siemreap" w:cs="Siemreap"/>
          <w:sz w:val="24"/>
          <w:szCs w:val="24"/>
          <w:cs/>
          <w:lang w:bidi="km-KH"/>
        </w:rPr>
        <w:t xml:space="preserve"> </w:t>
      </w:r>
      <w:r w:rsidRPr="00573F03">
        <w:rPr>
          <w:rFonts w:ascii="Siemreap" w:hAnsi="Siemreap" w:cs="Siemreap" w:hint="cs"/>
          <w:sz w:val="24"/>
          <w:szCs w:val="24"/>
          <w:cs/>
          <w:lang w:bidi="km-KH"/>
        </w:rPr>
        <w:t>ឬផែនការធ្ងន់ធ្ងរដើម្បីបង្ករបួសស្នាមដល់អ្នកដទៃ</w:t>
      </w:r>
    </w:p>
    <w:p w14:paraId="6F3442A1" w14:textId="77777777" w:rsidR="007801B7" w:rsidRPr="00D00E9A" w:rsidRDefault="007801B7" w:rsidP="00D00E9A">
      <w:pPr>
        <w:pStyle w:val="ListParagraph"/>
        <w:spacing w:line="20" w:lineRule="atLeast"/>
        <w:ind w:left="720" w:firstLine="0"/>
        <w:contextualSpacing/>
        <w:rPr>
          <w:rFonts w:ascii="Siemreap" w:hAnsi="Siemreap" w:cs="Siemreap"/>
          <w:sz w:val="24"/>
          <w:szCs w:val="24"/>
        </w:rPr>
      </w:pPr>
    </w:p>
    <w:p w14:paraId="25BB6E57" w14:textId="77777777" w:rsidR="00DA3F18" w:rsidRPr="00D00E9A" w:rsidRDefault="00DA3F18" w:rsidP="00DA3F18">
      <w:pPr>
        <w:spacing w:after="0" w:line="20" w:lineRule="atLeast"/>
        <w:contextualSpacing/>
        <w:rPr>
          <w:rFonts w:ascii="Siemreap" w:hAnsi="Siemreap" w:cs="Siemreap"/>
          <w:b/>
          <w:bCs/>
          <w:sz w:val="24"/>
          <w:szCs w:val="24"/>
        </w:rPr>
      </w:pPr>
      <w:r w:rsidRPr="0024322C">
        <w:rPr>
          <w:rFonts w:ascii="Siemreap" w:hAnsi="Siemreap" w:cs="Siemreap" w:hint="cs"/>
          <w:b/>
          <w:bCs/>
          <w:sz w:val="24"/>
          <w:szCs w:val="24"/>
          <w:cs/>
          <w:lang w:bidi="km-KH"/>
        </w:rPr>
        <w:t>ព័ត៌មានជាក់លាក់នៃផែនការសុខភាពផ្លូវចិត្តបន្ថែម</w:t>
      </w:r>
    </w:p>
    <w:p w14:paraId="2284B615" w14:textId="77777777" w:rsidR="00DA3F18" w:rsidRPr="00D00E9A" w:rsidRDefault="00DA3F18" w:rsidP="00DA3F18">
      <w:pPr>
        <w:spacing w:after="0" w:line="20" w:lineRule="atLeast"/>
        <w:contextualSpacing/>
        <w:rPr>
          <w:rFonts w:ascii="Siemreap" w:hAnsi="Siemreap" w:cs="Siemreap"/>
          <w:b/>
          <w:bCs/>
          <w:sz w:val="24"/>
          <w:szCs w:val="24"/>
        </w:rPr>
      </w:pPr>
    </w:p>
    <w:p w14:paraId="3F21AD5C" w14:textId="48E8AB1F" w:rsidR="00F27AD6" w:rsidRPr="00D00E9A" w:rsidRDefault="00DA3F18" w:rsidP="00DA3F18">
      <w:pPr>
        <w:pStyle w:val="BodyText"/>
        <w:spacing w:line="20" w:lineRule="atLeast"/>
        <w:contextualSpacing/>
        <w:rPr>
          <w:rFonts w:ascii="Siemreap" w:hAnsi="Siemreap" w:cs="Siemreap"/>
        </w:rPr>
      </w:pPr>
      <w:r w:rsidRPr="0024322C">
        <w:rPr>
          <w:rFonts w:ascii="Siemreap" w:hAnsi="Siemreap" w:cs="Siemreap" w:hint="cs"/>
          <w:cs/>
          <w:lang w:bidi="km-KH"/>
        </w:rPr>
        <w:t>បញ្ចូលព័ត៌មានជាក់លាក់នៃផែនការសុខភាពផ្លូវចិត្តនៅទីនេះ</w:t>
      </w:r>
      <w:r w:rsidRPr="0024322C">
        <w:rPr>
          <w:rFonts w:ascii="Siemreap" w:hAnsi="Siemreap" w:cs="Siemreap"/>
          <w:cs/>
          <w:lang w:bidi="km-KH"/>
        </w:rPr>
        <w:t xml:space="preserve"> [</w:t>
      </w:r>
      <w:r w:rsidRPr="0024322C">
        <w:rPr>
          <w:rFonts w:ascii="Siemreap" w:hAnsi="Siemreap" w:cs="Siemreap" w:hint="cs"/>
          <w:cs/>
          <w:lang w:bidi="km-KH"/>
        </w:rPr>
        <w:t>ប្រសិនបើមាន</w:t>
      </w:r>
      <w:r w:rsidRPr="0024322C">
        <w:rPr>
          <w:rFonts w:ascii="Siemreap" w:hAnsi="Siemreap" w:cs="Siemreap"/>
          <w:cs/>
          <w:lang w:bidi="km-KH"/>
        </w:rPr>
        <w:t>]</w:t>
      </w:r>
      <w:r w:rsidRPr="0024322C">
        <w:rPr>
          <w:rFonts w:ascii="Siemreap" w:hAnsi="Siemreap" w:cs="Siemreap" w:hint="cs"/>
          <w:cs/>
          <w:lang w:bidi="km-KH"/>
        </w:rPr>
        <w:t>។</w:t>
      </w:r>
    </w:p>
    <w:p w14:paraId="50B0B4A5" w14:textId="4F1FFCF8" w:rsidR="00AB7322" w:rsidRPr="00D00E9A" w:rsidRDefault="00AB7322" w:rsidP="00D00E9A">
      <w:pPr>
        <w:spacing w:after="0" w:line="20" w:lineRule="atLeast"/>
        <w:contextualSpacing/>
        <w:rPr>
          <w:rFonts w:ascii="Siemreap" w:hAnsi="Siemreap" w:cs="Siemreap"/>
          <w:sz w:val="24"/>
          <w:szCs w:val="24"/>
        </w:rPr>
      </w:pPr>
    </w:p>
    <w:p w14:paraId="1938A717" w14:textId="2D6ECD89" w:rsidR="00C114B2" w:rsidRPr="00D00E9A" w:rsidRDefault="00C114B2" w:rsidP="00D00E9A">
      <w:pPr>
        <w:spacing w:after="0" w:line="20" w:lineRule="atLeast"/>
        <w:contextualSpacing/>
        <w:rPr>
          <w:rFonts w:ascii="Siemreap" w:hAnsi="Siemreap" w:cs="Siemreap"/>
          <w:sz w:val="24"/>
          <w:szCs w:val="24"/>
        </w:rPr>
      </w:pPr>
    </w:p>
    <w:p w14:paraId="0ECFD2BF" w14:textId="274D7B5C" w:rsidR="00C114B2" w:rsidRPr="00D00E9A" w:rsidRDefault="00C114B2" w:rsidP="00D00E9A">
      <w:pPr>
        <w:spacing w:after="0" w:line="20" w:lineRule="atLeast"/>
        <w:contextualSpacing/>
        <w:rPr>
          <w:rFonts w:ascii="Siemreap" w:hAnsi="Siemreap" w:cs="Siemreap"/>
          <w:sz w:val="24"/>
          <w:szCs w:val="24"/>
        </w:rPr>
      </w:pPr>
    </w:p>
    <w:p w14:paraId="46BCA59C" w14:textId="205D8BB7" w:rsidR="00FF1DFB" w:rsidRPr="00DA3F18" w:rsidRDefault="00DA3F18" w:rsidP="00D00E9A">
      <w:pPr>
        <w:pStyle w:val="Heading1"/>
        <w:bidi w:val="0"/>
        <w:spacing w:after="0" w:line="20" w:lineRule="atLeast"/>
        <w:contextualSpacing/>
        <w:rPr>
          <w:rFonts w:ascii="Koulen" w:hAnsi="Koulen" w:cs="Koulen"/>
          <w:b w:val="0"/>
          <w:bCs w:val="0"/>
        </w:rPr>
      </w:pPr>
      <w:bookmarkStart w:id="33" w:name="_Toc137732066"/>
      <w:bookmarkStart w:id="34" w:name="_Toc120045778"/>
      <w:bookmarkStart w:id="35" w:name="_Toc145515685"/>
      <w:r w:rsidRPr="00DA3F18">
        <w:rPr>
          <w:rFonts w:ascii="Koulen" w:hAnsi="Koulen" w:cs="Koulen" w:hint="cs"/>
          <w:b w:val="0"/>
          <w:bCs w:val="0"/>
          <w:sz w:val="28"/>
          <w:szCs w:val="28"/>
          <w:cs/>
          <w:lang w:bidi="km-KH"/>
        </w:rPr>
        <w:t>ការចូលប្រើសេវាសុខភាពផ្លូវចិត្តពិសេស</w:t>
      </w:r>
      <w:bookmarkEnd w:id="33"/>
      <w:bookmarkEnd w:id="34"/>
      <w:bookmarkEnd w:id="35"/>
    </w:p>
    <w:p w14:paraId="43414D59" w14:textId="77777777" w:rsidR="00FF1DFB" w:rsidRPr="00D00E9A" w:rsidRDefault="00FF1DFB" w:rsidP="00D00E9A">
      <w:pPr>
        <w:pStyle w:val="Heading3"/>
        <w:spacing w:line="20" w:lineRule="atLeast"/>
        <w:contextualSpacing/>
        <w:rPr>
          <w:rFonts w:ascii="Siemreap" w:hAnsi="Siemreap" w:cs="Siemreap"/>
        </w:rPr>
      </w:pPr>
    </w:p>
    <w:p w14:paraId="30F1D1F1" w14:textId="09950453" w:rsidR="001F582D" w:rsidRPr="00D00E9A" w:rsidRDefault="00DA3F18" w:rsidP="00D00E9A">
      <w:pPr>
        <w:spacing w:after="0" w:line="20" w:lineRule="atLeast"/>
        <w:contextualSpacing/>
        <w:rPr>
          <w:rFonts w:ascii="Siemreap" w:hAnsi="Siemreap" w:cs="Siemreap"/>
          <w:b/>
          <w:bCs/>
          <w:sz w:val="24"/>
          <w:szCs w:val="24"/>
        </w:rPr>
      </w:pPr>
      <w:r w:rsidRPr="00DA3F18">
        <w:rPr>
          <w:rFonts w:ascii="Siemreap" w:hAnsi="Siemreap" w:cs="Siemreap" w:hint="cs"/>
          <w:b/>
          <w:bCs/>
          <w:sz w:val="24"/>
          <w:szCs w:val="24"/>
          <w:cs/>
          <w:lang w:bidi="km-KH"/>
        </w:rPr>
        <w:lastRenderedPageBreak/>
        <w:t>តើសេវាសុខភាពផ្លូវចិត្តពិសេសជាអ្វី</w:t>
      </w:r>
      <w:r w:rsidRPr="00DA3F18">
        <w:rPr>
          <w:rFonts w:ascii="Siemreap" w:hAnsi="Siemreap" w:cs="Siemreap"/>
          <w:b/>
          <w:bCs/>
          <w:sz w:val="24"/>
          <w:szCs w:val="24"/>
        </w:rPr>
        <w:t>?</w:t>
      </w:r>
    </w:p>
    <w:p w14:paraId="1149F92E" w14:textId="77777777" w:rsidR="00AE595C" w:rsidRPr="00D00E9A" w:rsidRDefault="00AE595C" w:rsidP="00D00E9A">
      <w:pPr>
        <w:spacing w:after="0" w:line="20" w:lineRule="atLeast"/>
        <w:contextualSpacing/>
        <w:rPr>
          <w:rFonts w:ascii="Siemreap" w:hAnsi="Siemreap" w:cs="Siemreap"/>
          <w:b/>
          <w:bCs/>
          <w:sz w:val="24"/>
          <w:szCs w:val="24"/>
        </w:rPr>
      </w:pPr>
    </w:p>
    <w:p w14:paraId="3D13A31A" w14:textId="77777777" w:rsidR="00DA3F18" w:rsidRPr="00DA3F18" w:rsidRDefault="00DA3F18" w:rsidP="00DA3F18">
      <w:pPr>
        <w:spacing w:after="0" w:line="20" w:lineRule="atLeast"/>
        <w:contextualSpacing/>
        <w:rPr>
          <w:rFonts w:ascii="Siemreap" w:hAnsi="Siemreap" w:cs="Siemreap"/>
          <w:sz w:val="24"/>
          <w:szCs w:val="24"/>
        </w:rPr>
      </w:pPr>
      <w:r w:rsidRPr="00DA3F18">
        <w:rPr>
          <w:rFonts w:ascii="Siemreap" w:hAnsi="Siemreap" w:cs="Siemreap" w:hint="cs"/>
          <w:sz w:val="24"/>
          <w:szCs w:val="24"/>
          <w:cs/>
          <w:lang w:bidi="km-KH"/>
        </w:rPr>
        <w:t>សេវាសុខភាពផ្លូវចិត្តពិសេស</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គឺជាសេវាកម្មសម្រាប់អ្នកដែលមានបញ្ហាសុខភាពផ្លូវចិត្ត</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ឬបញ្ហាផ្លូវចិត្ត</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ដែលគ្រូពេទ្យកុមារ</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ឬគ្រូពេទ្យទូទៅមិនអាចព្យាបាលបាន។</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លក្ខខណ្ឌទាំងនេះគឺធ្ងន់ធ្ងរគ្រប់គ្រាន់ដែលពួកគេអាចចូលទៅក្នុងវិធីនៃសមត្ថភាពរបស់មនុស្សក្នុងការបន្តសកម្មភាពប្រចាំថ្ងៃរបស់ពួកគេ។</w:t>
      </w:r>
    </w:p>
    <w:p w14:paraId="286CF992" w14:textId="6AD46A89" w:rsidR="006D39E9" w:rsidRPr="00D00E9A" w:rsidRDefault="00DA3F18" w:rsidP="00DA3F18">
      <w:pPr>
        <w:spacing w:after="0" w:line="20" w:lineRule="atLeast"/>
        <w:contextualSpacing/>
        <w:rPr>
          <w:rFonts w:ascii="Siemreap" w:hAnsi="Siemreap" w:cs="Siemreap"/>
          <w:sz w:val="24"/>
          <w:szCs w:val="24"/>
        </w:rPr>
      </w:pPr>
      <w:r w:rsidRPr="00DA3F18">
        <w:rPr>
          <w:rFonts w:ascii="Siemreap" w:hAnsi="Siemreap" w:cs="Siemreap" w:hint="cs"/>
          <w:sz w:val="24"/>
          <w:szCs w:val="24"/>
          <w:cs/>
          <w:lang w:bidi="km-KH"/>
        </w:rPr>
        <w:t>សេវាកម្មសុខភាពផ្លូវចិត្តពិសេសរួមមាន</w:t>
      </w:r>
      <w:r w:rsidRPr="005C3634">
        <w:rPr>
          <w:rFonts w:ascii="Siemreap" w:eastAsia="Times New Roman" w:hAnsi="Siemreap" w:cs="Siemreap" w:hint="cs"/>
          <w:sz w:val="24"/>
          <w:szCs w:val="24"/>
          <w:cs/>
          <w:lang w:bidi="km-KH"/>
        </w:rPr>
        <w:t>៖</w:t>
      </w:r>
    </w:p>
    <w:p w14:paraId="38D2640D"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សុខភាពផ្លូវចិត្ត</w:t>
      </w:r>
    </w:p>
    <w:p w14:paraId="7A5511DF"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កម្មគាំទ្រថ្នាំ</w:t>
      </w:r>
    </w:p>
    <w:p w14:paraId="2C9B9F55"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ការគ្រប់គ្រងករណីគោលដៅ</w:t>
      </w:r>
    </w:p>
    <w:p w14:paraId="693C5B84"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អន្តរាគមន៍វិបត្តិ</w:t>
      </w:r>
    </w:p>
    <w:p w14:paraId="4B8FB669"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កម្មស្ថេរភាពវិបត្តិ</w:t>
      </w:r>
    </w:p>
    <w:p w14:paraId="6355C3B7"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ព្យាបាលលំនៅដ្ឋានសម្រាប់មនុស្សពេញវ័យ</w:t>
      </w:r>
    </w:p>
    <w:p w14:paraId="6C42410F"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ព្យាបាលលំនៅដ្ឋានវិបត្តិ</w:t>
      </w:r>
    </w:p>
    <w:p w14:paraId="44C6C6C6"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កម្មដែលពឹងផ្អែកខ្លាំងលើការព្យាបាលពេញមួយថ្ងៃ</w:t>
      </w:r>
    </w:p>
    <w:p w14:paraId="18C46A2E"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ថ្ងៃស្តារនីតិសម្បទា</w:t>
      </w:r>
    </w:p>
    <w:p w14:paraId="422A2ECB"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មន្ទីរពេទ្យអ្នកជំងឺផ្លូវចិត្ត</w:t>
      </w:r>
    </w:p>
    <w:p w14:paraId="6751F18B"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មណ្ឌលសុខភាពផ្លូវចិត្ត</w:t>
      </w:r>
    </w:p>
    <w:p w14:paraId="4DAC4C7E" w14:textId="77777777" w:rsidR="00DA3F18" w:rsidRPr="00DA3F18" w:rsidRDefault="00DA3F18" w:rsidP="00DA3F18">
      <w:pPr>
        <w:pStyle w:val="ListParagraph"/>
        <w:numPr>
          <w:ilvl w:val="0"/>
          <w:numId w:val="7"/>
        </w:numPr>
        <w:tabs>
          <w:tab w:val="left" w:pos="859"/>
          <w:tab w:val="left" w:pos="860"/>
        </w:tabs>
        <w:spacing w:line="20" w:lineRule="atLeast"/>
        <w:contextualSpacing/>
        <w:rPr>
          <w:rFonts w:ascii="Siemreap" w:hAnsi="Siemreap" w:cs="Siemreap"/>
          <w:sz w:val="24"/>
          <w:szCs w:val="24"/>
        </w:rPr>
      </w:pPr>
      <w:r w:rsidRPr="00DA3F18">
        <w:rPr>
          <w:rFonts w:ascii="Siemreap" w:hAnsi="Siemreap" w:cs="Siemreap" w:hint="cs"/>
          <w:sz w:val="24"/>
          <w:szCs w:val="24"/>
          <w:cs/>
          <w:lang w:bidi="km-KH"/>
        </w:rPr>
        <w:t>សេវាគាំទ្រមិត្តភ័ក្តិ</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មានសម្រាប់តែមនុស្សពេញវ័យនៅតាមបណ្តាខេត្តមួយចំនួនប៉ុណ្ណោះ</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ប៉ុន្តែអ្នកទទួលផលដែលមានអាយុក្រោម</w:t>
      </w:r>
      <w:r w:rsidRPr="00DA3F18">
        <w:rPr>
          <w:rFonts w:ascii="Siemreap" w:hAnsi="Siemreap" w:cs="Siemreap"/>
          <w:sz w:val="24"/>
          <w:szCs w:val="24"/>
          <w:cs/>
          <w:lang w:bidi="km-KH"/>
        </w:rPr>
        <w:t xml:space="preserve"> </w:t>
      </w:r>
      <w:r w:rsidRPr="00DA3F18">
        <w:rPr>
          <w:rFonts w:ascii="Siemreap" w:hAnsi="Siemreap" w:cs="Siemreap"/>
          <w:sz w:val="24"/>
          <w:szCs w:val="24"/>
        </w:rPr>
        <w:t>21</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ឆ្នាំអាចមានសិទ្ធិទទួលបានសេវាកម្មក្រោមការពិនិត្យមុន</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និងតាមកាលកំណត់</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ការវិភាគ</w:t>
      </w:r>
      <w:r w:rsidRPr="00DA3F18">
        <w:rPr>
          <w:rFonts w:ascii="Siemreap" w:hAnsi="Siemreap" w:cs="Siemreap"/>
          <w:sz w:val="24"/>
          <w:szCs w:val="24"/>
          <w:cs/>
          <w:lang w:bidi="km-KH"/>
        </w:rPr>
        <w:t xml:space="preserve"> </w:t>
      </w:r>
      <w:r w:rsidRPr="00DA3F18">
        <w:rPr>
          <w:rFonts w:ascii="Siemreap" w:hAnsi="Siemreap" w:cs="Siemreap" w:hint="cs"/>
          <w:sz w:val="24"/>
          <w:szCs w:val="24"/>
          <w:cs/>
          <w:lang w:bidi="km-KH"/>
        </w:rPr>
        <w:t>និងការព្យាបាលដោយមិនគិតពីស្រុករបស់ពួកគេ</w:t>
      </w:r>
      <w:r w:rsidRPr="00DA3F18">
        <w:rPr>
          <w:rFonts w:ascii="Siemreap" w:hAnsi="Siemreap" w:cs="Siemreap"/>
          <w:sz w:val="24"/>
          <w:szCs w:val="24"/>
          <w:cs/>
          <w:lang w:bidi="km-KH"/>
        </w:rPr>
        <w:t>)</w:t>
      </w:r>
    </w:p>
    <w:p w14:paraId="00BD0BA4" w14:textId="65FF664C" w:rsidR="00FE4BA3" w:rsidRPr="00D00E9A" w:rsidRDefault="00DA3F18" w:rsidP="00DA3F18">
      <w:pPr>
        <w:pStyle w:val="ListParagraph"/>
        <w:numPr>
          <w:ilvl w:val="0"/>
          <w:numId w:val="7"/>
        </w:numPr>
        <w:tabs>
          <w:tab w:val="left" w:pos="859"/>
          <w:tab w:val="left" w:pos="860"/>
        </w:tabs>
        <w:spacing w:line="20" w:lineRule="atLeast"/>
        <w:contextualSpacing/>
        <w:rPr>
          <w:rFonts w:ascii="Siemreap" w:eastAsiaTheme="minorEastAsia" w:hAnsi="Siemreap" w:cs="Siemreap"/>
          <w:sz w:val="24"/>
          <w:szCs w:val="24"/>
        </w:rPr>
      </w:pPr>
      <w:r w:rsidRPr="00DA3F18">
        <w:rPr>
          <w:rFonts w:ascii="Siemreap" w:hAnsi="Siemreap" w:cs="Siemreap" w:hint="cs"/>
          <w:sz w:val="24"/>
          <w:szCs w:val="24"/>
          <w:cs/>
          <w:lang w:bidi="km-KH"/>
        </w:rPr>
        <w:t>សេវាវិបត្តិទូរស័ព្ទ</w:t>
      </w:r>
    </w:p>
    <w:p w14:paraId="64879910" w14:textId="77777777" w:rsidR="0013183C" w:rsidRPr="00D00E9A" w:rsidRDefault="0013183C" w:rsidP="00D00E9A">
      <w:pPr>
        <w:pStyle w:val="ListParagraph"/>
        <w:tabs>
          <w:tab w:val="left" w:pos="859"/>
          <w:tab w:val="left" w:pos="860"/>
        </w:tabs>
        <w:spacing w:line="20" w:lineRule="atLeast"/>
        <w:ind w:left="720" w:firstLine="0"/>
        <w:contextualSpacing/>
        <w:rPr>
          <w:rFonts w:ascii="Siemreap" w:eastAsiaTheme="minorEastAsia" w:hAnsi="Siemreap" w:cs="Siemreap"/>
          <w:sz w:val="24"/>
          <w:szCs w:val="24"/>
        </w:rPr>
      </w:pPr>
    </w:p>
    <w:p w14:paraId="0A06E465" w14:textId="6F7953D8" w:rsidR="00096D07" w:rsidRPr="00D00E9A" w:rsidRDefault="00513194" w:rsidP="00D00E9A">
      <w:pPr>
        <w:spacing w:after="0" w:line="20" w:lineRule="atLeast"/>
        <w:contextualSpacing/>
        <w:rPr>
          <w:rFonts w:ascii="Siemreap" w:hAnsi="Siemreap" w:cs="Siemreap"/>
          <w:sz w:val="24"/>
          <w:szCs w:val="24"/>
        </w:rPr>
      </w:pPr>
      <w:r w:rsidRPr="00513194">
        <w:rPr>
          <w:rFonts w:ascii="Siemreap" w:hAnsi="Siemreap" w:cs="Siemreap" w:hint="cs"/>
          <w:sz w:val="24"/>
          <w:szCs w:val="24"/>
          <w:cs/>
          <w:lang w:bidi="km-KH"/>
        </w:rPr>
        <w:t>បន្ថែមពីលើសេវាសុខភាពផ្លូវចិត្តពិសេសដែលបានរាយបញ្ជីខាងលើ</w:t>
      </w:r>
      <w:r w:rsidRPr="00513194">
        <w:rPr>
          <w:rFonts w:ascii="Siemreap" w:hAnsi="Siemreap" w:cs="Siemreap"/>
          <w:sz w:val="24"/>
          <w:szCs w:val="24"/>
          <w:cs/>
          <w:lang w:bidi="km-KH"/>
        </w:rPr>
        <w:t xml:space="preserve"> </w:t>
      </w:r>
      <w:r w:rsidRPr="00513194">
        <w:rPr>
          <w:rFonts w:ascii="Siemreap" w:hAnsi="Siemreap" w:cs="Siemreap" w:hint="cs"/>
          <w:sz w:val="24"/>
          <w:szCs w:val="24"/>
          <w:cs/>
          <w:lang w:bidi="km-KH"/>
        </w:rPr>
        <w:t>អ្នកទទួលផលដែលមានអាយុក្រោម</w:t>
      </w:r>
      <w:r w:rsidRPr="00513194">
        <w:rPr>
          <w:rFonts w:ascii="Siemreap" w:hAnsi="Siemreap" w:cs="Siemreap"/>
          <w:sz w:val="24"/>
          <w:szCs w:val="24"/>
          <w:cs/>
          <w:lang w:bidi="km-KH"/>
        </w:rPr>
        <w:t xml:space="preserve"> </w:t>
      </w:r>
      <w:r w:rsidRPr="00513194">
        <w:rPr>
          <w:rFonts w:ascii="Siemreap" w:hAnsi="Siemreap" w:cs="Siemreap"/>
          <w:sz w:val="24"/>
          <w:szCs w:val="24"/>
        </w:rPr>
        <w:t xml:space="preserve">21 </w:t>
      </w:r>
      <w:r w:rsidRPr="00513194">
        <w:rPr>
          <w:rFonts w:ascii="Siemreap" w:hAnsi="Siemreap" w:cs="Siemreap" w:hint="cs"/>
          <w:sz w:val="24"/>
          <w:szCs w:val="24"/>
          <w:cs/>
          <w:lang w:bidi="km-KH"/>
        </w:rPr>
        <w:t>ឆ្នាំមានសិទ្ធិទទួលបានសេវាសុខភាពផ្លូវចិត្តបន្ថែម</w:t>
      </w:r>
      <w:r w:rsidRPr="00513194">
        <w:rPr>
          <w:rFonts w:ascii="Siemreap" w:hAnsi="Siemreap" w:cs="Siemreap"/>
          <w:sz w:val="24"/>
          <w:szCs w:val="24"/>
          <w:cs/>
          <w:lang w:bidi="km-KH"/>
        </w:rPr>
        <w:t xml:space="preserve"> </w:t>
      </w:r>
      <w:r w:rsidRPr="00513194">
        <w:rPr>
          <w:rFonts w:ascii="Siemreap" w:hAnsi="Siemreap" w:cs="Siemreap" w:hint="cs"/>
          <w:sz w:val="24"/>
          <w:szCs w:val="24"/>
          <w:cs/>
          <w:lang w:bidi="km-KH"/>
        </w:rPr>
        <w:t>ក្រោមអត្ថប្រយោជន៍នៃការពិនិត្យដំបូង</w:t>
      </w:r>
      <w:r w:rsidRPr="00513194">
        <w:rPr>
          <w:rFonts w:ascii="Siemreap" w:hAnsi="Siemreap" w:cs="Siemreap"/>
          <w:sz w:val="24"/>
          <w:szCs w:val="24"/>
          <w:cs/>
          <w:lang w:bidi="km-KH"/>
        </w:rPr>
        <w:t xml:space="preserve"> </w:t>
      </w:r>
      <w:r w:rsidRPr="00513194">
        <w:rPr>
          <w:rFonts w:ascii="Siemreap" w:hAnsi="Siemreap" w:cs="Siemreap" w:hint="cs"/>
          <w:sz w:val="24"/>
          <w:szCs w:val="24"/>
          <w:cs/>
          <w:lang w:bidi="km-KH"/>
        </w:rPr>
        <w:t>និងតាមកាលកំណត់</w:t>
      </w:r>
      <w:r w:rsidRPr="00513194">
        <w:rPr>
          <w:rFonts w:ascii="Siemreap" w:hAnsi="Siemreap" w:cs="Siemreap"/>
          <w:sz w:val="24"/>
          <w:szCs w:val="24"/>
          <w:cs/>
          <w:lang w:bidi="km-KH"/>
        </w:rPr>
        <w:t xml:space="preserve"> </w:t>
      </w:r>
      <w:r w:rsidRPr="00513194">
        <w:rPr>
          <w:rFonts w:ascii="Siemreap" w:hAnsi="Siemreap" w:cs="Siemreap" w:hint="cs"/>
          <w:sz w:val="24"/>
          <w:szCs w:val="24"/>
          <w:cs/>
          <w:lang w:bidi="km-KH"/>
        </w:rPr>
        <w:t>ការវិភាគ</w:t>
      </w:r>
      <w:r w:rsidRPr="00513194">
        <w:rPr>
          <w:rFonts w:ascii="Siemreap" w:hAnsi="Siemreap" w:cs="Siemreap"/>
          <w:sz w:val="24"/>
          <w:szCs w:val="24"/>
          <w:cs/>
          <w:lang w:bidi="km-KH"/>
        </w:rPr>
        <w:t xml:space="preserve"> </w:t>
      </w:r>
      <w:r w:rsidRPr="00513194">
        <w:rPr>
          <w:rFonts w:ascii="Siemreap" w:hAnsi="Siemreap" w:cs="Siemreap" w:hint="cs"/>
          <w:sz w:val="24"/>
          <w:szCs w:val="24"/>
          <w:cs/>
          <w:lang w:bidi="km-KH"/>
        </w:rPr>
        <w:t>និងការព្យាបាល។</w:t>
      </w:r>
      <w:r w:rsidRPr="00513194">
        <w:rPr>
          <w:rFonts w:ascii="Siemreap" w:hAnsi="Siemreap" w:cs="Siemreap"/>
          <w:sz w:val="24"/>
          <w:szCs w:val="24"/>
          <w:cs/>
          <w:lang w:bidi="km-KH"/>
        </w:rPr>
        <w:t xml:space="preserve"> </w:t>
      </w:r>
      <w:r w:rsidRPr="00513194">
        <w:rPr>
          <w:rFonts w:ascii="Siemreap" w:hAnsi="Siemreap" w:cs="Siemreap" w:hint="cs"/>
          <w:sz w:val="24"/>
          <w:szCs w:val="24"/>
          <w:cs/>
          <w:lang w:bidi="km-KH"/>
        </w:rPr>
        <w:t>សេវាកម្មទាំងនោះរួមមាន</w:t>
      </w:r>
      <w:r w:rsidRPr="005C3634">
        <w:rPr>
          <w:rFonts w:ascii="Siemreap" w:eastAsia="Times New Roman" w:hAnsi="Siemreap" w:cs="Siemreap" w:hint="cs"/>
          <w:sz w:val="24"/>
          <w:szCs w:val="24"/>
          <w:cs/>
          <w:lang w:bidi="km-KH"/>
        </w:rPr>
        <w:t>៖</w:t>
      </w:r>
    </w:p>
    <w:p w14:paraId="55D456AB" w14:textId="77777777" w:rsidR="00513194" w:rsidRPr="00513194" w:rsidRDefault="00513194" w:rsidP="00513194">
      <w:pPr>
        <w:pStyle w:val="ListParagraph"/>
        <w:numPr>
          <w:ilvl w:val="0"/>
          <w:numId w:val="8"/>
        </w:numPr>
        <w:tabs>
          <w:tab w:val="left" w:pos="859"/>
          <w:tab w:val="left" w:pos="860"/>
        </w:tabs>
        <w:spacing w:line="20" w:lineRule="atLeast"/>
        <w:contextualSpacing/>
        <w:rPr>
          <w:rFonts w:ascii="Siemreap" w:hAnsi="Siemreap" w:cs="Siemreap"/>
          <w:sz w:val="24"/>
          <w:szCs w:val="24"/>
        </w:rPr>
      </w:pPr>
      <w:r w:rsidRPr="00513194">
        <w:rPr>
          <w:rFonts w:ascii="Siemreap" w:hAnsi="Siemreap" w:cs="Siemreap" w:hint="cs"/>
          <w:sz w:val="24"/>
          <w:szCs w:val="24"/>
          <w:cs/>
          <w:lang w:bidi="km-KH"/>
        </w:rPr>
        <w:t>សេវាកម្មតាមផ្ទះដែលពឹងផ្អែកខ្លាំង</w:t>
      </w:r>
    </w:p>
    <w:p w14:paraId="4E0DD1CF" w14:textId="77777777" w:rsidR="00513194" w:rsidRPr="00513194" w:rsidRDefault="00513194" w:rsidP="00513194">
      <w:pPr>
        <w:pStyle w:val="ListParagraph"/>
        <w:numPr>
          <w:ilvl w:val="0"/>
          <w:numId w:val="8"/>
        </w:numPr>
        <w:tabs>
          <w:tab w:val="left" w:pos="859"/>
          <w:tab w:val="left" w:pos="860"/>
        </w:tabs>
        <w:spacing w:line="20" w:lineRule="atLeast"/>
        <w:contextualSpacing/>
        <w:rPr>
          <w:rFonts w:ascii="Siemreap" w:hAnsi="Siemreap" w:cs="Siemreap"/>
          <w:sz w:val="24"/>
          <w:szCs w:val="24"/>
        </w:rPr>
      </w:pPr>
      <w:r w:rsidRPr="00513194">
        <w:rPr>
          <w:rFonts w:ascii="Siemreap" w:hAnsi="Siemreap" w:cs="Siemreap" w:hint="cs"/>
          <w:sz w:val="24"/>
          <w:szCs w:val="24"/>
          <w:cs/>
          <w:lang w:bidi="km-KH"/>
        </w:rPr>
        <w:t>ការសម្របសម្រួលការថែទាំដែលពឹងផ្អែកខ្លាំង</w:t>
      </w:r>
    </w:p>
    <w:p w14:paraId="0336DD6D" w14:textId="77777777" w:rsidR="00513194" w:rsidRPr="00513194" w:rsidRDefault="00513194" w:rsidP="00513194">
      <w:pPr>
        <w:pStyle w:val="ListParagraph"/>
        <w:numPr>
          <w:ilvl w:val="0"/>
          <w:numId w:val="8"/>
        </w:numPr>
        <w:tabs>
          <w:tab w:val="left" w:pos="859"/>
          <w:tab w:val="left" w:pos="860"/>
        </w:tabs>
        <w:spacing w:line="20" w:lineRule="atLeast"/>
        <w:contextualSpacing/>
        <w:rPr>
          <w:rFonts w:ascii="Siemreap" w:hAnsi="Siemreap" w:cs="Siemreap"/>
          <w:sz w:val="24"/>
          <w:szCs w:val="24"/>
        </w:rPr>
      </w:pPr>
      <w:r w:rsidRPr="00513194">
        <w:rPr>
          <w:rFonts w:ascii="Siemreap" w:hAnsi="Siemreap" w:cs="Siemreap" w:hint="cs"/>
          <w:sz w:val="24"/>
          <w:szCs w:val="24"/>
          <w:cs/>
          <w:lang w:bidi="km-KH"/>
        </w:rPr>
        <w:t>សេវាព្យាបាលអាកប្បកិរិយា</w:t>
      </w:r>
    </w:p>
    <w:p w14:paraId="5CD56A59" w14:textId="6AD94F4C" w:rsidR="00096D07" w:rsidRPr="00D00E9A" w:rsidRDefault="00513194" w:rsidP="00513194">
      <w:pPr>
        <w:pStyle w:val="ListParagraph"/>
        <w:numPr>
          <w:ilvl w:val="0"/>
          <w:numId w:val="8"/>
        </w:numPr>
        <w:tabs>
          <w:tab w:val="left" w:pos="859"/>
          <w:tab w:val="left" w:pos="860"/>
        </w:tabs>
        <w:spacing w:line="20" w:lineRule="atLeast"/>
        <w:contextualSpacing/>
        <w:rPr>
          <w:rFonts w:ascii="Siemreap" w:hAnsi="Siemreap" w:cs="Siemreap"/>
          <w:sz w:val="24"/>
          <w:szCs w:val="24"/>
        </w:rPr>
      </w:pPr>
      <w:r w:rsidRPr="00513194">
        <w:rPr>
          <w:rFonts w:ascii="Siemreap" w:hAnsi="Siemreap" w:cs="Siemreap" w:hint="cs"/>
          <w:sz w:val="24"/>
          <w:szCs w:val="24"/>
          <w:cs/>
          <w:lang w:bidi="km-KH"/>
        </w:rPr>
        <w:t>ការថែទាំកុមារព្យាបាល</w:t>
      </w:r>
    </w:p>
    <w:p w14:paraId="3B61881D" w14:textId="77777777" w:rsidR="00096D07" w:rsidRPr="00D00E9A" w:rsidRDefault="00096D07" w:rsidP="00D00E9A">
      <w:pPr>
        <w:spacing w:after="0" w:line="20" w:lineRule="atLeast"/>
        <w:contextualSpacing/>
        <w:rPr>
          <w:rFonts w:ascii="Siemreap" w:hAnsi="Siemreap" w:cs="Siemreap"/>
          <w:sz w:val="24"/>
          <w:szCs w:val="24"/>
        </w:rPr>
      </w:pPr>
    </w:p>
    <w:p w14:paraId="4E55255D" w14:textId="028D7991" w:rsidR="5BB7F5A3" w:rsidRPr="00D00E9A" w:rsidRDefault="00513194" w:rsidP="00D00E9A">
      <w:pPr>
        <w:spacing w:after="0" w:line="20" w:lineRule="atLeast"/>
        <w:contextualSpacing/>
        <w:rPr>
          <w:rFonts w:ascii="Siemreap" w:hAnsi="Siemreap" w:cs="Siemreap"/>
          <w:sz w:val="24"/>
          <w:szCs w:val="24"/>
        </w:rPr>
      </w:pPr>
      <w:r w:rsidRPr="00513194">
        <w:rPr>
          <w:rFonts w:ascii="Siemreap" w:hAnsi="Siemreap" w:cs="Siemreap" w:hint="cs"/>
          <w:sz w:val="24"/>
          <w:szCs w:val="24"/>
          <w:cs/>
          <w:lang w:bidi="km-KH"/>
        </w:rPr>
        <w:t>ប្រសិនបើអ្នកចង់ស្វែងយល់បន្ថែមអំពីសេវាកម្មសុខភាពផ្លូវចិត្តពិសេសនីមួយៗដែលអាចមានសម្រាប់អ្នក</w:t>
      </w:r>
      <w:r w:rsidRPr="00513194">
        <w:rPr>
          <w:rFonts w:ascii="Siemreap" w:hAnsi="Siemreap" w:cs="Siemreap"/>
          <w:sz w:val="24"/>
          <w:szCs w:val="24"/>
          <w:cs/>
          <w:lang w:bidi="km-KH"/>
        </w:rPr>
        <w:t xml:space="preserve"> </w:t>
      </w:r>
      <w:r w:rsidRPr="00513194">
        <w:rPr>
          <w:rFonts w:ascii="Siemreap" w:hAnsi="Siemreap" w:cs="Siemreap" w:hint="cs"/>
          <w:sz w:val="24"/>
          <w:szCs w:val="24"/>
          <w:cs/>
          <w:lang w:bidi="km-KH"/>
        </w:rPr>
        <w:t>សូមមើលផ្នែក</w:t>
      </w:r>
      <w:r w:rsidRPr="00513194">
        <w:rPr>
          <w:rFonts w:ascii="Siemreap" w:hAnsi="Siemreap" w:cs="Siemreap"/>
          <w:sz w:val="24"/>
          <w:szCs w:val="24"/>
          <w:cs/>
          <w:lang w:bidi="km-KH"/>
        </w:rPr>
        <w:t xml:space="preserve"> "</w:t>
      </w:r>
      <w:r w:rsidRPr="00513194">
        <w:rPr>
          <w:rFonts w:ascii="Siemreap" w:hAnsi="Siemreap" w:cs="Siemreap" w:hint="cs"/>
          <w:sz w:val="24"/>
          <w:szCs w:val="24"/>
          <w:cs/>
          <w:lang w:bidi="km-KH"/>
        </w:rPr>
        <w:t>វិសាលភាពនៃសេវាកម្ម</w:t>
      </w:r>
      <w:r w:rsidRPr="00513194">
        <w:rPr>
          <w:rFonts w:ascii="Siemreap" w:hAnsi="Siemreap" w:cs="Siemreap"/>
          <w:sz w:val="24"/>
          <w:szCs w:val="24"/>
          <w:cs/>
          <w:lang w:bidi="km-KH"/>
        </w:rPr>
        <w:t xml:space="preserve">" </w:t>
      </w:r>
      <w:r w:rsidRPr="00513194">
        <w:rPr>
          <w:rFonts w:ascii="Siemreap" w:hAnsi="Siemreap" w:cs="Siemreap" w:hint="cs"/>
          <w:sz w:val="24"/>
          <w:szCs w:val="24"/>
          <w:cs/>
          <w:lang w:bidi="km-KH"/>
        </w:rPr>
        <w:t>នៅក្នុងសៀវភៅណែនាំនេះ។</w:t>
      </w:r>
    </w:p>
    <w:p w14:paraId="05314747" w14:textId="77777777" w:rsidR="00375B79" w:rsidRPr="00D00E9A" w:rsidRDefault="00375B79" w:rsidP="00D00E9A">
      <w:pPr>
        <w:spacing w:after="0" w:line="20" w:lineRule="atLeast"/>
        <w:contextualSpacing/>
        <w:rPr>
          <w:rFonts w:ascii="Siemreap" w:hAnsi="Siemreap" w:cs="Siemreap"/>
          <w:b/>
          <w:bCs/>
          <w:sz w:val="24"/>
          <w:szCs w:val="24"/>
        </w:rPr>
      </w:pPr>
    </w:p>
    <w:p w14:paraId="2788D9D9" w14:textId="6BDA70E7" w:rsidR="00375B79" w:rsidRPr="00D00E9A" w:rsidRDefault="00BB76D2" w:rsidP="00D00E9A">
      <w:pPr>
        <w:spacing w:after="0" w:line="20" w:lineRule="atLeast"/>
        <w:contextualSpacing/>
        <w:rPr>
          <w:rFonts w:ascii="Siemreap" w:hAnsi="Siemreap" w:cs="Siemreap"/>
          <w:b/>
          <w:bCs/>
          <w:sz w:val="24"/>
          <w:szCs w:val="24"/>
        </w:rPr>
      </w:pPr>
      <w:r w:rsidRPr="00BB76D2">
        <w:rPr>
          <w:rFonts w:ascii="Siemreap" w:hAnsi="Siemreap" w:cs="Siemreap" w:hint="cs"/>
          <w:b/>
          <w:bCs/>
          <w:sz w:val="24"/>
          <w:szCs w:val="24"/>
          <w:cs/>
          <w:lang w:bidi="km-KH"/>
        </w:rPr>
        <w:t>តើខ្ញុំទទួលបានសេវាសុខភាពផ្លូវចិត្តពិសេសដោយរបៀបណា</w:t>
      </w:r>
      <w:r w:rsidRPr="00BB76D2">
        <w:rPr>
          <w:rFonts w:ascii="Siemreap" w:hAnsi="Siemreap" w:cs="Siemreap"/>
          <w:b/>
          <w:bCs/>
          <w:sz w:val="24"/>
          <w:szCs w:val="24"/>
        </w:rPr>
        <w:t>?</w:t>
      </w:r>
    </w:p>
    <w:p w14:paraId="7D621F6A" w14:textId="77777777" w:rsidR="00AE595C" w:rsidRPr="00D00E9A" w:rsidRDefault="00AE595C" w:rsidP="00D00E9A">
      <w:pPr>
        <w:spacing w:after="0" w:line="20" w:lineRule="atLeast"/>
        <w:contextualSpacing/>
        <w:rPr>
          <w:rFonts w:ascii="Siemreap" w:hAnsi="Siemreap" w:cs="Siemreap"/>
          <w:b/>
          <w:bCs/>
          <w:sz w:val="24"/>
          <w:szCs w:val="24"/>
        </w:rPr>
      </w:pPr>
    </w:p>
    <w:p w14:paraId="3C5DC6FF" w14:textId="77777777" w:rsidR="00BB76D2" w:rsidRPr="00BB76D2" w:rsidRDefault="00BB76D2" w:rsidP="00BB76D2">
      <w:pPr>
        <w:spacing w:after="0" w:line="20" w:lineRule="atLeast"/>
        <w:contextualSpacing/>
        <w:rPr>
          <w:rFonts w:ascii="Siemreap" w:hAnsi="Siemreap" w:cs="Siemreap"/>
          <w:sz w:val="24"/>
          <w:szCs w:val="24"/>
        </w:rPr>
      </w:pPr>
      <w:r w:rsidRPr="00BB76D2">
        <w:rPr>
          <w:rFonts w:ascii="Siemreap" w:hAnsi="Siemreap" w:cs="Siemreap" w:hint="cs"/>
          <w:sz w:val="24"/>
          <w:szCs w:val="24"/>
          <w:cs/>
          <w:lang w:bidi="km-KH"/>
        </w:rPr>
        <w:t>ប្រសិនបើអ្នកគិតថាអ្នកត្រូវការសេវាសុខភាពផ្លូវចិត្តពិសេស</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អ្នកអាចហៅទូរស័ព្ទទៅគម្រោងសុខភាពផ្លូវចិត្ត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ដើម្បីទទួលការពិនិត្យដំបូង</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ហើយត្រូវកំណត់ពេលសម្រាប់ការណាត់ជួបសម្រាប់ការវាយតម្លៃ។</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អ្នកអាចទូរស័ព្ទទៅលេខទូរស័ព្ទដោយមិនគិតថ្លៃរបស់ខោនធី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អ្នកក៏អាចស្នើសុំសេវាសុខភាពផ្លូវចិត្តពីគម្រោងថែទាំដែលត្រូវបានគ្រប់គ្រង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ប្រសិនបើអ្នកជាអ្នកទទួលផល។</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ប្រសិនបើផែនការថែទាំដែលបានគ្រប់គ្រងកំណត់ថាអ្នកបំពេញតាមលក្ខណៈវិនិច្ឆ័យនៃការទទួ</w:t>
      </w:r>
      <w:r w:rsidRPr="00BB76D2">
        <w:rPr>
          <w:rFonts w:ascii="Siemreap" w:hAnsi="Siemreap" w:cs="Siemreap" w:hint="cs"/>
          <w:sz w:val="24"/>
          <w:szCs w:val="24"/>
          <w:cs/>
          <w:lang w:bidi="km-KH"/>
        </w:rPr>
        <w:lastRenderedPageBreak/>
        <w:t>លបានសេវាសុខភាពផ្លូវចិត្តពិសេសនោះ</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ផែនការថែទាំដែលត្រូវបានគ្រប់គ្រងនឹងជួយអ្នកឱ្យទទួលបានការវាយតម្លៃដើម្បីទទួលបានសេវាសុខភាពផ្លូវចិត្តតាមរយៈផែនការសុខភាពផ្លូវចិត្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មិនមានទ្វារខុសសម្រាប់ការចូលប្រើសេវាសុខភាពផ្លូវចិត្តទេ</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មានន័យថាអ្នកថែមទាំងអាចទទួលបានសេវាសុខភាពផ្លូវចិត្តដែលមិនពិសេសតាមរយៈគម្រោងថែទាំដែលត្រូវបានគ្រប់គ្រង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បន្ថែមពីលើសេវាសុខភាពផ្លូវចិត្តពិសេស។</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អ្នកអាចចូលប្រើសេវាកម្មទាំងនេះតាមរយៈអ្នកផ្តល់សេវាសុខភាពផ្លូវចិត្ត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ប្រសិនបើអ្នកផ្តល់សេវារបស់អ្នកកំណត់ថាសេវាកម្មគឺសមរម្យសម្រាប់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ហើយដរាបណាសេវាទាំងនោះត្រូវបានសម្របសម្រួល</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ងមិនចម្លង។</w:t>
      </w:r>
    </w:p>
    <w:p w14:paraId="74A7FED9" w14:textId="77777777" w:rsidR="00BB76D2" w:rsidRPr="00BB76D2" w:rsidRDefault="00BB76D2" w:rsidP="00BB76D2">
      <w:pPr>
        <w:spacing w:after="0" w:line="20" w:lineRule="atLeast"/>
        <w:contextualSpacing/>
        <w:rPr>
          <w:rFonts w:ascii="Siemreap" w:hAnsi="Siemreap" w:cs="Siemreap"/>
          <w:sz w:val="24"/>
          <w:szCs w:val="24"/>
        </w:rPr>
      </w:pPr>
    </w:p>
    <w:p w14:paraId="6BE8BF58" w14:textId="77777777" w:rsidR="00BB76D2" w:rsidRPr="00BB76D2" w:rsidRDefault="00BB76D2" w:rsidP="00BB76D2">
      <w:pPr>
        <w:spacing w:after="0" w:line="20" w:lineRule="atLeast"/>
        <w:contextualSpacing/>
        <w:rPr>
          <w:rFonts w:ascii="Siemreap" w:hAnsi="Siemreap" w:cs="Siemreap"/>
          <w:sz w:val="24"/>
          <w:szCs w:val="24"/>
        </w:rPr>
      </w:pPr>
      <w:r w:rsidRPr="00BB76D2">
        <w:rPr>
          <w:rFonts w:ascii="Siemreap" w:hAnsi="Siemreap" w:cs="Siemreap" w:hint="cs"/>
          <w:sz w:val="24"/>
          <w:szCs w:val="24"/>
          <w:cs/>
          <w:lang w:bidi="km-KH"/>
        </w:rPr>
        <w:t>អ្នកក៏អាចត្រូវបានបញ្ជូនទៅគម្រោងសុខភាពផ្លូវចិត្តរបស់អ្នកសម្រាប់សេវាសុខភាពផ្លូវចិត្តពិសេសដោយបុគ្គល</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ឬអង្គការផ្សេងទៀ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រួមទាំងអ្នកអនុវត្តទូទៅ</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សាលារៀន</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សមាជិកគ្រួសារ</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អាណាព្យាបាល</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ផែនការថែទាំដែលត្រូវបានគ្រប់គ្រង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ឬភ្នាក់ងារខោនធីផ្សេងទៀ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ជាធម្ម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គ្រូពេទ្យទូទៅ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ឬផែនការថែទាំដែលត្រូវបានគ្រប់គ្រងនឹងត្រូវការការអនុញ្ញាតពី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ឬការអនុញ្ញាតពីឪពុកម្តាយ</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ឬអ្នកថែទាំកុមារ</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ដើម្បីធ្វើការបញ្ជូនដោយផ្ទាល់ទៅកាន់គម្រោងសុខភាពផ្លូវចិត្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លុះត្រាតែមានការសង្គ្រោះបន្ទាន់។</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ផែនការសុខភាពផ្លូវចិត្តរបស់អ្នកមិនអាចបដិសេធសំណើសុំធ្វើការវាយតម្លៃដំបូងដើម្បីកំណត់ថាតើអ្នកបំពេញតាមលក្ខណៈវិនិច្ឆ័យសម្រាប់ការទទួលបានសេវាពីផែនការសុខភាពផ្លូវចិត្តដែរឬទេ។</w:t>
      </w:r>
    </w:p>
    <w:p w14:paraId="5B017E31" w14:textId="77777777" w:rsidR="00BB76D2" w:rsidRPr="00BB76D2" w:rsidRDefault="00BB76D2" w:rsidP="00BB76D2">
      <w:pPr>
        <w:spacing w:after="0" w:line="20" w:lineRule="atLeast"/>
        <w:contextualSpacing/>
        <w:rPr>
          <w:rFonts w:ascii="Siemreap" w:hAnsi="Siemreap" w:cs="Siemreap"/>
          <w:sz w:val="24"/>
          <w:szCs w:val="24"/>
        </w:rPr>
      </w:pPr>
    </w:p>
    <w:p w14:paraId="193A3189" w14:textId="6352F4F1" w:rsidR="00375B79" w:rsidRPr="00D00E9A" w:rsidRDefault="00BB76D2" w:rsidP="00BB76D2">
      <w:pPr>
        <w:spacing w:after="0" w:line="20" w:lineRule="atLeast"/>
        <w:contextualSpacing/>
        <w:rPr>
          <w:rFonts w:ascii="Siemreap" w:hAnsi="Siemreap" w:cs="Siemreap"/>
          <w:sz w:val="24"/>
          <w:szCs w:val="24"/>
        </w:rPr>
      </w:pPr>
      <w:r w:rsidRPr="00BB76D2">
        <w:rPr>
          <w:rFonts w:ascii="Siemreap" w:hAnsi="Siemreap" w:cs="Siemreap" w:hint="cs"/>
          <w:sz w:val="24"/>
          <w:szCs w:val="24"/>
          <w:cs/>
          <w:lang w:bidi="km-KH"/>
        </w:rPr>
        <w:t>សេវាសុខភាពផ្លូវចិត្តពិសេសអាចត្រូវបានផ្តល់ជូនដោយផែនការសុខភាពផ្លូវចិត្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ខោនធី</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ឬអ្នកផ្តល់សេវាផ្សេងទៀតដែលផែនការសុខភាពផ្លូវចិត្តចុះកិច្ចសន្យាជាមួយ</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ដូចជា</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គ្លី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មជ្ឈមណ្ឌលព្យាបាល</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អង្គការសហគមន៍</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ឬអ្នកផ្តល់សេវាបុគ្គល</w:t>
      </w:r>
      <w:r w:rsidRPr="00BB76D2">
        <w:rPr>
          <w:rFonts w:ascii="Siemreap" w:hAnsi="Siemreap" w:cs="Siemreap"/>
          <w:sz w:val="24"/>
          <w:szCs w:val="24"/>
          <w:cs/>
          <w:lang w:bidi="km-KH"/>
        </w:rPr>
        <w:t>)</w:t>
      </w:r>
      <w:r w:rsidRPr="00BB76D2">
        <w:rPr>
          <w:rFonts w:ascii="Siemreap" w:hAnsi="Siemreap" w:cs="Siemreap" w:hint="cs"/>
          <w:sz w:val="24"/>
          <w:szCs w:val="24"/>
          <w:cs/>
          <w:lang w:bidi="km-KH"/>
        </w:rPr>
        <w:t>។</w:t>
      </w:r>
    </w:p>
    <w:p w14:paraId="49C81764" w14:textId="77777777" w:rsidR="00375B79" w:rsidRPr="00D00E9A" w:rsidRDefault="00375B79" w:rsidP="00D00E9A">
      <w:pPr>
        <w:spacing w:after="0" w:line="20" w:lineRule="atLeast"/>
        <w:contextualSpacing/>
        <w:rPr>
          <w:rFonts w:ascii="Siemreap" w:hAnsi="Siemreap" w:cs="Siemreap"/>
          <w:b/>
          <w:bCs/>
          <w:sz w:val="24"/>
          <w:szCs w:val="24"/>
        </w:rPr>
      </w:pPr>
    </w:p>
    <w:p w14:paraId="5ED78C32" w14:textId="01A17E98" w:rsidR="00375B79" w:rsidRPr="00D00E9A" w:rsidRDefault="00BB76D2" w:rsidP="00D00E9A">
      <w:pPr>
        <w:spacing w:after="0" w:line="20" w:lineRule="atLeast"/>
        <w:contextualSpacing/>
        <w:rPr>
          <w:rFonts w:ascii="Siemreap" w:hAnsi="Siemreap" w:cs="Siemreap"/>
          <w:b/>
          <w:bCs/>
          <w:sz w:val="24"/>
          <w:szCs w:val="24"/>
        </w:rPr>
      </w:pPr>
      <w:r w:rsidRPr="00BB76D2">
        <w:rPr>
          <w:rFonts w:ascii="Siemreap" w:hAnsi="Siemreap" w:cs="Siemreap" w:hint="cs"/>
          <w:b/>
          <w:bCs/>
          <w:sz w:val="24"/>
          <w:szCs w:val="24"/>
          <w:cs/>
          <w:lang w:bidi="km-KH"/>
        </w:rPr>
        <w:t>តើខ្ញុំអាចទទួលបានសេវាសុខភាពផ្លូវចិត្តពិសេសនៅឯណា</w:t>
      </w:r>
      <w:r w:rsidRPr="00BB76D2">
        <w:rPr>
          <w:rFonts w:ascii="Siemreap" w:hAnsi="Siemreap" w:cs="Siemreap"/>
          <w:b/>
          <w:bCs/>
          <w:sz w:val="24"/>
          <w:szCs w:val="24"/>
        </w:rPr>
        <w:t>?</w:t>
      </w:r>
    </w:p>
    <w:p w14:paraId="05617B4C" w14:textId="77777777" w:rsidR="00AE595C" w:rsidRPr="00D00E9A" w:rsidRDefault="00AE595C" w:rsidP="00D00E9A">
      <w:pPr>
        <w:spacing w:after="0" w:line="20" w:lineRule="atLeast"/>
        <w:contextualSpacing/>
        <w:rPr>
          <w:rFonts w:ascii="Siemreap" w:hAnsi="Siemreap" w:cs="Siemreap"/>
          <w:b/>
          <w:bCs/>
          <w:sz w:val="24"/>
          <w:szCs w:val="24"/>
        </w:rPr>
      </w:pPr>
    </w:p>
    <w:p w14:paraId="572DB72B" w14:textId="77777777" w:rsidR="00BB76D2" w:rsidRPr="00BB76D2" w:rsidRDefault="00BB76D2" w:rsidP="00BB76D2">
      <w:pPr>
        <w:spacing w:after="0" w:line="20" w:lineRule="atLeast"/>
        <w:contextualSpacing/>
        <w:rPr>
          <w:rFonts w:ascii="Siemreap" w:hAnsi="Siemreap" w:cs="Siemreap"/>
          <w:sz w:val="24"/>
          <w:szCs w:val="24"/>
        </w:rPr>
      </w:pPr>
      <w:r w:rsidRPr="00BB76D2">
        <w:rPr>
          <w:rFonts w:ascii="Siemreap" w:hAnsi="Siemreap" w:cs="Siemreap" w:hint="cs"/>
          <w:sz w:val="24"/>
          <w:szCs w:val="24"/>
          <w:cs/>
          <w:lang w:bidi="km-KH"/>
        </w:rPr>
        <w:t>អ្នកអាចទទួលបានសេវាសុខភាពផ្លូវចិត្តពិសេសនៅក្នុងខោនធីដែលអ្នករស់នៅ</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ងនៅខាងក្រៅខោនធីរបស់អ្នកប្រសិនបើចាំបាច់។</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ខោនធីអាចបញ្ចូលព័ត៌មានបន្ថែមអំពីតំបន់សេវាកម្មដែលគ្របដណ្តប់ដោយគម្រោងសុខភាពផ្លូវចិត្ត</w:t>
      </w:r>
      <w:r w:rsidRPr="00BB76D2">
        <w:rPr>
          <w:rFonts w:ascii="Siemreap" w:hAnsi="Siemreap" w:cs="Siemreap"/>
          <w:sz w:val="24"/>
          <w:szCs w:val="24"/>
          <w:cs/>
          <w:lang w:bidi="km-KH"/>
        </w:rPr>
        <w:t>]</w:t>
      </w:r>
      <w:r w:rsidRPr="00BB76D2">
        <w:rPr>
          <w:rFonts w:ascii="Siemreap" w:hAnsi="Siemreap" w:cs="Siemreap" w:hint="cs"/>
          <w:sz w:val="24"/>
          <w:szCs w:val="24"/>
          <w:cs/>
          <w:lang w:bidi="km-KH"/>
        </w:rPr>
        <w:t>។</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ស្រុកនីមួយៗមានសេវាសុខភាពផ្លូវចិត្តពិសេសសម្រាប់កុមារ</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យុវជន</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មនុស្សពេញវ័យ</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ងមនុស្សចាស់។</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ប្រសិនបើអ្នកមានអាយុក្រោម</w:t>
      </w:r>
      <w:r w:rsidRPr="00BB76D2">
        <w:rPr>
          <w:rFonts w:ascii="Siemreap" w:hAnsi="Siemreap" w:cs="Siemreap"/>
          <w:sz w:val="24"/>
          <w:szCs w:val="24"/>
          <w:cs/>
          <w:lang w:bidi="km-KH"/>
        </w:rPr>
        <w:t xml:space="preserve"> </w:t>
      </w:r>
      <w:r w:rsidRPr="00BB76D2">
        <w:rPr>
          <w:rFonts w:ascii="Siemreap" w:hAnsi="Siemreap" w:cs="Siemreap"/>
          <w:sz w:val="24"/>
          <w:szCs w:val="24"/>
        </w:rPr>
        <w:t>21</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ឆ្នាំ</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អ្នកមានសិទ្ធិទទួលបានការធានារ៉ាប់រងបន្ថែម</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ងអត្ថប្រយោជន៍នៅក្រោមការពិនិត្យដំបូង</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ងតាមកាលកំណ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ការវិភាគ</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ងការព្យាបាល។</w:t>
      </w:r>
    </w:p>
    <w:p w14:paraId="0FD8CBA2" w14:textId="77777777" w:rsidR="00BB76D2" w:rsidRPr="00BB76D2" w:rsidRDefault="00BB76D2" w:rsidP="00BB76D2">
      <w:pPr>
        <w:spacing w:after="0" w:line="20" w:lineRule="atLeast"/>
        <w:contextualSpacing/>
        <w:rPr>
          <w:rFonts w:ascii="Siemreap" w:hAnsi="Siemreap" w:cs="Siemreap"/>
          <w:sz w:val="24"/>
          <w:szCs w:val="24"/>
        </w:rPr>
      </w:pPr>
    </w:p>
    <w:p w14:paraId="54D19ADC" w14:textId="6A9207FA" w:rsidR="00E02E4D" w:rsidRPr="00D00E9A" w:rsidRDefault="00BB76D2" w:rsidP="00BB76D2">
      <w:pPr>
        <w:spacing w:after="0" w:line="20" w:lineRule="atLeast"/>
        <w:contextualSpacing/>
        <w:rPr>
          <w:rFonts w:ascii="Siemreap" w:hAnsi="Siemreap" w:cs="Siemreap"/>
          <w:sz w:val="24"/>
          <w:szCs w:val="24"/>
        </w:rPr>
      </w:pPr>
      <w:r w:rsidRPr="00BB76D2">
        <w:rPr>
          <w:rFonts w:ascii="Siemreap" w:hAnsi="Siemreap" w:cs="Siemreap" w:hint="cs"/>
          <w:sz w:val="24"/>
          <w:szCs w:val="24"/>
          <w:cs/>
          <w:lang w:bidi="km-KH"/>
        </w:rPr>
        <w:t>ផែនការសុខភាពផ្លូវចិត្តរបស់អ្នកនឹងជួយអ្នកស្វែងរកអ្នកផ្តល់សេវាដែលអាចទទួលបានការថែទាំដែលអ្នកត្រូវការ។</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ផែនការសុខភាពផ្លូវចិត្តត្រូវតែបញ្ជូនអ្នកទៅកាន់អ្នកផ្តល់សេវាដែលនៅជិតបំផុតទៅកាន់ផ្ទះ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ឬតាមស្តង់ដារពេលវេលា</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ឬចម្ងាយដែលនឹងបំពេញតម្រូវការរបស់អ្នក។</w:t>
      </w:r>
    </w:p>
    <w:p w14:paraId="06E9A195" w14:textId="77777777" w:rsidR="00E02E4D" w:rsidRPr="00D00E9A" w:rsidRDefault="00E02E4D" w:rsidP="00D00E9A">
      <w:pPr>
        <w:spacing w:after="0" w:line="20" w:lineRule="atLeast"/>
        <w:contextualSpacing/>
        <w:rPr>
          <w:rFonts w:ascii="Siemreap" w:hAnsi="Siemreap" w:cs="Siemreap"/>
          <w:sz w:val="24"/>
          <w:szCs w:val="24"/>
        </w:rPr>
      </w:pPr>
    </w:p>
    <w:p w14:paraId="5F1F2BAB" w14:textId="709D6918" w:rsidR="00B021C1" w:rsidRPr="00D00E9A" w:rsidRDefault="00BB76D2" w:rsidP="00D00E9A">
      <w:pPr>
        <w:spacing w:after="0" w:line="20" w:lineRule="atLeast"/>
        <w:contextualSpacing/>
        <w:rPr>
          <w:rFonts w:ascii="Siemreap" w:hAnsi="Siemreap" w:cs="Siemreap"/>
          <w:b/>
          <w:bCs/>
          <w:sz w:val="24"/>
          <w:szCs w:val="24"/>
        </w:rPr>
      </w:pPr>
      <w:r w:rsidRPr="00BB76D2">
        <w:rPr>
          <w:rFonts w:ascii="Siemreap" w:hAnsi="Siemreap" w:cs="Siemreap" w:hint="cs"/>
          <w:b/>
          <w:bCs/>
          <w:sz w:val="24"/>
          <w:szCs w:val="24"/>
          <w:cs/>
          <w:lang w:bidi="km-KH"/>
        </w:rPr>
        <w:t>តើខ្ញុំអាចទទួលបានសេវាសុខភាពផ្លូវចិត្តពិសេសនៅពេលណា</w:t>
      </w:r>
      <w:r w:rsidRPr="00BB76D2">
        <w:rPr>
          <w:rFonts w:ascii="Siemreap" w:hAnsi="Siemreap" w:cs="Siemreap"/>
          <w:b/>
          <w:bCs/>
          <w:sz w:val="24"/>
          <w:szCs w:val="24"/>
        </w:rPr>
        <w:t>?</w:t>
      </w:r>
    </w:p>
    <w:p w14:paraId="5FE6C479" w14:textId="77777777" w:rsidR="00AE595C" w:rsidRPr="00D00E9A" w:rsidRDefault="00AE595C" w:rsidP="00D00E9A">
      <w:pPr>
        <w:spacing w:after="0" w:line="20" w:lineRule="atLeast"/>
        <w:contextualSpacing/>
        <w:rPr>
          <w:rFonts w:ascii="Siemreap" w:hAnsi="Siemreap" w:cs="Siemreap"/>
          <w:b/>
          <w:bCs/>
          <w:sz w:val="24"/>
          <w:szCs w:val="24"/>
        </w:rPr>
      </w:pPr>
    </w:p>
    <w:p w14:paraId="0CA2C19A" w14:textId="05EC4380" w:rsidR="000B67B4" w:rsidRPr="00D00E9A" w:rsidRDefault="00BB76D2" w:rsidP="00D00E9A">
      <w:pPr>
        <w:spacing w:after="0" w:line="20" w:lineRule="atLeast"/>
        <w:contextualSpacing/>
        <w:rPr>
          <w:rFonts w:ascii="Siemreap" w:hAnsi="Siemreap" w:cs="Siemreap"/>
          <w:sz w:val="24"/>
          <w:szCs w:val="24"/>
        </w:rPr>
      </w:pPr>
      <w:r w:rsidRPr="00BB76D2">
        <w:rPr>
          <w:rFonts w:ascii="Siemreap" w:hAnsi="Siemreap" w:cs="Siemreap" w:hint="cs"/>
          <w:sz w:val="24"/>
          <w:szCs w:val="24"/>
          <w:cs/>
          <w:lang w:bidi="km-KH"/>
        </w:rPr>
        <w:t>ផែនការសុខភាពផ្លូវចិត្តរបស់អ្នកត្រូវបំពេញតាមស្តង់ដារពេលវេលាណាត់ជួបរបស់រដ្ឋ</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ពេលកំណត់ការណាត់ជួបសម្រាប់អ្នកដើម្បីទទួលបានសេវាកម្មពីគម្រោងសុខភាពផ្លូវចិត្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ផែនការសុខភាពផ្លូវចិត្តត្រូវតែផ្តល់ជូនអ្នកនូវការណាត់ជួប៖</w:t>
      </w:r>
    </w:p>
    <w:p w14:paraId="0E4F2FB8" w14:textId="77777777" w:rsidR="00BB76D2" w:rsidRPr="00BB76D2" w:rsidRDefault="00BB76D2" w:rsidP="00BB76D2">
      <w:pPr>
        <w:pStyle w:val="ListParagraph"/>
        <w:numPr>
          <w:ilvl w:val="0"/>
          <w:numId w:val="9"/>
        </w:numPr>
        <w:tabs>
          <w:tab w:val="left" w:pos="859"/>
          <w:tab w:val="left" w:pos="860"/>
        </w:tabs>
        <w:spacing w:line="20" w:lineRule="atLeast"/>
        <w:ind w:right="428"/>
        <w:contextualSpacing/>
        <w:rPr>
          <w:rFonts w:ascii="Siemreap" w:hAnsi="Siemreap" w:cs="Siemreap"/>
          <w:sz w:val="24"/>
          <w:szCs w:val="24"/>
        </w:rPr>
      </w:pPr>
      <w:r w:rsidRPr="00BB76D2">
        <w:rPr>
          <w:rFonts w:ascii="Siemreap" w:hAnsi="Siemreap" w:cs="Siemreap" w:hint="cs"/>
          <w:sz w:val="24"/>
          <w:szCs w:val="24"/>
          <w:cs/>
          <w:lang w:bidi="km-KH"/>
        </w:rPr>
        <w:lastRenderedPageBreak/>
        <w:t>ក្នុងរយៈពេល</w:t>
      </w:r>
      <w:r w:rsidRPr="00BB76D2">
        <w:rPr>
          <w:rFonts w:ascii="Siemreap" w:hAnsi="Siemreap" w:cs="Siemreap"/>
          <w:sz w:val="24"/>
          <w:szCs w:val="24"/>
          <w:cs/>
          <w:lang w:bidi="km-KH"/>
        </w:rPr>
        <w:t xml:space="preserve"> </w:t>
      </w:r>
      <w:r w:rsidRPr="00BB76D2">
        <w:rPr>
          <w:rFonts w:ascii="Siemreap" w:hAnsi="Siemreap" w:cs="Siemreap"/>
          <w:sz w:val="24"/>
          <w:szCs w:val="24"/>
        </w:rPr>
        <w:t>10</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ថ្ងៃនៃថ្ងៃធ្វើការបន្ទាប់ពីសំណើមិនបន្ទាន់របស់អ្នកដើម្បីចាប់ផ្តើមសេវាកម្មជាមួយនឹងផែនការសុខភាពផ្លូវចិត្ត។</w:t>
      </w:r>
    </w:p>
    <w:p w14:paraId="0EE65AAC" w14:textId="77777777" w:rsidR="00BB76D2" w:rsidRPr="00BB76D2" w:rsidRDefault="00BB76D2" w:rsidP="00BB76D2">
      <w:pPr>
        <w:pStyle w:val="ListParagraph"/>
        <w:numPr>
          <w:ilvl w:val="0"/>
          <w:numId w:val="9"/>
        </w:numPr>
        <w:tabs>
          <w:tab w:val="left" w:pos="859"/>
          <w:tab w:val="left" w:pos="860"/>
        </w:tabs>
        <w:spacing w:line="20" w:lineRule="atLeast"/>
        <w:ind w:right="428"/>
        <w:contextualSpacing/>
        <w:rPr>
          <w:rFonts w:ascii="Siemreap" w:hAnsi="Siemreap" w:cs="Siemreap"/>
          <w:sz w:val="24"/>
          <w:szCs w:val="24"/>
        </w:rPr>
      </w:pPr>
      <w:r w:rsidRPr="00BB76D2">
        <w:rPr>
          <w:rFonts w:ascii="Siemreap" w:hAnsi="Siemreap" w:cs="Siemreap" w:hint="cs"/>
          <w:sz w:val="24"/>
          <w:szCs w:val="24"/>
          <w:cs/>
          <w:lang w:bidi="km-KH"/>
        </w:rPr>
        <w:t>ក្នុងរយៈពេល</w:t>
      </w:r>
      <w:r w:rsidRPr="00BB76D2">
        <w:rPr>
          <w:rFonts w:ascii="Siemreap" w:hAnsi="Siemreap" w:cs="Siemreap"/>
          <w:sz w:val="24"/>
          <w:szCs w:val="24"/>
          <w:cs/>
          <w:lang w:bidi="km-KH"/>
        </w:rPr>
        <w:t xml:space="preserve"> </w:t>
      </w:r>
      <w:r w:rsidRPr="00BB76D2">
        <w:rPr>
          <w:rFonts w:ascii="Siemreap" w:hAnsi="Siemreap" w:cs="Siemreap"/>
          <w:sz w:val="24"/>
          <w:szCs w:val="24"/>
        </w:rPr>
        <w:t>48</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ម៉ោង</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ប្រសិនបើអ្នកស្នើសុំសេវាកម្មសម្រាប់លក្ខខណ្ឌបន្ទាន់។</w:t>
      </w:r>
    </w:p>
    <w:p w14:paraId="36312E22" w14:textId="77777777" w:rsidR="00BB76D2" w:rsidRPr="00BB76D2" w:rsidRDefault="00BB76D2" w:rsidP="00BB76D2">
      <w:pPr>
        <w:pStyle w:val="ListParagraph"/>
        <w:numPr>
          <w:ilvl w:val="0"/>
          <w:numId w:val="9"/>
        </w:numPr>
        <w:tabs>
          <w:tab w:val="left" w:pos="859"/>
          <w:tab w:val="left" w:pos="860"/>
        </w:tabs>
        <w:spacing w:line="20" w:lineRule="atLeast"/>
        <w:ind w:right="428"/>
        <w:contextualSpacing/>
        <w:rPr>
          <w:rFonts w:ascii="Siemreap" w:hAnsi="Siemreap" w:cs="Siemreap"/>
          <w:sz w:val="24"/>
          <w:szCs w:val="24"/>
        </w:rPr>
      </w:pPr>
      <w:r w:rsidRPr="00BB76D2">
        <w:rPr>
          <w:rFonts w:ascii="Siemreap" w:hAnsi="Siemreap" w:cs="Siemreap" w:hint="cs"/>
          <w:sz w:val="24"/>
          <w:szCs w:val="24"/>
          <w:cs/>
          <w:lang w:bidi="km-KH"/>
        </w:rPr>
        <w:t>ក្នុងរយៈពេល</w:t>
      </w:r>
      <w:r w:rsidRPr="00BB76D2">
        <w:rPr>
          <w:rFonts w:ascii="Siemreap" w:hAnsi="Siemreap" w:cs="Siemreap"/>
          <w:sz w:val="24"/>
          <w:szCs w:val="24"/>
          <w:cs/>
          <w:lang w:bidi="km-KH"/>
        </w:rPr>
        <w:t xml:space="preserve"> </w:t>
      </w:r>
      <w:r w:rsidRPr="00BB76D2">
        <w:rPr>
          <w:rFonts w:ascii="Siemreap" w:hAnsi="Siemreap" w:cs="Siemreap"/>
          <w:sz w:val="24"/>
          <w:szCs w:val="24"/>
        </w:rPr>
        <w:t>15</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ថ្ងៃនៃថ្ងៃធ្វើការបន្ទាប់ពីការស្នើសុំមិនបន្ទាន់របស់អ្នកសម្រាប់ការណាត់ជួបជាមួយគ្រូពេទ្យវិកលចរិ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ង</w:t>
      </w:r>
      <w:r w:rsidRPr="00BB76D2">
        <w:rPr>
          <w:rFonts w:ascii="Siemreap" w:hAnsi="Siemreap" w:cs="Siemreap"/>
          <w:sz w:val="24"/>
          <w:szCs w:val="24"/>
        </w:rPr>
        <w:t>,</w:t>
      </w:r>
    </w:p>
    <w:p w14:paraId="2F3DA05F" w14:textId="4868ADDA" w:rsidR="00F27AD6" w:rsidRPr="00D00E9A" w:rsidRDefault="00BB76D2" w:rsidP="00BB76D2">
      <w:pPr>
        <w:pStyle w:val="ListParagraph"/>
        <w:numPr>
          <w:ilvl w:val="0"/>
          <w:numId w:val="9"/>
        </w:numPr>
        <w:tabs>
          <w:tab w:val="left" w:pos="859"/>
          <w:tab w:val="left" w:pos="860"/>
        </w:tabs>
        <w:spacing w:line="20" w:lineRule="atLeast"/>
        <w:ind w:right="428"/>
        <w:contextualSpacing/>
        <w:rPr>
          <w:rFonts w:ascii="Siemreap" w:eastAsiaTheme="minorEastAsia" w:hAnsi="Siemreap" w:cs="Siemreap"/>
          <w:sz w:val="24"/>
          <w:szCs w:val="24"/>
        </w:rPr>
      </w:pPr>
      <w:r w:rsidRPr="00BB76D2">
        <w:rPr>
          <w:rFonts w:ascii="Siemreap" w:hAnsi="Siemreap" w:cs="Siemreap" w:hint="cs"/>
          <w:sz w:val="24"/>
          <w:szCs w:val="24"/>
          <w:cs/>
          <w:lang w:bidi="km-KH"/>
        </w:rPr>
        <w:t>ក្នុងរយៈពេល</w:t>
      </w:r>
      <w:r w:rsidRPr="00BB76D2">
        <w:rPr>
          <w:rFonts w:ascii="Siemreap" w:hAnsi="Siemreap" w:cs="Siemreap"/>
          <w:sz w:val="24"/>
          <w:szCs w:val="24"/>
          <w:cs/>
          <w:lang w:bidi="km-KH"/>
        </w:rPr>
        <w:t xml:space="preserve"> </w:t>
      </w:r>
      <w:r w:rsidRPr="00BB76D2">
        <w:rPr>
          <w:rFonts w:ascii="Siemreap" w:hAnsi="Siemreap" w:cs="Siemreap"/>
          <w:sz w:val="24"/>
          <w:szCs w:val="24"/>
        </w:rPr>
        <w:t xml:space="preserve">10 </w:t>
      </w:r>
      <w:r w:rsidRPr="00BB76D2">
        <w:rPr>
          <w:rFonts w:ascii="Siemreap" w:hAnsi="Siemreap" w:cs="Siemreap" w:hint="cs"/>
          <w:sz w:val="24"/>
          <w:szCs w:val="24"/>
          <w:cs/>
          <w:lang w:bidi="km-KH"/>
        </w:rPr>
        <w:t>ថ្ងៃនៃថ្ងៃធ្វើការចាប់ពីការណាត់ជួបមុនសម្រាប់ការណាត់ជួបដែលមិនមានការបន្ទាន់សម្រាប់លក្ខខណ្ឌដែលកំពុងដំណើរការ។</w:t>
      </w:r>
    </w:p>
    <w:p w14:paraId="271E81A0" w14:textId="77777777" w:rsidR="0021540D" w:rsidRPr="00D00E9A" w:rsidRDefault="0021540D" w:rsidP="00D00E9A">
      <w:pPr>
        <w:tabs>
          <w:tab w:val="left" w:pos="859"/>
          <w:tab w:val="left" w:pos="860"/>
        </w:tabs>
        <w:spacing w:line="20" w:lineRule="atLeast"/>
        <w:ind w:right="428"/>
        <w:contextualSpacing/>
        <w:rPr>
          <w:rFonts w:ascii="Siemreap" w:eastAsiaTheme="minorEastAsia" w:hAnsi="Siemreap" w:cs="Siemreap"/>
          <w:sz w:val="24"/>
          <w:szCs w:val="24"/>
        </w:rPr>
      </w:pPr>
    </w:p>
    <w:p w14:paraId="4062A1F5" w14:textId="75FAED32" w:rsidR="00F27AD6" w:rsidRPr="00D00E9A" w:rsidRDefault="00BB76D2" w:rsidP="00D00E9A">
      <w:pPr>
        <w:tabs>
          <w:tab w:val="left" w:pos="859"/>
          <w:tab w:val="left" w:pos="860"/>
        </w:tabs>
        <w:spacing w:line="20" w:lineRule="atLeast"/>
        <w:contextualSpacing/>
        <w:rPr>
          <w:rFonts w:ascii="Siemreap" w:hAnsi="Siemreap" w:cs="Siemreap"/>
          <w:sz w:val="24"/>
          <w:szCs w:val="24"/>
        </w:rPr>
      </w:pPr>
      <w:r w:rsidRPr="00BB76D2">
        <w:rPr>
          <w:rFonts w:ascii="Siemreap" w:hAnsi="Siemreap" w:cs="Siemreap" w:hint="cs"/>
          <w:sz w:val="24"/>
          <w:szCs w:val="24"/>
          <w:cs/>
          <w:lang w:bidi="km-KH"/>
        </w:rPr>
        <w:t>ទោះជាយ៉ាងណាក៏ដោយ</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ពេលវេលាទាំងនេះអាចយូរជាងនេះ</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ប្រសិនបើអ្នកផ្តល់សេវារបស់អ្នកបានកំណត់ថាការរង់ចាំយូរជាងនេះគឺសមស្របផ្នែកវេជ្ជសាស្រ្ត</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ងមិនបង្កគ្រោះថ្នាក់ដល់សុខភាព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ប្រសិនបើអ្នកត្រូវបានគេប្រាប់ថាអ្នកត្រូវបានដាក់ក្នុងបញ្ជីរង់ចាំ</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ហើយមានអារម្មណ៍ថារយៈពេលនេះមានគ្រោះថ្នាក់ដល់សុខភាពរបស់អ្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សូមទាក់ទងគម្រោងសុខភាពផ្លូវចិត្តរបស់អ្នកតាមរយៈ</w:t>
      </w:r>
      <w:r w:rsidRPr="00BB76D2">
        <w:rPr>
          <w:rFonts w:ascii="Siemreap" w:hAnsi="Siemreap" w:cs="Siemreap"/>
          <w:sz w:val="24"/>
          <w:szCs w:val="24"/>
          <w:cs/>
          <w:lang w:bidi="km-KH"/>
        </w:rPr>
        <w:t xml:space="preserve"> [</w:t>
      </w:r>
      <w:r w:rsidRPr="00BB76D2">
        <w:rPr>
          <w:rFonts w:ascii="Siemreap" w:hAnsi="Siemreap" w:cs="Siemreap"/>
          <w:sz w:val="24"/>
          <w:szCs w:val="24"/>
        </w:rPr>
        <w:t>1-XXX-XXX-XXX]</w:t>
      </w:r>
      <w:r w:rsidRPr="00BB76D2">
        <w:rPr>
          <w:rFonts w:ascii="Siemreap" w:hAnsi="Siemreap" w:cs="Siemreap" w:hint="cs"/>
          <w:sz w:val="24"/>
          <w:szCs w:val="24"/>
          <w:cs/>
          <w:lang w:bidi="km-KH"/>
        </w:rPr>
        <w:t>។</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អ្នកមានសិទ្ធិប្តឹងសារទុក្ខ</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ប្រសិនបើអ្នកមិនទទួលបានការថែទាំទាន់ពេលវេលា។</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សម្រាប់ព័ត៌មានបន្ថែមអំពីការដាក់ពាក្យបណ្ដឹង</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សូមមើលផ្នែក</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ដំណើរការតវ៉ា</w:t>
      </w:r>
      <w:r w:rsidRPr="00BB76D2">
        <w:rPr>
          <w:rFonts w:ascii="Siemreap" w:hAnsi="Siemreap" w:cs="Siemreap"/>
          <w:sz w:val="24"/>
          <w:szCs w:val="24"/>
          <w:cs/>
          <w:lang w:bidi="km-KH"/>
        </w:rPr>
        <w:t xml:space="preserve">" </w:t>
      </w:r>
      <w:r w:rsidRPr="00BB76D2">
        <w:rPr>
          <w:rFonts w:ascii="Siemreap" w:hAnsi="Siemreap" w:cs="Siemreap" w:hint="cs"/>
          <w:sz w:val="24"/>
          <w:szCs w:val="24"/>
          <w:cs/>
          <w:lang w:bidi="km-KH"/>
        </w:rPr>
        <w:t>នៃសៀវភៅណែនាំនេះ។</w:t>
      </w:r>
    </w:p>
    <w:p w14:paraId="2D8DC1DF" w14:textId="77777777" w:rsidR="00F27AD6" w:rsidRPr="00D00E9A" w:rsidRDefault="00F27AD6" w:rsidP="00D00E9A">
      <w:pPr>
        <w:pStyle w:val="Heading3"/>
        <w:spacing w:line="20" w:lineRule="atLeast"/>
        <w:ind w:left="139"/>
        <w:contextualSpacing/>
        <w:jc w:val="both"/>
        <w:rPr>
          <w:rFonts w:ascii="Siemreap" w:hAnsi="Siemreap" w:cs="Siemreap"/>
        </w:rPr>
      </w:pPr>
    </w:p>
    <w:p w14:paraId="238CEFD9" w14:textId="6E54197A" w:rsidR="000B67B4" w:rsidRPr="00D00E9A" w:rsidRDefault="00BB76D2" w:rsidP="00D00E9A">
      <w:pPr>
        <w:spacing w:after="0" w:line="20" w:lineRule="atLeast"/>
        <w:contextualSpacing/>
        <w:rPr>
          <w:rFonts w:ascii="Siemreap" w:hAnsi="Siemreap" w:cs="Siemreap"/>
          <w:b/>
          <w:bCs/>
          <w:sz w:val="24"/>
          <w:szCs w:val="24"/>
        </w:rPr>
      </w:pPr>
      <w:r w:rsidRPr="00BB76D2">
        <w:rPr>
          <w:rFonts w:ascii="Siemreap" w:hAnsi="Siemreap" w:cs="Siemreap" w:hint="cs"/>
          <w:b/>
          <w:bCs/>
          <w:sz w:val="24"/>
          <w:szCs w:val="24"/>
          <w:cs/>
          <w:lang w:bidi="km-KH"/>
        </w:rPr>
        <w:t>តើអ្នកណាជាអ្នកសម្រេចថាសេវាកម្មណាមួយដែលខ្ញុំនឹងទទួលបាន</w:t>
      </w:r>
      <w:r w:rsidRPr="00BB76D2">
        <w:rPr>
          <w:rFonts w:ascii="Siemreap" w:hAnsi="Siemreap" w:cs="Siemreap"/>
          <w:b/>
          <w:bCs/>
          <w:sz w:val="24"/>
          <w:szCs w:val="24"/>
        </w:rPr>
        <w:t>?</w:t>
      </w:r>
    </w:p>
    <w:p w14:paraId="560FCFE8" w14:textId="77777777" w:rsidR="00AE595C" w:rsidRPr="00D00E9A" w:rsidRDefault="00AE595C" w:rsidP="00D00E9A">
      <w:pPr>
        <w:spacing w:after="0" w:line="20" w:lineRule="atLeast"/>
        <w:contextualSpacing/>
        <w:rPr>
          <w:rFonts w:ascii="Siemreap" w:hAnsi="Siemreap" w:cs="Siemreap"/>
          <w:b/>
          <w:bCs/>
          <w:sz w:val="24"/>
          <w:szCs w:val="24"/>
        </w:rPr>
      </w:pPr>
    </w:p>
    <w:p w14:paraId="2795D70B" w14:textId="77777777" w:rsidR="00813873" w:rsidRPr="00813873" w:rsidRDefault="00813873" w:rsidP="00813873">
      <w:pPr>
        <w:tabs>
          <w:tab w:val="left" w:pos="859"/>
          <w:tab w:val="left" w:pos="860"/>
        </w:tabs>
        <w:spacing w:after="0" w:line="20" w:lineRule="atLeast"/>
        <w:ind w:right="428"/>
        <w:contextualSpacing/>
        <w:rPr>
          <w:rFonts w:ascii="Siemreap" w:hAnsi="Siemreap" w:cs="Siemreap"/>
          <w:sz w:val="24"/>
          <w:szCs w:val="24"/>
        </w:rPr>
      </w:pPr>
      <w:r w:rsidRPr="00813873">
        <w:rPr>
          <w:rFonts w:ascii="Siemreap" w:hAnsi="Siemreap" w:cs="Siemreap" w:hint="cs"/>
          <w:sz w:val="24"/>
          <w:szCs w:val="24"/>
          <w:cs/>
          <w:lang w:bidi="km-KH"/>
        </w:rPr>
        <w:t>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អ្នកផ្តល់សេវារបស់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និងផែនការសុខភាពផ្លូវចិត្ត</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សុទ្ធតែជាប់ពាក់ព័ន្ធក្នុងការសម្រេចចិត្តថាតើសេវាកម្មអ្វីខ្លះដែលអ្នកត្រូវការដើម្បីទទួលបានតាមរយៈផែនការសុខភាពផ្លូវចិត្ត។</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អ្នកជំនាញផ្នែកសុខភាពផ្លូវចិត្តនឹងនិយាយជាមួយ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ហើយនឹងជួយកំណត់ថាតើសេវាសុខភាពផ្លូវចិត្តប្រភេទណាដែលសមស្របដោយផ្អែកលើតម្រូវការរបស់អ្នក។</w:t>
      </w:r>
    </w:p>
    <w:p w14:paraId="3A677F43" w14:textId="77777777" w:rsidR="00813873" w:rsidRPr="00813873" w:rsidRDefault="00813873" w:rsidP="00813873">
      <w:pPr>
        <w:tabs>
          <w:tab w:val="left" w:pos="859"/>
          <w:tab w:val="left" w:pos="860"/>
        </w:tabs>
        <w:spacing w:after="0" w:line="20" w:lineRule="atLeast"/>
        <w:ind w:right="428"/>
        <w:contextualSpacing/>
        <w:rPr>
          <w:rFonts w:ascii="Siemreap" w:hAnsi="Siemreap" w:cs="Siemreap"/>
          <w:sz w:val="24"/>
          <w:szCs w:val="24"/>
        </w:rPr>
      </w:pPr>
    </w:p>
    <w:p w14:paraId="2F8A0502" w14:textId="77777777" w:rsidR="00813873" w:rsidRPr="00813873" w:rsidRDefault="00813873" w:rsidP="00813873">
      <w:pPr>
        <w:tabs>
          <w:tab w:val="left" w:pos="859"/>
          <w:tab w:val="left" w:pos="860"/>
        </w:tabs>
        <w:spacing w:after="0" w:line="20" w:lineRule="atLeast"/>
        <w:ind w:right="428"/>
        <w:contextualSpacing/>
        <w:rPr>
          <w:rFonts w:ascii="Siemreap" w:hAnsi="Siemreap" w:cs="Siemreap"/>
          <w:sz w:val="24"/>
          <w:szCs w:val="24"/>
        </w:rPr>
      </w:pPr>
      <w:r w:rsidRPr="00813873">
        <w:rPr>
          <w:rFonts w:ascii="Siemreap" w:hAnsi="Siemreap" w:cs="Siemreap" w:hint="cs"/>
          <w:sz w:val="24"/>
          <w:szCs w:val="24"/>
          <w:cs/>
          <w:lang w:bidi="km-KH"/>
        </w:rPr>
        <w:t>អ្នកមិនចាំបាច់ដឹងថាតើអ្នកមានរោគវិនិច្ឆ័យសុខភាពផ្លូវចិត្ត</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ស្ថានភាពសុខភាពផ្លូវចិត្តជាក់លាក់ណាមួយដើម្បីសុំជំនួយនោះទេ។</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ផែនការសុខភាពផ្លូវចិត្តនឹងធ្វើការវាយតម្លៃស្ថានភាពរបស់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អ្នកផ្តល់សេវានឹងវាយតម្លៃថាតើអ្នកមានស្ថានភាពសុខភាពផ្លូវចិត្តដែលអាចជះឥទ្ធិពលអវិជ្ជមានដល់ជីវិតប្រចាំថ្ងៃរបស់អ្នកដែរឬទេ</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ប្រសិនបើអ្នកមិនបានទទួលការព្យាបាល។</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អ្នកនឹងអាចទទួលបានសេវាព្យាបាលសមស្រប</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និងមានការរ៉ាប់រង</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ខណៈពេលដែលអ្នកផ្តល់សេវារបស់អ្នកធ្វើការវាយតម្លៃនេះ។</w:t>
      </w:r>
    </w:p>
    <w:p w14:paraId="5CEEE522" w14:textId="77777777" w:rsidR="00813873" w:rsidRPr="00813873" w:rsidRDefault="00813873" w:rsidP="00813873">
      <w:pPr>
        <w:tabs>
          <w:tab w:val="left" w:pos="859"/>
          <w:tab w:val="left" w:pos="860"/>
        </w:tabs>
        <w:spacing w:after="0" w:line="20" w:lineRule="atLeast"/>
        <w:ind w:right="428"/>
        <w:contextualSpacing/>
        <w:rPr>
          <w:rFonts w:ascii="Siemreap" w:hAnsi="Siemreap" w:cs="Siemreap"/>
          <w:sz w:val="24"/>
          <w:szCs w:val="24"/>
        </w:rPr>
      </w:pPr>
    </w:p>
    <w:p w14:paraId="53D92729" w14:textId="77777777" w:rsidR="00813873" w:rsidRPr="00813873" w:rsidRDefault="00813873" w:rsidP="00813873">
      <w:pPr>
        <w:tabs>
          <w:tab w:val="left" w:pos="859"/>
          <w:tab w:val="left" w:pos="860"/>
        </w:tabs>
        <w:spacing w:after="0" w:line="20" w:lineRule="atLeast"/>
        <w:ind w:right="428"/>
        <w:contextualSpacing/>
        <w:rPr>
          <w:rFonts w:ascii="Siemreap" w:hAnsi="Siemreap" w:cs="Siemreap"/>
          <w:sz w:val="24"/>
          <w:szCs w:val="24"/>
        </w:rPr>
      </w:pPr>
      <w:r w:rsidRPr="00813873">
        <w:rPr>
          <w:rFonts w:ascii="Siemreap" w:hAnsi="Siemreap" w:cs="Siemreap" w:hint="cs"/>
          <w:sz w:val="24"/>
          <w:szCs w:val="24"/>
          <w:cs/>
          <w:lang w:bidi="km-KH"/>
        </w:rPr>
        <w:t>ប្រសិនបើអ្នកមានអាយុក្រោម</w:t>
      </w:r>
      <w:r w:rsidRPr="00813873">
        <w:rPr>
          <w:rFonts w:ascii="Siemreap" w:hAnsi="Siemreap" w:cs="Siemreap"/>
          <w:sz w:val="24"/>
          <w:szCs w:val="24"/>
          <w:cs/>
          <w:lang w:bidi="km-KH"/>
        </w:rPr>
        <w:t xml:space="preserve"> </w:t>
      </w:r>
      <w:r w:rsidRPr="00813873">
        <w:rPr>
          <w:rFonts w:ascii="Siemreap" w:hAnsi="Siemreap" w:cs="Siemreap"/>
          <w:sz w:val="24"/>
          <w:szCs w:val="24"/>
        </w:rPr>
        <w:t>21</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ឆ្នាំ</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អ្នកក៏អាចទទួលបានសេវាសុខភាពផ្លូវចិត្តពិសេសផងដែរ</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ប្រសិនបើអ្នកមានស្ថានភាពសុខភាពផ្លូវចិត្តដោយសាររបួស</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ការចូលរួមនៅក្នុងប្រព័ន្ធសុខុមាលភាពកុមារ</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ការចូលរួមផ្នែកយុត្តិធម៌អនីតិជន</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ជួបប្រទះភាពគ្មានផ្ទះសម្បែង។</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លើសពីនេះទៀត</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ប្រសិនបើអ្នកមានអាយុក្រោម</w:t>
      </w:r>
      <w:r w:rsidRPr="00813873">
        <w:rPr>
          <w:rFonts w:ascii="Siemreap" w:hAnsi="Siemreap" w:cs="Siemreap"/>
          <w:sz w:val="24"/>
          <w:szCs w:val="24"/>
          <w:cs/>
          <w:lang w:bidi="km-KH"/>
        </w:rPr>
        <w:t xml:space="preserve"> </w:t>
      </w:r>
      <w:r w:rsidRPr="00813873">
        <w:rPr>
          <w:rFonts w:ascii="Siemreap" w:hAnsi="Siemreap" w:cs="Siemreap"/>
          <w:sz w:val="24"/>
          <w:szCs w:val="24"/>
        </w:rPr>
        <w:t>21</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ឆ្នាំ</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ផែនការសុខភាពផ្លូវចិត្តត្រូវតែផ្តល់សេវាចាំបាច់ផ្នែកវេជ្ជសាស្រ្តដើម្បីកែតម្រូវ</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សម្រួលស្ថានភាពសុខភាពផ្លូវចិត្តរបស់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សេវាកម្មដែលកែតម្រូវ</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ទ្រទ្រង់</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គាំទ្រ</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កែលម្អ</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lastRenderedPageBreak/>
        <w:t>ឬធ្វើឱ្យស្ថានភាពសុខភាពផ្លូវចិត្តអាចទ្រាំទ្របានកាន់តែច្រើន</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ត្រូវបានគេចាត់ទុកថាចាំបាច់ខាងវេជ្ជសាស្ត្រ។</w:t>
      </w:r>
    </w:p>
    <w:p w14:paraId="4CC0399E" w14:textId="77777777" w:rsidR="00813873" w:rsidRPr="00813873" w:rsidRDefault="00813873" w:rsidP="00813873">
      <w:pPr>
        <w:tabs>
          <w:tab w:val="left" w:pos="859"/>
          <w:tab w:val="left" w:pos="860"/>
        </w:tabs>
        <w:spacing w:after="0" w:line="20" w:lineRule="atLeast"/>
        <w:ind w:right="428"/>
        <w:contextualSpacing/>
        <w:rPr>
          <w:rFonts w:ascii="Siemreap" w:hAnsi="Siemreap" w:cs="Siemreap"/>
          <w:sz w:val="24"/>
          <w:szCs w:val="24"/>
        </w:rPr>
      </w:pPr>
    </w:p>
    <w:p w14:paraId="056F478E" w14:textId="77777777" w:rsidR="00813873" w:rsidRPr="00813873" w:rsidRDefault="00813873" w:rsidP="00813873">
      <w:pPr>
        <w:tabs>
          <w:tab w:val="left" w:pos="859"/>
          <w:tab w:val="left" w:pos="860"/>
        </w:tabs>
        <w:spacing w:after="0" w:line="20" w:lineRule="atLeast"/>
        <w:ind w:right="428"/>
        <w:contextualSpacing/>
        <w:rPr>
          <w:rFonts w:ascii="Siemreap" w:hAnsi="Siemreap" w:cs="Siemreap"/>
          <w:sz w:val="24"/>
          <w:szCs w:val="24"/>
        </w:rPr>
      </w:pPr>
      <w:r w:rsidRPr="00813873">
        <w:rPr>
          <w:rFonts w:ascii="Siemreap" w:hAnsi="Siemreap" w:cs="Siemreap" w:hint="cs"/>
          <w:sz w:val="24"/>
          <w:szCs w:val="24"/>
          <w:cs/>
          <w:lang w:bidi="km-KH"/>
        </w:rPr>
        <w:t>សេវាកម្មមួយចំនួនអាចទាមទារការអនុញ្ញាតជាមុនពីគម្រោងសុខភាពផ្លូវចិត្ត។</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សេវាកម្មដែលទាមទារការអនុញ្ញាតជាមុនរួមមានៈ</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សេវាតាមផ្ទះដែលពឹងផ្អែកខ្លាំង</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ការព្យាបាលប្រចាំថ្ងៃដែលពឹងផ្អែកខ្លាំង</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ការស្តារនីតិសម្បទាប្រចាំថ្ងៃ</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សេវាព្យាបាលអាកប្បកិរិយា</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និងការថែទាំព្យាបាលកូនចិញ្ចឹម។</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អ្នកអាចសួរគម្រោងសុខភាពផ្លូវចិត្តសម្រាប់ព័ត៌មានបន្ថែមអំពីដំណើរការអនុញ្ញាតជាមុនរបស់វា។</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ទូរស័ព្ទទៅគម្រោងសុខភាពផ្លូវចិត្តរបស់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ដើម្បីស្នើសុំព័ត៌មានបន្ថែម។</w:t>
      </w:r>
    </w:p>
    <w:p w14:paraId="1918CE4E" w14:textId="77777777" w:rsidR="00813873" w:rsidRPr="00813873" w:rsidRDefault="00813873" w:rsidP="00813873">
      <w:pPr>
        <w:tabs>
          <w:tab w:val="left" w:pos="859"/>
          <w:tab w:val="left" w:pos="860"/>
        </w:tabs>
        <w:spacing w:after="0" w:line="20" w:lineRule="atLeast"/>
        <w:ind w:right="428"/>
        <w:contextualSpacing/>
        <w:rPr>
          <w:rFonts w:ascii="Siemreap" w:hAnsi="Siemreap" w:cs="Siemreap"/>
          <w:sz w:val="24"/>
          <w:szCs w:val="24"/>
        </w:rPr>
      </w:pPr>
    </w:p>
    <w:p w14:paraId="5CA7E5E0" w14:textId="4CB35F69" w:rsidR="00262BBD" w:rsidRPr="00D00E9A" w:rsidRDefault="00813873" w:rsidP="00813873">
      <w:pPr>
        <w:tabs>
          <w:tab w:val="left" w:pos="859"/>
          <w:tab w:val="left" w:pos="860"/>
        </w:tabs>
        <w:spacing w:after="0" w:line="20" w:lineRule="atLeast"/>
        <w:ind w:right="428"/>
        <w:contextualSpacing/>
        <w:rPr>
          <w:rFonts w:ascii="Siemreap" w:hAnsi="Siemreap" w:cs="Siemreap"/>
          <w:sz w:val="24"/>
          <w:szCs w:val="24"/>
        </w:rPr>
      </w:pPr>
      <w:r w:rsidRPr="00813873">
        <w:rPr>
          <w:rFonts w:ascii="Siemreap" w:hAnsi="Siemreap" w:cs="Siemreap" w:hint="cs"/>
          <w:sz w:val="24"/>
          <w:szCs w:val="24"/>
          <w:cs/>
          <w:lang w:bidi="km-KH"/>
        </w:rPr>
        <w:t>ផែនការសុខភាពផ្លូវចិត្តត្រូវតែប្រើអ្នកជំនាញដែលមានលក្ខណៈសម្បត្តិគ្រប់គ្រាន់ដើម្បីធ្វើការត្រួតពិនិត្យសម្រាប់ការអនុញ្ញាតសេវាកម្ម។</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ដំណើរការពិនិត្យនេះត្រូវបានគេហៅថាការអនុញ្ញាតជាមុននៃសេវាសុខភាពផ្លូវចិត្តពិសេស។</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ដំណើរការអនុញ្ញាតរបស់គម្រោងសុខភាពផ្លូវចិត្តត្រូវតែអនុវត្តតាមពេលវេលាជាក់លា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សម្រាប់ការអនុញ្ញាតជាស្ដង់ដារជាមុន</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ផែនការសុខភាពផ្លូវចិត្តត្រូវតែសម្រេចដោយផ្អែកលើសំណើរបស់អ្នកផ្តល់សេវារបស់អ្នកឱ្យបានលឿនតាមដែលលក្ខខណ្ឌរបស់អ្នកទាមទារ</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ប៉ុន្តែមិនត្រូវលើសពីប្រាំថ្ងៃធ្វើការចាប់ពីពេលដែលគម្រោងសុខភាពផ្លូវចិត្តបានទទួលសំណើនោះ។</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ឧទាហរណ៍</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ប្រសិនបើការធ្វើតាមស្តង់ដារពេលវេលាអាចបង្កគ្រោះថ្នាក់ដល់អាយុជីវិត</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សុខភាពរបស់អ្នកយ៉ាងធ្ងន់ធ្ងរ</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សមត្ថភាពក្នុងការសម្រេចបាន</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រក្សា</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ទទួលបានមុខងារអតិបរិមា</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ផែនការសុខភាពផ្លូវចិត្តរបស់អ្នកត្រូវតែប្រញាប់ប្រញាល់ធ្វើការសម្រេចចិត្តដែលមានការអនុញ្ញាត</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និងផ្តល់ការជូនដំណឹងដោយផ្អែកលើពេលវេលាដែលទាក់ទងនឹងស្ថានភាពសុខភាពរបស់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មិនលើសពី</w:t>
      </w:r>
      <w:r w:rsidRPr="00813873">
        <w:rPr>
          <w:rFonts w:ascii="Siemreap" w:hAnsi="Siemreap" w:cs="Siemreap"/>
          <w:sz w:val="24"/>
          <w:szCs w:val="24"/>
          <w:cs/>
          <w:lang w:bidi="km-KH"/>
        </w:rPr>
        <w:t xml:space="preserve"> </w:t>
      </w:r>
      <w:r w:rsidRPr="00813873">
        <w:rPr>
          <w:rFonts w:ascii="Siemreap" w:hAnsi="Siemreap" w:cs="Siemreap"/>
          <w:sz w:val="24"/>
          <w:szCs w:val="24"/>
        </w:rPr>
        <w:t xml:space="preserve">72 </w:t>
      </w:r>
      <w:r w:rsidRPr="00813873">
        <w:rPr>
          <w:rFonts w:ascii="Siemreap" w:hAnsi="Siemreap" w:cs="Siemreap" w:hint="cs"/>
          <w:sz w:val="24"/>
          <w:szCs w:val="24"/>
          <w:cs/>
          <w:lang w:bidi="km-KH"/>
        </w:rPr>
        <w:t>ម៉ោងបន្ទាប់ពីទទួលបានសំណើសេវាកម្ម។</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ផែនការសុខភាពផ្លូវចិត្តរបស់អ្នកអាចពន្យាពេលដល់ទៅ</w:t>
      </w:r>
      <w:r w:rsidRPr="00813873">
        <w:rPr>
          <w:rFonts w:ascii="Siemreap" w:hAnsi="Siemreap" w:cs="Siemreap"/>
          <w:sz w:val="24"/>
          <w:szCs w:val="24"/>
          <w:cs/>
          <w:lang w:bidi="km-KH"/>
        </w:rPr>
        <w:t xml:space="preserve"> </w:t>
      </w:r>
      <w:r w:rsidRPr="00813873">
        <w:rPr>
          <w:rFonts w:ascii="Siemreap" w:hAnsi="Siemreap" w:cs="Siemreap"/>
          <w:sz w:val="24"/>
          <w:szCs w:val="24"/>
        </w:rPr>
        <w:t xml:space="preserve">14 </w:t>
      </w:r>
      <w:r w:rsidRPr="00813873">
        <w:rPr>
          <w:rFonts w:ascii="Siemreap" w:hAnsi="Siemreap" w:cs="Siemreap" w:hint="cs"/>
          <w:sz w:val="24"/>
          <w:szCs w:val="24"/>
          <w:cs/>
          <w:lang w:bidi="km-KH"/>
        </w:rPr>
        <w:t>ថ្ងៃតាមប្រតិទិនបន្ថែម</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បន្ទាប់ពីផែនការសុខភាពផ្លូវចិត្តបានទទួលសំណើ</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ប្រសិនបើ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អ្នកផ្តល់សេវារបស់អ្នកស្នើសុំការបន្ថែម</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ផែនការសុខភាពផ្លូវចិត្តផ្តល់នូវហេតុផលសម្រាប់ហេតុផលដែលការពន្យារនេះគឺមានប្រយោជន៍បំផុតរបស់អ្នក។</w:t>
      </w:r>
    </w:p>
    <w:p w14:paraId="722A0870" w14:textId="77777777" w:rsidR="00262BBD" w:rsidRPr="00D00E9A" w:rsidRDefault="00262BBD" w:rsidP="00D00E9A">
      <w:pPr>
        <w:tabs>
          <w:tab w:val="left" w:pos="859"/>
          <w:tab w:val="left" w:pos="860"/>
        </w:tabs>
        <w:spacing w:after="0" w:line="20" w:lineRule="atLeast"/>
        <w:ind w:right="428"/>
        <w:contextualSpacing/>
        <w:rPr>
          <w:rFonts w:ascii="Siemreap" w:hAnsi="Siemreap" w:cs="Siemreap"/>
          <w:sz w:val="24"/>
          <w:szCs w:val="24"/>
        </w:rPr>
      </w:pPr>
    </w:p>
    <w:p w14:paraId="194A960F" w14:textId="77777777" w:rsidR="00813873" w:rsidRPr="00813873" w:rsidRDefault="00813873" w:rsidP="00813873">
      <w:pPr>
        <w:spacing w:after="0" w:line="20" w:lineRule="atLeast"/>
        <w:contextualSpacing/>
        <w:rPr>
          <w:rFonts w:ascii="Siemreap" w:hAnsi="Siemreap" w:cs="Siemreap"/>
          <w:sz w:val="24"/>
          <w:szCs w:val="24"/>
        </w:rPr>
      </w:pPr>
      <w:r w:rsidRPr="00813873">
        <w:rPr>
          <w:rFonts w:ascii="Siemreap" w:hAnsi="Siemreap" w:cs="Siemreap" w:hint="cs"/>
          <w:sz w:val="24"/>
          <w:szCs w:val="24"/>
          <w:cs/>
          <w:lang w:bidi="km-KH"/>
        </w:rPr>
        <w:t>ឧទាហរណ៍នៃពេលដែលការបន្ថែមអាចត្រូវការជាពេលដែលគម្រោងសុខភាពផ្លូវចិត្តគិតថាវាអាចនឹងអាចយល់ព្រមលើសំណើរបស់អ្នកផ្តល់សេវាសម្រាប់ការព្យាបាល</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ប្រសិនបើពួកគេទទួលបានព័ត៌មានបន្ថែមពីអ្នកផ្តល់សេវារបស់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ប្រសិនបើគម្រោងសុខភាពផ្លូវចិត្តពន្យារពេលវេលាសម្រាប់សំណើរបស់អ្នកផ្តល់សេវា</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ខោនធីនឹងផ្ញើការជូនដំណឹងជាលាយលក្ខណ៍អក្សរដល់អ្នកអំពីការពន្យាពេល។</w:t>
      </w:r>
    </w:p>
    <w:p w14:paraId="5D6B720C" w14:textId="77777777" w:rsidR="00813873" w:rsidRPr="00813873" w:rsidRDefault="00813873" w:rsidP="00813873">
      <w:pPr>
        <w:spacing w:after="0" w:line="20" w:lineRule="atLeast"/>
        <w:contextualSpacing/>
        <w:rPr>
          <w:rFonts w:ascii="Siemreap" w:hAnsi="Siemreap" w:cs="Siemreap"/>
          <w:sz w:val="24"/>
          <w:szCs w:val="24"/>
        </w:rPr>
      </w:pPr>
    </w:p>
    <w:p w14:paraId="40CB2B76" w14:textId="59826451" w:rsidR="000B67B4" w:rsidRPr="00D00E9A" w:rsidRDefault="00813873" w:rsidP="00813873">
      <w:pPr>
        <w:spacing w:after="0" w:line="20" w:lineRule="atLeast"/>
        <w:contextualSpacing/>
        <w:rPr>
          <w:rFonts w:ascii="Siemreap" w:hAnsi="Siemreap" w:cs="Siemreap"/>
          <w:sz w:val="24"/>
          <w:szCs w:val="24"/>
        </w:rPr>
      </w:pPr>
      <w:r w:rsidRPr="00813873">
        <w:rPr>
          <w:rFonts w:ascii="Siemreap" w:hAnsi="Siemreap" w:cs="Siemreap" w:hint="cs"/>
          <w:sz w:val="24"/>
          <w:szCs w:val="24"/>
          <w:cs/>
          <w:lang w:bidi="km-KH"/>
        </w:rPr>
        <w:t>ប្រសិនបើគម្រោងសុខភាពផ្លូវចិត្តបដិសេធ</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ពន្យារពេល</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កាត់បន្ថយ</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បញ្ចប់សេវាកម្មដែលបានស្នើសុំ</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ផែនការសុខភាពផ្លូវចិត្តត្រូវតែផ្ញើជូនអ្នកនូវសេចក្តីជូនដំណឹងអំពីការកំណត់អត្ថប្រយោជន៍អវិជ្ជមានប្រាប់អ្នកថាសេវាកម្មត្រូវបានបដិសេធ</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ពន្យារពេល</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កាត់បន្ថយ</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បញ្ចប់</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សូមជូនដំណឹងដល់អ្នកថាអ្នកអាច</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ដាក់បណ្តឹងឧទ្ធរណ៍</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និងផ្តល់ឱ្យអ្នកនូវព័ត៌មានអំពីរបៀបដាក់បណ្តឹងឧទ្ធរណ៍។</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ដើម្បីស្វែងយល់បន្ថែមអំពីសិទ្ធិរបស់អ្នកក្នុងការប្តឹងសារទុក្ខ</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បណ្តឹងឧទ្ធរណ៍</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នៅពេលដែលអ្នកមិនយល់ព្រមជាមួយនឹងការសម្រេចចិត្តរបស់គម្រោងសុខភាពផ្លូវចិត្តរបស់</w:t>
      </w:r>
      <w:r w:rsidRPr="00813873">
        <w:rPr>
          <w:rFonts w:ascii="Siemreap" w:hAnsi="Siemreap" w:cs="Siemreap" w:hint="cs"/>
          <w:sz w:val="24"/>
          <w:szCs w:val="24"/>
          <w:cs/>
          <w:lang w:bidi="km-KH"/>
        </w:rPr>
        <w:lastRenderedPageBreak/>
        <w:t>អ្នកក្នុងការបដិសេធសេវាកម្មរបស់អ្នក</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ឬធ្វើសកម្មភាពផ្សេងទៀតដែលអ្នកមិនយល់ស្រប</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សូមយោងទៅលើការកំណត់អត្ថប្រយោជន៍អវិជ្ជមានដោយផ្នែកសុខភាពផ្លូវចិត្តរបស់អ្នកនៅលើ</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ទំព័រ</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ផែនការសុខភាពផ្លូវចិត្តដើម្បីបញ្ចូលលេខទំព័រត្រឹមត្រូវមុនពេលបោះពុម្ព</w:t>
      </w:r>
      <w:r w:rsidRPr="00813873">
        <w:rPr>
          <w:rFonts w:ascii="Siemreap" w:hAnsi="Siemreap" w:cs="Siemreap"/>
          <w:sz w:val="24"/>
          <w:szCs w:val="24"/>
          <w:cs/>
          <w:lang w:bidi="km-KH"/>
        </w:rPr>
        <w:t xml:space="preserve">] </w:t>
      </w:r>
      <w:r w:rsidRPr="00813873">
        <w:rPr>
          <w:rFonts w:ascii="Siemreap" w:hAnsi="Siemreap" w:cs="Siemreap" w:hint="cs"/>
          <w:sz w:val="24"/>
          <w:szCs w:val="24"/>
          <w:cs/>
          <w:lang w:bidi="km-KH"/>
        </w:rPr>
        <w:t>នៅក្នុងសៀវភៅណែនាំនេះ។</w:t>
      </w:r>
    </w:p>
    <w:p w14:paraId="0764A579" w14:textId="77777777" w:rsidR="00AB7322" w:rsidRPr="00D00E9A" w:rsidRDefault="00AB7322" w:rsidP="00D00E9A">
      <w:pPr>
        <w:spacing w:after="0" w:line="20" w:lineRule="atLeast"/>
        <w:contextualSpacing/>
        <w:rPr>
          <w:rFonts w:ascii="Siemreap" w:hAnsi="Siemreap" w:cs="Siemreap"/>
          <w:sz w:val="24"/>
          <w:szCs w:val="24"/>
        </w:rPr>
      </w:pPr>
    </w:p>
    <w:p w14:paraId="6A50DB9A" w14:textId="6B3FAE0C" w:rsidR="000B67B4" w:rsidRPr="00D56B91" w:rsidRDefault="00813873" w:rsidP="00D00E9A">
      <w:pPr>
        <w:spacing w:after="0" w:line="20" w:lineRule="atLeast"/>
        <w:contextualSpacing/>
        <w:rPr>
          <w:rFonts w:ascii="Siemreap" w:hAnsi="Siemreap" w:cs="Siemreap"/>
          <w:bCs/>
          <w:sz w:val="24"/>
          <w:szCs w:val="24"/>
        </w:rPr>
      </w:pPr>
      <w:r w:rsidRPr="00D56B91">
        <w:rPr>
          <w:rFonts w:ascii="Siemreap" w:hAnsi="Siemreap" w:cs="Siemreap" w:hint="cs"/>
          <w:bCs/>
          <w:sz w:val="24"/>
          <w:szCs w:val="24"/>
          <w:cs/>
          <w:lang w:bidi="km-KH"/>
        </w:rPr>
        <w:t>តើអ្វីជាតម្រូវការផ្នែកវេជ្ជសាស្រ្ត</w:t>
      </w:r>
      <w:r w:rsidRPr="00D56B91">
        <w:rPr>
          <w:rFonts w:ascii="Siemreap" w:hAnsi="Siemreap" w:cs="Siemreap"/>
          <w:bCs/>
          <w:sz w:val="24"/>
          <w:szCs w:val="24"/>
        </w:rPr>
        <w:t>?</w:t>
      </w:r>
    </w:p>
    <w:p w14:paraId="4FC5ECB5" w14:textId="77777777" w:rsidR="00AE595C" w:rsidRPr="00D00E9A" w:rsidRDefault="00AE595C" w:rsidP="00D00E9A">
      <w:pPr>
        <w:spacing w:after="0" w:line="20" w:lineRule="atLeast"/>
        <w:contextualSpacing/>
        <w:rPr>
          <w:rFonts w:ascii="Siemreap" w:hAnsi="Siemreap" w:cs="Siemreap"/>
          <w:b/>
          <w:sz w:val="24"/>
          <w:szCs w:val="24"/>
        </w:rPr>
      </w:pPr>
    </w:p>
    <w:p w14:paraId="32878D92" w14:textId="77777777" w:rsidR="00D56B91" w:rsidRPr="00D56B91" w:rsidRDefault="00D56B91" w:rsidP="00D56B91">
      <w:pPr>
        <w:spacing w:after="0" w:line="20" w:lineRule="atLeast"/>
        <w:contextualSpacing/>
        <w:rPr>
          <w:rFonts w:ascii="Siemreap" w:hAnsi="Siemreap" w:cs="Siemreap"/>
          <w:sz w:val="24"/>
          <w:szCs w:val="24"/>
        </w:rPr>
      </w:pPr>
      <w:r w:rsidRPr="00D56B91">
        <w:rPr>
          <w:rFonts w:ascii="Siemreap" w:hAnsi="Siemreap" w:cs="Siemreap" w:hint="cs"/>
          <w:sz w:val="24"/>
          <w:szCs w:val="24"/>
          <w:cs/>
          <w:lang w:bidi="km-KH"/>
        </w:rPr>
        <w:t>សេវាកម្មដែលអ្នកទទួលបានត្រូវតែចាំបាច់ផ្នែកវេជ្ជសាស្រ្ត</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ងសមស្របដើម្បីដោះស្រាយស្ថានភាពរបស់អ្នក។</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សម្រាប់បុគ្គលដែលមានអាយុចាប់ពី</w:t>
      </w:r>
      <w:r w:rsidRPr="00D56B91">
        <w:rPr>
          <w:rFonts w:ascii="Siemreap" w:hAnsi="Siemreap" w:cs="Siemreap"/>
          <w:sz w:val="24"/>
          <w:szCs w:val="24"/>
          <w:cs/>
          <w:lang w:bidi="km-KH"/>
        </w:rPr>
        <w:t xml:space="preserve"> </w:t>
      </w:r>
      <w:r w:rsidRPr="00D56B91">
        <w:rPr>
          <w:rFonts w:ascii="Siemreap" w:hAnsi="Siemreap" w:cs="Siemreap"/>
          <w:sz w:val="24"/>
          <w:szCs w:val="24"/>
        </w:rPr>
        <w:t>21</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ឆ្នាំឡើងទៅ</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សេវាមួយគឺចាំបាច់ផ្នែកវេជ្ជសាស្រ្ត</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ពេលដែលវាសមហេតុផល</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ងចាំបាច់ដើម្បីការពារជីវិតរបស់អ្នក</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ការពារជំងឺ</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ឬពិការភាព</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ឬកាត់បន្ថយការឈឺចាប់ធ្ងន់ធ្ងរ។</w:t>
      </w:r>
    </w:p>
    <w:p w14:paraId="154EDA2E" w14:textId="77777777" w:rsidR="00D56B91" w:rsidRPr="00D56B91" w:rsidRDefault="00D56B91" w:rsidP="00D56B91">
      <w:pPr>
        <w:spacing w:after="0" w:line="20" w:lineRule="atLeast"/>
        <w:contextualSpacing/>
        <w:rPr>
          <w:rFonts w:ascii="Siemreap" w:hAnsi="Siemreap" w:cs="Siemreap"/>
          <w:sz w:val="24"/>
          <w:szCs w:val="24"/>
        </w:rPr>
      </w:pPr>
    </w:p>
    <w:p w14:paraId="6DEC77C5" w14:textId="74664509" w:rsidR="00F27AD6" w:rsidRPr="00D00E9A" w:rsidRDefault="00D56B91" w:rsidP="00D56B91">
      <w:pPr>
        <w:spacing w:after="0" w:line="20" w:lineRule="atLeast"/>
        <w:contextualSpacing/>
        <w:rPr>
          <w:rFonts w:ascii="Siemreap" w:hAnsi="Siemreap" w:cs="Siemreap"/>
          <w:sz w:val="24"/>
          <w:szCs w:val="24"/>
        </w:rPr>
      </w:pPr>
      <w:r w:rsidRPr="00D56B91">
        <w:rPr>
          <w:rFonts w:ascii="Siemreap" w:hAnsi="Siemreap" w:cs="Siemreap" w:hint="cs"/>
          <w:sz w:val="24"/>
          <w:szCs w:val="24"/>
          <w:cs/>
          <w:lang w:bidi="km-KH"/>
        </w:rPr>
        <w:t>សម្រាប់បុគ្គលដែលមានអាយុក្រោម</w:t>
      </w:r>
      <w:r w:rsidRPr="00D56B91">
        <w:rPr>
          <w:rFonts w:ascii="Siemreap" w:hAnsi="Siemreap" w:cs="Siemreap"/>
          <w:sz w:val="24"/>
          <w:szCs w:val="24"/>
          <w:cs/>
          <w:lang w:bidi="km-KH"/>
        </w:rPr>
        <w:t xml:space="preserve"> </w:t>
      </w:r>
      <w:r w:rsidRPr="00D56B91">
        <w:rPr>
          <w:rFonts w:ascii="Siemreap" w:hAnsi="Siemreap" w:cs="Siemreap"/>
          <w:sz w:val="24"/>
          <w:szCs w:val="24"/>
        </w:rPr>
        <w:t xml:space="preserve">21 </w:t>
      </w:r>
      <w:r w:rsidRPr="00D56B91">
        <w:rPr>
          <w:rFonts w:ascii="Siemreap" w:hAnsi="Siemreap" w:cs="Siemreap" w:hint="cs"/>
          <w:sz w:val="24"/>
          <w:szCs w:val="24"/>
          <w:cs/>
          <w:lang w:bidi="km-KH"/>
        </w:rPr>
        <w:t>ឆ្នាំ</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សេវាគឺចាំបាច់ផ្នែកវេជ្ជសាស្ត្រ</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ប្រសិនបើសេវាកម្មកែតម្រូវ</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ទ្រទ្រង់</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គាំទ្រ</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កែលម្អ</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ឬធ្វើឱ្យស្ថានភាពសុខភាពផ្លូវចិត្តអាចអត់ឱនបាន។</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សេវាកម្មដែលទ្រទ្រង់</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គាំទ្រ</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កែលម្អ</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ឬធ្វើឱ្យស្ថានភាពសុខភាពផ្លូវចិត្តអាចអត់ឱនបានកាន់តែច្រើន</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ត្រូវបានគេចាត់ទុកថាចាំបាច់ផ្នែកវេជ្ជសាស្ត្រ</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ងគ្របដណ្តប់ជាសេវាពិនិត្យ</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ងព្យាបាលមុនកាលកំណត់</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ងតាមកាលកំណត់។</w:t>
      </w:r>
    </w:p>
    <w:p w14:paraId="3CE70A87" w14:textId="08FE7D11" w:rsidR="00B84DE9" w:rsidRPr="00D00E9A" w:rsidRDefault="00B84DE9" w:rsidP="00D00E9A">
      <w:pPr>
        <w:spacing w:after="0" w:line="20" w:lineRule="atLeast"/>
        <w:contextualSpacing/>
        <w:rPr>
          <w:rFonts w:ascii="Siemreap" w:hAnsi="Siemreap" w:cs="Siemreap"/>
          <w:sz w:val="24"/>
          <w:szCs w:val="24"/>
        </w:rPr>
      </w:pPr>
    </w:p>
    <w:p w14:paraId="382FC730" w14:textId="753B80F3" w:rsidR="00AE595C" w:rsidRPr="00D00E9A" w:rsidRDefault="00D56B91" w:rsidP="00D00E9A">
      <w:pPr>
        <w:spacing w:after="0" w:line="20" w:lineRule="atLeast"/>
        <w:contextualSpacing/>
        <w:rPr>
          <w:rFonts w:ascii="Siemreap" w:hAnsi="Siemreap" w:cs="Siemreap"/>
          <w:b/>
          <w:bCs/>
          <w:sz w:val="24"/>
          <w:szCs w:val="24"/>
        </w:rPr>
      </w:pPr>
      <w:r w:rsidRPr="00D56B91">
        <w:rPr>
          <w:rFonts w:ascii="Siemreap" w:hAnsi="Siemreap" w:cs="Siemreap" w:hint="cs"/>
          <w:b/>
          <w:bCs/>
          <w:sz w:val="24"/>
          <w:szCs w:val="24"/>
          <w:cs/>
          <w:lang w:bidi="km-KH"/>
        </w:rPr>
        <w:t>តើខ្ញុំទទួលបានសេវាសុខភាពផ្លូវចិត្តផ្សេងទៀតដែលមិនត្រូវបានគ្របដណ្តប់ដោយផែនការសុខភាពផ្លូវចិត្តដោយរបៀបណា</w:t>
      </w:r>
      <w:r w:rsidRPr="00D56B91">
        <w:rPr>
          <w:rFonts w:ascii="Siemreap" w:hAnsi="Siemreap" w:cs="Siemreap"/>
          <w:b/>
          <w:bCs/>
          <w:sz w:val="24"/>
          <w:szCs w:val="24"/>
        </w:rPr>
        <w:t>?</w:t>
      </w:r>
    </w:p>
    <w:p w14:paraId="7DC64C42" w14:textId="77777777" w:rsidR="00FA665C" w:rsidRPr="00D00E9A" w:rsidRDefault="00FA665C" w:rsidP="00D00E9A">
      <w:pPr>
        <w:spacing w:after="0" w:line="20" w:lineRule="atLeast"/>
        <w:contextualSpacing/>
        <w:rPr>
          <w:rFonts w:ascii="Siemreap" w:hAnsi="Siemreap" w:cs="Siemreap"/>
          <w:b/>
          <w:bCs/>
          <w:sz w:val="24"/>
          <w:szCs w:val="24"/>
        </w:rPr>
      </w:pPr>
    </w:p>
    <w:p w14:paraId="5B288589" w14:textId="1C0BF073" w:rsidR="000B67B4" w:rsidRPr="00D00E9A" w:rsidRDefault="00D56B91" w:rsidP="00D00E9A">
      <w:pPr>
        <w:spacing w:after="0" w:line="20" w:lineRule="atLeast"/>
        <w:contextualSpacing/>
        <w:rPr>
          <w:rFonts w:ascii="Siemreap" w:hAnsi="Siemreap" w:cs="Siemreap"/>
          <w:sz w:val="24"/>
          <w:szCs w:val="24"/>
        </w:rPr>
      </w:pPr>
      <w:r w:rsidRPr="00D56B91">
        <w:rPr>
          <w:rFonts w:ascii="Siemreap" w:hAnsi="Siemreap" w:cs="Siemreap" w:hint="cs"/>
          <w:sz w:val="24"/>
          <w:szCs w:val="24"/>
          <w:cs/>
          <w:lang w:bidi="km-KH"/>
        </w:rPr>
        <w:t>ប្រសិនបើអ្នកបានចុះឈ្មោះក្នុងផែនការថែទាំដែលត្រូវបានគ្រប់គ្រងអ្នកមានសិទ្ធិចូលប្រើសេវាសុខភាពផ្លូវចិត្តរបស់អ្នកជំងឺក្រៅខាងក្រោមតាមរយៈគម្រោងថែទាំដែលត្រូវបានគ្រប់គ្រងរបស់អ្នក៖</w:t>
      </w:r>
    </w:p>
    <w:p w14:paraId="7BB8CF84" w14:textId="77777777" w:rsidR="00D56B91" w:rsidRPr="00D56B91" w:rsidRDefault="00D56B91" w:rsidP="00D56B91">
      <w:pPr>
        <w:pStyle w:val="ListParagraph"/>
        <w:numPr>
          <w:ilvl w:val="0"/>
          <w:numId w:val="10"/>
        </w:numPr>
        <w:spacing w:line="20" w:lineRule="atLeast"/>
        <w:contextualSpacing/>
        <w:rPr>
          <w:rFonts w:ascii="Siemreap" w:hAnsi="Siemreap" w:cs="Siemreap"/>
          <w:sz w:val="24"/>
          <w:szCs w:val="24"/>
        </w:rPr>
      </w:pPr>
      <w:r w:rsidRPr="00D56B91">
        <w:rPr>
          <w:rFonts w:ascii="Siemreap" w:hAnsi="Siemreap" w:cs="Siemreap" w:hint="cs"/>
          <w:sz w:val="24"/>
          <w:szCs w:val="24"/>
          <w:cs/>
          <w:lang w:bidi="km-KH"/>
        </w:rPr>
        <w:t>ការវាយតម្លៃ</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ងការព្យាបាលផ្លូវចិត្ត</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រួមទាំងការព្យាបាលជាបុគ្គល</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ក្រុម</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ងគ្រួសារ។</w:t>
      </w:r>
    </w:p>
    <w:p w14:paraId="7BFDE7AC" w14:textId="77777777" w:rsidR="00D56B91" w:rsidRPr="00D56B91" w:rsidRDefault="00D56B91" w:rsidP="00D56B91">
      <w:pPr>
        <w:pStyle w:val="ListParagraph"/>
        <w:numPr>
          <w:ilvl w:val="0"/>
          <w:numId w:val="10"/>
        </w:numPr>
        <w:spacing w:line="20" w:lineRule="atLeast"/>
        <w:contextualSpacing/>
        <w:rPr>
          <w:rFonts w:ascii="Siemreap" w:hAnsi="Siemreap" w:cs="Siemreap"/>
          <w:sz w:val="24"/>
          <w:szCs w:val="24"/>
        </w:rPr>
      </w:pPr>
      <w:r w:rsidRPr="00D56B91">
        <w:rPr>
          <w:rFonts w:ascii="Siemreap" w:hAnsi="Siemreap" w:cs="Siemreap" w:hint="cs"/>
          <w:sz w:val="24"/>
          <w:szCs w:val="24"/>
          <w:cs/>
          <w:lang w:bidi="km-KH"/>
        </w:rPr>
        <w:t>ការធ្វើតេស្តផ្លូវចិត្ត</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ងសរសៃប្រសាទ</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ពេលដែលបានចង្អុលបង្ហាញគ្លីនិកដើម្បីវាយតម្លៃស្ថានភាពសុខភាពផ្លូវចិត្ត។</w:t>
      </w:r>
    </w:p>
    <w:p w14:paraId="56ADA0E7" w14:textId="77777777" w:rsidR="00D56B91" w:rsidRPr="00D56B91" w:rsidRDefault="00D56B91" w:rsidP="00D56B91">
      <w:pPr>
        <w:pStyle w:val="ListParagraph"/>
        <w:numPr>
          <w:ilvl w:val="0"/>
          <w:numId w:val="10"/>
        </w:numPr>
        <w:spacing w:line="20" w:lineRule="atLeast"/>
        <w:contextualSpacing/>
        <w:rPr>
          <w:rFonts w:ascii="Siemreap" w:hAnsi="Siemreap" w:cs="Siemreap"/>
          <w:sz w:val="24"/>
          <w:szCs w:val="24"/>
        </w:rPr>
      </w:pPr>
      <w:r w:rsidRPr="00D56B91">
        <w:rPr>
          <w:rFonts w:ascii="Siemreap" w:hAnsi="Siemreap" w:cs="Siemreap" w:hint="cs"/>
          <w:sz w:val="24"/>
          <w:szCs w:val="24"/>
          <w:cs/>
          <w:lang w:bidi="km-KH"/>
        </w:rPr>
        <w:t>សេវាអ្នកជំងឺក្រៅសម្រាប់គោលបំណងត្រួតពិនិត្យថ្នាំតាមវេជ្ជបញ្ជា។</w:t>
      </w:r>
    </w:p>
    <w:p w14:paraId="48559084" w14:textId="251A386D" w:rsidR="00B84DE9" w:rsidRPr="00D00E9A" w:rsidRDefault="00D56B91" w:rsidP="00D56B91">
      <w:pPr>
        <w:pStyle w:val="ListParagraph"/>
        <w:numPr>
          <w:ilvl w:val="0"/>
          <w:numId w:val="10"/>
        </w:numPr>
        <w:spacing w:line="20" w:lineRule="atLeast"/>
        <w:contextualSpacing/>
        <w:rPr>
          <w:rFonts w:ascii="Siemreap" w:hAnsi="Siemreap" w:cs="Siemreap"/>
          <w:sz w:val="24"/>
          <w:szCs w:val="24"/>
        </w:rPr>
      </w:pPr>
      <w:r w:rsidRPr="00D56B91">
        <w:rPr>
          <w:rFonts w:ascii="Siemreap" w:hAnsi="Siemreap" w:cs="Siemreap" w:hint="cs"/>
          <w:sz w:val="24"/>
          <w:szCs w:val="24"/>
          <w:cs/>
          <w:lang w:bidi="km-KH"/>
        </w:rPr>
        <w:t>ការពិគ្រោះយោបល់ផ្លូវចិត្ត។</w:t>
      </w:r>
    </w:p>
    <w:p w14:paraId="1776FCDC" w14:textId="0403947D" w:rsidR="00B84DE9" w:rsidRPr="00D00E9A" w:rsidRDefault="0A2A840D" w:rsidP="00D00E9A">
      <w:pPr>
        <w:spacing w:line="20" w:lineRule="atLeast"/>
        <w:contextualSpacing/>
        <w:rPr>
          <w:rFonts w:ascii="Siemreap" w:hAnsi="Siemreap" w:cs="Siemreap"/>
          <w:sz w:val="24"/>
          <w:szCs w:val="24"/>
        </w:rPr>
      </w:pPr>
      <w:r w:rsidRPr="00D00E9A">
        <w:rPr>
          <w:rFonts w:ascii="Siemreap" w:hAnsi="Siemreap" w:cs="Siemreap"/>
          <w:sz w:val="24"/>
          <w:szCs w:val="24"/>
        </w:rPr>
        <w:t xml:space="preserve">  </w:t>
      </w:r>
    </w:p>
    <w:p w14:paraId="68E99C5F" w14:textId="77777777" w:rsidR="00D56B91" w:rsidRPr="00D56B91" w:rsidRDefault="00D56B91" w:rsidP="00D56B91">
      <w:pPr>
        <w:spacing w:after="0" w:line="20" w:lineRule="atLeast"/>
        <w:contextualSpacing/>
        <w:rPr>
          <w:rFonts w:ascii="Siemreap" w:hAnsi="Siemreap" w:cs="Siemreap"/>
          <w:sz w:val="24"/>
          <w:szCs w:val="24"/>
        </w:rPr>
      </w:pPr>
      <w:r w:rsidRPr="00D56B91">
        <w:rPr>
          <w:rFonts w:ascii="Siemreap" w:hAnsi="Siemreap" w:cs="Siemreap" w:hint="cs"/>
          <w:sz w:val="24"/>
          <w:szCs w:val="24"/>
          <w:cs/>
          <w:lang w:bidi="km-KH"/>
        </w:rPr>
        <w:t>ដើម្បីទទួលបានសេវាមួយក្នុងចំណោមសេវាកម្មខាងលើ</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សូមទូរស័ព្ទទៅគម្រោងថែទាំដែលគ្រប់គ្រងរបស់អ្នកដោយផ្ទាល់។</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ប្រសិនបើអ្នកមិនស្ថិតនៅក្នុងគម្រោងថែទាំដែលត្រូវបានគ្រប់គ្រងទេ</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អ្នកអាចទទួលបានសេវាទាំងនេះពីអ្នកផ្តល់សេវាបុគ្គល</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និងគ្លីនិកដែលទទួលយក</w:t>
      </w:r>
      <w:r w:rsidRPr="00D56B91">
        <w:rPr>
          <w:rFonts w:ascii="Siemreap" w:hAnsi="Siemreap" w:cs="Siemreap"/>
          <w:sz w:val="24"/>
          <w:szCs w:val="24"/>
          <w:cs/>
          <w:lang w:bidi="km-KH"/>
        </w:rPr>
        <w:t xml:space="preserve"> </w:t>
      </w:r>
      <w:r w:rsidRPr="00D56B91">
        <w:rPr>
          <w:rFonts w:ascii="Siemreap" w:hAnsi="Siemreap" w:cs="Siemreap"/>
          <w:sz w:val="24"/>
          <w:szCs w:val="24"/>
        </w:rPr>
        <w:t xml:space="preserve">Medi-Cal </w:t>
      </w:r>
      <w:r w:rsidRPr="00D56B91">
        <w:rPr>
          <w:rFonts w:ascii="Siemreap" w:hAnsi="Siemreap" w:cs="Siemreap" w:hint="cs"/>
          <w:sz w:val="24"/>
          <w:szCs w:val="24"/>
          <w:cs/>
          <w:lang w:bidi="km-KH"/>
        </w:rPr>
        <w:t>។</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ផែនការសុខភាពផ្លូវចិត្តអាចអាចជួយអ្នកស្វែងរកអ្នកផ្តល់សេវា</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ឬគ្លីនិកដែលអាចជួយអ្នក</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ឬអាចផ្តល់ឱ្យអ្នកនូវគំនិតមួយចំនួនអំពីរបៀបស្វែងរកអ្នកផ្តល់សេវា</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ឬគ្លីនិក។</w:t>
      </w:r>
    </w:p>
    <w:p w14:paraId="6520E1BE" w14:textId="77777777" w:rsidR="00D56B91" w:rsidRPr="00D56B91" w:rsidRDefault="00D56B91" w:rsidP="00D56B91">
      <w:pPr>
        <w:spacing w:after="0" w:line="20" w:lineRule="atLeast"/>
        <w:contextualSpacing/>
        <w:rPr>
          <w:rFonts w:ascii="Siemreap" w:hAnsi="Siemreap" w:cs="Siemreap"/>
          <w:sz w:val="24"/>
          <w:szCs w:val="24"/>
        </w:rPr>
      </w:pPr>
    </w:p>
    <w:p w14:paraId="1CCF326C" w14:textId="2C6EE7BA" w:rsidR="000B67B4" w:rsidRPr="00D00E9A" w:rsidRDefault="00D56B91" w:rsidP="00D56B91">
      <w:pPr>
        <w:spacing w:after="0" w:line="20" w:lineRule="atLeast"/>
        <w:contextualSpacing/>
        <w:rPr>
          <w:rFonts w:ascii="Siemreap" w:hAnsi="Siemreap" w:cs="Siemreap"/>
          <w:sz w:val="24"/>
          <w:szCs w:val="24"/>
        </w:rPr>
      </w:pPr>
      <w:r w:rsidRPr="00D56B91">
        <w:rPr>
          <w:rFonts w:ascii="Siemreap" w:hAnsi="Siemreap" w:cs="Siemreap" w:hint="cs"/>
          <w:sz w:val="24"/>
          <w:szCs w:val="24"/>
          <w:cs/>
          <w:lang w:bidi="km-KH"/>
        </w:rPr>
        <w:t>ឱសថស្ថានណាដែលទទួលយក</w:t>
      </w:r>
      <w:r w:rsidRPr="00D56B91">
        <w:rPr>
          <w:rFonts w:ascii="Siemreap" w:hAnsi="Siemreap" w:cs="Siemreap"/>
          <w:sz w:val="24"/>
          <w:szCs w:val="24"/>
          <w:cs/>
          <w:lang w:bidi="km-KH"/>
        </w:rPr>
        <w:t xml:space="preserve"> </w:t>
      </w:r>
      <w:r w:rsidRPr="00D56B91">
        <w:rPr>
          <w:rFonts w:ascii="Siemreap" w:hAnsi="Siemreap" w:cs="Siemreap"/>
          <w:sz w:val="24"/>
          <w:szCs w:val="24"/>
        </w:rPr>
        <w:t xml:space="preserve">Medi-Cal </w:t>
      </w:r>
      <w:r w:rsidRPr="00D56B91">
        <w:rPr>
          <w:rFonts w:ascii="Siemreap" w:hAnsi="Siemreap" w:cs="Siemreap" w:hint="cs"/>
          <w:sz w:val="24"/>
          <w:szCs w:val="24"/>
          <w:cs/>
          <w:lang w:bidi="km-KH"/>
        </w:rPr>
        <w:t>អាចបំពេញវេជ្ជបញ្ជាដើម្បីព្យាបាលស្ថានភាពសុខភាពផ្លូវចិត្ត។</w:t>
      </w:r>
      <w:r w:rsidRPr="00D56B91">
        <w:rPr>
          <w:rFonts w:ascii="Siemreap" w:hAnsi="Siemreap" w:cs="Siemreap"/>
          <w:sz w:val="24"/>
          <w:szCs w:val="24"/>
          <w:cs/>
          <w:lang w:bidi="km-KH"/>
        </w:rPr>
        <w:t xml:space="preserve"> </w:t>
      </w:r>
      <w:r w:rsidRPr="00D56B91">
        <w:rPr>
          <w:rFonts w:ascii="Siemreap" w:hAnsi="Siemreap" w:cs="Siemreap" w:hint="cs"/>
          <w:sz w:val="24"/>
          <w:szCs w:val="24"/>
          <w:cs/>
          <w:lang w:bidi="km-KH"/>
        </w:rPr>
        <w:t>សូមចំណាំថាថ្នាំតាមវេជ្ជបញ្ជាភាគច្រើនដែលចែកចាយដោយឱសថស្ថានដែលហៅថា</w:t>
      </w:r>
      <w:r w:rsidRPr="00D56B91">
        <w:rPr>
          <w:rFonts w:ascii="Siemreap" w:hAnsi="Siemreap" w:cs="Siemreap"/>
          <w:sz w:val="24"/>
          <w:szCs w:val="24"/>
          <w:cs/>
          <w:lang w:bidi="km-KH"/>
        </w:rPr>
        <w:t xml:space="preserve"> </w:t>
      </w:r>
      <w:r w:rsidRPr="00D56B91">
        <w:rPr>
          <w:rFonts w:ascii="Siemreap" w:hAnsi="Siemreap" w:cs="Siemreap"/>
          <w:sz w:val="24"/>
          <w:szCs w:val="24"/>
        </w:rPr>
        <w:t xml:space="preserve">Medi-Cal Rx </w:t>
      </w:r>
      <w:r w:rsidRPr="00D56B91">
        <w:rPr>
          <w:rFonts w:ascii="Siemreap" w:hAnsi="Siemreap" w:cs="Siemreap" w:hint="cs"/>
          <w:sz w:val="24"/>
          <w:szCs w:val="24"/>
          <w:cs/>
          <w:lang w:bidi="km-KH"/>
        </w:rPr>
        <w:t>ត្រូវបានរ៉ាប់រងក្រោមកម្មវិធីថ្លៃសេវា</w:t>
      </w:r>
      <w:r w:rsidRPr="00D56B91">
        <w:rPr>
          <w:rFonts w:ascii="Siemreap" w:hAnsi="Siemreap" w:cs="Siemreap"/>
          <w:sz w:val="24"/>
          <w:szCs w:val="24"/>
          <w:cs/>
          <w:lang w:bidi="km-KH"/>
        </w:rPr>
        <w:t xml:space="preserve"> </w:t>
      </w:r>
      <w:r w:rsidRPr="00D56B91">
        <w:rPr>
          <w:rFonts w:ascii="Siemreap" w:hAnsi="Siemreap" w:cs="Siemreap"/>
          <w:sz w:val="24"/>
          <w:szCs w:val="24"/>
        </w:rPr>
        <w:t xml:space="preserve">Medi-Cal </w:t>
      </w:r>
      <w:r w:rsidRPr="00D56B91">
        <w:rPr>
          <w:rFonts w:ascii="Siemreap" w:hAnsi="Siemreap" w:cs="Siemreap" w:hint="cs"/>
          <w:sz w:val="24"/>
          <w:szCs w:val="24"/>
          <w:cs/>
          <w:lang w:bidi="km-KH"/>
        </w:rPr>
        <w:t>មិនមែនផែនការថែទាំដែលត្រូវបានគ្រប់គ្រងរបស់អ្នកទេ។</w:t>
      </w:r>
    </w:p>
    <w:p w14:paraId="0B6C99B0" w14:textId="77777777" w:rsidR="00E02E4D" w:rsidRPr="00D00E9A" w:rsidRDefault="00E02E4D" w:rsidP="00D00E9A">
      <w:pPr>
        <w:spacing w:after="0" w:line="20" w:lineRule="atLeast"/>
        <w:contextualSpacing/>
        <w:rPr>
          <w:rFonts w:ascii="Siemreap" w:hAnsi="Siemreap" w:cs="Siemreap"/>
          <w:sz w:val="24"/>
          <w:szCs w:val="24"/>
        </w:rPr>
      </w:pPr>
    </w:p>
    <w:p w14:paraId="488E8A72" w14:textId="21C528F5" w:rsidR="000B67B4" w:rsidRPr="00D00E9A" w:rsidRDefault="00D56B91" w:rsidP="00D00E9A">
      <w:pPr>
        <w:spacing w:after="0" w:line="20" w:lineRule="atLeast"/>
        <w:contextualSpacing/>
        <w:rPr>
          <w:rFonts w:ascii="Siemreap" w:hAnsi="Siemreap" w:cs="Siemreap"/>
          <w:b/>
          <w:bCs/>
          <w:sz w:val="24"/>
          <w:szCs w:val="24"/>
        </w:rPr>
      </w:pPr>
      <w:r w:rsidRPr="00D56B91">
        <w:rPr>
          <w:rFonts w:ascii="Siemreap" w:hAnsi="Siemreap" w:cs="Siemreap" w:hint="cs"/>
          <w:b/>
          <w:bCs/>
          <w:sz w:val="24"/>
          <w:szCs w:val="24"/>
          <w:cs/>
          <w:lang w:bidi="km-KH"/>
        </w:rPr>
        <w:lastRenderedPageBreak/>
        <w:t>តើខ្ញុំទទួលបានសេវា</w:t>
      </w:r>
      <w:r w:rsidRPr="00D56B91">
        <w:rPr>
          <w:rFonts w:ascii="Siemreap" w:hAnsi="Siemreap" w:cs="Siemreap"/>
          <w:b/>
          <w:bCs/>
          <w:sz w:val="24"/>
          <w:szCs w:val="24"/>
          <w:cs/>
          <w:lang w:bidi="km-KH"/>
        </w:rPr>
        <w:t xml:space="preserve"> </w:t>
      </w:r>
      <w:r w:rsidRPr="00D56B91">
        <w:rPr>
          <w:rFonts w:ascii="Siemreap" w:hAnsi="Siemreap" w:cs="Siemreap"/>
          <w:b/>
          <w:bCs/>
          <w:sz w:val="24"/>
          <w:szCs w:val="24"/>
        </w:rPr>
        <w:t xml:space="preserve">Medi-Cal </w:t>
      </w:r>
      <w:r w:rsidRPr="00D56B91">
        <w:rPr>
          <w:rFonts w:ascii="Siemreap" w:hAnsi="Siemreap" w:cs="Siemreap" w:hint="cs"/>
          <w:b/>
          <w:bCs/>
          <w:sz w:val="24"/>
          <w:szCs w:val="24"/>
          <w:cs/>
          <w:lang w:bidi="km-KH"/>
        </w:rPr>
        <w:t>ផ្សេងទៀត</w:t>
      </w:r>
      <w:r w:rsidRPr="00D56B91">
        <w:rPr>
          <w:rFonts w:ascii="Siemreap" w:hAnsi="Siemreap" w:cs="Siemreap"/>
          <w:b/>
          <w:bCs/>
          <w:sz w:val="24"/>
          <w:szCs w:val="24"/>
          <w:cs/>
          <w:lang w:bidi="km-KH"/>
        </w:rPr>
        <w:t xml:space="preserve"> (</w:t>
      </w:r>
      <w:r w:rsidRPr="00D56B91">
        <w:rPr>
          <w:rFonts w:ascii="Siemreap" w:hAnsi="Siemreap" w:cs="Siemreap" w:hint="cs"/>
          <w:b/>
          <w:bCs/>
          <w:sz w:val="24"/>
          <w:szCs w:val="24"/>
          <w:cs/>
          <w:lang w:bidi="km-KH"/>
        </w:rPr>
        <w:t>ការថែទាំបឋម</w:t>
      </w:r>
      <w:r w:rsidRPr="00D56B91">
        <w:rPr>
          <w:rFonts w:ascii="Siemreap" w:hAnsi="Siemreap" w:cs="Siemreap"/>
          <w:b/>
          <w:bCs/>
          <w:sz w:val="24"/>
          <w:szCs w:val="24"/>
          <w:cs/>
          <w:lang w:bidi="km-KH"/>
        </w:rPr>
        <w:t>/</w:t>
      </w:r>
      <w:r w:rsidRPr="00D56B91">
        <w:rPr>
          <w:rFonts w:ascii="Siemreap" w:hAnsi="Siemreap" w:cs="Siemreap"/>
          <w:b/>
          <w:bCs/>
          <w:sz w:val="24"/>
          <w:szCs w:val="24"/>
        </w:rPr>
        <w:t xml:space="preserve">Medi-Cal) </w:t>
      </w:r>
      <w:r w:rsidRPr="00D56B91">
        <w:rPr>
          <w:rFonts w:ascii="Siemreap" w:hAnsi="Siemreap" w:cs="Siemreap" w:hint="cs"/>
          <w:b/>
          <w:bCs/>
          <w:sz w:val="24"/>
          <w:szCs w:val="24"/>
          <w:cs/>
          <w:lang w:bidi="km-KH"/>
        </w:rPr>
        <w:t>ដែលមិនត្រូវបានគ្របដណ្តប់ដោយផែនការសុខភាពផ្លូវចិត្តដោយរបៀបណា</w:t>
      </w:r>
      <w:r w:rsidRPr="00D56B91">
        <w:rPr>
          <w:rFonts w:ascii="Siemreap" w:hAnsi="Siemreap" w:cs="Siemreap"/>
          <w:b/>
          <w:bCs/>
          <w:sz w:val="24"/>
          <w:szCs w:val="24"/>
        </w:rPr>
        <w:t>?</w:t>
      </w:r>
    </w:p>
    <w:p w14:paraId="2F7932BA" w14:textId="77777777" w:rsidR="00FA665C" w:rsidRPr="00D00E9A" w:rsidRDefault="00FA665C" w:rsidP="00D00E9A">
      <w:pPr>
        <w:spacing w:after="0" w:line="20" w:lineRule="atLeast"/>
        <w:contextualSpacing/>
        <w:rPr>
          <w:rFonts w:ascii="Siemreap" w:hAnsi="Siemreap" w:cs="Siemreap"/>
          <w:b/>
          <w:bCs/>
          <w:sz w:val="24"/>
          <w:szCs w:val="24"/>
        </w:rPr>
      </w:pPr>
    </w:p>
    <w:p w14:paraId="0C23F7FC" w14:textId="77777777" w:rsidR="00212C78" w:rsidRPr="00212C78" w:rsidRDefault="00212C78" w:rsidP="00212C78">
      <w:pPr>
        <w:spacing w:after="0" w:line="20" w:lineRule="atLeast"/>
        <w:contextualSpacing/>
        <w:rPr>
          <w:rFonts w:ascii="Siemreap" w:hAnsi="Siemreap" w:cs="Siemreap"/>
          <w:sz w:val="24"/>
          <w:szCs w:val="24"/>
        </w:rPr>
      </w:pPr>
      <w:r w:rsidRPr="00212C78">
        <w:rPr>
          <w:rFonts w:ascii="Siemreap" w:hAnsi="Siemreap" w:cs="Siemreap" w:hint="cs"/>
          <w:sz w:val="24"/>
          <w:szCs w:val="24"/>
          <w:cs/>
          <w:lang w:bidi="km-KH"/>
        </w:rPr>
        <w:t>ប្រសិនបើអ្នកស្ថិតនៅក្នុងគម្រោងថែទាំដែលត្រូវបានគ្រប់គ្រង</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ផែនការនេះទទួលខុសត្រូវក្នុងការស្វែងរកអ្នកផ្តល់សេវាសម្រាប់អ្នក។</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ប្រសិនបើអ្នកមិនបានចុះឈ្មោះក្នុងផែនការថែទាំដែលត្រូវបានគ្រប់គ្រង</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ហើយមាន</w:t>
      </w:r>
      <w:r w:rsidRPr="00212C78">
        <w:rPr>
          <w:rFonts w:ascii="Siemreap" w:hAnsi="Siemreap" w:cs="Siemreap"/>
          <w:sz w:val="24"/>
          <w:szCs w:val="24"/>
          <w:cs/>
          <w:lang w:bidi="km-KH"/>
        </w:rPr>
        <w:t xml:space="preserve"> </w:t>
      </w:r>
      <w:r w:rsidRPr="00212C78">
        <w:rPr>
          <w:rFonts w:ascii="Siemreap" w:hAnsi="Siemreap" w:cs="Siemreap"/>
          <w:sz w:val="24"/>
          <w:szCs w:val="24"/>
        </w:rPr>
        <w:t>Medi-Cal "</w:t>
      </w:r>
      <w:r w:rsidRPr="00212C78">
        <w:rPr>
          <w:rFonts w:ascii="Siemreap" w:hAnsi="Siemreap" w:cs="Siemreap" w:hint="cs"/>
          <w:sz w:val="24"/>
          <w:szCs w:val="24"/>
          <w:cs/>
          <w:lang w:bidi="km-KH"/>
        </w:rPr>
        <w:t>ទៀងទាត់</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ឬហៅថា</w:t>
      </w:r>
      <w:r w:rsidRPr="00212C78">
        <w:rPr>
          <w:rFonts w:ascii="Siemreap" w:hAnsi="Siemreap" w:cs="Siemreap"/>
          <w:sz w:val="24"/>
          <w:szCs w:val="24"/>
          <w:cs/>
          <w:lang w:bidi="km-KH"/>
        </w:rPr>
        <w:t xml:space="preserve"> </w:t>
      </w:r>
      <w:r w:rsidRPr="00212C78">
        <w:rPr>
          <w:rFonts w:ascii="Siemreap" w:hAnsi="Siemreap" w:cs="Siemreap"/>
          <w:sz w:val="24"/>
          <w:szCs w:val="24"/>
        </w:rPr>
        <w:t xml:space="preserve">Fee-For-Service Medi-Cal </w:t>
      </w:r>
      <w:r w:rsidRPr="00212C78">
        <w:rPr>
          <w:rFonts w:ascii="Siemreap" w:hAnsi="Siemreap" w:cs="Siemreap" w:hint="cs"/>
          <w:sz w:val="24"/>
          <w:szCs w:val="24"/>
          <w:cs/>
          <w:lang w:bidi="km-KH"/>
        </w:rPr>
        <w:t>នោះអ្នកអាចទៅកាន់អ្នកផ្តល់សេវាណាមួយដែលទទួលយក</w:t>
      </w:r>
      <w:r w:rsidRPr="00212C78">
        <w:rPr>
          <w:rFonts w:ascii="Siemreap" w:hAnsi="Siemreap" w:cs="Siemreap"/>
          <w:sz w:val="24"/>
          <w:szCs w:val="24"/>
          <w:cs/>
          <w:lang w:bidi="km-KH"/>
        </w:rPr>
        <w:t xml:space="preserve"> </w:t>
      </w:r>
      <w:r w:rsidRPr="00212C78">
        <w:rPr>
          <w:rFonts w:ascii="Siemreap" w:hAnsi="Siemreap" w:cs="Siemreap"/>
          <w:sz w:val="24"/>
          <w:szCs w:val="24"/>
        </w:rPr>
        <w:t xml:space="preserve">Medi-Cal </w:t>
      </w:r>
      <w:r w:rsidRPr="00212C78">
        <w:rPr>
          <w:rFonts w:ascii="Siemreap" w:hAnsi="Siemreap" w:cs="Siemreap" w:hint="cs"/>
          <w:sz w:val="24"/>
          <w:szCs w:val="24"/>
          <w:cs/>
          <w:lang w:bidi="km-KH"/>
        </w:rPr>
        <w:t>។</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អ្នកត្រូវតែប្រាប់អ្នកផ្តល់សេវារបស់អ្នកថាអ្នកមាន</w:t>
      </w:r>
      <w:r w:rsidRPr="00212C78">
        <w:rPr>
          <w:rFonts w:ascii="Siemreap" w:hAnsi="Siemreap" w:cs="Siemreap"/>
          <w:sz w:val="24"/>
          <w:szCs w:val="24"/>
          <w:cs/>
          <w:lang w:bidi="km-KH"/>
        </w:rPr>
        <w:t xml:space="preserve"> </w:t>
      </w:r>
      <w:r w:rsidRPr="00212C78">
        <w:rPr>
          <w:rFonts w:ascii="Siemreap" w:hAnsi="Siemreap" w:cs="Siemreap"/>
          <w:sz w:val="24"/>
          <w:szCs w:val="24"/>
        </w:rPr>
        <w:t xml:space="preserve">Medi-Cal </w:t>
      </w:r>
      <w:r w:rsidRPr="00212C78">
        <w:rPr>
          <w:rFonts w:ascii="Siemreap" w:hAnsi="Siemreap" w:cs="Siemreap" w:hint="cs"/>
          <w:sz w:val="24"/>
          <w:szCs w:val="24"/>
          <w:cs/>
          <w:lang w:bidi="km-KH"/>
        </w:rPr>
        <w:t>មុនពេលអ្នកចាប់ផ្តើមទទួលសេវាកម្ម។</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បើមិនដូច្នេះទេ</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អ្នកអាចនឹងត្រូវចេញវិក្កយបត្រសម្រាប់សេវាកម្មទាំងនោះ។</w:t>
      </w:r>
    </w:p>
    <w:p w14:paraId="5AED38D7" w14:textId="77777777" w:rsidR="00212C78" w:rsidRPr="00212C78" w:rsidRDefault="00212C78" w:rsidP="00212C78">
      <w:pPr>
        <w:spacing w:after="0" w:line="20" w:lineRule="atLeast"/>
        <w:contextualSpacing/>
        <w:rPr>
          <w:rFonts w:ascii="Siemreap" w:hAnsi="Siemreap" w:cs="Siemreap"/>
          <w:sz w:val="24"/>
          <w:szCs w:val="24"/>
        </w:rPr>
      </w:pPr>
    </w:p>
    <w:p w14:paraId="1A6AF2C7" w14:textId="7B80E5A2" w:rsidR="00E02E4D" w:rsidRPr="00D00E9A" w:rsidRDefault="00212C78" w:rsidP="00212C78">
      <w:pPr>
        <w:spacing w:after="0" w:line="20" w:lineRule="atLeast"/>
        <w:contextualSpacing/>
        <w:rPr>
          <w:rFonts w:ascii="Siemreap" w:hAnsi="Siemreap" w:cs="Siemreap"/>
          <w:sz w:val="24"/>
          <w:szCs w:val="24"/>
        </w:rPr>
      </w:pP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អ្នកអាចប្រើអ្នកផ្តល់សេវានៅខាងក្រៅគម្រោងថែទាំដែលបានគ្រប់គ្រងរបស់អ្នកសម្រាប់សេវាកម្មផែនការគ្រួសារ។</w:t>
      </w:r>
    </w:p>
    <w:p w14:paraId="063F0AB5" w14:textId="77777777" w:rsidR="00262BBD" w:rsidRPr="00D00E9A" w:rsidRDefault="00262BBD" w:rsidP="00D00E9A">
      <w:pPr>
        <w:spacing w:after="0" w:line="20" w:lineRule="atLeast"/>
        <w:contextualSpacing/>
        <w:rPr>
          <w:rFonts w:ascii="Siemreap" w:hAnsi="Siemreap" w:cs="Siemreap"/>
          <w:sz w:val="24"/>
          <w:szCs w:val="24"/>
        </w:rPr>
      </w:pPr>
    </w:p>
    <w:p w14:paraId="28D7CC50" w14:textId="7CC4D231" w:rsidR="00E02E4D" w:rsidRPr="00D00E9A" w:rsidRDefault="00212C78" w:rsidP="00D00E9A">
      <w:pPr>
        <w:spacing w:after="0" w:line="20" w:lineRule="atLeast"/>
        <w:contextualSpacing/>
        <w:rPr>
          <w:rFonts w:ascii="Siemreap" w:hAnsi="Siemreap" w:cs="Siemreap"/>
          <w:b/>
          <w:bCs/>
          <w:sz w:val="24"/>
          <w:szCs w:val="24"/>
        </w:rPr>
      </w:pPr>
      <w:r w:rsidRPr="00212C78">
        <w:rPr>
          <w:rFonts w:ascii="Siemreap" w:hAnsi="Siemreap" w:cs="Siemreap" w:hint="cs"/>
          <w:b/>
          <w:bCs/>
          <w:sz w:val="24"/>
          <w:szCs w:val="24"/>
          <w:cs/>
          <w:lang w:bidi="km-KH"/>
        </w:rPr>
        <w:t>ចុះបើខ្ញុំមានបញ្ហាគ្រឿងស្រវឹង</w:t>
      </w:r>
      <w:r w:rsidRPr="00212C78">
        <w:rPr>
          <w:rFonts w:ascii="Siemreap" w:hAnsi="Siemreap" w:cs="Siemreap"/>
          <w:b/>
          <w:bCs/>
          <w:sz w:val="24"/>
          <w:szCs w:val="24"/>
          <w:cs/>
          <w:lang w:bidi="km-KH"/>
        </w:rPr>
        <w:t xml:space="preserve"> </w:t>
      </w:r>
      <w:r w:rsidRPr="00212C78">
        <w:rPr>
          <w:rFonts w:ascii="Siemreap" w:hAnsi="Siemreap" w:cs="Siemreap" w:hint="cs"/>
          <w:b/>
          <w:bCs/>
          <w:sz w:val="24"/>
          <w:szCs w:val="24"/>
          <w:cs/>
          <w:lang w:bidi="km-KH"/>
        </w:rPr>
        <w:t>ឬគ្រឿងញៀន</w:t>
      </w:r>
      <w:r w:rsidRPr="00212C78">
        <w:rPr>
          <w:rFonts w:ascii="Siemreap" w:hAnsi="Siemreap" w:cs="Siemreap"/>
          <w:b/>
          <w:bCs/>
          <w:sz w:val="24"/>
          <w:szCs w:val="24"/>
        </w:rPr>
        <w:t>?</w:t>
      </w:r>
    </w:p>
    <w:p w14:paraId="102A765E" w14:textId="77777777" w:rsidR="00FA665C" w:rsidRPr="00D00E9A" w:rsidRDefault="00FA665C" w:rsidP="00D00E9A">
      <w:pPr>
        <w:spacing w:after="0" w:line="20" w:lineRule="atLeast"/>
        <w:contextualSpacing/>
        <w:rPr>
          <w:rFonts w:ascii="Siemreap" w:hAnsi="Siemreap" w:cs="Siemreap"/>
          <w:b/>
          <w:bCs/>
          <w:sz w:val="24"/>
          <w:szCs w:val="24"/>
        </w:rPr>
      </w:pPr>
    </w:p>
    <w:p w14:paraId="4532E634" w14:textId="77777777" w:rsidR="00212C78" w:rsidRPr="00212C78" w:rsidRDefault="00212C78" w:rsidP="00212C78">
      <w:pPr>
        <w:pStyle w:val="BodyText"/>
        <w:spacing w:line="20" w:lineRule="atLeast"/>
        <w:contextualSpacing/>
        <w:rPr>
          <w:rFonts w:ascii="Siemreap" w:eastAsiaTheme="minorHAnsi" w:hAnsi="Siemreap" w:cs="Siemreap"/>
        </w:rPr>
      </w:pPr>
      <w:r w:rsidRPr="00212C78">
        <w:rPr>
          <w:rFonts w:ascii="Siemreap" w:eastAsiaTheme="minorHAnsi" w:hAnsi="Siemreap" w:cs="Siemreap" w:hint="cs"/>
          <w:cs/>
          <w:lang w:bidi="km-KH"/>
        </w:rPr>
        <w:t>ប្រសិនបើអ្នកគិតថាអ្នកត្រូវការសេវាកម្មដើម្បីព្យាបាលបញ្ហាគ្រឿងស្រវឹង</w:t>
      </w:r>
      <w:r w:rsidRPr="00212C78">
        <w:rPr>
          <w:rFonts w:ascii="Siemreap" w:eastAsiaTheme="minorHAnsi" w:hAnsi="Siemreap" w:cs="Siemreap"/>
          <w:cs/>
          <w:lang w:bidi="km-KH"/>
        </w:rPr>
        <w:t xml:space="preserve"> </w:t>
      </w:r>
      <w:r w:rsidRPr="00212C78">
        <w:rPr>
          <w:rFonts w:ascii="Siemreap" w:eastAsiaTheme="minorHAnsi" w:hAnsi="Siemreap" w:cs="Siemreap" w:hint="cs"/>
          <w:cs/>
          <w:lang w:bidi="km-KH"/>
        </w:rPr>
        <w:t>ឬគ្រឿងញៀន</w:t>
      </w:r>
      <w:r w:rsidRPr="00212C78">
        <w:rPr>
          <w:rFonts w:ascii="Siemreap" w:eastAsiaTheme="minorHAnsi" w:hAnsi="Siemreap" w:cs="Siemreap"/>
          <w:cs/>
          <w:lang w:bidi="km-KH"/>
        </w:rPr>
        <w:t xml:space="preserve"> </w:t>
      </w:r>
      <w:r w:rsidRPr="00212C78">
        <w:rPr>
          <w:rFonts w:ascii="Siemreap" w:eastAsiaTheme="minorHAnsi" w:hAnsi="Siemreap" w:cs="Siemreap" w:hint="cs"/>
          <w:cs/>
          <w:lang w:bidi="km-KH"/>
        </w:rPr>
        <w:t>សូមទាក់ទងខោនធីរបស់អ្នកតាមរយៈ៖</w:t>
      </w:r>
    </w:p>
    <w:p w14:paraId="4CB632BB" w14:textId="77777777" w:rsidR="00212C78" w:rsidRPr="00212C78" w:rsidRDefault="00212C78" w:rsidP="00212C78">
      <w:pPr>
        <w:pStyle w:val="BodyText"/>
        <w:spacing w:line="20" w:lineRule="atLeast"/>
        <w:contextualSpacing/>
        <w:rPr>
          <w:rFonts w:ascii="Siemreap" w:eastAsiaTheme="minorHAnsi" w:hAnsi="Siemreap" w:cs="Siemreap"/>
        </w:rPr>
      </w:pPr>
    </w:p>
    <w:p w14:paraId="235237B3" w14:textId="14DB70B3" w:rsidR="00E02E4D" w:rsidRPr="00D00E9A" w:rsidRDefault="00212C78" w:rsidP="00212C78">
      <w:pPr>
        <w:pStyle w:val="BodyText"/>
        <w:spacing w:line="20" w:lineRule="atLeast"/>
        <w:contextualSpacing/>
        <w:rPr>
          <w:rFonts w:ascii="Siemreap" w:hAnsi="Siemreap" w:cs="Siemreap"/>
        </w:rPr>
      </w:pPr>
      <w:r w:rsidRPr="00212C78">
        <w:rPr>
          <w:rFonts w:ascii="Siemreap" w:eastAsiaTheme="minorHAnsi" w:hAnsi="Siemreap" w:cs="Siemreap"/>
        </w:rPr>
        <w:t>[</w:t>
      </w:r>
      <w:r w:rsidRPr="00212C78">
        <w:rPr>
          <w:rFonts w:ascii="Siemreap" w:eastAsiaTheme="minorHAnsi" w:hAnsi="Siemreap" w:cs="Siemreap" w:hint="cs"/>
          <w:cs/>
          <w:lang w:bidi="km-KH"/>
        </w:rPr>
        <w:t>ស្រុកដើម្បីបញ្ចូលប្រព័ន្ធដឹកជញ្ជូនដែលរៀបចំដោយ</w:t>
      </w:r>
      <w:r w:rsidRPr="00212C78">
        <w:rPr>
          <w:rFonts w:ascii="Siemreap" w:eastAsiaTheme="minorHAnsi" w:hAnsi="Siemreap" w:cs="Siemreap"/>
          <w:cs/>
          <w:lang w:bidi="km-KH"/>
        </w:rPr>
        <w:t xml:space="preserve"> </w:t>
      </w:r>
      <w:r w:rsidRPr="00212C78">
        <w:rPr>
          <w:rFonts w:ascii="Siemreap" w:eastAsiaTheme="minorHAnsi" w:hAnsi="Siemreap" w:cs="Siemreap"/>
        </w:rPr>
        <w:t xml:space="preserve">Medi-Cal </w:t>
      </w:r>
      <w:r w:rsidRPr="00212C78">
        <w:rPr>
          <w:rFonts w:ascii="Siemreap" w:eastAsiaTheme="minorHAnsi" w:hAnsi="Siemreap" w:cs="Siemreap" w:hint="cs"/>
          <w:cs/>
          <w:lang w:bidi="km-KH"/>
        </w:rPr>
        <w:t>ឬព័ត៌មានឱសថ</w:t>
      </w:r>
      <w:r w:rsidRPr="00212C78">
        <w:rPr>
          <w:rFonts w:ascii="Siemreap" w:eastAsiaTheme="minorHAnsi" w:hAnsi="Siemreap" w:cs="Siemreap"/>
          <w:cs/>
          <w:lang w:bidi="km-KH"/>
        </w:rPr>
        <w:t xml:space="preserve"> </w:t>
      </w:r>
      <w:r w:rsidRPr="00212C78">
        <w:rPr>
          <w:rFonts w:ascii="Siemreap" w:eastAsiaTheme="minorHAnsi" w:hAnsi="Siemreap" w:cs="Siemreap"/>
        </w:rPr>
        <w:t xml:space="preserve">Medi-Cal </w:t>
      </w:r>
      <w:r w:rsidRPr="00212C78">
        <w:rPr>
          <w:rFonts w:ascii="Siemreap" w:eastAsiaTheme="minorHAnsi" w:hAnsi="Siemreap" w:cs="Siemreap" w:hint="cs"/>
          <w:cs/>
          <w:lang w:bidi="km-KH"/>
        </w:rPr>
        <w:t>នៅទីនេះ។</w:t>
      </w:r>
      <w:r w:rsidRPr="00212C78">
        <w:rPr>
          <w:rFonts w:ascii="Siemreap" w:eastAsiaTheme="minorHAnsi" w:hAnsi="Siemreap" w:cs="Siemreap"/>
          <w:cs/>
          <w:lang w:bidi="km-KH"/>
        </w:rPr>
        <w:t>]</w:t>
      </w:r>
    </w:p>
    <w:p w14:paraId="1E703793" w14:textId="77777777" w:rsidR="00E02E4D" w:rsidRPr="00D00E9A" w:rsidRDefault="00E02E4D" w:rsidP="00D00E9A">
      <w:pPr>
        <w:spacing w:after="0" w:line="20" w:lineRule="atLeast"/>
        <w:contextualSpacing/>
        <w:rPr>
          <w:rFonts w:ascii="Siemreap" w:hAnsi="Siemreap" w:cs="Siemreap"/>
          <w:sz w:val="24"/>
          <w:szCs w:val="24"/>
        </w:rPr>
      </w:pPr>
    </w:p>
    <w:p w14:paraId="27485F1B" w14:textId="2E7D21FC" w:rsidR="00E02E4D" w:rsidRPr="00D00E9A" w:rsidRDefault="00212C78" w:rsidP="00D00E9A">
      <w:pPr>
        <w:spacing w:after="0" w:line="20" w:lineRule="atLeast"/>
        <w:contextualSpacing/>
        <w:rPr>
          <w:rFonts w:ascii="Siemreap" w:eastAsia="Arial" w:hAnsi="Siemreap" w:cs="Siemreap"/>
          <w:b/>
          <w:bCs/>
          <w:sz w:val="24"/>
          <w:szCs w:val="24"/>
        </w:rPr>
      </w:pPr>
      <w:r w:rsidRPr="00212C78">
        <w:rPr>
          <w:rFonts w:ascii="Siemreap" w:eastAsia="Arial" w:hAnsi="Siemreap" w:cs="Siemreap" w:hint="cs"/>
          <w:b/>
          <w:bCs/>
          <w:sz w:val="24"/>
          <w:szCs w:val="24"/>
          <w:cs/>
          <w:lang w:bidi="km-KH"/>
        </w:rPr>
        <w:t>ហេតុអ្វីបានជាខ្ញុំអាចត្រូវការសេវាមន្ទីរពេទ្យអ្នកជំងឺផ្លូវចិត្ត</w:t>
      </w:r>
      <w:r w:rsidRPr="00212C78">
        <w:rPr>
          <w:rFonts w:ascii="Siemreap" w:eastAsia="Arial" w:hAnsi="Siemreap" w:cs="Siemreap"/>
          <w:b/>
          <w:bCs/>
          <w:sz w:val="24"/>
          <w:szCs w:val="24"/>
        </w:rPr>
        <w:t>?</w:t>
      </w:r>
    </w:p>
    <w:p w14:paraId="6DF83E9C" w14:textId="77777777" w:rsidR="00FA665C" w:rsidRPr="00D00E9A" w:rsidRDefault="00FA665C" w:rsidP="00D00E9A">
      <w:pPr>
        <w:spacing w:after="0" w:line="20" w:lineRule="atLeast"/>
        <w:contextualSpacing/>
        <w:rPr>
          <w:rFonts w:ascii="Siemreap" w:eastAsia="Arial" w:hAnsi="Siemreap" w:cs="Siemreap"/>
          <w:b/>
          <w:bCs/>
          <w:sz w:val="24"/>
          <w:szCs w:val="24"/>
        </w:rPr>
      </w:pPr>
    </w:p>
    <w:p w14:paraId="004B8B18" w14:textId="7D4FE7D6" w:rsidR="00E02E4D" w:rsidRPr="00D00E9A" w:rsidRDefault="00212C78" w:rsidP="00D00E9A">
      <w:pPr>
        <w:spacing w:after="0" w:line="20" w:lineRule="atLeast"/>
        <w:contextualSpacing/>
        <w:rPr>
          <w:rFonts w:ascii="Siemreap" w:hAnsi="Siemreap" w:cs="Siemreap"/>
          <w:sz w:val="24"/>
          <w:szCs w:val="24"/>
        </w:rPr>
      </w:pPr>
      <w:r w:rsidRPr="00212C78">
        <w:rPr>
          <w:rFonts w:ascii="Siemreap" w:hAnsi="Siemreap" w:cs="Siemreap" w:hint="cs"/>
          <w:sz w:val="24"/>
          <w:szCs w:val="24"/>
          <w:cs/>
          <w:lang w:bidi="km-KH"/>
        </w:rPr>
        <w:t>អ្នកអាចត្រូវបានបញ្ជូនទៅមន្ទីរពេទ្យ</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ប្រសិនបើអ្នកមានស្ថានភាពសុខភាពផ្លូវចិត្ត</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ឬរោគសញ្ញានៃស្ថានភាពសុខភាពផ្លូវចិត្តដែលមិនអាចត្រូវបានព្យាបាលដោយសុវត្ថិភាពក្នុងកម្រិតទាបនៃការថែទាំ</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ហើយដោយសារតែស្ថានភាពសុខភាពផ្លូវចិត្ត</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ឬរោគសញ្ញានៃស្ថានភាពសុខភាពផ្លូវចិត្ត</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អ្នក៖</w:t>
      </w:r>
    </w:p>
    <w:p w14:paraId="305BEC63" w14:textId="77777777" w:rsidR="00212C78" w:rsidRPr="00212C78" w:rsidRDefault="00212C78" w:rsidP="00212C78">
      <w:pPr>
        <w:pStyle w:val="ListParagraph"/>
        <w:numPr>
          <w:ilvl w:val="0"/>
          <w:numId w:val="11"/>
        </w:numPr>
        <w:tabs>
          <w:tab w:val="left" w:pos="859"/>
          <w:tab w:val="left" w:pos="860"/>
        </w:tabs>
        <w:spacing w:line="20" w:lineRule="atLeast"/>
        <w:ind w:right="505"/>
        <w:contextualSpacing/>
        <w:rPr>
          <w:rFonts w:ascii="Siemreap" w:hAnsi="Siemreap" w:cs="Siemreap"/>
          <w:sz w:val="24"/>
          <w:szCs w:val="24"/>
        </w:rPr>
      </w:pPr>
      <w:r w:rsidRPr="00212C78">
        <w:rPr>
          <w:rFonts w:ascii="Siemreap" w:hAnsi="Siemreap" w:cs="Siemreap" w:hint="cs"/>
          <w:sz w:val="24"/>
          <w:szCs w:val="24"/>
          <w:cs/>
          <w:lang w:bidi="km-KH"/>
        </w:rPr>
        <w:t>តំណាងឱ្យគ្រោះថ្នាក់បច្ចុប្បន្នចំពោះខ្លួនអ្នក</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ឬអ្នកដទៃ</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ឬការបំផ្លិចបំផ្លាញទ្រព្យសម្បត្តិសំខាន់ៗ</w:t>
      </w:r>
    </w:p>
    <w:p w14:paraId="518861D6" w14:textId="77777777" w:rsidR="00212C78" w:rsidRPr="00212C78" w:rsidRDefault="00212C78" w:rsidP="00212C78">
      <w:pPr>
        <w:pStyle w:val="ListParagraph"/>
        <w:numPr>
          <w:ilvl w:val="0"/>
          <w:numId w:val="11"/>
        </w:numPr>
        <w:tabs>
          <w:tab w:val="left" w:pos="859"/>
          <w:tab w:val="left" w:pos="860"/>
        </w:tabs>
        <w:spacing w:line="20" w:lineRule="atLeast"/>
        <w:ind w:right="505"/>
        <w:contextualSpacing/>
        <w:rPr>
          <w:rFonts w:ascii="Siemreap" w:hAnsi="Siemreap" w:cs="Siemreap"/>
          <w:sz w:val="24"/>
          <w:szCs w:val="24"/>
        </w:rPr>
      </w:pPr>
      <w:r w:rsidRPr="00212C78">
        <w:rPr>
          <w:rFonts w:ascii="Siemreap" w:hAnsi="Siemreap" w:cs="Siemreap" w:hint="cs"/>
          <w:sz w:val="24"/>
          <w:szCs w:val="24"/>
          <w:cs/>
          <w:lang w:bidi="km-KH"/>
        </w:rPr>
        <w:t>មិនអាចផ្គត់ផ្គង់</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ឬប្រើប្រាស់អាហារ</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សម្លៀកបំពាក់</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ឬទីជម្រកបានទេ។</w:t>
      </w:r>
    </w:p>
    <w:p w14:paraId="781E40B4" w14:textId="77777777" w:rsidR="00212C78" w:rsidRPr="00212C78" w:rsidRDefault="00212C78" w:rsidP="00212C78">
      <w:pPr>
        <w:pStyle w:val="ListParagraph"/>
        <w:numPr>
          <w:ilvl w:val="0"/>
          <w:numId w:val="11"/>
        </w:numPr>
        <w:tabs>
          <w:tab w:val="left" w:pos="859"/>
          <w:tab w:val="left" w:pos="860"/>
        </w:tabs>
        <w:spacing w:line="20" w:lineRule="atLeast"/>
        <w:ind w:right="505"/>
        <w:contextualSpacing/>
        <w:rPr>
          <w:rFonts w:ascii="Siemreap" w:hAnsi="Siemreap" w:cs="Siemreap"/>
          <w:sz w:val="24"/>
          <w:szCs w:val="24"/>
        </w:rPr>
      </w:pPr>
      <w:r w:rsidRPr="00212C78">
        <w:rPr>
          <w:rFonts w:ascii="Siemreap" w:hAnsi="Siemreap" w:cs="Siemreap" w:hint="cs"/>
          <w:sz w:val="24"/>
          <w:szCs w:val="24"/>
          <w:cs/>
          <w:lang w:bidi="km-KH"/>
        </w:rPr>
        <w:t>បង្ហាញពីហានិភ័យធ្ងន់ធ្ងរដល់សុខភាពរាងកាយរបស់អ្នក។</w:t>
      </w:r>
    </w:p>
    <w:p w14:paraId="3BA54429" w14:textId="77777777" w:rsidR="00212C78" w:rsidRPr="00212C78" w:rsidRDefault="00212C78" w:rsidP="00212C78">
      <w:pPr>
        <w:pStyle w:val="ListParagraph"/>
        <w:numPr>
          <w:ilvl w:val="0"/>
          <w:numId w:val="11"/>
        </w:numPr>
        <w:tabs>
          <w:tab w:val="left" w:pos="859"/>
          <w:tab w:val="left" w:pos="860"/>
        </w:tabs>
        <w:spacing w:line="20" w:lineRule="atLeast"/>
        <w:ind w:right="505"/>
        <w:contextualSpacing/>
        <w:rPr>
          <w:rFonts w:ascii="Siemreap" w:hAnsi="Siemreap" w:cs="Siemreap"/>
          <w:sz w:val="24"/>
          <w:szCs w:val="24"/>
        </w:rPr>
      </w:pPr>
      <w:r w:rsidRPr="00212C78">
        <w:rPr>
          <w:rFonts w:ascii="Siemreap" w:hAnsi="Siemreap" w:cs="Siemreap" w:hint="cs"/>
          <w:sz w:val="24"/>
          <w:szCs w:val="24"/>
          <w:cs/>
          <w:lang w:bidi="km-KH"/>
        </w:rPr>
        <w:t>មានការខ្សោះជីវជាតិគួរឱ្យកត់សម្គាល់ក្នុងដំណើរការមុខងារជាលទ្ធផលនៃស្ថានភាពសុខភាពផ្លូវចិត្តនាពេលថ្មីៗនេះ</w:t>
      </w:r>
    </w:p>
    <w:p w14:paraId="3D256196" w14:textId="53444FCD" w:rsidR="00E02E4D" w:rsidRPr="00D00E9A" w:rsidRDefault="00212C78" w:rsidP="00212C78">
      <w:pPr>
        <w:pStyle w:val="ListParagraph"/>
        <w:numPr>
          <w:ilvl w:val="0"/>
          <w:numId w:val="11"/>
        </w:numPr>
        <w:tabs>
          <w:tab w:val="left" w:pos="859"/>
          <w:tab w:val="left" w:pos="860"/>
        </w:tabs>
        <w:spacing w:line="20" w:lineRule="atLeast"/>
        <w:ind w:right="505"/>
        <w:contextualSpacing/>
        <w:rPr>
          <w:rFonts w:ascii="Siemreap" w:hAnsi="Siemreap" w:cs="Siemreap"/>
          <w:sz w:val="24"/>
          <w:szCs w:val="24"/>
        </w:rPr>
      </w:pPr>
      <w:r w:rsidRPr="00212C78">
        <w:rPr>
          <w:rFonts w:ascii="Siemreap" w:hAnsi="Siemreap" w:cs="Siemreap" w:hint="cs"/>
          <w:sz w:val="24"/>
          <w:szCs w:val="24"/>
          <w:cs/>
          <w:lang w:bidi="km-KH"/>
        </w:rPr>
        <w:t>ត្រូវ​ការ​ការ​វាយ​តម្លៃ​វិកលចរិត</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ការ​ព្យាបាល​ដោយ​ថ្នាំ</w:t>
      </w:r>
      <w:r w:rsidRPr="00212C78">
        <w:rPr>
          <w:rFonts w:ascii="Siemreap" w:hAnsi="Siemreap" w:cs="Siemreap"/>
          <w:sz w:val="24"/>
          <w:szCs w:val="24"/>
          <w:cs/>
          <w:lang w:bidi="km-KH"/>
        </w:rPr>
        <w:t xml:space="preserve"> </w:t>
      </w:r>
      <w:r w:rsidRPr="00212C78">
        <w:rPr>
          <w:rFonts w:ascii="Siemreap" w:hAnsi="Siemreap" w:cs="Siemreap" w:hint="cs"/>
          <w:sz w:val="24"/>
          <w:szCs w:val="24"/>
          <w:cs/>
          <w:lang w:bidi="km-KH"/>
        </w:rPr>
        <w:t>ឬ​ការ​ព្យាបាល​ផ្សេង​ទៀត​ដែល​អាច​ផ្តល់​ជូន​តែ​ក្នុង​មន្ទីរពេទ្យ​ប៉ុណ្ណោះ</w:t>
      </w:r>
    </w:p>
    <w:p w14:paraId="3A4D714D" w14:textId="77777777" w:rsidR="00FA665C" w:rsidRPr="00D00E9A" w:rsidRDefault="00FA665C" w:rsidP="00D00E9A">
      <w:pPr>
        <w:spacing w:after="0" w:line="20" w:lineRule="atLeast"/>
        <w:contextualSpacing/>
        <w:rPr>
          <w:rFonts w:ascii="Siemreap" w:hAnsi="Siemreap" w:cs="Siemreap"/>
          <w:b/>
          <w:bCs/>
          <w:sz w:val="24"/>
          <w:szCs w:val="24"/>
        </w:rPr>
      </w:pPr>
      <w:bookmarkStart w:id="36" w:name="_Hlk112155611"/>
    </w:p>
    <w:p w14:paraId="5F3599C4" w14:textId="56D0BA41" w:rsidR="00E02E4D" w:rsidRPr="00D00E9A" w:rsidRDefault="00234538" w:rsidP="00D00E9A">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ព័ត៌មានជាក់លាក់នៃផែនការសុខភាពផ្លូវចិត្តបន្ថែម</w:t>
      </w:r>
    </w:p>
    <w:p w14:paraId="4999EB0C" w14:textId="77777777" w:rsidR="00FA665C" w:rsidRPr="00D00E9A" w:rsidRDefault="00FA665C" w:rsidP="00D00E9A">
      <w:pPr>
        <w:spacing w:after="0" w:line="20" w:lineRule="atLeast"/>
        <w:contextualSpacing/>
        <w:rPr>
          <w:rFonts w:ascii="Siemreap" w:hAnsi="Siemreap" w:cs="Siemreap"/>
          <w:b/>
          <w:bCs/>
          <w:sz w:val="24"/>
          <w:szCs w:val="24"/>
        </w:rPr>
      </w:pPr>
    </w:p>
    <w:p w14:paraId="2698150A" w14:textId="2F6199C2" w:rsidR="00262BBD" w:rsidRPr="00D00E9A" w:rsidRDefault="00234538" w:rsidP="00D00E9A">
      <w:pPr>
        <w:pStyle w:val="BodyText"/>
        <w:spacing w:line="20" w:lineRule="atLeast"/>
        <w:contextualSpacing/>
        <w:rPr>
          <w:rFonts w:ascii="Siemreap" w:hAnsi="Siemreap" w:cs="Siemreap"/>
        </w:rPr>
      </w:pPr>
      <w:r w:rsidRPr="00234538">
        <w:rPr>
          <w:rFonts w:ascii="Siemreap" w:hAnsi="Siemreap" w:cs="Siemreap" w:hint="cs"/>
          <w:cs/>
          <w:lang w:bidi="km-KH"/>
        </w:rPr>
        <w:t>បញ្ចូលព័ត៌មានជាក់លាក់នៃផែនការសុខភាពផ្លូវចិត្តនៅទីនេះ</w:t>
      </w:r>
      <w:r w:rsidRPr="00234538">
        <w:rPr>
          <w:rFonts w:ascii="Siemreap" w:hAnsi="Siemreap" w:cs="Siemreap"/>
          <w:cs/>
          <w:lang w:bidi="km-KH"/>
        </w:rPr>
        <w:t xml:space="preserve"> [</w:t>
      </w:r>
      <w:r w:rsidRPr="00234538">
        <w:rPr>
          <w:rFonts w:ascii="Siemreap" w:hAnsi="Siemreap" w:cs="Siemreap" w:hint="cs"/>
          <w:cs/>
          <w:lang w:bidi="km-KH"/>
        </w:rPr>
        <w:t>ប្រសិនបើមាន</w:t>
      </w:r>
      <w:r w:rsidRPr="00234538">
        <w:rPr>
          <w:rFonts w:ascii="Siemreap" w:hAnsi="Siemreap" w:cs="Siemreap"/>
          <w:cs/>
          <w:lang w:bidi="km-KH"/>
        </w:rPr>
        <w:t>]</w:t>
      </w:r>
      <w:r w:rsidRPr="00234538">
        <w:rPr>
          <w:rFonts w:ascii="Siemreap" w:hAnsi="Siemreap" w:cs="Siemreap" w:hint="cs"/>
          <w:cs/>
          <w:lang w:bidi="km-KH"/>
        </w:rPr>
        <w:t>។</w:t>
      </w:r>
      <w:bookmarkStart w:id="37" w:name="_Toc109642497"/>
      <w:bookmarkEnd w:id="36"/>
    </w:p>
    <w:p w14:paraId="7081A757" w14:textId="4EBBC5D0" w:rsidR="00BA0ADE" w:rsidRPr="00D00E9A" w:rsidRDefault="00BA0ADE" w:rsidP="00D00E9A">
      <w:pPr>
        <w:pStyle w:val="BodyText"/>
        <w:spacing w:line="20" w:lineRule="atLeast"/>
        <w:contextualSpacing/>
        <w:rPr>
          <w:rFonts w:ascii="Siemreap" w:hAnsi="Siemreap" w:cs="Siemreap"/>
        </w:rPr>
      </w:pPr>
    </w:p>
    <w:p w14:paraId="14A0ABFC" w14:textId="283D837F" w:rsidR="00BA0ADE" w:rsidRPr="00D00E9A" w:rsidRDefault="00BA0ADE" w:rsidP="00D00E9A">
      <w:pPr>
        <w:pStyle w:val="BodyText"/>
        <w:spacing w:line="20" w:lineRule="atLeast"/>
        <w:contextualSpacing/>
        <w:rPr>
          <w:rFonts w:ascii="Siemreap" w:hAnsi="Siemreap" w:cs="Siemreap"/>
        </w:rPr>
      </w:pPr>
    </w:p>
    <w:p w14:paraId="5AEA7993" w14:textId="6FF578FD" w:rsidR="00BA0ADE" w:rsidRPr="00D00E9A" w:rsidRDefault="00BA0ADE" w:rsidP="00D00E9A">
      <w:pPr>
        <w:pStyle w:val="BodyText"/>
        <w:spacing w:line="20" w:lineRule="atLeast"/>
        <w:contextualSpacing/>
        <w:rPr>
          <w:rFonts w:ascii="Siemreap" w:hAnsi="Siemreap" w:cs="Siemreap"/>
        </w:rPr>
      </w:pPr>
    </w:p>
    <w:p w14:paraId="697BC983" w14:textId="4CEE8752" w:rsidR="00F81B9B" w:rsidRPr="00D00E9A" w:rsidRDefault="00F81B9B" w:rsidP="00D00E9A">
      <w:pPr>
        <w:pStyle w:val="BodyText"/>
        <w:spacing w:line="20" w:lineRule="atLeast"/>
        <w:contextualSpacing/>
        <w:rPr>
          <w:rFonts w:ascii="Siemreap" w:hAnsi="Siemreap" w:cs="Siemreap"/>
        </w:rPr>
      </w:pPr>
    </w:p>
    <w:p w14:paraId="75CA41BB" w14:textId="77777777" w:rsidR="00F81B9B" w:rsidRPr="00D00E9A" w:rsidRDefault="00F81B9B" w:rsidP="00D00E9A">
      <w:pPr>
        <w:pStyle w:val="BodyText"/>
        <w:spacing w:line="20" w:lineRule="atLeast"/>
        <w:contextualSpacing/>
        <w:rPr>
          <w:rFonts w:ascii="Siemreap" w:hAnsi="Siemreap" w:cs="Siemreap"/>
        </w:rPr>
      </w:pPr>
    </w:p>
    <w:p w14:paraId="2D021A2B" w14:textId="77777777" w:rsidR="00BA0ADE" w:rsidRPr="00D00E9A" w:rsidRDefault="00BA0ADE" w:rsidP="00D00E9A">
      <w:pPr>
        <w:pStyle w:val="BodyText"/>
        <w:spacing w:line="20" w:lineRule="atLeast"/>
        <w:contextualSpacing/>
        <w:rPr>
          <w:rFonts w:ascii="Siemreap" w:hAnsi="Siemreap" w:cs="Siemreap"/>
        </w:rPr>
      </w:pPr>
    </w:p>
    <w:p w14:paraId="0FA6C3E2" w14:textId="0C7244CC" w:rsidR="00E02E4D" w:rsidRPr="00234538" w:rsidRDefault="00234538" w:rsidP="00D00E9A">
      <w:pPr>
        <w:pStyle w:val="Heading1"/>
        <w:bidi w:val="0"/>
        <w:spacing w:after="0" w:line="20" w:lineRule="atLeast"/>
        <w:contextualSpacing/>
        <w:rPr>
          <w:rFonts w:ascii="Koulen" w:hAnsi="Koulen" w:cs="Koulen"/>
          <w:b w:val="0"/>
          <w:bCs w:val="0"/>
          <w:sz w:val="28"/>
          <w:szCs w:val="28"/>
        </w:rPr>
      </w:pPr>
      <w:bookmarkStart w:id="38" w:name="_Toc137732067"/>
      <w:bookmarkStart w:id="39" w:name="_Toc120045779"/>
      <w:bookmarkStart w:id="40" w:name="_Toc145515686"/>
      <w:r w:rsidRPr="00234538">
        <w:rPr>
          <w:rFonts w:ascii="Koulen" w:hAnsi="Koulen" w:cs="Koulen" w:hint="cs"/>
          <w:b w:val="0"/>
          <w:bCs w:val="0"/>
          <w:sz w:val="28"/>
          <w:szCs w:val="28"/>
          <w:cs/>
          <w:lang w:bidi="km-KH"/>
        </w:rPr>
        <w:t>ជ្រើសរើសអ្នកផ្តល់សេវា</w:t>
      </w:r>
      <w:bookmarkEnd w:id="37"/>
      <w:bookmarkEnd w:id="38"/>
      <w:bookmarkEnd w:id="39"/>
      <w:bookmarkEnd w:id="40"/>
    </w:p>
    <w:p w14:paraId="53544D23" w14:textId="77777777" w:rsidR="00F27AD6" w:rsidRPr="00D00E9A" w:rsidRDefault="00F27AD6" w:rsidP="00D00E9A">
      <w:pPr>
        <w:spacing w:after="0" w:line="20" w:lineRule="atLeast"/>
        <w:contextualSpacing/>
        <w:rPr>
          <w:rFonts w:ascii="Siemreap" w:hAnsi="Siemreap" w:cs="Siemreap"/>
          <w:sz w:val="24"/>
          <w:szCs w:val="24"/>
        </w:rPr>
      </w:pPr>
    </w:p>
    <w:p w14:paraId="572D20CB" w14:textId="332511EF" w:rsidR="00E02E4D" w:rsidRPr="00D00E9A" w:rsidRDefault="00234538" w:rsidP="00D00E9A">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តើខ្ញុំស្វែងរកអ្នកផ្តល់សេវាសុខភាពផ្លូវចិត្តពិសេសដែលខ្ញុំត្រូវការដោយរបៀបណា</w:t>
      </w:r>
      <w:r w:rsidRPr="00234538">
        <w:rPr>
          <w:rFonts w:ascii="Siemreap" w:hAnsi="Siemreap" w:cs="Siemreap"/>
          <w:b/>
          <w:bCs/>
          <w:sz w:val="24"/>
          <w:szCs w:val="24"/>
        </w:rPr>
        <w:t>?</w:t>
      </w:r>
    </w:p>
    <w:p w14:paraId="770A2001" w14:textId="77777777" w:rsidR="00FA665C" w:rsidRPr="00D00E9A" w:rsidRDefault="00FA665C" w:rsidP="00D00E9A">
      <w:pPr>
        <w:spacing w:after="0" w:line="20" w:lineRule="atLeast"/>
        <w:contextualSpacing/>
        <w:rPr>
          <w:rFonts w:ascii="Siemreap" w:hAnsi="Siemreap" w:cs="Siemreap"/>
          <w:b/>
          <w:bCs/>
          <w:sz w:val="24"/>
          <w:szCs w:val="24"/>
        </w:rPr>
      </w:pPr>
    </w:p>
    <w:p w14:paraId="76682756" w14:textId="77777777" w:rsidR="00234538" w:rsidRPr="00234538" w:rsidRDefault="00234538" w:rsidP="00234538">
      <w:pPr>
        <w:spacing w:after="0" w:line="20" w:lineRule="atLeast"/>
        <w:contextualSpacing/>
        <w:rPr>
          <w:rFonts w:ascii="Siemreap" w:hAnsi="Siemreap" w:cs="Siemreap"/>
          <w:sz w:val="24"/>
          <w:szCs w:val="24"/>
        </w:rPr>
      </w:pPr>
      <w:r w:rsidRPr="00234538">
        <w:rPr>
          <w:rFonts w:ascii="Siemreap" w:hAnsi="Siemreap" w:cs="Siemreap" w:hint="cs"/>
          <w:sz w:val="24"/>
          <w:szCs w:val="24"/>
          <w:cs/>
          <w:lang w:bidi="km-KH"/>
        </w:rPr>
        <w:t>ផែនការសុខភាពផ្លូវចិត្តរបស់អ្នកត្រូវបានទាមទារដើម្បីបង្ហោះបញ្ជីអ្នកផ្តល់សេវាបច្ចុប្បន្ននៅលើអ៊ីនធឺណិត។</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ប្រសិនបើអ្នកមានសំណួរអំពីអ្នកផ្តល់សេវាបច្ចុប្បន្ន</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ឬចង់បានបញ្ជីឈ្មោះអ្នកផ្តល់សេវាដែលបានធ្វើបច្ចុប្បន្នភាព</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សូមចូលទៅកាន់គេហទំព័រផែនការសុខភាពផ្លូវចិត្តរបស់អ្នក</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ខោនធី</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ដើម្បីបញ្ចូលតំណទៅកាន់បញ្ជីឈ្មោះអ្នកផ្តល់សេវា</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ឬហៅទូរសព្ទទៅលេខទូរសព្ទឥតគិតថ្លៃរបស់គម្រោងសុខភាពផ្លូវចិត្ត។</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អ្នកអាចទទួលបានបញ្ជីជាលាយលក្ខណ៍អក្សរ</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ឬតាមប្រៃសណីយ៍</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ប្រសិនបើអ្នកស្នើសុំមួយ។</w:t>
      </w:r>
    </w:p>
    <w:p w14:paraId="14BA0D19" w14:textId="77777777" w:rsidR="00234538" w:rsidRPr="00234538" w:rsidRDefault="00234538" w:rsidP="00234538">
      <w:pPr>
        <w:spacing w:after="0" w:line="20" w:lineRule="atLeast"/>
        <w:contextualSpacing/>
        <w:rPr>
          <w:rFonts w:ascii="Siemreap" w:hAnsi="Siemreap" w:cs="Siemreap"/>
          <w:sz w:val="24"/>
          <w:szCs w:val="24"/>
        </w:rPr>
      </w:pPr>
    </w:p>
    <w:p w14:paraId="40953F7D" w14:textId="77777777" w:rsidR="00234538" w:rsidRPr="00234538" w:rsidRDefault="00234538" w:rsidP="00234538">
      <w:pPr>
        <w:spacing w:after="0" w:line="20" w:lineRule="atLeast"/>
        <w:contextualSpacing/>
        <w:rPr>
          <w:rFonts w:ascii="Siemreap" w:hAnsi="Siemreap" w:cs="Siemreap"/>
          <w:sz w:val="24"/>
          <w:szCs w:val="24"/>
        </w:rPr>
      </w:pPr>
      <w:r w:rsidRPr="00234538">
        <w:rPr>
          <w:rFonts w:ascii="Siemreap" w:hAnsi="Siemreap" w:cs="Siemreap" w:hint="cs"/>
          <w:sz w:val="24"/>
          <w:szCs w:val="24"/>
          <w:cs/>
          <w:lang w:bidi="km-KH"/>
        </w:rPr>
        <w:t>ផែនការសុខភាពផ្លូវចិត្តអាចដាក់កម្រិតមួយចំនួនលើជម្រើសរបស់អ្នកផ្តល់សេវា។</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នៅពេលអ្នកចាប់ផ្តើមទទួលសេវាសុខភាពផ្លូវចិត្តពិសេសដំបូង</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អ្នកអាចស្នើសុំឱ្យគម្រោងសុខភាពផ្លូវចិត្តរបស់អ្នកផ្តល់ឱ្យអ្នកនូវជម្រើសដំបូងរបស់អ្នកផ្តល់សេវាយ៉ាងហោចណាស់ពីរ។</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ផែនការសុខភាពផ្លូវចិត្តរបស់អ្នកក៏ត្រូវតែអនុញ្ញាតឱ្យអ្នកផ្លាស់ប្តូរអ្នកផ្តល់សេវាផងដែរ។</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ប្រសិនបើអ្នកស្នើសុំផ្លាស់ប្តូរអ្នកផ្តល់សេវា</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ផែនការសុខភាពផ្លូវចិត្តត្រូវតែអនុញ្ញាតឱ្យអ្នកជ្រើសរើសរវាងអ្នកផ្តល់សេវាយ៉ាងហោចណាស់ពីរនាក់តាមលទ្ធភាពដែលអាចធ្វើទៅបាន។</w:t>
      </w:r>
    </w:p>
    <w:p w14:paraId="38B17C39" w14:textId="77777777" w:rsidR="00234538" w:rsidRPr="00234538" w:rsidRDefault="00234538" w:rsidP="00234538">
      <w:pPr>
        <w:spacing w:after="0" w:line="20" w:lineRule="atLeast"/>
        <w:contextualSpacing/>
        <w:rPr>
          <w:rFonts w:ascii="Siemreap" w:hAnsi="Siemreap" w:cs="Siemreap"/>
          <w:sz w:val="24"/>
          <w:szCs w:val="24"/>
        </w:rPr>
      </w:pPr>
    </w:p>
    <w:p w14:paraId="0BF75A12" w14:textId="77777777" w:rsidR="00234538" w:rsidRPr="00234538" w:rsidRDefault="00234538" w:rsidP="00234538">
      <w:pPr>
        <w:spacing w:after="0" w:line="20" w:lineRule="atLeast"/>
        <w:contextualSpacing/>
        <w:rPr>
          <w:rFonts w:ascii="Siemreap" w:hAnsi="Siemreap" w:cs="Siemreap"/>
          <w:sz w:val="24"/>
          <w:szCs w:val="24"/>
        </w:rPr>
      </w:pPr>
      <w:r w:rsidRPr="00234538">
        <w:rPr>
          <w:rFonts w:ascii="Siemreap" w:hAnsi="Siemreap" w:cs="Siemreap" w:hint="cs"/>
          <w:sz w:val="24"/>
          <w:szCs w:val="24"/>
          <w:cs/>
          <w:lang w:bidi="km-KH"/>
        </w:rPr>
        <w:t>ផែនការសុខភាពផ្លូវចិត្តរបស់អ្នកមានទំនួលខុសត្រូវក្នុងការធានាថាអ្នកមានលទ្ធភាពទទួលបានការថែទាំទាន់ពេលវេលា</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ហើយមានអ្នកផ្តល់សេវាគ្រប់គ្រាន់នៅជិតអ្នក</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ដើម្បីប្រាកដថាអ្នកអាចទទួលបានសេវាព្យាបាលសុខភាពផ្លូវចិត្តដែលគ្របដណ្តប់ដោយផែនការសុខភាពផ្លូវចិត្ត</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ប្រសិនបើអ្នកត្រូវការវា។</w:t>
      </w:r>
    </w:p>
    <w:p w14:paraId="340AC929" w14:textId="2B472355" w:rsidR="00F27AD6" w:rsidRPr="00D00E9A" w:rsidRDefault="00234538" w:rsidP="00234538">
      <w:pPr>
        <w:spacing w:after="0" w:line="20" w:lineRule="atLeast"/>
        <w:contextualSpacing/>
        <w:rPr>
          <w:rFonts w:ascii="Siemreap" w:hAnsi="Siemreap" w:cs="Siemreap"/>
          <w:sz w:val="24"/>
          <w:szCs w:val="24"/>
        </w:rPr>
      </w:pPr>
      <w:r w:rsidRPr="00234538">
        <w:rPr>
          <w:rFonts w:ascii="Siemreap" w:hAnsi="Siemreap" w:cs="Siemreap" w:hint="cs"/>
          <w:sz w:val="24"/>
          <w:szCs w:val="24"/>
          <w:cs/>
          <w:lang w:bidi="km-KH"/>
        </w:rPr>
        <w:t>ពេលខ្លះអ្នកផ្តល់សេវាតាមកិច្ចសន្យារបស់គម្រោងសុខភាពផ្លូវចិត្តជ្រើសរើសមិនផ្តល់សេវាសុខភាពផ្លូវចិត្តពិសេសទៀតទេ។</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អ្នកផ្តល់គម្រោងសុខភាពផ្លូវចិត្តអាចលែងចុះកិច្ចសន្យាជាមួយផែនការសុខភាពផ្លូវចិត្តទៀតហើយ</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ឬលែងទទួលយកសេវាសុខភាពផ្លូវចិត្តពិសេសរបស់</w:t>
      </w:r>
      <w:r w:rsidRPr="00234538">
        <w:rPr>
          <w:rFonts w:ascii="Siemreap" w:hAnsi="Siemreap" w:cs="Siemreap"/>
          <w:sz w:val="24"/>
          <w:szCs w:val="24"/>
          <w:cs/>
          <w:lang w:bidi="km-KH"/>
        </w:rPr>
        <w:t xml:space="preserve"> </w:t>
      </w:r>
      <w:r w:rsidRPr="00234538">
        <w:rPr>
          <w:rFonts w:ascii="Siemreap" w:hAnsi="Siemreap" w:cs="Siemreap"/>
          <w:sz w:val="24"/>
          <w:szCs w:val="24"/>
        </w:rPr>
        <w:t xml:space="preserve">Medi-Cal </w:t>
      </w:r>
      <w:r w:rsidRPr="00234538">
        <w:rPr>
          <w:rFonts w:ascii="Siemreap" w:hAnsi="Siemreap" w:cs="Siemreap" w:hint="cs"/>
          <w:sz w:val="24"/>
          <w:szCs w:val="24"/>
          <w:cs/>
          <w:lang w:bidi="km-KH"/>
        </w:rPr>
        <w:t>អ្នកជំងឺដោយខ្លួនឯង</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ឬតាមសំណើរបស់គម្រោងសុខភាពផ្លូវចិត្ត។</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នៅពេលរឿងនេះកើតឡើង</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ផែនការសុខភាពផ្លូវចិត្តត្រូវតែខិតខំប្រឹងប្រែងដើម្បីផ្តល់ការជូនដំណឹងជាលាយលក្ខណ៍អក្សរដល់បុគ្គលម្នាក់ៗដែលបានទទួលសេវាសុខភាពផ្លូវចិត្តពិសេសពីអ្នកផ្តល់សេវា។</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ការជូនដំណឹងដល់អ្នកទទួលផលត្រូវផ្តល់ជូន</w:t>
      </w:r>
      <w:r w:rsidRPr="00234538">
        <w:rPr>
          <w:rFonts w:ascii="Siemreap" w:hAnsi="Siemreap" w:cs="Siemreap"/>
          <w:sz w:val="24"/>
          <w:szCs w:val="24"/>
          <w:cs/>
          <w:lang w:bidi="km-KH"/>
        </w:rPr>
        <w:t xml:space="preserve"> </w:t>
      </w:r>
      <w:r w:rsidRPr="00234538">
        <w:rPr>
          <w:rFonts w:ascii="Siemreap" w:hAnsi="Siemreap" w:cs="Siemreap"/>
          <w:sz w:val="24"/>
          <w:szCs w:val="24"/>
        </w:rPr>
        <w:t xml:space="preserve">30 </w:t>
      </w:r>
      <w:r w:rsidRPr="00234538">
        <w:rPr>
          <w:rFonts w:ascii="Siemreap" w:hAnsi="Siemreap" w:cs="Siemreap" w:hint="cs"/>
          <w:sz w:val="24"/>
          <w:szCs w:val="24"/>
          <w:cs/>
          <w:lang w:bidi="km-KH"/>
        </w:rPr>
        <w:t>ថ្ងៃប្រតិទិនមុនកាលបរិច្ឆេទនៃការបញ្ចប់ជាធរមាន</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ឬ</w:t>
      </w:r>
      <w:r w:rsidRPr="00234538">
        <w:rPr>
          <w:rFonts w:ascii="Siemreap" w:hAnsi="Siemreap" w:cs="Siemreap"/>
          <w:sz w:val="24"/>
          <w:szCs w:val="24"/>
          <w:cs/>
          <w:lang w:bidi="km-KH"/>
        </w:rPr>
        <w:t xml:space="preserve"> </w:t>
      </w:r>
      <w:r w:rsidRPr="00234538">
        <w:rPr>
          <w:rFonts w:ascii="Siemreap" w:hAnsi="Siemreap" w:cs="Siemreap"/>
          <w:sz w:val="24"/>
          <w:szCs w:val="24"/>
        </w:rPr>
        <w:t xml:space="preserve">15 </w:t>
      </w:r>
      <w:r w:rsidRPr="00234538">
        <w:rPr>
          <w:rFonts w:ascii="Siemreap" w:hAnsi="Siemreap" w:cs="Siemreap" w:hint="cs"/>
          <w:sz w:val="24"/>
          <w:szCs w:val="24"/>
          <w:cs/>
          <w:lang w:bidi="km-KH"/>
        </w:rPr>
        <w:t>ថ្ងៃតាមប្រតិទិន</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បន្ទាប់ពីផែនការសុខភាពផ្លូវចិត្តដឹងថាអ្នកផ្តល់សេវានឹងឈប់ដំណើរការ។</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នៅពេលរឿងនេះកើតឡើង</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ផែនការសុខភាពផ្លូវចិត្តរបស់អ្នកត្រូវតែអនុញ្ញាតឱ្យអ្នកបន្តទទួលបានសេវាកម្មពីអ្នកផ្តល់សេវាដែលបានចាកចេញពីគម្រោងសុខភាពផ្លូវចិត្ត</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ប្រសិនបើអ្នកនិងអ្នកផ្តល់សេវាយល់ព្រម។</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នេះត្រូវបានគេហៅថា</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ការបន្តការថែទាំ</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ហើយត្រូវបានពន្យល់ដូចខាងក្រោម។</w:t>
      </w:r>
    </w:p>
    <w:p w14:paraId="4D1DB6CB" w14:textId="77777777" w:rsidR="00404AF9" w:rsidRPr="00D00E9A" w:rsidRDefault="00404AF9" w:rsidP="00D00E9A">
      <w:pPr>
        <w:spacing w:after="0" w:line="20" w:lineRule="atLeast"/>
        <w:contextualSpacing/>
        <w:rPr>
          <w:rFonts w:ascii="Siemreap" w:hAnsi="Siemreap" w:cs="Siemreap"/>
          <w:sz w:val="24"/>
          <w:szCs w:val="24"/>
        </w:rPr>
      </w:pPr>
    </w:p>
    <w:p w14:paraId="3D7808E8" w14:textId="5633CA7C" w:rsidR="00E83BC8" w:rsidRPr="00D00E9A" w:rsidRDefault="00234538" w:rsidP="00D00E9A">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តើខ្ញុំអាចបន្តទទួលសេវាកម្មពីអ្នកផ្តល់សេវាបច្ចុប្បន្នរបស់ខ្ញុំបានទេ</w:t>
      </w:r>
      <w:r w:rsidRPr="00234538">
        <w:rPr>
          <w:rFonts w:ascii="Siemreap" w:hAnsi="Siemreap" w:cs="Siemreap"/>
          <w:b/>
          <w:bCs/>
          <w:sz w:val="24"/>
          <w:szCs w:val="24"/>
        </w:rPr>
        <w:t>?</w:t>
      </w:r>
    </w:p>
    <w:p w14:paraId="03B1E264" w14:textId="77777777" w:rsidR="00FA665C" w:rsidRPr="00D00E9A" w:rsidRDefault="00FA665C" w:rsidP="00D00E9A">
      <w:pPr>
        <w:spacing w:after="0" w:line="20" w:lineRule="atLeast"/>
        <w:contextualSpacing/>
        <w:rPr>
          <w:rFonts w:ascii="Siemreap" w:hAnsi="Siemreap" w:cs="Siemreap"/>
          <w:b/>
          <w:bCs/>
          <w:sz w:val="24"/>
          <w:szCs w:val="24"/>
        </w:rPr>
      </w:pPr>
    </w:p>
    <w:p w14:paraId="66CCE00D" w14:textId="77777777" w:rsidR="00234538" w:rsidRPr="00234538" w:rsidRDefault="00234538" w:rsidP="00234538">
      <w:pPr>
        <w:spacing w:after="0" w:line="20" w:lineRule="atLeast"/>
        <w:contextualSpacing/>
        <w:rPr>
          <w:rFonts w:ascii="Siemreap" w:hAnsi="Siemreap" w:cs="Siemreap"/>
          <w:sz w:val="24"/>
          <w:szCs w:val="24"/>
        </w:rPr>
      </w:pPr>
      <w:r w:rsidRPr="00234538">
        <w:rPr>
          <w:rFonts w:ascii="Siemreap" w:hAnsi="Siemreap" w:cs="Siemreap" w:hint="cs"/>
          <w:sz w:val="24"/>
          <w:szCs w:val="24"/>
          <w:cs/>
          <w:lang w:bidi="km-KH"/>
        </w:rPr>
        <w:t>ប្រសិនបើអ្នកកំពុងទទួលបានសេវាសុខភាពផ្លូវចិត្តពីគម្រោងថែទាំដែលបានគ្រប់គ្រងរួចហើយ</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អ្នកអាចបន្តទទួលបានការថែទាំពីអ្នកផ្តល់សេវានោះ</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lastRenderedPageBreak/>
        <w:t>ទោះបីជាអ្នកទទួលបានសេវាសុខភាពផ្លូវចិត្តពីអ្នកផ្តល់សេវាសុខភាពផ្លូវចិត្តរបស់អ្នកក៏ដោយ</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ដរាបណាសេវាកម្មត្រូវបានសម្របសម្រួលរវាងអ្នកផ្តល់សេវា</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និងសេវាកម្ម។</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មិនដូចគ្នាទេ។</w:t>
      </w:r>
    </w:p>
    <w:p w14:paraId="5CBC30D5" w14:textId="77777777" w:rsidR="00234538" w:rsidRPr="00234538" w:rsidRDefault="00234538" w:rsidP="00234538">
      <w:pPr>
        <w:spacing w:after="0" w:line="20" w:lineRule="atLeast"/>
        <w:contextualSpacing/>
        <w:rPr>
          <w:rFonts w:ascii="Siemreap" w:hAnsi="Siemreap" w:cs="Siemreap"/>
          <w:sz w:val="24"/>
          <w:szCs w:val="24"/>
        </w:rPr>
      </w:pPr>
    </w:p>
    <w:p w14:paraId="0AEB78DA" w14:textId="3AAA3A9D" w:rsidR="00E83BC8" w:rsidRPr="00D00E9A" w:rsidRDefault="00234538" w:rsidP="00234538">
      <w:pPr>
        <w:spacing w:after="0" w:line="20" w:lineRule="atLeast"/>
        <w:contextualSpacing/>
        <w:rPr>
          <w:rFonts w:ascii="Siemreap" w:hAnsi="Siemreap" w:cs="Siemreap"/>
          <w:sz w:val="24"/>
          <w:szCs w:val="24"/>
        </w:rPr>
      </w:pPr>
      <w:r w:rsidRPr="00234538">
        <w:rPr>
          <w:rFonts w:ascii="Siemreap" w:hAnsi="Siemreap" w:cs="Siemreap" w:hint="cs"/>
          <w:sz w:val="24"/>
          <w:szCs w:val="24"/>
          <w:cs/>
          <w:lang w:bidi="km-KH"/>
        </w:rPr>
        <w:t>លើសពីនេះទៀត</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ប្រសិនបើអ្នកកំពុងទទួលបានសេវាសុខភាពផ្លូវចិត្តពិសេសពីគម្រោងសុខភាពផ្លូវចិត្តមួយផ្សេងទៀត</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ផែនការថែទាំដែលត្រូវបានគ្រប់គ្រង</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ឬអ្នកផ្តល់សេវា</w:t>
      </w:r>
      <w:r w:rsidRPr="00234538">
        <w:rPr>
          <w:rFonts w:ascii="Siemreap" w:hAnsi="Siemreap" w:cs="Siemreap"/>
          <w:sz w:val="24"/>
          <w:szCs w:val="24"/>
          <w:cs/>
          <w:lang w:bidi="km-KH"/>
        </w:rPr>
        <w:t xml:space="preserve"> </w:t>
      </w:r>
      <w:r w:rsidRPr="00234538">
        <w:rPr>
          <w:rFonts w:ascii="Siemreap" w:hAnsi="Siemreap" w:cs="Siemreap"/>
          <w:sz w:val="24"/>
          <w:szCs w:val="24"/>
        </w:rPr>
        <w:t xml:space="preserve">Medi-Cal </w:t>
      </w:r>
      <w:r w:rsidRPr="00234538">
        <w:rPr>
          <w:rFonts w:ascii="Siemreap" w:hAnsi="Siemreap" w:cs="Siemreap" w:hint="cs"/>
          <w:sz w:val="24"/>
          <w:szCs w:val="24"/>
          <w:cs/>
          <w:lang w:bidi="km-KH"/>
        </w:rPr>
        <w:t>ផ្ទាល់ខ្លួនរួចហើយ</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អ្នកអាចស្នើសុំ</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បន្តការថែទាំ</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ដូច្នេះអ្នកអាចស្នាក់នៅជាមួយអ្នកផ្តល់សេវាបច្ចុប្បន្នរបស់អ្នកបានរហូត។</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ទៅ</w:t>
      </w:r>
      <w:r w:rsidRPr="00234538">
        <w:rPr>
          <w:rFonts w:ascii="Siemreap" w:hAnsi="Siemreap" w:cs="Siemreap"/>
          <w:sz w:val="24"/>
          <w:szCs w:val="24"/>
          <w:cs/>
          <w:lang w:bidi="km-KH"/>
        </w:rPr>
        <w:t xml:space="preserve"> </w:t>
      </w:r>
      <w:r w:rsidRPr="00234538">
        <w:rPr>
          <w:rFonts w:ascii="Siemreap" w:hAnsi="Siemreap" w:cs="Siemreap"/>
          <w:sz w:val="24"/>
          <w:szCs w:val="24"/>
        </w:rPr>
        <w:t xml:space="preserve">12 </w:t>
      </w:r>
      <w:r w:rsidRPr="00234538">
        <w:rPr>
          <w:rFonts w:ascii="Siemreap" w:hAnsi="Siemreap" w:cs="Siemreap" w:hint="cs"/>
          <w:sz w:val="24"/>
          <w:szCs w:val="24"/>
          <w:cs/>
          <w:lang w:bidi="km-KH"/>
        </w:rPr>
        <w:t>ខែ។</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អ្នកប្រហែលជាចង់ស្នើសុំការថែទាំជាបន្តបន្ទាប់</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ប្រសិនបើអ្នកត្រូវការស្នាក់នៅជាមួយអ្នកផ្តល់សេវាបច្ចុប្បន្នរបស់អ្នក</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ដើម្បីបន្តការព្យាបាលបន្តរបស់អ្នក</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ឬព្រោះវានឹងបណ្តាលឱ្យមានគ្រោះថ្នាក់ធ្ងន់ធ្ងរដល់ស្ថានភាពសុខភាពផ្លូវចិត្តរបស់អ្នក</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ដើម្បីប្តូរទៅអ្នកផ្តល់សេវាថ្មី។</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ការបន្តការស្នើសុំការថែទាំរបស់អ្នកអាចនឹងត្រូវបានផ្តល់ប្រសិនបើខាងក្រោមជាការពិត៖</w:t>
      </w:r>
    </w:p>
    <w:p w14:paraId="085EE16C" w14:textId="77777777" w:rsidR="00234538" w:rsidRPr="00234538" w:rsidRDefault="00234538" w:rsidP="00234538">
      <w:pPr>
        <w:pStyle w:val="ListParagraph"/>
        <w:numPr>
          <w:ilvl w:val="0"/>
          <w:numId w:val="12"/>
        </w:numPr>
        <w:spacing w:line="20" w:lineRule="atLeast"/>
        <w:contextualSpacing/>
        <w:rPr>
          <w:rFonts w:ascii="Siemreap" w:hAnsi="Siemreap" w:cs="Siemreap"/>
          <w:sz w:val="24"/>
          <w:szCs w:val="24"/>
        </w:rPr>
      </w:pPr>
      <w:r w:rsidRPr="00234538">
        <w:rPr>
          <w:rFonts w:ascii="Siemreap" w:hAnsi="Siemreap" w:cs="Siemreap" w:hint="cs"/>
          <w:sz w:val="24"/>
          <w:szCs w:val="24"/>
          <w:cs/>
          <w:lang w:bidi="km-KH"/>
        </w:rPr>
        <w:t>អ្នកមានទំនាក់ទំនងបន្តជាមួយអ្នកផ្តល់សេវាដែលអ្នកកំពុងស្នើសុំ</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ហើយបានឃើញអ្នកផ្តល់សេវានោះក្នុងរយៈពេល</w:t>
      </w:r>
      <w:r w:rsidRPr="00234538">
        <w:rPr>
          <w:rFonts w:ascii="Siemreap" w:hAnsi="Siemreap" w:cs="Siemreap"/>
          <w:sz w:val="24"/>
          <w:szCs w:val="24"/>
          <w:cs/>
          <w:lang w:bidi="km-KH"/>
        </w:rPr>
        <w:t xml:space="preserve"> </w:t>
      </w:r>
      <w:r w:rsidRPr="00234538">
        <w:rPr>
          <w:rFonts w:ascii="Siemreap" w:hAnsi="Siemreap" w:cs="Siemreap"/>
          <w:sz w:val="24"/>
          <w:szCs w:val="24"/>
        </w:rPr>
        <w:t>12</w:t>
      </w:r>
      <w:r w:rsidRPr="00234538">
        <w:rPr>
          <w:rFonts w:ascii="Siemreap" w:hAnsi="Siemreap" w:cs="Siemreap"/>
          <w:sz w:val="24"/>
          <w:szCs w:val="24"/>
          <w:cs/>
          <w:lang w:bidi="km-KH"/>
        </w:rPr>
        <w:t xml:space="preserve"> </w:t>
      </w:r>
      <w:r w:rsidRPr="00234538">
        <w:rPr>
          <w:rFonts w:ascii="Siemreap" w:hAnsi="Siemreap" w:cs="Siemreap" w:hint="cs"/>
          <w:sz w:val="24"/>
          <w:szCs w:val="24"/>
          <w:u w:val="single"/>
          <w:cs/>
          <w:lang w:bidi="km-KH"/>
        </w:rPr>
        <w:t>ខែចុងក្រោយនេះ</w:t>
      </w:r>
      <w:r w:rsidRPr="00234538">
        <w:rPr>
          <w:rFonts w:ascii="Siemreap" w:hAnsi="Siemreap" w:cs="Siemreap" w:hint="cs"/>
          <w:sz w:val="24"/>
          <w:szCs w:val="24"/>
          <w:cs/>
          <w:lang w:bidi="km-KH"/>
        </w:rPr>
        <w:t>។</w:t>
      </w:r>
    </w:p>
    <w:p w14:paraId="3AFAA601" w14:textId="77777777" w:rsidR="00234538" w:rsidRPr="00234538" w:rsidRDefault="00234538" w:rsidP="00234538">
      <w:pPr>
        <w:pStyle w:val="ListParagraph"/>
        <w:numPr>
          <w:ilvl w:val="0"/>
          <w:numId w:val="12"/>
        </w:numPr>
        <w:spacing w:line="20" w:lineRule="atLeast"/>
        <w:contextualSpacing/>
        <w:rPr>
          <w:rFonts w:ascii="Siemreap" w:hAnsi="Siemreap" w:cs="Siemreap"/>
          <w:sz w:val="24"/>
          <w:szCs w:val="24"/>
        </w:rPr>
      </w:pPr>
      <w:r w:rsidRPr="00234538">
        <w:rPr>
          <w:rFonts w:ascii="Siemreap" w:hAnsi="Siemreap" w:cs="Siemreap" w:hint="cs"/>
          <w:sz w:val="24"/>
          <w:szCs w:val="24"/>
          <w:cs/>
          <w:lang w:bidi="km-KH"/>
        </w:rPr>
        <w:t>អ្នកផ្តល់សេវាមានលក្ខណៈសម្បត្តិគ្រប់គ្រាន់</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និងបំពេញតាមតម្រូវការ</w:t>
      </w:r>
      <w:r w:rsidRPr="00234538">
        <w:rPr>
          <w:rFonts w:ascii="Siemreap" w:hAnsi="Siemreap" w:cs="Siemreap"/>
          <w:sz w:val="24"/>
          <w:szCs w:val="24"/>
          <w:cs/>
          <w:lang w:bidi="km-KH"/>
        </w:rPr>
        <w:t xml:space="preserve"> </w:t>
      </w:r>
      <w:r w:rsidRPr="00234538">
        <w:rPr>
          <w:rFonts w:ascii="Siemreap" w:hAnsi="Siemreap" w:cs="Siemreap"/>
          <w:sz w:val="24"/>
          <w:szCs w:val="24"/>
        </w:rPr>
        <w:t xml:space="preserve">Medi-Cal </w:t>
      </w:r>
      <w:r w:rsidRPr="00234538">
        <w:rPr>
          <w:rFonts w:ascii="Siemreap" w:hAnsi="Siemreap" w:cs="Siemreap" w:hint="cs"/>
          <w:sz w:val="24"/>
          <w:szCs w:val="24"/>
          <w:cs/>
          <w:lang w:bidi="km-KH"/>
        </w:rPr>
        <w:t>។</w:t>
      </w:r>
      <w:r w:rsidRPr="00234538">
        <w:rPr>
          <w:rFonts w:ascii="Siemreap" w:hAnsi="Siemreap" w:cs="Siemreap"/>
          <w:strike/>
          <w:sz w:val="24"/>
          <w:szCs w:val="24"/>
          <w:cs/>
          <w:lang w:bidi="km-KH"/>
        </w:rPr>
        <w:t xml:space="preserve"> </w:t>
      </w:r>
      <w:r w:rsidRPr="00234538">
        <w:rPr>
          <w:rFonts w:ascii="Siemreap" w:hAnsi="Siemreap" w:cs="Siemreap" w:hint="cs"/>
          <w:strike/>
          <w:sz w:val="24"/>
          <w:szCs w:val="24"/>
          <w:cs/>
          <w:lang w:bidi="km-KH"/>
        </w:rPr>
        <w:t>និង</w:t>
      </w:r>
    </w:p>
    <w:p w14:paraId="3CBF4FED" w14:textId="77777777" w:rsidR="00234538" w:rsidRPr="00234538" w:rsidRDefault="00234538" w:rsidP="00234538">
      <w:pPr>
        <w:pStyle w:val="ListParagraph"/>
        <w:numPr>
          <w:ilvl w:val="0"/>
          <w:numId w:val="12"/>
        </w:numPr>
        <w:spacing w:line="20" w:lineRule="atLeast"/>
        <w:contextualSpacing/>
        <w:rPr>
          <w:rFonts w:ascii="Siemreap" w:hAnsi="Siemreap" w:cs="Siemreap"/>
          <w:sz w:val="24"/>
          <w:szCs w:val="24"/>
        </w:rPr>
      </w:pPr>
      <w:r w:rsidRPr="00234538">
        <w:rPr>
          <w:rFonts w:ascii="Siemreap" w:hAnsi="Siemreap" w:cs="Siemreap" w:hint="cs"/>
          <w:sz w:val="24"/>
          <w:szCs w:val="24"/>
          <w:cs/>
          <w:lang w:bidi="km-KH"/>
        </w:rPr>
        <w:t>អ្នកផ្តល់សេវាយល់ព្រមតាមតម្រូវការរបស់គម្រោងសុខភាពផ្លូវចិត្តសម្រាប់ការចុះកិច្ចសន្យាជាមួយផែនការសុខភាពផ្លូវចិត្ត</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និងការបង់ប្រាក់សម្រាប់សេវាកម្ម។</w:t>
      </w:r>
      <w:r w:rsidRPr="00234538">
        <w:rPr>
          <w:rFonts w:ascii="Siemreap" w:hAnsi="Siemreap" w:cs="Siemreap"/>
          <w:sz w:val="24"/>
          <w:szCs w:val="24"/>
          <w:cs/>
          <w:lang w:bidi="km-KH"/>
        </w:rPr>
        <w:t xml:space="preserve"> </w:t>
      </w:r>
      <w:r w:rsidRPr="00234538">
        <w:rPr>
          <w:rFonts w:ascii="Siemreap" w:hAnsi="Siemreap" w:cs="Siemreap" w:hint="cs"/>
          <w:sz w:val="24"/>
          <w:szCs w:val="24"/>
          <w:cs/>
          <w:lang w:bidi="km-KH"/>
        </w:rPr>
        <w:t>និង</w:t>
      </w:r>
    </w:p>
    <w:p w14:paraId="202669EE" w14:textId="126A0F97" w:rsidR="00E83BC8" w:rsidRPr="00D00E9A" w:rsidRDefault="00234538" w:rsidP="00234538">
      <w:pPr>
        <w:pStyle w:val="ListParagraph"/>
        <w:numPr>
          <w:ilvl w:val="0"/>
          <w:numId w:val="12"/>
        </w:numPr>
        <w:spacing w:line="20" w:lineRule="atLeast"/>
        <w:contextualSpacing/>
        <w:rPr>
          <w:rFonts w:ascii="Siemreap" w:hAnsi="Siemreap" w:cs="Siemreap"/>
          <w:sz w:val="24"/>
          <w:szCs w:val="24"/>
        </w:rPr>
      </w:pPr>
      <w:r w:rsidRPr="00234538">
        <w:rPr>
          <w:rFonts w:ascii="Siemreap" w:hAnsi="Siemreap" w:cs="Siemreap" w:hint="cs"/>
          <w:sz w:val="24"/>
          <w:szCs w:val="24"/>
          <w:cs/>
          <w:lang w:bidi="km-KH"/>
        </w:rPr>
        <w:t>អ្នកផ្តល់សេវាចែករំលែកឯកសារពាក់ព័ន្ធជាមួយផែនការសុខភាពផ្លូវចិត្តទាក់ទងនឹងតម្រូវការរបស់អ្នកសម្រាប់</w:t>
      </w:r>
      <w:r w:rsidRPr="00234538">
        <w:rPr>
          <w:rFonts w:ascii="Siemreap" w:hAnsi="Siemreap" w:cs="Siemreap" w:hint="cs"/>
          <w:sz w:val="24"/>
          <w:szCs w:val="24"/>
          <w:u w:val="single"/>
          <w:cs/>
          <w:lang w:bidi="km-KH"/>
        </w:rPr>
        <w:t>សេវាកម្ម</w:t>
      </w:r>
    </w:p>
    <w:p w14:paraId="3997015D" w14:textId="77777777" w:rsidR="00E83BC8" w:rsidRPr="00D00E9A" w:rsidRDefault="00E83BC8" w:rsidP="00D00E9A">
      <w:pPr>
        <w:spacing w:after="0" w:line="20" w:lineRule="atLeast"/>
        <w:contextualSpacing/>
        <w:rPr>
          <w:rFonts w:ascii="Siemreap" w:hAnsi="Siemreap" w:cs="Siemreap"/>
          <w:sz w:val="24"/>
          <w:szCs w:val="24"/>
        </w:rPr>
      </w:pPr>
    </w:p>
    <w:p w14:paraId="498398EC" w14:textId="77777777" w:rsidR="00BB5D88" w:rsidRPr="00D00E9A" w:rsidRDefault="00BB5D88" w:rsidP="00BB5D88">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ព័ត៌មានជាក់លាក់នៃផែនការសុខភាពផ្លូវចិត្តបន្ថែម</w:t>
      </w:r>
    </w:p>
    <w:p w14:paraId="588E68AE" w14:textId="77777777" w:rsidR="00BB5D88" w:rsidRPr="00D00E9A" w:rsidRDefault="00BB5D88" w:rsidP="00BB5D88">
      <w:pPr>
        <w:spacing w:after="0" w:line="20" w:lineRule="atLeast"/>
        <w:contextualSpacing/>
        <w:rPr>
          <w:rFonts w:ascii="Siemreap" w:hAnsi="Siemreap" w:cs="Siemreap"/>
          <w:b/>
          <w:bCs/>
          <w:sz w:val="24"/>
          <w:szCs w:val="24"/>
        </w:rPr>
      </w:pPr>
    </w:p>
    <w:p w14:paraId="1D9241E0" w14:textId="1B1D97EF" w:rsidR="00E83BC8" w:rsidRPr="00BB5D88" w:rsidRDefault="00BB5D88" w:rsidP="00BB5D88">
      <w:pPr>
        <w:pStyle w:val="BodyText"/>
        <w:spacing w:line="20" w:lineRule="atLeast"/>
        <w:contextualSpacing/>
        <w:rPr>
          <w:rFonts w:ascii="Siemreap" w:hAnsi="Siemreap" w:cs="Siemreap"/>
        </w:rPr>
      </w:pPr>
      <w:r w:rsidRPr="00234538">
        <w:rPr>
          <w:rFonts w:ascii="Siemreap" w:hAnsi="Siemreap" w:cs="Siemreap" w:hint="cs"/>
          <w:cs/>
          <w:lang w:bidi="km-KH"/>
        </w:rPr>
        <w:t>បញ្ចូលព័ត៌មានជាក់លាក់នៃផែនការសុខភាពផ្លូវចិត្តនៅទីនេះ</w:t>
      </w:r>
      <w:r w:rsidRPr="00234538">
        <w:rPr>
          <w:rFonts w:ascii="Siemreap" w:hAnsi="Siemreap" w:cs="Siemreap"/>
          <w:cs/>
          <w:lang w:bidi="km-KH"/>
        </w:rPr>
        <w:t xml:space="preserve"> [</w:t>
      </w:r>
      <w:r w:rsidRPr="00234538">
        <w:rPr>
          <w:rFonts w:ascii="Siemreap" w:hAnsi="Siemreap" w:cs="Siemreap" w:hint="cs"/>
          <w:cs/>
          <w:lang w:bidi="km-KH"/>
        </w:rPr>
        <w:t>ប្រសិនបើមាន</w:t>
      </w:r>
      <w:r w:rsidRPr="00234538">
        <w:rPr>
          <w:rFonts w:ascii="Siemreap" w:hAnsi="Siemreap" w:cs="Siemreap"/>
          <w:cs/>
          <w:lang w:bidi="km-KH"/>
        </w:rPr>
        <w:t>]</w:t>
      </w:r>
      <w:r w:rsidRPr="00234538">
        <w:rPr>
          <w:rFonts w:ascii="Siemreap" w:hAnsi="Siemreap" w:cs="Siemreap" w:hint="cs"/>
          <w:cs/>
          <w:lang w:bidi="km-KH"/>
        </w:rPr>
        <w:t>។</w:t>
      </w:r>
    </w:p>
    <w:p w14:paraId="19CE3E59" w14:textId="77777777" w:rsidR="00E83BC8" w:rsidRPr="00D00E9A" w:rsidRDefault="00E83BC8" w:rsidP="00D00E9A">
      <w:pPr>
        <w:spacing w:after="0" w:line="20" w:lineRule="atLeast"/>
        <w:contextualSpacing/>
        <w:rPr>
          <w:rFonts w:ascii="Siemreap" w:hAnsi="Siemreap" w:cs="Siemreap"/>
          <w:sz w:val="24"/>
          <w:szCs w:val="24"/>
        </w:rPr>
      </w:pPr>
    </w:p>
    <w:p w14:paraId="3C3DFDC4" w14:textId="3587061B" w:rsidR="00860D08" w:rsidRPr="00BB5D88" w:rsidRDefault="00DA780E" w:rsidP="00D00E9A">
      <w:pPr>
        <w:pStyle w:val="Heading1"/>
        <w:bidi w:val="0"/>
        <w:spacing w:after="0" w:line="20" w:lineRule="atLeast"/>
        <w:contextualSpacing/>
        <w:rPr>
          <w:rFonts w:ascii="Koulen" w:hAnsi="Koulen" w:cs="Koulen"/>
          <w:b w:val="0"/>
          <w:bCs w:val="0"/>
        </w:rPr>
      </w:pPr>
      <w:r w:rsidRPr="00D00E9A">
        <w:rPr>
          <w:rFonts w:ascii="Siemreap" w:hAnsi="Siemreap" w:cs="Siemreap"/>
        </w:rPr>
        <w:br w:type="column"/>
      </w:r>
      <w:r w:rsidR="00BB5D88" w:rsidRPr="00BB5D88">
        <w:rPr>
          <w:rFonts w:ascii="Koulen" w:hAnsi="Koulen" w:cs="Koulen" w:hint="cs"/>
          <w:b w:val="0"/>
          <w:bCs w:val="0"/>
          <w:sz w:val="28"/>
          <w:szCs w:val="28"/>
          <w:cs/>
          <w:lang w:bidi="km-KH"/>
        </w:rPr>
        <w:lastRenderedPageBreak/>
        <w:t>សិទ្ធិ​របស់អ្នក​ក្នុង​ការ​ចូល​ប្រើប្រាស់​កំណត់ត្រា​វេជ្ជសាស្រ្ដ</w:t>
      </w:r>
      <w:r w:rsidR="00BB5D88" w:rsidRPr="00BB5D88">
        <w:rPr>
          <w:rFonts w:ascii="Koulen" w:hAnsi="Koulen" w:cs="Koulen"/>
          <w:b w:val="0"/>
          <w:bCs w:val="0"/>
          <w:sz w:val="28"/>
          <w:szCs w:val="28"/>
          <w:cs/>
          <w:lang w:bidi="km-KH"/>
        </w:rPr>
        <w:t xml:space="preserve"> </w:t>
      </w:r>
      <w:r w:rsidR="00BB5D88" w:rsidRPr="00BB5D88">
        <w:rPr>
          <w:rFonts w:ascii="Koulen" w:hAnsi="Koulen" w:cs="Koulen" w:hint="cs"/>
          <w:b w:val="0"/>
          <w:bCs w:val="0"/>
          <w:sz w:val="28"/>
          <w:szCs w:val="28"/>
          <w:cs/>
          <w:lang w:bidi="km-KH"/>
        </w:rPr>
        <w:t>និង​ព័ត៌មាន​អ្នកផ្តល់​សេវា​ដោយ​ប្រើ</w:t>
      </w:r>
    </w:p>
    <w:p w14:paraId="313D27AA" w14:textId="77777777" w:rsidR="00860D08" w:rsidRPr="00BB5D88" w:rsidRDefault="00860D08" w:rsidP="00D00E9A">
      <w:pPr>
        <w:widowControl w:val="0"/>
        <w:autoSpaceDE w:val="0"/>
        <w:autoSpaceDN w:val="0"/>
        <w:spacing w:after="0" w:line="20" w:lineRule="atLeast"/>
        <w:ind w:right="222"/>
        <w:contextualSpacing/>
        <w:rPr>
          <w:rFonts w:ascii="Siemreap" w:eastAsia="Arial" w:hAnsi="Siemreap" w:cs="Siemreap"/>
          <w:sz w:val="24"/>
          <w:szCs w:val="24"/>
        </w:rPr>
      </w:pPr>
    </w:p>
    <w:p w14:paraId="493DBFBD" w14:textId="77777777" w:rsidR="00BB5D88" w:rsidRPr="00BB5D88" w:rsidRDefault="00BB5D88" w:rsidP="00BB5D88">
      <w:pPr>
        <w:spacing w:line="20" w:lineRule="atLeast"/>
        <w:contextualSpacing/>
        <w:rPr>
          <w:rFonts w:ascii="Siemreap" w:eastAsia="Arial" w:hAnsi="Siemreap" w:cs="Siemreap"/>
          <w:sz w:val="24"/>
          <w:szCs w:val="24"/>
        </w:rPr>
      </w:pPr>
      <w:r w:rsidRPr="00BB5D88">
        <w:rPr>
          <w:rFonts w:ascii="Siemreap" w:eastAsia="Arial" w:hAnsi="Siemreap" w:cs="Siemreap" w:hint="cs"/>
          <w:sz w:val="24"/>
          <w:szCs w:val="24"/>
          <w:cs/>
          <w:lang w:bidi="km-KH"/>
        </w:rPr>
        <w:t>ខោនធីរបស់អ្នកត្រូវបានតម្រូវឱ្យបង្កើត</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និងថែរក្សាប្រព័ន្ធសុវត្ថិភាព</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ដើម្បីឱ្យអ្នកអាចចូលប្រើកំណត់ត្រាវេជ្ជសាស្ត្ររបស់អ្នក</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និងស្វែងរកអ្នកផ្តល់សេវាដោយប្រើបច្ចេកវិទ្យាទូទៅដូចជាកុំព្យូទ័រ</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ថេប្លេតឆ្លាតវៃ</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ឬឧបករណ៍ចល័ត។</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ប្រព័ន្ធនេះត្រូវបានគេហៅថា</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ចំណុចប្រទាក់កម្មវិធីការចូលប្រើអ្នកជំងឺ</w:t>
      </w:r>
      <w:r w:rsidRPr="00BB5D88">
        <w:rPr>
          <w:rFonts w:ascii="Siemreap" w:eastAsia="Arial" w:hAnsi="Siemreap" w:cs="Siemreap"/>
          <w:sz w:val="24"/>
          <w:szCs w:val="24"/>
          <w:cs/>
          <w:lang w:bidi="km-KH"/>
        </w:rPr>
        <w:t xml:space="preserve"> (</w:t>
      </w:r>
      <w:r w:rsidRPr="00BB5D88">
        <w:rPr>
          <w:rFonts w:ascii="Siemreap" w:eastAsia="Arial" w:hAnsi="Siemreap" w:cs="Siemreap"/>
          <w:sz w:val="24"/>
          <w:szCs w:val="24"/>
        </w:rPr>
        <w:t xml:space="preserve">API) </w:t>
      </w:r>
      <w:r w:rsidRPr="00BB5D88">
        <w:rPr>
          <w:rFonts w:ascii="Siemreap" w:eastAsia="Arial" w:hAnsi="Siemreap" w:cs="Siemreap" w:hint="cs"/>
          <w:sz w:val="24"/>
          <w:szCs w:val="24"/>
          <w:cs/>
          <w:lang w:bidi="km-KH"/>
        </w:rPr>
        <w:t>។</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ព័ត៌មានដែលត្រូវពិចារណាក្នុងការជ្រើសរើសកម្មវិធីដើម្បីចូលប្រើកំណត់ត្រាវេជ្ជសាស្រ្តរបស់អ្នក</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និងស្វែងរកអ្នកផ្តល់សេវាអាចរកបាននៅលើគេហទំព័ររបស់ខោនធីរបស់អ្នក។</w:t>
      </w:r>
    </w:p>
    <w:p w14:paraId="60F1A30E" w14:textId="77777777" w:rsidR="00BB5D88" w:rsidRPr="00BB5D88" w:rsidRDefault="00BB5D88" w:rsidP="00BB5D88">
      <w:pPr>
        <w:spacing w:line="20" w:lineRule="atLeast"/>
        <w:contextualSpacing/>
        <w:rPr>
          <w:rFonts w:ascii="Siemreap" w:eastAsia="Arial" w:hAnsi="Siemreap" w:cs="Siemreap"/>
          <w:sz w:val="24"/>
          <w:szCs w:val="24"/>
        </w:rPr>
      </w:pPr>
    </w:p>
    <w:p w14:paraId="60194DBA" w14:textId="164ECE06" w:rsidR="00860D08" w:rsidRPr="00D00E9A" w:rsidRDefault="00BB5D88" w:rsidP="00BB5D88">
      <w:pPr>
        <w:spacing w:line="20" w:lineRule="atLeast"/>
        <w:contextualSpacing/>
        <w:rPr>
          <w:rFonts w:ascii="Siemreap" w:eastAsia="Arial" w:hAnsi="Siemreap" w:cs="Siemreap"/>
          <w:sz w:val="24"/>
          <w:szCs w:val="24"/>
        </w:rPr>
      </w:pPr>
      <w:r w:rsidRPr="00BB5D88">
        <w:rPr>
          <w:rFonts w:ascii="Siemreap" w:eastAsia="Arial" w:hAnsi="Siemreap" w:cs="Siemreap"/>
          <w:sz w:val="24"/>
          <w:szCs w:val="24"/>
        </w:rPr>
        <w:t>[</w:t>
      </w:r>
      <w:r w:rsidRPr="00BB5D88">
        <w:rPr>
          <w:rFonts w:ascii="Siemreap" w:eastAsia="Arial" w:hAnsi="Siemreap" w:cs="Siemreap" w:hint="cs"/>
          <w:sz w:val="24"/>
          <w:szCs w:val="24"/>
          <w:cs/>
          <w:lang w:bidi="km-KH"/>
        </w:rPr>
        <w:t>ខោនធី</w:t>
      </w:r>
      <w:r w:rsidRPr="00BB5D88">
        <w:rPr>
          <w:rFonts w:ascii="Siemreap" w:eastAsia="Arial" w:hAnsi="Siemreap" w:cs="Siemreap"/>
          <w:sz w:val="24"/>
          <w:szCs w:val="24"/>
          <w:cs/>
          <w:lang w:bidi="km-KH"/>
        </w:rPr>
        <w:t>] (</w:t>
      </w:r>
      <w:r w:rsidRPr="00BB5D88">
        <w:rPr>
          <w:rFonts w:ascii="Siemreap" w:eastAsia="Arial" w:hAnsi="Siemreap" w:cs="Siemreap" w:hint="cs"/>
          <w:sz w:val="24"/>
          <w:szCs w:val="24"/>
          <w:cs/>
          <w:lang w:bidi="km-KH"/>
        </w:rPr>
        <w:t>រួមបញ្ចូលទីតាំងដែលធនធានអប់រំសមាជិកអាចរកបាននៅលើគេហទំព័រខោនធី។</w:t>
      </w:r>
      <w:r w:rsidRPr="00BB5D88">
        <w:rPr>
          <w:rFonts w:ascii="Siemreap" w:eastAsia="Arial" w:hAnsi="Siemreap" w:cs="Siemreap"/>
          <w:sz w:val="24"/>
          <w:szCs w:val="24"/>
          <w:cs/>
          <w:lang w:bidi="km-KH"/>
        </w:rPr>
        <w:t xml:space="preserve"> )</w:t>
      </w:r>
    </w:p>
    <w:p w14:paraId="4FFED3A5" w14:textId="4C9AA52F" w:rsidR="00860D08" w:rsidRPr="00D00E9A" w:rsidRDefault="00860D08" w:rsidP="00D00E9A">
      <w:pPr>
        <w:widowControl w:val="0"/>
        <w:autoSpaceDE w:val="0"/>
        <w:autoSpaceDN w:val="0"/>
        <w:spacing w:after="0" w:line="20" w:lineRule="atLeast"/>
        <w:ind w:right="222"/>
        <w:contextualSpacing/>
        <w:rPr>
          <w:rFonts w:ascii="Siemreap" w:eastAsia="Arial" w:hAnsi="Siemreap" w:cs="Siemreap"/>
          <w:sz w:val="24"/>
          <w:szCs w:val="24"/>
        </w:rPr>
      </w:pPr>
    </w:p>
    <w:p w14:paraId="4ADFBE21" w14:textId="77777777" w:rsidR="00BB5D88" w:rsidRPr="00D00E9A" w:rsidRDefault="00BB5D88" w:rsidP="00BB5D88">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ព័ត៌មានជាក់លាក់នៃផែនការសុខភាពផ្លូវចិត្តបន្ថែម</w:t>
      </w:r>
    </w:p>
    <w:p w14:paraId="048DCED6" w14:textId="77777777" w:rsidR="00BB5D88" w:rsidRPr="00D00E9A" w:rsidRDefault="00BB5D88" w:rsidP="00BB5D88">
      <w:pPr>
        <w:spacing w:after="0" w:line="20" w:lineRule="atLeast"/>
        <w:contextualSpacing/>
        <w:rPr>
          <w:rFonts w:ascii="Siemreap" w:hAnsi="Siemreap" w:cs="Siemreap"/>
          <w:b/>
          <w:bCs/>
          <w:sz w:val="24"/>
          <w:szCs w:val="24"/>
        </w:rPr>
      </w:pPr>
    </w:p>
    <w:p w14:paraId="515493BC" w14:textId="5CDC7203" w:rsidR="00E833F2" w:rsidRPr="00D00E9A" w:rsidRDefault="00BB5D88" w:rsidP="00BB5D88">
      <w:pPr>
        <w:pStyle w:val="BodyText"/>
        <w:spacing w:line="20" w:lineRule="atLeast"/>
        <w:contextualSpacing/>
        <w:rPr>
          <w:rFonts w:ascii="Siemreap" w:hAnsi="Siemreap" w:cs="Siemreap"/>
        </w:rPr>
      </w:pPr>
      <w:r w:rsidRPr="00234538">
        <w:rPr>
          <w:rFonts w:ascii="Siemreap" w:hAnsi="Siemreap" w:cs="Siemreap" w:hint="cs"/>
          <w:cs/>
          <w:lang w:bidi="km-KH"/>
        </w:rPr>
        <w:t>បញ្ចូលព័ត៌មានជាក់លាក់នៃផែនការសុខភាពផ្លូវចិត្តនៅទីនេះ</w:t>
      </w:r>
      <w:r w:rsidRPr="00234538">
        <w:rPr>
          <w:rFonts w:ascii="Siemreap" w:hAnsi="Siemreap" w:cs="Siemreap"/>
          <w:cs/>
          <w:lang w:bidi="km-KH"/>
        </w:rPr>
        <w:t xml:space="preserve"> [</w:t>
      </w:r>
      <w:r w:rsidRPr="00234538">
        <w:rPr>
          <w:rFonts w:ascii="Siemreap" w:hAnsi="Siemreap" w:cs="Siemreap" w:hint="cs"/>
          <w:cs/>
          <w:lang w:bidi="km-KH"/>
        </w:rPr>
        <w:t>ប្រសិនបើមាន</w:t>
      </w:r>
      <w:r w:rsidRPr="00234538">
        <w:rPr>
          <w:rFonts w:ascii="Siemreap" w:hAnsi="Siemreap" w:cs="Siemreap"/>
          <w:cs/>
          <w:lang w:bidi="km-KH"/>
        </w:rPr>
        <w:t>]</w:t>
      </w:r>
      <w:r w:rsidRPr="00234538">
        <w:rPr>
          <w:rFonts w:ascii="Siemreap" w:hAnsi="Siemreap" w:cs="Siemreap" w:hint="cs"/>
          <w:cs/>
          <w:lang w:bidi="km-KH"/>
        </w:rPr>
        <w:t>។</w:t>
      </w:r>
      <w:bookmarkStart w:id="41" w:name="_Toc137732069"/>
      <w:bookmarkStart w:id="42" w:name="_Toc120045780"/>
    </w:p>
    <w:p w14:paraId="76999B49" w14:textId="77777777" w:rsidR="00E833F2" w:rsidRPr="00D00E9A" w:rsidRDefault="00E833F2" w:rsidP="00D00E9A">
      <w:pPr>
        <w:pStyle w:val="Heading1"/>
        <w:bidi w:val="0"/>
        <w:spacing w:after="0" w:line="20" w:lineRule="atLeast"/>
        <w:contextualSpacing/>
        <w:rPr>
          <w:rFonts w:ascii="Siemreap" w:hAnsi="Siemreap" w:cs="Siemreap"/>
        </w:rPr>
      </w:pPr>
    </w:p>
    <w:p w14:paraId="1A967C91" w14:textId="77777777" w:rsidR="00E833F2" w:rsidRPr="00D00E9A" w:rsidRDefault="00E833F2" w:rsidP="00D00E9A">
      <w:pPr>
        <w:pStyle w:val="Heading1"/>
        <w:bidi w:val="0"/>
        <w:spacing w:after="0" w:line="20" w:lineRule="atLeast"/>
        <w:contextualSpacing/>
        <w:rPr>
          <w:rFonts w:ascii="Siemreap" w:hAnsi="Siemreap" w:cs="Siemreap"/>
        </w:rPr>
      </w:pPr>
    </w:p>
    <w:p w14:paraId="02E62B7E" w14:textId="77777777" w:rsidR="00E833F2" w:rsidRPr="00D00E9A" w:rsidRDefault="00E833F2" w:rsidP="00D00E9A">
      <w:pPr>
        <w:pStyle w:val="Heading1"/>
        <w:bidi w:val="0"/>
        <w:spacing w:after="0" w:line="20" w:lineRule="atLeast"/>
        <w:contextualSpacing/>
        <w:rPr>
          <w:rFonts w:ascii="Siemreap" w:hAnsi="Siemreap" w:cs="Siemreap"/>
        </w:rPr>
      </w:pPr>
    </w:p>
    <w:p w14:paraId="2902ADE8" w14:textId="77777777" w:rsidR="00E833F2" w:rsidRPr="00D00E9A" w:rsidRDefault="00E833F2" w:rsidP="00D00E9A">
      <w:pPr>
        <w:pStyle w:val="Heading1"/>
        <w:bidi w:val="0"/>
        <w:spacing w:after="0" w:line="20" w:lineRule="atLeast"/>
        <w:contextualSpacing/>
        <w:rPr>
          <w:rFonts w:ascii="Siemreap" w:hAnsi="Siemreap" w:cs="Siemreap"/>
        </w:rPr>
      </w:pPr>
    </w:p>
    <w:p w14:paraId="4D689420" w14:textId="77777777" w:rsidR="00E833F2" w:rsidRPr="00D00E9A" w:rsidRDefault="00E833F2" w:rsidP="00D00E9A">
      <w:pPr>
        <w:pStyle w:val="Heading1"/>
        <w:bidi w:val="0"/>
        <w:spacing w:after="0" w:line="20" w:lineRule="atLeast"/>
        <w:contextualSpacing/>
        <w:rPr>
          <w:rFonts w:ascii="Siemreap" w:hAnsi="Siemreap" w:cs="Siemreap"/>
        </w:rPr>
      </w:pPr>
    </w:p>
    <w:p w14:paraId="4532A840" w14:textId="77777777" w:rsidR="00E833F2" w:rsidRPr="00D00E9A" w:rsidRDefault="00E833F2" w:rsidP="00D00E9A">
      <w:pPr>
        <w:pStyle w:val="Heading1"/>
        <w:bidi w:val="0"/>
        <w:spacing w:after="0" w:line="20" w:lineRule="atLeast"/>
        <w:contextualSpacing/>
        <w:rPr>
          <w:rFonts w:ascii="Siemreap" w:hAnsi="Siemreap" w:cs="Siemreap"/>
        </w:rPr>
      </w:pPr>
    </w:p>
    <w:p w14:paraId="4BB233F1" w14:textId="77777777" w:rsidR="00E833F2" w:rsidRPr="00D00E9A" w:rsidRDefault="00E833F2" w:rsidP="00D00E9A">
      <w:pPr>
        <w:pStyle w:val="Heading1"/>
        <w:bidi w:val="0"/>
        <w:spacing w:after="0" w:line="20" w:lineRule="atLeast"/>
        <w:contextualSpacing/>
        <w:rPr>
          <w:rFonts w:ascii="Siemreap" w:hAnsi="Siemreap" w:cs="Siemreap"/>
        </w:rPr>
      </w:pPr>
    </w:p>
    <w:p w14:paraId="7D27C0FD" w14:textId="77777777" w:rsidR="00E833F2" w:rsidRPr="00D00E9A" w:rsidRDefault="00E833F2" w:rsidP="00D00E9A">
      <w:pPr>
        <w:pStyle w:val="Heading1"/>
        <w:bidi w:val="0"/>
        <w:spacing w:after="0" w:line="20" w:lineRule="atLeast"/>
        <w:contextualSpacing/>
        <w:rPr>
          <w:rFonts w:ascii="Siemreap" w:hAnsi="Siemreap" w:cs="Siemreap"/>
        </w:rPr>
      </w:pPr>
    </w:p>
    <w:p w14:paraId="4C83C6F6" w14:textId="77777777" w:rsidR="00E833F2" w:rsidRPr="00D00E9A" w:rsidRDefault="00E833F2" w:rsidP="00D00E9A">
      <w:pPr>
        <w:pStyle w:val="Heading1"/>
        <w:bidi w:val="0"/>
        <w:spacing w:after="0" w:line="20" w:lineRule="atLeast"/>
        <w:contextualSpacing/>
        <w:rPr>
          <w:rFonts w:ascii="Siemreap" w:hAnsi="Siemreap" w:cs="Siemreap"/>
        </w:rPr>
      </w:pPr>
    </w:p>
    <w:p w14:paraId="78BA0639" w14:textId="77777777" w:rsidR="00E833F2" w:rsidRPr="00D00E9A" w:rsidRDefault="00E833F2" w:rsidP="00D00E9A">
      <w:pPr>
        <w:pStyle w:val="Heading1"/>
        <w:bidi w:val="0"/>
        <w:spacing w:after="0" w:line="20" w:lineRule="atLeast"/>
        <w:contextualSpacing/>
        <w:rPr>
          <w:rFonts w:ascii="Siemreap" w:hAnsi="Siemreap" w:cs="Siemreap"/>
        </w:rPr>
      </w:pPr>
    </w:p>
    <w:p w14:paraId="5BBD1FAC" w14:textId="77777777" w:rsidR="00E833F2" w:rsidRPr="00D00E9A" w:rsidRDefault="00E833F2" w:rsidP="00D00E9A">
      <w:pPr>
        <w:pStyle w:val="Heading1"/>
        <w:bidi w:val="0"/>
        <w:spacing w:after="0" w:line="20" w:lineRule="atLeast"/>
        <w:contextualSpacing/>
        <w:rPr>
          <w:rFonts w:ascii="Siemreap" w:hAnsi="Siemreap" w:cs="Siemreap"/>
        </w:rPr>
      </w:pPr>
    </w:p>
    <w:p w14:paraId="44009BFB" w14:textId="77777777" w:rsidR="00E833F2" w:rsidRPr="00D00E9A" w:rsidRDefault="00E833F2" w:rsidP="00D00E9A">
      <w:pPr>
        <w:pStyle w:val="Heading1"/>
        <w:bidi w:val="0"/>
        <w:spacing w:after="0" w:line="20" w:lineRule="atLeast"/>
        <w:contextualSpacing/>
        <w:rPr>
          <w:rFonts w:ascii="Siemreap" w:hAnsi="Siemreap" w:cs="Siemreap"/>
        </w:rPr>
      </w:pPr>
    </w:p>
    <w:p w14:paraId="146AED7B" w14:textId="77777777" w:rsidR="00E833F2" w:rsidRPr="00D00E9A" w:rsidRDefault="00E833F2" w:rsidP="00D00E9A">
      <w:pPr>
        <w:pStyle w:val="Heading1"/>
        <w:bidi w:val="0"/>
        <w:spacing w:after="0" w:line="20" w:lineRule="atLeast"/>
        <w:contextualSpacing/>
        <w:rPr>
          <w:rFonts w:ascii="Siemreap" w:hAnsi="Siemreap" w:cs="Siemreap"/>
        </w:rPr>
      </w:pPr>
    </w:p>
    <w:bookmarkEnd w:id="41"/>
    <w:bookmarkEnd w:id="42"/>
    <w:p w14:paraId="0E4FCC03" w14:textId="189428CD" w:rsidR="00E02E4D" w:rsidRPr="00BB5D88" w:rsidRDefault="00BB5D88" w:rsidP="00D00E9A">
      <w:pPr>
        <w:pStyle w:val="Heading1"/>
        <w:bidi w:val="0"/>
        <w:spacing w:after="0" w:line="20" w:lineRule="atLeast"/>
        <w:contextualSpacing/>
        <w:rPr>
          <w:rFonts w:ascii="Koulen" w:hAnsi="Koulen" w:cs="Koulen"/>
          <w:b w:val="0"/>
          <w:bCs w:val="0"/>
        </w:rPr>
      </w:pPr>
      <w:r w:rsidRPr="00BB5D88">
        <w:rPr>
          <w:rFonts w:ascii="Koulen" w:hAnsi="Koulen" w:cs="Koulen" w:hint="cs"/>
          <w:b w:val="0"/>
          <w:bCs w:val="0"/>
          <w:sz w:val="28"/>
          <w:szCs w:val="28"/>
          <w:cs/>
          <w:lang w:bidi="km-KH"/>
        </w:rPr>
        <w:t>វិសាលភាពនៃសេវាកម្ម</w:t>
      </w:r>
    </w:p>
    <w:p w14:paraId="49A5CDAF" w14:textId="77777777" w:rsidR="00E83BC8" w:rsidRPr="00D00E9A" w:rsidRDefault="00E83BC8" w:rsidP="00D00E9A">
      <w:pPr>
        <w:widowControl w:val="0"/>
        <w:autoSpaceDE w:val="0"/>
        <w:autoSpaceDN w:val="0"/>
        <w:spacing w:after="0" w:line="20" w:lineRule="atLeast"/>
        <w:ind w:right="222"/>
        <w:contextualSpacing/>
        <w:rPr>
          <w:rFonts w:ascii="Siemreap" w:eastAsia="Arial" w:hAnsi="Siemreap" w:cs="Siemreap"/>
          <w:sz w:val="24"/>
          <w:szCs w:val="24"/>
        </w:rPr>
      </w:pPr>
    </w:p>
    <w:p w14:paraId="15ADEF27" w14:textId="05DAE855" w:rsidR="00E83BC8" w:rsidRPr="00D00E9A" w:rsidRDefault="00BB5D88" w:rsidP="00D00E9A">
      <w:pPr>
        <w:widowControl w:val="0"/>
        <w:autoSpaceDE w:val="0"/>
        <w:autoSpaceDN w:val="0"/>
        <w:spacing w:after="0" w:line="20" w:lineRule="atLeast"/>
        <w:ind w:right="222"/>
        <w:contextualSpacing/>
        <w:rPr>
          <w:rFonts w:ascii="Siemreap" w:eastAsia="Arial" w:hAnsi="Siemreap" w:cs="Siemreap"/>
          <w:sz w:val="24"/>
          <w:szCs w:val="24"/>
        </w:rPr>
      </w:pPr>
      <w:r w:rsidRPr="00BB5D88">
        <w:rPr>
          <w:rFonts w:ascii="Siemreap" w:eastAsia="Arial" w:hAnsi="Siemreap" w:cs="Siemreap" w:hint="cs"/>
          <w:sz w:val="24"/>
          <w:szCs w:val="24"/>
          <w:cs/>
          <w:lang w:bidi="km-KH"/>
        </w:rPr>
        <w:t>ប្រសិនបើអ្នកបំពេញតាមលក្ខណៈវិនិច្ឆ័យសម្រាប់ការទទួលបានសេវាសុខភាពផ្លូវចិត្តពិសេស</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សេវាកម្មខាងក្រោមអាចរកបានសម្រាប់អ្នកដោយផ្អែកលើតម្រូវការរបស់អ្នក។</w:t>
      </w:r>
      <w:r w:rsidRPr="00BB5D88">
        <w:rPr>
          <w:rFonts w:ascii="Siemreap" w:eastAsia="Arial" w:hAnsi="Siemreap" w:cs="Siemreap"/>
          <w:sz w:val="24"/>
          <w:szCs w:val="24"/>
          <w:cs/>
          <w:lang w:bidi="km-KH"/>
        </w:rPr>
        <w:t xml:space="preserve"> </w:t>
      </w:r>
      <w:r w:rsidRPr="00BB5D88">
        <w:rPr>
          <w:rFonts w:ascii="Siemreap" w:eastAsia="Arial" w:hAnsi="Siemreap" w:cs="Siemreap" w:hint="cs"/>
          <w:sz w:val="24"/>
          <w:szCs w:val="24"/>
          <w:cs/>
          <w:lang w:bidi="km-KH"/>
        </w:rPr>
        <w:t>អ្នកផ្តល់សេវារបស់អ្នកនឹងធ្វើការជាមួយអ្នកដើម្បីសម្រេចថាសេវាកម្មណាមួយនឹងដំណើរការល្អបំផុតសម្រាប់អ្នក។</w:t>
      </w:r>
    </w:p>
    <w:p w14:paraId="3E675A50" w14:textId="77777777" w:rsidR="00E83BC8" w:rsidRPr="00D00E9A" w:rsidRDefault="00E83BC8" w:rsidP="00D00E9A">
      <w:pPr>
        <w:pStyle w:val="Heading3"/>
        <w:tabs>
          <w:tab w:val="left" w:pos="859"/>
          <w:tab w:val="left" w:pos="860"/>
        </w:tabs>
        <w:spacing w:line="20" w:lineRule="atLeast"/>
        <w:ind w:left="0"/>
        <w:contextualSpacing/>
        <w:rPr>
          <w:rFonts w:ascii="Siemreap" w:hAnsi="Siemreap" w:cs="Siemreap"/>
        </w:rPr>
      </w:pPr>
    </w:p>
    <w:p w14:paraId="5920D973" w14:textId="64B3AA65" w:rsidR="00E83BC8" w:rsidRPr="00D00E9A" w:rsidRDefault="00BB5D88" w:rsidP="00D00E9A">
      <w:pPr>
        <w:spacing w:after="0" w:line="20" w:lineRule="atLeast"/>
        <w:contextualSpacing/>
        <w:rPr>
          <w:rFonts w:ascii="Siemreap" w:hAnsi="Siemreap" w:cs="Siemreap"/>
          <w:b/>
          <w:bCs/>
          <w:sz w:val="24"/>
          <w:szCs w:val="24"/>
        </w:rPr>
      </w:pPr>
      <w:r w:rsidRPr="00BB5D88">
        <w:rPr>
          <w:rFonts w:ascii="Siemreap" w:hAnsi="Siemreap" w:cs="Siemreap" w:hint="cs"/>
          <w:b/>
          <w:bCs/>
          <w:sz w:val="24"/>
          <w:szCs w:val="24"/>
          <w:cs/>
          <w:lang w:bidi="km-KH"/>
        </w:rPr>
        <w:t>សេវាសុខភាពផ្លូវចិត្ត</w:t>
      </w:r>
    </w:p>
    <w:p w14:paraId="4A416185" w14:textId="443FFC05" w:rsidR="00E83BC8" w:rsidRPr="00D00E9A" w:rsidRDefault="00BB5D88" w:rsidP="00D00E9A">
      <w:pPr>
        <w:pStyle w:val="ListParagraph"/>
        <w:numPr>
          <w:ilvl w:val="0"/>
          <w:numId w:val="13"/>
        </w:numPr>
        <w:spacing w:line="20" w:lineRule="atLeast"/>
        <w:ind w:right="222"/>
        <w:contextualSpacing/>
        <w:rPr>
          <w:rFonts w:ascii="Siemreap" w:hAnsi="Siemreap" w:cs="Siemreap"/>
          <w:sz w:val="24"/>
          <w:szCs w:val="24"/>
        </w:rPr>
      </w:pPr>
      <w:r w:rsidRPr="00BB5D88">
        <w:rPr>
          <w:rFonts w:ascii="Siemreap" w:hAnsi="Siemreap" w:cs="Siemreap" w:hint="cs"/>
          <w:sz w:val="24"/>
          <w:szCs w:val="24"/>
          <w:cs/>
          <w:lang w:bidi="km-KH"/>
        </w:rPr>
        <w:t>សេវាសុខភាពផ្លូវចិត្ត</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គឺជាសេវាព្យាបាលបុគ្គល</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ក្រុម</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គ្រួសារ</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ដែលជួយមនុស្សដែលមានស្ថានភាពសុខភាពផ្លូវចិត្ត</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អភិវឌ្ឍជំនាញទប់ទល់សម្រាប់ការរស់នៅប្រចាំថ្ងៃ។</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សេវាកម្មទាំងនេះក៏រួមបញ្ចូលការងារដែលអ្នកផ្តល់សេវាធ្វើដើម្បីជួយធ្វើឱ្យសេវាកម្មកាន់តែប្រសើរឡើងសម្រាប់អ្នកទទួលសេវាកម្ម។</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ប្រភេទនៃវត្ថុទាំងនេះរួមមាន</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ការវាយតម្លៃដើម្បីមើលថាតើអ្នកត្រូវការសេវាកម្ម</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ប្រសិនបើសេវាកម្មកំពុងដំណើរការ។</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ការរៀបចំផែនការព្យាបាល</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ដើម្បីសម្រេចគោលដៅនៃការព្យាបាលសុខភាពផ្លូវចិត្តរបស់អ្នក</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សេវាកម្មជាក់លាក់ដែលនឹងត្រូវបានផ្តល់ជូន។</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វត្ថុបញ្ចាំ</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lastRenderedPageBreak/>
        <w:t>ដែលមានន័យថាធ្វើការជាមួយសមាជិកគ្រួសារ</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មនុស្សសំខាន់ៗក្នុងជីវិតរបស់អ្នក</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ប្រសិនបើអ្នកផ្តល់ការអនុញ្ញាត</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ដើម្បីជួយអ្នកកែលម្អ</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រក្សាសមត្ថភាពរស់នៅប្រចាំថ្ងៃរបស់អ្នក។</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សេវាសុខភាពផ្លូវចិត្តអាចត្រូវបានផ្តល់ជូននៅក្នុងគ្លីនិក</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ការិយាល័យរបស់អ្នកផ្តល់សេវា</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នៅក្នុងផ្ទះ</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សហគមន៍ផ្សេងទៀតរបស់អ្នក</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តាមរយៈទូរសព្ទ</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តាមទូរស័ព្ទ</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ដែលរួមបញ្ចូលទាំងអន្តរកម្មសំឡេង</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វីដេអូប៉ុណ្ណោះ</w:t>
      </w:r>
      <w:r w:rsidRPr="00BB5D88">
        <w:rPr>
          <w:rFonts w:ascii="Siemreap" w:hAnsi="Siemreap" w:cs="Siemreap"/>
          <w:sz w:val="24"/>
          <w:szCs w:val="24"/>
          <w:cs/>
          <w:lang w:bidi="km-KH"/>
        </w:rPr>
        <w:t>)</w:t>
      </w:r>
      <w:r w:rsidRPr="00BB5D88">
        <w:rPr>
          <w:rFonts w:ascii="Siemreap" w:hAnsi="Siemreap" w:cs="Siemreap" w:hint="cs"/>
          <w:sz w:val="24"/>
          <w:szCs w:val="24"/>
          <w:cs/>
          <w:lang w:bidi="km-KH"/>
        </w:rPr>
        <w:t>។</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ខោនធី</w:t>
      </w:r>
      <w:r w:rsidRPr="00BB5D88">
        <w:rPr>
          <w:rFonts w:ascii="Siemreap" w:hAnsi="Siemreap" w:cs="Siemreap"/>
          <w:sz w:val="24"/>
          <w:szCs w:val="24"/>
          <w:cs/>
          <w:lang w:bidi="km-KH"/>
        </w:rPr>
        <w:t>] (</w:t>
      </w:r>
      <w:r w:rsidRPr="00BB5D88">
        <w:rPr>
          <w:rFonts w:ascii="Siemreap" w:hAnsi="Siemreap" w:cs="Siemreap" w:hint="cs"/>
          <w:sz w:val="24"/>
          <w:szCs w:val="24"/>
          <w:cs/>
          <w:lang w:bidi="km-KH"/>
        </w:rPr>
        <w:t>ដើម្បីរួមបញ្ចូលព័ត៌មានបន្ថែមទាក់ទងនឹង៖</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ចំនួន</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ថិរវេលា</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វិសាលភាពនៃអត្ថប្រយោជន៍ដែលមាននៅក្រោមកិច្ចសន្យាក្នុងលម្អិតគ្រប់គ្រាន់</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ដើម្បីធានាថាអ្នកទទួលផលយល់ពីអត្ថប្រយោជន៍ដែលពួកគេទទួលបាន។</w:t>
      </w:r>
      <w:r w:rsidR="00E83BC8" w:rsidRPr="00D00E9A">
        <w:rPr>
          <w:rFonts w:ascii="Siemreap" w:hAnsi="Siemreap" w:cs="Siemreap"/>
          <w:sz w:val="24"/>
          <w:szCs w:val="24"/>
        </w:rPr>
        <w:t xml:space="preserve"> (4</w:t>
      </w:r>
      <w:r w:rsidR="00D13E8B" w:rsidRPr="00D00E9A">
        <w:rPr>
          <w:rFonts w:ascii="Siemreap" w:hAnsi="Siemreap" w:cs="Siemreap"/>
          <w:sz w:val="24"/>
          <w:szCs w:val="24"/>
        </w:rPr>
        <w:t xml:space="preserve">2 C.F.R. </w:t>
      </w:r>
      <w:r w:rsidR="00D13E8B" w:rsidRPr="00D00E9A">
        <w:rPr>
          <w:rFonts w:ascii="Cambria" w:hAnsi="Cambria" w:cs="Cambria"/>
          <w:sz w:val="24"/>
          <w:szCs w:val="24"/>
        </w:rPr>
        <w:t>§</w:t>
      </w:r>
      <w:r w:rsidR="00D13E8B" w:rsidRPr="00D00E9A">
        <w:rPr>
          <w:rFonts w:ascii="Siemreap" w:hAnsi="Siemreap" w:cs="Siemreap"/>
          <w:sz w:val="24"/>
          <w:szCs w:val="24"/>
        </w:rPr>
        <w:t xml:space="preserve"> 438.10(g)(2)(iii)).</w:t>
      </w:r>
    </w:p>
    <w:p w14:paraId="6BEB68DF" w14:textId="77777777" w:rsidR="00E83BC8" w:rsidRPr="00D00E9A" w:rsidRDefault="00E83BC8" w:rsidP="00D00E9A">
      <w:pPr>
        <w:pStyle w:val="Heading3"/>
        <w:tabs>
          <w:tab w:val="left" w:pos="859"/>
          <w:tab w:val="left" w:pos="860"/>
        </w:tabs>
        <w:spacing w:line="20" w:lineRule="atLeast"/>
        <w:contextualSpacing/>
        <w:rPr>
          <w:rFonts w:ascii="Siemreap" w:hAnsi="Siemreap" w:cs="Siemreap"/>
        </w:rPr>
      </w:pPr>
    </w:p>
    <w:p w14:paraId="012C22AF" w14:textId="278DC6D1" w:rsidR="00E83BC8" w:rsidRPr="00D00E9A" w:rsidRDefault="00BB5D88" w:rsidP="00D00E9A">
      <w:pPr>
        <w:spacing w:after="0" w:line="20" w:lineRule="atLeast"/>
        <w:contextualSpacing/>
        <w:rPr>
          <w:rFonts w:ascii="Siemreap" w:hAnsi="Siemreap" w:cs="Siemreap"/>
          <w:b/>
          <w:bCs/>
          <w:sz w:val="24"/>
          <w:szCs w:val="24"/>
        </w:rPr>
      </w:pPr>
      <w:r w:rsidRPr="00BB5D88">
        <w:rPr>
          <w:rFonts w:ascii="Siemreap" w:hAnsi="Siemreap" w:cs="Siemreap" w:hint="cs"/>
          <w:b/>
          <w:bCs/>
          <w:sz w:val="24"/>
          <w:szCs w:val="24"/>
          <w:cs/>
          <w:lang w:bidi="km-KH"/>
        </w:rPr>
        <w:t>សេវាកម្មគាំទ្រថ្នាំ</w:t>
      </w:r>
    </w:p>
    <w:p w14:paraId="35A98B80" w14:textId="5C8DDB75" w:rsidR="00E83BC8" w:rsidRPr="00D00E9A" w:rsidRDefault="00BB5D88" w:rsidP="00D00E9A">
      <w:pPr>
        <w:pStyle w:val="ListParagraph"/>
        <w:numPr>
          <w:ilvl w:val="0"/>
          <w:numId w:val="13"/>
        </w:numPr>
        <w:spacing w:line="20" w:lineRule="atLeast"/>
        <w:ind w:right="222"/>
        <w:contextualSpacing/>
        <w:rPr>
          <w:rFonts w:ascii="Siemreap" w:hAnsi="Siemreap" w:cs="Siemreap"/>
          <w:sz w:val="24"/>
          <w:szCs w:val="24"/>
        </w:rPr>
      </w:pPr>
      <w:r w:rsidRPr="00BB5D88">
        <w:rPr>
          <w:rFonts w:ascii="Siemreap" w:hAnsi="Siemreap" w:cs="Siemreap" w:hint="cs"/>
          <w:sz w:val="24"/>
          <w:szCs w:val="24"/>
          <w:cs/>
          <w:lang w:bidi="km-KH"/>
        </w:rPr>
        <w:t>សេវាកម្មទាំងនេះរួមមាន</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វេជ្ជបញ្ជា</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គ្រប់គ្រង</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ការចែកចាយ</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ការត្រួតពិនិត្យថ្នាំវិកលចរិក។</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ការអប់រំទាក់ទងនឹងថ្នាំពេទ្យផ្លូវចិត្ត។</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សេវាកម្មគាំទ្រថ្នាំអាចត្រូវបានផ្តល់ជូននៅក្នុងគ្លីនិក</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ការិយាល័យរបស់អ្នកផ្តល់សេវា</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នៅក្នុងផ្ទះ</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សហគមន៍ផ្សេងទៀតរបស់អ្នក</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តាមរយៈទូរសព្ទ</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តាមទូរស័ព្ទ</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ដែលរួមបញ្ចូលទាំងអន្តរកម្មសំឡេង</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វីដេអូប៉ុណ្ណោះ</w:t>
      </w:r>
      <w:r w:rsidRPr="00BB5D88">
        <w:rPr>
          <w:rFonts w:ascii="Siemreap" w:hAnsi="Siemreap" w:cs="Siemreap"/>
          <w:sz w:val="24"/>
          <w:szCs w:val="24"/>
          <w:cs/>
          <w:lang w:bidi="km-KH"/>
        </w:rPr>
        <w:t>)</w:t>
      </w:r>
      <w:r w:rsidRPr="00BB5D88">
        <w:rPr>
          <w:rFonts w:ascii="Siemreap" w:hAnsi="Siemreap" w:cs="Siemreap" w:hint="cs"/>
          <w:sz w:val="24"/>
          <w:szCs w:val="24"/>
          <w:cs/>
          <w:lang w:bidi="km-KH"/>
        </w:rPr>
        <w:t>។</w:t>
      </w:r>
    </w:p>
    <w:p w14:paraId="6CAB4A1B" w14:textId="77777777" w:rsidR="00FA665C" w:rsidRPr="00D00E9A" w:rsidRDefault="00FA665C" w:rsidP="00D00E9A">
      <w:pPr>
        <w:spacing w:after="0" w:line="20" w:lineRule="atLeast"/>
        <w:ind w:right="222"/>
        <w:contextualSpacing/>
        <w:rPr>
          <w:rFonts w:ascii="Siemreap" w:hAnsi="Siemreap" w:cs="Siemreap"/>
          <w:b/>
          <w:bCs/>
          <w:sz w:val="24"/>
          <w:szCs w:val="24"/>
        </w:rPr>
      </w:pPr>
    </w:p>
    <w:p w14:paraId="3A75FFEE" w14:textId="6AE9DA90" w:rsidR="00E83BC8" w:rsidRPr="00D00E9A" w:rsidRDefault="00BB5D88" w:rsidP="00D00E9A">
      <w:pPr>
        <w:spacing w:after="0" w:line="20" w:lineRule="atLeast"/>
        <w:ind w:right="222"/>
        <w:contextualSpacing/>
        <w:rPr>
          <w:rFonts w:ascii="Siemreap" w:hAnsi="Siemreap" w:cs="Siemreap"/>
          <w:b/>
          <w:bCs/>
          <w:sz w:val="24"/>
          <w:szCs w:val="24"/>
        </w:rPr>
      </w:pPr>
      <w:r w:rsidRPr="00BB5D88">
        <w:rPr>
          <w:rFonts w:ascii="Siemreap" w:hAnsi="Siemreap" w:cs="Siemreap" w:hint="cs"/>
          <w:b/>
          <w:bCs/>
          <w:sz w:val="24"/>
          <w:szCs w:val="24"/>
          <w:cs/>
          <w:lang w:bidi="km-KH"/>
        </w:rPr>
        <w:t>ការគ្រប់គ្រងករណីគោលដៅ</w:t>
      </w:r>
    </w:p>
    <w:p w14:paraId="17569ACE" w14:textId="2FD603CB" w:rsidR="00E83BC8" w:rsidRPr="00D00E9A" w:rsidRDefault="00BB5D88" w:rsidP="00D00E9A">
      <w:pPr>
        <w:pStyle w:val="ListParagraph"/>
        <w:numPr>
          <w:ilvl w:val="0"/>
          <w:numId w:val="13"/>
        </w:numPr>
        <w:spacing w:line="20" w:lineRule="atLeast"/>
        <w:contextualSpacing/>
        <w:rPr>
          <w:rFonts w:ascii="Siemreap" w:hAnsi="Siemreap" w:cs="Siemreap"/>
          <w:sz w:val="24"/>
          <w:szCs w:val="24"/>
        </w:rPr>
      </w:pPr>
      <w:r w:rsidRPr="00BB5D88">
        <w:rPr>
          <w:rFonts w:ascii="Siemreap" w:hAnsi="Siemreap" w:cs="Siemreap" w:hint="cs"/>
          <w:sz w:val="24"/>
          <w:szCs w:val="24"/>
          <w:cs/>
          <w:lang w:bidi="km-KH"/>
        </w:rPr>
        <w:t>សេវាកម្មនេះជួយក្នុងការទទួលបានផ្នែកវេជ្ជសាស្រ្ត</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ការអប់រំ</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សង្គម</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បុព្វហេតុ</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វិជ្ជាជីវៈ</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សេវាស្តារនីតិសម្បទា</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ឬសេវាកម្មសហគមន៍ផ្សេងទៀត</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ពេលដែលសេវាទាំងនេះអាចពិបាកសម្រាប់អ្នកដែលមានស្ថានភាពសុខភាពផ្លូវចិត្តក្នុងការទទួលបានដោយខ្លួនឯង។</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ការគ្រប់គ្រងករណីគោលដៅរួមបញ្ចូល</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ប៉ុន្តែមិនត្រូវបានកំណត់ចំពោះការអភិវឌ្ឍន៍ផែនការ។</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ការទំនាក់ទំនង</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ការសម្របសម្រួល</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ការបញ្ជូន</w:t>
      </w:r>
      <w:r w:rsidRPr="00BB5D88">
        <w:rPr>
          <w:rFonts w:ascii="Siemreap" w:hAnsi="Siemreap" w:cs="Siemreap"/>
          <w:sz w:val="24"/>
          <w:szCs w:val="24"/>
        </w:rPr>
        <w:t xml:space="preserve">; </w:t>
      </w:r>
      <w:r w:rsidRPr="00BB5D88">
        <w:rPr>
          <w:rFonts w:ascii="Siemreap" w:hAnsi="Siemreap" w:cs="Siemreap" w:hint="cs"/>
          <w:sz w:val="24"/>
          <w:szCs w:val="24"/>
          <w:cs/>
          <w:lang w:bidi="km-KH"/>
        </w:rPr>
        <w:t>ត្រួតពិនិត្យការផ្តល់សេវា</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ដើម្បីធានាការចូលប្រើប្រាស់សេវាកម្មរបស់បុគ្គលនោះ</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ប្រព័ន្ធផ្តល់សេវា។</w:t>
      </w:r>
      <w:r w:rsidRPr="00BB5D88">
        <w:rPr>
          <w:rFonts w:ascii="Siemreap" w:hAnsi="Siemreap" w:cs="Siemreap"/>
          <w:sz w:val="24"/>
          <w:szCs w:val="24"/>
          <w:cs/>
          <w:lang w:bidi="km-KH"/>
        </w:rPr>
        <w:t xml:space="preserve"> </w:t>
      </w:r>
      <w:r w:rsidRPr="00BB5D88">
        <w:rPr>
          <w:rFonts w:ascii="Siemreap" w:hAnsi="Siemreap" w:cs="Siemreap" w:hint="cs"/>
          <w:sz w:val="24"/>
          <w:szCs w:val="24"/>
          <w:cs/>
          <w:lang w:bidi="km-KH"/>
        </w:rPr>
        <w:t>និងតាមដានវឌ្ឍនភាពរបស់មនុស្ស។</w:t>
      </w:r>
    </w:p>
    <w:p w14:paraId="6897CD58" w14:textId="77777777" w:rsidR="00AB7322" w:rsidRPr="00D00E9A" w:rsidRDefault="00AB7322" w:rsidP="00D00E9A">
      <w:pPr>
        <w:pStyle w:val="ListParagraph"/>
        <w:spacing w:line="20" w:lineRule="atLeast"/>
        <w:ind w:left="720" w:firstLine="0"/>
        <w:contextualSpacing/>
        <w:rPr>
          <w:rFonts w:ascii="Siemreap" w:hAnsi="Siemreap" w:cs="Siemreap"/>
          <w:sz w:val="24"/>
          <w:szCs w:val="24"/>
        </w:rPr>
      </w:pPr>
    </w:p>
    <w:p w14:paraId="4BE0EBC3" w14:textId="3BB90F5C" w:rsidR="00E02E4D" w:rsidRPr="00D00E9A" w:rsidRDefault="00864242" w:rsidP="00D00E9A">
      <w:pPr>
        <w:spacing w:after="0" w:line="20" w:lineRule="atLeast"/>
        <w:ind w:right="222"/>
        <w:contextualSpacing/>
        <w:rPr>
          <w:rFonts w:ascii="Siemreap" w:hAnsi="Siemreap" w:cs="Siemreap"/>
          <w:b/>
          <w:bCs/>
          <w:sz w:val="24"/>
          <w:szCs w:val="24"/>
        </w:rPr>
      </w:pPr>
      <w:r w:rsidRPr="00864242">
        <w:rPr>
          <w:rFonts w:ascii="Siemreap" w:hAnsi="Siemreap" w:cs="Siemreap" w:hint="cs"/>
          <w:b/>
          <w:bCs/>
          <w:sz w:val="24"/>
          <w:szCs w:val="24"/>
          <w:cs/>
          <w:lang w:bidi="km-KH"/>
        </w:rPr>
        <w:t>សេវាអន្តរាគមន៍វិបត្តិ</w:t>
      </w:r>
    </w:p>
    <w:p w14:paraId="269BB697" w14:textId="03E978BB" w:rsidR="00E83BC8" w:rsidRPr="00D00E9A" w:rsidRDefault="00864242" w:rsidP="00D00E9A">
      <w:pPr>
        <w:pStyle w:val="ListParagraph"/>
        <w:numPr>
          <w:ilvl w:val="0"/>
          <w:numId w:val="13"/>
        </w:numPr>
        <w:spacing w:line="20" w:lineRule="atLeast"/>
        <w:contextualSpacing/>
        <w:rPr>
          <w:rFonts w:ascii="Siemreap" w:hAnsi="Siemreap" w:cs="Siemreap"/>
          <w:sz w:val="24"/>
          <w:szCs w:val="24"/>
        </w:rPr>
      </w:pPr>
      <w:r w:rsidRPr="00864242">
        <w:rPr>
          <w:rFonts w:ascii="Siemreap" w:hAnsi="Siemreap" w:cs="Siemreap" w:hint="cs"/>
          <w:sz w:val="24"/>
          <w:szCs w:val="24"/>
          <w:cs/>
          <w:lang w:bidi="km-KH"/>
        </w:rPr>
        <w:t>សេវាកម្មនេះមានដើម្បីដោះស្រាយស្ថានភាពបន្ទាន់ដែលត្រូវការការយកចិត្តទុកដាក់ជាបន្ទាន់។</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គោលដៅនៃអន្តរាគមន៍វិបត្តិគឺដើម្បីជួយមនុស្សក្នុងសហគមន៍</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ដូច្នេះពួកគេមិនបញ្ចប់ក្នុងមន្ទីរពេទ្យទេ។</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អន្តរាគមន៍វិបត្តិអាចមានរយៈពេលរហូតដល់ប្រាំបីម៉ោង</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ហើយអាចផ្តល់ជូននៅក្នុងគ្លីនិក</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ឬការិយាល័យរបស់អ្នកផ្តល់សេវា</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ឬនៅក្នុងផ្ទះ</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ឬសហគមន៍ផ្សេងទៀតរបស់អ្នក</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តាមរយៈទូរសព្ទ</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ឬតាមទូរស័ព្ទ</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ដែលរួមបញ្ចូលទាំងអន្តរកម្មសំឡេង</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វីដេអូប៉ុណ្ណោះ</w:t>
      </w:r>
      <w:r w:rsidRPr="00864242">
        <w:rPr>
          <w:rFonts w:ascii="Siemreap" w:hAnsi="Siemreap" w:cs="Siemreap"/>
          <w:sz w:val="24"/>
          <w:szCs w:val="24"/>
          <w:cs/>
          <w:lang w:bidi="km-KH"/>
        </w:rPr>
        <w:t>)</w:t>
      </w:r>
      <w:r w:rsidRPr="00864242">
        <w:rPr>
          <w:rFonts w:ascii="Siemreap" w:hAnsi="Siemreap" w:cs="Siemreap" w:hint="cs"/>
          <w:sz w:val="24"/>
          <w:szCs w:val="24"/>
          <w:cs/>
          <w:lang w:bidi="km-KH"/>
        </w:rPr>
        <w:t>។</w:t>
      </w:r>
    </w:p>
    <w:p w14:paraId="58A3EAAA" w14:textId="77777777" w:rsidR="00E83BC8" w:rsidRPr="00D00E9A" w:rsidRDefault="00E83BC8" w:rsidP="00D00E9A">
      <w:pPr>
        <w:pStyle w:val="ListParagraph"/>
        <w:spacing w:line="20" w:lineRule="atLeast"/>
        <w:ind w:left="720" w:firstLine="0"/>
        <w:contextualSpacing/>
        <w:rPr>
          <w:rFonts w:ascii="Siemreap" w:hAnsi="Siemreap" w:cs="Siemreap"/>
          <w:sz w:val="24"/>
          <w:szCs w:val="24"/>
        </w:rPr>
      </w:pPr>
    </w:p>
    <w:p w14:paraId="0213A9BE" w14:textId="1E305CEC" w:rsidR="00E83BC8" w:rsidRPr="00D00E9A" w:rsidRDefault="00864242" w:rsidP="00D00E9A">
      <w:pPr>
        <w:spacing w:after="0" w:line="20" w:lineRule="atLeast"/>
        <w:ind w:right="222"/>
        <w:contextualSpacing/>
        <w:rPr>
          <w:rFonts w:ascii="Siemreap" w:hAnsi="Siemreap" w:cs="Siemreap"/>
          <w:b/>
          <w:bCs/>
          <w:sz w:val="24"/>
          <w:szCs w:val="24"/>
        </w:rPr>
      </w:pPr>
      <w:r w:rsidRPr="00864242">
        <w:rPr>
          <w:rFonts w:ascii="Siemreap" w:hAnsi="Siemreap" w:cs="Siemreap" w:hint="cs"/>
          <w:b/>
          <w:bCs/>
          <w:sz w:val="24"/>
          <w:szCs w:val="24"/>
          <w:cs/>
          <w:lang w:bidi="km-KH"/>
        </w:rPr>
        <w:t>សេវាកម្មស្ថេរភាពវិបត្តិ</w:t>
      </w:r>
    </w:p>
    <w:p w14:paraId="4647D9C5" w14:textId="4D0B56C5" w:rsidR="00E83BC8" w:rsidRPr="00D00E9A" w:rsidRDefault="00864242" w:rsidP="00D00E9A">
      <w:pPr>
        <w:pStyle w:val="ListParagraph"/>
        <w:numPr>
          <w:ilvl w:val="0"/>
          <w:numId w:val="13"/>
        </w:numPr>
        <w:spacing w:line="20" w:lineRule="atLeast"/>
        <w:ind w:right="222"/>
        <w:contextualSpacing/>
        <w:rPr>
          <w:rFonts w:ascii="Siemreap" w:hAnsi="Siemreap" w:cs="Siemreap"/>
          <w:sz w:val="24"/>
          <w:szCs w:val="24"/>
        </w:rPr>
      </w:pPr>
      <w:r w:rsidRPr="00864242">
        <w:rPr>
          <w:rFonts w:ascii="Siemreap" w:hAnsi="Siemreap" w:cs="Siemreap" w:hint="cs"/>
          <w:sz w:val="24"/>
          <w:szCs w:val="24"/>
          <w:cs/>
          <w:lang w:bidi="km-KH"/>
        </w:rPr>
        <w:t>សេវាកម្មនេះមានដើម្បីដោះស្រាយស្ថានភាពបន្ទាន់ដែលត្រូវការការយកចិត្តទុកដាក់ជាបន្ទាន់។</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ស្ថេរភាពវិបត្តិមានរយៈពេលតិចជាង</w:t>
      </w:r>
      <w:r w:rsidRPr="00864242">
        <w:rPr>
          <w:rFonts w:ascii="Siemreap" w:hAnsi="Siemreap" w:cs="Siemreap"/>
          <w:sz w:val="24"/>
          <w:szCs w:val="24"/>
          <w:cs/>
          <w:lang w:bidi="km-KH"/>
        </w:rPr>
        <w:t xml:space="preserve"> </w:t>
      </w:r>
      <w:r w:rsidRPr="00864242">
        <w:rPr>
          <w:rFonts w:ascii="Siemreap" w:hAnsi="Siemreap" w:cs="Siemreap"/>
          <w:sz w:val="24"/>
          <w:szCs w:val="24"/>
        </w:rPr>
        <w:t xml:space="preserve">24 </w:t>
      </w:r>
      <w:r w:rsidRPr="00864242">
        <w:rPr>
          <w:rFonts w:ascii="Siemreap" w:hAnsi="Siemreap" w:cs="Siemreap" w:hint="cs"/>
          <w:sz w:val="24"/>
          <w:szCs w:val="24"/>
          <w:cs/>
          <w:lang w:bidi="km-KH"/>
        </w:rPr>
        <w:t>ម៉ោង</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ហើយត្រូវតែផ្តល់ជូននៅកន្លែងថែទាំសុខភាព</w:t>
      </w:r>
      <w:r w:rsidRPr="00864242">
        <w:rPr>
          <w:rFonts w:ascii="Siemreap" w:hAnsi="Siemreap" w:cs="Siemreap"/>
          <w:sz w:val="24"/>
          <w:szCs w:val="24"/>
          <w:cs/>
          <w:lang w:bidi="km-KH"/>
        </w:rPr>
        <w:t xml:space="preserve"> </w:t>
      </w:r>
      <w:r w:rsidRPr="00864242">
        <w:rPr>
          <w:rFonts w:ascii="Siemreap" w:hAnsi="Siemreap" w:cs="Siemreap"/>
          <w:sz w:val="24"/>
          <w:szCs w:val="24"/>
        </w:rPr>
        <w:t xml:space="preserve">24 </w:t>
      </w:r>
      <w:r w:rsidRPr="00864242">
        <w:rPr>
          <w:rFonts w:ascii="Siemreap" w:hAnsi="Siemreap" w:cs="Siemreap" w:hint="cs"/>
          <w:sz w:val="24"/>
          <w:szCs w:val="24"/>
          <w:cs/>
          <w:lang w:bidi="km-KH"/>
        </w:rPr>
        <w:t>ម៉ោងដែលមានអាជ្ញាប័ណ្ណ</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កម្មវិធីអ្នកជំងឺក្រៅដែលមានមូលដ្ឋាននៅមន្ទីរពេទ្យ</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ឬនៅកន្លែងផ្តល់សេវាដែលត្រូវបានបញ្ជាក់ដើម្បីផ្តល់សេវាកម្មស្ថេរភាពវិបត្តិ។</w:t>
      </w:r>
    </w:p>
    <w:p w14:paraId="60F894DE" w14:textId="77777777" w:rsidR="00DA780E" w:rsidRPr="00D00E9A" w:rsidRDefault="00DA780E" w:rsidP="00D00E9A">
      <w:pPr>
        <w:pStyle w:val="ListParagraph"/>
        <w:spacing w:line="20" w:lineRule="atLeast"/>
        <w:ind w:left="0" w:right="222" w:firstLine="0"/>
        <w:contextualSpacing/>
        <w:rPr>
          <w:rFonts w:ascii="Siemreap" w:hAnsi="Siemreap" w:cs="Siemreap"/>
          <w:sz w:val="24"/>
          <w:szCs w:val="24"/>
        </w:rPr>
      </w:pPr>
    </w:p>
    <w:p w14:paraId="1A9742BF" w14:textId="5837EA82" w:rsidR="00E83BC8" w:rsidRPr="00D00E9A" w:rsidRDefault="00864242" w:rsidP="00D00E9A">
      <w:pPr>
        <w:spacing w:after="0" w:line="20" w:lineRule="atLeast"/>
        <w:contextualSpacing/>
        <w:rPr>
          <w:rFonts w:ascii="Siemreap" w:hAnsi="Siemreap" w:cs="Siemreap"/>
          <w:b/>
          <w:bCs/>
          <w:sz w:val="24"/>
          <w:szCs w:val="24"/>
        </w:rPr>
      </w:pPr>
      <w:r w:rsidRPr="00864242">
        <w:rPr>
          <w:rFonts w:ascii="Siemreap" w:hAnsi="Siemreap" w:cs="Siemreap" w:hint="cs"/>
          <w:b/>
          <w:bCs/>
          <w:sz w:val="24"/>
          <w:szCs w:val="24"/>
          <w:cs/>
          <w:lang w:bidi="km-KH"/>
        </w:rPr>
        <w:t>សេវាព្យាបាលលំនៅដ្ឋានសម្រាប់មនុស្សពេញវ័យ</w:t>
      </w:r>
    </w:p>
    <w:p w14:paraId="0646438A" w14:textId="0143D00D" w:rsidR="00341C2F" w:rsidRPr="00D00E9A" w:rsidRDefault="00864242" w:rsidP="00D00E9A">
      <w:pPr>
        <w:pStyle w:val="ListParagraph"/>
        <w:numPr>
          <w:ilvl w:val="0"/>
          <w:numId w:val="13"/>
        </w:numPr>
        <w:spacing w:line="20" w:lineRule="atLeast"/>
        <w:contextualSpacing/>
        <w:rPr>
          <w:rFonts w:ascii="Siemreap" w:hAnsi="Siemreap" w:cs="Siemreap"/>
          <w:sz w:val="24"/>
          <w:szCs w:val="24"/>
        </w:rPr>
      </w:pPr>
      <w:r w:rsidRPr="00864242">
        <w:rPr>
          <w:rFonts w:ascii="Siemreap" w:hAnsi="Siemreap" w:cs="Siemreap" w:hint="cs"/>
          <w:sz w:val="24"/>
          <w:szCs w:val="24"/>
          <w:cs/>
          <w:lang w:bidi="km-KH"/>
        </w:rPr>
        <w:lastRenderedPageBreak/>
        <w:t>សេវាទាំងនេះផ្តល់ការព្យាបាលសុខភាពផ្លូវចិត្ត</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ការកសាងជំនាញសម្រាប់អ្នកដែលកំពុងរស់នៅក្នុងកន្លែងដែលមានអាជ្ញាប័ណ្ណដែលផ្តល់សេវាព្យាបាលតាមលំនៅឋានសម្រាប់អ្នកដែលមានស្ថានភាពសុខភាពផ្លូវចិត្ត។</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សេវាកម្មទាំងនេះមាន</w:t>
      </w:r>
      <w:r w:rsidRPr="00864242">
        <w:rPr>
          <w:rFonts w:ascii="Siemreap" w:hAnsi="Siemreap" w:cs="Siemreap"/>
          <w:sz w:val="24"/>
          <w:szCs w:val="24"/>
          <w:cs/>
          <w:lang w:bidi="km-KH"/>
        </w:rPr>
        <w:t xml:space="preserve"> </w:t>
      </w:r>
      <w:r w:rsidRPr="00864242">
        <w:rPr>
          <w:rFonts w:ascii="Siemreap" w:hAnsi="Siemreap" w:cs="Siemreap"/>
          <w:sz w:val="24"/>
          <w:szCs w:val="24"/>
        </w:rPr>
        <w:t xml:space="preserve">24 </w:t>
      </w:r>
      <w:r w:rsidRPr="00864242">
        <w:rPr>
          <w:rFonts w:ascii="Siemreap" w:hAnsi="Siemreap" w:cs="Siemreap" w:hint="cs"/>
          <w:sz w:val="24"/>
          <w:szCs w:val="24"/>
          <w:cs/>
          <w:lang w:bidi="km-KH"/>
        </w:rPr>
        <w:t>ម៉ោងក្នុងមួយថ្ងៃ</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ប្រាំពីរថ្ងៃក្នុងមួយសប្តាហ៍។</w:t>
      </w:r>
      <w:r w:rsidRPr="00864242">
        <w:rPr>
          <w:rFonts w:ascii="Siemreap" w:hAnsi="Siemreap" w:cs="Siemreap"/>
          <w:sz w:val="24"/>
          <w:szCs w:val="24"/>
          <w:cs/>
          <w:lang w:bidi="km-KH"/>
        </w:rPr>
        <w:t xml:space="preserve"> </w:t>
      </w:r>
      <w:r w:rsidRPr="00864242">
        <w:rPr>
          <w:rFonts w:ascii="Siemreap" w:hAnsi="Siemreap" w:cs="Siemreap"/>
          <w:sz w:val="24"/>
          <w:szCs w:val="24"/>
        </w:rPr>
        <w:t xml:space="preserve">Medi-Cal </w:t>
      </w:r>
      <w:r w:rsidRPr="00864242">
        <w:rPr>
          <w:rFonts w:ascii="Siemreap" w:hAnsi="Siemreap" w:cs="Siemreap" w:hint="cs"/>
          <w:sz w:val="24"/>
          <w:szCs w:val="24"/>
          <w:cs/>
          <w:lang w:bidi="km-KH"/>
        </w:rPr>
        <w:t>មិនរ៉ាប់រងថ្លៃបន្ទប់</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ថ្លៃជិះទូកដែលស្ថិតនៅក្នុងកន្លែងផ្តល់សេវាព្យាបាលលំនៅដ្ឋានសម្រាប់មនុស្សពេញវ័យនោះទេ។</w:t>
      </w:r>
    </w:p>
    <w:p w14:paraId="46B4EF00" w14:textId="0246DCEE" w:rsidR="00CE2F47" w:rsidRPr="00D00E9A" w:rsidRDefault="00CE2F47" w:rsidP="00D00E9A">
      <w:pPr>
        <w:pStyle w:val="ListParagraph"/>
        <w:spacing w:line="20" w:lineRule="atLeast"/>
        <w:ind w:left="720" w:firstLine="0"/>
        <w:contextualSpacing/>
        <w:rPr>
          <w:rFonts w:ascii="Siemreap" w:hAnsi="Siemreap" w:cs="Siemreap"/>
          <w:sz w:val="24"/>
          <w:szCs w:val="24"/>
        </w:rPr>
      </w:pPr>
    </w:p>
    <w:p w14:paraId="5734F4BD" w14:textId="0F548083" w:rsidR="00E83BC8" w:rsidRPr="00D00E9A" w:rsidRDefault="00864242" w:rsidP="00D00E9A">
      <w:pPr>
        <w:spacing w:after="0" w:line="20" w:lineRule="atLeast"/>
        <w:contextualSpacing/>
        <w:rPr>
          <w:rFonts w:ascii="Siemreap" w:hAnsi="Siemreap" w:cs="Siemreap"/>
          <w:b/>
          <w:bCs/>
          <w:sz w:val="24"/>
          <w:szCs w:val="24"/>
        </w:rPr>
      </w:pPr>
      <w:r w:rsidRPr="00864242">
        <w:rPr>
          <w:rFonts w:ascii="Siemreap" w:hAnsi="Siemreap" w:cs="Siemreap" w:hint="cs"/>
          <w:b/>
          <w:bCs/>
          <w:sz w:val="24"/>
          <w:szCs w:val="24"/>
          <w:cs/>
          <w:lang w:bidi="km-KH"/>
        </w:rPr>
        <w:t>សេវាព្យាបាលលំនៅដ្ឋានវិបត្តិ</w:t>
      </w:r>
    </w:p>
    <w:p w14:paraId="31B67749" w14:textId="40A00042" w:rsidR="00E83BC8" w:rsidRPr="00D00E9A" w:rsidRDefault="00864242" w:rsidP="00D00E9A">
      <w:pPr>
        <w:pStyle w:val="ListParagraph"/>
        <w:numPr>
          <w:ilvl w:val="0"/>
          <w:numId w:val="13"/>
        </w:numPr>
        <w:spacing w:line="20" w:lineRule="atLeast"/>
        <w:contextualSpacing/>
        <w:rPr>
          <w:rFonts w:ascii="Siemreap" w:hAnsi="Siemreap" w:cs="Siemreap"/>
          <w:sz w:val="24"/>
          <w:szCs w:val="24"/>
        </w:rPr>
      </w:pPr>
      <w:r w:rsidRPr="00864242">
        <w:rPr>
          <w:rFonts w:ascii="Siemreap" w:hAnsi="Siemreap" w:cs="Siemreap" w:hint="cs"/>
          <w:sz w:val="24"/>
          <w:szCs w:val="24"/>
          <w:cs/>
          <w:lang w:bidi="km-KH"/>
        </w:rPr>
        <w:t>សេវាទាំងនេះផ្តល់ការព្យាបាលសុខភាពផ្លូវចិត្ត</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ការកសាងជំនាញសម្រាប់អ្នកដែលមានវិបត្តិផ្លូវចិត្ត</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ឬផ្លូវចិត្តធ្ងន់ធ្ងរ</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ប៉ុន្តែអ្នកដែលមិនត្រូវការការថែទាំនៅក្នុងមន្ទីរពេទ្យវិកលចរិក។</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សេវាកម្មមាន</w:t>
      </w:r>
      <w:r w:rsidRPr="00864242">
        <w:rPr>
          <w:rFonts w:ascii="Siemreap" w:hAnsi="Siemreap" w:cs="Siemreap"/>
          <w:sz w:val="24"/>
          <w:szCs w:val="24"/>
          <w:cs/>
          <w:lang w:bidi="km-KH"/>
        </w:rPr>
        <w:t xml:space="preserve"> </w:t>
      </w:r>
      <w:r w:rsidRPr="00864242">
        <w:rPr>
          <w:rFonts w:ascii="Siemreap" w:hAnsi="Siemreap" w:cs="Siemreap"/>
          <w:sz w:val="24"/>
          <w:szCs w:val="24"/>
        </w:rPr>
        <w:t xml:space="preserve">24 </w:t>
      </w:r>
      <w:r w:rsidRPr="00864242">
        <w:rPr>
          <w:rFonts w:ascii="Siemreap" w:hAnsi="Siemreap" w:cs="Siemreap" w:hint="cs"/>
          <w:sz w:val="24"/>
          <w:szCs w:val="24"/>
          <w:cs/>
          <w:lang w:bidi="km-KH"/>
        </w:rPr>
        <w:t>ម៉ោងក្នុងមួយថ្ងៃ</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ប្រាំពីរថ្ងៃក្នុងមួយសប្តាហ៍នៅក្នុងកន្លែងដែលមានអាជ្ញាប័ណ្ណ។</w:t>
      </w:r>
      <w:r w:rsidRPr="00864242">
        <w:rPr>
          <w:rFonts w:ascii="Siemreap" w:hAnsi="Siemreap" w:cs="Siemreap"/>
          <w:sz w:val="24"/>
          <w:szCs w:val="24"/>
          <w:cs/>
          <w:lang w:bidi="km-KH"/>
        </w:rPr>
        <w:t xml:space="preserve"> </w:t>
      </w:r>
      <w:r w:rsidRPr="00864242">
        <w:rPr>
          <w:rFonts w:ascii="Siemreap" w:hAnsi="Siemreap" w:cs="Siemreap"/>
          <w:sz w:val="24"/>
          <w:szCs w:val="24"/>
        </w:rPr>
        <w:t xml:space="preserve">Medi-Cal </w:t>
      </w:r>
      <w:r w:rsidRPr="00864242">
        <w:rPr>
          <w:rFonts w:ascii="Siemreap" w:hAnsi="Siemreap" w:cs="Siemreap" w:hint="cs"/>
          <w:sz w:val="24"/>
          <w:szCs w:val="24"/>
          <w:cs/>
          <w:lang w:bidi="km-KH"/>
        </w:rPr>
        <w:t>មិនរ៉ាប់រងថ្លៃបន្ទប់</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ថ្លៃជិះបន្ទះក្តារ</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ដើម្បីស្ថិតនៅក្នុងកន្លែងផ្តល់សេវាព្យាបាលលំនៅដ្ឋានដែលមានវិបត្តិនោះទេ។</w:t>
      </w:r>
    </w:p>
    <w:p w14:paraId="3796C98B" w14:textId="77777777" w:rsidR="002E3416" w:rsidRPr="00D00E9A" w:rsidRDefault="002E3416" w:rsidP="00D00E9A">
      <w:pPr>
        <w:spacing w:after="0" w:line="20" w:lineRule="atLeast"/>
        <w:contextualSpacing/>
        <w:rPr>
          <w:rFonts w:ascii="Siemreap" w:hAnsi="Siemreap" w:cs="Siemreap"/>
          <w:b/>
          <w:bCs/>
          <w:sz w:val="24"/>
          <w:szCs w:val="24"/>
        </w:rPr>
      </w:pPr>
    </w:p>
    <w:p w14:paraId="400B0163" w14:textId="5313713F" w:rsidR="00E83BC8" w:rsidRPr="00D00E9A" w:rsidRDefault="00864242" w:rsidP="00D00E9A">
      <w:pPr>
        <w:spacing w:after="0" w:line="20" w:lineRule="atLeast"/>
        <w:contextualSpacing/>
        <w:rPr>
          <w:rFonts w:ascii="Siemreap" w:hAnsi="Siemreap" w:cs="Siemreap"/>
          <w:b/>
          <w:bCs/>
          <w:sz w:val="24"/>
          <w:szCs w:val="24"/>
        </w:rPr>
      </w:pPr>
      <w:r w:rsidRPr="00864242">
        <w:rPr>
          <w:rFonts w:ascii="Siemreap" w:hAnsi="Siemreap" w:cs="Siemreap" w:hint="cs"/>
          <w:b/>
          <w:bCs/>
          <w:sz w:val="24"/>
          <w:szCs w:val="24"/>
          <w:cs/>
          <w:lang w:bidi="km-KH"/>
        </w:rPr>
        <w:t>សេវាកម្មដែលពឹងផ្អែកខ្លាំងលើការព្យាបាលពេញមួយថ្ងៃ</w:t>
      </w:r>
    </w:p>
    <w:p w14:paraId="7401094B" w14:textId="38905676" w:rsidR="00E83BC8" w:rsidRPr="00D00E9A" w:rsidRDefault="00864242" w:rsidP="00D00E9A">
      <w:pPr>
        <w:pStyle w:val="ListParagraph"/>
        <w:numPr>
          <w:ilvl w:val="0"/>
          <w:numId w:val="13"/>
        </w:numPr>
        <w:spacing w:line="20" w:lineRule="atLeast"/>
        <w:contextualSpacing/>
        <w:rPr>
          <w:rFonts w:ascii="Siemreap" w:hAnsi="Siemreap" w:cs="Siemreap"/>
          <w:sz w:val="24"/>
          <w:szCs w:val="24"/>
        </w:rPr>
      </w:pPr>
      <w:r w:rsidRPr="00864242">
        <w:rPr>
          <w:rFonts w:ascii="Siemreap" w:hAnsi="Siemreap" w:cs="Siemreap" w:hint="cs"/>
          <w:sz w:val="24"/>
          <w:szCs w:val="24"/>
          <w:cs/>
          <w:lang w:bidi="km-KH"/>
        </w:rPr>
        <w:t>នេះគឺជាកម្មវិធីដែលមានរចនាសម្ព័ន្ធនៃការព្យាបាលផ្លូវចិត្តដែលផ្តល់ដល់ក្រុមមនុស្សដែលប្រហែលជាត្រូវការនៅក្នុងមន្ទីរពេទ្យ</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ឬកន្លែងថែទាំ</w:t>
      </w:r>
      <w:r w:rsidRPr="00864242">
        <w:rPr>
          <w:rFonts w:ascii="Siemreap" w:hAnsi="Siemreap" w:cs="Siemreap"/>
          <w:sz w:val="24"/>
          <w:szCs w:val="24"/>
          <w:cs/>
          <w:lang w:bidi="km-KH"/>
        </w:rPr>
        <w:t xml:space="preserve"> </w:t>
      </w:r>
      <w:r w:rsidRPr="00864242">
        <w:rPr>
          <w:rFonts w:ascii="Siemreap" w:hAnsi="Siemreap" w:cs="Siemreap"/>
          <w:sz w:val="24"/>
          <w:szCs w:val="24"/>
        </w:rPr>
        <w:t xml:space="preserve">24 </w:t>
      </w:r>
      <w:r w:rsidRPr="00864242">
        <w:rPr>
          <w:rFonts w:ascii="Siemreap" w:hAnsi="Siemreap" w:cs="Siemreap" w:hint="cs"/>
          <w:sz w:val="24"/>
          <w:szCs w:val="24"/>
          <w:cs/>
          <w:lang w:bidi="km-KH"/>
        </w:rPr>
        <w:t>ម៉ោងផ្សេងទៀត។</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កម្មវិធីមានរយៈពេលយ៉ាងហោចណាស់បីម៉ោងក្នុងមួយថ្ងៃ។</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កម្មវិធីនេះរួមបញ្ចូលទាំងសកម្មភាពកសាងជំនាញ</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ការព្យាបាល</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ព្រមទាំងការព្យាបាលចិត្តសាស្ត្រ។</w:t>
      </w:r>
    </w:p>
    <w:p w14:paraId="29CCC450" w14:textId="77777777" w:rsidR="00DA780E" w:rsidRPr="00D00E9A" w:rsidRDefault="00DA780E" w:rsidP="00D00E9A">
      <w:pPr>
        <w:pStyle w:val="ListParagraph"/>
        <w:spacing w:line="20" w:lineRule="atLeast"/>
        <w:ind w:left="720" w:firstLine="0"/>
        <w:contextualSpacing/>
        <w:rPr>
          <w:rFonts w:ascii="Siemreap" w:hAnsi="Siemreap" w:cs="Siemreap"/>
          <w:sz w:val="24"/>
          <w:szCs w:val="24"/>
        </w:rPr>
      </w:pPr>
    </w:p>
    <w:p w14:paraId="3E9B9BA7" w14:textId="6DEEF403" w:rsidR="00E83BC8" w:rsidRPr="00D00E9A" w:rsidRDefault="00864242" w:rsidP="00D00E9A">
      <w:pPr>
        <w:spacing w:after="0" w:line="20" w:lineRule="atLeast"/>
        <w:contextualSpacing/>
        <w:rPr>
          <w:rFonts w:ascii="Siemreap" w:hAnsi="Siemreap" w:cs="Siemreap"/>
          <w:b/>
          <w:bCs/>
          <w:sz w:val="24"/>
          <w:szCs w:val="24"/>
        </w:rPr>
      </w:pPr>
      <w:r w:rsidRPr="00864242">
        <w:rPr>
          <w:rFonts w:ascii="Siemreap" w:hAnsi="Siemreap" w:cs="Siemreap" w:hint="cs"/>
          <w:b/>
          <w:bCs/>
          <w:sz w:val="24"/>
          <w:szCs w:val="24"/>
          <w:cs/>
          <w:lang w:bidi="km-KH"/>
        </w:rPr>
        <w:t>ថ្ងៃស្តារនីតិសម្បទា</w:t>
      </w:r>
    </w:p>
    <w:p w14:paraId="31D9DDDA" w14:textId="3AA9BBC0" w:rsidR="00DA780E" w:rsidRPr="00D00E9A" w:rsidRDefault="00864242" w:rsidP="00D00E9A">
      <w:pPr>
        <w:pStyle w:val="ListParagraph"/>
        <w:numPr>
          <w:ilvl w:val="0"/>
          <w:numId w:val="13"/>
        </w:numPr>
        <w:spacing w:line="20" w:lineRule="atLeast"/>
        <w:contextualSpacing/>
        <w:rPr>
          <w:rFonts w:ascii="Siemreap" w:hAnsi="Siemreap" w:cs="Siemreap"/>
          <w:sz w:val="24"/>
          <w:szCs w:val="24"/>
        </w:rPr>
      </w:pPr>
      <w:r w:rsidRPr="00864242">
        <w:rPr>
          <w:rFonts w:ascii="Siemreap" w:hAnsi="Siemreap" w:cs="Siemreap" w:hint="cs"/>
          <w:sz w:val="24"/>
          <w:szCs w:val="24"/>
          <w:cs/>
          <w:lang w:bidi="km-KH"/>
        </w:rPr>
        <w:t>នេះគឺជាកម្មវិធីដែលមានរចនាសម្ព័ន្ធដែលបង្កើតឡើងដើម្បីជួយមនុស្សដែលមានស្ថានភាពសុខភាពផ្លូវចិត្តរៀន</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អភិវឌ្ឍជំនាញក្នុងការទប់ទល់</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ជីវិត</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គ្រប់គ្រងរោគសញ្ញានៃស្ថានភាពសុខភាពផ្លូវចិត្តឱ្យកាន់តែមានប្រសិទ្ធភាព។</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កម្មវិធីមានរយៈពេលយ៉ាងហោចណាស់បីម៉ោងក្នុងមួយថ្ងៃ។</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កម្មវិធីនេះរួមបញ្ចូលសកម្មភាពកសាងជំនាញ</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ការព្យាបាល។</w:t>
      </w:r>
    </w:p>
    <w:p w14:paraId="3CAC5D7E" w14:textId="77777777" w:rsidR="00DA780E" w:rsidRPr="00D00E9A" w:rsidRDefault="00DA780E" w:rsidP="00D00E9A">
      <w:pPr>
        <w:pStyle w:val="ListParagraph"/>
        <w:spacing w:line="20" w:lineRule="atLeast"/>
        <w:ind w:left="720" w:firstLine="0"/>
        <w:contextualSpacing/>
        <w:rPr>
          <w:rFonts w:ascii="Siemreap" w:hAnsi="Siemreap" w:cs="Siemreap"/>
          <w:sz w:val="24"/>
          <w:szCs w:val="24"/>
        </w:rPr>
      </w:pPr>
    </w:p>
    <w:p w14:paraId="49ECBB3C" w14:textId="6B3AC664" w:rsidR="00E83BC8" w:rsidRPr="00D00E9A" w:rsidRDefault="00864242" w:rsidP="00D00E9A">
      <w:pPr>
        <w:spacing w:after="0" w:line="20" w:lineRule="atLeast"/>
        <w:contextualSpacing/>
        <w:rPr>
          <w:rFonts w:ascii="Siemreap" w:hAnsi="Siemreap" w:cs="Siemreap"/>
          <w:b/>
          <w:bCs/>
          <w:sz w:val="24"/>
          <w:szCs w:val="24"/>
        </w:rPr>
      </w:pPr>
      <w:r w:rsidRPr="00864242">
        <w:rPr>
          <w:rFonts w:ascii="Siemreap" w:hAnsi="Siemreap" w:cs="Siemreap" w:hint="cs"/>
          <w:b/>
          <w:bCs/>
          <w:sz w:val="24"/>
          <w:szCs w:val="24"/>
          <w:cs/>
          <w:lang w:bidi="km-KH"/>
        </w:rPr>
        <w:t>សេវាមន្ទីរពេទ្យអ្នកជំងឺផ្លូវចិត្ត</w:t>
      </w:r>
    </w:p>
    <w:p w14:paraId="0A6E3859" w14:textId="06782B46" w:rsidR="00DA780E" w:rsidRPr="00D00E9A" w:rsidRDefault="00864242" w:rsidP="00D00E9A">
      <w:pPr>
        <w:pStyle w:val="ListParagraph"/>
        <w:numPr>
          <w:ilvl w:val="0"/>
          <w:numId w:val="13"/>
        </w:numPr>
        <w:spacing w:line="20" w:lineRule="atLeast"/>
        <w:contextualSpacing/>
        <w:rPr>
          <w:rFonts w:ascii="Siemreap" w:hAnsi="Siemreap" w:cs="Siemreap"/>
          <w:sz w:val="24"/>
          <w:szCs w:val="24"/>
        </w:rPr>
      </w:pPr>
      <w:r w:rsidRPr="00864242">
        <w:rPr>
          <w:rFonts w:ascii="Siemreap" w:hAnsi="Siemreap" w:cs="Siemreap" w:hint="cs"/>
          <w:sz w:val="24"/>
          <w:szCs w:val="24"/>
          <w:cs/>
          <w:lang w:bidi="km-KH"/>
        </w:rPr>
        <w:t>ទាំងនេះគឺជាសេវាកម្មដែលផ្តល់ជូននៅក្នុងមន្ទីរពេទ្យវិកលចរិកដែលមានអាជ្ញាប័ណ្ណ</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ដោយផ្អែកលើការកំណត់របស់អ្នកជំនាញសុខភាពផ្លូវចិត្តដែលមានអាជ្ញាប័ណ្ណ</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ដែលបុគ្គលនោះត្រូវការការព្យាបាលផ្លូវចិត្តរយៈពេល</w:t>
      </w:r>
      <w:r w:rsidRPr="00864242">
        <w:rPr>
          <w:rFonts w:ascii="Siemreap" w:hAnsi="Siemreap" w:cs="Siemreap"/>
          <w:sz w:val="24"/>
          <w:szCs w:val="24"/>
          <w:cs/>
          <w:lang w:bidi="km-KH"/>
        </w:rPr>
        <w:t xml:space="preserve"> </w:t>
      </w:r>
      <w:r w:rsidRPr="00864242">
        <w:rPr>
          <w:rFonts w:ascii="Siemreap" w:hAnsi="Siemreap" w:cs="Siemreap"/>
          <w:sz w:val="24"/>
          <w:szCs w:val="24"/>
        </w:rPr>
        <w:t xml:space="preserve">24 </w:t>
      </w:r>
      <w:r w:rsidRPr="00864242">
        <w:rPr>
          <w:rFonts w:ascii="Siemreap" w:hAnsi="Siemreap" w:cs="Siemreap" w:hint="cs"/>
          <w:sz w:val="24"/>
          <w:szCs w:val="24"/>
          <w:cs/>
          <w:lang w:bidi="km-KH"/>
        </w:rPr>
        <w:t>ម៉ោង។</w:t>
      </w:r>
    </w:p>
    <w:p w14:paraId="22D96F91" w14:textId="77777777" w:rsidR="00DA780E" w:rsidRPr="00D00E9A" w:rsidRDefault="00DA780E" w:rsidP="00D00E9A">
      <w:pPr>
        <w:pStyle w:val="ListParagraph"/>
        <w:spacing w:line="20" w:lineRule="atLeast"/>
        <w:ind w:left="720" w:firstLine="0"/>
        <w:contextualSpacing/>
        <w:rPr>
          <w:rFonts w:ascii="Siemreap" w:hAnsi="Siemreap" w:cs="Siemreap"/>
          <w:sz w:val="24"/>
          <w:szCs w:val="24"/>
        </w:rPr>
      </w:pPr>
    </w:p>
    <w:p w14:paraId="776676E1" w14:textId="21122BB4" w:rsidR="00E83BC8" w:rsidRPr="00D00E9A" w:rsidRDefault="00864242" w:rsidP="00D00E9A">
      <w:pPr>
        <w:spacing w:after="0" w:line="20" w:lineRule="atLeast"/>
        <w:contextualSpacing/>
        <w:rPr>
          <w:rFonts w:ascii="Siemreap" w:hAnsi="Siemreap" w:cs="Siemreap"/>
          <w:b/>
          <w:bCs/>
          <w:sz w:val="24"/>
          <w:szCs w:val="24"/>
        </w:rPr>
      </w:pPr>
      <w:r w:rsidRPr="00864242">
        <w:rPr>
          <w:rFonts w:ascii="Siemreap" w:hAnsi="Siemreap" w:cs="Siemreap" w:hint="cs"/>
          <w:b/>
          <w:bCs/>
          <w:sz w:val="24"/>
          <w:szCs w:val="24"/>
          <w:cs/>
          <w:lang w:bidi="km-KH"/>
        </w:rPr>
        <w:t>សេវាមណ្ឌលសុខភាពផ្លូវចិត្ត</w:t>
      </w:r>
    </w:p>
    <w:p w14:paraId="1EC4F069" w14:textId="7C0EA2F6" w:rsidR="0087192B" w:rsidRPr="00D00E9A" w:rsidRDefault="00864242" w:rsidP="00D00E9A">
      <w:pPr>
        <w:pStyle w:val="ListParagraph"/>
        <w:numPr>
          <w:ilvl w:val="0"/>
          <w:numId w:val="13"/>
        </w:numPr>
        <w:spacing w:line="20" w:lineRule="atLeast"/>
        <w:contextualSpacing/>
        <w:rPr>
          <w:rFonts w:ascii="Siemreap" w:hAnsi="Siemreap" w:cs="Siemreap"/>
        </w:rPr>
      </w:pPr>
      <w:r w:rsidRPr="00864242">
        <w:rPr>
          <w:rFonts w:ascii="Siemreap" w:hAnsi="Siemreap" w:cs="Siemreap" w:hint="cs"/>
          <w:sz w:val="24"/>
          <w:szCs w:val="24"/>
          <w:cs/>
          <w:lang w:bidi="km-KH"/>
        </w:rPr>
        <w:t>សេវាកម្មទាំងនេះត្រូវបានផ្តល់ជូននៅក្នុងមណ្ឌលសុខភាពផ្លូវចិត្តដែលមានអាជ្ញាប័ណ្ណដែលមានឯកទេសក្នុងការព្យាបាលស្តារនីតិសម្បទារយៈពេល</w:t>
      </w:r>
      <w:r w:rsidRPr="00864242">
        <w:rPr>
          <w:rFonts w:ascii="Siemreap" w:hAnsi="Siemreap" w:cs="Siemreap"/>
          <w:sz w:val="24"/>
          <w:szCs w:val="24"/>
          <w:cs/>
          <w:lang w:bidi="km-KH"/>
        </w:rPr>
        <w:t xml:space="preserve"> </w:t>
      </w:r>
      <w:r w:rsidRPr="00864242">
        <w:rPr>
          <w:rFonts w:ascii="Siemreap" w:hAnsi="Siemreap" w:cs="Siemreap"/>
          <w:sz w:val="24"/>
          <w:szCs w:val="24"/>
        </w:rPr>
        <w:t xml:space="preserve">24 </w:t>
      </w:r>
      <w:r w:rsidRPr="00864242">
        <w:rPr>
          <w:rFonts w:ascii="Siemreap" w:hAnsi="Siemreap" w:cs="Siemreap" w:hint="cs"/>
          <w:sz w:val="24"/>
          <w:szCs w:val="24"/>
          <w:cs/>
          <w:lang w:bidi="km-KH"/>
        </w:rPr>
        <w:t>ម៉ោងនៃស្ថានភាពសុខភាពផ្លូវចិត្តធ្ងន់ធ្ងរ។</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កន្លែងថែទាំសុខភាពផ្លូវចិត្តត្រូវតែមានកិច្ចព្រមព្រៀងជាមួយមន្ទីរពេទ្យ</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ឬគ្លីនិកក្បែរនោះ</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ដើម្បីបំពេញតម្រូវការថែទាំសុខភាពរាងកាយរបស់មនុស្សនៅក្នុងមណ្ឌល។</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កន្លែងថែទាំសុខភាពផ្លូវចិត្តអាចទទួលយក</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និងព្យាបាលតែអ្នកជំងឺដែលមិនមានជំងឺរាងកាយ</w:t>
      </w:r>
      <w:r w:rsidRPr="00864242">
        <w:rPr>
          <w:rFonts w:ascii="Siemreap" w:hAnsi="Siemreap" w:cs="Siemreap"/>
          <w:sz w:val="24"/>
          <w:szCs w:val="24"/>
          <w:cs/>
          <w:lang w:bidi="km-KH"/>
        </w:rPr>
        <w:t xml:space="preserve"> </w:t>
      </w:r>
      <w:r w:rsidRPr="00864242">
        <w:rPr>
          <w:rFonts w:ascii="Siemreap" w:hAnsi="Siemreap" w:cs="Siemreap" w:hint="cs"/>
          <w:sz w:val="24"/>
          <w:szCs w:val="24"/>
          <w:cs/>
          <w:lang w:bidi="km-KH"/>
        </w:rPr>
        <w:t>ឬរបួសដែលត្រូវការការព្យាបាលលើសពីអ្វីដែលធម្មតាអាចព្យាបាលបាននៅលើមូលដ្ឋានអ្នកជំងឺក្រៅ។</w:t>
      </w:r>
    </w:p>
    <w:p w14:paraId="39732C7E" w14:textId="77777777" w:rsidR="0087192B" w:rsidRPr="00D00E9A" w:rsidRDefault="0087192B" w:rsidP="00D00E9A">
      <w:pPr>
        <w:pStyle w:val="ListParagraph"/>
        <w:spacing w:line="20" w:lineRule="atLeast"/>
        <w:ind w:left="720" w:firstLine="0"/>
        <w:contextualSpacing/>
        <w:rPr>
          <w:rFonts w:ascii="Siemreap" w:hAnsi="Siemreap" w:cs="Siemreap"/>
        </w:rPr>
      </w:pPr>
    </w:p>
    <w:p w14:paraId="0A28C2CB" w14:textId="74BACCE1" w:rsidR="00FE4BA3" w:rsidRPr="00864242" w:rsidRDefault="00864242" w:rsidP="00D00E9A">
      <w:pPr>
        <w:spacing w:after="0" w:line="20" w:lineRule="atLeast"/>
        <w:contextualSpacing/>
        <w:rPr>
          <w:rFonts w:ascii="Siemreap" w:hAnsi="Siemreap" w:cs="Siemreap"/>
          <w:bCs/>
          <w:sz w:val="24"/>
          <w:szCs w:val="24"/>
        </w:rPr>
      </w:pPr>
      <w:r w:rsidRPr="00864242">
        <w:rPr>
          <w:rFonts w:ascii="Siemreap" w:hAnsi="Siemreap" w:cs="Siemreap" w:hint="cs"/>
          <w:bCs/>
          <w:sz w:val="24"/>
          <w:cs/>
          <w:lang w:bidi="km-KH"/>
        </w:rPr>
        <w:t>សេវាគាំទ្រមិត្តភ័ក្តិ</w:t>
      </w:r>
      <w:r w:rsidRPr="00864242">
        <w:rPr>
          <w:rFonts w:ascii="Siemreap" w:hAnsi="Siemreap" w:cs="Siemreap"/>
          <w:bCs/>
          <w:sz w:val="24"/>
          <w:cs/>
          <w:lang w:bidi="km-KH"/>
        </w:rPr>
        <w:t xml:space="preserve"> (</w:t>
      </w:r>
      <w:r w:rsidRPr="00864242">
        <w:rPr>
          <w:rFonts w:ascii="Siemreap" w:hAnsi="Siemreap" w:cs="Siemreap" w:hint="cs"/>
          <w:bCs/>
          <w:sz w:val="24"/>
          <w:cs/>
          <w:lang w:bidi="km-KH"/>
        </w:rPr>
        <w:t>ប្រែប្រួលតាមខេត្ត</w:t>
      </w:r>
      <w:r w:rsidRPr="00864242">
        <w:rPr>
          <w:rFonts w:ascii="Siemreap" w:hAnsi="Siemreap" w:cs="Siemreap"/>
          <w:bCs/>
          <w:sz w:val="24"/>
          <w:cs/>
          <w:lang w:bidi="km-KH"/>
        </w:rPr>
        <w:t>)</w:t>
      </w:r>
    </w:p>
    <w:p w14:paraId="15E1B280" w14:textId="77777777" w:rsidR="005C17E8" w:rsidRPr="005C17E8" w:rsidRDefault="005C17E8" w:rsidP="005C17E8">
      <w:pPr>
        <w:pStyle w:val="ListParagraph"/>
        <w:numPr>
          <w:ilvl w:val="0"/>
          <w:numId w:val="27"/>
        </w:numPr>
        <w:spacing w:line="20" w:lineRule="atLeast"/>
        <w:contextualSpacing/>
        <w:rPr>
          <w:rFonts w:ascii="Siemreap" w:hAnsi="Siemreap" w:cs="Siemreap"/>
          <w:b/>
          <w:sz w:val="24"/>
          <w:szCs w:val="24"/>
        </w:rPr>
      </w:pPr>
      <w:r w:rsidRPr="005C17E8">
        <w:rPr>
          <w:rFonts w:ascii="Siemreap" w:hAnsi="Siemreap" w:cs="Siemreap" w:hint="cs"/>
          <w:b/>
          <w:sz w:val="24"/>
          <w:szCs w:val="24"/>
          <w:cs/>
          <w:lang w:bidi="km-KH"/>
        </w:rPr>
        <w:t>ការផ្តល់សេវាគាំទ្រមិត្តភ័ក្តិគឺស្រេចចិត្តសម្រាប់ខោនធី។</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ខោនធីគួរតែបញ្ជាក់ប្រសិនបើខោនធីមិនរ៉ាប់រងសេវាគាំទ្រមិត្តភ័ក្តិសម្រាប់ប្រព័ន្ធសេវាសុខភាពផ្លូវចិត្តពិសេស។</w:t>
      </w:r>
      <w:r w:rsidRPr="005C17E8">
        <w:rPr>
          <w:rFonts w:ascii="Siemreap" w:hAnsi="Siemreap" w:cs="Siemreap"/>
          <w:b/>
          <w:sz w:val="24"/>
          <w:szCs w:val="24"/>
          <w:cs/>
          <w:lang w:bidi="km-KH"/>
        </w:rPr>
        <w:t>]</w:t>
      </w:r>
    </w:p>
    <w:p w14:paraId="0E8999EA" w14:textId="77777777" w:rsidR="005C17E8" w:rsidRPr="005C17E8" w:rsidRDefault="005C17E8" w:rsidP="005C17E8">
      <w:pPr>
        <w:pStyle w:val="ListParagraph"/>
        <w:numPr>
          <w:ilvl w:val="0"/>
          <w:numId w:val="27"/>
        </w:numPr>
        <w:spacing w:line="20" w:lineRule="atLeast"/>
        <w:contextualSpacing/>
        <w:rPr>
          <w:rFonts w:ascii="Siemreap" w:hAnsi="Siemreap" w:cs="Siemreap"/>
          <w:b/>
          <w:sz w:val="24"/>
          <w:szCs w:val="24"/>
        </w:rPr>
      </w:pPr>
      <w:r w:rsidRPr="005C17E8">
        <w:rPr>
          <w:rFonts w:ascii="Siemreap" w:hAnsi="Siemreap" w:cs="Siemreap" w:hint="cs"/>
          <w:b/>
          <w:sz w:val="24"/>
          <w:szCs w:val="24"/>
          <w:cs/>
          <w:lang w:bidi="km-KH"/>
        </w:rPr>
        <w:t>សេវាគាំទ្រមិត្តភ័ក្តិគឺជាសេវាកម្មបុគ្គល</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និងក្រុមដែលមានសមត្ថភាពខាងវប្បធម៌</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ដែលលើកកម្ពស់ការស្តារឡើងវិញ</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ភាពធន់</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ការចូលរួម</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សង្គមភាវូបនីយកម្ម</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ភាពគ្រប់គ្រាន់ខ្លួនឯង</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ការតស៊ូមតិដោយខ្លួនឯង</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ការអភិវឌ្ឍន៍ការគាំទ្រពីធម្មជាតិ</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និងការកំណត់អត្តសញ្ញាណភាពខ្លាំងតាមរយៈសកម្មភាពដែលមានរចនាសម្ព័ន្ធ។</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សេវាកម្មទាំងនេះអាចត្រូវបានផ្តល់ជូនអ្នក</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ឬអ្នកផ្តល់ជំនួយសំខាន់ៗដែលអ្នកបានកំណត់</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ហើយអាចទទួលបានក្នុងពេលតែមួយនៅពេលដែលអ្នកទទួលបានសេវាសុខភាពផ្លូវចិត្តពិសេសផ្សេងទៀត។</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អ្នកឯកទេសមិត្តភ័ក្តិ</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គឺជាបុគ្គលដែលមានបទពិសោធន៍រស់នៅជាមួយលក្ខខណ្ឌសុខភាពផ្លូវចិត្ត</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ឬការប្រើប្រាស់សារធាតុញៀន</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ហើយកំពុងស្ថិតក្នុងការស្តារឡើងវិញ</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ដែលបានបញ្ចប់តម្រូវការនៃកម្មវិធីបញ្ជាក់ការទទួលស្គាល់ដោយរដ្ឋរបស់ខោនធី</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ដែលត្រូវបានបញ្ជាក់ដោយខោនធី</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និងជាអ្នកផ្តល់សេវាទាំងនេះក្រោមការដឹកនាំ។</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នៃអ្នកជំនាញសុខភាពអាកប្បកិរិយាដែលមានអាជ្ញាប័ណ្ណ</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លះបង់</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ឬចុះឈ្មោះជាមួយរដ្ឋកាលីហ្វ័រញ៉ា។</w:t>
      </w:r>
    </w:p>
    <w:p w14:paraId="4FE26F70" w14:textId="77777777" w:rsidR="005C17E8" w:rsidRPr="005C17E8" w:rsidRDefault="005C17E8" w:rsidP="005C17E8">
      <w:pPr>
        <w:pStyle w:val="ListParagraph"/>
        <w:numPr>
          <w:ilvl w:val="0"/>
          <w:numId w:val="27"/>
        </w:numPr>
        <w:spacing w:line="20" w:lineRule="atLeast"/>
        <w:contextualSpacing/>
        <w:rPr>
          <w:rFonts w:ascii="Siemreap" w:hAnsi="Siemreap" w:cs="Siemreap"/>
          <w:b/>
          <w:sz w:val="24"/>
          <w:szCs w:val="24"/>
        </w:rPr>
      </w:pPr>
      <w:r w:rsidRPr="005C17E8">
        <w:rPr>
          <w:rFonts w:ascii="Siemreap" w:hAnsi="Siemreap" w:cs="Siemreap" w:hint="cs"/>
          <w:b/>
          <w:sz w:val="24"/>
          <w:szCs w:val="24"/>
          <w:cs/>
          <w:lang w:bidi="km-KH"/>
        </w:rPr>
        <w:t>សេវាកម្មគាំទ្រមិត្តរួមការងាររួមមានការបង្វឹកជាបុគ្គល</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និងជាក្រុម</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ក្រុមកសាងជំនាញអប់រំ</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ការរុករកធនធាន</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សេវាកម្មចូលរួមដើម្បីលើកទឹកចិត្តអ្នកឱ្យចូលរួមក្នុងការព្យាបាលសុខភាពអាកប្បកិរិយា</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និងសកម្មភាពព្យាបាលដូចជាការលើកកម្ពស់ការតស៊ូមតិដោយខ្លួនឯង។</w:t>
      </w:r>
    </w:p>
    <w:p w14:paraId="11A8D1AB" w14:textId="10B88D33" w:rsidR="00860D08" w:rsidRPr="005C17E8" w:rsidRDefault="005C17E8" w:rsidP="005C17E8">
      <w:pPr>
        <w:pStyle w:val="ListParagraph"/>
        <w:widowControl/>
        <w:numPr>
          <w:ilvl w:val="0"/>
          <w:numId w:val="27"/>
        </w:numPr>
        <w:autoSpaceDE/>
        <w:autoSpaceDN/>
        <w:spacing w:line="20" w:lineRule="atLeast"/>
        <w:contextualSpacing/>
        <w:rPr>
          <w:rFonts w:ascii="Siemreap" w:hAnsi="Siemreap" w:cs="Siemreap"/>
          <w:b/>
          <w:iCs/>
          <w:sz w:val="28"/>
          <w:szCs w:val="24"/>
        </w:rPr>
      </w:pPr>
      <w:r w:rsidRPr="005C17E8">
        <w:rPr>
          <w:rFonts w:ascii="Siemreap" w:hAnsi="Siemreap" w:cs="Siemreap"/>
          <w:b/>
          <w:sz w:val="24"/>
          <w:szCs w:val="24"/>
          <w:cs/>
          <w:lang w:bidi="km-KH"/>
        </w:rPr>
        <w:t>[</w:t>
      </w:r>
      <w:r w:rsidRPr="005C17E8">
        <w:rPr>
          <w:rFonts w:ascii="Siemreap" w:hAnsi="Siemreap" w:cs="Siemreap" w:hint="cs"/>
          <w:b/>
          <w:sz w:val="24"/>
          <w:szCs w:val="24"/>
          <w:cs/>
          <w:lang w:bidi="km-KH"/>
        </w:rPr>
        <w:t>ខោនធី</w:t>
      </w:r>
      <w:r w:rsidRPr="005C17E8">
        <w:rPr>
          <w:rFonts w:ascii="Siemreap" w:hAnsi="Siemreap" w:cs="Siemreap"/>
          <w:b/>
          <w:sz w:val="24"/>
          <w:szCs w:val="24"/>
          <w:cs/>
          <w:lang w:bidi="km-KH"/>
        </w:rPr>
        <w:t>] (</w:t>
      </w:r>
      <w:r w:rsidRPr="005C17E8">
        <w:rPr>
          <w:rFonts w:ascii="Siemreap" w:hAnsi="Siemreap" w:cs="Siemreap" w:hint="cs"/>
          <w:b/>
          <w:sz w:val="24"/>
          <w:szCs w:val="24"/>
          <w:cs/>
          <w:lang w:bidi="km-KH"/>
        </w:rPr>
        <w:t>រាប់បញ្ចូលទាំងព័ត៌មានបន្ថែមទាក់ទងនឹងចំនួន</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ថិរវេលា</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និងវិសាលភាពនៃអត្ថប្រយោជន៍ដែលមាននៅក្រោមកិច្ចព្រមព្រៀងលម្អិតគ្រប់គ្រាន់</w:t>
      </w:r>
      <w:r w:rsidRPr="005C17E8">
        <w:rPr>
          <w:rFonts w:ascii="Siemreap" w:hAnsi="Siemreap" w:cs="Siemreap"/>
          <w:b/>
          <w:sz w:val="24"/>
          <w:szCs w:val="24"/>
          <w:cs/>
          <w:lang w:bidi="km-KH"/>
        </w:rPr>
        <w:t xml:space="preserve"> </w:t>
      </w:r>
      <w:r w:rsidRPr="005C17E8">
        <w:rPr>
          <w:rFonts w:ascii="Siemreap" w:hAnsi="Siemreap" w:cs="Siemreap" w:hint="cs"/>
          <w:b/>
          <w:sz w:val="24"/>
          <w:szCs w:val="24"/>
          <w:cs/>
          <w:lang w:bidi="km-KH"/>
        </w:rPr>
        <w:t>ដើម្បីធានាថាអ្នកទទួលផលយល់ពីអត្ថប្រយោជន៍ដែលពួកគេមានសិទ្ធិ</w:t>
      </w:r>
      <w:r w:rsidRPr="005C17E8">
        <w:rPr>
          <w:rFonts w:ascii="Siemreap" w:hAnsi="Siemreap" w:cs="Siemreap"/>
          <w:b/>
          <w:sz w:val="24"/>
          <w:szCs w:val="24"/>
          <w:cs/>
          <w:lang w:bidi="km-KH"/>
        </w:rPr>
        <w:t>)</w:t>
      </w:r>
    </w:p>
    <w:p w14:paraId="62B19550" w14:textId="77777777" w:rsidR="003D2334" w:rsidRPr="00D00E9A" w:rsidRDefault="003D2334" w:rsidP="00D00E9A">
      <w:pPr>
        <w:pStyle w:val="ListParagraph"/>
        <w:widowControl/>
        <w:autoSpaceDE/>
        <w:autoSpaceDN/>
        <w:spacing w:line="20" w:lineRule="atLeast"/>
        <w:ind w:left="720" w:firstLine="0"/>
        <w:contextualSpacing/>
        <w:rPr>
          <w:rFonts w:ascii="Siemreap" w:hAnsi="Siemreap" w:cs="Siemreap"/>
          <w:iCs/>
          <w:sz w:val="28"/>
          <w:szCs w:val="24"/>
        </w:rPr>
      </w:pPr>
    </w:p>
    <w:p w14:paraId="3FB015A6" w14:textId="3E9F4682" w:rsidR="00860D08" w:rsidRPr="00D00E9A" w:rsidRDefault="005C17E8" w:rsidP="00D00E9A">
      <w:pPr>
        <w:spacing w:after="0" w:line="20" w:lineRule="atLeast"/>
        <w:contextualSpacing/>
        <w:rPr>
          <w:rFonts w:ascii="Siemreap" w:hAnsi="Siemreap" w:cs="Siemreap"/>
          <w:b/>
          <w:bCs/>
          <w:sz w:val="24"/>
          <w:szCs w:val="24"/>
        </w:rPr>
      </w:pPr>
      <w:r w:rsidRPr="005C17E8">
        <w:rPr>
          <w:rFonts w:ascii="Siemreap" w:hAnsi="Siemreap" w:cs="Siemreap" w:hint="cs"/>
          <w:b/>
          <w:bCs/>
          <w:sz w:val="24"/>
          <w:szCs w:val="24"/>
          <w:cs/>
          <w:lang w:bidi="km-KH"/>
        </w:rPr>
        <w:t>សេវាវិបត្តិតាមទូរស័ព្ទ</w:t>
      </w:r>
      <w:r w:rsidRPr="005C17E8">
        <w:rPr>
          <w:rFonts w:ascii="Siemreap" w:hAnsi="Siemreap" w:cs="Siemreap"/>
          <w:b/>
          <w:bCs/>
          <w:sz w:val="24"/>
          <w:szCs w:val="24"/>
          <w:cs/>
          <w:lang w:bidi="km-KH"/>
        </w:rPr>
        <w:t xml:space="preserve"> (</w:t>
      </w:r>
      <w:r w:rsidRPr="005C17E8">
        <w:rPr>
          <w:rFonts w:ascii="Siemreap" w:hAnsi="Siemreap" w:cs="Siemreap" w:hint="cs"/>
          <w:b/>
          <w:bCs/>
          <w:sz w:val="24"/>
          <w:szCs w:val="24"/>
          <w:cs/>
          <w:lang w:bidi="km-KH"/>
        </w:rPr>
        <w:t>ប្រែប្រួលតាមខេត្ត</w:t>
      </w:r>
      <w:r w:rsidRPr="005C17E8">
        <w:rPr>
          <w:rFonts w:ascii="Siemreap" w:hAnsi="Siemreap" w:cs="Siemreap"/>
          <w:b/>
          <w:bCs/>
          <w:sz w:val="24"/>
          <w:szCs w:val="24"/>
          <w:cs/>
          <w:lang w:bidi="km-KH"/>
        </w:rPr>
        <w:t>)</w:t>
      </w:r>
    </w:p>
    <w:p w14:paraId="58CF8EC5" w14:textId="77777777" w:rsidR="005C17E8" w:rsidRPr="005C17E8" w:rsidRDefault="005C17E8" w:rsidP="005C17E8">
      <w:pPr>
        <w:pStyle w:val="ListParagraph"/>
        <w:numPr>
          <w:ilvl w:val="0"/>
          <w:numId w:val="27"/>
        </w:numPr>
        <w:spacing w:line="20" w:lineRule="atLeast"/>
        <w:contextualSpacing/>
        <w:rPr>
          <w:rFonts w:ascii="Siemreap" w:hAnsi="Siemreap" w:cs="Siemreap"/>
          <w:sz w:val="24"/>
          <w:szCs w:val="24"/>
        </w:rPr>
      </w:pPr>
      <w:r w:rsidRPr="005C17E8">
        <w:rPr>
          <w:rFonts w:ascii="Siemreap" w:hAnsi="Siemreap" w:cs="Siemreap" w:hint="cs"/>
          <w:sz w:val="24"/>
          <w:szCs w:val="24"/>
          <w:cs/>
          <w:lang w:bidi="km-KH"/>
        </w:rPr>
        <w:t>សេវាវិបត្តិទូរស័ព្ទអាចប្រើបា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ប្រសិនបើអ្នកកំពុងជួបប្រទះវិបត្តិសុខភាពផ្លូវចិត្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w:t>
      </w:r>
      <w:r w:rsidRPr="005C17E8">
        <w:rPr>
          <w:rFonts w:ascii="Siemreap" w:hAnsi="Siemreap" w:cs="Siemreap"/>
          <w:sz w:val="24"/>
          <w:szCs w:val="24"/>
          <w:cs/>
          <w:lang w:bidi="km-KH"/>
        </w:rPr>
        <w:t>/</w:t>
      </w:r>
      <w:r w:rsidRPr="005C17E8">
        <w:rPr>
          <w:rFonts w:ascii="Siemreap" w:hAnsi="Siemreap" w:cs="Siemreap" w:hint="cs"/>
          <w:sz w:val="24"/>
          <w:szCs w:val="24"/>
          <w:cs/>
          <w:lang w:bidi="km-KH"/>
        </w:rPr>
        <w:t>ឬការប្រើប្រាស់សារធាតុញៀ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វិបត្តិសុខភាពអាកប្បកិរិយា</w:t>
      </w:r>
      <w:r w:rsidRPr="005C17E8">
        <w:rPr>
          <w:rFonts w:ascii="Siemreap" w:hAnsi="Siemreap" w:cs="Siemreap"/>
          <w:sz w:val="24"/>
          <w:szCs w:val="24"/>
          <w:cs/>
          <w:lang w:bidi="km-KH"/>
        </w:rPr>
        <w:t>")</w:t>
      </w:r>
      <w:r w:rsidRPr="005C17E8">
        <w:rPr>
          <w:rFonts w:ascii="Siemreap" w:hAnsi="Siemreap" w:cs="Siemreap" w:hint="cs"/>
          <w:sz w:val="24"/>
          <w:szCs w:val="24"/>
          <w:cs/>
          <w:lang w:bidi="km-KH"/>
        </w:rPr>
        <w:t>។</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សេវាវិបត្តិទូរស័ព្ទគឺជាសេវាកម្មដែលផ្តល់ដោយអ្នកជំនាញសុខភាពនៅទីតាំងដែលអ្នកជួបប្រទះវិបត្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រួមទាំងនៅផ្ទះ</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កន្លែងធ្វើការ</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សាលារៀ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ឬទីតាំងផ្សេងទៀ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ដោយមិនរាប់បញ្ចូលមន្ទីរពេទ្យ</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ឬការកំណត់កន្លែងផ្សេងៗ។</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សេវាវិបត្តិទូរស័ព្ទអាចប្រើបាន</w:t>
      </w:r>
      <w:r w:rsidRPr="005C17E8">
        <w:rPr>
          <w:rFonts w:ascii="Siemreap" w:hAnsi="Siemreap" w:cs="Siemreap"/>
          <w:sz w:val="24"/>
          <w:szCs w:val="24"/>
          <w:cs/>
          <w:lang w:bidi="km-KH"/>
        </w:rPr>
        <w:t xml:space="preserve"> </w:t>
      </w:r>
      <w:r w:rsidRPr="005C17E8">
        <w:rPr>
          <w:rFonts w:ascii="Siemreap" w:hAnsi="Siemreap" w:cs="Siemreap"/>
          <w:sz w:val="24"/>
          <w:szCs w:val="24"/>
        </w:rPr>
        <w:t>24</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ម៉ោងក្នុងមួយថ្ងៃ</w:t>
      </w:r>
      <w:r w:rsidRPr="005C17E8">
        <w:rPr>
          <w:rFonts w:ascii="Siemreap" w:hAnsi="Siemreap" w:cs="Siemreap"/>
          <w:sz w:val="24"/>
          <w:szCs w:val="24"/>
          <w:cs/>
          <w:lang w:bidi="km-KH"/>
        </w:rPr>
        <w:t xml:space="preserve"> </w:t>
      </w:r>
      <w:r w:rsidRPr="005C17E8">
        <w:rPr>
          <w:rFonts w:ascii="Siemreap" w:hAnsi="Siemreap" w:cs="Siemreap"/>
          <w:sz w:val="24"/>
          <w:szCs w:val="24"/>
        </w:rPr>
        <w:t>7</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ថ្ងៃក្នុងមួយសប្តាហ៍</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w:t>
      </w:r>
      <w:r w:rsidRPr="005C17E8">
        <w:rPr>
          <w:rFonts w:ascii="Siemreap" w:hAnsi="Siemreap" w:cs="Siemreap"/>
          <w:sz w:val="24"/>
          <w:szCs w:val="24"/>
          <w:cs/>
          <w:lang w:bidi="km-KH"/>
        </w:rPr>
        <w:t xml:space="preserve"> </w:t>
      </w:r>
      <w:r w:rsidRPr="005C17E8">
        <w:rPr>
          <w:rFonts w:ascii="Siemreap" w:hAnsi="Siemreap" w:cs="Siemreap"/>
          <w:sz w:val="24"/>
          <w:szCs w:val="24"/>
        </w:rPr>
        <w:t>365</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ថ្ងៃក្នុងមួយឆ្នាំ។</w:t>
      </w:r>
    </w:p>
    <w:p w14:paraId="2DA503DE" w14:textId="77777777" w:rsidR="005C17E8" w:rsidRPr="005C17E8" w:rsidRDefault="005C17E8" w:rsidP="005C17E8">
      <w:pPr>
        <w:pStyle w:val="ListParagraph"/>
        <w:numPr>
          <w:ilvl w:val="0"/>
          <w:numId w:val="27"/>
        </w:numPr>
        <w:spacing w:line="20" w:lineRule="atLeast"/>
        <w:contextualSpacing/>
        <w:rPr>
          <w:rFonts w:ascii="Siemreap" w:hAnsi="Siemreap" w:cs="Siemreap"/>
          <w:sz w:val="24"/>
          <w:szCs w:val="24"/>
        </w:rPr>
      </w:pPr>
      <w:r w:rsidRPr="005C17E8">
        <w:rPr>
          <w:rFonts w:ascii="Siemreap" w:hAnsi="Siemreap" w:cs="Siemreap" w:hint="cs"/>
          <w:sz w:val="24"/>
          <w:szCs w:val="24"/>
          <w:cs/>
          <w:lang w:bidi="km-KH"/>
        </w:rPr>
        <w:t>សេវាវិបត្តិទូរស័ព្ទរួមមានការឆ្លើយតបរហ័ស</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ការវាយតម្លៃបុគ្គល</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ស្ថេរភាពផ្អែកលើសហគម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ប្រសិនបើអ្នកត្រូវការការថែទាំបន្ថែមទៀ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អ្នកផ្តល់សេវាទូរស័ព្ទក៏នឹងជួយសម្រួលដល់ការផ្តល់ជូនដ៏កក់ក្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ឬការបញ្ជូនទៅកាន់សេវាកម្មផ្សេងទៀតផងដែរ។</w:t>
      </w:r>
    </w:p>
    <w:p w14:paraId="2E922F7F" w14:textId="77777777" w:rsidR="005C17E8" w:rsidRPr="005C17E8" w:rsidRDefault="005C17E8" w:rsidP="005C17E8">
      <w:pPr>
        <w:pStyle w:val="ListParagraph"/>
        <w:numPr>
          <w:ilvl w:val="0"/>
          <w:numId w:val="27"/>
        </w:numPr>
        <w:spacing w:line="20" w:lineRule="atLeast"/>
        <w:contextualSpacing/>
        <w:rPr>
          <w:rFonts w:ascii="Siemreap" w:hAnsi="Siemreap" w:cs="Siemreap"/>
          <w:sz w:val="24"/>
          <w:szCs w:val="24"/>
        </w:rPr>
      </w:pPr>
      <w:r w:rsidRPr="005C17E8">
        <w:rPr>
          <w:rFonts w:ascii="Siemreap" w:hAnsi="Siemreap" w:cs="Siemreap"/>
          <w:sz w:val="24"/>
          <w:szCs w:val="24"/>
        </w:rPr>
        <w:t>[</w:t>
      </w:r>
      <w:r w:rsidRPr="005C17E8">
        <w:rPr>
          <w:rFonts w:ascii="Siemreap" w:hAnsi="Siemreap" w:cs="Siemreap" w:hint="cs"/>
          <w:sz w:val="24"/>
          <w:szCs w:val="24"/>
          <w:cs/>
          <w:lang w:bidi="km-KH"/>
        </w:rPr>
        <w:t>ខោនធី</w:t>
      </w:r>
      <w:r w:rsidRPr="005C17E8">
        <w:rPr>
          <w:rFonts w:ascii="Siemreap" w:hAnsi="Siemreap" w:cs="Siemreap"/>
          <w:sz w:val="24"/>
          <w:szCs w:val="24"/>
          <w:cs/>
          <w:lang w:bidi="km-KH"/>
        </w:rPr>
        <w:t>] (</w:t>
      </w:r>
      <w:r w:rsidRPr="005C17E8">
        <w:rPr>
          <w:rFonts w:ascii="Siemreap" w:hAnsi="Siemreap" w:cs="Siemreap" w:hint="cs"/>
          <w:sz w:val="24"/>
          <w:szCs w:val="24"/>
          <w:cs/>
          <w:lang w:bidi="km-KH"/>
        </w:rPr>
        <w:t>រាប់បញ្ចូលទាំងព័ត៌មានបន្ថែមទាក់ទងនឹងចំនួ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ថិរវេលា</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វិសាលភាពនៃអត្ថប្រយោជន៍ដែលមាននៅក្រោមកិច្ចព្រមព្រៀងលម្អិតគ្រប់គ្រា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ដើម្បីធានាថាអ្នកទទួលផលយល់ពីអត្ថប្រយោជន៍ដែលពួកគេមានសិទ្ធិ</w:t>
      </w:r>
      <w:r w:rsidRPr="005C17E8">
        <w:rPr>
          <w:rFonts w:ascii="Siemreap" w:hAnsi="Siemreap" w:cs="Siemreap"/>
          <w:sz w:val="24"/>
          <w:szCs w:val="24"/>
          <w:cs/>
          <w:lang w:bidi="km-KH"/>
        </w:rPr>
        <w:t>)</w:t>
      </w:r>
    </w:p>
    <w:p w14:paraId="7185AA08" w14:textId="348DAE76" w:rsidR="00445611" w:rsidRPr="00D00E9A" w:rsidRDefault="005C17E8" w:rsidP="005C17E8">
      <w:pPr>
        <w:pStyle w:val="ListParagraph"/>
        <w:widowControl/>
        <w:numPr>
          <w:ilvl w:val="0"/>
          <w:numId w:val="27"/>
        </w:numPr>
        <w:autoSpaceDE/>
        <w:autoSpaceDN/>
        <w:spacing w:line="20" w:lineRule="atLeast"/>
        <w:contextualSpacing/>
        <w:rPr>
          <w:rFonts w:ascii="Siemreap" w:hAnsi="Siemreap" w:cs="Siemreap"/>
          <w:sz w:val="24"/>
          <w:szCs w:val="24"/>
        </w:rPr>
      </w:pPr>
      <w:r w:rsidRPr="005C17E8">
        <w:rPr>
          <w:rFonts w:ascii="Siemreap" w:hAnsi="Siemreap" w:cs="Siemreap"/>
          <w:sz w:val="24"/>
          <w:szCs w:val="24"/>
        </w:rPr>
        <w:t>[</w:t>
      </w:r>
      <w:r w:rsidRPr="005C17E8">
        <w:rPr>
          <w:rFonts w:ascii="Siemreap" w:hAnsi="Siemreap" w:cs="Siemreap" w:hint="cs"/>
          <w:sz w:val="24"/>
          <w:szCs w:val="24"/>
          <w:cs/>
          <w:lang w:bidi="km-KH"/>
        </w:rPr>
        <w:t>ខោនធី</w:t>
      </w:r>
      <w:r w:rsidRPr="005C17E8">
        <w:rPr>
          <w:rFonts w:ascii="Siemreap" w:hAnsi="Siemreap" w:cs="Siemreap"/>
          <w:sz w:val="24"/>
          <w:szCs w:val="24"/>
          <w:cs/>
          <w:lang w:bidi="km-KH"/>
        </w:rPr>
        <w:t>] (</w:t>
      </w:r>
      <w:r w:rsidRPr="005C17E8">
        <w:rPr>
          <w:rFonts w:ascii="Siemreap" w:hAnsi="Siemreap" w:cs="Siemreap" w:hint="cs"/>
          <w:sz w:val="24"/>
          <w:szCs w:val="24"/>
          <w:cs/>
          <w:lang w:bidi="km-KH"/>
        </w:rPr>
        <w:t>រួមបញ្ចូលថាតើសេវានេះមាននៅក្នុងខោនធីរបស់អ្នកដែរឬទេ</w:t>
      </w:r>
      <w:r w:rsidRPr="005C17E8">
        <w:rPr>
          <w:rFonts w:ascii="Siemreap" w:hAnsi="Siemreap" w:cs="Siemreap"/>
          <w:sz w:val="24"/>
          <w:szCs w:val="24"/>
          <w:cs/>
          <w:lang w:bidi="km-KH"/>
        </w:rPr>
        <w:t>)</w:t>
      </w:r>
    </w:p>
    <w:p w14:paraId="3F5CF39E" w14:textId="55500EC4" w:rsidR="00CE2F47" w:rsidRPr="00D00E9A" w:rsidRDefault="00CE2F47" w:rsidP="00D00E9A">
      <w:pPr>
        <w:pStyle w:val="ListParagraph"/>
        <w:spacing w:line="20" w:lineRule="atLeast"/>
        <w:ind w:left="0" w:firstLine="0"/>
        <w:contextualSpacing/>
        <w:rPr>
          <w:rFonts w:ascii="Siemreap" w:hAnsi="Siemreap" w:cs="Siemreap"/>
          <w:sz w:val="24"/>
          <w:szCs w:val="24"/>
        </w:rPr>
      </w:pPr>
    </w:p>
    <w:p w14:paraId="098EF619" w14:textId="373F444D" w:rsidR="000B67B4" w:rsidRPr="00D00E9A" w:rsidRDefault="005C17E8" w:rsidP="00D00E9A">
      <w:pPr>
        <w:spacing w:after="0" w:line="20" w:lineRule="atLeast"/>
        <w:contextualSpacing/>
        <w:rPr>
          <w:rFonts w:ascii="Siemreap" w:hAnsi="Siemreap" w:cs="Siemreap"/>
          <w:b/>
          <w:bCs/>
          <w:sz w:val="24"/>
          <w:szCs w:val="24"/>
        </w:rPr>
      </w:pPr>
      <w:r w:rsidRPr="005C17E8">
        <w:rPr>
          <w:rFonts w:ascii="Siemreap" w:hAnsi="Siemreap" w:cs="Siemreap" w:hint="cs"/>
          <w:b/>
          <w:bCs/>
          <w:sz w:val="24"/>
          <w:szCs w:val="24"/>
          <w:cs/>
          <w:lang w:bidi="km-KH"/>
        </w:rPr>
        <w:t>តើមានសេវាកម្មពិសេសសម្រាប់កុមារ</w:t>
      </w:r>
      <w:r w:rsidRPr="005C17E8">
        <w:rPr>
          <w:rFonts w:ascii="Siemreap" w:hAnsi="Siemreap" w:cs="Siemreap"/>
          <w:b/>
          <w:bCs/>
          <w:sz w:val="24"/>
          <w:szCs w:val="24"/>
          <w:cs/>
          <w:lang w:bidi="km-KH"/>
        </w:rPr>
        <w:t xml:space="preserve"> </w:t>
      </w:r>
      <w:r w:rsidRPr="005C17E8">
        <w:rPr>
          <w:rFonts w:ascii="Siemreap" w:hAnsi="Siemreap" w:cs="Siemreap" w:hint="cs"/>
          <w:b/>
          <w:bCs/>
          <w:sz w:val="24"/>
          <w:szCs w:val="24"/>
          <w:cs/>
          <w:lang w:bidi="km-KH"/>
        </w:rPr>
        <w:t>និង</w:t>
      </w:r>
      <w:r w:rsidRPr="005C17E8">
        <w:rPr>
          <w:rFonts w:ascii="Siemreap" w:hAnsi="Siemreap" w:cs="Siemreap"/>
          <w:b/>
          <w:bCs/>
          <w:sz w:val="24"/>
          <w:szCs w:val="24"/>
          <w:cs/>
          <w:lang w:bidi="km-KH"/>
        </w:rPr>
        <w:t>/</w:t>
      </w:r>
      <w:r w:rsidRPr="005C17E8">
        <w:rPr>
          <w:rFonts w:ascii="Siemreap" w:hAnsi="Siemreap" w:cs="Siemreap" w:hint="cs"/>
          <w:b/>
          <w:bCs/>
          <w:sz w:val="24"/>
          <w:szCs w:val="24"/>
          <w:cs/>
          <w:lang w:bidi="km-KH"/>
        </w:rPr>
        <w:t>ឬមនុស្សវ័យជំទង់ក្រោមអាយុ</w:t>
      </w:r>
      <w:r w:rsidRPr="005C17E8">
        <w:rPr>
          <w:rFonts w:ascii="Siemreap" w:hAnsi="Siemreap" w:cs="Siemreap"/>
          <w:b/>
          <w:bCs/>
          <w:sz w:val="24"/>
          <w:szCs w:val="24"/>
          <w:cs/>
          <w:lang w:bidi="km-KH"/>
        </w:rPr>
        <w:t xml:space="preserve"> </w:t>
      </w:r>
      <w:r w:rsidRPr="005C17E8">
        <w:rPr>
          <w:rFonts w:ascii="Siemreap" w:hAnsi="Siemreap" w:cs="Siemreap"/>
          <w:b/>
          <w:bCs/>
          <w:sz w:val="24"/>
          <w:szCs w:val="24"/>
        </w:rPr>
        <w:t xml:space="preserve">21 </w:t>
      </w:r>
      <w:r w:rsidRPr="005C17E8">
        <w:rPr>
          <w:rFonts w:ascii="Siemreap" w:hAnsi="Siemreap" w:cs="Siemreap" w:hint="cs"/>
          <w:b/>
          <w:bCs/>
          <w:sz w:val="24"/>
          <w:szCs w:val="24"/>
          <w:cs/>
          <w:lang w:bidi="km-KH"/>
        </w:rPr>
        <w:t>ឆ្នាំដែរឬទេ</w:t>
      </w:r>
      <w:r w:rsidRPr="005C17E8">
        <w:rPr>
          <w:rFonts w:ascii="Siemreap" w:hAnsi="Siemreap" w:cs="Siemreap"/>
          <w:b/>
          <w:bCs/>
          <w:sz w:val="24"/>
          <w:szCs w:val="24"/>
        </w:rPr>
        <w:t>?</w:t>
      </w:r>
    </w:p>
    <w:p w14:paraId="44F7C1D2" w14:textId="77777777" w:rsidR="00FA665C" w:rsidRPr="00D00E9A" w:rsidRDefault="00FA665C" w:rsidP="00D00E9A">
      <w:pPr>
        <w:spacing w:after="0" w:line="20" w:lineRule="atLeast"/>
        <w:contextualSpacing/>
        <w:rPr>
          <w:rFonts w:ascii="Siemreap" w:hAnsi="Siemreap" w:cs="Siemreap"/>
          <w:b/>
          <w:bCs/>
          <w:sz w:val="24"/>
          <w:szCs w:val="24"/>
        </w:rPr>
      </w:pPr>
    </w:p>
    <w:p w14:paraId="5E68E401" w14:textId="77777777" w:rsidR="005C17E8" w:rsidRPr="005C17E8" w:rsidRDefault="005C17E8" w:rsidP="005C17E8">
      <w:pPr>
        <w:spacing w:after="0" w:line="20" w:lineRule="atLeast"/>
        <w:contextualSpacing/>
        <w:rPr>
          <w:rFonts w:ascii="Siemreap" w:hAnsi="Siemreap" w:cs="Siemreap"/>
          <w:sz w:val="24"/>
          <w:szCs w:val="24"/>
        </w:rPr>
      </w:pPr>
      <w:bookmarkStart w:id="43" w:name="_Hlk114756498"/>
      <w:r w:rsidRPr="005C17E8">
        <w:rPr>
          <w:rFonts w:ascii="Siemreap" w:hAnsi="Siemreap" w:cs="Siemreap" w:hint="cs"/>
          <w:sz w:val="24"/>
          <w:szCs w:val="24"/>
          <w:cs/>
          <w:lang w:bidi="km-KH"/>
        </w:rPr>
        <w:t>អ្នកទទួលផលដែលមានអាយុក្រោម</w:t>
      </w:r>
      <w:r w:rsidRPr="005C17E8">
        <w:rPr>
          <w:rFonts w:ascii="Siemreap" w:hAnsi="Siemreap" w:cs="Siemreap"/>
          <w:sz w:val="24"/>
          <w:szCs w:val="24"/>
          <w:cs/>
          <w:lang w:bidi="km-KH"/>
        </w:rPr>
        <w:t xml:space="preserve"> </w:t>
      </w:r>
      <w:r w:rsidRPr="005C17E8">
        <w:rPr>
          <w:rFonts w:ascii="Siemreap" w:hAnsi="Siemreap" w:cs="Siemreap"/>
          <w:sz w:val="24"/>
          <w:szCs w:val="24"/>
        </w:rPr>
        <w:t>21</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ឆ្នាំមានសិទ្ធិទទួលបានសេវា</w:t>
      </w:r>
      <w:r w:rsidRPr="005C17E8">
        <w:rPr>
          <w:rFonts w:ascii="Siemreap" w:hAnsi="Siemreap" w:cs="Siemreap"/>
          <w:sz w:val="24"/>
          <w:szCs w:val="24"/>
          <w:cs/>
          <w:lang w:bidi="km-KH"/>
        </w:rPr>
        <w:t xml:space="preserve"> </w:t>
      </w:r>
      <w:r w:rsidRPr="005C17E8">
        <w:rPr>
          <w:rFonts w:ascii="Siemreap" w:hAnsi="Siemreap" w:cs="Siemreap"/>
          <w:sz w:val="24"/>
          <w:szCs w:val="24"/>
        </w:rPr>
        <w:t xml:space="preserve">Medi-Cal </w:t>
      </w:r>
      <w:r w:rsidRPr="005C17E8">
        <w:rPr>
          <w:rFonts w:ascii="Siemreap" w:hAnsi="Siemreap" w:cs="Siemreap" w:hint="cs"/>
          <w:sz w:val="24"/>
          <w:szCs w:val="24"/>
          <w:cs/>
          <w:lang w:bidi="km-KH"/>
        </w:rPr>
        <w:t>បន្ថែមតាមរយៈអត្ថប្រយោជន៍ដែលហៅថា</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ការពិនិត្យដំបូង</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តាមកាលកំណ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ការវិភាគ</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ការព្យាបាល។</w:t>
      </w:r>
    </w:p>
    <w:p w14:paraId="78FFE91B" w14:textId="77777777" w:rsidR="005C17E8" w:rsidRPr="005C17E8" w:rsidRDefault="005C17E8" w:rsidP="005C17E8">
      <w:pPr>
        <w:spacing w:after="0" w:line="20" w:lineRule="atLeast"/>
        <w:contextualSpacing/>
        <w:rPr>
          <w:rFonts w:ascii="Siemreap" w:hAnsi="Siemreap" w:cs="Siemreap"/>
          <w:sz w:val="24"/>
          <w:szCs w:val="24"/>
        </w:rPr>
      </w:pPr>
    </w:p>
    <w:p w14:paraId="0C9E9C7C" w14:textId="77777777" w:rsidR="005C17E8" w:rsidRPr="005C17E8" w:rsidRDefault="005C17E8" w:rsidP="005C17E8">
      <w:pPr>
        <w:spacing w:after="0" w:line="20" w:lineRule="atLeast"/>
        <w:contextualSpacing/>
        <w:rPr>
          <w:rFonts w:ascii="Siemreap" w:hAnsi="Siemreap" w:cs="Siemreap"/>
          <w:sz w:val="24"/>
          <w:szCs w:val="24"/>
        </w:rPr>
      </w:pPr>
      <w:r w:rsidRPr="005C17E8">
        <w:rPr>
          <w:rFonts w:ascii="Siemreap" w:hAnsi="Siemreap" w:cs="Siemreap" w:hint="cs"/>
          <w:sz w:val="24"/>
          <w:szCs w:val="24"/>
          <w:cs/>
          <w:lang w:bidi="km-KH"/>
        </w:rPr>
        <w:t>ដើម្បី​មាន​សិទ្ធិ​ទទួល​បាន​សេវា​ពិនិត្យ​មើល​មុ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តាម​កាលកំណ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ការ​ពិនិត្យ​រោគ​វិនិច្ឆ័យ​</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ការ​ព្យាបាល​</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អ្នក​ទទួល​ផល​ត្រូវ​តែ​មាន​អាយុ​ក្រោម​</w:t>
      </w:r>
      <w:r w:rsidRPr="005C17E8">
        <w:rPr>
          <w:rFonts w:ascii="Siemreap" w:hAnsi="Siemreap" w:cs="Siemreap"/>
          <w:sz w:val="24"/>
          <w:szCs w:val="24"/>
          <w:cs/>
          <w:lang w:bidi="km-KH"/>
        </w:rPr>
        <w:t xml:space="preserve"> </w:t>
      </w:r>
      <w:r w:rsidRPr="005C17E8">
        <w:rPr>
          <w:rFonts w:ascii="Siemreap" w:hAnsi="Siemreap" w:cs="Siemreap"/>
          <w:sz w:val="24"/>
          <w:szCs w:val="24"/>
        </w:rPr>
        <w:t>21</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ឆ្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ហើយ​មាន​</w:t>
      </w:r>
      <w:r w:rsidRPr="005C17E8">
        <w:rPr>
          <w:rFonts w:ascii="Siemreap" w:hAnsi="Siemreap" w:cs="Siemreap"/>
          <w:sz w:val="24"/>
          <w:szCs w:val="24"/>
          <w:cs/>
          <w:lang w:bidi="km-KH"/>
        </w:rPr>
        <w:t xml:space="preserve"> </w:t>
      </w:r>
      <w:r w:rsidRPr="005C17E8">
        <w:rPr>
          <w:rFonts w:ascii="Siemreap" w:hAnsi="Siemreap" w:cs="Siemreap"/>
          <w:sz w:val="24"/>
          <w:szCs w:val="24"/>
        </w:rPr>
        <w:t xml:space="preserve">Medi-Cal </w:t>
      </w:r>
      <w:r w:rsidRPr="005C17E8">
        <w:rPr>
          <w:rFonts w:ascii="Siemreap" w:hAnsi="Siemreap" w:cs="Siemreap" w:hint="cs"/>
          <w:sz w:val="24"/>
          <w:szCs w:val="24"/>
          <w:cs/>
          <w:lang w:bidi="km-KH"/>
        </w:rPr>
        <w:t>ពេញ​លេញ។</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ការ​ពិនិត្យ​មើល​មុន​និង​តាម​កាលកំណ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ការ​ធ្វើ​រោគ​វិនិច្ឆ័យ</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ការ​ព្យាបាល​គ្រប​ដណ្តប់​លើ​សេវា​ដែល​ចាំបាច់​ដើម្បី​កែ​តម្រូវ​ឬ​សម្រាល​ស្ថានភាព​សុខភាព​អាកប្បកិរិយា​ណាមួយ។</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សេវាកម្មដែលទ្រទ្រង់</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គាំទ្រ</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កែលម្អ</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ឬធ្វើឱ្យស្ថានភាពសុខភាពអាកប្បកិរិយាអាចទ្រាំទ្របានកាន់តែច្រើ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ត្រូវបានគេចាត់ទុកថាជួយសម្រួលដល់ស្ថានភាពសុខភាពផ្លូវចិត្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ហើយជាលទ្ធផល</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ចាំបាច់ផ្នែកវេជ្ជសាស្ត្រ</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គ្របដណ្តប់ជាសេវាពិនិត្យ</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ពិនិត្យ</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ព្យាបាលមុនកាលកំណ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តាមកាលកំណត់។</w:t>
      </w:r>
    </w:p>
    <w:p w14:paraId="3BE5F546" w14:textId="77777777" w:rsidR="005C17E8" w:rsidRPr="005C17E8" w:rsidRDefault="005C17E8" w:rsidP="005C17E8">
      <w:pPr>
        <w:spacing w:after="0" w:line="20" w:lineRule="atLeast"/>
        <w:contextualSpacing/>
        <w:rPr>
          <w:rFonts w:ascii="Siemreap" w:hAnsi="Siemreap" w:cs="Siemreap"/>
          <w:sz w:val="24"/>
          <w:szCs w:val="24"/>
        </w:rPr>
      </w:pPr>
    </w:p>
    <w:p w14:paraId="22FBFAD4" w14:textId="7FFF490E" w:rsidR="00DA780E" w:rsidRPr="00D00E9A" w:rsidRDefault="005C17E8" w:rsidP="005C17E8">
      <w:pPr>
        <w:spacing w:after="0" w:line="20" w:lineRule="atLeast"/>
        <w:contextualSpacing/>
        <w:rPr>
          <w:rFonts w:ascii="Siemreap" w:hAnsi="Siemreap" w:cs="Siemreap"/>
          <w:sz w:val="24"/>
          <w:szCs w:val="24"/>
        </w:rPr>
      </w:pPr>
      <w:r w:rsidRPr="005C17E8">
        <w:rPr>
          <w:rFonts w:ascii="Siemreap" w:hAnsi="Siemreap" w:cs="Siemreap" w:hint="cs"/>
          <w:sz w:val="24"/>
          <w:szCs w:val="24"/>
          <w:cs/>
          <w:lang w:bidi="km-KH"/>
        </w:rPr>
        <w:t>ប្រសិនបើអ្នកមានចម្ងល់អំពីសេវាពិនិត្យ</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ព្យាបាលមុ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និងតាមកាលកំណត់</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សូមទូរស័ព្ទទៅ</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ខោនធី</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ដើម្បីបញ្ចូលព័ត៌មានពាក់ព័ន្ធនៅទីនេះ</w:t>
      </w:r>
      <w:r w:rsidRPr="005C17E8">
        <w:rPr>
          <w:rFonts w:ascii="Siemreap" w:hAnsi="Siemreap" w:cs="Siemreap"/>
          <w:sz w:val="24"/>
          <w:szCs w:val="24"/>
          <w:cs/>
          <w:lang w:bidi="km-KH"/>
        </w:rPr>
        <w:t xml:space="preserve">] </w:t>
      </w:r>
      <w:r w:rsidRPr="005C17E8">
        <w:rPr>
          <w:rFonts w:ascii="Siemreap" w:hAnsi="Siemreap" w:cs="Siemreap" w:hint="cs"/>
          <w:sz w:val="24"/>
          <w:szCs w:val="24"/>
          <w:cs/>
          <w:lang w:bidi="km-KH"/>
        </w:rPr>
        <w:t>ឬចូលទៅកាន់</w:t>
      </w:r>
      <w:r w:rsidR="00634509" w:rsidRPr="00D00E9A">
        <w:rPr>
          <w:rFonts w:ascii="Siemreap" w:hAnsi="Siemreap" w:cs="Siemreap"/>
          <w:sz w:val="24"/>
          <w:szCs w:val="24"/>
        </w:rPr>
        <w:t xml:space="preserve"> </w:t>
      </w:r>
      <w:hyperlink r:id="rId14" w:history="1">
        <w:r w:rsidR="00634509" w:rsidRPr="00D00E9A">
          <w:rPr>
            <w:rStyle w:val="Hyperlink"/>
            <w:rFonts w:ascii="Siemreap" w:hAnsi="Siemreap" w:cs="Siemreap"/>
            <w:color w:val="0563C1"/>
            <w:sz w:val="24"/>
            <w:szCs w:val="24"/>
          </w:rPr>
          <w:t xml:space="preserve">DHCS </w:t>
        </w:r>
        <w:r w:rsidR="00077A7E" w:rsidRPr="00D00E9A">
          <w:rPr>
            <w:rFonts w:ascii="Siemreap" w:hAnsi="Siemreap" w:cs="Siemreap"/>
            <w:color w:val="0563C1"/>
            <w:sz w:val="24"/>
            <w:szCs w:val="24"/>
            <w:u w:val="single"/>
          </w:rPr>
          <w:t>Early and Periodic Screen</w:t>
        </w:r>
        <w:r w:rsidR="000744E3" w:rsidRPr="00D00E9A">
          <w:rPr>
            <w:rFonts w:ascii="Siemreap" w:hAnsi="Siemreap" w:cs="Siemreap"/>
            <w:color w:val="0563C1"/>
            <w:sz w:val="24"/>
            <w:szCs w:val="24"/>
            <w:u w:val="single"/>
          </w:rPr>
          <w:t xml:space="preserve">ing, Diagnostic, and Treatment </w:t>
        </w:r>
        <w:r w:rsidR="00634509" w:rsidRPr="00D00E9A">
          <w:rPr>
            <w:rStyle w:val="Hyperlink"/>
            <w:rFonts w:ascii="Siemreap" w:hAnsi="Siemreap" w:cs="Siemreap"/>
            <w:color w:val="0563C1"/>
            <w:sz w:val="24"/>
            <w:szCs w:val="24"/>
          </w:rPr>
          <w:t>webpage</w:t>
        </w:r>
      </w:hyperlink>
      <w:r w:rsidR="00634509" w:rsidRPr="00D00E9A">
        <w:rPr>
          <w:rFonts w:ascii="Siemreap" w:hAnsi="Siemreap" w:cs="Siemreap"/>
          <w:sz w:val="24"/>
          <w:szCs w:val="24"/>
        </w:rPr>
        <w:t>.</w:t>
      </w:r>
      <w:bookmarkEnd w:id="43"/>
    </w:p>
    <w:p w14:paraId="448A7238" w14:textId="77777777" w:rsidR="0048731E" w:rsidRPr="00D00E9A" w:rsidRDefault="0048731E" w:rsidP="00D00E9A">
      <w:pPr>
        <w:spacing w:after="0" w:line="20" w:lineRule="atLeast"/>
        <w:contextualSpacing/>
        <w:rPr>
          <w:rFonts w:ascii="Siemreap" w:hAnsi="Siemreap" w:cs="Siemreap"/>
          <w:sz w:val="24"/>
          <w:szCs w:val="24"/>
        </w:rPr>
      </w:pPr>
    </w:p>
    <w:p w14:paraId="66662EB8" w14:textId="39E1F420" w:rsidR="00107E18" w:rsidRPr="00D00E9A" w:rsidRDefault="00160356" w:rsidP="00D00E9A">
      <w:pPr>
        <w:spacing w:after="0" w:line="20" w:lineRule="atLeast"/>
        <w:contextualSpacing/>
        <w:rPr>
          <w:rFonts w:ascii="Siemreap" w:hAnsi="Siemreap" w:cs="Siemreap"/>
          <w:sz w:val="24"/>
          <w:szCs w:val="24"/>
        </w:rPr>
      </w:pPr>
      <w:r w:rsidRPr="00160356">
        <w:rPr>
          <w:rFonts w:ascii="Siemreap" w:hAnsi="Siemreap" w:cs="Siemreap" w:hint="cs"/>
          <w:sz w:val="24"/>
          <w:szCs w:val="24"/>
          <w:cs/>
          <w:lang w:bidi="km-KH"/>
        </w:rPr>
        <w:t>សេវាកម្មខាងក្រោមក៏អាចរកបានពីគម្រោងសុខភាពផ្លូវចិត្តសម្រាប់កុមារ</w:t>
      </w:r>
      <w:r w:rsidRPr="00160356">
        <w:rPr>
          <w:rFonts w:ascii="Siemreap" w:hAnsi="Siemreap" w:cs="Siemreap"/>
          <w:sz w:val="24"/>
          <w:szCs w:val="24"/>
          <w:cs/>
          <w:lang w:bidi="km-KH"/>
        </w:rPr>
        <w:t xml:space="preserve"> </w:t>
      </w:r>
      <w:r w:rsidRPr="00160356">
        <w:rPr>
          <w:rFonts w:ascii="Siemreap" w:hAnsi="Siemreap" w:cs="Siemreap" w:hint="cs"/>
          <w:sz w:val="24"/>
          <w:szCs w:val="24"/>
          <w:cs/>
          <w:lang w:bidi="km-KH"/>
        </w:rPr>
        <w:t>វ័យជំទង់</w:t>
      </w:r>
      <w:r w:rsidRPr="00160356">
        <w:rPr>
          <w:rFonts w:ascii="Siemreap" w:hAnsi="Siemreap" w:cs="Siemreap"/>
          <w:sz w:val="24"/>
          <w:szCs w:val="24"/>
          <w:cs/>
          <w:lang w:bidi="km-KH"/>
        </w:rPr>
        <w:t xml:space="preserve"> </w:t>
      </w:r>
      <w:r w:rsidRPr="00160356">
        <w:rPr>
          <w:rFonts w:ascii="Siemreap" w:hAnsi="Siemreap" w:cs="Siemreap" w:hint="cs"/>
          <w:sz w:val="24"/>
          <w:szCs w:val="24"/>
          <w:cs/>
          <w:lang w:bidi="km-KH"/>
        </w:rPr>
        <w:t>និងមនុស្សវ័យជំទង់ដែលមានអាយុក្រោម</w:t>
      </w:r>
      <w:r w:rsidRPr="00160356">
        <w:rPr>
          <w:rFonts w:ascii="Siemreap" w:hAnsi="Siemreap" w:cs="Siemreap"/>
          <w:sz w:val="24"/>
          <w:szCs w:val="24"/>
          <w:cs/>
          <w:lang w:bidi="km-KH"/>
        </w:rPr>
        <w:t xml:space="preserve"> </w:t>
      </w:r>
      <w:r w:rsidRPr="00160356">
        <w:rPr>
          <w:rFonts w:ascii="Siemreap" w:hAnsi="Siemreap" w:cs="Siemreap"/>
          <w:sz w:val="24"/>
          <w:szCs w:val="24"/>
        </w:rPr>
        <w:t xml:space="preserve">21 </w:t>
      </w:r>
      <w:r w:rsidRPr="00160356">
        <w:rPr>
          <w:rFonts w:ascii="Siemreap" w:hAnsi="Siemreap" w:cs="Siemreap" w:hint="cs"/>
          <w:sz w:val="24"/>
          <w:szCs w:val="24"/>
          <w:cs/>
          <w:lang w:bidi="km-KH"/>
        </w:rPr>
        <w:t>ឆ្នាំផងដែរ៖</w:t>
      </w:r>
      <w:r w:rsidRPr="00160356">
        <w:rPr>
          <w:rFonts w:ascii="Siemreap" w:hAnsi="Siemreap" w:cs="Siemreap"/>
          <w:sz w:val="24"/>
          <w:szCs w:val="24"/>
          <w:cs/>
          <w:lang w:bidi="km-KH"/>
        </w:rPr>
        <w:t xml:space="preserve"> </w:t>
      </w:r>
      <w:r w:rsidRPr="00160356">
        <w:rPr>
          <w:rFonts w:ascii="Siemreap" w:hAnsi="Siemreap" w:cs="Siemreap" w:hint="cs"/>
          <w:sz w:val="24"/>
          <w:szCs w:val="24"/>
          <w:cs/>
          <w:lang w:bidi="km-KH"/>
        </w:rPr>
        <w:t>សេវាព្យាបាលអាកប្បកិរិយា</w:t>
      </w:r>
      <w:r w:rsidRPr="00160356">
        <w:rPr>
          <w:rFonts w:ascii="Siemreap" w:hAnsi="Siemreap" w:cs="Siemreap"/>
          <w:sz w:val="24"/>
          <w:szCs w:val="24"/>
          <w:cs/>
          <w:lang w:bidi="km-KH"/>
        </w:rPr>
        <w:t xml:space="preserve"> </w:t>
      </w:r>
      <w:r w:rsidRPr="00160356">
        <w:rPr>
          <w:rFonts w:ascii="Siemreap" w:hAnsi="Siemreap" w:cs="Siemreap" w:hint="cs"/>
          <w:sz w:val="24"/>
          <w:szCs w:val="24"/>
          <w:cs/>
          <w:lang w:bidi="km-KH"/>
        </w:rPr>
        <w:t>ការសម្របសម្រួលការថែទាំដែលពឹងផ្អែកខ្លាំង</w:t>
      </w:r>
      <w:r w:rsidRPr="00160356">
        <w:rPr>
          <w:rFonts w:ascii="Siemreap" w:hAnsi="Siemreap" w:cs="Siemreap"/>
          <w:sz w:val="24"/>
          <w:szCs w:val="24"/>
          <w:cs/>
          <w:lang w:bidi="km-KH"/>
        </w:rPr>
        <w:t xml:space="preserve"> </w:t>
      </w:r>
      <w:r w:rsidRPr="00160356">
        <w:rPr>
          <w:rFonts w:ascii="Siemreap" w:hAnsi="Siemreap" w:cs="Siemreap" w:hint="cs"/>
          <w:sz w:val="24"/>
          <w:szCs w:val="24"/>
          <w:cs/>
          <w:lang w:bidi="km-KH"/>
        </w:rPr>
        <w:t>សេវាតាមផ្ទះដែលពឹងផ្អែកខ្លាំង</w:t>
      </w:r>
      <w:r w:rsidRPr="00160356">
        <w:rPr>
          <w:rFonts w:ascii="Siemreap" w:hAnsi="Siemreap" w:cs="Siemreap"/>
          <w:sz w:val="24"/>
          <w:szCs w:val="24"/>
          <w:cs/>
          <w:lang w:bidi="km-KH"/>
        </w:rPr>
        <w:t xml:space="preserve"> </w:t>
      </w:r>
      <w:r w:rsidRPr="00160356">
        <w:rPr>
          <w:rFonts w:ascii="Siemreap" w:hAnsi="Siemreap" w:cs="Siemreap" w:hint="cs"/>
          <w:sz w:val="24"/>
          <w:szCs w:val="24"/>
          <w:cs/>
          <w:lang w:bidi="km-KH"/>
        </w:rPr>
        <w:t>និងសេវាថែទាំព្យាបាលកូនចិញ្ចឹម។</w:t>
      </w:r>
    </w:p>
    <w:p w14:paraId="17936413" w14:textId="77777777" w:rsidR="003D2334" w:rsidRPr="00D00E9A" w:rsidRDefault="003D2334" w:rsidP="00D00E9A">
      <w:pPr>
        <w:spacing w:after="0" w:line="20" w:lineRule="atLeast"/>
        <w:contextualSpacing/>
        <w:rPr>
          <w:rFonts w:ascii="Siemreap" w:hAnsi="Siemreap" w:cs="Siemreap"/>
          <w:sz w:val="24"/>
          <w:szCs w:val="24"/>
        </w:rPr>
      </w:pPr>
    </w:p>
    <w:p w14:paraId="4029E06F" w14:textId="3E63CEBB" w:rsidR="00DA780E" w:rsidRPr="00D00E9A" w:rsidRDefault="00FD7BFE" w:rsidP="00D00E9A">
      <w:pPr>
        <w:spacing w:after="0" w:line="20" w:lineRule="atLeast"/>
        <w:contextualSpacing/>
        <w:rPr>
          <w:rFonts w:ascii="Siemreap" w:hAnsi="Siemreap" w:cs="Siemreap"/>
          <w:b/>
          <w:bCs/>
          <w:sz w:val="24"/>
          <w:szCs w:val="24"/>
        </w:rPr>
      </w:pPr>
      <w:r w:rsidRPr="00FD7BFE">
        <w:rPr>
          <w:rFonts w:ascii="Siemreap" w:hAnsi="Siemreap" w:cs="Siemreap" w:hint="cs"/>
          <w:b/>
          <w:bCs/>
          <w:sz w:val="24"/>
          <w:szCs w:val="24"/>
          <w:cs/>
          <w:lang w:bidi="km-KH"/>
        </w:rPr>
        <w:t>សេវាព្យាបាលអាកប្បកិរិយា</w:t>
      </w:r>
    </w:p>
    <w:p w14:paraId="370B2FD9" w14:textId="77777777" w:rsidR="00FA665C" w:rsidRPr="00D00E9A" w:rsidRDefault="00FA665C" w:rsidP="00D00E9A">
      <w:pPr>
        <w:spacing w:after="0" w:line="20" w:lineRule="atLeast"/>
        <w:contextualSpacing/>
        <w:rPr>
          <w:rFonts w:ascii="Siemreap" w:hAnsi="Siemreap" w:cs="Siemreap"/>
          <w:b/>
          <w:bCs/>
          <w:sz w:val="24"/>
          <w:szCs w:val="24"/>
        </w:rPr>
      </w:pPr>
    </w:p>
    <w:p w14:paraId="4D75F0DB" w14:textId="77777777" w:rsidR="00FD7BFE" w:rsidRPr="00FD7BFE" w:rsidRDefault="00FD7BFE" w:rsidP="00FD7BFE">
      <w:pPr>
        <w:spacing w:after="0" w:line="20" w:lineRule="atLeast"/>
        <w:contextualSpacing/>
        <w:rPr>
          <w:rFonts w:ascii="Siemreap" w:hAnsi="Siemreap" w:cs="Siemreap"/>
          <w:sz w:val="24"/>
          <w:szCs w:val="24"/>
        </w:rPr>
      </w:pPr>
      <w:r w:rsidRPr="00FD7BFE">
        <w:rPr>
          <w:rFonts w:ascii="Siemreap" w:hAnsi="Siemreap" w:cs="Siemreap" w:hint="cs"/>
          <w:sz w:val="24"/>
          <w:szCs w:val="24"/>
          <w:cs/>
          <w:lang w:bidi="km-KH"/>
        </w:rPr>
        <w:t>សេវាព្យាបាលអាកប្បកិរិយាគឺពឹងផ្អែកខ្លាំង</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មានលក្ខណៈបុគ្គល</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អន្តរាគមន៍ព្យាបាលអ្នកជំងឺក្រៅរយៈពេលខ្លីសម្រាប់អ្នកទទួលផលរហូតដល់អាយុ</w:t>
      </w:r>
      <w:r w:rsidRPr="00FD7BFE">
        <w:rPr>
          <w:rFonts w:ascii="Siemreap" w:hAnsi="Siemreap" w:cs="Siemreap"/>
          <w:sz w:val="24"/>
          <w:szCs w:val="24"/>
          <w:cs/>
          <w:lang w:bidi="km-KH"/>
        </w:rPr>
        <w:t xml:space="preserve"> </w:t>
      </w:r>
      <w:r w:rsidRPr="00FD7BFE">
        <w:rPr>
          <w:rFonts w:ascii="Siemreap" w:hAnsi="Siemreap" w:cs="Siemreap"/>
          <w:sz w:val="24"/>
          <w:szCs w:val="24"/>
        </w:rPr>
        <w:t>21</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ឆ្នាំ។</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បុគ្គលដែលទទួលសេវាទាំងនេះមានការរំខានផ្លូវចិត្តធ្ងន់ធ្ង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កំពុងជួបប្រទះការផ្លាស់ប្តូរដ៏តានតឹង</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ឬវិបត្តិជីវិត</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ហើយត្រូវការសេវាជំនួយជាក់លាក់រយៈពេលខ្លីបន្ថែម។</w:t>
      </w:r>
    </w:p>
    <w:p w14:paraId="40A5E37D" w14:textId="77777777" w:rsidR="00FD7BFE" w:rsidRPr="00FD7BFE" w:rsidRDefault="00FD7BFE" w:rsidP="00FD7BFE">
      <w:pPr>
        <w:spacing w:after="0" w:line="20" w:lineRule="atLeast"/>
        <w:contextualSpacing/>
        <w:rPr>
          <w:rFonts w:ascii="Siemreap" w:hAnsi="Siemreap" w:cs="Siemreap"/>
          <w:sz w:val="24"/>
          <w:szCs w:val="24"/>
        </w:rPr>
      </w:pPr>
    </w:p>
    <w:p w14:paraId="51429B63" w14:textId="3FD6CA27" w:rsidR="00375B79" w:rsidRPr="00D00E9A" w:rsidRDefault="00FD7BFE" w:rsidP="00FD7BFE">
      <w:pPr>
        <w:spacing w:after="0" w:line="20" w:lineRule="atLeast"/>
        <w:contextualSpacing/>
        <w:rPr>
          <w:rFonts w:ascii="Siemreap" w:hAnsi="Siemreap" w:cs="Siemreap"/>
          <w:sz w:val="24"/>
          <w:szCs w:val="24"/>
        </w:rPr>
      </w:pPr>
      <w:r w:rsidRPr="00FD7BFE">
        <w:rPr>
          <w:rFonts w:ascii="Siemreap" w:hAnsi="Siemreap" w:cs="Siemreap" w:hint="cs"/>
          <w:sz w:val="24"/>
          <w:szCs w:val="24"/>
          <w:cs/>
          <w:lang w:bidi="km-KH"/>
        </w:rPr>
        <w:t>សេវាព្យាបាលអាកប្បកិរិយាគឺជាប្រភេទនៃសេវាសុខភាពផ្លូវចិត្តពិសេសដែលមានតាមរយៈគម្រោងសុខភាពផ្លូវចិត្តនីមួយៗ</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ប្រសិនបើអ្នកមានបញ្ហាផ្លូវចិត្តធ្ងន់ធ្ង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ម្បីទទួលបានសេវាព្យាបាលអាកប្បកិរិយា</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អ្នកត្រូវតែទទួលបានសេវាសុខភាពផ្លូវចិត្ត</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មានអាយុក្រោម</w:t>
      </w:r>
      <w:r w:rsidRPr="00FD7BFE">
        <w:rPr>
          <w:rFonts w:ascii="Siemreap" w:hAnsi="Siemreap" w:cs="Siemreap"/>
          <w:sz w:val="24"/>
          <w:szCs w:val="24"/>
          <w:cs/>
          <w:lang w:bidi="km-KH"/>
        </w:rPr>
        <w:t xml:space="preserve"> </w:t>
      </w:r>
      <w:r w:rsidRPr="00FD7BFE">
        <w:rPr>
          <w:rFonts w:ascii="Siemreap" w:hAnsi="Siemreap" w:cs="Siemreap"/>
          <w:sz w:val="24"/>
          <w:szCs w:val="24"/>
        </w:rPr>
        <w:t xml:space="preserve">21 </w:t>
      </w:r>
      <w:r w:rsidRPr="00FD7BFE">
        <w:rPr>
          <w:rFonts w:ascii="Siemreap" w:hAnsi="Siemreap" w:cs="Siemreap" w:hint="cs"/>
          <w:sz w:val="24"/>
          <w:szCs w:val="24"/>
          <w:cs/>
          <w:lang w:bidi="km-KH"/>
        </w:rPr>
        <w:t>ឆ្នាំ</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មាន</w:t>
      </w:r>
      <w:r w:rsidRPr="00FD7BFE">
        <w:rPr>
          <w:rFonts w:ascii="Siemreap" w:hAnsi="Siemreap" w:cs="Siemreap"/>
          <w:sz w:val="24"/>
          <w:szCs w:val="24"/>
          <w:cs/>
          <w:lang w:bidi="km-KH"/>
        </w:rPr>
        <w:t xml:space="preserve"> </w:t>
      </w:r>
      <w:r w:rsidRPr="00FD7BFE">
        <w:rPr>
          <w:rFonts w:ascii="Siemreap" w:hAnsi="Siemreap" w:cs="Siemreap"/>
          <w:sz w:val="24"/>
          <w:szCs w:val="24"/>
        </w:rPr>
        <w:t xml:space="preserve">Medi-Cal </w:t>
      </w:r>
      <w:r w:rsidRPr="00FD7BFE">
        <w:rPr>
          <w:rFonts w:ascii="Siemreap" w:hAnsi="Siemreap" w:cs="Siemreap" w:hint="cs"/>
          <w:sz w:val="24"/>
          <w:szCs w:val="24"/>
          <w:cs/>
          <w:lang w:bidi="km-KH"/>
        </w:rPr>
        <w:t>ពេញលេញ។</w:t>
      </w:r>
    </w:p>
    <w:p w14:paraId="3F87BEFC" w14:textId="77777777" w:rsidR="00FD7BFE" w:rsidRPr="00FD7BFE" w:rsidRDefault="00FD7BFE" w:rsidP="00FD7BFE">
      <w:pPr>
        <w:pStyle w:val="ListParagraph"/>
        <w:numPr>
          <w:ilvl w:val="0"/>
          <w:numId w:val="13"/>
        </w:numPr>
        <w:spacing w:line="20" w:lineRule="atLeast"/>
        <w:contextualSpacing/>
        <w:rPr>
          <w:rFonts w:ascii="Siemreap" w:hAnsi="Siemreap" w:cs="Siemreap"/>
          <w:sz w:val="24"/>
          <w:szCs w:val="24"/>
        </w:rPr>
      </w:pPr>
      <w:r w:rsidRPr="00FD7BFE">
        <w:rPr>
          <w:rFonts w:ascii="Siemreap" w:hAnsi="Siemreap" w:cs="Siemreap" w:hint="cs"/>
          <w:sz w:val="24"/>
          <w:szCs w:val="24"/>
          <w:cs/>
          <w:lang w:bidi="km-KH"/>
        </w:rPr>
        <w:t>ប្រសិនបើអ្នករស់នៅផ្ទះ</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បុគ្គលិកផ្នែកសេវាកម្មអាកប្បកិរិយាព្យាបាលអាចធ្វើការមួយទល់មួយជាមួយអ្នក</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ម្បីកាត់បន្ថយបញ្ហាអាកប្បកិរិយាធ្ងន់ធ្ង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ម្បីព្យាយាមការពារអ្នកពីតម្រូវការទៅកម្រិតថែទាំខ្ពស់</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ចជាផ្ទះជាក្រុមសម្រាប់កុមារជាដើម។</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យុវជនដែលមានអាយុក្រោម</w:t>
      </w:r>
      <w:r w:rsidRPr="00FD7BFE">
        <w:rPr>
          <w:rFonts w:ascii="Siemreap" w:hAnsi="Siemreap" w:cs="Siemreap"/>
          <w:sz w:val="24"/>
          <w:szCs w:val="24"/>
          <w:cs/>
          <w:lang w:bidi="km-KH"/>
        </w:rPr>
        <w:t xml:space="preserve"> </w:t>
      </w:r>
      <w:r w:rsidRPr="00FD7BFE">
        <w:rPr>
          <w:rFonts w:ascii="Siemreap" w:hAnsi="Siemreap" w:cs="Siemreap"/>
          <w:sz w:val="24"/>
          <w:szCs w:val="24"/>
        </w:rPr>
        <w:t>21</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ឆ្នាំដែលមានបញ្ហាផ្លូវចិត្តធ្ងន់ធ្ងរ។</w:t>
      </w:r>
    </w:p>
    <w:p w14:paraId="7426E274" w14:textId="5BC93193" w:rsidR="0048731E" w:rsidRPr="00D00E9A" w:rsidRDefault="00FD7BFE" w:rsidP="00FD7BFE">
      <w:pPr>
        <w:pStyle w:val="ListParagraph"/>
        <w:numPr>
          <w:ilvl w:val="0"/>
          <w:numId w:val="13"/>
        </w:numPr>
        <w:spacing w:line="20" w:lineRule="atLeast"/>
        <w:contextualSpacing/>
        <w:rPr>
          <w:rFonts w:ascii="Siemreap" w:hAnsi="Siemreap" w:cs="Siemreap"/>
          <w:sz w:val="24"/>
          <w:szCs w:val="24"/>
        </w:rPr>
      </w:pPr>
      <w:r w:rsidRPr="00FD7BFE">
        <w:rPr>
          <w:rFonts w:ascii="Siemreap" w:hAnsi="Siemreap" w:cs="Siemreap" w:hint="cs"/>
          <w:sz w:val="24"/>
          <w:szCs w:val="24"/>
          <w:cs/>
          <w:lang w:bidi="km-KH"/>
        </w:rPr>
        <w:t>ប្រសិនបើអ្នករស់នៅក្នុងផ្ទះជាក្រុមសម្រាប់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មនុស្សវ័យក្មេងដែលមានអាយុក្រោម</w:t>
      </w:r>
      <w:r w:rsidRPr="00FD7BFE">
        <w:rPr>
          <w:rFonts w:ascii="Siemreap" w:hAnsi="Siemreap" w:cs="Siemreap"/>
          <w:sz w:val="24"/>
          <w:szCs w:val="24"/>
          <w:cs/>
          <w:lang w:bidi="km-KH"/>
        </w:rPr>
        <w:t xml:space="preserve"> </w:t>
      </w:r>
      <w:r w:rsidRPr="00FD7BFE">
        <w:rPr>
          <w:rFonts w:ascii="Siemreap" w:hAnsi="Siemreap" w:cs="Siemreap"/>
          <w:sz w:val="24"/>
          <w:szCs w:val="24"/>
        </w:rPr>
        <w:t xml:space="preserve">21 </w:t>
      </w:r>
      <w:r w:rsidRPr="00FD7BFE">
        <w:rPr>
          <w:rFonts w:ascii="Siemreap" w:hAnsi="Siemreap" w:cs="Siemreap" w:hint="cs"/>
          <w:sz w:val="24"/>
          <w:szCs w:val="24"/>
          <w:cs/>
          <w:lang w:bidi="km-KH"/>
        </w:rPr>
        <w:t>ឆ្នាំដែលមានបញ្ហាផ្លូវចិត្តធ្ងន់ធ្ង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បុគ្គលិកផ្នែកព្យាបាលអាកប្បកិរិយាអាចធ្វើការជាមួយអ្នក</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ច្នេះអ្នកអាចផ្លាស់ទីទៅកន្លែងដែលមានមូលដ្ឋានលើគ្រួសា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ចជា</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lastRenderedPageBreak/>
        <w:t>ចិញ្ចឹមផ្ទះឬត្រលប់មកផ្ទះវិញ។</w:t>
      </w:r>
    </w:p>
    <w:p w14:paraId="7F6C486E" w14:textId="77777777" w:rsidR="0048731E" w:rsidRPr="00D00E9A" w:rsidRDefault="0048731E" w:rsidP="00D00E9A">
      <w:pPr>
        <w:pStyle w:val="ListParagraph"/>
        <w:spacing w:line="20" w:lineRule="atLeast"/>
        <w:ind w:left="720" w:firstLine="0"/>
        <w:contextualSpacing/>
        <w:rPr>
          <w:rFonts w:ascii="Siemreap" w:hAnsi="Siemreap" w:cs="Siemreap"/>
          <w:sz w:val="24"/>
          <w:szCs w:val="24"/>
        </w:rPr>
      </w:pPr>
    </w:p>
    <w:p w14:paraId="5E0ADA45" w14:textId="0A315E18" w:rsidR="006F553D" w:rsidRPr="00D00E9A" w:rsidRDefault="00FD7BFE" w:rsidP="00D00E9A">
      <w:pPr>
        <w:pStyle w:val="BodyText"/>
        <w:spacing w:line="20" w:lineRule="atLeast"/>
        <w:rPr>
          <w:rFonts w:ascii="Siemreap" w:hAnsi="Siemreap" w:cs="Siemreap"/>
        </w:rPr>
      </w:pPr>
      <w:r w:rsidRPr="00FD7BFE">
        <w:rPr>
          <w:rFonts w:ascii="Siemreap" w:hAnsi="Siemreap" w:cs="Siemreap" w:hint="cs"/>
          <w:cs/>
          <w:lang w:bidi="km-KH"/>
        </w:rPr>
        <w:t>សេវាព្យាបាលអាកប្បកិរិយានឹងជួយអ្នក</w:t>
      </w:r>
      <w:r w:rsidRPr="00FD7BFE">
        <w:rPr>
          <w:rFonts w:ascii="Siemreap" w:hAnsi="Siemreap" w:cs="Siemreap"/>
          <w:cs/>
          <w:lang w:bidi="km-KH"/>
        </w:rPr>
        <w:t xml:space="preserve"> </w:t>
      </w:r>
      <w:r w:rsidRPr="00FD7BFE">
        <w:rPr>
          <w:rFonts w:ascii="Siemreap" w:hAnsi="Siemreap" w:cs="Siemreap" w:hint="cs"/>
          <w:cs/>
          <w:lang w:bidi="km-KH"/>
        </w:rPr>
        <w:t>និងក្រុមគ្រួសារ</w:t>
      </w:r>
      <w:r w:rsidRPr="00FD7BFE">
        <w:rPr>
          <w:rFonts w:ascii="Siemreap" w:hAnsi="Siemreap" w:cs="Siemreap"/>
          <w:cs/>
          <w:lang w:bidi="km-KH"/>
        </w:rPr>
        <w:t xml:space="preserve"> </w:t>
      </w:r>
      <w:r w:rsidRPr="00FD7BFE">
        <w:rPr>
          <w:rFonts w:ascii="Siemreap" w:hAnsi="Siemreap" w:cs="Siemreap" w:hint="cs"/>
          <w:cs/>
          <w:lang w:bidi="km-KH"/>
        </w:rPr>
        <w:t>អ្នកថែទាំ</w:t>
      </w:r>
      <w:r w:rsidRPr="00FD7BFE">
        <w:rPr>
          <w:rFonts w:ascii="Siemreap" w:hAnsi="Siemreap" w:cs="Siemreap"/>
          <w:cs/>
          <w:lang w:bidi="km-KH"/>
        </w:rPr>
        <w:t xml:space="preserve"> </w:t>
      </w:r>
      <w:r w:rsidRPr="00FD7BFE">
        <w:rPr>
          <w:rFonts w:ascii="Siemreap" w:hAnsi="Siemreap" w:cs="Siemreap" w:hint="cs"/>
          <w:cs/>
          <w:lang w:bidi="km-KH"/>
        </w:rPr>
        <w:t>ឬអាណាព្យាបាលរបស់អ្នករៀនពីវិធីថ្មីនៃការដោះស្រាយបញ្ហាអាកប្បកិរិយា</w:t>
      </w:r>
      <w:r w:rsidRPr="00FD7BFE">
        <w:rPr>
          <w:rFonts w:ascii="Siemreap" w:hAnsi="Siemreap" w:cs="Siemreap"/>
          <w:cs/>
          <w:lang w:bidi="km-KH"/>
        </w:rPr>
        <w:t xml:space="preserve"> </w:t>
      </w:r>
      <w:r w:rsidRPr="00FD7BFE">
        <w:rPr>
          <w:rFonts w:ascii="Siemreap" w:hAnsi="Siemreap" w:cs="Siemreap" w:hint="cs"/>
          <w:cs/>
          <w:lang w:bidi="km-KH"/>
        </w:rPr>
        <w:t>និងវិធីនៃការបង្កើនប្រភេទនៃអាកប្បកិរិយាដែលនឹងអនុញ្ញាតឱ្យអ្នកទទួលបានជោគជ័យ។</w:t>
      </w:r>
      <w:r w:rsidRPr="00FD7BFE">
        <w:rPr>
          <w:rFonts w:ascii="Siemreap" w:hAnsi="Siemreap" w:cs="Siemreap"/>
          <w:cs/>
          <w:lang w:bidi="km-KH"/>
        </w:rPr>
        <w:t xml:space="preserve"> </w:t>
      </w:r>
      <w:r w:rsidRPr="00FD7BFE">
        <w:rPr>
          <w:rFonts w:ascii="Siemreap" w:hAnsi="Siemreap" w:cs="Siemreap" w:hint="cs"/>
          <w:cs/>
          <w:lang w:bidi="km-KH"/>
        </w:rPr>
        <w:t>អ្នក</w:t>
      </w:r>
      <w:r w:rsidRPr="00FD7BFE">
        <w:rPr>
          <w:rFonts w:ascii="Siemreap" w:hAnsi="Siemreap" w:cs="Siemreap"/>
          <w:cs/>
          <w:lang w:bidi="km-KH"/>
        </w:rPr>
        <w:t xml:space="preserve"> </w:t>
      </w:r>
      <w:r w:rsidRPr="00FD7BFE">
        <w:rPr>
          <w:rFonts w:ascii="Siemreap" w:hAnsi="Siemreap" w:cs="Siemreap" w:hint="cs"/>
          <w:cs/>
          <w:lang w:bidi="km-KH"/>
        </w:rPr>
        <w:t>បុគ្គលិកផ្នែកសេវាកម្មអាកប្បកិរិយាព្យាបាល</w:t>
      </w:r>
      <w:r w:rsidRPr="00FD7BFE">
        <w:rPr>
          <w:rFonts w:ascii="Siemreap" w:hAnsi="Siemreap" w:cs="Siemreap"/>
          <w:cs/>
          <w:lang w:bidi="km-KH"/>
        </w:rPr>
        <w:t xml:space="preserve"> </w:t>
      </w:r>
      <w:r w:rsidRPr="00FD7BFE">
        <w:rPr>
          <w:rFonts w:ascii="Siemreap" w:hAnsi="Siemreap" w:cs="Siemreap" w:hint="cs"/>
          <w:cs/>
          <w:lang w:bidi="km-KH"/>
        </w:rPr>
        <w:t>និងក្រុមគ្រួសារ</w:t>
      </w:r>
      <w:r w:rsidRPr="00FD7BFE">
        <w:rPr>
          <w:rFonts w:ascii="Siemreap" w:hAnsi="Siemreap" w:cs="Siemreap"/>
          <w:cs/>
          <w:lang w:bidi="km-KH"/>
        </w:rPr>
        <w:t xml:space="preserve"> </w:t>
      </w:r>
      <w:r w:rsidRPr="00FD7BFE">
        <w:rPr>
          <w:rFonts w:ascii="Siemreap" w:hAnsi="Siemreap" w:cs="Siemreap" w:hint="cs"/>
          <w:cs/>
          <w:lang w:bidi="km-KH"/>
        </w:rPr>
        <w:t>អ្នកថែទាំ</w:t>
      </w:r>
      <w:r w:rsidRPr="00FD7BFE">
        <w:rPr>
          <w:rFonts w:ascii="Siemreap" w:hAnsi="Siemreap" w:cs="Siemreap"/>
          <w:cs/>
          <w:lang w:bidi="km-KH"/>
        </w:rPr>
        <w:t xml:space="preserve"> </w:t>
      </w:r>
      <w:r w:rsidRPr="00FD7BFE">
        <w:rPr>
          <w:rFonts w:ascii="Siemreap" w:hAnsi="Siemreap" w:cs="Siemreap" w:hint="cs"/>
          <w:cs/>
          <w:lang w:bidi="km-KH"/>
        </w:rPr>
        <w:t>ឬអាណាព្យាបាលរបស់អ្នកនឹងធ្វើការរួមគ្នាជាក្រុមដើម្បីដោះស្រាយអាកប្បកិរិយាដែលមានបញ្ហាក្នុងរយៈពេលដ៏ខ្លី</w:t>
      </w:r>
      <w:r w:rsidRPr="00FD7BFE">
        <w:rPr>
          <w:rFonts w:ascii="Siemreap" w:hAnsi="Siemreap" w:cs="Siemreap"/>
          <w:cs/>
          <w:lang w:bidi="km-KH"/>
        </w:rPr>
        <w:t xml:space="preserve"> </w:t>
      </w:r>
      <w:r w:rsidRPr="00FD7BFE">
        <w:rPr>
          <w:rFonts w:ascii="Siemreap" w:hAnsi="Siemreap" w:cs="Siemreap" w:hint="cs"/>
          <w:cs/>
          <w:lang w:bidi="km-KH"/>
        </w:rPr>
        <w:t>រហូតដល់អ្នកលែងត្រូវការសេវាព្យាបាលអាកប្បកិរិយា។</w:t>
      </w:r>
      <w:r w:rsidRPr="00FD7BFE">
        <w:rPr>
          <w:rFonts w:ascii="Siemreap" w:hAnsi="Siemreap" w:cs="Siemreap"/>
          <w:cs/>
          <w:lang w:bidi="km-KH"/>
        </w:rPr>
        <w:t xml:space="preserve"> </w:t>
      </w:r>
      <w:r w:rsidRPr="00FD7BFE">
        <w:rPr>
          <w:rFonts w:ascii="Siemreap" w:hAnsi="Siemreap" w:cs="Siemreap" w:hint="cs"/>
          <w:cs/>
          <w:lang w:bidi="km-KH"/>
        </w:rPr>
        <w:t>អ្នកនឹងមានផែនការសេវាកម្មអាកប្បកិរិយាព្យាបាលដែលនឹងនិយាយអ្វីដែលអ្នក</w:t>
      </w:r>
      <w:r w:rsidRPr="00FD7BFE">
        <w:rPr>
          <w:rFonts w:ascii="Siemreap" w:hAnsi="Siemreap" w:cs="Siemreap"/>
          <w:cs/>
          <w:lang w:bidi="km-KH"/>
        </w:rPr>
        <w:t xml:space="preserve"> </w:t>
      </w:r>
      <w:r w:rsidRPr="00FD7BFE">
        <w:rPr>
          <w:rFonts w:ascii="Siemreap" w:hAnsi="Siemreap" w:cs="Siemreap" w:hint="cs"/>
          <w:cs/>
          <w:lang w:bidi="km-KH"/>
        </w:rPr>
        <w:t>គ្រួសារ</w:t>
      </w:r>
      <w:r w:rsidRPr="00FD7BFE">
        <w:rPr>
          <w:rFonts w:ascii="Siemreap" w:hAnsi="Siemreap" w:cs="Siemreap"/>
          <w:cs/>
          <w:lang w:bidi="km-KH"/>
        </w:rPr>
        <w:t xml:space="preserve"> </w:t>
      </w:r>
      <w:r w:rsidRPr="00FD7BFE">
        <w:rPr>
          <w:rFonts w:ascii="Siemreap" w:hAnsi="Siemreap" w:cs="Siemreap" w:hint="cs"/>
          <w:cs/>
          <w:lang w:bidi="km-KH"/>
        </w:rPr>
        <w:t>អ្នកថែទាំ</w:t>
      </w:r>
      <w:r w:rsidRPr="00FD7BFE">
        <w:rPr>
          <w:rFonts w:ascii="Siemreap" w:hAnsi="Siemreap" w:cs="Siemreap"/>
          <w:cs/>
          <w:lang w:bidi="km-KH"/>
        </w:rPr>
        <w:t xml:space="preserve"> </w:t>
      </w:r>
      <w:r w:rsidRPr="00FD7BFE">
        <w:rPr>
          <w:rFonts w:ascii="Siemreap" w:hAnsi="Siemreap" w:cs="Siemreap" w:hint="cs"/>
          <w:cs/>
          <w:lang w:bidi="km-KH"/>
        </w:rPr>
        <w:t>ឬអាណាព្យាបាលរបស់អ្នក</w:t>
      </w:r>
      <w:r w:rsidRPr="00FD7BFE">
        <w:rPr>
          <w:rFonts w:ascii="Siemreap" w:hAnsi="Siemreap" w:cs="Siemreap"/>
          <w:cs/>
          <w:lang w:bidi="km-KH"/>
        </w:rPr>
        <w:t xml:space="preserve"> </w:t>
      </w:r>
      <w:r w:rsidRPr="00FD7BFE">
        <w:rPr>
          <w:rFonts w:ascii="Siemreap" w:hAnsi="Siemreap" w:cs="Siemreap" w:hint="cs"/>
          <w:cs/>
          <w:lang w:bidi="km-KH"/>
        </w:rPr>
        <w:t>និងបុគ្គលិកផ្នែកសេវាអាកប្បកិរិយាព្យាបាលនឹងធ្វើក្នុងអំឡុងពេលសេវាព្យាបាលអាកប្បកិរិយា</w:t>
      </w:r>
      <w:r w:rsidRPr="00FD7BFE">
        <w:rPr>
          <w:rFonts w:ascii="Siemreap" w:hAnsi="Siemreap" w:cs="Siemreap"/>
          <w:cs/>
          <w:lang w:bidi="km-KH"/>
        </w:rPr>
        <w:t xml:space="preserve"> </w:t>
      </w:r>
      <w:r w:rsidRPr="00FD7BFE">
        <w:rPr>
          <w:rFonts w:ascii="Siemreap" w:hAnsi="Siemreap" w:cs="Siemreap" w:hint="cs"/>
          <w:cs/>
          <w:lang w:bidi="km-KH"/>
        </w:rPr>
        <w:t>ហើយនៅពេលណា</w:t>
      </w:r>
      <w:r w:rsidRPr="00FD7BFE">
        <w:rPr>
          <w:rFonts w:ascii="Siemreap" w:hAnsi="Siemreap" w:cs="Siemreap"/>
          <w:cs/>
          <w:lang w:bidi="km-KH"/>
        </w:rPr>
        <w:t xml:space="preserve"> </w:t>
      </w:r>
      <w:r w:rsidRPr="00FD7BFE">
        <w:rPr>
          <w:rFonts w:ascii="Siemreap" w:hAnsi="Siemreap" w:cs="Siemreap" w:hint="cs"/>
          <w:cs/>
          <w:lang w:bidi="km-KH"/>
        </w:rPr>
        <w:t>និងកន្លែងណាដែលសេវាព្យាបាលអាកប្បកិរិយានឹងកើតឡើង។</w:t>
      </w:r>
      <w:r w:rsidRPr="00FD7BFE">
        <w:rPr>
          <w:rFonts w:ascii="Siemreap" w:hAnsi="Siemreap" w:cs="Siemreap"/>
          <w:cs/>
          <w:lang w:bidi="km-KH"/>
        </w:rPr>
        <w:t xml:space="preserve"> </w:t>
      </w:r>
      <w:r w:rsidRPr="00FD7BFE">
        <w:rPr>
          <w:rFonts w:ascii="Siemreap" w:hAnsi="Siemreap" w:cs="Siemreap" w:hint="cs"/>
          <w:cs/>
          <w:lang w:bidi="km-KH"/>
        </w:rPr>
        <w:t>បុគ្គលិកផ្នែកសេវាកម្មអាកប្បកិរិយាព្យាបាលអាចធ្វើការជាមួយអ្នកនៅកន្លែងភាគច្រើនដែលអ្នកទំនងជាត្រូវការជំនួយក្នុងបញ្ហាអាកប្បកិរិយារបស់អ្នក។</w:t>
      </w:r>
      <w:r w:rsidRPr="00FD7BFE">
        <w:rPr>
          <w:rFonts w:ascii="Siemreap" w:hAnsi="Siemreap" w:cs="Siemreap"/>
          <w:cs/>
          <w:lang w:bidi="km-KH"/>
        </w:rPr>
        <w:t xml:space="preserve"> </w:t>
      </w:r>
      <w:r w:rsidRPr="00FD7BFE">
        <w:rPr>
          <w:rFonts w:ascii="Siemreap" w:hAnsi="Siemreap" w:cs="Siemreap" w:hint="cs"/>
          <w:cs/>
          <w:lang w:bidi="km-KH"/>
        </w:rPr>
        <w:t>នេះរួមបញ្ចូលទាំងផ្ទះរបស់អ្នក</w:t>
      </w:r>
      <w:r w:rsidRPr="00FD7BFE">
        <w:rPr>
          <w:rFonts w:ascii="Siemreap" w:hAnsi="Siemreap" w:cs="Siemreap"/>
          <w:cs/>
          <w:lang w:bidi="km-KH"/>
        </w:rPr>
        <w:t xml:space="preserve"> </w:t>
      </w:r>
      <w:r w:rsidRPr="00FD7BFE">
        <w:rPr>
          <w:rFonts w:ascii="Siemreap" w:hAnsi="Siemreap" w:cs="Siemreap" w:hint="cs"/>
          <w:cs/>
          <w:lang w:bidi="km-KH"/>
        </w:rPr>
        <w:t>ផ្ទះចិញ្ចឹម</w:t>
      </w:r>
      <w:r w:rsidRPr="00FD7BFE">
        <w:rPr>
          <w:rFonts w:ascii="Siemreap" w:hAnsi="Siemreap" w:cs="Siemreap"/>
          <w:cs/>
          <w:lang w:bidi="km-KH"/>
        </w:rPr>
        <w:t xml:space="preserve"> </w:t>
      </w:r>
      <w:r w:rsidRPr="00FD7BFE">
        <w:rPr>
          <w:rFonts w:ascii="Siemreap" w:hAnsi="Siemreap" w:cs="Siemreap" w:hint="cs"/>
          <w:cs/>
          <w:lang w:bidi="km-KH"/>
        </w:rPr>
        <w:t>ផ្ទះជាក្រុម</w:t>
      </w:r>
      <w:r w:rsidRPr="00FD7BFE">
        <w:rPr>
          <w:rFonts w:ascii="Siemreap" w:hAnsi="Siemreap" w:cs="Siemreap"/>
          <w:cs/>
          <w:lang w:bidi="km-KH"/>
        </w:rPr>
        <w:t xml:space="preserve"> </w:t>
      </w:r>
      <w:r w:rsidRPr="00FD7BFE">
        <w:rPr>
          <w:rFonts w:ascii="Siemreap" w:hAnsi="Siemreap" w:cs="Siemreap" w:hint="cs"/>
          <w:cs/>
          <w:lang w:bidi="km-KH"/>
        </w:rPr>
        <w:t>សាលារៀន</w:t>
      </w:r>
      <w:r w:rsidRPr="00FD7BFE">
        <w:rPr>
          <w:rFonts w:ascii="Siemreap" w:hAnsi="Siemreap" w:cs="Siemreap"/>
          <w:cs/>
          <w:lang w:bidi="km-KH"/>
        </w:rPr>
        <w:t xml:space="preserve"> </w:t>
      </w:r>
      <w:r w:rsidRPr="00FD7BFE">
        <w:rPr>
          <w:rFonts w:ascii="Siemreap" w:hAnsi="Siemreap" w:cs="Siemreap" w:hint="cs"/>
          <w:cs/>
          <w:lang w:bidi="km-KH"/>
        </w:rPr>
        <w:t>កម្មវិធីព្យាបាលថ្ងៃ</w:t>
      </w:r>
      <w:r w:rsidRPr="00FD7BFE">
        <w:rPr>
          <w:rFonts w:ascii="Siemreap" w:hAnsi="Siemreap" w:cs="Siemreap"/>
          <w:cs/>
          <w:lang w:bidi="km-KH"/>
        </w:rPr>
        <w:t xml:space="preserve"> </w:t>
      </w:r>
      <w:r w:rsidRPr="00FD7BFE">
        <w:rPr>
          <w:rFonts w:ascii="Siemreap" w:hAnsi="Siemreap" w:cs="Siemreap" w:hint="cs"/>
          <w:cs/>
          <w:lang w:bidi="km-KH"/>
        </w:rPr>
        <w:t>និងតំបន់ផ្សេងទៀតនៅក្នុងសហគមន៍។</w:t>
      </w:r>
    </w:p>
    <w:p w14:paraId="08EC70BD" w14:textId="7AF98E73" w:rsidR="000613A9" w:rsidRPr="00D00E9A" w:rsidRDefault="000613A9" w:rsidP="00D00E9A">
      <w:pPr>
        <w:spacing w:after="0" w:line="20" w:lineRule="atLeast"/>
        <w:contextualSpacing/>
        <w:rPr>
          <w:rFonts w:ascii="Siemreap" w:hAnsi="Siemreap" w:cs="Siemreap"/>
          <w:sz w:val="24"/>
          <w:szCs w:val="24"/>
        </w:rPr>
      </w:pPr>
    </w:p>
    <w:p w14:paraId="6005A11D" w14:textId="735E73C4" w:rsidR="00375B79" w:rsidRPr="00D00E9A" w:rsidRDefault="00FD7BFE" w:rsidP="00D00E9A">
      <w:pPr>
        <w:spacing w:after="0" w:line="20" w:lineRule="atLeast"/>
        <w:contextualSpacing/>
        <w:rPr>
          <w:rFonts w:ascii="Siemreap" w:hAnsi="Siemreap" w:cs="Siemreap"/>
          <w:b/>
          <w:bCs/>
          <w:sz w:val="24"/>
          <w:szCs w:val="24"/>
        </w:rPr>
      </w:pPr>
      <w:r w:rsidRPr="00FD7BFE">
        <w:rPr>
          <w:rFonts w:ascii="Siemreap" w:hAnsi="Siemreap" w:cs="Siemreap" w:hint="cs"/>
          <w:b/>
          <w:bCs/>
          <w:sz w:val="24"/>
          <w:szCs w:val="24"/>
          <w:cs/>
          <w:lang w:bidi="km-KH"/>
        </w:rPr>
        <w:t>ការសម្របសម្រួលការថែទាំដែលពឹងផ្អែកខ្លាំង</w:t>
      </w:r>
    </w:p>
    <w:p w14:paraId="26922B54" w14:textId="77777777" w:rsidR="00FA665C" w:rsidRPr="00D00E9A" w:rsidRDefault="00FA665C" w:rsidP="00D00E9A">
      <w:pPr>
        <w:spacing w:after="0" w:line="20" w:lineRule="atLeast"/>
        <w:contextualSpacing/>
        <w:rPr>
          <w:rFonts w:ascii="Siemreap" w:hAnsi="Siemreap" w:cs="Siemreap"/>
          <w:b/>
          <w:bCs/>
          <w:sz w:val="24"/>
          <w:szCs w:val="24"/>
        </w:rPr>
      </w:pPr>
    </w:p>
    <w:p w14:paraId="20E4F21A" w14:textId="4A4D5ED3" w:rsidR="00FA6FA9" w:rsidRPr="00D00E9A" w:rsidRDefault="00FD7BFE" w:rsidP="00D00E9A">
      <w:pPr>
        <w:spacing w:after="0" w:line="20" w:lineRule="atLeast"/>
        <w:contextualSpacing/>
        <w:rPr>
          <w:rFonts w:ascii="Siemreap" w:hAnsi="Siemreap" w:cs="Siemreap"/>
          <w:sz w:val="24"/>
          <w:szCs w:val="24"/>
        </w:rPr>
      </w:pPr>
      <w:r w:rsidRPr="00FD7BFE">
        <w:rPr>
          <w:rFonts w:ascii="Siemreap" w:hAnsi="Siemreap" w:cs="Siemreap" w:hint="cs"/>
          <w:sz w:val="24"/>
          <w:szCs w:val="24"/>
          <w:cs/>
          <w:lang w:bidi="km-KH"/>
        </w:rPr>
        <w:t>ការសំរបសំរួលការថែទាំដែលពឹងផ្អែកខ្លាំងគឺជាសេវាកម្មគ្រប់គ្រងករណីគោលដៅដែលសម្របសម្រួលការវាយតម្លៃនៃការរៀបចំផែនការថែទាំ</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ការសម្របសម្រួលនៃសេវាកម្មដល់អ្នកទទួលផលដែលមានអាយុក្រោម</w:t>
      </w:r>
      <w:r w:rsidRPr="00FD7BFE">
        <w:rPr>
          <w:rFonts w:ascii="Siemreap" w:hAnsi="Siemreap" w:cs="Siemreap"/>
          <w:sz w:val="24"/>
          <w:szCs w:val="24"/>
          <w:cs/>
          <w:lang w:bidi="km-KH"/>
        </w:rPr>
        <w:t xml:space="preserve"> </w:t>
      </w:r>
      <w:r w:rsidRPr="00FD7BFE">
        <w:rPr>
          <w:rFonts w:ascii="Siemreap" w:hAnsi="Siemreap" w:cs="Siemreap"/>
          <w:sz w:val="24"/>
          <w:szCs w:val="24"/>
        </w:rPr>
        <w:t>21</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ឆ្នាំដែលមានសិទ្ធិទទួលបានសេវា</w:t>
      </w:r>
      <w:r w:rsidRPr="00FD7BFE">
        <w:rPr>
          <w:rFonts w:ascii="Siemreap" w:hAnsi="Siemreap" w:cs="Siemreap"/>
          <w:sz w:val="24"/>
          <w:szCs w:val="24"/>
          <w:cs/>
          <w:lang w:bidi="km-KH"/>
        </w:rPr>
        <w:t xml:space="preserve"> </w:t>
      </w:r>
      <w:r w:rsidRPr="00FD7BFE">
        <w:rPr>
          <w:rFonts w:ascii="Siemreap" w:hAnsi="Siemreap" w:cs="Siemreap"/>
          <w:sz w:val="24"/>
          <w:szCs w:val="24"/>
        </w:rPr>
        <w:t xml:space="preserve">Medi-Cal </w:t>
      </w:r>
      <w:r w:rsidRPr="00FD7BFE">
        <w:rPr>
          <w:rFonts w:ascii="Siemreap" w:hAnsi="Siemreap" w:cs="Siemreap" w:hint="cs"/>
          <w:sz w:val="24"/>
          <w:szCs w:val="24"/>
          <w:cs/>
          <w:lang w:bidi="km-KH"/>
        </w:rPr>
        <w:t>ពេញលេញ</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ហើយអ្នកដែលត្រូវបានបញ្ជូនទៅសេវាកម្មនេះដោយផ្អែកលើផ្នែកវេជ្ជសាស្ត្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ភាព​ចាំបាច់។</w:t>
      </w:r>
    </w:p>
    <w:p w14:paraId="08B44426" w14:textId="77777777" w:rsidR="0048731E" w:rsidRPr="00D00E9A" w:rsidRDefault="0048731E" w:rsidP="00D00E9A">
      <w:pPr>
        <w:spacing w:after="0" w:line="20" w:lineRule="atLeast"/>
        <w:contextualSpacing/>
        <w:rPr>
          <w:rFonts w:ascii="Siemreap" w:hAnsi="Siemreap" w:cs="Siemreap"/>
          <w:sz w:val="24"/>
          <w:szCs w:val="24"/>
        </w:rPr>
      </w:pPr>
    </w:p>
    <w:p w14:paraId="0A28804D" w14:textId="06D0555F" w:rsidR="00FA6FA9" w:rsidRPr="00D00E9A" w:rsidRDefault="00FD7BFE" w:rsidP="00D00E9A">
      <w:pPr>
        <w:spacing w:after="0" w:line="20" w:lineRule="atLeast"/>
        <w:contextualSpacing/>
        <w:rPr>
          <w:rFonts w:ascii="Siemreap" w:hAnsi="Siemreap" w:cs="Siemreap"/>
          <w:sz w:val="24"/>
          <w:szCs w:val="24"/>
        </w:rPr>
      </w:pPr>
      <w:r w:rsidRPr="00FD7BFE">
        <w:rPr>
          <w:rFonts w:ascii="Siemreap" w:hAnsi="Siemreap" w:cs="Siemreap" w:hint="cs"/>
          <w:sz w:val="24"/>
          <w:szCs w:val="24"/>
          <w:cs/>
          <w:lang w:bidi="km-KH"/>
        </w:rPr>
        <w:t>សេវាសម្របសម្រួលការថែទាំដែលពឹងផ្អែកខ្លាំងត្រូវបានផ្តល់ជូនតាមរយៈគោលការណ៍នៃគំរូការអនុវត្តស្នូលរួម</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រួមទាំងការបង្កើតក្រុម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គ្រួសា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ម្បីធានាបាននូវការសម្របសម្រួលនៃទំនាក់ទំនងសហការរវាង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គ្រួសាររបស់ពួកគេ</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ប្រព័ន្ធបម្រើកុមារដែលពាក់ព័ន្ធ។</w:t>
      </w:r>
    </w:p>
    <w:p w14:paraId="53E92C2C" w14:textId="77777777" w:rsidR="0048731E" w:rsidRPr="00D00E9A" w:rsidRDefault="0048731E" w:rsidP="00D00E9A">
      <w:pPr>
        <w:spacing w:after="0" w:line="20" w:lineRule="atLeast"/>
        <w:contextualSpacing/>
        <w:rPr>
          <w:rFonts w:ascii="Siemreap" w:hAnsi="Siemreap" w:cs="Siemreap"/>
          <w:sz w:val="24"/>
          <w:szCs w:val="24"/>
        </w:rPr>
      </w:pPr>
    </w:p>
    <w:p w14:paraId="1B534E7A" w14:textId="4B2937BA" w:rsidR="006D39E9" w:rsidRPr="00D00E9A" w:rsidRDefault="00FD7BFE" w:rsidP="00D00E9A">
      <w:pPr>
        <w:spacing w:after="0" w:line="20" w:lineRule="atLeast"/>
        <w:contextualSpacing/>
        <w:rPr>
          <w:rFonts w:ascii="Siemreap" w:hAnsi="Siemreap" w:cs="Siemreap"/>
          <w:sz w:val="24"/>
          <w:szCs w:val="24"/>
        </w:rPr>
      </w:pPr>
      <w:r w:rsidRPr="00FD7BFE">
        <w:rPr>
          <w:rFonts w:ascii="Siemreap" w:hAnsi="Siemreap" w:cs="Siemreap" w:hint="cs"/>
          <w:sz w:val="24"/>
          <w:szCs w:val="24"/>
          <w:cs/>
          <w:lang w:bidi="km-KH"/>
        </w:rPr>
        <w:t>ក្រុម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គ្រួសាររួមមានការគាំទ្រផ្លូវកា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ចជាអ្នកសម្របសម្រួលការថែទាំ</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អ្នកផ្តល់សេវា</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អ្នកគ្រប់គ្រងករណីពីទីភ្នាក់ងារផ្តល់សេវា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ជំនួយពីធម្មជាតិ</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ចជាសមាជិកគ្រួសា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អ្នកជិតខាង</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មិត្តភក្តិ</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បព្វជិត</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បុគ្គលផ្សេងទៀតដែលធ្វើការរួមគ្នាដើម្បី</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អភិវឌ្ឍ</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អនុវត្តផែនការអតិថិជន</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ទទួលខុសត្រូវចំពោះការគាំទ្រ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គ្រួសាររបស់ពួកគេក្នុងការសម្រេចបាននូវគោលដៅរបស់ពួកគេ។</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ការសម្របសម្រួលការថែទាំដែលពឹងផ្អែកខ្លាំងក៏ផ្តល់នូវអ្នកសម្របសម្រួលការសម្របសម្រួលការថែទាំដែលពឹងផ្អែកខ្លាំងដែល៖</w:t>
      </w:r>
    </w:p>
    <w:p w14:paraId="7F6E35B6" w14:textId="77777777" w:rsidR="00FD7BFE" w:rsidRPr="00FD7BFE" w:rsidRDefault="00FD7BFE" w:rsidP="00FD7BFE">
      <w:pPr>
        <w:pStyle w:val="ListParagraph"/>
        <w:numPr>
          <w:ilvl w:val="0"/>
          <w:numId w:val="14"/>
        </w:numPr>
        <w:tabs>
          <w:tab w:val="left" w:pos="859"/>
          <w:tab w:val="left" w:pos="860"/>
        </w:tabs>
        <w:spacing w:line="20" w:lineRule="atLeast"/>
        <w:ind w:right="184"/>
        <w:contextualSpacing/>
        <w:rPr>
          <w:rFonts w:ascii="Siemreap" w:hAnsi="Siemreap" w:cs="Siemreap"/>
          <w:sz w:val="24"/>
          <w:szCs w:val="24"/>
        </w:rPr>
      </w:pPr>
      <w:r w:rsidRPr="00FD7BFE">
        <w:rPr>
          <w:rFonts w:ascii="Siemreap" w:hAnsi="Siemreap" w:cs="Siemreap" w:hint="cs"/>
          <w:sz w:val="24"/>
          <w:szCs w:val="24"/>
          <w:cs/>
          <w:lang w:bidi="km-KH"/>
        </w:rPr>
        <w:t>ធានាថាសេវាកម្មចាំបាច់ផ្នែកវេជ្ជសាស្រ្តត្រូវបានចូលប្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សម្របសម្រួល</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ចែកចាយតាមកម្លាំង</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លក្ខណៈបុគ្គល</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ជំរុញដោយអតិថិជន</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លក្ខណៈដែលមានសមត្ថភាពខាងវប្បធម៌</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ភាសា។</w:t>
      </w:r>
    </w:p>
    <w:p w14:paraId="420F82C0" w14:textId="77777777" w:rsidR="00FD7BFE" w:rsidRPr="00FD7BFE" w:rsidRDefault="00FD7BFE" w:rsidP="00FD7BFE">
      <w:pPr>
        <w:pStyle w:val="ListParagraph"/>
        <w:numPr>
          <w:ilvl w:val="0"/>
          <w:numId w:val="14"/>
        </w:numPr>
        <w:tabs>
          <w:tab w:val="left" w:pos="859"/>
          <w:tab w:val="left" w:pos="860"/>
        </w:tabs>
        <w:spacing w:line="20" w:lineRule="atLeast"/>
        <w:ind w:right="184"/>
        <w:contextualSpacing/>
        <w:rPr>
          <w:rFonts w:ascii="Siemreap" w:hAnsi="Siemreap" w:cs="Siemreap"/>
          <w:sz w:val="24"/>
          <w:szCs w:val="24"/>
        </w:rPr>
      </w:pPr>
      <w:r w:rsidRPr="00FD7BFE">
        <w:rPr>
          <w:rFonts w:ascii="Siemreap" w:hAnsi="Siemreap" w:cs="Siemreap" w:hint="cs"/>
          <w:sz w:val="24"/>
          <w:szCs w:val="24"/>
          <w:cs/>
          <w:lang w:bidi="km-KH"/>
        </w:rPr>
        <w:t>ធានាថាសេវាកម្ម</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ជំនួយត្រូវបានដឹកនាំដោយតម្រូវការរបស់កុមារ។</w:t>
      </w:r>
    </w:p>
    <w:p w14:paraId="6817CE7F" w14:textId="77777777" w:rsidR="00FD7BFE" w:rsidRPr="00FD7BFE" w:rsidRDefault="00FD7BFE" w:rsidP="00FD7BFE">
      <w:pPr>
        <w:pStyle w:val="ListParagraph"/>
        <w:numPr>
          <w:ilvl w:val="0"/>
          <w:numId w:val="14"/>
        </w:numPr>
        <w:tabs>
          <w:tab w:val="left" w:pos="859"/>
          <w:tab w:val="left" w:pos="860"/>
        </w:tabs>
        <w:spacing w:line="20" w:lineRule="atLeast"/>
        <w:ind w:right="184"/>
        <w:contextualSpacing/>
        <w:rPr>
          <w:rFonts w:ascii="Siemreap" w:hAnsi="Siemreap" w:cs="Siemreap"/>
          <w:sz w:val="24"/>
          <w:szCs w:val="24"/>
        </w:rPr>
      </w:pPr>
      <w:r w:rsidRPr="00FD7BFE">
        <w:rPr>
          <w:rFonts w:ascii="Siemreap" w:hAnsi="Siemreap" w:cs="Siemreap" w:hint="cs"/>
          <w:sz w:val="24"/>
          <w:szCs w:val="24"/>
          <w:cs/>
          <w:lang w:bidi="km-KH"/>
        </w:rPr>
        <w:t>ជួយសម្រួលដល់ទំនាក់ទំនងសហការរវាង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គ្រួសាររបស់ពួកគេ</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ប្រព័ន្ធដែលពាក់ព័ន្ធនឹងការផ្តល់សេវាដល់ពួកគេ។</w:t>
      </w:r>
    </w:p>
    <w:p w14:paraId="7459DAAA" w14:textId="77777777" w:rsidR="00FD7BFE" w:rsidRPr="00FD7BFE" w:rsidRDefault="00FD7BFE" w:rsidP="00FD7BFE">
      <w:pPr>
        <w:pStyle w:val="ListParagraph"/>
        <w:numPr>
          <w:ilvl w:val="0"/>
          <w:numId w:val="14"/>
        </w:numPr>
        <w:tabs>
          <w:tab w:val="left" w:pos="859"/>
          <w:tab w:val="left" w:pos="860"/>
        </w:tabs>
        <w:spacing w:line="20" w:lineRule="atLeast"/>
        <w:ind w:right="184"/>
        <w:contextualSpacing/>
        <w:rPr>
          <w:rFonts w:ascii="Siemreap" w:hAnsi="Siemreap" w:cs="Siemreap"/>
          <w:sz w:val="24"/>
          <w:szCs w:val="24"/>
        </w:rPr>
      </w:pPr>
      <w:r w:rsidRPr="00FD7BFE">
        <w:rPr>
          <w:rFonts w:ascii="Siemreap" w:hAnsi="Siemreap" w:cs="Siemreap" w:hint="cs"/>
          <w:sz w:val="24"/>
          <w:szCs w:val="24"/>
          <w:cs/>
          <w:lang w:bidi="km-KH"/>
        </w:rPr>
        <w:t>គាំទ្រមាតាបិតា</w:t>
      </w:r>
      <w:r w:rsidRPr="00FD7BFE">
        <w:rPr>
          <w:rFonts w:ascii="Siemreap" w:hAnsi="Siemreap" w:cs="Siemreap"/>
          <w:sz w:val="24"/>
          <w:szCs w:val="24"/>
          <w:cs/>
          <w:lang w:bidi="km-KH"/>
        </w:rPr>
        <w:t>/</w:t>
      </w:r>
      <w:r w:rsidRPr="00FD7BFE">
        <w:rPr>
          <w:rFonts w:ascii="Siemreap" w:hAnsi="Siemreap" w:cs="Siemreap" w:hint="cs"/>
          <w:sz w:val="24"/>
          <w:szCs w:val="24"/>
          <w:cs/>
          <w:lang w:bidi="km-KH"/>
        </w:rPr>
        <w:t>អ្នកថែទាំក្នុងការបំពេញតម្រូវការរបស់កូនពួកគេ។</w:t>
      </w:r>
    </w:p>
    <w:p w14:paraId="3626A79D" w14:textId="77777777" w:rsidR="00FD7BFE" w:rsidRPr="00FD7BFE" w:rsidRDefault="00FD7BFE" w:rsidP="00FD7BFE">
      <w:pPr>
        <w:pStyle w:val="ListParagraph"/>
        <w:numPr>
          <w:ilvl w:val="0"/>
          <w:numId w:val="14"/>
        </w:numPr>
        <w:tabs>
          <w:tab w:val="left" w:pos="859"/>
          <w:tab w:val="left" w:pos="860"/>
        </w:tabs>
        <w:spacing w:line="20" w:lineRule="atLeast"/>
        <w:ind w:right="184"/>
        <w:contextualSpacing/>
        <w:rPr>
          <w:rFonts w:ascii="Siemreap" w:hAnsi="Siemreap" w:cs="Siemreap"/>
          <w:sz w:val="24"/>
          <w:szCs w:val="24"/>
        </w:rPr>
      </w:pPr>
      <w:r w:rsidRPr="00FD7BFE">
        <w:rPr>
          <w:rFonts w:ascii="Siemreap" w:hAnsi="Siemreap" w:cs="Siemreap" w:hint="cs"/>
          <w:sz w:val="24"/>
          <w:szCs w:val="24"/>
          <w:cs/>
          <w:lang w:bidi="km-KH"/>
        </w:rPr>
        <w:t>ជួយបង្កើតក្រុម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គ្រួសា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ផ្តល់ការគាំទ្រជាបន្តបន្ទាប់។</w:t>
      </w:r>
    </w:p>
    <w:p w14:paraId="670B3FD8" w14:textId="05BF113D" w:rsidR="00FA6FA9" w:rsidRPr="00D00E9A" w:rsidRDefault="00FD7BFE" w:rsidP="00FD7BFE">
      <w:pPr>
        <w:pStyle w:val="ListParagraph"/>
        <w:numPr>
          <w:ilvl w:val="0"/>
          <w:numId w:val="14"/>
        </w:numPr>
        <w:tabs>
          <w:tab w:val="left" w:pos="859"/>
          <w:tab w:val="left" w:pos="860"/>
        </w:tabs>
        <w:spacing w:line="20" w:lineRule="atLeast"/>
        <w:ind w:right="184"/>
        <w:contextualSpacing/>
        <w:rPr>
          <w:rFonts w:ascii="Siemreap" w:hAnsi="Siemreap" w:cs="Siemreap"/>
          <w:sz w:val="24"/>
          <w:szCs w:val="24"/>
        </w:rPr>
      </w:pPr>
      <w:r w:rsidRPr="00FD7BFE">
        <w:rPr>
          <w:rFonts w:ascii="Siemreap" w:hAnsi="Siemreap" w:cs="Siemreap" w:hint="cs"/>
          <w:sz w:val="24"/>
          <w:szCs w:val="24"/>
          <w:cs/>
          <w:lang w:bidi="km-KH"/>
        </w:rPr>
        <w:t>រៀបចំ</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ផ្គូផ្គងការថែទាំនៅទូទាំងអ្នកផ្តល់សេវា</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ប្រព័ន្ធបម្រើ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ម្បីអនុញ្ញាតឱ្យកុមារត្រូវបានបម្រើនៅក្នុងសហគមន៍របស់ពួកគេ។</w:t>
      </w:r>
    </w:p>
    <w:p w14:paraId="498D0E01" w14:textId="77777777" w:rsidR="00FA6FA9" w:rsidRPr="00D00E9A" w:rsidRDefault="00FA6FA9" w:rsidP="00D00E9A">
      <w:pPr>
        <w:spacing w:after="0" w:line="20" w:lineRule="atLeast"/>
        <w:contextualSpacing/>
        <w:rPr>
          <w:rFonts w:ascii="Siemreap" w:hAnsi="Siemreap" w:cs="Siemreap"/>
          <w:sz w:val="24"/>
          <w:szCs w:val="24"/>
        </w:rPr>
      </w:pPr>
    </w:p>
    <w:p w14:paraId="1753D073" w14:textId="644480AC" w:rsidR="006D39E9" w:rsidRPr="00D00E9A" w:rsidRDefault="00FD7BFE" w:rsidP="00D00E9A">
      <w:pPr>
        <w:spacing w:after="0" w:line="20" w:lineRule="atLeast"/>
        <w:contextualSpacing/>
        <w:rPr>
          <w:rFonts w:ascii="Siemreap" w:hAnsi="Siemreap" w:cs="Siemreap"/>
          <w:b/>
          <w:bCs/>
          <w:sz w:val="24"/>
          <w:szCs w:val="24"/>
        </w:rPr>
      </w:pPr>
      <w:r w:rsidRPr="00FD7BFE">
        <w:rPr>
          <w:rFonts w:ascii="Siemreap" w:hAnsi="Siemreap" w:cs="Siemreap" w:hint="cs"/>
          <w:b/>
          <w:bCs/>
          <w:sz w:val="24"/>
          <w:szCs w:val="24"/>
          <w:cs/>
          <w:lang w:bidi="km-KH"/>
        </w:rPr>
        <w:t>សេវាកម្មតាមផ្ទះដែលពឹងផ្អែកខ្លាំង</w:t>
      </w:r>
    </w:p>
    <w:p w14:paraId="7695E3DA" w14:textId="77777777" w:rsidR="00FA665C" w:rsidRPr="00D00E9A" w:rsidRDefault="00FA665C" w:rsidP="00D00E9A">
      <w:pPr>
        <w:spacing w:after="0" w:line="20" w:lineRule="atLeast"/>
        <w:contextualSpacing/>
        <w:rPr>
          <w:rFonts w:ascii="Siemreap" w:hAnsi="Siemreap" w:cs="Siemreap"/>
          <w:b/>
          <w:bCs/>
          <w:sz w:val="24"/>
          <w:szCs w:val="24"/>
        </w:rPr>
      </w:pPr>
    </w:p>
    <w:p w14:paraId="7213ACD9" w14:textId="2C459E78" w:rsidR="00FA6FA9" w:rsidRPr="00D00E9A" w:rsidRDefault="00FD7BFE" w:rsidP="00D00E9A">
      <w:pPr>
        <w:spacing w:after="0" w:line="20" w:lineRule="atLeast"/>
        <w:contextualSpacing/>
        <w:rPr>
          <w:rFonts w:ascii="Siemreap" w:hAnsi="Siemreap" w:cs="Siemreap"/>
          <w:sz w:val="24"/>
          <w:szCs w:val="24"/>
        </w:rPr>
      </w:pPr>
      <w:r w:rsidRPr="00FD7BFE">
        <w:rPr>
          <w:rFonts w:ascii="Siemreap" w:hAnsi="Siemreap" w:cs="Siemreap" w:hint="cs"/>
          <w:sz w:val="24"/>
          <w:szCs w:val="24"/>
          <w:cs/>
          <w:lang w:bidi="km-KH"/>
        </w:rPr>
        <w:t>សេវាតាមផ្ទះដែលពឹងផ្អែកខ្លាំង</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គឺជាអន្តរការីផ្អែកលើកម្លាំងផ្ទាល់ខ្លួន</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លត្រូវបានរចនាឡើងដើម្បីកែលម្អស្ថានភាពសុខភាពផ្លូវចិត្តដែលរំខានដល់ដំណើរការរបស់កុមារ</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យុវជន</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ហើយមានគោលបំណងជួយកុមារ</w:t>
      </w:r>
      <w:r w:rsidRPr="00FD7BFE">
        <w:rPr>
          <w:rFonts w:ascii="Siemreap" w:hAnsi="Siemreap" w:cs="Siemreap"/>
          <w:sz w:val="24"/>
          <w:szCs w:val="24"/>
          <w:cs/>
          <w:lang w:bidi="km-KH"/>
        </w:rPr>
        <w:t>/</w:t>
      </w:r>
      <w:r w:rsidRPr="00FD7BFE">
        <w:rPr>
          <w:rFonts w:ascii="Siemreap" w:hAnsi="Siemreap" w:cs="Siemreap" w:hint="cs"/>
          <w:sz w:val="24"/>
          <w:szCs w:val="24"/>
          <w:cs/>
          <w:lang w:bidi="km-KH"/>
        </w:rPr>
        <w:t>យុវជនបង្កើតជំនាញចាំបាច់សម្រាប់ដំណើរការប្រកបដោយជោគជ័យនៅក្នុងផ្ទះ</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សហគមន៍</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ការកែលម្អកុមារ។</w:t>
      </w:r>
      <w:r w:rsidRPr="00FD7BFE">
        <w:rPr>
          <w:rFonts w:ascii="Siemreap" w:hAnsi="Siemreap" w:cs="Siemreap"/>
          <w:sz w:val="24"/>
          <w:szCs w:val="24"/>
          <w:cs/>
          <w:lang w:bidi="km-KH"/>
        </w:rPr>
        <w:t xml:space="preserve"> / </w:t>
      </w:r>
      <w:r w:rsidRPr="00FD7BFE">
        <w:rPr>
          <w:rFonts w:ascii="Siemreap" w:hAnsi="Siemreap" w:cs="Siemreap" w:hint="cs"/>
          <w:sz w:val="24"/>
          <w:szCs w:val="24"/>
          <w:cs/>
          <w:lang w:bidi="km-KH"/>
        </w:rPr>
        <w:t>សមត្ថភាពគ្រួសាររបស់យុវជន</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ក្នុងការជួយកុមារ</w:t>
      </w:r>
      <w:r w:rsidRPr="00FD7BFE">
        <w:rPr>
          <w:rFonts w:ascii="Siemreap" w:hAnsi="Siemreap" w:cs="Siemreap"/>
          <w:sz w:val="24"/>
          <w:szCs w:val="24"/>
          <w:cs/>
          <w:lang w:bidi="km-KH"/>
        </w:rPr>
        <w:t>/</w:t>
      </w:r>
      <w:r w:rsidRPr="00FD7BFE">
        <w:rPr>
          <w:rFonts w:ascii="Siemreap" w:hAnsi="Siemreap" w:cs="Siemreap" w:hint="cs"/>
          <w:sz w:val="24"/>
          <w:szCs w:val="24"/>
          <w:cs/>
          <w:lang w:bidi="km-KH"/>
        </w:rPr>
        <w:t>យុវជន</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ដំណើរការដោយជោគជ័យនៅក្នុងផ្ទះ</w:t>
      </w:r>
      <w:r w:rsidRPr="00FD7BFE">
        <w:rPr>
          <w:rFonts w:ascii="Siemreap" w:hAnsi="Siemreap" w:cs="Siemreap"/>
          <w:sz w:val="24"/>
          <w:szCs w:val="24"/>
          <w:cs/>
          <w:lang w:bidi="km-KH"/>
        </w:rPr>
        <w:t xml:space="preserve"> </w:t>
      </w:r>
      <w:r w:rsidRPr="00FD7BFE">
        <w:rPr>
          <w:rFonts w:ascii="Siemreap" w:hAnsi="Siemreap" w:cs="Siemreap" w:hint="cs"/>
          <w:sz w:val="24"/>
          <w:szCs w:val="24"/>
          <w:cs/>
          <w:lang w:bidi="km-KH"/>
        </w:rPr>
        <w:t>និងសហគមន៍។</w:t>
      </w:r>
    </w:p>
    <w:p w14:paraId="20AFDA94" w14:textId="77777777" w:rsidR="0048731E" w:rsidRPr="00D00E9A" w:rsidRDefault="0048731E" w:rsidP="00D00E9A">
      <w:pPr>
        <w:spacing w:after="0" w:line="20" w:lineRule="atLeast"/>
        <w:contextualSpacing/>
        <w:rPr>
          <w:rFonts w:ascii="Siemreap" w:hAnsi="Siemreap" w:cs="Siemreap"/>
          <w:sz w:val="24"/>
          <w:szCs w:val="24"/>
        </w:rPr>
      </w:pPr>
    </w:p>
    <w:p w14:paraId="335F097E" w14:textId="55CB9C22" w:rsidR="00FA6FA9" w:rsidRPr="00D00E9A" w:rsidRDefault="0036479A" w:rsidP="00D00E9A">
      <w:pPr>
        <w:spacing w:after="0" w:line="20" w:lineRule="atLeast"/>
        <w:contextualSpacing/>
        <w:rPr>
          <w:rFonts w:ascii="Siemreap" w:hAnsi="Siemreap" w:cs="Siemreap"/>
          <w:sz w:val="24"/>
          <w:szCs w:val="24"/>
        </w:rPr>
      </w:pPr>
      <w:r w:rsidRPr="0036479A">
        <w:rPr>
          <w:rFonts w:ascii="Siemreap" w:hAnsi="Siemreap" w:cs="Siemreap" w:hint="cs"/>
          <w:sz w:val="24"/>
          <w:szCs w:val="24"/>
          <w:cs/>
          <w:lang w:bidi="km-KH"/>
        </w:rPr>
        <w:t>សេវាតាមផ្ទះដែលពឹងផ្អែកខ្លាំងត្រូវបានផ្តល់ជូនក្រោមគំរូការអនុវត្តស្នូលរួមបញ្ចូលគ្នាដោយក្រុមកុមារ</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និងគ្រួសារ</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ក្នុងការសម្របសម្រួលជាមួយផែនការសេវាកម្មរួមរបស់គ្រួសារ។</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សេវាដែលពឹងផ្អែកខ្លាំងលើគេហដ្ឋានត្រូវបានផ្តល់ជូនដល់អ្នកទទួលផលដែលមានអាយុក្រោម</w:t>
      </w:r>
      <w:r w:rsidRPr="0036479A">
        <w:rPr>
          <w:rFonts w:ascii="Siemreap" w:hAnsi="Siemreap" w:cs="Siemreap"/>
          <w:sz w:val="24"/>
          <w:szCs w:val="24"/>
          <w:cs/>
          <w:lang w:bidi="km-KH"/>
        </w:rPr>
        <w:t xml:space="preserve"> </w:t>
      </w:r>
      <w:r w:rsidRPr="0036479A">
        <w:rPr>
          <w:rFonts w:ascii="Siemreap" w:hAnsi="Siemreap" w:cs="Siemreap"/>
          <w:sz w:val="24"/>
          <w:szCs w:val="24"/>
        </w:rPr>
        <w:t xml:space="preserve">21 </w:t>
      </w:r>
      <w:r w:rsidRPr="0036479A">
        <w:rPr>
          <w:rFonts w:ascii="Siemreap" w:hAnsi="Siemreap" w:cs="Siemreap" w:hint="cs"/>
          <w:sz w:val="24"/>
          <w:szCs w:val="24"/>
          <w:cs/>
          <w:lang w:bidi="km-KH"/>
        </w:rPr>
        <w:t>ឆ្នាំ</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ដែលមានសិទ្ធិទទួលបានសេវា</w:t>
      </w:r>
      <w:r w:rsidRPr="0036479A">
        <w:rPr>
          <w:rFonts w:ascii="Siemreap" w:hAnsi="Siemreap" w:cs="Siemreap"/>
          <w:sz w:val="24"/>
          <w:szCs w:val="24"/>
          <w:cs/>
          <w:lang w:bidi="km-KH"/>
        </w:rPr>
        <w:t xml:space="preserve"> </w:t>
      </w:r>
      <w:r w:rsidRPr="0036479A">
        <w:rPr>
          <w:rFonts w:ascii="Siemreap" w:hAnsi="Siemreap" w:cs="Siemreap"/>
          <w:sz w:val="24"/>
          <w:szCs w:val="24"/>
        </w:rPr>
        <w:t xml:space="preserve">Medi-Cal </w:t>
      </w:r>
      <w:r w:rsidRPr="0036479A">
        <w:rPr>
          <w:rFonts w:ascii="Siemreap" w:hAnsi="Siemreap" w:cs="Siemreap" w:hint="cs"/>
          <w:sz w:val="24"/>
          <w:szCs w:val="24"/>
          <w:cs/>
          <w:lang w:bidi="km-KH"/>
        </w:rPr>
        <w:t>ដែលមានវិសាលភាពពេញលេញ</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និងដែលត្រូវបានបញ្ជូនទៅឱ្យសេវាទាំងនេះដោយផ្អែកលើភាពចាំបាច់ផ្នែកវេជ្ជសាស្ត្រ។</w:t>
      </w:r>
    </w:p>
    <w:p w14:paraId="6FA9D684" w14:textId="77777777" w:rsidR="00FA6FA9" w:rsidRPr="00D00E9A" w:rsidRDefault="00FA6FA9" w:rsidP="00D00E9A">
      <w:pPr>
        <w:spacing w:after="0" w:line="20" w:lineRule="atLeast"/>
        <w:contextualSpacing/>
        <w:rPr>
          <w:rFonts w:ascii="Siemreap" w:hAnsi="Siemreap" w:cs="Siemreap"/>
          <w:sz w:val="24"/>
          <w:szCs w:val="24"/>
        </w:rPr>
      </w:pPr>
    </w:p>
    <w:p w14:paraId="0A05DDCE" w14:textId="5E746163" w:rsidR="00FA6FA9" w:rsidRPr="00D00E9A" w:rsidRDefault="0036479A" w:rsidP="00D00E9A">
      <w:pPr>
        <w:spacing w:after="0" w:line="20" w:lineRule="atLeast"/>
        <w:contextualSpacing/>
        <w:rPr>
          <w:rFonts w:ascii="Siemreap" w:hAnsi="Siemreap" w:cs="Siemreap"/>
          <w:b/>
          <w:bCs/>
          <w:sz w:val="24"/>
          <w:szCs w:val="24"/>
        </w:rPr>
      </w:pPr>
      <w:r w:rsidRPr="0036479A">
        <w:rPr>
          <w:rFonts w:ascii="Siemreap" w:hAnsi="Siemreap" w:cs="Siemreap" w:hint="cs"/>
          <w:b/>
          <w:bCs/>
          <w:sz w:val="24"/>
          <w:szCs w:val="24"/>
          <w:cs/>
          <w:lang w:bidi="km-KH"/>
        </w:rPr>
        <w:t>ការថែទាំព្យាបាលរោគ</w:t>
      </w:r>
    </w:p>
    <w:p w14:paraId="016D4067" w14:textId="77777777" w:rsidR="00FA665C" w:rsidRPr="00D00E9A" w:rsidRDefault="00FA665C" w:rsidP="00D00E9A">
      <w:pPr>
        <w:spacing w:after="0" w:line="20" w:lineRule="atLeast"/>
        <w:contextualSpacing/>
        <w:rPr>
          <w:rFonts w:ascii="Siemreap" w:hAnsi="Siemreap" w:cs="Siemreap"/>
          <w:b/>
          <w:bCs/>
          <w:sz w:val="24"/>
          <w:szCs w:val="24"/>
        </w:rPr>
      </w:pPr>
    </w:p>
    <w:p w14:paraId="02220E5A" w14:textId="10C53E50" w:rsidR="00FA6FA9" w:rsidRPr="00D00E9A" w:rsidRDefault="0036479A" w:rsidP="00D00E9A">
      <w:pPr>
        <w:spacing w:after="0" w:line="20" w:lineRule="atLeast"/>
        <w:contextualSpacing/>
        <w:rPr>
          <w:rFonts w:ascii="Siemreap" w:hAnsi="Siemreap" w:cs="Siemreap"/>
          <w:sz w:val="24"/>
          <w:szCs w:val="24"/>
        </w:rPr>
      </w:pPr>
      <w:r w:rsidRPr="0036479A">
        <w:rPr>
          <w:rFonts w:ascii="Siemreap" w:hAnsi="Siemreap" w:cs="Siemreap" w:hint="cs"/>
          <w:sz w:val="24"/>
          <w:szCs w:val="24"/>
          <w:cs/>
          <w:lang w:bidi="km-KH"/>
        </w:rPr>
        <w:t>គំរូសេវាថែទាំព្យាបាលតាមបែបព្យាបាល</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អនុញ្ញាតឱ្យមានការផ្តល់សេវាថែទាំសុខភាពផ្លូវចិត្តរយៈពេលខ្លី</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ពឹងផ្អែកខ្លាំង</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របួស</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និងលក្ខណៈបុគ្គល</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សម្រាប់កុមាររហូតដល់អាយុ</w:t>
      </w:r>
      <w:r w:rsidRPr="0036479A">
        <w:rPr>
          <w:rFonts w:ascii="Siemreap" w:hAnsi="Siemreap" w:cs="Siemreap"/>
          <w:sz w:val="24"/>
          <w:szCs w:val="24"/>
          <w:cs/>
          <w:lang w:bidi="km-KH"/>
        </w:rPr>
        <w:t xml:space="preserve"> </w:t>
      </w:r>
      <w:r w:rsidRPr="0036479A">
        <w:rPr>
          <w:rFonts w:ascii="Siemreap" w:hAnsi="Siemreap" w:cs="Siemreap"/>
          <w:sz w:val="24"/>
          <w:szCs w:val="24"/>
        </w:rPr>
        <w:t xml:space="preserve">21 </w:t>
      </w:r>
      <w:r w:rsidRPr="0036479A">
        <w:rPr>
          <w:rFonts w:ascii="Siemreap" w:hAnsi="Siemreap" w:cs="Siemreap" w:hint="cs"/>
          <w:sz w:val="24"/>
          <w:szCs w:val="24"/>
          <w:cs/>
          <w:lang w:bidi="km-KH"/>
        </w:rPr>
        <w:t>ឆ្នាំដែលមានតម្រូវការផ្លូវចិត្ត</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និងអាកប្បកិរិយាស្មុគស្មាញ។</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នៅក្នុងការថែទាំព្យាបាលកុមារ</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កុមារត្រូវបានដាក់ឱ្យមានការបណ្តុះបណ្តាល</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ត្រួតពិនិត្យ</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និងគាំទ្រឪពុកម្តាយថែទាំព្យាបាល។</w:t>
      </w:r>
    </w:p>
    <w:p w14:paraId="18B02F8B" w14:textId="77777777" w:rsidR="00761E12" w:rsidRPr="00D00E9A" w:rsidRDefault="00761E12" w:rsidP="00D00E9A">
      <w:pPr>
        <w:spacing w:after="0" w:line="20" w:lineRule="atLeast"/>
        <w:contextualSpacing/>
        <w:rPr>
          <w:rFonts w:ascii="Siemreap" w:hAnsi="Siemreap" w:cs="Siemreap"/>
          <w:sz w:val="24"/>
          <w:szCs w:val="24"/>
        </w:rPr>
      </w:pPr>
    </w:p>
    <w:p w14:paraId="3EEF497F" w14:textId="7B0C775F" w:rsidR="00761E12" w:rsidRPr="00D00E9A" w:rsidRDefault="0036479A" w:rsidP="00D00E9A">
      <w:pPr>
        <w:spacing w:after="0" w:line="20" w:lineRule="atLeast"/>
        <w:contextualSpacing/>
        <w:rPr>
          <w:rFonts w:ascii="Siemreap" w:hAnsi="Siemreap" w:cs="Siemreap"/>
          <w:b/>
          <w:bCs/>
          <w:sz w:val="24"/>
          <w:szCs w:val="24"/>
        </w:rPr>
      </w:pPr>
      <w:r w:rsidRPr="0036479A">
        <w:rPr>
          <w:rFonts w:ascii="Siemreap" w:hAnsi="Siemreap" w:cs="Siemreap" w:hint="cs"/>
          <w:b/>
          <w:bCs/>
          <w:sz w:val="24"/>
          <w:szCs w:val="24"/>
          <w:cs/>
          <w:lang w:bidi="km-KH"/>
        </w:rPr>
        <w:t>សេវាដែលអាចរកបានតាមទូរស័ព្ទ</w:t>
      </w:r>
      <w:r w:rsidRPr="0036479A">
        <w:rPr>
          <w:rFonts w:ascii="Siemreap" w:hAnsi="Siemreap" w:cs="Siemreap"/>
          <w:b/>
          <w:bCs/>
          <w:sz w:val="24"/>
          <w:szCs w:val="24"/>
          <w:cs/>
          <w:lang w:bidi="km-KH"/>
        </w:rPr>
        <w:t xml:space="preserve"> </w:t>
      </w:r>
      <w:r w:rsidRPr="0036479A">
        <w:rPr>
          <w:rFonts w:ascii="Siemreap" w:hAnsi="Siemreap" w:cs="Siemreap" w:hint="cs"/>
          <w:b/>
          <w:bCs/>
          <w:sz w:val="24"/>
          <w:szCs w:val="24"/>
          <w:cs/>
          <w:lang w:bidi="km-KH"/>
        </w:rPr>
        <w:t>ឬទូរស័ព្ទសុខភាព</w:t>
      </w:r>
      <w:r w:rsidR="155E07CB" w:rsidRPr="00D00E9A">
        <w:rPr>
          <w:rFonts w:ascii="Siemreap" w:hAnsi="Siemreap" w:cs="Siemreap"/>
          <w:b/>
          <w:bCs/>
          <w:sz w:val="24"/>
          <w:szCs w:val="24"/>
        </w:rPr>
        <w:t xml:space="preserve"> </w:t>
      </w:r>
    </w:p>
    <w:p w14:paraId="46C19CCE" w14:textId="05A0A4DA" w:rsidR="00207F9A" w:rsidRPr="00D00E9A" w:rsidRDefault="0036479A" w:rsidP="00D00E9A">
      <w:pPr>
        <w:spacing w:after="0" w:line="20" w:lineRule="atLeast"/>
        <w:contextualSpacing/>
        <w:rPr>
          <w:rFonts w:ascii="Siemreap" w:hAnsi="Siemreap" w:cs="Siemreap"/>
          <w:sz w:val="24"/>
          <w:szCs w:val="24"/>
        </w:rPr>
      </w:pPr>
      <w:r w:rsidRPr="0036479A">
        <w:rPr>
          <w:rFonts w:ascii="Siemreap" w:hAnsi="Siemreap" w:cs="Siemreap" w:hint="cs"/>
          <w:sz w:val="24"/>
          <w:szCs w:val="24"/>
          <w:cs/>
          <w:lang w:bidi="km-KH"/>
        </w:rPr>
        <w:t>ការទំនាក់ទំនងដោយផ្ទាល់ទល់មុខគ្នារវាងអ្នកនិងអ្នកផ្តល់សេវារបស់អ្នកមិនតែងតែត្រូវបានទាមទារសម្រាប់អ្នកដើម្បីអាចទទួលបានសេវាសុខភាពផ្លូវចិត្តនោះទេ។</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អាស្រ័យលើសេវាកម្មរបស់អ្នក</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អ្នកប្រហែលជាអាចទទួលបានសេវាកម្មរបស់អ្នកតាមរយៈទូរស័ព្ទ</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ឬទូរស័ព្ទ។</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អ្នកផ្តល់សេវារបស់អ្នកគួរតែពន្យល់អ្នកអំពីការប្រើប្រាស់ទូរស័ព្ទ</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ឬសុខភាពទូរស័ព្ទ</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ហើយត្រូវប្រាកដថាអ្នកយល់ព្រមមុនពេលចាប់ផ្តើមសេវាកម្ម។</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ទោះបីជាអ្នកយល់ព្រមទទួលសេវាកម្មរបស់អ្នកតាមរយៈ</w:t>
      </w:r>
      <w:r w:rsidRPr="0036479A">
        <w:rPr>
          <w:rFonts w:ascii="Siemreap" w:hAnsi="Siemreap" w:cs="Siemreap"/>
          <w:sz w:val="24"/>
          <w:szCs w:val="24"/>
          <w:cs/>
          <w:lang w:bidi="km-KH"/>
        </w:rPr>
        <w:t xml:space="preserve"> </w:t>
      </w:r>
      <w:r w:rsidRPr="0036479A">
        <w:rPr>
          <w:rFonts w:ascii="Siemreap" w:hAnsi="Siemreap" w:cs="Siemreap"/>
          <w:sz w:val="24"/>
          <w:szCs w:val="24"/>
        </w:rPr>
        <w:t xml:space="preserve">telehealth </w:t>
      </w:r>
      <w:r w:rsidRPr="0036479A">
        <w:rPr>
          <w:rFonts w:ascii="Siemreap" w:hAnsi="Siemreap" w:cs="Siemreap" w:hint="cs"/>
          <w:sz w:val="24"/>
          <w:szCs w:val="24"/>
          <w:cs/>
          <w:lang w:bidi="km-KH"/>
        </w:rPr>
        <w:t>ឬទូរស័ព្ទក៏ដោយ</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អ្នកអាចជ្រើសរើសនៅពេលក្រោយដើម្បីទទួលសេវាកម្មរបស់អ្នកដោយផ្ទាល់</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ឬទល់មុខ។</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ប្រភេទសេវាសុខភាពផ្លូវចិត្តមួយចំនួនមិនអាចផ្តល់ជូនបានតែតាមរយៈទូរស័ព្ទ</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ឬទូរស័ព្ទទេ</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ព្រោះវាតម្រូវឱ្យអ្នកនៅកន្លែងជាក់លាក់មួយសម្រាប់សេវា</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ដូចជាសេវាព្យាបាលតាមផ្ទះ</w:t>
      </w:r>
      <w:r w:rsidRPr="0036479A">
        <w:rPr>
          <w:rFonts w:ascii="Siemreap" w:hAnsi="Siemreap" w:cs="Siemreap"/>
          <w:sz w:val="24"/>
          <w:szCs w:val="24"/>
          <w:cs/>
          <w:lang w:bidi="km-KH"/>
        </w:rPr>
        <w:t xml:space="preserve"> </w:t>
      </w:r>
      <w:r w:rsidRPr="0036479A">
        <w:rPr>
          <w:rFonts w:ascii="Siemreap" w:hAnsi="Siemreap" w:cs="Siemreap" w:hint="cs"/>
          <w:sz w:val="24"/>
          <w:szCs w:val="24"/>
          <w:cs/>
          <w:lang w:bidi="km-KH"/>
        </w:rPr>
        <w:t>ឬសេវាមន្ទីរពេទ្យជាដើម។</w:t>
      </w:r>
    </w:p>
    <w:p w14:paraId="1AB9F7D8" w14:textId="132AD0D2" w:rsidR="00761E12" w:rsidRPr="00D00E9A" w:rsidRDefault="00761E12" w:rsidP="00D00E9A">
      <w:pPr>
        <w:spacing w:after="0" w:line="20" w:lineRule="atLeast"/>
        <w:contextualSpacing/>
        <w:rPr>
          <w:rFonts w:ascii="Siemreap" w:hAnsi="Siemreap" w:cs="Siemreap"/>
          <w:sz w:val="24"/>
          <w:szCs w:val="24"/>
        </w:rPr>
      </w:pPr>
      <w:bookmarkStart w:id="44" w:name="_Hlk112157349"/>
    </w:p>
    <w:p w14:paraId="37F8451D" w14:textId="77777777" w:rsidR="00624788" w:rsidRPr="00D00E9A" w:rsidRDefault="00624788" w:rsidP="00624788">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ព័ត៌មានជាក់លាក់នៃផែនការសុខភាពផ្លូវចិត្តបន្ថែម</w:t>
      </w:r>
    </w:p>
    <w:p w14:paraId="4A803A62" w14:textId="77777777" w:rsidR="00624788" w:rsidRPr="00D00E9A" w:rsidRDefault="00624788" w:rsidP="00624788">
      <w:pPr>
        <w:spacing w:after="0" w:line="20" w:lineRule="atLeast"/>
        <w:contextualSpacing/>
        <w:rPr>
          <w:rFonts w:ascii="Siemreap" w:hAnsi="Siemreap" w:cs="Siemreap"/>
          <w:b/>
          <w:bCs/>
          <w:sz w:val="24"/>
          <w:szCs w:val="24"/>
        </w:rPr>
      </w:pPr>
    </w:p>
    <w:p w14:paraId="344C9B11" w14:textId="77777777" w:rsidR="00624788" w:rsidRPr="00D00E9A" w:rsidRDefault="00624788" w:rsidP="00624788">
      <w:pPr>
        <w:pStyle w:val="BodyText"/>
        <w:spacing w:line="20" w:lineRule="atLeast"/>
        <w:contextualSpacing/>
        <w:rPr>
          <w:rFonts w:ascii="Siemreap" w:hAnsi="Siemreap" w:cs="Siemreap"/>
        </w:rPr>
      </w:pPr>
      <w:r w:rsidRPr="00234538">
        <w:rPr>
          <w:rFonts w:ascii="Siemreap" w:hAnsi="Siemreap" w:cs="Siemreap" w:hint="cs"/>
          <w:cs/>
          <w:lang w:bidi="km-KH"/>
        </w:rPr>
        <w:t>បញ្ចូលព័ត៌មានជាក់លាក់នៃផែនការសុខភាពផ្លូវចិត្តនៅទីនេះ</w:t>
      </w:r>
      <w:r w:rsidRPr="00234538">
        <w:rPr>
          <w:rFonts w:ascii="Siemreap" w:hAnsi="Siemreap" w:cs="Siemreap"/>
          <w:cs/>
          <w:lang w:bidi="km-KH"/>
        </w:rPr>
        <w:t xml:space="preserve"> [</w:t>
      </w:r>
      <w:r w:rsidRPr="00234538">
        <w:rPr>
          <w:rFonts w:ascii="Siemreap" w:hAnsi="Siemreap" w:cs="Siemreap" w:hint="cs"/>
          <w:cs/>
          <w:lang w:bidi="km-KH"/>
        </w:rPr>
        <w:t>ប្រសិនបើមាន</w:t>
      </w:r>
      <w:r w:rsidRPr="00234538">
        <w:rPr>
          <w:rFonts w:ascii="Siemreap" w:hAnsi="Siemreap" w:cs="Siemreap"/>
          <w:cs/>
          <w:lang w:bidi="km-KH"/>
        </w:rPr>
        <w:t>]</w:t>
      </w:r>
      <w:r w:rsidRPr="00234538">
        <w:rPr>
          <w:rFonts w:ascii="Siemreap" w:hAnsi="Siemreap" w:cs="Siemreap" w:hint="cs"/>
          <w:cs/>
          <w:lang w:bidi="km-KH"/>
        </w:rPr>
        <w:t>។</w:t>
      </w:r>
    </w:p>
    <w:p w14:paraId="54BF7D9E" w14:textId="60A1BDB9" w:rsidR="00FA6FA9" w:rsidRPr="00D00E9A" w:rsidRDefault="00FA6FA9" w:rsidP="00D00E9A">
      <w:pPr>
        <w:spacing w:after="0" w:line="20" w:lineRule="atLeast"/>
        <w:contextualSpacing/>
        <w:rPr>
          <w:rFonts w:ascii="Siemreap" w:hAnsi="Siemreap" w:cs="Siemreap"/>
          <w:sz w:val="24"/>
          <w:szCs w:val="24"/>
        </w:rPr>
      </w:pPr>
    </w:p>
    <w:bookmarkEnd w:id="44"/>
    <w:p w14:paraId="78000C4F" w14:textId="6705ED0D" w:rsidR="00FA6FA9" w:rsidRPr="00624788" w:rsidRDefault="00FA6FA9" w:rsidP="00D00E9A">
      <w:pPr>
        <w:pStyle w:val="Heading1"/>
        <w:bidi w:val="0"/>
        <w:spacing w:after="0" w:line="20" w:lineRule="atLeast"/>
        <w:contextualSpacing/>
        <w:rPr>
          <w:rFonts w:ascii="Koulen" w:hAnsi="Koulen" w:cs="Koulen"/>
          <w:b w:val="0"/>
          <w:bCs w:val="0"/>
        </w:rPr>
      </w:pPr>
      <w:r w:rsidRPr="00D00E9A">
        <w:rPr>
          <w:rFonts w:ascii="Siemreap" w:hAnsi="Siemreap" w:cs="Siemreap"/>
        </w:rPr>
        <w:br w:type="column"/>
      </w:r>
      <w:r w:rsidR="00624788" w:rsidRPr="00624788">
        <w:rPr>
          <w:rFonts w:ascii="Koulen" w:hAnsi="Koulen" w:cs="Koulen" w:hint="cs"/>
          <w:b w:val="0"/>
          <w:bCs w:val="0"/>
          <w:sz w:val="28"/>
          <w:szCs w:val="28"/>
          <w:cs/>
          <w:lang w:bidi="km-KH"/>
        </w:rPr>
        <w:lastRenderedPageBreak/>
        <w:t>ការកំណត់អត្ថប្រយោជន៍អវិជ្ជមានដោយផែនការសុខភាពផ្លូវចិត្តរបស់អ្នក</w:t>
      </w:r>
    </w:p>
    <w:p w14:paraId="68BB6489" w14:textId="77777777" w:rsidR="00FA6FA9" w:rsidRPr="00D00E9A" w:rsidRDefault="00FA6FA9" w:rsidP="00D00E9A">
      <w:pPr>
        <w:spacing w:after="0" w:line="20" w:lineRule="atLeast"/>
        <w:contextualSpacing/>
        <w:rPr>
          <w:rFonts w:ascii="Siemreap" w:hAnsi="Siemreap" w:cs="Siemreap"/>
          <w:b/>
          <w:bCs/>
          <w:sz w:val="24"/>
          <w:szCs w:val="24"/>
        </w:rPr>
      </w:pPr>
    </w:p>
    <w:p w14:paraId="73238D7A" w14:textId="14126D60" w:rsidR="00FA6FA9" w:rsidRPr="00D00E9A" w:rsidRDefault="00624788" w:rsidP="00D00E9A">
      <w:pPr>
        <w:spacing w:after="0" w:line="20" w:lineRule="atLeast"/>
        <w:contextualSpacing/>
        <w:rPr>
          <w:rFonts w:ascii="Siemreap" w:hAnsi="Siemreap" w:cs="Siemreap"/>
          <w:b/>
          <w:bCs/>
          <w:sz w:val="24"/>
          <w:szCs w:val="24"/>
        </w:rPr>
      </w:pPr>
      <w:r w:rsidRPr="00624788">
        <w:rPr>
          <w:rFonts w:ascii="Siemreap" w:hAnsi="Siemreap" w:cs="Siemreap" w:hint="cs"/>
          <w:b/>
          <w:bCs/>
          <w:sz w:val="24"/>
          <w:szCs w:val="24"/>
          <w:cs/>
          <w:lang w:bidi="km-KH"/>
        </w:rPr>
        <w:t>តើខ្ញុំមានសិទ្ធិអ្វីខ្លះ</w:t>
      </w:r>
      <w:r w:rsidRPr="00624788">
        <w:rPr>
          <w:rFonts w:ascii="Siemreap" w:hAnsi="Siemreap" w:cs="Siemreap"/>
          <w:b/>
          <w:bCs/>
          <w:sz w:val="24"/>
          <w:szCs w:val="24"/>
          <w:cs/>
          <w:lang w:bidi="km-KH"/>
        </w:rPr>
        <w:t xml:space="preserve"> </w:t>
      </w:r>
      <w:r w:rsidRPr="00624788">
        <w:rPr>
          <w:rFonts w:ascii="Siemreap" w:hAnsi="Siemreap" w:cs="Siemreap" w:hint="cs"/>
          <w:b/>
          <w:bCs/>
          <w:sz w:val="24"/>
          <w:szCs w:val="24"/>
          <w:cs/>
          <w:lang w:bidi="km-KH"/>
        </w:rPr>
        <w:t>ប្រសិនបើផែនការសុខភាពផ្លូវចិត្តបដិសេធសេវាកម្មដែលខ្ញុំចង់</w:t>
      </w:r>
      <w:r w:rsidRPr="00624788">
        <w:rPr>
          <w:rFonts w:ascii="Siemreap" w:hAnsi="Siemreap" w:cs="Siemreap"/>
          <w:b/>
          <w:bCs/>
          <w:sz w:val="24"/>
          <w:szCs w:val="24"/>
          <w:cs/>
          <w:lang w:bidi="km-KH"/>
        </w:rPr>
        <w:t xml:space="preserve"> </w:t>
      </w:r>
      <w:r w:rsidRPr="00624788">
        <w:rPr>
          <w:rFonts w:ascii="Siemreap" w:hAnsi="Siemreap" w:cs="Siemreap" w:hint="cs"/>
          <w:b/>
          <w:bCs/>
          <w:sz w:val="24"/>
          <w:szCs w:val="24"/>
          <w:cs/>
          <w:lang w:bidi="km-KH"/>
        </w:rPr>
        <w:t>ឬគិតថាខ្ញុំត្រូវការ</w:t>
      </w:r>
      <w:r w:rsidRPr="00624788">
        <w:rPr>
          <w:rFonts w:ascii="Siemreap" w:hAnsi="Siemreap" w:cs="Siemreap"/>
          <w:b/>
          <w:bCs/>
          <w:sz w:val="24"/>
          <w:szCs w:val="24"/>
        </w:rPr>
        <w:t>?</w:t>
      </w:r>
    </w:p>
    <w:p w14:paraId="505F6B7A" w14:textId="77777777" w:rsidR="002241F0" w:rsidRPr="00D00E9A" w:rsidRDefault="002241F0" w:rsidP="00D00E9A">
      <w:pPr>
        <w:spacing w:after="0" w:line="20" w:lineRule="atLeast"/>
        <w:contextualSpacing/>
        <w:rPr>
          <w:rFonts w:ascii="Siemreap" w:hAnsi="Siemreap" w:cs="Siemreap"/>
          <w:b/>
          <w:bCs/>
          <w:sz w:val="24"/>
          <w:szCs w:val="24"/>
        </w:rPr>
      </w:pPr>
    </w:p>
    <w:p w14:paraId="3C45C6C4" w14:textId="0C41FD7C" w:rsidR="00FA6FA9" w:rsidRPr="00D00E9A" w:rsidRDefault="00624788" w:rsidP="00D00E9A">
      <w:pPr>
        <w:spacing w:after="0" w:line="20" w:lineRule="atLeast"/>
        <w:contextualSpacing/>
        <w:rPr>
          <w:rFonts w:ascii="Siemreap" w:hAnsi="Siemreap" w:cs="Siemreap"/>
          <w:sz w:val="24"/>
          <w:szCs w:val="24"/>
        </w:rPr>
      </w:pPr>
      <w:r w:rsidRPr="00624788">
        <w:rPr>
          <w:rFonts w:ascii="Siemreap" w:hAnsi="Siemreap" w:cs="Siemreap" w:hint="cs"/>
          <w:sz w:val="24"/>
          <w:szCs w:val="24"/>
          <w:cs/>
          <w:lang w:bidi="km-KH"/>
        </w:rPr>
        <w:t>ប្រសិនបើគម្រោងសុខភាពផ្លូវចិត្តរបស់អ្នក</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អ្នកផ្តល់សេវាក្នុងនាមផែនការសុខភាពផ្លូវចិត្ត</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បដិសេធ</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ណត់</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ត់បន្ថយ</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ពន្យារពេល</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បញ្ចប់សេវាកម្មដែលអ្នកចង់បាន</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ជឿថាអ្នកគួរទទួលបាន</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អ្នកមានសិទ្ធិទទួលបានសេចក្តីជូនដំណឹងជាលាយលក្ខណ៍អក្សរ</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ហៅថា</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សេចក្តីជូនដំណឹងអំពី</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រកំណត់អត្ថប្រយោជន៍អវិជ្ជមាន</w:t>
      </w:r>
      <w:r w:rsidRPr="00624788">
        <w:rPr>
          <w:rFonts w:ascii="Times New Roman" w:hAnsi="Times New Roman" w:cs="Times New Roman" w:hint="cs"/>
          <w:sz w:val="24"/>
          <w:szCs w:val="24"/>
          <w:cs/>
          <w:lang w:bidi="km-KH"/>
        </w:rPr>
        <w:t>”</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ពីផែនការសុខភាពផ្លូវចិត្ត។</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អ្នក​ក៏​មាន​សិទ្ធិ​មិន​យល់​ស្រប​នឹង​ការ​សម្រេច​ចិត្ត​ដោយ​ការ​ស្នើ​សុំ​បណ្តឹង​ឧទ្ធរណ៍។</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ផ្នែកខាងក្រោមពិភាក្សាអំពីសិទ្ធិរបស់អ្នកក្នុងការជូនដំណឹង</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និងអ្វីដែលត្រូវធ្វើ</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ប្រសិនបើអ្នកមិនយល់ស្របនឹងការសម្រេចចិត្តរបស់គម្រោងសុខភាពផ្លូវចិត្តរបស់អ្នក។</w:t>
      </w:r>
    </w:p>
    <w:p w14:paraId="00509E4C" w14:textId="77777777" w:rsidR="00B259C9" w:rsidRPr="00D00E9A" w:rsidRDefault="00B259C9" w:rsidP="00D00E9A">
      <w:pPr>
        <w:pStyle w:val="Heading3"/>
        <w:spacing w:line="20" w:lineRule="atLeast"/>
        <w:ind w:left="0"/>
        <w:contextualSpacing/>
        <w:rPr>
          <w:rFonts w:ascii="Siemreap" w:hAnsi="Siemreap" w:cs="Siemreap"/>
        </w:rPr>
      </w:pPr>
    </w:p>
    <w:p w14:paraId="2668E1EB" w14:textId="3C7C1BB1" w:rsidR="00B259C9" w:rsidRPr="00D00E9A" w:rsidRDefault="00624788" w:rsidP="00D00E9A">
      <w:pPr>
        <w:spacing w:after="0" w:line="20" w:lineRule="atLeast"/>
        <w:contextualSpacing/>
        <w:rPr>
          <w:rFonts w:ascii="Siemreap" w:hAnsi="Siemreap" w:cs="Siemreap"/>
          <w:b/>
          <w:bCs/>
          <w:sz w:val="24"/>
          <w:szCs w:val="24"/>
        </w:rPr>
      </w:pPr>
      <w:r w:rsidRPr="00624788">
        <w:rPr>
          <w:rFonts w:ascii="Siemreap" w:hAnsi="Siemreap" w:cs="Siemreap" w:hint="cs"/>
          <w:b/>
          <w:bCs/>
          <w:sz w:val="24"/>
          <w:szCs w:val="24"/>
          <w:cs/>
          <w:lang w:bidi="km-KH"/>
        </w:rPr>
        <w:t>តើការកំណត់អត្ថប្រយោជន៍អវិជ្ជមានគឺជាអ្វី</w:t>
      </w:r>
      <w:r w:rsidRPr="00624788">
        <w:rPr>
          <w:rFonts w:ascii="Siemreap" w:hAnsi="Siemreap" w:cs="Siemreap"/>
          <w:b/>
          <w:bCs/>
          <w:sz w:val="24"/>
          <w:szCs w:val="24"/>
        </w:rPr>
        <w:t>?</w:t>
      </w:r>
    </w:p>
    <w:p w14:paraId="0E7766CE" w14:textId="77777777" w:rsidR="002241F0" w:rsidRPr="00D00E9A" w:rsidRDefault="002241F0" w:rsidP="00D00E9A">
      <w:pPr>
        <w:spacing w:after="0" w:line="20" w:lineRule="atLeast"/>
        <w:contextualSpacing/>
        <w:rPr>
          <w:rFonts w:ascii="Siemreap" w:hAnsi="Siemreap" w:cs="Siemreap"/>
          <w:b/>
          <w:bCs/>
          <w:sz w:val="24"/>
          <w:szCs w:val="24"/>
        </w:rPr>
      </w:pPr>
    </w:p>
    <w:p w14:paraId="3FD888F4" w14:textId="77777777" w:rsidR="00624788" w:rsidRPr="00624788" w:rsidRDefault="00624788" w:rsidP="00624788">
      <w:pPr>
        <w:spacing w:after="0" w:line="20" w:lineRule="atLeast"/>
        <w:contextualSpacing/>
        <w:rPr>
          <w:rFonts w:ascii="Siemreap" w:hAnsi="Siemreap" w:cs="Siemreap"/>
          <w:sz w:val="24"/>
          <w:szCs w:val="24"/>
        </w:rPr>
      </w:pPr>
      <w:r w:rsidRPr="00624788">
        <w:rPr>
          <w:rFonts w:ascii="Siemreap" w:hAnsi="Siemreap" w:cs="Siemreap" w:hint="cs"/>
          <w:sz w:val="24"/>
          <w:szCs w:val="24"/>
          <w:cs/>
          <w:lang w:bidi="km-KH"/>
        </w:rPr>
        <w:t>ការកំណត់អត្ថប្រយោជន៍អវិជ្ជមានត្រូវបានកំណត់មានន័យថាសកម្មភាពណាមួយខាងក្រោម</w:t>
      </w:r>
    </w:p>
    <w:p w14:paraId="468765D9" w14:textId="710ABEFF" w:rsidR="00861BE0" w:rsidRPr="00D00E9A" w:rsidRDefault="00624788" w:rsidP="00624788">
      <w:pPr>
        <w:spacing w:after="0" w:line="20" w:lineRule="atLeast"/>
        <w:contextualSpacing/>
        <w:rPr>
          <w:rFonts w:ascii="Siemreap" w:hAnsi="Siemreap" w:cs="Siemreap"/>
          <w:sz w:val="24"/>
          <w:szCs w:val="24"/>
        </w:rPr>
      </w:pPr>
      <w:r w:rsidRPr="00624788">
        <w:rPr>
          <w:rFonts w:ascii="Siemreap" w:hAnsi="Siemreap" w:cs="Siemreap" w:hint="cs"/>
          <w:sz w:val="24"/>
          <w:szCs w:val="24"/>
          <w:cs/>
          <w:lang w:bidi="km-KH"/>
        </w:rPr>
        <w:t>យកដោយផែនការសុខភាពផ្លូវចិត្ត៖</w:t>
      </w:r>
    </w:p>
    <w:p w14:paraId="3CEAFA59" w14:textId="77777777" w:rsidR="00624788" w:rsidRPr="00624788" w:rsidRDefault="00624788" w:rsidP="00624788">
      <w:pPr>
        <w:pStyle w:val="ListParagraph"/>
        <w:numPr>
          <w:ilvl w:val="0"/>
          <w:numId w:val="15"/>
        </w:numPr>
        <w:spacing w:line="20" w:lineRule="atLeast"/>
        <w:contextualSpacing/>
        <w:rPr>
          <w:rFonts w:ascii="Siemreap" w:hAnsi="Siemreap" w:cs="Siemreap"/>
          <w:sz w:val="24"/>
          <w:szCs w:val="24"/>
        </w:rPr>
      </w:pPr>
      <w:r w:rsidRPr="00624788">
        <w:rPr>
          <w:rFonts w:ascii="Siemreap" w:hAnsi="Siemreap" w:cs="Siemreap" w:hint="cs"/>
          <w:sz w:val="24"/>
          <w:szCs w:val="24"/>
          <w:cs/>
          <w:lang w:bidi="km-KH"/>
        </w:rPr>
        <w:t>ការបដិសេធ</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ការអនុញ្ញាតមានកម្រិតនៃសេវាកម្មដែលបានស្នើសុំ</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រួមទាំងការសម្រេចដោយផ្អែកលើប្រភេទ</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កម្រិតនៃសេវាកម្ម</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ភាពចាំបាច់ផ្នែកវេជ្ជសាស្រ្ត</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ភាពសមស្រប</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រកំណត់</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ប្រសិទ្ធភាពនៃអត្ថប្រយោជន៍ដែលគ្របដណ្តប់។</w:t>
      </w:r>
    </w:p>
    <w:p w14:paraId="1D9305C5" w14:textId="77777777" w:rsidR="00624788" w:rsidRPr="00624788" w:rsidRDefault="00624788" w:rsidP="00624788">
      <w:pPr>
        <w:pStyle w:val="ListParagraph"/>
        <w:numPr>
          <w:ilvl w:val="0"/>
          <w:numId w:val="15"/>
        </w:numPr>
        <w:spacing w:line="20" w:lineRule="atLeast"/>
        <w:contextualSpacing/>
        <w:rPr>
          <w:rFonts w:ascii="Siemreap" w:hAnsi="Siemreap" w:cs="Siemreap"/>
          <w:sz w:val="24"/>
          <w:szCs w:val="24"/>
        </w:rPr>
      </w:pPr>
      <w:r w:rsidRPr="00624788">
        <w:rPr>
          <w:rFonts w:ascii="Siemreap" w:hAnsi="Siemreap" w:cs="Siemreap" w:hint="cs"/>
          <w:sz w:val="24"/>
          <w:szCs w:val="24"/>
          <w:cs/>
          <w:lang w:bidi="km-KH"/>
        </w:rPr>
        <w:t>ការកាត់បន្ថយ</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រផ្អាក</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ការបញ្ចប់សេវាកម្មដែលមានការអនុញ្ញាតពីមុន។</w:t>
      </w:r>
    </w:p>
    <w:p w14:paraId="2C511D73" w14:textId="77777777" w:rsidR="00624788" w:rsidRPr="00624788" w:rsidRDefault="00624788" w:rsidP="00624788">
      <w:pPr>
        <w:pStyle w:val="ListParagraph"/>
        <w:numPr>
          <w:ilvl w:val="0"/>
          <w:numId w:val="15"/>
        </w:numPr>
        <w:spacing w:line="20" w:lineRule="atLeast"/>
        <w:contextualSpacing/>
        <w:rPr>
          <w:rFonts w:ascii="Siemreap" w:hAnsi="Siemreap" w:cs="Siemreap"/>
          <w:sz w:val="24"/>
          <w:szCs w:val="24"/>
        </w:rPr>
      </w:pPr>
      <w:r w:rsidRPr="00624788">
        <w:rPr>
          <w:rFonts w:ascii="Siemreap" w:hAnsi="Siemreap" w:cs="Siemreap" w:hint="cs"/>
          <w:sz w:val="24"/>
          <w:szCs w:val="24"/>
          <w:cs/>
          <w:lang w:bidi="km-KH"/>
        </w:rPr>
        <w:t>ការបដិសេធទាំងស្រុង</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ដោយផ្នែកនៃការទូទាត់សម្រាប់សេវាមួយ</w:t>
      </w:r>
      <w:r w:rsidRPr="00624788">
        <w:rPr>
          <w:rFonts w:ascii="Siemreap" w:hAnsi="Siemreap" w:cs="Siemreap"/>
          <w:sz w:val="24"/>
          <w:szCs w:val="24"/>
        </w:rPr>
        <w:t>;</w:t>
      </w:r>
    </w:p>
    <w:p w14:paraId="3EE3982C" w14:textId="77777777" w:rsidR="00624788" w:rsidRPr="00624788" w:rsidRDefault="00624788" w:rsidP="00624788">
      <w:pPr>
        <w:pStyle w:val="ListParagraph"/>
        <w:numPr>
          <w:ilvl w:val="0"/>
          <w:numId w:val="15"/>
        </w:numPr>
        <w:spacing w:line="20" w:lineRule="atLeast"/>
        <w:contextualSpacing/>
        <w:rPr>
          <w:rFonts w:ascii="Siemreap" w:hAnsi="Siemreap" w:cs="Siemreap"/>
          <w:sz w:val="24"/>
          <w:szCs w:val="24"/>
        </w:rPr>
      </w:pPr>
      <w:r w:rsidRPr="00624788">
        <w:rPr>
          <w:rFonts w:ascii="Siemreap" w:hAnsi="Siemreap" w:cs="Siemreap" w:hint="cs"/>
          <w:sz w:val="24"/>
          <w:szCs w:val="24"/>
          <w:cs/>
          <w:lang w:bidi="km-KH"/>
        </w:rPr>
        <w:t>ការខកខានក្នុងការផ្តល់សេវាទាន់ពេល</w:t>
      </w:r>
      <w:r w:rsidRPr="00624788">
        <w:rPr>
          <w:rFonts w:ascii="Siemreap" w:hAnsi="Siemreap" w:cs="Siemreap"/>
          <w:sz w:val="24"/>
          <w:szCs w:val="24"/>
        </w:rPr>
        <w:t>;</w:t>
      </w:r>
    </w:p>
    <w:p w14:paraId="3C51B031" w14:textId="77777777" w:rsidR="00624788" w:rsidRPr="00624788" w:rsidRDefault="00624788" w:rsidP="00624788">
      <w:pPr>
        <w:pStyle w:val="ListParagraph"/>
        <w:numPr>
          <w:ilvl w:val="0"/>
          <w:numId w:val="15"/>
        </w:numPr>
        <w:spacing w:line="20" w:lineRule="atLeast"/>
        <w:contextualSpacing/>
        <w:rPr>
          <w:rFonts w:ascii="Siemreap" w:hAnsi="Siemreap" w:cs="Siemreap"/>
          <w:sz w:val="24"/>
          <w:szCs w:val="24"/>
        </w:rPr>
      </w:pPr>
      <w:r w:rsidRPr="00624788">
        <w:rPr>
          <w:rFonts w:ascii="Siemreap" w:hAnsi="Siemreap" w:cs="Siemreap" w:hint="cs"/>
          <w:sz w:val="24"/>
          <w:szCs w:val="24"/>
          <w:cs/>
          <w:lang w:bidi="km-KH"/>
        </w:rPr>
        <w:t>ការខកខានក្នុងការធ្វើសកម្មភាពក្នុងរយៈពេលដែលត្រូវការសម្រាប់ដំណោះស្រាយស្តង់ដារនៃបណ្តឹងសារទុក្ខ</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និងបណ្តឹងឧទ្ធរណ៍</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ប្រសិនបើអ្នកដាក់បណ្តឹងសារទុក្ខជាមួយផែនការសុខភាពផ្លូវចិត្ត</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ហើយផែនការសុខភាពផ្លូវចិត្តមិនត្រលប់មកអ្នកវិញជាមួយនឹងការសម្រេចចិត្តជាលាយលក្ខណ៍អក្សរលើបណ្តឹងសារទុក្ខរបស់អ្នកក្នុងរយៈពេល</w:t>
      </w:r>
      <w:r w:rsidRPr="00624788">
        <w:rPr>
          <w:rFonts w:ascii="Siemreap" w:hAnsi="Siemreap" w:cs="Siemreap"/>
          <w:sz w:val="24"/>
          <w:szCs w:val="24"/>
          <w:cs/>
          <w:lang w:bidi="km-KH"/>
        </w:rPr>
        <w:t xml:space="preserve"> </w:t>
      </w:r>
      <w:r w:rsidRPr="00624788">
        <w:rPr>
          <w:rFonts w:ascii="Siemreap" w:hAnsi="Siemreap" w:cs="Siemreap"/>
          <w:sz w:val="24"/>
          <w:szCs w:val="24"/>
        </w:rPr>
        <w:t>90</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ថ្ងៃ។</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ប្រសិនបើអ្នក</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ដាក់បណ្តឹងឧទ្ធរណ៍ជាមួយផែនការសុខភាពផ្លូវចិត្ត</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ហើយផែនការសុខភាពផ្លូវចិត្តមិនត្រលប់មកអ្នកវិញជាមួយនឹងការសម្រេចចិត្តជាលាយលក្ខណ៍អក្សរលើបណ្តឹងឧទ្ធរណ៍របស់អ្នកក្នុងរយៈពេល</w:t>
      </w:r>
      <w:r w:rsidRPr="00624788">
        <w:rPr>
          <w:rFonts w:ascii="Siemreap" w:hAnsi="Siemreap" w:cs="Siemreap"/>
          <w:sz w:val="24"/>
          <w:szCs w:val="24"/>
          <w:cs/>
          <w:lang w:bidi="km-KH"/>
        </w:rPr>
        <w:t xml:space="preserve"> </w:t>
      </w:r>
      <w:r w:rsidRPr="00624788">
        <w:rPr>
          <w:rFonts w:ascii="Siemreap" w:hAnsi="Siemreap" w:cs="Siemreap"/>
          <w:sz w:val="24"/>
          <w:szCs w:val="24"/>
        </w:rPr>
        <w:t>30</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ថ្ងៃ</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ប្រសិនបើអ្នកបានដាក់ពាក្យប្តឹងឧទ្ធរណ៍ឆាប់រហ័ស</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ហើយមិនបានទទួលការឆ្លើយតបក្នុងរយៈពេល</w:t>
      </w:r>
      <w:r w:rsidRPr="00624788">
        <w:rPr>
          <w:rFonts w:ascii="Siemreap" w:hAnsi="Siemreap" w:cs="Siemreap"/>
          <w:sz w:val="24"/>
          <w:szCs w:val="24"/>
          <w:cs/>
          <w:lang w:bidi="km-KH"/>
        </w:rPr>
        <w:t xml:space="preserve"> </w:t>
      </w:r>
      <w:r w:rsidRPr="00624788">
        <w:rPr>
          <w:rFonts w:ascii="Siemreap" w:hAnsi="Siemreap" w:cs="Siemreap"/>
          <w:sz w:val="24"/>
          <w:szCs w:val="24"/>
        </w:rPr>
        <w:t>72</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ម៉ោង។</w:t>
      </w:r>
      <w:r w:rsidRPr="00624788">
        <w:rPr>
          <w:rFonts w:ascii="Siemreap" w:hAnsi="Siemreap" w:cs="Siemreap"/>
          <w:sz w:val="24"/>
          <w:szCs w:val="24"/>
          <w:cs/>
          <w:lang w:bidi="km-KH"/>
        </w:rPr>
        <w:t>)</w:t>
      </w:r>
      <w:r w:rsidRPr="00624788">
        <w:rPr>
          <w:rFonts w:ascii="Siemreap" w:hAnsi="Siemreap" w:cs="Siemreap"/>
          <w:sz w:val="24"/>
          <w:szCs w:val="24"/>
        </w:rPr>
        <w:t xml:space="preserve">; </w:t>
      </w:r>
      <w:r w:rsidRPr="00624788">
        <w:rPr>
          <w:rFonts w:ascii="Siemreap" w:hAnsi="Siemreap" w:cs="Siemreap" w:hint="cs"/>
          <w:sz w:val="24"/>
          <w:szCs w:val="24"/>
          <w:cs/>
          <w:lang w:bidi="km-KH"/>
        </w:rPr>
        <w:t>ឬ</w:t>
      </w:r>
    </w:p>
    <w:p w14:paraId="5179C31E" w14:textId="24E12A55" w:rsidR="00861BE0" w:rsidRPr="00D00E9A" w:rsidRDefault="00624788" w:rsidP="00624788">
      <w:pPr>
        <w:pStyle w:val="ListParagraph"/>
        <w:numPr>
          <w:ilvl w:val="0"/>
          <w:numId w:val="15"/>
        </w:numPr>
        <w:spacing w:line="20" w:lineRule="atLeast"/>
        <w:contextualSpacing/>
        <w:rPr>
          <w:rFonts w:ascii="Siemreap" w:hAnsi="Siemreap" w:cs="Siemreap"/>
          <w:sz w:val="24"/>
          <w:szCs w:val="24"/>
        </w:rPr>
      </w:pPr>
      <w:r w:rsidRPr="00624788">
        <w:rPr>
          <w:rFonts w:ascii="Siemreap" w:hAnsi="Siemreap" w:cs="Siemreap" w:hint="cs"/>
          <w:sz w:val="24"/>
          <w:szCs w:val="24"/>
          <w:cs/>
          <w:lang w:bidi="km-KH"/>
        </w:rPr>
        <w:t>ការបដិសេធសំណើរបស់អ្នកទទួលផលដើម្បីជំទាស់នឹងការទទួលខុសត្រូវផ្នែកហិរញ្ញវត្ថុ។</w:t>
      </w:r>
    </w:p>
    <w:p w14:paraId="1519AE82" w14:textId="77777777" w:rsidR="001B7C83" w:rsidRPr="00D00E9A" w:rsidRDefault="001B7C83" w:rsidP="00D00E9A">
      <w:pPr>
        <w:tabs>
          <w:tab w:val="left" w:pos="859"/>
          <w:tab w:val="left" w:pos="860"/>
        </w:tabs>
        <w:spacing w:after="0" w:line="20" w:lineRule="atLeast"/>
        <w:ind w:right="543"/>
        <w:contextualSpacing/>
        <w:rPr>
          <w:rFonts w:ascii="Siemreap" w:hAnsi="Siemreap" w:cs="Siemreap"/>
          <w:b/>
          <w:bCs/>
          <w:sz w:val="24"/>
          <w:szCs w:val="24"/>
        </w:rPr>
      </w:pPr>
    </w:p>
    <w:p w14:paraId="63887854" w14:textId="7984BE4E" w:rsidR="00B259C9" w:rsidRPr="00D00E9A" w:rsidRDefault="00624788" w:rsidP="00D00E9A">
      <w:pPr>
        <w:tabs>
          <w:tab w:val="left" w:pos="859"/>
          <w:tab w:val="left" w:pos="860"/>
        </w:tabs>
        <w:spacing w:after="0" w:line="20" w:lineRule="atLeast"/>
        <w:ind w:right="543"/>
        <w:contextualSpacing/>
        <w:rPr>
          <w:rFonts w:ascii="Siemreap" w:hAnsi="Siemreap" w:cs="Siemreap"/>
          <w:b/>
          <w:bCs/>
          <w:sz w:val="24"/>
          <w:szCs w:val="24"/>
        </w:rPr>
      </w:pPr>
      <w:bookmarkStart w:id="45" w:name="_Hlk115180223"/>
      <w:r w:rsidRPr="00624788">
        <w:rPr>
          <w:rFonts w:ascii="Siemreap" w:hAnsi="Siemreap" w:cs="Siemreap" w:hint="cs"/>
          <w:b/>
          <w:bCs/>
          <w:sz w:val="24"/>
          <w:szCs w:val="24"/>
          <w:cs/>
          <w:lang w:bidi="km-KH"/>
        </w:rPr>
        <w:t>តើការជូនដំណឹងអំពីការកំណត់អត្ថប្រយោជន៍អវិជ្ជមានគឺជាអ្វី</w:t>
      </w:r>
      <w:r w:rsidRPr="00624788">
        <w:rPr>
          <w:rFonts w:ascii="Siemreap" w:hAnsi="Siemreap" w:cs="Siemreap"/>
          <w:b/>
          <w:bCs/>
          <w:sz w:val="24"/>
          <w:szCs w:val="24"/>
        </w:rPr>
        <w:t>?</w:t>
      </w:r>
    </w:p>
    <w:bookmarkEnd w:id="45"/>
    <w:p w14:paraId="05A08A86" w14:textId="77777777" w:rsidR="002241F0" w:rsidRPr="00D00E9A" w:rsidRDefault="002241F0" w:rsidP="00D00E9A">
      <w:pPr>
        <w:tabs>
          <w:tab w:val="left" w:pos="859"/>
          <w:tab w:val="left" w:pos="860"/>
        </w:tabs>
        <w:spacing w:after="0" w:line="20" w:lineRule="atLeast"/>
        <w:ind w:right="543"/>
        <w:contextualSpacing/>
        <w:rPr>
          <w:rFonts w:ascii="Siemreap" w:hAnsi="Siemreap" w:cs="Siemreap"/>
          <w:b/>
          <w:bCs/>
          <w:sz w:val="24"/>
          <w:szCs w:val="24"/>
        </w:rPr>
      </w:pPr>
    </w:p>
    <w:p w14:paraId="057D16F8" w14:textId="31094EE4" w:rsidR="00B259C9" w:rsidRPr="00D00E9A" w:rsidRDefault="00624788" w:rsidP="00D00E9A">
      <w:pPr>
        <w:tabs>
          <w:tab w:val="left" w:pos="859"/>
          <w:tab w:val="left" w:pos="860"/>
        </w:tabs>
        <w:spacing w:after="0" w:line="20" w:lineRule="atLeast"/>
        <w:ind w:right="543"/>
        <w:contextualSpacing/>
        <w:rPr>
          <w:rFonts w:ascii="Siemreap" w:hAnsi="Siemreap" w:cs="Siemreap"/>
          <w:sz w:val="24"/>
          <w:szCs w:val="24"/>
        </w:rPr>
      </w:pPr>
      <w:r w:rsidRPr="00624788">
        <w:rPr>
          <w:rFonts w:ascii="Siemreap" w:hAnsi="Siemreap" w:cs="Siemreap" w:hint="cs"/>
          <w:sz w:val="24"/>
          <w:szCs w:val="24"/>
          <w:cs/>
          <w:lang w:bidi="km-KH"/>
        </w:rPr>
        <w:t>សេចក្តីជូនដំណឹងអំពីការកំណត់អត្ថប្រយោជន៍អវិជ្ជមាន</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គឺជាលិខិតសរសេរដែលគម្រោងសុខភាពផ្លូវចិត្តរបស់អ្នកនឹងផ្ញើមកអ្នក</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ប្រសិនបើវាធ្វើការសម្រេចចិត្តបដិសេធ</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ណត់</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ត់បន្ថយ</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រពន្យារពេល</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បញ្ចប់សេវាកម្មដែលអ្នក</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និងអ្នកផ្តល់សេវារបស់អ្នកជឿថាអ្នកគួរតែទទួលបាន។</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នេះរាប់បញ្ចូលទាំងការបដិសេធការបង់ប្រាក់សម្រាប់សេវាកម្ម</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របដិសេធដោយផ្អែកលើការអះអាងថាសេវាមិនត្រូវបានគ្របដណ្តប់</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របដិសេធដោយផ្អែកលើការទាមទារសេវាកម្មមិនចាំបាច់ខាងវេជ្ជសាស្ត្រ</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របដិសេធថាសេវានេះគឺសម្រាប់ប្រព័ន្ធដឹកជញ្ជូនខុស</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ការបដិសេធចំពោះសេវាកម្ម។</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lastRenderedPageBreak/>
        <w:t>ស្នើសុំជំទាស់ការទទួលខុសត្រូវហិរញ្ញវត្ថុ។</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សេចក្តីជូនដំណឹងអំពីការកំណត់អត្ថប្រយោជន៍អវិជ្ជមានក៏ត្រូវបានប្រើដើម្បីប្រាប់អ្នកផងដែរប្រសិនបើសារទុក្ខ</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ការប្តឹងតវ៉ា</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បណ្តឹងតវ៉ាដែលពន្លឿនរបស់អ្នកមិនត្រូវបានដោះស្រាយទាន់ពេលវេលា</w:t>
      </w:r>
      <w:r w:rsidRPr="00624788">
        <w:rPr>
          <w:rFonts w:ascii="Siemreap" w:hAnsi="Siemreap" w:cs="Siemreap"/>
          <w:sz w:val="24"/>
          <w:szCs w:val="24"/>
          <w:cs/>
          <w:lang w:bidi="km-KH"/>
        </w:rPr>
        <w:t xml:space="preserve"> </w:t>
      </w:r>
      <w:r w:rsidRPr="00624788">
        <w:rPr>
          <w:rFonts w:ascii="Siemreap" w:hAnsi="Siemreap" w:cs="Siemreap" w:hint="cs"/>
          <w:sz w:val="24"/>
          <w:szCs w:val="24"/>
          <w:cs/>
          <w:lang w:bidi="km-KH"/>
        </w:rPr>
        <w:t>ឬប្រសិនបើអ្នកមិនទទួលបានសេវានៅក្នុងស្តង់ដារពេលវេលានៃផែនការសុខភាពផ្លូវចិត្តសម្រាប់ការផ្តល់សេវា។</w:t>
      </w:r>
    </w:p>
    <w:p w14:paraId="5EA31E71" w14:textId="77777777" w:rsidR="00DB34FD" w:rsidRPr="00D00E9A" w:rsidRDefault="00DB34FD" w:rsidP="00D00E9A">
      <w:pPr>
        <w:tabs>
          <w:tab w:val="left" w:pos="859"/>
          <w:tab w:val="left" w:pos="860"/>
        </w:tabs>
        <w:spacing w:after="0" w:line="20" w:lineRule="atLeast"/>
        <w:ind w:right="543"/>
        <w:contextualSpacing/>
        <w:rPr>
          <w:rFonts w:ascii="Siemreap" w:hAnsi="Siemreap" w:cs="Siemreap"/>
          <w:sz w:val="24"/>
          <w:szCs w:val="24"/>
        </w:rPr>
      </w:pPr>
    </w:p>
    <w:p w14:paraId="1B49AE39" w14:textId="7EEE9C33" w:rsidR="00CB0BC0" w:rsidRPr="00D00E9A" w:rsidRDefault="00600234" w:rsidP="00D00E9A">
      <w:pPr>
        <w:spacing w:after="0" w:line="20" w:lineRule="atLeast"/>
        <w:contextualSpacing/>
        <w:rPr>
          <w:rFonts w:ascii="Siemreap" w:hAnsi="Siemreap" w:cs="Siemreap"/>
          <w:b/>
          <w:bCs/>
          <w:sz w:val="24"/>
          <w:szCs w:val="24"/>
        </w:rPr>
      </w:pPr>
      <w:r w:rsidRPr="00600234">
        <w:rPr>
          <w:rFonts w:ascii="Siemreap" w:hAnsi="Siemreap" w:cs="Siemreap" w:hint="cs"/>
          <w:b/>
          <w:bCs/>
          <w:sz w:val="24"/>
          <w:szCs w:val="24"/>
          <w:cs/>
          <w:lang w:bidi="km-KH"/>
        </w:rPr>
        <w:t>ពេលវេលានៃការជូនដំណឹង</w:t>
      </w:r>
    </w:p>
    <w:p w14:paraId="74AD72C2" w14:textId="2973D673" w:rsidR="00CB0BC0" w:rsidRPr="00D00E9A" w:rsidRDefault="00600234" w:rsidP="00D00E9A">
      <w:pPr>
        <w:spacing w:after="0" w:line="20" w:lineRule="atLeast"/>
        <w:contextualSpacing/>
        <w:rPr>
          <w:rFonts w:ascii="Siemreap" w:hAnsi="Siemreap" w:cs="Siemreap"/>
          <w:sz w:val="24"/>
          <w:szCs w:val="24"/>
        </w:rPr>
      </w:pPr>
      <w:bookmarkStart w:id="46" w:name="_Hlk115180612"/>
      <w:bookmarkStart w:id="47" w:name="_Hlk115180845"/>
      <w:r w:rsidRPr="00600234">
        <w:rPr>
          <w:rFonts w:ascii="Siemreap" w:hAnsi="Siemreap" w:cs="Siemreap" w:hint="cs"/>
          <w:sz w:val="24"/>
          <w:szCs w:val="24"/>
          <w:cs/>
          <w:lang w:bidi="km-KH"/>
        </w:rPr>
        <w:t>ផែនការសុខភាពផ្លូវចិត្តត្រូវតែផ្ញើការជូនដំណឹងទៅអ្នកទទួលផលយ៉ាងហោចណាស់</w:t>
      </w:r>
      <w:r w:rsidRPr="00600234">
        <w:rPr>
          <w:rFonts w:ascii="Siemreap" w:hAnsi="Siemreap" w:cs="Siemreap"/>
          <w:sz w:val="24"/>
          <w:szCs w:val="24"/>
          <w:cs/>
          <w:lang w:bidi="km-KH"/>
        </w:rPr>
        <w:t xml:space="preserve"> </w:t>
      </w:r>
      <w:r w:rsidRPr="00600234">
        <w:rPr>
          <w:rFonts w:ascii="Siemreap" w:hAnsi="Siemreap" w:cs="Siemreap"/>
          <w:sz w:val="24"/>
          <w:szCs w:val="24"/>
        </w:rPr>
        <w:t xml:space="preserve">10 </w:t>
      </w:r>
      <w:r w:rsidRPr="00600234">
        <w:rPr>
          <w:rFonts w:ascii="Siemreap" w:hAnsi="Siemreap" w:cs="Siemreap" w:hint="cs"/>
          <w:sz w:val="24"/>
          <w:szCs w:val="24"/>
          <w:cs/>
          <w:lang w:bidi="km-KH"/>
        </w:rPr>
        <w:t>ថ្ងៃមុនកាលបរិច្ឆេទនៃសកម្មភាពសម្រាប់ការបញ្ចប់</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ការផ្អាក</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ការកាត់បន្ថយសេវាសុខភាពផ្លូវចិត្តពិសេសដែលមានការអនុញ្ញាតពីមុ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ផែនការសុខភាពផ្លូវចិត្តក៏ត្រូវផ្ញើការជូនដំណឹងទៅកាន់អ្នកទទួលផលក្នុងរយៈពេលពីរថ្ងៃនៃថ្ងៃធ្វើការនៃការសម្រេចចិត្តសម្រាប់ការបដិសេធការបង់ប្រាក់</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ការសម្រេចចិត្តដែលបណ្តាលឱ្យមានការបដិសេធ</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ការពន្យារពេល</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ការកែប្រែទាំងអស់</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ផ្នែកនៃសេវាកម្មសុខភាពផ្លូវចិត្តពិសេសដែលបានស្នើសុំ។</w:t>
      </w:r>
    </w:p>
    <w:bookmarkEnd w:id="46"/>
    <w:bookmarkEnd w:id="47"/>
    <w:p w14:paraId="6BA29CED" w14:textId="77777777" w:rsidR="00CB0BC0" w:rsidRPr="00D00E9A" w:rsidRDefault="00CB0BC0" w:rsidP="00D00E9A">
      <w:pPr>
        <w:tabs>
          <w:tab w:val="left" w:pos="859"/>
          <w:tab w:val="left" w:pos="860"/>
        </w:tabs>
        <w:spacing w:after="0" w:line="20" w:lineRule="atLeast"/>
        <w:ind w:right="543"/>
        <w:contextualSpacing/>
        <w:rPr>
          <w:rFonts w:ascii="Siemreap" w:hAnsi="Siemreap" w:cs="Siemreap"/>
          <w:b/>
          <w:bCs/>
          <w:sz w:val="24"/>
          <w:szCs w:val="24"/>
        </w:rPr>
      </w:pPr>
    </w:p>
    <w:p w14:paraId="13F8FEEC" w14:textId="2335588F" w:rsidR="00293097" w:rsidRPr="00D00E9A" w:rsidRDefault="00600234" w:rsidP="00D00E9A">
      <w:pPr>
        <w:tabs>
          <w:tab w:val="left" w:pos="859"/>
          <w:tab w:val="left" w:pos="860"/>
        </w:tabs>
        <w:spacing w:after="0" w:line="20" w:lineRule="atLeast"/>
        <w:ind w:right="543"/>
        <w:contextualSpacing/>
        <w:rPr>
          <w:rFonts w:ascii="Siemreap" w:hAnsi="Siemreap" w:cs="Siemreap"/>
          <w:b/>
          <w:bCs/>
          <w:sz w:val="24"/>
          <w:szCs w:val="24"/>
        </w:rPr>
      </w:pPr>
      <w:r w:rsidRPr="00600234">
        <w:rPr>
          <w:rFonts w:ascii="Siemreap" w:hAnsi="Siemreap" w:cs="Siemreap" w:hint="cs"/>
          <w:b/>
          <w:bCs/>
          <w:sz w:val="24"/>
          <w:szCs w:val="24"/>
          <w:cs/>
          <w:lang w:bidi="km-KH"/>
        </w:rPr>
        <w:t>តើ​ខ្ញុំ​នឹង​ទទួល​បាន​ការ​ជូន​ដំណឹង​អំពី​ការ​កំណត់​អត្ថប្រយោជន៍​អវិជ្ជមាន​ជានិច្ច​នៅ​ពេល​ដែល​ខ្ញុំ​មិន​ទទួល​បាន​សេវា​ដែល​ខ្ញុំ​ចង់​បាន</w:t>
      </w:r>
      <w:r w:rsidRPr="00600234">
        <w:rPr>
          <w:rFonts w:ascii="Siemreap" w:hAnsi="Siemreap" w:cs="Siemreap"/>
          <w:b/>
          <w:bCs/>
          <w:sz w:val="24"/>
          <w:szCs w:val="24"/>
        </w:rPr>
        <w:t>?</w:t>
      </w:r>
    </w:p>
    <w:p w14:paraId="52585A82" w14:textId="77777777" w:rsidR="00293097" w:rsidRPr="00D00E9A" w:rsidRDefault="00293097" w:rsidP="00D00E9A">
      <w:pPr>
        <w:tabs>
          <w:tab w:val="left" w:pos="859"/>
          <w:tab w:val="left" w:pos="860"/>
        </w:tabs>
        <w:spacing w:after="0" w:line="20" w:lineRule="atLeast"/>
        <w:ind w:right="543"/>
        <w:contextualSpacing/>
        <w:rPr>
          <w:rFonts w:ascii="Siemreap" w:hAnsi="Siemreap" w:cs="Siemreap"/>
          <w:b/>
          <w:bCs/>
          <w:sz w:val="24"/>
          <w:szCs w:val="24"/>
        </w:rPr>
      </w:pPr>
    </w:p>
    <w:p w14:paraId="3C57EB8E" w14:textId="6B8F8FB3" w:rsidR="00293097" w:rsidRPr="00D00E9A" w:rsidRDefault="00600234" w:rsidP="00D00E9A">
      <w:pPr>
        <w:tabs>
          <w:tab w:val="left" w:pos="859"/>
          <w:tab w:val="left" w:pos="860"/>
        </w:tabs>
        <w:spacing w:after="0"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បាទ</w:t>
      </w:r>
      <w:r w:rsidRPr="00600234">
        <w:rPr>
          <w:rFonts w:ascii="Siemreap" w:hAnsi="Siemreap" w:cs="Siemreap"/>
          <w:sz w:val="24"/>
          <w:szCs w:val="24"/>
          <w:cs/>
          <w:lang w:bidi="km-KH"/>
        </w:rPr>
        <w:t>/</w:t>
      </w:r>
      <w:r w:rsidRPr="00600234">
        <w:rPr>
          <w:rFonts w:ascii="Siemreap" w:hAnsi="Siemreap" w:cs="Siemreap" w:hint="cs"/>
          <w:sz w:val="24"/>
          <w:szCs w:val="24"/>
          <w:cs/>
          <w:lang w:bidi="km-KH"/>
        </w:rPr>
        <w:t>ចាស</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អ្នកគួរតែទទួលបានសេចក្តីជូនដំណឹងអំពីការកំណត់អត្ថប្រយោជន៍អវិជ្ជមា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ទោះជាយ៉ាងណាក៏ដោយ</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ប្រសិនបើអ្នកមិនទទួលបានការជូនដំណឹង</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អ្នកអាចដាក់បណ្តឹងឧទ្ធរណ៍ជាមួយគម្រោងសុខភាពផ្លូវចិត្តរបស់ខោនធី</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ប្រសិនបើអ្នកបានបញ្ចប់ដំណើរការបណ្តឹងឧទ្ធរណ៍</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អ្នកអាចស្នើសុំសវនាការយុត្តិធម៌រដ្ឋ។</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នៅពេលអ្នកធ្វើការទំនាក់ទំនងជាមួយខោនធីរបស់អ្នក</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បង្ហាញថាអ្នកបានជួបប្រទះនឹងការកំណត់អត្ថប្រយោជន៍មិនល្អ</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ប៉ុន្តែមិនបានទទួលការជូនដំណឹងទេ។</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ព័ត៌មានអំពីរបៀបដាក់បណ្តឹងឧទ្ធរណ៍</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ស្នើសុំសវនាការយុត្តិធម៌រដ្ឋ</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ត្រូវបានរួមបញ្ចូលនៅក្នុងសៀវភៅណែនាំ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ព័ត៌មានគួរតែមាននៅក្នុងការិយាល័យរបស់អ្នកផ្តល់សេវាផងដែរ។</w:t>
      </w:r>
    </w:p>
    <w:p w14:paraId="70A8E893" w14:textId="77777777" w:rsidR="00293097" w:rsidRPr="00D00E9A" w:rsidRDefault="00293097" w:rsidP="00D00E9A">
      <w:pPr>
        <w:tabs>
          <w:tab w:val="left" w:pos="859"/>
          <w:tab w:val="left" w:pos="860"/>
        </w:tabs>
        <w:spacing w:after="0" w:line="20" w:lineRule="atLeast"/>
        <w:ind w:right="543"/>
        <w:contextualSpacing/>
        <w:rPr>
          <w:rFonts w:ascii="Siemreap" w:hAnsi="Siemreap" w:cs="Siemreap"/>
          <w:sz w:val="24"/>
          <w:szCs w:val="24"/>
        </w:rPr>
      </w:pPr>
    </w:p>
    <w:p w14:paraId="035D83EC" w14:textId="75955BE3" w:rsidR="00B259C9" w:rsidRPr="00D00E9A" w:rsidRDefault="00600234" w:rsidP="00D00E9A">
      <w:pPr>
        <w:tabs>
          <w:tab w:val="left" w:pos="859"/>
          <w:tab w:val="left" w:pos="860"/>
        </w:tabs>
        <w:spacing w:after="0" w:line="20" w:lineRule="atLeast"/>
        <w:ind w:right="543"/>
        <w:contextualSpacing/>
        <w:rPr>
          <w:rFonts w:ascii="Siemreap" w:hAnsi="Siemreap" w:cs="Siemreap"/>
          <w:b/>
          <w:bCs/>
          <w:sz w:val="24"/>
          <w:szCs w:val="24"/>
        </w:rPr>
      </w:pPr>
      <w:r w:rsidRPr="00600234">
        <w:rPr>
          <w:rFonts w:ascii="Siemreap" w:hAnsi="Siemreap" w:cs="Siemreap" w:hint="cs"/>
          <w:b/>
          <w:bCs/>
          <w:sz w:val="24"/>
          <w:szCs w:val="24"/>
          <w:cs/>
          <w:lang w:bidi="km-KH"/>
        </w:rPr>
        <w:t>តើការជូនដំណឹងអំពីការកំណត់អត្ថប្រយោជន៍អវិជ្ជមាននឹងប្រាប់ខ្ញុំអ្វីខ្លះ</w:t>
      </w:r>
      <w:r w:rsidRPr="00600234">
        <w:rPr>
          <w:rFonts w:ascii="Siemreap" w:hAnsi="Siemreap" w:cs="Siemreap"/>
          <w:b/>
          <w:bCs/>
          <w:sz w:val="24"/>
          <w:szCs w:val="24"/>
        </w:rPr>
        <w:t>?</w:t>
      </w:r>
    </w:p>
    <w:p w14:paraId="725CAD16" w14:textId="77777777" w:rsidR="002241F0" w:rsidRPr="00D00E9A" w:rsidRDefault="002241F0" w:rsidP="00D00E9A">
      <w:pPr>
        <w:tabs>
          <w:tab w:val="left" w:pos="859"/>
          <w:tab w:val="left" w:pos="860"/>
        </w:tabs>
        <w:spacing w:after="0" w:line="20" w:lineRule="atLeast"/>
        <w:ind w:right="543"/>
        <w:contextualSpacing/>
        <w:rPr>
          <w:rFonts w:ascii="Siemreap" w:hAnsi="Siemreap" w:cs="Siemreap"/>
          <w:b/>
          <w:bCs/>
          <w:sz w:val="24"/>
          <w:szCs w:val="24"/>
        </w:rPr>
      </w:pPr>
    </w:p>
    <w:p w14:paraId="07BB623C" w14:textId="376C84E9" w:rsidR="00B259C9" w:rsidRPr="00D00E9A" w:rsidRDefault="00600234" w:rsidP="00D00E9A">
      <w:pPr>
        <w:tabs>
          <w:tab w:val="left" w:pos="859"/>
          <w:tab w:val="left" w:pos="860"/>
        </w:tabs>
        <w:spacing w:after="0"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សេចក្តីជូនដំណឹងអំពីការកំណត់អត្ថប្រយោជន៍អវិជ្ជមាននឹងប្រាប់អ្នក៖</w:t>
      </w:r>
    </w:p>
    <w:p w14:paraId="09818B9B"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អ្វីដែលផែនការសុខភាពផ្លូវចិត្តរបស់អ្នកបានធ្វើ</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ដែលប៉ះពាល់ដល់អ្នក</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និងសមត្ថភាពរបស់អ្នកក្នុងការទទួលបានសេវាកម្ម</w:t>
      </w:r>
    </w:p>
    <w:p w14:paraId="49D5618B"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កាលបរិច្ឆេទដែលការសម្រេចចិត្តនឹងចូលជាធរមា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និងហេតុផលសម្រាប់ការសម្រេចចិត្ត</w:t>
      </w:r>
    </w:p>
    <w:p w14:paraId="1A0C0018"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ច្បាប់របស់រដ្ឋ</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សហព័ន្ធ</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ដែលការសម្រេចចិត្តគឺផ្អែកលើ</w:t>
      </w:r>
    </w:p>
    <w:p w14:paraId="596C5017"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សិទ្ធិរបស់អ្នកក្នុងការប្តឹងតវ៉ា</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ប្រសិនបើអ្នកមិនយល់ព្រមជាមួយការសម្រេចចិត្តរបស់គម្រោងសុខភាពផ្លូវចិត្ត</w:t>
      </w:r>
    </w:p>
    <w:p w14:paraId="2B49651D"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របៀបទទួលច្បាប់ចម្លងនៃឯកសារ</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កំណត់ត្រា</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និងព័ត៌មានផ្សេងទៀតដែលទាក់ទងនឹងការសម្រេចចិត្តរបស់គម្រោងសុខភាពផ្លូវចិត្ត។</w:t>
      </w:r>
    </w:p>
    <w:p w14:paraId="39B8CC72"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របៀបដាក់បណ្តឹងឧទ្ធរណ៍ជាមួយផែនការសុខភាពផ្លូវចិត្ត</w:t>
      </w:r>
    </w:p>
    <w:p w14:paraId="01881320"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របៀបស្នើសុំសវនាការយុត្តិធម៌រដ្ឋ</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ប្រសិនបើអ្នកមិនពេញចិត្តនឹងការសម្រេចចិត្តរបស់គម្រោងសុខភាពផ្លូវចិត្តលើប</w:t>
      </w:r>
      <w:r w:rsidRPr="00600234">
        <w:rPr>
          <w:rFonts w:ascii="Siemreap" w:hAnsi="Siemreap" w:cs="Siemreap" w:hint="cs"/>
          <w:sz w:val="24"/>
          <w:szCs w:val="24"/>
          <w:cs/>
          <w:lang w:bidi="km-KH"/>
        </w:rPr>
        <w:lastRenderedPageBreak/>
        <w:t>ណ្តឹងឧទ្ធរណ៍របស់អ្នក។</w:t>
      </w:r>
    </w:p>
    <w:p w14:paraId="5C5260B4"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របៀបស្នើសុំបណ្តឹងឧទ្ធរណ៍ឆាប់រហ័ស</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សវនាការយុត្តិធម៌រដ្ឋដែលពន្លឿន</w:t>
      </w:r>
    </w:p>
    <w:p w14:paraId="5F54CE6E"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របៀបទទួលបានជំនួយក្នុងការដាក់បណ្តឹងឧទ្ធរណ៍</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ស្នើសុំសវនាការយុត្តិធម៌រដ្ឋ</w:t>
      </w:r>
    </w:p>
    <w:p w14:paraId="53802CA0"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តើ​អ្នក​ត្រូវ​ដាក់​ពាក្យ​បណ្តឹង​ឧទ្ធរណ៍</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ស្នើ​សុំ​សវនាការ​យុត្តិធម៌​រដ្ឋ​រយៈពេល​ប៉ុន្មាន</w:t>
      </w:r>
    </w:p>
    <w:p w14:paraId="773CC7B8" w14:textId="77777777" w:rsidR="00600234" w:rsidRPr="00600234"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សិទ្ធិរបស់អ្នកក្នុងការបន្តទទួលសេវាកម្ម</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ខណៈពេលដែលអ្នករង់ចាំការប្តឹងតវ៉ា</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ការសម្រេចចិត្តដោយយុត្តិធម៌រដ្ឋ</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របៀបស្នើសុំបន្តសេវាកម្មទាំង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និងថាតើការចំណាយលើសេវាទាំងនេះនឹងត្រូវរ៉ាប់រងដោយ</w:t>
      </w:r>
      <w:r w:rsidRPr="00600234">
        <w:rPr>
          <w:rFonts w:ascii="Siemreap" w:hAnsi="Siemreap" w:cs="Siemreap"/>
          <w:sz w:val="24"/>
          <w:szCs w:val="24"/>
          <w:cs/>
          <w:lang w:bidi="km-KH"/>
        </w:rPr>
        <w:t xml:space="preserve"> </w:t>
      </w:r>
      <w:r w:rsidRPr="00600234">
        <w:rPr>
          <w:rFonts w:ascii="Siemreap" w:hAnsi="Siemreap" w:cs="Siemreap"/>
          <w:sz w:val="24"/>
          <w:szCs w:val="24"/>
        </w:rPr>
        <w:t xml:space="preserve">Medi-Cal </w:t>
      </w:r>
      <w:r w:rsidRPr="00600234">
        <w:rPr>
          <w:rFonts w:ascii="Siemreap" w:hAnsi="Siemreap" w:cs="Siemreap" w:hint="cs"/>
          <w:sz w:val="24"/>
          <w:szCs w:val="24"/>
          <w:cs/>
          <w:lang w:bidi="km-KH"/>
        </w:rPr>
        <w:t>ដែរឬទេ។</w:t>
      </w:r>
    </w:p>
    <w:p w14:paraId="080CD6D7" w14:textId="71C6D6A0" w:rsidR="00B259C9" w:rsidRPr="00D00E9A" w:rsidRDefault="00600234" w:rsidP="00600234">
      <w:pPr>
        <w:pStyle w:val="ListParagraph"/>
        <w:numPr>
          <w:ilvl w:val="0"/>
          <w:numId w:val="16"/>
        </w:numPr>
        <w:tabs>
          <w:tab w:val="left" w:pos="859"/>
          <w:tab w:val="left" w:pos="860"/>
        </w:tabs>
        <w:spacing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នៅពេលដែលអ្នកត្រូវដាក់បណ្តឹងឧទ្ធរណ៍របស់អ្នក</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សំណើសវនាការយុត្តិធម៌រដ្ឋ</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ប្រសិនបើអ្នកចង់ឱ្យសេវាកម្មបន្ត</w:t>
      </w:r>
    </w:p>
    <w:p w14:paraId="28DFE66F" w14:textId="3098061E" w:rsidR="00DB34FD" w:rsidRPr="00D00E9A" w:rsidRDefault="00DB34FD" w:rsidP="00D00E9A">
      <w:pPr>
        <w:tabs>
          <w:tab w:val="left" w:pos="859"/>
          <w:tab w:val="left" w:pos="860"/>
        </w:tabs>
        <w:spacing w:after="0" w:line="20" w:lineRule="atLeast"/>
        <w:ind w:right="543"/>
        <w:contextualSpacing/>
        <w:rPr>
          <w:rFonts w:ascii="Siemreap" w:hAnsi="Siemreap" w:cs="Siemreap"/>
          <w:sz w:val="24"/>
          <w:szCs w:val="24"/>
        </w:rPr>
      </w:pPr>
    </w:p>
    <w:p w14:paraId="3DA36EC2" w14:textId="77B83A8B" w:rsidR="00DB34FD" w:rsidRPr="00D00E9A" w:rsidRDefault="00600234" w:rsidP="00D00E9A">
      <w:pPr>
        <w:tabs>
          <w:tab w:val="left" w:pos="859"/>
          <w:tab w:val="left" w:pos="860"/>
        </w:tabs>
        <w:spacing w:after="0" w:line="20" w:lineRule="atLeast"/>
        <w:ind w:right="543"/>
        <w:contextualSpacing/>
        <w:rPr>
          <w:rFonts w:ascii="Siemreap" w:hAnsi="Siemreap" w:cs="Siemreap"/>
          <w:b/>
          <w:bCs/>
          <w:sz w:val="24"/>
          <w:szCs w:val="24"/>
        </w:rPr>
      </w:pPr>
      <w:r w:rsidRPr="00600234">
        <w:rPr>
          <w:rFonts w:ascii="Siemreap" w:hAnsi="Siemreap" w:cs="Siemreap" w:hint="cs"/>
          <w:b/>
          <w:bCs/>
          <w:sz w:val="24"/>
          <w:szCs w:val="24"/>
          <w:cs/>
          <w:lang w:bidi="km-KH"/>
        </w:rPr>
        <w:t>តើខ្ញុំគួរធ្វើដូចម្តេច</w:t>
      </w:r>
      <w:r w:rsidRPr="00600234">
        <w:rPr>
          <w:rFonts w:ascii="Siemreap" w:hAnsi="Siemreap" w:cs="Siemreap"/>
          <w:b/>
          <w:bCs/>
          <w:sz w:val="24"/>
          <w:szCs w:val="24"/>
          <w:cs/>
          <w:lang w:bidi="km-KH"/>
        </w:rPr>
        <w:t xml:space="preserve"> </w:t>
      </w:r>
      <w:r w:rsidRPr="00600234">
        <w:rPr>
          <w:rFonts w:ascii="Siemreap" w:hAnsi="Siemreap" w:cs="Siemreap" w:hint="cs"/>
          <w:b/>
          <w:bCs/>
          <w:sz w:val="24"/>
          <w:szCs w:val="24"/>
          <w:cs/>
          <w:lang w:bidi="km-KH"/>
        </w:rPr>
        <w:t>នៅពេលខ្ញុំទទួលបានសេចក្តីជូនដំណឹងអំពីការកំណត់អត្ថប្រយោជន៍អវិជ្ជមាន</w:t>
      </w:r>
      <w:r w:rsidRPr="00600234">
        <w:rPr>
          <w:rFonts w:ascii="Siemreap" w:hAnsi="Siemreap" w:cs="Siemreap"/>
          <w:b/>
          <w:bCs/>
          <w:sz w:val="24"/>
          <w:szCs w:val="24"/>
        </w:rPr>
        <w:t>?</w:t>
      </w:r>
    </w:p>
    <w:p w14:paraId="519D9A79" w14:textId="77777777" w:rsidR="002241F0" w:rsidRPr="00D00E9A" w:rsidRDefault="002241F0" w:rsidP="00D00E9A">
      <w:pPr>
        <w:tabs>
          <w:tab w:val="left" w:pos="859"/>
          <w:tab w:val="left" w:pos="860"/>
        </w:tabs>
        <w:spacing w:after="0" w:line="20" w:lineRule="atLeast"/>
        <w:ind w:right="543"/>
        <w:contextualSpacing/>
        <w:rPr>
          <w:rFonts w:ascii="Siemreap" w:hAnsi="Siemreap" w:cs="Siemreap"/>
          <w:b/>
          <w:bCs/>
          <w:sz w:val="24"/>
          <w:szCs w:val="24"/>
        </w:rPr>
      </w:pPr>
    </w:p>
    <w:p w14:paraId="7E4BC227" w14:textId="77777777" w:rsidR="00600234" w:rsidRPr="00600234" w:rsidRDefault="00600234" w:rsidP="00600234">
      <w:pPr>
        <w:tabs>
          <w:tab w:val="left" w:pos="859"/>
          <w:tab w:val="left" w:pos="860"/>
        </w:tabs>
        <w:spacing w:after="0"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នៅពេលអ្នកទទួលបានសេចក្តីជូនដំណឹងអំពីការកំណត់អត្ថប្រយោជន៍អវិជ្ជមា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អ្នកគួរតែអានព័ត៌មានទាំងអស់នៅលើសេចក្តីជូនដំណឹងនេះដោយប្រុងប្រយ័ត្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ប្រសិនបើអ្នកមិនយល់ពីការជូនដំណឹង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ផែនការសុខភាពផ្លូវចិត្តរបស់អ្នកអាចជួយអ្នកបា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អ្នក​ក៏​អាច​សុំ​ឱ្យ​អ្នក​ផ្សេង​ជួយ​អ្នក​ដែរ។</w:t>
      </w:r>
    </w:p>
    <w:p w14:paraId="3B643C6B" w14:textId="77777777" w:rsidR="00600234" w:rsidRPr="00600234" w:rsidRDefault="00600234" w:rsidP="00600234">
      <w:pPr>
        <w:tabs>
          <w:tab w:val="left" w:pos="859"/>
          <w:tab w:val="left" w:pos="860"/>
        </w:tabs>
        <w:spacing w:after="0" w:line="20" w:lineRule="atLeast"/>
        <w:ind w:right="543"/>
        <w:contextualSpacing/>
        <w:rPr>
          <w:rFonts w:ascii="Siemreap" w:hAnsi="Siemreap" w:cs="Siemreap"/>
          <w:sz w:val="24"/>
          <w:szCs w:val="24"/>
        </w:rPr>
      </w:pPr>
    </w:p>
    <w:p w14:paraId="0495366A" w14:textId="21B8EA3E" w:rsidR="00247536" w:rsidRPr="00D00E9A" w:rsidRDefault="00600234" w:rsidP="00600234">
      <w:pPr>
        <w:tabs>
          <w:tab w:val="left" w:pos="859"/>
          <w:tab w:val="left" w:pos="860"/>
        </w:tabs>
        <w:spacing w:after="0" w:line="20" w:lineRule="atLeast"/>
        <w:ind w:right="543"/>
        <w:contextualSpacing/>
        <w:rPr>
          <w:rFonts w:ascii="Siemreap" w:hAnsi="Siemreap" w:cs="Siemreap"/>
          <w:sz w:val="24"/>
          <w:szCs w:val="24"/>
        </w:rPr>
      </w:pPr>
      <w:r w:rsidRPr="00600234">
        <w:rPr>
          <w:rFonts w:ascii="Siemreap" w:hAnsi="Siemreap" w:cs="Siemreap" w:hint="cs"/>
          <w:sz w:val="24"/>
          <w:szCs w:val="24"/>
          <w:cs/>
          <w:lang w:bidi="km-KH"/>
        </w:rPr>
        <w:t>អ្នកអាចស្នើសុំការបន្តនៃសេវាកម្មដែលត្រូវបានបញ្ឈប់</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នៅពេលអ្នកដាក់បណ្តឹងឧទ្ធរណ៍</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សំណើសម្រាប់សវនាការយុត្តិធម៌រដ្ឋ។</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អ្នកត្រូវតែស្នើសុំការបន្តនៃសេវាកម្មមិនលើសពី</w:t>
      </w:r>
      <w:r w:rsidRPr="00600234">
        <w:rPr>
          <w:rFonts w:ascii="Siemreap" w:hAnsi="Siemreap" w:cs="Siemreap"/>
          <w:sz w:val="24"/>
          <w:szCs w:val="24"/>
          <w:cs/>
          <w:lang w:bidi="km-KH"/>
        </w:rPr>
        <w:t xml:space="preserve"> </w:t>
      </w:r>
      <w:r w:rsidRPr="00600234">
        <w:rPr>
          <w:rFonts w:ascii="Siemreap" w:hAnsi="Siemreap" w:cs="Siemreap"/>
          <w:sz w:val="24"/>
          <w:szCs w:val="24"/>
        </w:rPr>
        <w:t xml:space="preserve">10 </w:t>
      </w:r>
      <w:r w:rsidRPr="00600234">
        <w:rPr>
          <w:rFonts w:ascii="Siemreap" w:hAnsi="Siemreap" w:cs="Siemreap" w:hint="cs"/>
          <w:sz w:val="24"/>
          <w:szCs w:val="24"/>
          <w:cs/>
          <w:lang w:bidi="km-KH"/>
        </w:rPr>
        <w:t>ថ្ងៃតាមប្រតិទិ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បន្ទាប់ពីកាលបរិច្ឆេទដែលការជូនដំណឹងអំពីការកំណត់អត្ថប្រយោជន៍អវិជ្ជមានត្រូវបានសម្គាល់ក្រោយការសម្គាល់</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ផ្តល់ឱ្យអ្នកដោយផ្ទាល់</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មុនកាលបរិច្ឆេទនៃការផ្លាស់ប្តូរមានប្រសិទ្ធភាព។</w:t>
      </w:r>
    </w:p>
    <w:p w14:paraId="6E0991E1" w14:textId="2F5BA7F8" w:rsidR="33D91020" w:rsidRPr="00D00E9A" w:rsidRDefault="33D91020" w:rsidP="00D00E9A">
      <w:pPr>
        <w:tabs>
          <w:tab w:val="left" w:pos="859"/>
          <w:tab w:val="left" w:pos="860"/>
        </w:tabs>
        <w:spacing w:after="0" w:line="20" w:lineRule="atLeast"/>
        <w:ind w:right="543"/>
        <w:contextualSpacing/>
        <w:rPr>
          <w:rFonts w:ascii="Siemreap" w:hAnsi="Siemreap" w:cs="Siemreap"/>
          <w:sz w:val="24"/>
          <w:szCs w:val="24"/>
        </w:rPr>
      </w:pPr>
    </w:p>
    <w:p w14:paraId="45761141" w14:textId="77777777" w:rsidR="00600234" w:rsidRPr="00D00E9A" w:rsidRDefault="00600234" w:rsidP="00600234">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ព័ត៌មានជាក់លាក់នៃផែនការសុខភាពផ្លូវចិត្តបន្ថែម</w:t>
      </w:r>
    </w:p>
    <w:p w14:paraId="5D80B95D" w14:textId="77777777" w:rsidR="00600234" w:rsidRPr="00D00E9A" w:rsidRDefault="00600234" w:rsidP="00600234">
      <w:pPr>
        <w:spacing w:after="0" w:line="20" w:lineRule="atLeast"/>
        <w:contextualSpacing/>
        <w:rPr>
          <w:rFonts w:ascii="Siemreap" w:hAnsi="Siemreap" w:cs="Siemreap"/>
          <w:b/>
          <w:bCs/>
          <w:sz w:val="24"/>
          <w:szCs w:val="24"/>
        </w:rPr>
      </w:pPr>
    </w:p>
    <w:p w14:paraId="2E53FAF4" w14:textId="77777777" w:rsidR="00600234" w:rsidRPr="00D00E9A" w:rsidRDefault="00600234" w:rsidP="00600234">
      <w:pPr>
        <w:pStyle w:val="BodyText"/>
        <w:spacing w:line="20" w:lineRule="atLeast"/>
        <w:contextualSpacing/>
        <w:rPr>
          <w:rFonts w:ascii="Siemreap" w:hAnsi="Siemreap" w:cs="Siemreap"/>
        </w:rPr>
      </w:pPr>
      <w:r w:rsidRPr="00234538">
        <w:rPr>
          <w:rFonts w:ascii="Siemreap" w:hAnsi="Siemreap" w:cs="Siemreap" w:hint="cs"/>
          <w:cs/>
          <w:lang w:bidi="km-KH"/>
        </w:rPr>
        <w:t>បញ្ចូលព័ត៌មានជាក់លាក់នៃផែនការសុខភាពផ្លូវចិត្តនៅទីនេះ</w:t>
      </w:r>
      <w:r w:rsidRPr="00234538">
        <w:rPr>
          <w:rFonts w:ascii="Siemreap" w:hAnsi="Siemreap" w:cs="Siemreap"/>
          <w:cs/>
          <w:lang w:bidi="km-KH"/>
        </w:rPr>
        <w:t xml:space="preserve"> [</w:t>
      </w:r>
      <w:r w:rsidRPr="00234538">
        <w:rPr>
          <w:rFonts w:ascii="Siemreap" w:hAnsi="Siemreap" w:cs="Siemreap" w:hint="cs"/>
          <w:cs/>
          <w:lang w:bidi="km-KH"/>
        </w:rPr>
        <w:t>ប្រសិនបើមាន</w:t>
      </w:r>
      <w:r w:rsidRPr="00234538">
        <w:rPr>
          <w:rFonts w:ascii="Siemreap" w:hAnsi="Siemreap" w:cs="Siemreap"/>
          <w:cs/>
          <w:lang w:bidi="km-KH"/>
        </w:rPr>
        <w:t>]</w:t>
      </w:r>
      <w:r w:rsidRPr="00234538">
        <w:rPr>
          <w:rFonts w:ascii="Siemreap" w:hAnsi="Siemreap" w:cs="Siemreap" w:hint="cs"/>
          <w:cs/>
          <w:lang w:bidi="km-KH"/>
        </w:rPr>
        <w:t>។</w:t>
      </w:r>
    </w:p>
    <w:p w14:paraId="17B9F83D" w14:textId="36A953DB" w:rsidR="00DB34FD" w:rsidRPr="00D00E9A" w:rsidRDefault="00DB34FD" w:rsidP="00D00E9A">
      <w:pPr>
        <w:spacing w:after="0" w:line="20" w:lineRule="atLeast"/>
        <w:contextualSpacing/>
        <w:rPr>
          <w:rFonts w:ascii="Siemreap" w:hAnsi="Siemreap" w:cs="Siemreap"/>
          <w:sz w:val="24"/>
          <w:szCs w:val="24"/>
        </w:rPr>
      </w:pPr>
    </w:p>
    <w:p w14:paraId="11190016" w14:textId="68F99FD8" w:rsidR="00DB34FD" w:rsidRPr="00600234" w:rsidRDefault="00DB34FD" w:rsidP="00D00E9A">
      <w:pPr>
        <w:pStyle w:val="Heading1"/>
        <w:bidi w:val="0"/>
        <w:spacing w:after="0" w:line="20" w:lineRule="atLeast"/>
        <w:contextualSpacing/>
        <w:rPr>
          <w:rFonts w:ascii="Koulen" w:hAnsi="Koulen" w:cs="Koulen"/>
          <w:b w:val="0"/>
          <w:bCs w:val="0"/>
        </w:rPr>
      </w:pPr>
      <w:r w:rsidRPr="00D00E9A">
        <w:rPr>
          <w:rFonts w:ascii="Siemreap" w:hAnsi="Siemreap" w:cs="Siemreap"/>
        </w:rPr>
        <w:br w:type="column"/>
      </w:r>
      <w:r w:rsidR="00600234" w:rsidRPr="00600234">
        <w:rPr>
          <w:rFonts w:ascii="Koulen" w:hAnsi="Koulen" w:cs="Koulen" w:hint="cs"/>
          <w:b w:val="0"/>
          <w:bCs w:val="0"/>
          <w:sz w:val="28"/>
          <w:szCs w:val="28"/>
          <w:cs/>
          <w:lang w:bidi="km-KH"/>
        </w:rPr>
        <w:lastRenderedPageBreak/>
        <w:t>ដំណើរ​ការ​នៃ​ការ​ដោះ​ស្រាយ​បញ្ហា​</w:t>
      </w:r>
      <w:r w:rsidR="00600234" w:rsidRPr="00600234">
        <w:rPr>
          <w:rFonts w:ascii="Koulen" w:hAnsi="Koulen" w:cs="Koulen"/>
          <w:b w:val="0"/>
          <w:bCs w:val="0"/>
          <w:sz w:val="28"/>
          <w:szCs w:val="28"/>
          <w:cs/>
          <w:lang w:bidi="km-KH"/>
        </w:rPr>
        <w:t xml:space="preserve">: </w:t>
      </w:r>
      <w:r w:rsidR="00600234" w:rsidRPr="00600234">
        <w:rPr>
          <w:rFonts w:ascii="Koulen" w:hAnsi="Koulen" w:cs="Koulen" w:hint="cs"/>
          <w:b w:val="0"/>
          <w:bCs w:val="0"/>
          <w:sz w:val="28"/>
          <w:szCs w:val="28"/>
          <w:cs/>
          <w:lang w:bidi="km-KH"/>
        </w:rPr>
        <w:t>ដើម្បី​ដាក់​ពាក្យ​បណ្តឹង​ឬ​បណ្តឹង​ឧទ្ធរណ៍</w:t>
      </w:r>
    </w:p>
    <w:p w14:paraId="602A1E9C" w14:textId="77777777" w:rsidR="00DB34FD" w:rsidRPr="00D00E9A" w:rsidRDefault="00DB34FD" w:rsidP="00D00E9A">
      <w:pPr>
        <w:spacing w:after="0" w:line="20" w:lineRule="atLeast"/>
        <w:contextualSpacing/>
        <w:rPr>
          <w:rFonts w:ascii="Siemreap" w:hAnsi="Siemreap" w:cs="Siemreap"/>
          <w:b/>
          <w:bCs/>
          <w:sz w:val="24"/>
          <w:szCs w:val="24"/>
        </w:rPr>
      </w:pPr>
    </w:p>
    <w:p w14:paraId="11F2AD1B" w14:textId="3B02E09D" w:rsidR="00B259C9" w:rsidRPr="00D00E9A" w:rsidRDefault="00600234" w:rsidP="00D00E9A">
      <w:pPr>
        <w:spacing w:after="0" w:line="20" w:lineRule="atLeast"/>
        <w:contextualSpacing/>
        <w:rPr>
          <w:rFonts w:ascii="Siemreap" w:hAnsi="Siemreap" w:cs="Siemreap"/>
          <w:b/>
          <w:bCs/>
          <w:sz w:val="24"/>
          <w:szCs w:val="24"/>
        </w:rPr>
      </w:pPr>
      <w:r w:rsidRPr="00600234">
        <w:rPr>
          <w:rFonts w:ascii="Siemreap" w:hAnsi="Siemreap" w:cs="Siemreap" w:hint="cs"/>
          <w:b/>
          <w:bCs/>
          <w:sz w:val="24"/>
          <w:szCs w:val="24"/>
          <w:cs/>
          <w:lang w:bidi="km-KH"/>
        </w:rPr>
        <w:t>ចុះបើខ្ញុំមិនទទួលបានសេវាដែលខ្ញុំចង់បានពីផែនការសុខភាពផ្លូវចិត្តរបស់ខ្ញុំ</w:t>
      </w:r>
      <w:r w:rsidRPr="00600234">
        <w:rPr>
          <w:rFonts w:ascii="Siemreap" w:hAnsi="Siemreap" w:cs="Siemreap"/>
          <w:b/>
          <w:bCs/>
          <w:sz w:val="24"/>
          <w:szCs w:val="24"/>
        </w:rPr>
        <w:t>?</w:t>
      </w:r>
    </w:p>
    <w:p w14:paraId="54FC16EF" w14:textId="77777777" w:rsidR="002241F0" w:rsidRPr="00D00E9A" w:rsidRDefault="002241F0" w:rsidP="00D00E9A">
      <w:pPr>
        <w:spacing w:after="0" w:line="20" w:lineRule="atLeast"/>
        <w:contextualSpacing/>
        <w:rPr>
          <w:rFonts w:ascii="Siemreap" w:hAnsi="Siemreap" w:cs="Siemreap"/>
          <w:b/>
          <w:bCs/>
          <w:sz w:val="24"/>
          <w:szCs w:val="24"/>
        </w:rPr>
      </w:pPr>
    </w:p>
    <w:p w14:paraId="40C382B7" w14:textId="2FC9B6AD" w:rsidR="00DB34FD" w:rsidRPr="00D00E9A" w:rsidRDefault="00600234" w:rsidP="00D00E9A">
      <w:pPr>
        <w:spacing w:after="0" w:line="20" w:lineRule="atLeast"/>
        <w:contextualSpacing/>
        <w:rPr>
          <w:rFonts w:ascii="Siemreap" w:hAnsi="Siemreap" w:cs="Siemreap"/>
          <w:sz w:val="24"/>
          <w:szCs w:val="24"/>
        </w:rPr>
      </w:pPr>
      <w:r w:rsidRPr="00600234">
        <w:rPr>
          <w:rFonts w:ascii="Siemreap" w:hAnsi="Siemreap" w:cs="Siemreap" w:hint="cs"/>
          <w:sz w:val="24"/>
          <w:szCs w:val="24"/>
          <w:cs/>
          <w:lang w:bidi="km-KH"/>
        </w:rPr>
        <w:t>ផែនការសុខភាពផ្លូវចិត្តរបស់អ្នកត្រូវតែមានដំណើរការសម្រាប់អ្នកដើម្បីដោះស្រាយពាក្យបណ្តឹង</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បញ្ហាអំពីបញ្ហាណាមួយដែលទាក់ទងនឹងសេវាសុខភាពផ្លូវចិត្តពិសេសដែលអ្នកចង់បា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ឬកំពុងទទួលបាន។</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នេះត្រូវបានគេហៅថាដំណើរការដោះស្រាយបញ្ហា</w:t>
      </w:r>
      <w:r w:rsidRPr="00600234">
        <w:rPr>
          <w:rFonts w:ascii="Siemreap" w:hAnsi="Siemreap" w:cs="Siemreap"/>
          <w:sz w:val="24"/>
          <w:szCs w:val="24"/>
          <w:cs/>
          <w:lang w:bidi="km-KH"/>
        </w:rPr>
        <w:t xml:space="preserve"> </w:t>
      </w:r>
      <w:r w:rsidRPr="00600234">
        <w:rPr>
          <w:rFonts w:ascii="Siemreap" w:hAnsi="Siemreap" w:cs="Siemreap" w:hint="cs"/>
          <w:sz w:val="24"/>
          <w:szCs w:val="24"/>
          <w:cs/>
          <w:lang w:bidi="km-KH"/>
        </w:rPr>
        <w:t>ហើយវាអាចរួមបញ្ចូល</w:t>
      </w:r>
      <w:r w:rsidRPr="00624788">
        <w:rPr>
          <w:rFonts w:ascii="Siemreap" w:hAnsi="Siemreap" w:cs="Siemreap" w:hint="cs"/>
          <w:sz w:val="24"/>
          <w:szCs w:val="24"/>
          <w:cs/>
          <w:lang w:bidi="km-KH"/>
        </w:rPr>
        <w:t>៖</w:t>
      </w:r>
    </w:p>
    <w:p w14:paraId="050D5C04" w14:textId="77777777" w:rsidR="00600234" w:rsidRPr="00600234" w:rsidRDefault="00600234" w:rsidP="00600234">
      <w:pPr>
        <w:pStyle w:val="ListParagraph"/>
        <w:numPr>
          <w:ilvl w:val="0"/>
          <w:numId w:val="17"/>
        </w:numPr>
        <w:spacing w:line="20" w:lineRule="atLeast"/>
        <w:contextualSpacing/>
        <w:rPr>
          <w:rFonts w:ascii="Siemreap" w:hAnsi="Siemreap" w:cs="Siemreap"/>
          <w:b/>
          <w:sz w:val="24"/>
          <w:szCs w:val="24"/>
        </w:rPr>
      </w:pPr>
      <w:r w:rsidRPr="00600234">
        <w:rPr>
          <w:rFonts w:ascii="Siemreap" w:hAnsi="Siemreap" w:cs="Siemreap" w:hint="cs"/>
          <w:bCs/>
          <w:sz w:val="24"/>
          <w:szCs w:val="24"/>
          <w:cs/>
          <w:lang w:bidi="km-KH"/>
        </w:rPr>
        <w:t>ដំណើរការបណ្តឹងសារទុក្ខ៖</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ការបង្ហាញពីការមិនសប្បាយចិត្តអំពីអ្វីក៏ដោយដែលទាក់ទងនឹងសេវាសុខភាពផ្លូវចិត្តពិសេសរបស់អ្នក</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ឬផែនការសុខភាពផ្លូវចិត្ត។</w:t>
      </w:r>
    </w:p>
    <w:p w14:paraId="6C8FC0A5" w14:textId="77777777" w:rsidR="00600234" w:rsidRPr="00600234" w:rsidRDefault="00600234" w:rsidP="00600234">
      <w:pPr>
        <w:pStyle w:val="ListParagraph"/>
        <w:numPr>
          <w:ilvl w:val="0"/>
          <w:numId w:val="17"/>
        </w:numPr>
        <w:spacing w:line="20" w:lineRule="atLeast"/>
        <w:contextualSpacing/>
        <w:rPr>
          <w:rFonts w:ascii="Siemreap" w:hAnsi="Siemreap" w:cs="Siemreap"/>
          <w:b/>
          <w:sz w:val="24"/>
          <w:szCs w:val="24"/>
        </w:rPr>
      </w:pPr>
      <w:r w:rsidRPr="00600234">
        <w:rPr>
          <w:rFonts w:ascii="Siemreap" w:hAnsi="Siemreap" w:cs="Siemreap" w:hint="cs"/>
          <w:bCs/>
          <w:sz w:val="24"/>
          <w:szCs w:val="24"/>
          <w:cs/>
          <w:lang w:bidi="km-KH"/>
        </w:rPr>
        <w:t>ដំណើរការបណ្តឹងឧទ្ធរណ៍</w:t>
      </w:r>
      <w:r w:rsidRPr="00600234">
        <w:rPr>
          <w:rFonts w:ascii="Siemreap" w:hAnsi="Siemreap" w:cs="Siemreap" w:hint="cs"/>
          <w:b/>
          <w:sz w:val="24"/>
          <w:szCs w:val="24"/>
          <w:cs/>
          <w:lang w:bidi="km-KH"/>
        </w:rPr>
        <w:t>៖</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ការពិនិត្យឡើងវិញលើការសម្រេចចិត្ត</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ឧ</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ការបដិសេធ</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ការបញ្ឈប់</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ឬការកាត់បន្ថយសេវាកម្ម</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ដែលត្រូវបានធ្វើឡើងអំពីសេវាកម្មសុខភាពផ្លូវចិត្តពិសេសរបស់អ្នកដោយគម្រោងសុខភាពផ្លូវចិត្ត</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ឬអ្នកផ្តល់សេវារបស់អ្នក។</w:t>
      </w:r>
    </w:p>
    <w:p w14:paraId="0BB8D7FC" w14:textId="61DE66CF" w:rsidR="00DB34FD" w:rsidRPr="00D00E9A" w:rsidRDefault="00600234" w:rsidP="00600234">
      <w:pPr>
        <w:pStyle w:val="ListParagraph"/>
        <w:numPr>
          <w:ilvl w:val="0"/>
          <w:numId w:val="17"/>
        </w:numPr>
        <w:spacing w:line="20" w:lineRule="atLeast"/>
        <w:contextualSpacing/>
        <w:rPr>
          <w:rFonts w:ascii="Siemreap" w:hAnsi="Siemreap" w:cs="Siemreap"/>
          <w:sz w:val="24"/>
          <w:szCs w:val="24"/>
        </w:rPr>
      </w:pPr>
      <w:r w:rsidRPr="00600234">
        <w:rPr>
          <w:rFonts w:ascii="Siemreap" w:hAnsi="Siemreap" w:cs="Siemreap" w:hint="cs"/>
          <w:bCs/>
          <w:sz w:val="24"/>
          <w:szCs w:val="24"/>
          <w:cs/>
          <w:lang w:bidi="km-KH"/>
        </w:rPr>
        <w:t>ដំណើរការសវនាការដោយយុត្តិធម៌របស់រដ្ឋ៖</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ដំណើរការស្នើសុំសវនាការរដ្ឋបាលនៅចំពោះមុខចៅក្រមច្បាប់រដ្ឋបាលរបស់រដ្ឋ</w:t>
      </w:r>
      <w:r w:rsidRPr="00600234">
        <w:rPr>
          <w:rFonts w:ascii="Siemreap" w:hAnsi="Siemreap" w:cs="Siemreap"/>
          <w:b/>
          <w:sz w:val="24"/>
          <w:szCs w:val="24"/>
          <w:cs/>
          <w:lang w:bidi="km-KH"/>
        </w:rPr>
        <w:t xml:space="preserve"> </w:t>
      </w:r>
      <w:r w:rsidRPr="00600234">
        <w:rPr>
          <w:rFonts w:ascii="Siemreap" w:hAnsi="Siemreap" w:cs="Siemreap" w:hint="cs"/>
          <w:b/>
          <w:sz w:val="24"/>
          <w:szCs w:val="24"/>
          <w:cs/>
          <w:lang w:bidi="km-KH"/>
        </w:rPr>
        <w:t>ប្រសិនបើគម្រោងសុខភាពផ្លូវចិត្តបដិសេធបណ្ដឹងតវ៉ារបស់អ្នក។</w:t>
      </w:r>
    </w:p>
    <w:p w14:paraId="2F2F48AA" w14:textId="77777777" w:rsidR="00DB34FD" w:rsidRPr="00D00E9A" w:rsidRDefault="00DB34FD" w:rsidP="00D00E9A">
      <w:pPr>
        <w:pStyle w:val="BodyText"/>
        <w:spacing w:line="20" w:lineRule="atLeast"/>
        <w:ind w:left="139" w:right="262"/>
        <w:contextualSpacing/>
        <w:rPr>
          <w:rFonts w:ascii="Siemreap" w:hAnsi="Siemreap" w:cs="Siemreap"/>
        </w:rPr>
      </w:pPr>
    </w:p>
    <w:p w14:paraId="199BE8D4" w14:textId="13308D10" w:rsidR="00DB34FD" w:rsidRPr="00D00E9A" w:rsidRDefault="00235C8D" w:rsidP="00D00E9A">
      <w:pPr>
        <w:pStyle w:val="BodyText"/>
        <w:spacing w:line="20" w:lineRule="atLeast"/>
        <w:ind w:right="262"/>
        <w:contextualSpacing/>
        <w:rPr>
          <w:rFonts w:ascii="Siemreap" w:hAnsi="Siemreap" w:cs="Siemreap"/>
        </w:rPr>
      </w:pPr>
      <w:r w:rsidRPr="00235C8D">
        <w:rPr>
          <w:rFonts w:ascii="Siemreap" w:hAnsi="Siemreap" w:cs="Siemreap" w:hint="cs"/>
          <w:cs/>
          <w:lang w:bidi="km-KH"/>
        </w:rPr>
        <w:t>ការដាក់ពាក្យបណ្តឹងតវ៉ា</w:t>
      </w:r>
      <w:r w:rsidRPr="00235C8D">
        <w:rPr>
          <w:rFonts w:ascii="Siemreap" w:hAnsi="Siemreap" w:cs="Siemreap"/>
          <w:cs/>
          <w:lang w:bidi="km-KH"/>
        </w:rPr>
        <w:t xml:space="preserve"> </w:t>
      </w:r>
      <w:r w:rsidRPr="00235C8D">
        <w:rPr>
          <w:rFonts w:ascii="Siemreap" w:hAnsi="Siemreap" w:cs="Siemreap" w:hint="cs"/>
          <w:cs/>
          <w:lang w:bidi="km-KH"/>
        </w:rPr>
        <w:t>បណ្តឹងឧទ្ធរណ៍</w:t>
      </w:r>
      <w:r w:rsidRPr="00235C8D">
        <w:rPr>
          <w:rFonts w:ascii="Siemreap" w:hAnsi="Siemreap" w:cs="Siemreap"/>
          <w:cs/>
          <w:lang w:bidi="km-KH"/>
        </w:rPr>
        <w:t xml:space="preserve"> </w:t>
      </w:r>
      <w:r w:rsidRPr="00235C8D">
        <w:rPr>
          <w:rFonts w:ascii="Siemreap" w:hAnsi="Siemreap" w:cs="Siemreap" w:hint="cs"/>
          <w:cs/>
          <w:lang w:bidi="km-KH"/>
        </w:rPr>
        <w:t>ឬការស្នើសុំសវនាការយុត្តិធម៌រដ្ឋនឹងមិនរាប់បញ្ចូលអ្នកទេ</w:t>
      </w:r>
      <w:r w:rsidRPr="00235C8D">
        <w:rPr>
          <w:rFonts w:ascii="Siemreap" w:hAnsi="Siemreap" w:cs="Siemreap"/>
          <w:cs/>
          <w:lang w:bidi="km-KH"/>
        </w:rPr>
        <w:t xml:space="preserve"> </w:t>
      </w:r>
      <w:r w:rsidRPr="00235C8D">
        <w:rPr>
          <w:rFonts w:ascii="Siemreap" w:hAnsi="Siemreap" w:cs="Siemreap" w:hint="cs"/>
          <w:cs/>
          <w:lang w:bidi="km-KH"/>
        </w:rPr>
        <w:t>ហើយនឹងមិនប៉ះពាល់ដល់សេវាកម្មដែលអ្នកកំពុងទទួលបានឡើយ។</w:t>
      </w:r>
      <w:r w:rsidRPr="00235C8D">
        <w:rPr>
          <w:rFonts w:ascii="Siemreap" w:hAnsi="Siemreap" w:cs="Siemreap"/>
          <w:cs/>
          <w:lang w:bidi="km-KH"/>
        </w:rPr>
        <w:t xml:space="preserve"> </w:t>
      </w:r>
      <w:r w:rsidRPr="00235C8D">
        <w:rPr>
          <w:rFonts w:ascii="Siemreap" w:hAnsi="Siemreap" w:cs="Siemreap" w:hint="cs"/>
          <w:cs/>
          <w:lang w:bidi="km-KH"/>
        </w:rPr>
        <w:t>ការប្តឹងសារទុក្ខ</w:t>
      </w:r>
      <w:r w:rsidRPr="00235C8D">
        <w:rPr>
          <w:rFonts w:ascii="Siemreap" w:hAnsi="Siemreap" w:cs="Siemreap"/>
          <w:cs/>
          <w:lang w:bidi="km-KH"/>
        </w:rPr>
        <w:t xml:space="preserve"> </w:t>
      </w:r>
      <w:r w:rsidRPr="00235C8D">
        <w:rPr>
          <w:rFonts w:ascii="Siemreap" w:hAnsi="Siemreap" w:cs="Siemreap" w:hint="cs"/>
          <w:cs/>
          <w:lang w:bidi="km-KH"/>
        </w:rPr>
        <w:t>ឬបណ្តឹងឧទ្ធរណ៍ជួយឱ្យអ្នកទទួលបានសេវាកម្មដែលអ្នកត្រូវការ</w:t>
      </w:r>
      <w:r w:rsidRPr="00235C8D">
        <w:rPr>
          <w:rFonts w:ascii="Siemreap" w:hAnsi="Siemreap" w:cs="Siemreap"/>
          <w:cs/>
          <w:lang w:bidi="km-KH"/>
        </w:rPr>
        <w:t xml:space="preserve"> </w:t>
      </w:r>
      <w:r w:rsidRPr="00235C8D">
        <w:rPr>
          <w:rFonts w:ascii="Siemreap" w:hAnsi="Siemreap" w:cs="Siemreap" w:hint="cs"/>
          <w:cs/>
          <w:lang w:bidi="km-KH"/>
        </w:rPr>
        <w:t>និងដោះស្រាយបញ្ហាណាមួយដែលអ្នកមានជាមួយសេវាសុខភាពផ្លូវចិត្តពិសេសរបស់អ្នក។</w:t>
      </w:r>
      <w:r w:rsidRPr="00235C8D">
        <w:rPr>
          <w:rFonts w:ascii="Siemreap" w:hAnsi="Siemreap" w:cs="Siemreap"/>
          <w:cs/>
          <w:lang w:bidi="km-KH"/>
        </w:rPr>
        <w:t xml:space="preserve"> </w:t>
      </w:r>
      <w:r w:rsidRPr="00235C8D">
        <w:rPr>
          <w:rFonts w:ascii="Siemreap" w:hAnsi="Siemreap" w:cs="Siemreap" w:hint="cs"/>
          <w:cs/>
          <w:lang w:bidi="km-KH"/>
        </w:rPr>
        <w:t>ការតវ៉ា</w:t>
      </w:r>
      <w:r w:rsidRPr="00235C8D">
        <w:rPr>
          <w:rFonts w:ascii="Siemreap" w:hAnsi="Siemreap" w:cs="Siemreap"/>
          <w:cs/>
          <w:lang w:bidi="km-KH"/>
        </w:rPr>
        <w:t xml:space="preserve"> </w:t>
      </w:r>
      <w:r w:rsidRPr="00235C8D">
        <w:rPr>
          <w:rFonts w:ascii="Siemreap" w:hAnsi="Siemreap" w:cs="Siemreap" w:hint="cs"/>
          <w:cs/>
          <w:lang w:bidi="km-KH"/>
        </w:rPr>
        <w:t>និងការអំពាវនាវក៏ជួយដល់ផែនការសុខភាពផ្លូវចិត្តផងដែរ</w:t>
      </w:r>
      <w:r w:rsidRPr="00235C8D">
        <w:rPr>
          <w:rFonts w:ascii="Siemreap" w:hAnsi="Siemreap" w:cs="Siemreap"/>
          <w:cs/>
          <w:lang w:bidi="km-KH"/>
        </w:rPr>
        <w:t xml:space="preserve"> </w:t>
      </w:r>
      <w:r w:rsidRPr="00235C8D">
        <w:rPr>
          <w:rFonts w:ascii="Siemreap" w:hAnsi="Siemreap" w:cs="Siemreap" w:hint="cs"/>
          <w:cs/>
          <w:lang w:bidi="km-KH"/>
        </w:rPr>
        <w:t>ដោយផ្តល់ឱ្យពួកគេនូវព័ត៌មានដែលពួកគេអាចប្រើប្រាស់ដើម្បីកែលម្អសេវាកម្ម។</w:t>
      </w:r>
      <w:r w:rsidRPr="00235C8D">
        <w:rPr>
          <w:rFonts w:ascii="Siemreap" w:hAnsi="Siemreap" w:cs="Siemreap"/>
          <w:cs/>
          <w:lang w:bidi="km-KH"/>
        </w:rPr>
        <w:t xml:space="preserve"> </w:t>
      </w:r>
      <w:r w:rsidRPr="00235C8D">
        <w:rPr>
          <w:rFonts w:ascii="Siemreap" w:hAnsi="Siemreap" w:cs="Siemreap" w:hint="cs"/>
          <w:cs/>
          <w:lang w:bidi="km-KH"/>
        </w:rPr>
        <w:t>នៅពេលដែលការតវ៉ា</w:t>
      </w:r>
      <w:r w:rsidRPr="00235C8D">
        <w:rPr>
          <w:rFonts w:ascii="Siemreap" w:hAnsi="Siemreap" w:cs="Siemreap"/>
          <w:cs/>
          <w:lang w:bidi="km-KH"/>
        </w:rPr>
        <w:t xml:space="preserve"> </w:t>
      </w:r>
      <w:r w:rsidRPr="00235C8D">
        <w:rPr>
          <w:rFonts w:ascii="Siemreap" w:hAnsi="Siemreap" w:cs="Siemreap" w:hint="cs"/>
          <w:cs/>
          <w:lang w:bidi="km-KH"/>
        </w:rPr>
        <w:t>ឬបណ្តឹងតវ៉ារបស់អ្នកត្រូវបានបញ្ចប់</w:t>
      </w:r>
      <w:r w:rsidRPr="00235C8D">
        <w:rPr>
          <w:rFonts w:ascii="Siemreap" w:hAnsi="Siemreap" w:cs="Siemreap"/>
          <w:cs/>
          <w:lang w:bidi="km-KH"/>
        </w:rPr>
        <w:t xml:space="preserve"> </w:t>
      </w:r>
      <w:r w:rsidRPr="00235C8D">
        <w:rPr>
          <w:rFonts w:ascii="Siemreap" w:hAnsi="Siemreap" w:cs="Siemreap" w:hint="cs"/>
          <w:cs/>
          <w:lang w:bidi="km-KH"/>
        </w:rPr>
        <w:t>ផែនការសុខភាពផ្លូវចិត្តរបស់អ្នកនឹងជូនដំណឹងដល់អ្នក</w:t>
      </w:r>
      <w:r w:rsidRPr="00235C8D">
        <w:rPr>
          <w:rFonts w:ascii="Siemreap" w:hAnsi="Siemreap" w:cs="Siemreap"/>
          <w:cs/>
          <w:lang w:bidi="km-KH"/>
        </w:rPr>
        <w:t xml:space="preserve"> </w:t>
      </w:r>
      <w:r w:rsidRPr="00235C8D">
        <w:rPr>
          <w:rFonts w:ascii="Siemreap" w:hAnsi="Siemreap" w:cs="Siemreap" w:hint="cs"/>
          <w:cs/>
          <w:lang w:bidi="km-KH"/>
        </w:rPr>
        <w:t>និងអ្នកផ្សេងទៀតដែលពាក់ព័ន្ធ</w:t>
      </w:r>
      <w:r w:rsidRPr="00235C8D">
        <w:rPr>
          <w:rFonts w:ascii="Siemreap" w:hAnsi="Siemreap" w:cs="Siemreap"/>
          <w:cs/>
          <w:lang w:bidi="km-KH"/>
        </w:rPr>
        <w:t xml:space="preserve"> </w:t>
      </w:r>
      <w:r w:rsidRPr="00235C8D">
        <w:rPr>
          <w:rFonts w:ascii="Siemreap" w:hAnsi="Siemreap" w:cs="Siemreap" w:hint="cs"/>
          <w:cs/>
          <w:lang w:bidi="km-KH"/>
        </w:rPr>
        <w:t>ដូចជាអ្នកផ្តល់សេវា</w:t>
      </w:r>
      <w:r w:rsidRPr="00235C8D">
        <w:rPr>
          <w:rFonts w:ascii="Siemreap" w:hAnsi="Siemreap" w:cs="Siemreap"/>
          <w:cs/>
          <w:lang w:bidi="km-KH"/>
        </w:rPr>
        <w:t xml:space="preserve"> </w:t>
      </w:r>
      <w:r w:rsidRPr="00235C8D">
        <w:rPr>
          <w:rFonts w:ascii="Siemreap" w:hAnsi="Siemreap" w:cs="Siemreap" w:hint="cs"/>
          <w:cs/>
          <w:lang w:bidi="km-KH"/>
        </w:rPr>
        <w:t>អំពីលទ្ធផលចុងក្រោយ។</w:t>
      </w:r>
      <w:r w:rsidRPr="00235C8D">
        <w:rPr>
          <w:rFonts w:ascii="Siemreap" w:hAnsi="Siemreap" w:cs="Siemreap"/>
          <w:cs/>
          <w:lang w:bidi="km-KH"/>
        </w:rPr>
        <w:t xml:space="preserve"> </w:t>
      </w:r>
      <w:r w:rsidRPr="00235C8D">
        <w:rPr>
          <w:rFonts w:ascii="Siemreap" w:hAnsi="Siemreap" w:cs="Siemreap" w:hint="cs"/>
          <w:cs/>
          <w:lang w:bidi="km-KH"/>
        </w:rPr>
        <w:t>នៅពេលដែលសវនាការយុត្តិធម៌រដ្ឋរបស់អ្នកត្រូវបានសម្រេច</w:t>
      </w:r>
      <w:r w:rsidRPr="00235C8D">
        <w:rPr>
          <w:rFonts w:ascii="Siemreap" w:hAnsi="Siemreap" w:cs="Siemreap"/>
          <w:cs/>
          <w:lang w:bidi="km-KH"/>
        </w:rPr>
        <w:t xml:space="preserve"> </w:t>
      </w:r>
      <w:r w:rsidRPr="00235C8D">
        <w:rPr>
          <w:rFonts w:ascii="Siemreap" w:hAnsi="Siemreap" w:cs="Siemreap" w:hint="cs"/>
          <w:cs/>
          <w:lang w:bidi="km-KH"/>
        </w:rPr>
        <w:t>ការិយាល័យសវនាការយុត្តិធម៌រដ្ឋនឹងជូនដំណឹងដល់អ្នក</w:t>
      </w:r>
      <w:r w:rsidRPr="00235C8D">
        <w:rPr>
          <w:rFonts w:ascii="Siemreap" w:hAnsi="Siemreap" w:cs="Siemreap"/>
          <w:cs/>
          <w:lang w:bidi="km-KH"/>
        </w:rPr>
        <w:t xml:space="preserve"> </w:t>
      </w:r>
      <w:r w:rsidRPr="00235C8D">
        <w:rPr>
          <w:rFonts w:ascii="Siemreap" w:hAnsi="Siemreap" w:cs="Siemreap" w:hint="cs"/>
          <w:cs/>
          <w:lang w:bidi="km-KH"/>
        </w:rPr>
        <w:t>និងអ្នកផ្សេងទៀតដែលពាក់ព័ន្ធអំពីលទ្ធផលចុងក្រោយ។</w:t>
      </w:r>
      <w:r w:rsidRPr="00235C8D">
        <w:rPr>
          <w:rFonts w:ascii="Siemreap" w:hAnsi="Siemreap" w:cs="Siemreap"/>
          <w:cs/>
          <w:lang w:bidi="km-KH"/>
        </w:rPr>
        <w:t xml:space="preserve"> </w:t>
      </w:r>
      <w:r w:rsidRPr="00235C8D">
        <w:rPr>
          <w:rFonts w:ascii="Siemreap" w:hAnsi="Siemreap" w:cs="Siemreap" w:hint="cs"/>
          <w:cs/>
          <w:lang w:bidi="km-KH"/>
        </w:rPr>
        <w:t>អ្នកអាចស្វែងយល់បន្ថែមអំពីដំណើរការដោះស្រាយបញ្ហានីមួយៗខាងក្រោម។</w:t>
      </w:r>
    </w:p>
    <w:p w14:paraId="28A20A69" w14:textId="77777777" w:rsidR="00DB34FD" w:rsidRPr="00D00E9A" w:rsidRDefault="00DB34FD" w:rsidP="00D00E9A">
      <w:pPr>
        <w:pStyle w:val="BodyText"/>
        <w:spacing w:line="20" w:lineRule="atLeast"/>
        <w:ind w:left="139" w:right="262"/>
        <w:contextualSpacing/>
        <w:rPr>
          <w:rFonts w:ascii="Siemreap" w:hAnsi="Siemreap" w:cs="Siemreap"/>
        </w:rPr>
      </w:pPr>
    </w:p>
    <w:p w14:paraId="048AF417" w14:textId="64736795" w:rsidR="00DB34FD" w:rsidRPr="00D00E9A" w:rsidRDefault="00235C8D" w:rsidP="00D00E9A">
      <w:pPr>
        <w:spacing w:after="0" w:line="20" w:lineRule="atLeast"/>
        <w:contextualSpacing/>
        <w:rPr>
          <w:rFonts w:ascii="Siemreap" w:hAnsi="Siemreap" w:cs="Siemreap"/>
          <w:b/>
          <w:bCs/>
          <w:sz w:val="24"/>
          <w:szCs w:val="24"/>
        </w:rPr>
      </w:pPr>
      <w:r w:rsidRPr="00235C8D">
        <w:rPr>
          <w:rFonts w:ascii="Siemreap" w:hAnsi="Siemreap" w:cs="Siemreap" w:hint="cs"/>
          <w:b/>
          <w:bCs/>
          <w:sz w:val="24"/>
          <w:szCs w:val="24"/>
          <w:cs/>
          <w:lang w:bidi="km-KH"/>
        </w:rPr>
        <w:t>តើ​ខ្ញុំ​អាច​ទទួល​បាន​ជំនួយ​ក្នុង​ការ​ដាក់​បណ្តឹង​ឧទ្ធរណ៍</w:t>
      </w:r>
      <w:r w:rsidRPr="00235C8D">
        <w:rPr>
          <w:rFonts w:ascii="Siemreap" w:hAnsi="Siemreap" w:cs="Siemreap"/>
          <w:b/>
          <w:bCs/>
          <w:sz w:val="24"/>
          <w:szCs w:val="24"/>
          <w:cs/>
          <w:lang w:bidi="km-KH"/>
        </w:rPr>
        <w:t xml:space="preserve"> </w:t>
      </w:r>
      <w:r w:rsidRPr="00235C8D">
        <w:rPr>
          <w:rFonts w:ascii="Siemreap" w:hAnsi="Siemreap" w:cs="Siemreap" w:hint="cs"/>
          <w:b/>
          <w:bCs/>
          <w:sz w:val="24"/>
          <w:szCs w:val="24"/>
          <w:cs/>
          <w:lang w:bidi="km-KH"/>
        </w:rPr>
        <w:t>ការ​តវ៉ា</w:t>
      </w:r>
      <w:r w:rsidRPr="00235C8D">
        <w:rPr>
          <w:rFonts w:ascii="Siemreap" w:hAnsi="Siemreap" w:cs="Siemreap"/>
          <w:b/>
          <w:bCs/>
          <w:sz w:val="24"/>
          <w:szCs w:val="24"/>
          <w:cs/>
          <w:lang w:bidi="km-KH"/>
        </w:rPr>
        <w:t xml:space="preserve"> </w:t>
      </w:r>
      <w:r w:rsidRPr="00235C8D">
        <w:rPr>
          <w:rFonts w:ascii="Siemreap" w:hAnsi="Siemreap" w:cs="Siemreap" w:hint="cs"/>
          <w:b/>
          <w:bCs/>
          <w:sz w:val="24"/>
          <w:szCs w:val="24"/>
          <w:cs/>
          <w:lang w:bidi="km-KH"/>
        </w:rPr>
        <w:t>ឬ​សវនាការ​យុត្តិធម៌​រដ្ឋ​បាន​ទេ</w:t>
      </w:r>
      <w:r w:rsidRPr="00235C8D">
        <w:rPr>
          <w:rFonts w:ascii="Siemreap" w:hAnsi="Siemreap" w:cs="Siemreap"/>
          <w:b/>
          <w:bCs/>
          <w:sz w:val="24"/>
          <w:szCs w:val="24"/>
        </w:rPr>
        <w:t>?</w:t>
      </w:r>
    </w:p>
    <w:p w14:paraId="06AD03BE" w14:textId="77777777" w:rsidR="002241F0" w:rsidRPr="00D00E9A" w:rsidRDefault="002241F0" w:rsidP="00D00E9A">
      <w:pPr>
        <w:spacing w:after="0" w:line="20" w:lineRule="atLeast"/>
        <w:contextualSpacing/>
        <w:rPr>
          <w:rFonts w:ascii="Siemreap" w:hAnsi="Siemreap" w:cs="Siemreap"/>
          <w:b/>
          <w:bCs/>
          <w:sz w:val="24"/>
          <w:szCs w:val="24"/>
        </w:rPr>
      </w:pPr>
    </w:p>
    <w:p w14:paraId="4CFD7A86" w14:textId="77777777" w:rsidR="00235C8D" w:rsidRPr="00235C8D" w:rsidRDefault="00235C8D" w:rsidP="00235C8D">
      <w:pPr>
        <w:spacing w:after="0" w:line="20" w:lineRule="atLeast"/>
        <w:contextualSpacing/>
        <w:rPr>
          <w:rFonts w:ascii="Siemreap" w:hAnsi="Siemreap" w:cs="Siemreap"/>
          <w:sz w:val="24"/>
          <w:szCs w:val="24"/>
        </w:rPr>
      </w:pPr>
      <w:r w:rsidRPr="00235C8D">
        <w:rPr>
          <w:rFonts w:ascii="Siemreap" w:hAnsi="Siemreap" w:cs="Siemreap" w:hint="cs"/>
          <w:sz w:val="24"/>
          <w:szCs w:val="24"/>
          <w:cs/>
          <w:lang w:bidi="km-KH"/>
        </w:rPr>
        <w:t>ផែនការសុខភាពផ្លូវចិត្តរបស់អ្នកនឹងជួយពន្យល់ពីដំណើរការទាំងនេះដល់អ្នក</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ហើយត្រូវតែជួយអ្នកក្នុងការដាក់ពាក្យបណ្តឹងតវ៉ា</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បណ្តឹងឧទ្ធរណ៍</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ឬស្នើសុំសវនាការយុត្តិធម៌រដ្ឋ។</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ផែនការសុខភាពផ្លូវចិត្តក៏អាចជួយអ្នកក្នុងការសម្រេចចិត្តថាតើអ្នកមានលក្ខណៈគ្រប់គ្រាន់សម្រាប់អ្វីដែលគេហៅថាដំណើរការ</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បណ្តឹងឧទ្ធរណ៍ឆាប់រហ័ស</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ដែលមានន័យថាវានឹងត្រូវបានពិនិត្យឡើងវិញកាន់តែលឿន</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ដោយសារសុខភាព</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សុខភាពផ្លូវចិត្ត</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និង</w:t>
      </w:r>
      <w:r w:rsidRPr="00235C8D">
        <w:rPr>
          <w:rFonts w:ascii="Siemreap" w:hAnsi="Siemreap" w:cs="Siemreap"/>
          <w:sz w:val="24"/>
          <w:szCs w:val="24"/>
          <w:cs/>
          <w:lang w:bidi="km-KH"/>
        </w:rPr>
        <w:t>/</w:t>
      </w:r>
      <w:r w:rsidRPr="00235C8D">
        <w:rPr>
          <w:rFonts w:ascii="Siemreap" w:hAnsi="Siemreap" w:cs="Siemreap" w:hint="cs"/>
          <w:sz w:val="24"/>
          <w:szCs w:val="24"/>
          <w:cs/>
          <w:lang w:bidi="km-KH"/>
        </w:rPr>
        <w:t>ឬស្ថិរភាពរបស់អ្នកស្ថិតក្នុងហានិភ័យ។</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អ្នកក៏អាចផ្តល់សិទ្ធិឱ្យបុគ្គលផ្សេងទៀតធ្វើសកម្មភាពជំនួសអ្នក</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រួមទាំងអ្នកផ្តល់សេវាសុខភាពផ្លូវចិត្តពិសេសរបស់អ្នក</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ឬអ្នកតស៊ូមតិផងដែរ។</w:t>
      </w:r>
    </w:p>
    <w:p w14:paraId="33523EA6" w14:textId="77777777" w:rsidR="00235C8D" w:rsidRPr="00235C8D" w:rsidRDefault="00235C8D" w:rsidP="00235C8D">
      <w:pPr>
        <w:spacing w:after="0" w:line="20" w:lineRule="atLeast"/>
        <w:contextualSpacing/>
        <w:rPr>
          <w:rFonts w:ascii="Siemreap" w:hAnsi="Siemreap" w:cs="Siemreap"/>
          <w:sz w:val="24"/>
          <w:szCs w:val="24"/>
        </w:rPr>
      </w:pPr>
    </w:p>
    <w:p w14:paraId="3AFED952" w14:textId="753A2338" w:rsidR="002560A7" w:rsidRPr="00D00E9A" w:rsidRDefault="00235C8D" w:rsidP="00235C8D">
      <w:pPr>
        <w:spacing w:after="0" w:line="20" w:lineRule="atLeast"/>
        <w:contextualSpacing/>
        <w:rPr>
          <w:rFonts w:ascii="Siemreap" w:hAnsi="Siemreap" w:cs="Siemreap"/>
          <w:sz w:val="24"/>
          <w:szCs w:val="24"/>
        </w:rPr>
      </w:pPr>
      <w:r w:rsidRPr="00235C8D">
        <w:rPr>
          <w:rFonts w:ascii="Siemreap" w:hAnsi="Siemreap" w:cs="Siemreap" w:hint="cs"/>
          <w:sz w:val="24"/>
          <w:szCs w:val="24"/>
          <w:cs/>
          <w:lang w:bidi="km-KH"/>
        </w:rPr>
        <w:t>ប្រសិនបើអ្នកចង់បានជំនួយ</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សូមទូរស័ព្ទទៅ</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ខោនធី</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ដើម្បីបញ្ចូលលេខទូរស័ព្ទឥតគិតថ្លៃ</w:t>
      </w:r>
      <w:r w:rsidRPr="00235C8D">
        <w:rPr>
          <w:rFonts w:ascii="Siemreap" w:hAnsi="Siemreap" w:cs="Siemreap"/>
          <w:sz w:val="24"/>
          <w:szCs w:val="24"/>
          <w:cs/>
          <w:lang w:bidi="km-KH"/>
        </w:rPr>
        <w:t>]</w:t>
      </w:r>
      <w:r w:rsidRPr="00235C8D">
        <w:rPr>
          <w:rFonts w:ascii="Siemreap" w:hAnsi="Siemreap" w:cs="Siemreap" w:hint="cs"/>
          <w:sz w:val="24"/>
          <w:szCs w:val="24"/>
          <w:cs/>
          <w:lang w:bidi="km-KH"/>
        </w:rPr>
        <w:t>។</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ផែនការសុខភាពផ្លូវចិត្តរបស់អ្នកត្រូវតែផ្តល់ឱ្យអ្នកនូវជំនួយសមហេតុផលក្នុងការបំពេញទម្រ</w:t>
      </w:r>
      <w:r w:rsidRPr="00235C8D">
        <w:rPr>
          <w:rFonts w:ascii="Siemreap" w:hAnsi="Siemreap" w:cs="Siemreap" w:hint="cs"/>
          <w:sz w:val="24"/>
          <w:szCs w:val="24"/>
          <w:cs/>
          <w:lang w:bidi="km-KH"/>
        </w:rPr>
        <w:lastRenderedPageBreak/>
        <w:t>ង់បែបបទ</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និងជំហាននីតិវិធីផ្សេងទៀតដែលទាក់ទងនឹងបណ្តឹងសារទុក្ខ</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ឬបណ្តឹងឧទ្ធរណ៍។</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នេះរួមបញ្ចូល</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ប៉ុន្តែមិនកំណត់ចំពោះការផ្តល់សេវាអ្នកបកប្រែ</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និងលេខទូរសព្ទដោយមិនគិតថ្លៃជាមួយ</w:t>
      </w:r>
      <w:r w:rsidRPr="00235C8D">
        <w:rPr>
          <w:rFonts w:ascii="Siemreap" w:hAnsi="Siemreap" w:cs="Siemreap"/>
          <w:sz w:val="24"/>
          <w:szCs w:val="24"/>
          <w:cs/>
          <w:lang w:bidi="km-KH"/>
        </w:rPr>
        <w:t xml:space="preserve"> </w:t>
      </w:r>
      <w:r w:rsidRPr="00235C8D">
        <w:rPr>
          <w:rFonts w:ascii="Siemreap" w:hAnsi="Siemreap" w:cs="Siemreap"/>
          <w:sz w:val="24"/>
          <w:szCs w:val="24"/>
        </w:rPr>
        <w:t xml:space="preserve">TTY/TDD </w:t>
      </w:r>
      <w:r w:rsidRPr="00235C8D">
        <w:rPr>
          <w:rFonts w:ascii="Siemreap" w:hAnsi="Siemreap" w:cs="Siemreap" w:hint="cs"/>
          <w:sz w:val="24"/>
          <w:szCs w:val="24"/>
          <w:cs/>
          <w:lang w:bidi="km-KH"/>
        </w:rPr>
        <w:t>និងសមត្ថភាពអ្នកបកប្រែ។</w:t>
      </w:r>
    </w:p>
    <w:p w14:paraId="4223196B" w14:textId="3A3349F0" w:rsidR="002560A7" w:rsidRPr="00D00E9A" w:rsidRDefault="002560A7" w:rsidP="00D00E9A">
      <w:pPr>
        <w:spacing w:after="0" w:line="20" w:lineRule="atLeast"/>
        <w:contextualSpacing/>
        <w:rPr>
          <w:rFonts w:ascii="Siemreap" w:hAnsi="Siemreap" w:cs="Siemreap"/>
          <w:sz w:val="24"/>
          <w:szCs w:val="24"/>
        </w:rPr>
      </w:pPr>
    </w:p>
    <w:p w14:paraId="5CA85E58" w14:textId="77EC4299" w:rsidR="002560A7" w:rsidRPr="00D00E9A" w:rsidRDefault="00235C8D" w:rsidP="00D00E9A">
      <w:pPr>
        <w:spacing w:after="0" w:line="20" w:lineRule="atLeast"/>
        <w:contextualSpacing/>
        <w:rPr>
          <w:rFonts w:ascii="Siemreap" w:hAnsi="Siemreap" w:cs="Siemreap"/>
          <w:b/>
          <w:bCs/>
          <w:sz w:val="24"/>
          <w:szCs w:val="24"/>
        </w:rPr>
      </w:pPr>
      <w:r w:rsidRPr="00235C8D">
        <w:rPr>
          <w:rFonts w:ascii="Siemreap" w:hAnsi="Siemreap" w:cs="Siemreap" w:hint="cs"/>
          <w:b/>
          <w:bCs/>
          <w:sz w:val="24"/>
          <w:szCs w:val="24"/>
          <w:cs/>
          <w:lang w:bidi="km-KH"/>
        </w:rPr>
        <w:t>តើរដ្ឋអាចជួយខ្ញុំក្នុងបញ្ហា</w:t>
      </w:r>
      <w:r w:rsidRPr="00235C8D">
        <w:rPr>
          <w:rFonts w:ascii="Siemreap" w:hAnsi="Siemreap" w:cs="Siemreap"/>
          <w:b/>
          <w:bCs/>
          <w:sz w:val="24"/>
          <w:szCs w:val="24"/>
          <w:cs/>
          <w:lang w:bidi="km-KH"/>
        </w:rPr>
        <w:t>/</w:t>
      </w:r>
      <w:r w:rsidRPr="00235C8D">
        <w:rPr>
          <w:rFonts w:ascii="Siemreap" w:hAnsi="Siemreap" w:cs="Siemreap" w:hint="cs"/>
          <w:b/>
          <w:bCs/>
          <w:sz w:val="24"/>
          <w:szCs w:val="24"/>
          <w:cs/>
          <w:lang w:bidi="km-KH"/>
        </w:rPr>
        <w:t>សំណួររបស់ខ្ញុំបានទេ</w:t>
      </w:r>
      <w:r w:rsidRPr="00235C8D">
        <w:rPr>
          <w:rFonts w:ascii="Siemreap" w:hAnsi="Siemreap" w:cs="Siemreap"/>
          <w:b/>
          <w:bCs/>
          <w:sz w:val="24"/>
          <w:szCs w:val="24"/>
        </w:rPr>
        <w:t>?</w:t>
      </w:r>
    </w:p>
    <w:p w14:paraId="4C25BE6C" w14:textId="77777777" w:rsidR="002241F0" w:rsidRPr="00D00E9A" w:rsidRDefault="002241F0" w:rsidP="00D00E9A">
      <w:pPr>
        <w:spacing w:after="0" w:line="20" w:lineRule="atLeast"/>
        <w:contextualSpacing/>
        <w:rPr>
          <w:rFonts w:ascii="Siemreap" w:hAnsi="Siemreap" w:cs="Siemreap"/>
          <w:b/>
          <w:bCs/>
          <w:sz w:val="24"/>
          <w:szCs w:val="24"/>
        </w:rPr>
      </w:pPr>
    </w:p>
    <w:p w14:paraId="5A3705F5" w14:textId="5D1F119A" w:rsidR="00247536" w:rsidRPr="00D00E9A" w:rsidRDefault="00235C8D" w:rsidP="00D00E9A">
      <w:pPr>
        <w:spacing w:after="0" w:line="20" w:lineRule="atLeast"/>
        <w:contextualSpacing/>
        <w:rPr>
          <w:rFonts w:ascii="Siemreap" w:hAnsi="Siemreap" w:cs="Siemreap"/>
          <w:sz w:val="24"/>
          <w:szCs w:val="24"/>
        </w:rPr>
      </w:pPr>
      <w:r w:rsidRPr="00235C8D">
        <w:rPr>
          <w:rFonts w:ascii="Siemreap" w:hAnsi="Siemreap" w:cs="Siemreap" w:hint="cs"/>
          <w:sz w:val="24"/>
          <w:szCs w:val="24"/>
          <w:cs/>
          <w:lang w:bidi="km-KH"/>
        </w:rPr>
        <w:t>អ្នកអាចទាក់ទងនាយកដ្ឋានសេវាថែទាំសុខភាព</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ការិយាល័យប្រជាពលរដ្ឋ</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ពីថ្ងៃច័ន្ទ</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ដល់ថ្ងៃសុក្រ</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ពីម៉ោង</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៨</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ព្រឹក</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ដល់</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៥</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ល្ងាច។</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មិនរាប់បញ្ចូលថ្ងៃឈប់សម្រាក</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តាមទូរស័ព្ទលេខ</w:t>
      </w:r>
      <w:r w:rsidRPr="00235C8D">
        <w:rPr>
          <w:rFonts w:ascii="Siemreap" w:hAnsi="Siemreap" w:cs="Siemreap"/>
          <w:sz w:val="24"/>
          <w:szCs w:val="24"/>
          <w:cs/>
          <w:lang w:bidi="km-KH"/>
        </w:rPr>
        <w:t xml:space="preserve"> </w:t>
      </w:r>
      <w:r w:rsidRPr="00235C8D">
        <w:rPr>
          <w:rFonts w:ascii="Siemreap" w:hAnsi="Siemreap" w:cs="Siemreap"/>
          <w:b/>
          <w:bCs/>
          <w:sz w:val="24"/>
          <w:szCs w:val="24"/>
        </w:rPr>
        <w:t>888-452-8609</w:t>
      </w:r>
      <w:r w:rsidRPr="00235C8D">
        <w:rPr>
          <w:rFonts w:ascii="Siemreap" w:hAnsi="Siemreap" w:cs="Siemreap"/>
          <w:sz w:val="24"/>
          <w:szCs w:val="24"/>
        </w:rPr>
        <w:t xml:space="preserve"> </w:t>
      </w:r>
      <w:r w:rsidRPr="00235C8D">
        <w:rPr>
          <w:rFonts w:ascii="Siemreap" w:hAnsi="Siemreap" w:cs="Siemreap" w:hint="cs"/>
          <w:sz w:val="24"/>
          <w:szCs w:val="24"/>
          <w:cs/>
          <w:lang w:bidi="km-KH"/>
        </w:rPr>
        <w:t>ឬតាមអ៊ីមែលនៅ</w:t>
      </w:r>
      <w:r w:rsidR="00247536" w:rsidRPr="00D00E9A">
        <w:rPr>
          <w:rFonts w:ascii="Siemreap" w:hAnsi="Siemreap" w:cs="Siemreap"/>
          <w:sz w:val="24"/>
          <w:szCs w:val="24"/>
        </w:rPr>
        <w:t xml:space="preserve"> </w:t>
      </w:r>
      <w:hyperlink r:id="rId15" w:history="1">
        <w:r w:rsidR="00247536" w:rsidRPr="00D00E9A">
          <w:rPr>
            <w:rStyle w:val="Hyperlink"/>
            <w:rFonts w:ascii="Siemreap" w:hAnsi="Siemreap" w:cs="Siemreap"/>
            <w:sz w:val="24"/>
            <w:szCs w:val="24"/>
          </w:rPr>
          <w:t>MMCDOmbudsmanOffice@dhcs.ca.gov</w:t>
        </w:r>
      </w:hyperlink>
      <w:r w:rsidR="00247536" w:rsidRPr="00D00E9A">
        <w:rPr>
          <w:rFonts w:ascii="Siemreap" w:hAnsi="Siemreap" w:cs="Siemreap"/>
          <w:sz w:val="24"/>
          <w:szCs w:val="24"/>
        </w:rPr>
        <w:t xml:space="preserve">. </w:t>
      </w:r>
      <w:r w:rsidRPr="00235C8D">
        <w:rPr>
          <w:rFonts w:ascii="Siemreap" w:hAnsi="Siemreap" w:cs="Siemreap" w:hint="cs"/>
          <w:b/>
          <w:bCs/>
          <w:sz w:val="24"/>
          <w:szCs w:val="24"/>
          <w:cs/>
          <w:lang w:bidi="km-KH"/>
        </w:rPr>
        <w:t>សូមចំណាំ៖</w:t>
      </w:r>
      <w:r w:rsidRPr="00235C8D">
        <w:rPr>
          <w:rFonts w:ascii="Siemreap" w:hAnsi="Siemreap" w:cs="Siemreap"/>
          <w:b/>
          <w:bCs/>
          <w:sz w:val="24"/>
          <w:szCs w:val="24"/>
          <w:cs/>
          <w:lang w:bidi="km-KH"/>
        </w:rPr>
        <w:t xml:space="preserve"> </w:t>
      </w:r>
      <w:r w:rsidRPr="00235C8D">
        <w:rPr>
          <w:rFonts w:ascii="Siemreap" w:hAnsi="Siemreap" w:cs="Siemreap" w:hint="cs"/>
          <w:sz w:val="24"/>
          <w:szCs w:val="24"/>
          <w:cs/>
          <w:lang w:bidi="km-KH"/>
        </w:rPr>
        <w:t>សារអ៊ីមែលមិនត្រូវបានចាត់ទុកថាជាការសម្ងាត់ទេ។</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អ្នកមិនគួរបញ្ចូលព័ត៌មានផ្ទាល់ខ្លួននៅក្នុងសារអេឡិចត្រូនិចទេ។</w:t>
      </w:r>
    </w:p>
    <w:p w14:paraId="2A49EBFD" w14:textId="77777777" w:rsidR="002241F0" w:rsidRPr="00D00E9A" w:rsidRDefault="002241F0" w:rsidP="00D00E9A">
      <w:pPr>
        <w:spacing w:after="0" w:line="20" w:lineRule="atLeast"/>
        <w:contextualSpacing/>
        <w:rPr>
          <w:rFonts w:ascii="Siemreap" w:hAnsi="Siemreap" w:cs="Siemreap"/>
          <w:sz w:val="24"/>
          <w:szCs w:val="24"/>
        </w:rPr>
      </w:pPr>
    </w:p>
    <w:p w14:paraId="7CE597F2" w14:textId="1121160A" w:rsidR="002560A7" w:rsidRPr="00D00E9A" w:rsidRDefault="00235C8D" w:rsidP="00D00E9A">
      <w:pPr>
        <w:spacing w:after="0" w:line="20" w:lineRule="atLeast"/>
        <w:contextualSpacing/>
        <w:rPr>
          <w:rFonts w:ascii="Siemreap" w:hAnsi="Siemreap" w:cs="Siemreap"/>
          <w:sz w:val="24"/>
          <w:szCs w:val="24"/>
        </w:rPr>
      </w:pPr>
      <w:r w:rsidRPr="00235C8D">
        <w:rPr>
          <w:rFonts w:ascii="Siemreap" w:hAnsi="Siemreap" w:cs="Siemreap" w:hint="cs"/>
          <w:sz w:val="24"/>
          <w:szCs w:val="24"/>
          <w:cs/>
          <w:lang w:bidi="km-KH"/>
        </w:rPr>
        <w:t>អ្នកក៏អាចទទួលបានជំនួយផ្នែកច្បាប់ដោយឥតគិតថ្លៃនៅការិយាល័យជំនួយផ្នែកច្បាប់ក្នុងតំបន់របស់អ្នក</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ឬក្រុមផ្សេងទៀត។</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អ្នកក៏អាចទាក់ទងនាយកដ្ឋានសេវាសង្គមនៃរដ្ឋកាលីហ្វ័រញ៉ា</w:t>
      </w:r>
      <w:r w:rsidRPr="00235C8D">
        <w:rPr>
          <w:rFonts w:ascii="Siemreap" w:hAnsi="Siemreap" w:cs="Siemreap"/>
          <w:sz w:val="24"/>
          <w:szCs w:val="24"/>
          <w:cs/>
          <w:lang w:bidi="km-KH"/>
        </w:rPr>
        <w:t xml:space="preserve"> (</w:t>
      </w:r>
      <w:r w:rsidRPr="00235C8D">
        <w:rPr>
          <w:rFonts w:ascii="Siemreap" w:hAnsi="Siemreap" w:cs="Siemreap"/>
          <w:sz w:val="24"/>
          <w:szCs w:val="24"/>
        </w:rPr>
        <w:t xml:space="preserve">CDSS) </w:t>
      </w:r>
      <w:r w:rsidRPr="00235C8D">
        <w:rPr>
          <w:rFonts w:ascii="Siemreap" w:hAnsi="Siemreap" w:cs="Siemreap" w:hint="cs"/>
          <w:sz w:val="24"/>
          <w:szCs w:val="24"/>
          <w:cs/>
          <w:lang w:bidi="km-KH"/>
        </w:rPr>
        <w:t>ដើម្បីសួរអំពីសិទ្ធិស្តាប់របស់អ្នកដោយទាក់ទងអង្គភាពស៊ើបអង្កេត</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និងឆ្លើយតបសាធារណៈរបស់ពួកគេតាមរយៈទូរស័ព្ទលេខ</w:t>
      </w:r>
      <w:r w:rsidRPr="00235C8D">
        <w:rPr>
          <w:rFonts w:ascii="Siemreap" w:hAnsi="Siemreap" w:cs="Siemreap"/>
          <w:sz w:val="24"/>
          <w:szCs w:val="24"/>
          <w:cs/>
          <w:lang w:bidi="km-KH"/>
        </w:rPr>
        <w:t xml:space="preserve"> </w:t>
      </w:r>
      <w:r w:rsidRPr="00235C8D">
        <w:rPr>
          <w:rFonts w:ascii="Siemreap" w:hAnsi="Siemreap" w:cs="Siemreap"/>
          <w:sz w:val="24"/>
          <w:szCs w:val="24"/>
        </w:rPr>
        <w:t>800-952-5253 (</w:t>
      </w:r>
      <w:r w:rsidRPr="00235C8D">
        <w:rPr>
          <w:rFonts w:ascii="Siemreap" w:hAnsi="Siemreap" w:cs="Siemreap" w:hint="cs"/>
          <w:sz w:val="24"/>
          <w:szCs w:val="24"/>
          <w:cs/>
          <w:lang w:bidi="km-KH"/>
        </w:rPr>
        <w:t>សម្រាប់</w:t>
      </w:r>
      <w:r w:rsidRPr="00235C8D">
        <w:rPr>
          <w:rFonts w:ascii="Siemreap" w:hAnsi="Siemreap" w:cs="Siemreap"/>
          <w:sz w:val="24"/>
          <w:szCs w:val="24"/>
          <w:cs/>
          <w:lang w:bidi="km-KH"/>
        </w:rPr>
        <w:t xml:space="preserve"> </w:t>
      </w:r>
      <w:r w:rsidRPr="00235C8D">
        <w:rPr>
          <w:rFonts w:ascii="Siemreap" w:hAnsi="Siemreap" w:cs="Siemreap"/>
          <w:sz w:val="24"/>
          <w:szCs w:val="24"/>
        </w:rPr>
        <w:t xml:space="preserve">TTY </w:t>
      </w:r>
      <w:r w:rsidRPr="00235C8D">
        <w:rPr>
          <w:rFonts w:ascii="Siemreap" w:hAnsi="Siemreap" w:cs="Siemreap" w:hint="cs"/>
          <w:sz w:val="24"/>
          <w:szCs w:val="24"/>
          <w:cs/>
          <w:lang w:bidi="km-KH"/>
        </w:rPr>
        <w:t>សូមទូរស័ព្ទទៅលេខ</w:t>
      </w:r>
      <w:r w:rsidRPr="00235C8D">
        <w:rPr>
          <w:rFonts w:ascii="Siemreap" w:hAnsi="Siemreap" w:cs="Siemreap"/>
          <w:sz w:val="24"/>
          <w:szCs w:val="24"/>
          <w:cs/>
          <w:lang w:bidi="km-KH"/>
        </w:rPr>
        <w:t xml:space="preserve"> </w:t>
      </w:r>
      <w:r w:rsidRPr="00235C8D">
        <w:rPr>
          <w:rFonts w:ascii="Siemreap" w:hAnsi="Siemreap" w:cs="Siemreap"/>
          <w:sz w:val="24"/>
          <w:szCs w:val="24"/>
        </w:rPr>
        <w:t>800-952-8349)</w:t>
      </w:r>
      <w:r w:rsidRPr="00235C8D">
        <w:rPr>
          <w:rFonts w:ascii="Siemreap" w:hAnsi="Siemreap" w:cs="Siemreap" w:hint="cs"/>
          <w:sz w:val="24"/>
          <w:szCs w:val="24"/>
          <w:cs/>
          <w:lang w:bidi="km-KH"/>
        </w:rPr>
        <w:t>។</w:t>
      </w:r>
    </w:p>
    <w:p w14:paraId="480FCA33" w14:textId="77777777" w:rsidR="00247536" w:rsidRPr="00D00E9A" w:rsidRDefault="00247536" w:rsidP="00D00E9A">
      <w:pPr>
        <w:spacing w:after="0" w:line="20" w:lineRule="atLeast"/>
        <w:contextualSpacing/>
        <w:rPr>
          <w:rFonts w:ascii="Siemreap" w:hAnsi="Siemreap" w:cs="Siemreap"/>
          <w:sz w:val="24"/>
          <w:szCs w:val="24"/>
        </w:rPr>
      </w:pPr>
    </w:p>
    <w:p w14:paraId="4A09A112" w14:textId="77777777" w:rsidR="00235C8D" w:rsidRPr="00D00E9A" w:rsidRDefault="00235C8D" w:rsidP="00235C8D">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ព័ត៌មានជាក់លាក់នៃផែនការសុខភាពផ្លូវចិត្តបន្ថែម</w:t>
      </w:r>
    </w:p>
    <w:p w14:paraId="6E74FB5D" w14:textId="77777777" w:rsidR="00235C8D" w:rsidRPr="00D00E9A" w:rsidRDefault="00235C8D" w:rsidP="00235C8D">
      <w:pPr>
        <w:spacing w:after="0" w:line="20" w:lineRule="atLeast"/>
        <w:contextualSpacing/>
        <w:rPr>
          <w:rFonts w:ascii="Siemreap" w:hAnsi="Siemreap" w:cs="Siemreap"/>
          <w:b/>
          <w:bCs/>
          <w:sz w:val="24"/>
          <w:szCs w:val="24"/>
        </w:rPr>
      </w:pPr>
    </w:p>
    <w:p w14:paraId="0BE7D60D" w14:textId="18DC1819" w:rsidR="00247536" w:rsidRPr="00D00E9A" w:rsidRDefault="00235C8D" w:rsidP="00235C8D">
      <w:pPr>
        <w:spacing w:after="0" w:line="20" w:lineRule="atLeast"/>
        <w:contextualSpacing/>
        <w:rPr>
          <w:rFonts w:ascii="Siemreap" w:hAnsi="Siemreap" w:cs="Siemreap"/>
          <w:sz w:val="24"/>
          <w:szCs w:val="24"/>
        </w:rPr>
      </w:pPr>
      <w:r w:rsidRPr="00234538">
        <w:rPr>
          <w:rFonts w:ascii="Siemreap" w:hAnsi="Siemreap" w:cs="Siemreap" w:hint="cs"/>
          <w:cs/>
          <w:lang w:bidi="km-KH"/>
        </w:rPr>
        <w:t>បញ្ចូលព័ត៌មានជាក់លាក់នៃផែនការសុខភាពផ្លូវចិត្តនៅទីនេះ</w:t>
      </w:r>
      <w:r w:rsidRPr="00234538">
        <w:rPr>
          <w:rFonts w:ascii="Siemreap" w:hAnsi="Siemreap" w:cs="Siemreap"/>
          <w:cs/>
          <w:lang w:bidi="km-KH"/>
        </w:rPr>
        <w:t xml:space="preserve"> [</w:t>
      </w:r>
      <w:r w:rsidRPr="00234538">
        <w:rPr>
          <w:rFonts w:ascii="Siemreap" w:hAnsi="Siemreap" w:cs="Siemreap" w:hint="cs"/>
          <w:cs/>
          <w:lang w:bidi="km-KH"/>
        </w:rPr>
        <w:t>ប្រសិនបើមាន</w:t>
      </w:r>
      <w:r w:rsidRPr="00234538">
        <w:rPr>
          <w:rFonts w:ascii="Siemreap" w:hAnsi="Siemreap" w:cs="Siemreap"/>
          <w:cs/>
          <w:lang w:bidi="km-KH"/>
        </w:rPr>
        <w:t>]</w:t>
      </w:r>
      <w:r w:rsidRPr="00234538">
        <w:rPr>
          <w:rFonts w:ascii="Siemreap" w:hAnsi="Siemreap" w:cs="Siemreap" w:hint="cs"/>
          <w:cs/>
          <w:lang w:bidi="km-KH"/>
        </w:rPr>
        <w:t>។</w:t>
      </w:r>
    </w:p>
    <w:p w14:paraId="3D50CC63" w14:textId="3C5BD124" w:rsidR="00247536" w:rsidRPr="00235C8D" w:rsidRDefault="00247536" w:rsidP="00D00E9A">
      <w:pPr>
        <w:pStyle w:val="Heading1"/>
        <w:bidi w:val="0"/>
        <w:spacing w:after="0" w:line="20" w:lineRule="atLeast"/>
        <w:contextualSpacing/>
        <w:rPr>
          <w:rFonts w:ascii="Koulen" w:hAnsi="Koulen" w:cs="Koulen"/>
          <w:b w:val="0"/>
          <w:bCs w:val="0"/>
        </w:rPr>
      </w:pPr>
      <w:r w:rsidRPr="00D00E9A">
        <w:rPr>
          <w:rFonts w:ascii="Siemreap" w:hAnsi="Siemreap" w:cs="Siemreap"/>
        </w:rPr>
        <w:br w:type="column"/>
      </w:r>
      <w:r w:rsidR="00235C8D" w:rsidRPr="00235C8D">
        <w:rPr>
          <w:rFonts w:ascii="Koulen" w:hAnsi="Koulen" w:cs="Koulen" w:hint="cs"/>
          <w:b w:val="0"/>
          <w:bCs w:val="0"/>
          <w:sz w:val="28"/>
          <w:szCs w:val="28"/>
          <w:cs/>
          <w:lang w:bidi="km-KH"/>
        </w:rPr>
        <w:lastRenderedPageBreak/>
        <w:t>ដំណើរការសារទុក្ខ</w:t>
      </w:r>
    </w:p>
    <w:p w14:paraId="737107D9" w14:textId="77777777" w:rsidR="00AB7322" w:rsidRPr="00D00E9A" w:rsidRDefault="00AB7322" w:rsidP="00D00E9A">
      <w:pPr>
        <w:spacing w:after="0" w:line="20" w:lineRule="atLeast"/>
        <w:contextualSpacing/>
        <w:rPr>
          <w:rFonts w:ascii="Siemreap" w:hAnsi="Siemreap" w:cs="Siemreap"/>
          <w:sz w:val="24"/>
          <w:szCs w:val="24"/>
        </w:rPr>
      </w:pPr>
    </w:p>
    <w:p w14:paraId="58DF6072" w14:textId="2EB2FF8B" w:rsidR="00247536" w:rsidRPr="00D00E9A" w:rsidRDefault="00235C8D" w:rsidP="00D00E9A">
      <w:pPr>
        <w:spacing w:after="0" w:line="20" w:lineRule="atLeast"/>
        <w:contextualSpacing/>
        <w:rPr>
          <w:rFonts w:ascii="Siemreap" w:hAnsi="Siemreap" w:cs="Siemreap"/>
          <w:b/>
          <w:bCs/>
          <w:sz w:val="24"/>
          <w:szCs w:val="24"/>
        </w:rPr>
      </w:pPr>
      <w:r w:rsidRPr="00235C8D">
        <w:rPr>
          <w:rFonts w:ascii="Siemreap" w:hAnsi="Siemreap" w:cs="Siemreap" w:hint="cs"/>
          <w:b/>
          <w:bCs/>
          <w:sz w:val="24"/>
          <w:szCs w:val="24"/>
          <w:cs/>
          <w:lang w:bidi="km-KH"/>
        </w:rPr>
        <w:t>តើសារទុក្ខជាអ្វី</w:t>
      </w:r>
      <w:r w:rsidRPr="00235C8D">
        <w:rPr>
          <w:rFonts w:ascii="Siemreap" w:hAnsi="Siemreap" w:cs="Siemreap"/>
          <w:b/>
          <w:bCs/>
          <w:sz w:val="24"/>
          <w:szCs w:val="24"/>
        </w:rPr>
        <w:t>?</w:t>
      </w:r>
    </w:p>
    <w:p w14:paraId="591842D6" w14:textId="77777777" w:rsidR="002241F0" w:rsidRPr="00D00E9A" w:rsidRDefault="002241F0" w:rsidP="00D00E9A">
      <w:pPr>
        <w:spacing w:after="0" w:line="20" w:lineRule="atLeast"/>
        <w:contextualSpacing/>
        <w:rPr>
          <w:rFonts w:ascii="Siemreap" w:hAnsi="Siemreap" w:cs="Siemreap"/>
          <w:b/>
          <w:bCs/>
          <w:sz w:val="24"/>
          <w:szCs w:val="24"/>
        </w:rPr>
      </w:pPr>
    </w:p>
    <w:p w14:paraId="0C83D4F3" w14:textId="5AD6DEE4" w:rsidR="00247536" w:rsidRPr="00D00E9A" w:rsidRDefault="00235C8D" w:rsidP="00D00E9A">
      <w:pPr>
        <w:spacing w:after="0" w:line="20" w:lineRule="atLeast"/>
        <w:contextualSpacing/>
        <w:rPr>
          <w:rFonts w:ascii="Siemreap" w:hAnsi="Siemreap" w:cs="Siemreap"/>
          <w:sz w:val="24"/>
          <w:szCs w:val="24"/>
        </w:rPr>
      </w:pPr>
      <w:r w:rsidRPr="00235C8D">
        <w:rPr>
          <w:rFonts w:ascii="Siemreap" w:hAnsi="Siemreap" w:cs="Siemreap" w:hint="cs"/>
          <w:sz w:val="24"/>
          <w:szCs w:val="24"/>
          <w:cs/>
          <w:lang w:bidi="km-KH"/>
        </w:rPr>
        <w:t>សារទុក្ខគឺជាការបង្ហាញពីការមិនពេញចិត្តអំពីអ្វីទាំងអស់ដែលទាក់ទងនឹងសេវាសុខភាពផ្លូវចិត្តពិសេសរបស់អ្នក</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ដែលមិនមែនជាបញ្ហាមួយដែលគ្របដណ្តប់ដោយបណ្តឹងឧទ្ធរណ៍</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និងដំណើរការសវនាការដោយយុត្តិធម៌របស់រដ្ឋ។</w:t>
      </w:r>
    </w:p>
    <w:p w14:paraId="388D3875" w14:textId="77777777" w:rsidR="00247536" w:rsidRPr="00D00E9A" w:rsidRDefault="00247536" w:rsidP="00D00E9A">
      <w:pPr>
        <w:spacing w:after="0" w:line="20" w:lineRule="atLeast"/>
        <w:contextualSpacing/>
        <w:rPr>
          <w:rFonts w:ascii="Siemreap" w:hAnsi="Siemreap" w:cs="Siemreap"/>
          <w:sz w:val="24"/>
          <w:szCs w:val="24"/>
        </w:rPr>
      </w:pPr>
    </w:p>
    <w:p w14:paraId="1CBBB39A" w14:textId="531EB7ED" w:rsidR="00247536" w:rsidRPr="00D00E9A" w:rsidRDefault="00235C8D" w:rsidP="00D00E9A">
      <w:pPr>
        <w:spacing w:after="0" w:line="20" w:lineRule="atLeast"/>
        <w:contextualSpacing/>
        <w:rPr>
          <w:rFonts w:ascii="Siemreap" w:hAnsi="Siemreap" w:cs="Siemreap"/>
          <w:b/>
          <w:bCs/>
          <w:sz w:val="24"/>
          <w:szCs w:val="24"/>
        </w:rPr>
      </w:pPr>
      <w:r w:rsidRPr="00235C8D">
        <w:rPr>
          <w:rFonts w:ascii="Siemreap" w:hAnsi="Siemreap" w:cs="Siemreap" w:hint="cs"/>
          <w:b/>
          <w:bCs/>
          <w:sz w:val="24"/>
          <w:szCs w:val="24"/>
          <w:cs/>
          <w:lang w:bidi="km-KH"/>
        </w:rPr>
        <w:t>តើដំណើរការបណ្តឹងសារទុក្ខជាអ្វី</w:t>
      </w:r>
      <w:r w:rsidRPr="00235C8D">
        <w:rPr>
          <w:rFonts w:ascii="Siemreap" w:hAnsi="Siemreap" w:cs="Siemreap"/>
          <w:b/>
          <w:bCs/>
          <w:sz w:val="24"/>
          <w:szCs w:val="24"/>
        </w:rPr>
        <w:t>?</w:t>
      </w:r>
    </w:p>
    <w:p w14:paraId="0E9E6627" w14:textId="77777777" w:rsidR="004F065C" w:rsidRPr="00D00E9A" w:rsidRDefault="004F065C" w:rsidP="00D00E9A">
      <w:pPr>
        <w:spacing w:after="0" w:line="20" w:lineRule="atLeast"/>
        <w:contextualSpacing/>
        <w:rPr>
          <w:rFonts w:ascii="Siemreap" w:hAnsi="Siemreap" w:cs="Siemreap"/>
          <w:color w:val="000000" w:themeColor="text1"/>
          <w:sz w:val="24"/>
        </w:rPr>
      </w:pPr>
    </w:p>
    <w:p w14:paraId="4E63EC1D" w14:textId="1493DFC6" w:rsidR="00247536" w:rsidRPr="00D00E9A" w:rsidRDefault="00235C8D" w:rsidP="00D00E9A">
      <w:pPr>
        <w:spacing w:after="0" w:line="20" w:lineRule="atLeast"/>
        <w:contextualSpacing/>
        <w:rPr>
          <w:rFonts w:ascii="Siemreap" w:eastAsia="Arial" w:hAnsi="Siemreap" w:cs="Siemreap"/>
          <w:color w:val="000000" w:themeColor="text1"/>
          <w:sz w:val="24"/>
          <w:szCs w:val="24"/>
        </w:rPr>
      </w:pPr>
      <w:r w:rsidRPr="00235C8D">
        <w:rPr>
          <w:rFonts w:ascii="Siemreap" w:hAnsi="Siemreap" w:cs="Siemreap" w:hint="cs"/>
          <w:color w:val="000000" w:themeColor="text1"/>
          <w:sz w:val="24"/>
          <w:cs/>
          <w:lang w:bidi="km-KH"/>
        </w:rPr>
        <w:t>ដំណើរការតវ៉ានឹង៖</w:t>
      </w:r>
      <w:r w:rsidR="2598BEC3" w:rsidRPr="00D00E9A">
        <w:rPr>
          <w:rFonts w:ascii="Siemreap" w:eastAsia="Arial" w:hAnsi="Siemreap" w:cs="Siemreap"/>
          <w:color w:val="000000" w:themeColor="text1"/>
          <w:sz w:val="24"/>
          <w:szCs w:val="24"/>
        </w:rPr>
        <w:t xml:space="preserve"> </w:t>
      </w:r>
    </w:p>
    <w:p w14:paraId="34ACC71B" w14:textId="77777777" w:rsidR="00235C8D" w:rsidRPr="00235C8D" w:rsidRDefault="00235C8D" w:rsidP="00235C8D">
      <w:pPr>
        <w:pStyle w:val="ListParagraph"/>
        <w:numPr>
          <w:ilvl w:val="0"/>
          <w:numId w:val="1"/>
        </w:numPr>
        <w:spacing w:line="20" w:lineRule="atLeast"/>
        <w:rPr>
          <w:rFonts w:ascii="Siemreap" w:hAnsi="Siemreap" w:cs="Siemreap"/>
          <w:color w:val="000000" w:themeColor="text1"/>
          <w:sz w:val="24"/>
          <w:szCs w:val="24"/>
        </w:rPr>
      </w:pPr>
      <w:r w:rsidRPr="00235C8D">
        <w:rPr>
          <w:rFonts w:ascii="Siemreap" w:hAnsi="Siemreap" w:cs="Siemreap" w:hint="cs"/>
          <w:color w:val="000000" w:themeColor="text1"/>
          <w:sz w:val="24"/>
          <w:szCs w:val="24"/>
          <w:cs/>
          <w:lang w:bidi="km-KH"/>
        </w:rPr>
        <w:t>ចូលរួមនីតិវិធីសាមញ្ញ</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និងងាយយល់</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ដែលអនុញ្ញាតឱ្យអ្នកបង្ហាញការតវ៉ារបស់អ្នកដោយផ្ទាល់មាត់</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ឬជាលាយលក្ខណ៍អក្សរ។</w:t>
      </w:r>
    </w:p>
    <w:p w14:paraId="635F3478" w14:textId="77777777" w:rsidR="00235C8D" w:rsidRPr="00235C8D" w:rsidRDefault="00235C8D" w:rsidP="00235C8D">
      <w:pPr>
        <w:pStyle w:val="ListParagraph"/>
        <w:numPr>
          <w:ilvl w:val="0"/>
          <w:numId w:val="1"/>
        </w:numPr>
        <w:spacing w:line="20" w:lineRule="atLeast"/>
        <w:rPr>
          <w:rFonts w:ascii="Siemreap" w:hAnsi="Siemreap" w:cs="Siemreap"/>
          <w:color w:val="000000" w:themeColor="text1"/>
          <w:sz w:val="24"/>
          <w:szCs w:val="24"/>
        </w:rPr>
      </w:pPr>
      <w:r w:rsidRPr="00235C8D">
        <w:rPr>
          <w:rFonts w:ascii="Siemreap" w:hAnsi="Siemreap" w:cs="Siemreap" w:hint="cs"/>
          <w:color w:val="000000" w:themeColor="text1"/>
          <w:sz w:val="24"/>
          <w:szCs w:val="24"/>
          <w:cs/>
          <w:lang w:bidi="km-KH"/>
        </w:rPr>
        <w:t>មិនរាប់បញ្ចូលអ្នក</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ឬអ្នកផ្តល់សេវារបស់អ្នកតាមមធ្យោបាយណាមួយឡើយ។</w:t>
      </w:r>
    </w:p>
    <w:p w14:paraId="566CBB61" w14:textId="77777777" w:rsidR="00235C8D" w:rsidRPr="00235C8D" w:rsidRDefault="00235C8D" w:rsidP="00235C8D">
      <w:pPr>
        <w:pStyle w:val="ListParagraph"/>
        <w:numPr>
          <w:ilvl w:val="0"/>
          <w:numId w:val="1"/>
        </w:numPr>
        <w:spacing w:line="20" w:lineRule="atLeast"/>
        <w:rPr>
          <w:rFonts w:ascii="Siemreap" w:hAnsi="Siemreap" w:cs="Siemreap"/>
          <w:color w:val="000000" w:themeColor="text1"/>
          <w:sz w:val="24"/>
          <w:szCs w:val="24"/>
        </w:rPr>
      </w:pPr>
      <w:r w:rsidRPr="00235C8D">
        <w:rPr>
          <w:rFonts w:ascii="Siemreap" w:hAnsi="Siemreap" w:cs="Siemreap" w:hint="cs"/>
          <w:color w:val="000000" w:themeColor="text1"/>
          <w:sz w:val="24"/>
          <w:szCs w:val="24"/>
          <w:cs/>
          <w:lang w:bidi="km-KH"/>
        </w:rPr>
        <w:t>អនុញ្ញាតឱ្យអ្នកផ្តល់សិទ្ធិឱ្យអ្នកផ្សេងធ្វើសកម្មភាពជំនួសអ្នក</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រួមទាំងអ្នកផ្តល់សេវា</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ឬអ្នកតស៊ូមតិផងដែរ។</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ប្រសិនបើអ្នកអនុញ្ញាតឱ្យបុគ្គលផ្សេងទៀតធ្វើសកម្មភាពជំនួសអ្នក</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ផែនការសុខភាពផ្លូវចិត្តអាចស្នើឱ្យអ្នកចុះហត្ថលេខាលើទម្រង់បែបបទដែលអនុញ្ញាតឱ្យផែនការសុខភាពផ្លូវចិត្តបញ្ចេញព័ត៌មានដល់បុគ្គលនោះ។</w:t>
      </w:r>
    </w:p>
    <w:p w14:paraId="245D65A3" w14:textId="77777777" w:rsidR="00235C8D" w:rsidRPr="00235C8D" w:rsidRDefault="00235C8D" w:rsidP="00235C8D">
      <w:pPr>
        <w:pStyle w:val="ListParagraph"/>
        <w:numPr>
          <w:ilvl w:val="0"/>
          <w:numId w:val="1"/>
        </w:numPr>
        <w:spacing w:line="20" w:lineRule="atLeast"/>
        <w:rPr>
          <w:rFonts w:ascii="Siemreap" w:hAnsi="Siemreap" w:cs="Siemreap"/>
          <w:color w:val="000000" w:themeColor="text1"/>
          <w:sz w:val="24"/>
          <w:szCs w:val="24"/>
        </w:rPr>
      </w:pPr>
      <w:r w:rsidRPr="00235C8D">
        <w:rPr>
          <w:rFonts w:ascii="Siemreap" w:hAnsi="Siemreap" w:cs="Siemreap" w:hint="cs"/>
          <w:color w:val="000000" w:themeColor="text1"/>
          <w:sz w:val="24"/>
          <w:szCs w:val="24"/>
          <w:cs/>
          <w:lang w:bidi="km-KH"/>
        </w:rPr>
        <w:t>ត្រូវប្រាកដថាបុគ្គលដែលធ្វើការសម្រេចចិត្តមានលក្ខណៈសម្បត្តិគ្រប់គ្រាន់ដើម្បីធ្វើដូច្នេះ</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និងមិនពាក់ព័ន្ធនឹងកម្រិតនៃការពិនិត្យឡើងវិញ</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ឬការសម្រេចចិត្តពីមុនណាមួយឡើយ។</w:t>
      </w:r>
    </w:p>
    <w:p w14:paraId="2E10D92F" w14:textId="77777777" w:rsidR="00235C8D" w:rsidRPr="00235C8D" w:rsidRDefault="00235C8D" w:rsidP="00235C8D">
      <w:pPr>
        <w:pStyle w:val="ListParagraph"/>
        <w:numPr>
          <w:ilvl w:val="0"/>
          <w:numId w:val="1"/>
        </w:numPr>
        <w:spacing w:line="20" w:lineRule="atLeast"/>
        <w:rPr>
          <w:rFonts w:ascii="Siemreap" w:hAnsi="Siemreap" w:cs="Siemreap"/>
          <w:color w:val="000000" w:themeColor="text1"/>
          <w:sz w:val="24"/>
          <w:szCs w:val="24"/>
        </w:rPr>
      </w:pPr>
      <w:r w:rsidRPr="00235C8D">
        <w:rPr>
          <w:rFonts w:ascii="Siemreap" w:hAnsi="Siemreap" w:cs="Siemreap" w:hint="cs"/>
          <w:color w:val="000000" w:themeColor="text1"/>
          <w:sz w:val="24"/>
          <w:szCs w:val="24"/>
          <w:cs/>
          <w:lang w:bidi="km-KH"/>
        </w:rPr>
        <w:t>កំណត់តួនាទី</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និងទំនួលខុសត្រូវរបស់អ្នក</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ផែនការសុខភាពផ្លូវចិត្តរបស់អ្នក</w:t>
      </w:r>
      <w:r w:rsidRPr="00235C8D">
        <w:rPr>
          <w:rFonts w:ascii="Siemreap" w:hAnsi="Siemreap" w:cs="Siemreap"/>
          <w:color w:val="000000" w:themeColor="text1"/>
          <w:sz w:val="24"/>
          <w:szCs w:val="24"/>
          <w:cs/>
          <w:lang w:bidi="km-KH"/>
        </w:rPr>
        <w:t xml:space="preserve"> </w:t>
      </w:r>
      <w:r w:rsidRPr="00235C8D">
        <w:rPr>
          <w:rFonts w:ascii="Siemreap" w:hAnsi="Siemreap" w:cs="Siemreap" w:hint="cs"/>
          <w:color w:val="000000" w:themeColor="text1"/>
          <w:sz w:val="24"/>
          <w:szCs w:val="24"/>
          <w:cs/>
          <w:lang w:bidi="km-KH"/>
        </w:rPr>
        <w:t>និងអ្នកផ្តល់សេវារបស់អ្នក។</w:t>
      </w:r>
    </w:p>
    <w:p w14:paraId="68121309" w14:textId="5768B80A" w:rsidR="104F7D06" w:rsidRPr="00D00E9A" w:rsidRDefault="00235C8D" w:rsidP="00235C8D">
      <w:pPr>
        <w:pStyle w:val="ListParagraph"/>
        <w:numPr>
          <w:ilvl w:val="0"/>
          <w:numId w:val="1"/>
        </w:numPr>
        <w:spacing w:line="20" w:lineRule="atLeast"/>
        <w:rPr>
          <w:rFonts w:ascii="Siemreap" w:hAnsi="Siemreap" w:cs="Siemreap"/>
          <w:color w:val="000000" w:themeColor="text1"/>
          <w:sz w:val="24"/>
          <w:szCs w:val="24"/>
        </w:rPr>
      </w:pPr>
      <w:r w:rsidRPr="00235C8D">
        <w:rPr>
          <w:rFonts w:ascii="Siemreap" w:hAnsi="Siemreap" w:cs="Siemreap" w:hint="cs"/>
          <w:color w:val="000000" w:themeColor="text1"/>
          <w:sz w:val="24"/>
          <w:szCs w:val="24"/>
          <w:cs/>
          <w:lang w:bidi="km-KH"/>
        </w:rPr>
        <w:t>ផ្តល់ដំណោះស្រាយសម្រាប់បណ្តឹងសារទុក្ខនៅក្នុងពេលវេលាដែលត្រូវការ។</w:t>
      </w:r>
    </w:p>
    <w:p w14:paraId="08B06DD9" w14:textId="441AA89D" w:rsidR="05C63485" w:rsidRPr="00D00E9A" w:rsidRDefault="05C63485" w:rsidP="00D00E9A">
      <w:pPr>
        <w:spacing w:after="0" w:line="20" w:lineRule="atLeast"/>
        <w:rPr>
          <w:rFonts w:ascii="Siemreap" w:hAnsi="Siemreap" w:cs="Siemreap"/>
          <w:color w:val="000000" w:themeColor="text1"/>
          <w:sz w:val="24"/>
        </w:rPr>
      </w:pPr>
    </w:p>
    <w:p w14:paraId="74066C32" w14:textId="1CD0B187" w:rsidR="00247536" w:rsidRPr="00D00E9A" w:rsidRDefault="00235C8D" w:rsidP="00D00E9A">
      <w:pPr>
        <w:spacing w:after="0" w:line="20" w:lineRule="atLeast"/>
        <w:contextualSpacing/>
        <w:rPr>
          <w:rFonts w:ascii="Siemreap" w:hAnsi="Siemreap" w:cs="Siemreap"/>
          <w:b/>
          <w:bCs/>
          <w:sz w:val="24"/>
          <w:szCs w:val="24"/>
        </w:rPr>
      </w:pPr>
      <w:r w:rsidRPr="00235C8D">
        <w:rPr>
          <w:rFonts w:ascii="Siemreap" w:hAnsi="Siemreap" w:cs="Siemreap" w:hint="cs"/>
          <w:b/>
          <w:bCs/>
          <w:sz w:val="24"/>
          <w:szCs w:val="24"/>
          <w:cs/>
          <w:lang w:bidi="km-KH"/>
        </w:rPr>
        <w:t>តើខ្ញុំអាចដាក់ពាក្យបណ្តឹងតវ៉ានៅពេលណា</w:t>
      </w:r>
      <w:r w:rsidRPr="00235C8D">
        <w:rPr>
          <w:rFonts w:ascii="Siemreap" w:hAnsi="Siemreap" w:cs="Siemreap"/>
          <w:b/>
          <w:bCs/>
          <w:sz w:val="24"/>
          <w:szCs w:val="24"/>
        </w:rPr>
        <w:t>?</w:t>
      </w:r>
    </w:p>
    <w:p w14:paraId="495EA491" w14:textId="77777777" w:rsidR="002241F0" w:rsidRPr="00D00E9A" w:rsidRDefault="002241F0" w:rsidP="00D00E9A">
      <w:pPr>
        <w:spacing w:after="0" w:line="20" w:lineRule="atLeast"/>
        <w:contextualSpacing/>
        <w:rPr>
          <w:rFonts w:ascii="Siemreap" w:hAnsi="Siemreap" w:cs="Siemreap"/>
          <w:b/>
          <w:bCs/>
          <w:sz w:val="24"/>
          <w:szCs w:val="24"/>
        </w:rPr>
      </w:pPr>
    </w:p>
    <w:p w14:paraId="744C150C" w14:textId="36820C4A" w:rsidR="00247536" w:rsidRPr="00D00E9A" w:rsidRDefault="00235C8D" w:rsidP="00D00E9A">
      <w:pPr>
        <w:spacing w:after="0" w:line="20" w:lineRule="atLeast"/>
        <w:contextualSpacing/>
        <w:rPr>
          <w:rFonts w:ascii="Siemreap" w:hAnsi="Siemreap" w:cs="Siemreap"/>
          <w:sz w:val="24"/>
          <w:szCs w:val="24"/>
        </w:rPr>
      </w:pPr>
      <w:r w:rsidRPr="00235C8D">
        <w:rPr>
          <w:rFonts w:ascii="Siemreap" w:hAnsi="Siemreap" w:cs="Siemreap" w:hint="cs"/>
          <w:sz w:val="24"/>
          <w:szCs w:val="24"/>
          <w:cs/>
          <w:lang w:bidi="km-KH"/>
        </w:rPr>
        <w:t>អ្នកអាចដាក់បណ្តឹងសារទុក្ខបានគ្រប់ពេលជាមួយគម្រោងសុខភាពផ្លូវចិត្ត</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ប្រសិនបើអ្នកមិនសប្បាយចិត្តនឹងសេវាសុខភាពផ្លូវចិត្តពិសេស</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ឬមានកង្វល់ផ្សេងទៀតទាក់ទងនឹងផែនការសុខភាពផ្លូវចិត្ត។</w:t>
      </w:r>
    </w:p>
    <w:p w14:paraId="6C37CF54" w14:textId="77777777" w:rsidR="00247536" w:rsidRPr="00D00E9A" w:rsidRDefault="00247536" w:rsidP="00D00E9A">
      <w:pPr>
        <w:spacing w:after="0" w:line="20" w:lineRule="atLeast"/>
        <w:contextualSpacing/>
        <w:rPr>
          <w:rFonts w:ascii="Siemreap" w:hAnsi="Siemreap" w:cs="Siemreap"/>
          <w:sz w:val="24"/>
          <w:szCs w:val="24"/>
        </w:rPr>
      </w:pPr>
    </w:p>
    <w:p w14:paraId="79E9EDDE" w14:textId="24372EBB" w:rsidR="00247536" w:rsidRPr="00D00E9A" w:rsidRDefault="00235C8D" w:rsidP="00D00E9A">
      <w:pPr>
        <w:spacing w:after="0" w:line="20" w:lineRule="atLeast"/>
        <w:contextualSpacing/>
        <w:rPr>
          <w:rFonts w:ascii="Siemreap" w:hAnsi="Siemreap" w:cs="Siemreap"/>
          <w:b/>
          <w:bCs/>
          <w:sz w:val="24"/>
          <w:szCs w:val="24"/>
        </w:rPr>
      </w:pPr>
      <w:r w:rsidRPr="00235C8D">
        <w:rPr>
          <w:rFonts w:ascii="Siemreap" w:hAnsi="Siemreap" w:cs="Siemreap" w:hint="cs"/>
          <w:b/>
          <w:bCs/>
          <w:sz w:val="24"/>
          <w:szCs w:val="24"/>
          <w:cs/>
          <w:lang w:bidi="km-KH"/>
        </w:rPr>
        <w:t>តើខ្ញុំអាចប្តឹងសារទុក្ខដោយរបៀបណា</w:t>
      </w:r>
      <w:r w:rsidRPr="00235C8D">
        <w:rPr>
          <w:rFonts w:ascii="Siemreap" w:hAnsi="Siemreap" w:cs="Siemreap"/>
          <w:b/>
          <w:bCs/>
          <w:sz w:val="24"/>
          <w:szCs w:val="24"/>
        </w:rPr>
        <w:t>?</w:t>
      </w:r>
    </w:p>
    <w:p w14:paraId="1402A23B" w14:textId="77777777" w:rsidR="002241F0" w:rsidRPr="00D00E9A" w:rsidRDefault="002241F0" w:rsidP="00D00E9A">
      <w:pPr>
        <w:spacing w:after="0" w:line="20" w:lineRule="atLeast"/>
        <w:contextualSpacing/>
        <w:rPr>
          <w:rFonts w:ascii="Siemreap" w:hAnsi="Siemreap" w:cs="Siemreap"/>
          <w:b/>
          <w:bCs/>
          <w:sz w:val="24"/>
          <w:szCs w:val="24"/>
        </w:rPr>
      </w:pPr>
    </w:p>
    <w:p w14:paraId="36812B64" w14:textId="29C0F144" w:rsidR="00247536" w:rsidRPr="00D00E9A" w:rsidRDefault="00235C8D" w:rsidP="00D00E9A">
      <w:pPr>
        <w:spacing w:after="0" w:line="20" w:lineRule="atLeast"/>
        <w:contextualSpacing/>
        <w:rPr>
          <w:rFonts w:ascii="Siemreap" w:hAnsi="Siemreap" w:cs="Siemreap"/>
          <w:sz w:val="24"/>
          <w:szCs w:val="24"/>
        </w:rPr>
      </w:pPr>
      <w:r w:rsidRPr="00235C8D">
        <w:rPr>
          <w:rFonts w:ascii="Siemreap" w:hAnsi="Siemreap" w:cs="Siemreap" w:hint="cs"/>
          <w:sz w:val="24"/>
          <w:szCs w:val="24"/>
          <w:cs/>
          <w:lang w:bidi="km-KH"/>
        </w:rPr>
        <w:t>អ្នកអាចទូរស័ព្ទទៅគម្រោងសុខភាពផ្លូវចិត្តរបស់អ្នក</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ស្រុកដើម្បីបញ្ចូលលេខទូរស័ព្ទដោយមិនគិតថ្លៃ</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ប្រសិនបើខុសគ្នាជាងបាតកថា</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ដើម្បីទទួលបានជំនួយជាមួយសារទុក្ខ។</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បណ្តឹងតវ៉ាអាចធ្វើឡើងដោយផ្ទាល់មាត់</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ឬជាលាយលក្ខណ៍អក្សរ។</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ការ​តវ៉ា​ផ្ទាល់​មាត់​មិន​ចាំបាច់​ត្រូវ​តាម​ដាន​ជា​លាយលក្ខណ៍អក្សរ​ទេ។</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ប្រសិនបើអ្នកចង់ដាក់បណ្តឹងសារទុក្ខរបស់អ្នកជាលាយលក្ខណ៍អក្សរ</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គម្រោងសុខភាពផ្លូវចិត្តនឹងផ្តល់ស្រោមសំបុត្រដែលសរសេរដោយខ្លួនឯងនៅគ្រប់គេហទំព័រអ្នកផ្តល់សេវា</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ដើម្បីឱ្យអ្នកផ្ញើរសារសារទុក្ខរបស់អ្នក។</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ប្រសិនបើអ្នកមិនមានស្រោមសំបុត្រដែលមានអាសយដ្ឋានដោយខ្លួនឯងទេ</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អ្នកអាចផ្ញើសារទុក្ខរបស់អ្នកដោយផ្ទាល់ទៅកាន់អាសយដ្ឋានដែលត្រូវបានផ្តល់ឱ្យនៅខាងមុខសៀវភៅណែនាំនេះ។</w:t>
      </w:r>
    </w:p>
    <w:p w14:paraId="3502B695" w14:textId="77777777" w:rsidR="00247536" w:rsidRPr="00D00E9A" w:rsidRDefault="00247536" w:rsidP="00D00E9A">
      <w:pPr>
        <w:spacing w:after="0" w:line="20" w:lineRule="atLeast"/>
        <w:contextualSpacing/>
        <w:rPr>
          <w:rFonts w:ascii="Siemreap" w:hAnsi="Siemreap" w:cs="Siemreap"/>
          <w:sz w:val="24"/>
          <w:szCs w:val="24"/>
        </w:rPr>
      </w:pPr>
    </w:p>
    <w:p w14:paraId="49E16139" w14:textId="7355BED9" w:rsidR="00247536" w:rsidRPr="00D00E9A" w:rsidRDefault="00235C8D" w:rsidP="00D00E9A">
      <w:pPr>
        <w:spacing w:after="0" w:line="20" w:lineRule="atLeast"/>
        <w:contextualSpacing/>
        <w:rPr>
          <w:rFonts w:ascii="Siemreap" w:hAnsi="Siemreap" w:cs="Siemreap"/>
          <w:b/>
          <w:bCs/>
          <w:sz w:val="24"/>
          <w:szCs w:val="24"/>
        </w:rPr>
      </w:pPr>
      <w:r w:rsidRPr="00235C8D">
        <w:rPr>
          <w:rFonts w:ascii="Siemreap" w:hAnsi="Siemreap" w:cs="Siemreap" w:hint="cs"/>
          <w:b/>
          <w:bCs/>
          <w:sz w:val="24"/>
          <w:szCs w:val="24"/>
          <w:cs/>
          <w:lang w:bidi="km-KH"/>
        </w:rPr>
        <w:t>តើខ្ញុំដឹងដោយរបៀបណាប្រសិនបើផែនការសុខភាពផ្លូវចិត្តបានទទួលការតវ៉ារបស់ខ្ញុំ</w:t>
      </w:r>
      <w:r w:rsidRPr="00235C8D">
        <w:rPr>
          <w:rFonts w:ascii="Siemreap" w:hAnsi="Siemreap" w:cs="Siemreap"/>
          <w:b/>
          <w:bCs/>
          <w:sz w:val="24"/>
          <w:szCs w:val="24"/>
        </w:rPr>
        <w:t>?</w:t>
      </w:r>
    </w:p>
    <w:p w14:paraId="4D82BA06" w14:textId="77777777" w:rsidR="002241F0" w:rsidRPr="00D00E9A" w:rsidRDefault="002241F0" w:rsidP="00D00E9A">
      <w:pPr>
        <w:spacing w:after="0" w:line="20" w:lineRule="atLeast"/>
        <w:contextualSpacing/>
        <w:rPr>
          <w:rFonts w:ascii="Siemreap" w:hAnsi="Siemreap" w:cs="Siemreap"/>
          <w:b/>
          <w:bCs/>
          <w:sz w:val="24"/>
          <w:szCs w:val="24"/>
        </w:rPr>
      </w:pPr>
    </w:p>
    <w:p w14:paraId="665BA5D1" w14:textId="73D1452A" w:rsidR="00247536" w:rsidRPr="00D00E9A" w:rsidRDefault="00235C8D" w:rsidP="00D00E9A">
      <w:pPr>
        <w:spacing w:after="0" w:line="20" w:lineRule="atLeast"/>
        <w:contextualSpacing/>
        <w:rPr>
          <w:rFonts w:ascii="Siemreap" w:hAnsi="Siemreap" w:cs="Siemreap"/>
          <w:sz w:val="24"/>
          <w:szCs w:val="24"/>
        </w:rPr>
      </w:pPr>
      <w:r w:rsidRPr="00235C8D">
        <w:rPr>
          <w:rFonts w:ascii="Siemreap" w:hAnsi="Siemreap" w:cs="Siemreap" w:hint="cs"/>
          <w:sz w:val="24"/>
          <w:szCs w:val="24"/>
          <w:cs/>
          <w:lang w:bidi="km-KH"/>
        </w:rPr>
        <w:t>ផែនការសុខភាពផ្លូវចិត្តរបស់អ្នកគឺតម្រូវឱ្យអ្នកដឹងថាវាបានទទួលសារទុក្ខរបស់អ្នកដោយផ្ញើការបញ្ជាក់ជាលាយលក្ខណ៍អក្សរឱ្យអ្នកក្នុងរយៈពេល</w:t>
      </w:r>
      <w:r w:rsidRPr="00235C8D">
        <w:rPr>
          <w:rFonts w:ascii="Siemreap" w:hAnsi="Siemreap" w:cs="Siemreap"/>
          <w:sz w:val="24"/>
          <w:szCs w:val="24"/>
          <w:cs/>
          <w:lang w:bidi="km-KH"/>
        </w:rPr>
        <w:t xml:space="preserve"> </w:t>
      </w:r>
      <w:r w:rsidRPr="00235C8D">
        <w:rPr>
          <w:rFonts w:ascii="Siemreap" w:hAnsi="Siemreap" w:cs="Siemreap"/>
          <w:sz w:val="24"/>
          <w:szCs w:val="24"/>
        </w:rPr>
        <w:t xml:space="preserve">5 </w:t>
      </w:r>
      <w:r w:rsidRPr="00235C8D">
        <w:rPr>
          <w:rFonts w:ascii="Siemreap" w:hAnsi="Siemreap" w:cs="Siemreap" w:hint="cs"/>
          <w:sz w:val="24"/>
          <w:szCs w:val="24"/>
          <w:cs/>
          <w:lang w:bidi="km-KH"/>
        </w:rPr>
        <w:t>ថ្ងៃនៃថ្ងៃប្រតិទិនបន្ទាប់ពីការទទួល។</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សារសារទុក្ខដែលទទួលបានតាមទូរស័ព្ទ</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ឬដោយផ្ទាល់</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ដែលអ្នកយល់ព្រមត្រូវបានដោះស្រាយនៅចុងថ្ងៃធ្វើការបន្ទាប់</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គឺត្រូវបានលើកលែង</w:t>
      </w:r>
      <w:r w:rsidRPr="00235C8D">
        <w:rPr>
          <w:rFonts w:ascii="Siemreap" w:hAnsi="Siemreap" w:cs="Siemreap"/>
          <w:sz w:val="24"/>
          <w:szCs w:val="24"/>
          <w:cs/>
          <w:lang w:bidi="km-KH"/>
        </w:rPr>
        <w:t xml:space="preserve"> </w:t>
      </w:r>
      <w:r w:rsidRPr="00235C8D">
        <w:rPr>
          <w:rFonts w:ascii="Siemreap" w:hAnsi="Siemreap" w:cs="Siemreap" w:hint="cs"/>
          <w:sz w:val="24"/>
          <w:szCs w:val="24"/>
          <w:cs/>
          <w:lang w:bidi="km-KH"/>
        </w:rPr>
        <w:t>ហើយអ្នកមិនអាចទទួលបានសំបុត្រនោះទេ។</w:t>
      </w:r>
    </w:p>
    <w:p w14:paraId="64F52228" w14:textId="77777777" w:rsidR="00247536" w:rsidRPr="00D00E9A" w:rsidRDefault="00247536" w:rsidP="00D00E9A">
      <w:pPr>
        <w:spacing w:after="0" w:line="20" w:lineRule="atLeast"/>
        <w:contextualSpacing/>
        <w:rPr>
          <w:rFonts w:ascii="Siemreap" w:hAnsi="Siemreap" w:cs="Siemreap"/>
          <w:sz w:val="24"/>
          <w:szCs w:val="24"/>
        </w:rPr>
      </w:pPr>
    </w:p>
    <w:p w14:paraId="5E8E9EE4" w14:textId="68FFE27F" w:rsidR="00247536" w:rsidRPr="00D00E9A" w:rsidRDefault="000D2476" w:rsidP="00D00E9A">
      <w:pPr>
        <w:spacing w:after="0" w:line="20" w:lineRule="atLeast"/>
        <w:contextualSpacing/>
        <w:rPr>
          <w:rFonts w:ascii="Siemreap" w:hAnsi="Siemreap" w:cs="Siemreap"/>
          <w:b/>
          <w:bCs/>
          <w:sz w:val="24"/>
          <w:szCs w:val="24"/>
        </w:rPr>
      </w:pPr>
      <w:r w:rsidRPr="000D2476">
        <w:rPr>
          <w:rFonts w:ascii="Siemreap" w:hAnsi="Siemreap" w:cs="Siemreap" w:hint="cs"/>
          <w:b/>
          <w:bCs/>
          <w:sz w:val="24"/>
          <w:szCs w:val="24"/>
          <w:cs/>
          <w:lang w:bidi="km-KH"/>
        </w:rPr>
        <w:t>តើការតវ៉ារបស់ខ្ញុំនឹងត្រូវសម្រេចនៅពេលណា</w:t>
      </w:r>
      <w:r w:rsidRPr="000D2476">
        <w:rPr>
          <w:rFonts w:ascii="Siemreap" w:hAnsi="Siemreap" w:cs="Siemreap"/>
          <w:b/>
          <w:bCs/>
          <w:sz w:val="24"/>
          <w:szCs w:val="24"/>
        </w:rPr>
        <w:t>?</w:t>
      </w:r>
    </w:p>
    <w:p w14:paraId="36D9DB9B" w14:textId="77777777" w:rsidR="002241F0" w:rsidRPr="00D00E9A" w:rsidRDefault="002241F0" w:rsidP="00D00E9A">
      <w:pPr>
        <w:spacing w:after="0" w:line="20" w:lineRule="atLeast"/>
        <w:contextualSpacing/>
        <w:rPr>
          <w:rFonts w:ascii="Siemreap" w:hAnsi="Siemreap" w:cs="Siemreap"/>
          <w:b/>
          <w:bCs/>
          <w:sz w:val="24"/>
          <w:szCs w:val="24"/>
        </w:rPr>
      </w:pPr>
    </w:p>
    <w:p w14:paraId="20727A08" w14:textId="5664A0FC" w:rsidR="00247536" w:rsidRPr="00D00E9A" w:rsidRDefault="000D2476" w:rsidP="00D00E9A">
      <w:pPr>
        <w:spacing w:after="0" w:line="20" w:lineRule="atLeast"/>
        <w:contextualSpacing/>
        <w:rPr>
          <w:rFonts w:ascii="Siemreap" w:hAnsi="Siemreap" w:cs="Siemreap"/>
          <w:sz w:val="24"/>
          <w:szCs w:val="24"/>
        </w:rPr>
      </w:pPr>
      <w:r w:rsidRPr="000D2476">
        <w:rPr>
          <w:rFonts w:ascii="Siemreap" w:hAnsi="Siemreap" w:cs="Siemreap" w:hint="cs"/>
          <w:sz w:val="24"/>
          <w:szCs w:val="24"/>
          <w:cs/>
          <w:lang w:bidi="km-KH"/>
        </w:rPr>
        <w:t>ផែនការសុខភាពផ្លូវចិត្តត្រូវតែធ្វើការសម្រេចចិត្តអំពីសារទុក្ខរបស់អ្នកក្នុងរយៈពេល</w:t>
      </w:r>
      <w:r w:rsidRPr="000D2476">
        <w:rPr>
          <w:rFonts w:ascii="Siemreap" w:hAnsi="Siemreap" w:cs="Siemreap"/>
          <w:sz w:val="24"/>
          <w:szCs w:val="24"/>
          <w:cs/>
          <w:lang w:bidi="km-KH"/>
        </w:rPr>
        <w:t xml:space="preserve"> </w:t>
      </w:r>
      <w:r w:rsidRPr="000D2476">
        <w:rPr>
          <w:rFonts w:ascii="Siemreap" w:hAnsi="Siemreap" w:cs="Siemreap"/>
          <w:sz w:val="24"/>
          <w:szCs w:val="24"/>
        </w:rPr>
        <w:t xml:space="preserve">90 </w:t>
      </w:r>
      <w:r w:rsidRPr="000D2476">
        <w:rPr>
          <w:rFonts w:ascii="Siemreap" w:hAnsi="Siemreap" w:cs="Siemreap" w:hint="cs"/>
          <w:sz w:val="24"/>
          <w:szCs w:val="24"/>
          <w:cs/>
          <w:lang w:bidi="km-KH"/>
        </w:rPr>
        <w:t>ថ្ងៃតាមប្រតិទិនចាប់ពីថ្ងៃដែលអ្នកបានដាក់ពាក្យបណ្ដឹងរបស់អ្នក។</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ពេលវេលាសម្រាប់ធ្វើការសម្រេចចិត្តអាចត្រូវបានពន្យារពេលរហូតដល់</w:t>
      </w:r>
      <w:r w:rsidRPr="000D2476">
        <w:rPr>
          <w:rFonts w:ascii="Siemreap" w:hAnsi="Siemreap" w:cs="Siemreap"/>
          <w:sz w:val="24"/>
          <w:szCs w:val="24"/>
          <w:cs/>
          <w:lang w:bidi="km-KH"/>
        </w:rPr>
        <w:t xml:space="preserve"> </w:t>
      </w:r>
      <w:r w:rsidRPr="000D2476">
        <w:rPr>
          <w:rFonts w:ascii="Siemreap" w:hAnsi="Siemreap" w:cs="Siemreap"/>
          <w:sz w:val="24"/>
          <w:szCs w:val="24"/>
        </w:rPr>
        <w:t xml:space="preserve">14 </w:t>
      </w:r>
      <w:r w:rsidRPr="000D2476">
        <w:rPr>
          <w:rFonts w:ascii="Siemreap" w:hAnsi="Siemreap" w:cs="Siemreap" w:hint="cs"/>
          <w:sz w:val="24"/>
          <w:szCs w:val="24"/>
          <w:cs/>
          <w:lang w:bidi="km-KH"/>
        </w:rPr>
        <w:t>ថ្ងៃតាមប្រតិទិន</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ប្រសិនបើអ្នកស្នើសុំការពន្យារពេល</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ឬប្រសិនបើគម្រោងសុខភាពផ្លូវចិត្តជឿថាមានតម្រូវការសម្រាប់ព័ត៌មានបន្ថែម</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ហើយការពន្យារពេលនេះគឺសម្រាប់ផលប្រយោជន៍របស់អ្នក។</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ឧទាហរណ៍នៃពេលដែលការពន្យារពេលអាចជាផលប្រយោជន៍របស់អ្នក</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គឺនៅពេលដែលផែនការសុខភាពផ្លូវចិត្តជឿថាវាអាចដោះស្រាយការសោកស្ដាយរបស់អ្នក</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ប្រសិនបើពួកគេមានពេលច្រើនក្នុងការទទួលបានព័ត៌មានពីអ្នក</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ឬអ្នកផ្សេងទៀតដែលពាក់ព័ន្ធ។</w:t>
      </w:r>
    </w:p>
    <w:p w14:paraId="2FA180E1" w14:textId="56471407" w:rsidR="00C10F77" w:rsidRPr="00D00E9A" w:rsidRDefault="00C10F77" w:rsidP="00D00E9A">
      <w:pPr>
        <w:spacing w:after="0" w:line="20" w:lineRule="atLeast"/>
        <w:contextualSpacing/>
        <w:rPr>
          <w:rFonts w:ascii="Siemreap" w:hAnsi="Siemreap" w:cs="Siemreap"/>
          <w:sz w:val="24"/>
          <w:szCs w:val="24"/>
        </w:rPr>
      </w:pPr>
    </w:p>
    <w:p w14:paraId="6ECC2281" w14:textId="765C3706" w:rsidR="00247536" w:rsidRPr="00D00E9A" w:rsidRDefault="000D2476" w:rsidP="00D00E9A">
      <w:pPr>
        <w:spacing w:after="0" w:line="20" w:lineRule="atLeast"/>
        <w:contextualSpacing/>
        <w:rPr>
          <w:rFonts w:ascii="Siemreap" w:hAnsi="Siemreap" w:cs="Siemreap"/>
          <w:b/>
          <w:bCs/>
          <w:sz w:val="24"/>
          <w:szCs w:val="24"/>
        </w:rPr>
      </w:pPr>
      <w:r w:rsidRPr="000D2476">
        <w:rPr>
          <w:rFonts w:ascii="Siemreap" w:hAnsi="Siemreap" w:cs="Siemreap" w:hint="cs"/>
          <w:b/>
          <w:bCs/>
          <w:sz w:val="24"/>
          <w:szCs w:val="24"/>
          <w:cs/>
          <w:lang w:bidi="km-KH"/>
        </w:rPr>
        <w:t>តើខ្ញុំដឹងដោយរបៀបណាប្រសិនបើផែនការសុខភាពផ្លូវចិត្តបានធ្វើការសម្រេចចិត្តអំពីការតវ៉ារបស់ខ្ញុំ</w:t>
      </w:r>
      <w:r w:rsidRPr="000D2476">
        <w:rPr>
          <w:rFonts w:ascii="Siemreap" w:hAnsi="Siemreap" w:cs="Siemreap"/>
          <w:b/>
          <w:bCs/>
          <w:sz w:val="24"/>
          <w:szCs w:val="24"/>
        </w:rPr>
        <w:t>?</w:t>
      </w:r>
    </w:p>
    <w:p w14:paraId="32B50F31" w14:textId="77777777" w:rsidR="002241F0" w:rsidRPr="00D00E9A" w:rsidRDefault="002241F0" w:rsidP="00D00E9A">
      <w:pPr>
        <w:spacing w:after="0" w:line="20" w:lineRule="atLeast"/>
        <w:contextualSpacing/>
        <w:rPr>
          <w:rFonts w:ascii="Siemreap" w:hAnsi="Siemreap" w:cs="Siemreap"/>
          <w:b/>
          <w:bCs/>
          <w:sz w:val="24"/>
          <w:szCs w:val="24"/>
        </w:rPr>
      </w:pPr>
    </w:p>
    <w:p w14:paraId="18591D0E" w14:textId="2E22F405" w:rsidR="00247536" w:rsidRPr="00D00E9A" w:rsidRDefault="000D2476" w:rsidP="00D00E9A">
      <w:pPr>
        <w:spacing w:after="0" w:line="20" w:lineRule="atLeast"/>
        <w:contextualSpacing/>
        <w:rPr>
          <w:rFonts w:ascii="Siemreap" w:hAnsi="Siemreap" w:cs="Siemreap"/>
          <w:sz w:val="24"/>
          <w:szCs w:val="24"/>
        </w:rPr>
      </w:pPr>
      <w:r w:rsidRPr="000D2476">
        <w:rPr>
          <w:rFonts w:ascii="Siemreap" w:hAnsi="Siemreap" w:cs="Siemreap" w:hint="cs"/>
          <w:sz w:val="24"/>
          <w:szCs w:val="24"/>
          <w:cs/>
          <w:lang w:bidi="km-KH"/>
        </w:rPr>
        <w:t>នៅពេលដែលការសម្រេចចិត្តត្រូវបានធ្វើឡើងទាក់ទងនឹងការតវ៉ារបស់អ្នក</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ផែនការសុខភាពផ្លូវចិត្តនឹងជូនដំណឹងដល់អ្នក</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ឬតំណាងរបស់អ្នកជាលាយលក្ខណ៍អក្សរអំពីការសម្រេចចិត្តនេះ។</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ប្រសិនបើគម្រោងសុខភាពផ្លូវចិត្តរបស់អ្នកខកខានមិនបានជូនដំណឹងដល់អ្នក</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ឬភាគីដែលរងផលប៉ះពាល់ណាមួយអំពីការសម្រេចចិត្តសារទុក្ខទាន់ពេលវេលានោះ</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ផែនការសុខភាពផ្លូវចិត្តត្រូវបានតម្រូវឱ្យផ្តល់ឱ្យអ្នកនូវសេចក្តីជូនដំណឹងអំពីការកំណត់អត្ថប្រយោជន៍អវិជ្ជមានដែលណែនាំអ្នកអំពីសិទ្ធិរបស់អ្នកក្នុងការស្នើសុំសវនាការយុត្តិធម៌រដ្ឋ។</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ផែនការសុខភាពផ្លូវចិត្តរបស់អ្នកគឺតម្រូវឱ្យផ្តល់ឱ្យអ្នកនូវសេចក្តីជូនដំណឹងអំពីការកំណត់អត្ថប្រយោជន៍អវិជ្ជមាននៅថ្ងៃដែលពេលវេលាផុតកំណត់។</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អ្នកអាចទូរស័ព្ទទៅគម្រោងសុខភាពផ្លូវចិត្តសម្រាប់ព័ត៌មានបន្ថែម</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ប្រសិនបើអ្នកមិនទទួលបានសេចក្តីជូនដំណឹងអំពីការកំណត់អត្ថប្រយោជន៍អវិជ្ជមាន។</w:t>
      </w:r>
    </w:p>
    <w:p w14:paraId="6F32FB3A" w14:textId="77777777" w:rsidR="00BC2117" w:rsidRPr="00D00E9A" w:rsidRDefault="00BC2117" w:rsidP="00D00E9A">
      <w:pPr>
        <w:spacing w:after="0" w:line="20" w:lineRule="atLeast"/>
        <w:contextualSpacing/>
        <w:rPr>
          <w:rFonts w:ascii="Siemreap" w:hAnsi="Siemreap" w:cs="Siemreap"/>
          <w:sz w:val="24"/>
          <w:szCs w:val="24"/>
        </w:rPr>
      </w:pPr>
    </w:p>
    <w:p w14:paraId="54EDAFA1" w14:textId="7F3DC578" w:rsidR="00247536" w:rsidRPr="00D00E9A" w:rsidRDefault="000D2476" w:rsidP="00D00E9A">
      <w:pPr>
        <w:spacing w:after="0" w:line="20" w:lineRule="atLeast"/>
        <w:contextualSpacing/>
        <w:rPr>
          <w:rFonts w:ascii="Siemreap" w:hAnsi="Siemreap" w:cs="Siemreap"/>
          <w:b/>
          <w:bCs/>
          <w:sz w:val="24"/>
          <w:szCs w:val="24"/>
        </w:rPr>
      </w:pPr>
      <w:r w:rsidRPr="000D2476">
        <w:rPr>
          <w:rFonts w:ascii="Siemreap" w:hAnsi="Siemreap" w:cs="Siemreap" w:hint="cs"/>
          <w:b/>
          <w:bCs/>
          <w:sz w:val="24"/>
          <w:szCs w:val="24"/>
          <w:cs/>
          <w:lang w:bidi="km-KH"/>
        </w:rPr>
        <w:t>តើ​មាន​កាល​បរិច្ឆេទ​សម្រាប់​ដាក់​ពាក្យ​បណ្តឹង​ទេ</w:t>
      </w:r>
      <w:r w:rsidRPr="000D2476">
        <w:rPr>
          <w:rFonts w:ascii="Siemreap" w:hAnsi="Siemreap" w:cs="Siemreap"/>
          <w:b/>
          <w:bCs/>
          <w:sz w:val="24"/>
          <w:szCs w:val="24"/>
        </w:rPr>
        <w:t>?</w:t>
      </w:r>
    </w:p>
    <w:p w14:paraId="19C02139" w14:textId="77777777" w:rsidR="002241F0" w:rsidRPr="00D00E9A" w:rsidRDefault="002241F0" w:rsidP="00D00E9A">
      <w:pPr>
        <w:spacing w:after="0" w:line="20" w:lineRule="atLeast"/>
        <w:contextualSpacing/>
        <w:rPr>
          <w:rFonts w:ascii="Siemreap" w:hAnsi="Siemreap" w:cs="Siemreap"/>
          <w:b/>
          <w:bCs/>
          <w:sz w:val="24"/>
          <w:szCs w:val="24"/>
        </w:rPr>
      </w:pPr>
    </w:p>
    <w:p w14:paraId="71629D57" w14:textId="612A86EF" w:rsidR="00247536" w:rsidRPr="00D00E9A" w:rsidRDefault="000D2476" w:rsidP="00D00E9A">
      <w:pPr>
        <w:spacing w:after="0" w:line="20" w:lineRule="atLeast"/>
        <w:contextualSpacing/>
        <w:rPr>
          <w:rFonts w:ascii="Siemreap" w:hAnsi="Siemreap" w:cs="Siemreap"/>
          <w:sz w:val="24"/>
          <w:szCs w:val="24"/>
        </w:rPr>
      </w:pPr>
      <w:r w:rsidRPr="000D2476">
        <w:rPr>
          <w:rFonts w:ascii="Siemreap" w:hAnsi="Siemreap" w:cs="Siemreap" w:hint="cs"/>
          <w:sz w:val="24"/>
          <w:szCs w:val="24"/>
          <w:cs/>
          <w:lang w:bidi="km-KH"/>
        </w:rPr>
        <w:t>ទេ</w:t>
      </w:r>
      <w:r w:rsidRPr="000D2476">
        <w:rPr>
          <w:rFonts w:ascii="Siemreap" w:hAnsi="Siemreap" w:cs="Siemreap"/>
          <w:sz w:val="24"/>
          <w:szCs w:val="24"/>
          <w:cs/>
          <w:lang w:bidi="km-KH"/>
        </w:rPr>
        <w:t xml:space="preserve"> </w:t>
      </w:r>
      <w:r w:rsidRPr="000D2476">
        <w:rPr>
          <w:rFonts w:ascii="Siemreap" w:hAnsi="Siemreap" w:cs="Siemreap" w:hint="cs"/>
          <w:sz w:val="24"/>
          <w:szCs w:val="24"/>
          <w:cs/>
          <w:lang w:bidi="km-KH"/>
        </w:rPr>
        <w:t>អ្នកអាចដាក់ពាក្យបណ្ដឹងបានគ្រប់ពេល។</w:t>
      </w:r>
    </w:p>
    <w:p w14:paraId="0085335B" w14:textId="77777777" w:rsidR="002241F0" w:rsidRPr="00D00E9A" w:rsidRDefault="002241F0" w:rsidP="00D00E9A">
      <w:pPr>
        <w:spacing w:after="0" w:line="20" w:lineRule="atLeast"/>
        <w:contextualSpacing/>
        <w:rPr>
          <w:rFonts w:ascii="Siemreap" w:hAnsi="Siemreap" w:cs="Siemreap"/>
          <w:sz w:val="24"/>
          <w:szCs w:val="24"/>
        </w:rPr>
      </w:pPr>
    </w:p>
    <w:p w14:paraId="362E87AE" w14:textId="77777777" w:rsidR="000D2476" w:rsidRPr="00D00E9A" w:rsidRDefault="000D2476" w:rsidP="000D2476">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ព័ត៌មានជាក់លាក់នៃផែនការសុខភាពផ្លូវចិត្តបន្ថែម</w:t>
      </w:r>
    </w:p>
    <w:p w14:paraId="3217F7FA" w14:textId="77777777" w:rsidR="000D2476" w:rsidRPr="00D00E9A" w:rsidRDefault="000D2476" w:rsidP="000D2476">
      <w:pPr>
        <w:spacing w:after="0" w:line="20" w:lineRule="atLeast"/>
        <w:contextualSpacing/>
        <w:rPr>
          <w:rFonts w:ascii="Siemreap" w:hAnsi="Siemreap" w:cs="Siemreap"/>
          <w:b/>
          <w:bCs/>
          <w:sz w:val="24"/>
          <w:szCs w:val="24"/>
        </w:rPr>
      </w:pPr>
    </w:p>
    <w:p w14:paraId="35A0749C" w14:textId="15D9EBA7" w:rsidR="00247536" w:rsidRPr="00D00E9A" w:rsidRDefault="000D2476" w:rsidP="00D00E9A">
      <w:pPr>
        <w:spacing w:after="0" w:line="20" w:lineRule="atLeast"/>
        <w:contextualSpacing/>
        <w:rPr>
          <w:rFonts w:ascii="Siemreap" w:hAnsi="Siemreap" w:cs="Siemreap"/>
          <w:sz w:val="24"/>
          <w:szCs w:val="24"/>
        </w:rPr>
      </w:pPr>
      <w:r w:rsidRPr="00234538">
        <w:rPr>
          <w:rFonts w:ascii="Siemreap" w:hAnsi="Siemreap" w:cs="Siemreap" w:hint="cs"/>
          <w:cs/>
          <w:lang w:bidi="km-KH"/>
        </w:rPr>
        <w:t>បញ្ចូលព័ត៌មានជាក់លាក់នៃផែនការសុខភាពផ្លូវចិត្តនៅទីនេះ</w:t>
      </w:r>
      <w:r w:rsidRPr="00234538">
        <w:rPr>
          <w:rFonts w:ascii="Siemreap" w:hAnsi="Siemreap" w:cs="Siemreap"/>
          <w:cs/>
          <w:lang w:bidi="km-KH"/>
        </w:rPr>
        <w:t xml:space="preserve"> [</w:t>
      </w:r>
      <w:r w:rsidRPr="00234538">
        <w:rPr>
          <w:rFonts w:ascii="Siemreap" w:hAnsi="Siemreap" w:cs="Siemreap" w:hint="cs"/>
          <w:cs/>
          <w:lang w:bidi="km-KH"/>
        </w:rPr>
        <w:t>ប្រសិនបើមាន</w:t>
      </w:r>
      <w:r w:rsidRPr="00234538">
        <w:rPr>
          <w:rFonts w:ascii="Siemreap" w:hAnsi="Siemreap" w:cs="Siemreap"/>
          <w:cs/>
          <w:lang w:bidi="km-KH"/>
        </w:rPr>
        <w:t>]</w:t>
      </w:r>
      <w:r w:rsidRPr="00234538">
        <w:rPr>
          <w:rFonts w:ascii="Siemreap" w:hAnsi="Siemreap" w:cs="Siemreap" w:hint="cs"/>
          <w:cs/>
          <w:lang w:bidi="km-KH"/>
        </w:rPr>
        <w:t>។</w:t>
      </w:r>
    </w:p>
    <w:p w14:paraId="5F27E8B6" w14:textId="184535E9" w:rsidR="00247536" w:rsidRPr="000D2476" w:rsidRDefault="00247536" w:rsidP="00D00E9A">
      <w:pPr>
        <w:pStyle w:val="Heading1"/>
        <w:bidi w:val="0"/>
        <w:spacing w:after="0" w:line="20" w:lineRule="atLeast"/>
        <w:contextualSpacing/>
        <w:rPr>
          <w:rFonts w:ascii="Koulen" w:hAnsi="Koulen" w:cs="Koulen"/>
          <w:b w:val="0"/>
          <w:bCs w:val="0"/>
        </w:rPr>
      </w:pPr>
      <w:r w:rsidRPr="00D00E9A">
        <w:rPr>
          <w:rFonts w:ascii="Siemreap" w:hAnsi="Siemreap" w:cs="Siemreap"/>
        </w:rPr>
        <w:br w:type="column"/>
      </w:r>
      <w:r w:rsidR="000D2476" w:rsidRPr="000D2476">
        <w:rPr>
          <w:rFonts w:ascii="Koulen" w:hAnsi="Koulen" w:cs="Koulen" w:hint="cs"/>
          <w:b w:val="0"/>
          <w:bCs w:val="0"/>
          <w:sz w:val="28"/>
          <w:szCs w:val="28"/>
          <w:cs/>
          <w:lang w:bidi="km-KH"/>
        </w:rPr>
        <w:lastRenderedPageBreak/>
        <w:t>ដំណើរ​ការ​បណ្តឹង​ឧទ្ធរណ៍</w:t>
      </w:r>
      <w:r w:rsidR="000D2476" w:rsidRPr="000D2476">
        <w:rPr>
          <w:rFonts w:ascii="Koulen" w:hAnsi="Koulen" w:cs="Koulen"/>
          <w:b w:val="0"/>
          <w:bCs w:val="0"/>
          <w:sz w:val="28"/>
          <w:szCs w:val="28"/>
          <w:cs/>
          <w:lang w:bidi="km-KH"/>
        </w:rPr>
        <w:t xml:space="preserve"> (</w:t>
      </w:r>
      <w:r w:rsidR="000D2476" w:rsidRPr="000D2476">
        <w:rPr>
          <w:rFonts w:ascii="Koulen" w:hAnsi="Koulen" w:cs="Koulen" w:hint="cs"/>
          <w:b w:val="0"/>
          <w:bCs w:val="0"/>
          <w:sz w:val="28"/>
          <w:szCs w:val="28"/>
          <w:cs/>
          <w:lang w:bidi="km-KH"/>
        </w:rPr>
        <w:t>ស្តង់ដារ</w:t>
      </w:r>
      <w:r w:rsidR="000D2476" w:rsidRPr="000D2476">
        <w:rPr>
          <w:rFonts w:ascii="Koulen" w:hAnsi="Koulen" w:cs="Koulen"/>
          <w:b w:val="0"/>
          <w:bCs w:val="0"/>
          <w:sz w:val="28"/>
          <w:szCs w:val="28"/>
          <w:cs/>
          <w:lang w:bidi="km-KH"/>
        </w:rPr>
        <w:t xml:space="preserve"> </w:t>
      </w:r>
      <w:r w:rsidR="000D2476" w:rsidRPr="000D2476">
        <w:rPr>
          <w:rFonts w:ascii="Koulen" w:hAnsi="Koulen" w:cs="Koulen" w:hint="cs"/>
          <w:b w:val="0"/>
          <w:bCs w:val="0"/>
          <w:sz w:val="28"/>
          <w:szCs w:val="28"/>
          <w:cs/>
          <w:lang w:bidi="km-KH"/>
        </w:rPr>
        <w:t>និង​បាន​ពន្លឿន</w:t>
      </w:r>
      <w:r w:rsidR="000D2476" w:rsidRPr="000D2476">
        <w:rPr>
          <w:rFonts w:ascii="Koulen" w:hAnsi="Koulen" w:cs="Koulen"/>
          <w:b w:val="0"/>
          <w:bCs w:val="0"/>
          <w:sz w:val="28"/>
          <w:szCs w:val="28"/>
          <w:cs/>
          <w:lang w:bidi="km-KH"/>
        </w:rPr>
        <w:t>)</w:t>
      </w:r>
    </w:p>
    <w:p w14:paraId="275BC405" w14:textId="77777777" w:rsidR="00247536" w:rsidRPr="00D00E9A" w:rsidRDefault="00247536" w:rsidP="00D00E9A">
      <w:pPr>
        <w:spacing w:after="0" w:line="20" w:lineRule="atLeast"/>
        <w:contextualSpacing/>
        <w:rPr>
          <w:rFonts w:ascii="Siemreap" w:hAnsi="Siemreap" w:cs="Siemreap"/>
          <w:sz w:val="24"/>
          <w:szCs w:val="24"/>
        </w:rPr>
      </w:pPr>
    </w:p>
    <w:p w14:paraId="5FFC4F73" w14:textId="56FC060D" w:rsidR="00247536" w:rsidRPr="00D00E9A" w:rsidRDefault="00805EAB" w:rsidP="00D00E9A">
      <w:pPr>
        <w:spacing w:after="0" w:line="20" w:lineRule="atLeast"/>
        <w:contextualSpacing/>
        <w:rPr>
          <w:rFonts w:ascii="Siemreap" w:hAnsi="Siemreap" w:cs="Siemreap"/>
          <w:sz w:val="24"/>
          <w:szCs w:val="24"/>
        </w:rPr>
      </w:pPr>
      <w:r w:rsidRPr="00805EAB">
        <w:rPr>
          <w:rFonts w:ascii="Siemreap" w:hAnsi="Siemreap" w:cs="Siemreap" w:hint="cs"/>
          <w:sz w:val="24"/>
          <w:szCs w:val="24"/>
          <w:cs/>
          <w:lang w:bidi="km-KH"/>
        </w:rPr>
        <w:t>ផែនការសុខភាពផ្លូវចិត្តរបស់អ្នកត្រូវតែអនុញ្ញាតឱ្យអ្នកប្រកួតប្រជែងការសម្រេចចិត្តដោយផែនការសុខភាពផ្លូវចិត្តរបស់អ្នកដែលអ្នកមិនយល់ព្រម</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និងស្នើសុំការពិនិត្យឡើងវិញលើការសម្រេចចិត្តមួយចំនួនដែលធ្វើឡើងដោយគម្រោងសុខភាពផ្លូវចិត្ត</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ឬអ្នកផ្តល់សេវារបស់អ្នកអំពីសេវាកម្មសុខភាពផ្លូវចិត្តពិសេសរបស់អ្នក។</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មានវិធីពីរយ៉ាងដែលអ្នកអាចស្នើសុំការពិនិត្យឡើងវិញ។</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វិធីមួយគឺប្រើប្រាស់ដំណើរការបណ្តឹងតវ៉ាស្តង់ដារ។</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វិធីផ្សេងទៀតគឺដោយប្រើដំណើរការបណ្តឹងឧទ្ធរណ៍ដែលពន្លឿន។</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បណ្តឹងឧទ្ធរណ៍ទាំងពីរប្រភេទនេះគឺស្រដៀងគ្នា</w:t>
      </w:r>
      <w:r w:rsidRPr="00805EAB">
        <w:rPr>
          <w:rFonts w:ascii="Siemreap" w:hAnsi="Siemreap" w:cs="Siemreap"/>
          <w:sz w:val="24"/>
          <w:szCs w:val="24"/>
        </w:rPr>
        <w:t xml:space="preserve">; </w:t>
      </w:r>
      <w:r w:rsidRPr="00805EAB">
        <w:rPr>
          <w:rFonts w:ascii="Siemreap" w:hAnsi="Siemreap" w:cs="Siemreap" w:hint="cs"/>
          <w:sz w:val="24"/>
          <w:szCs w:val="24"/>
          <w:cs/>
          <w:lang w:bidi="km-KH"/>
        </w:rPr>
        <w:t>ទោះយ៉ាងណាក៏ដោយ</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មានតម្រូវការជាក់លាក់ដើម្បីមានលក្ខណៈគ្រប់គ្រាន់សម្រាប់ការប្តឹងឧទ្ធរណ៍ឆាប់រហ័ស។</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តម្រូវការជាក់លាក់ត្រូវបានពន្យល់ដូចខាងក្រោម។</w:t>
      </w:r>
    </w:p>
    <w:p w14:paraId="2794319C" w14:textId="77777777" w:rsidR="00247536" w:rsidRPr="00D00E9A" w:rsidRDefault="00247536" w:rsidP="00D00E9A">
      <w:pPr>
        <w:spacing w:after="0" w:line="20" w:lineRule="atLeast"/>
        <w:contextualSpacing/>
        <w:rPr>
          <w:rFonts w:ascii="Siemreap" w:hAnsi="Siemreap" w:cs="Siemreap"/>
          <w:sz w:val="24"/>
          <w:szCs w:val="24"/>
        </w:rPr>
      </w:pPr>
    </w:p>
    <w:p w14:paraId="52BBA720" w14:textId="5D8A6C01" w:rsidR="00247536" w:rsidRPr="00D00E9A" w:rsidRDefault="00805EAB" w:rsidP="00D00E9A">
      <w:pPr>
        <w:spacing w:after="0" w:line="20" w:lineRule="atLeast"/>
        <w:contextualSpacing/>
        <w:rPr>
          <w:rFonts w:ascii="Siemreap" w:hAnsi="Siemreap" w:cs="Siemreap"/>
          <w:b/>
          <w:bCs/>
          <w:sz w:val="24"/>
          <w:szCs w:val="24"/>
        </w:rPr>
      </w:pPr>
      <w:r w:rsidRPr="00805EAB">
        <w:rPr>
          <w:rFonts w:ascii="Siemreap" w:hAnsi="Siemreap" w:cs="Siemreap" w:hint="cs"/>
          <w:b/>
          <w:bCs/>
          <w:sz w:val="24"/>
          <w:szCs w:val="24"/>
          <w:cs/>
          <w:lang w:bidi="km-KH"/>
        </w:rPr>
        <w:t>តើបណ្តឹងឧទ្ធរណ៍ស្តង់ដារគឺជាអ្វី</w:t>
      </w:r>
      <w:r w:rsidRPr="00805EAB">
        <w:rPr>
          <w:rFonts w:ascii="Siemreap" w:hAnsi="Siemreap" w:cs="Siemreap"/>
          <w:b/>
          <w:bCs/>
          <w:sz w:val="24"/>
          <w:szCs w:val="24"/>
        </w:rPr>
        <w:t>?</w:t>
      </w:r>
    </w:p>
    <w:p w14:paraId="7C73AFA3" w14:textId="77777777" w:rsidR="002241F0" w:rsidRPr="00D00E9A" w:rsidRDefault="002241F0" w:rsidP="00D00E9A">
      <w:pPr>
        <w:spacing w:after="0" w:line="20" w:lineRule="atLeast"/>
        <w:contextualSpacing/>
        <w:rPr>
          <w:rFonts w:ascii="Siemreap" w:hAnsi="Siemreap" w:cs="Siemreap"/>
          <w:b/>
          <w:bCs/>
          <w:sz w:val="24"/>
          <w:szCs w:val="24"/>
        </w:rPr>
      </w:pPr>
    </w:p>
    <w:p w14:paraId="413A802D" w14:textId="77777777" w:rsidR="00805EAB" w:rsidRPr="00805EAB" w:rsidRDefault="00805EAB" w:rsidP="00805EAB">
      <w:pPr>
        <w:spacing w:after="0" w:line="20" w:lineRule="atLeast"/>
        <w:contextualSpacing/>
        <w:rPr>
          <w:rFonts w:ascii="Siemreap" w:hAnsi="Siemreap" w:cs="Siemreap"/>
          <w:sz w:val="24"/>
          <w:szCs w:val="24"/>
        </w:rPr>
      </w:pPr>
      <w:r w:rsidRPr="00805EAB">
        <w:rPr>
          <w:rFonts w:ascii="Siemreap" w:hAnsi="Siemreap" w:cs="Siemreap" w:hint="cs"/>
          <w:sz w:val="24"/>
          <w:szCs w:val="24"/>
          <w:cs/>
          <w:lang w:bidi="km-KH"/>
        </w:rPr>
        <w:t>បណ្ដឹងតវ៉ាតាមស្ដង់ដារគឺជាការស្នើសុំឱ្យពិនិត្យឡើងវិញនូវការសម្រេចចិត្តដែលធ្វើឡើងដោយគម្រោងសុខភាពផ្លូវចិត្ត</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ឬអ្នកផ្តល់សេវារបស់អ្នក</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ដែលពាក់ព័ន្ធនឹងការបដិសេធ</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ឬការផ្លាស់ប្តូរចំពោះសេវាកម្មដែលអ្នកគិតថាអ្នកត្រូវការ។</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ប្រសិនបើអ្នកស្នើសុំបណ្តឹងឧទ្ធរណ៍ស្តង់ដារ</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ផែនការសុខភាពផ្លូវចិត្តអាចចំណាយពេលរហូតដល់</w:t>
      </w:r>
      <w:r w:rsidRPr="00805EAB">
        <w:rPr>
          <w:rFonts w:ascii="Siemreap" w:hAnsi="Siemreap" w:cs="Siemreap"/>
          <w:sz w:val="24"/>
          <w:szCs w:val="24"/>
          <w:cs/>
          <w:lang w:bidi="km-KH"/>
        </w:rPr>
        <w:t xml:space="preserve"> </w:t>
      </w:r>
      <w:r w:rsidRPr="00805EAB">
        <w:rPr>
          <w:rFonts w:ascii="Siemreap" w:hAnsi="Siemreap" w:cs="Siemreap"/>
          <w:sz w:val="24"/>
          <w:szCs w:val="24"/>
        </w:rPr>
        <w:t>30</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ថ្ងៃដើម្បីពិនិត្យមើលវា។</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ប្រសិនបើអ្នកគិតថាការរង់ចាំ</w:t>
      </w:r>
      <w:r w:rsidRPr="00805EAB">
        <w:rPr>
          <w:rFonts w:ascii="Siemreap" w:hAnsi="Siemreap" w:cs="Siemreap"/>
          <w:sz w:val="24"/>
          <w:szCs w:val="24"/>
          <w:cs/>
          <w:lang w:bidi="km-KH"/>
        </w:rPr>
        <w:t xml:space="preserve"> </w:t>
      </w:r>
      <w:r w:rsidRPr="00805EAB">
        <w:rPr>
          <w:rFonts w:ascii="Siemreap" w:hAnsi="Siemreap" w:cs="Siemreap"/>
          <w:sz w:val="24"/>
          <w:szCs w:val="24"/>
        </w:rPr>
        <w:t>30</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ថ្ងៃនឹងធ្វើឱ្យសុខភាពរបស់អ្នកប្រឈមនឹងហានិភ័យ</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អ្នកគួរតែស្នើសុំ</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បណ្តឹងឧទ្ធរណ៍ជាបន្ទាន់</w:t>
      </w:r>
      <w:r w:rsidRPr="00805EAB">
        <w:rPr>
          <w:rFonts w:ascii="Siemreap" w:hAnsi="Siemreap" w:cs="Siemreap"/>
          <w:sz w:val="24"/>
          <w:szCs w:val="24"/>
          <w:cs/>
          <w:lang w:bidi="km-KH"/>
        </w:rPr>
        <w:t xml:space="preserve">" </w:t>
      </w:r>
      <w:r w:rsidRPr="00805EAB">
        <w:rPr>
          <w:rFonts w:ascii="Siemreap" w:hAnsi="Siemreap" w:cs="Siemreap" w:hint="cs"/>
          <w:sz w:val="24"/>
          <w:szCs w:val="24"/>
          <w:cs/>
          <w:lang w:bidi="km-KH"/>
        </w:rPr>
        <w:t>។</w:t>
      </w:r>
    </w:p>
    <w:p w14:paraId="48103FCD" w14:textId="7C5407ED" w:rsidR="00247536" w:rsidRPr="00D00E9A" w:rsidRDefault="00805EAB" w:rsidP="00805EAB">
      <w:pPr>
        <w:spacing w:after="0" w:line="20" w:lineRule="atLeast"/>
        <w:contextualSpacing/>
        <w:rPr>
          <w:rFonts w:ascii="Siemreap" w:hAnsi="Siemreap" w:cs="Siemreap"/>
          <w:sz w:val="24"/>
          <w:szCs w:val="24"/>
        </w:rPr>
      </w:pPr>
      <w:r w:rsidRPr="00805EAB">
        <w:rPr>
          <w:rFonts w:ascii="Siemreap" w:hAnsi="Siemreap" w:cs="Siemreap" w:hint="cs"/>
          <w:sz w:val="24"/>
          <w:szCs w:val="24"/>
          <w:cs/>
          <w:lang w:bidi="km-KH"/>
        </w:rPr>
        <w:t>ដំណើរការបណ្តឹងឧទ្ធរណ៍ស្តង់ដារនឹង៖</w:t>
      </w:r>
    </w:p>
    <w:p w14:paraId="58E46073" w14:textId="77777777" w:rsidR="00BB6418" w:rsidRPr="00BB6418"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t>អនុញ្ញាតឱ្យអ្នកដាក់បណ្តឹងឧទ្ធរណ៍ដោយផ្ទាល់មាត់</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ឬជាលាយលក្ខណ៍អក្សរ។</w:t>
      </w:r>
    </w:p>
    <w:p w14:paraId="4C54F9F6" w14:textId="77777777" w:rsidR="00BB6418" w:rsidRPr="00BB6418"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t>ត្រូវប្រាកដថាការដាក់ពាក្យប្តឹងតវ៉ានឹងមិនរាប់បញ្ចូលអ្នក</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ឬអ្នកផ្តល់សេវារបស់អ្នកតាមមធ្យោបាយណាមួយឡើយ។</w:t>
      </w:r>
    </w:p>
    <w:p w14:paraId="73063891" w14:textId="77777777" w:rsidR="00BB6418" w:rsidRPr="00BB6418"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t>អនុញ្ញាតឱ្យអ្នកផ្តល់សិទ្ធិឱ្យអ្នកផ្សេងធ្វើសកម្មភាពជំនួសអ្នក</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រួមទាំងអ្នកផ្តល់សេវាផងដែរ។</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ប្រសិនបើអ្នកអនុញ្ញាតឱ្យបុគ្គលផ្សេងទៀតធ្វើសកម្មភាពជំនួសអ្នក</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ផែនការសុខភាពផ្លូវចិត្តអាចស្នើឱ្យអ្នកចុះហត្ថលេខាលើទម្រង់បែបបទដែលអនុញ្ញាតឱ្យផែនការសុខភាពផ្លូវចិត្តបញ្ចេញព័ត៌មានដល់បុគ្គលនោះ។</w:t>
      </w:r>
    </w:p>
    <w:p w14:paraId="50B50996" w14:textId="77777777" w:rsidR="00BB6418" w:rsidRPr="00BB6418"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t>ឱ្យអត្ថប្រយោជន៍របស់អ្នកបន្តតាមការស្នើសុំសម្រាប់ការប្តឹងឧទ្ធរណ៍ក្នុងរយៈពេលដែលត្រូវការ</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ដែលមានរយៈពេល</w:t>
      </w:r>
      <w:r w:rsidRPr="00BB6418">
        <w:rPr>
          <w:rFonts w:ascii="Siemreap" w:hAnsi="Siemreap" w:cs="Siemreap"/>
          <w:sz w:val="24"/>
          <w:szCs w:val="24"/>
          <w:cs/>
          <w:lang w:bidi="km-KH"/>
        </w:rPr>
        <w:t xml:space="preserve"> </w:t>
      </w:r>
      <w:r w:rsidRPr="00BB6418">
        <w:rPr>
          <w:rFonts w:ascii="Siemreap" w:hAnsi="Siemreap" w:cs="Siemreap"/>
          <w:sz w:val="24"/>
          <w:szCs w:val="24"/>
        </w:rPr>
        <w:t>10</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ថ្ងៃចាប់ពីថ្ងៃជូនដំណឹងអំពីការកំណត់អត្ថប្រយោជន៍អវិជ្ជមានរបស់អ្នកត្រូវបានផ្ញើតាមប្រៃសណីយ៍</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ឬផ្តល់ឱ្យអ្នកដោយផ្ទាល់។</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អ្នកមិនចាំបាច់បង់ប្រាក់សម្រាប់សេវាកម្មបន្តទេ</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ខណៈពេលដែលការប្តឹងតវ៉ាកំពុងរង់ចាំ។</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ទោះជាយ៉ាងណាក៏ដោយ</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ប្រសិនបើអ្នកស្នើសុំបន្តអត្ថប្រយោជន៍</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ហើយការសម្រេចចិត្តចុងក្រោយនៃបណ្តឹងឧទ្ធរណ៍បញ្ជាក់ពីការសម្រេចចិត្តកាត់បន្ថយ</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ឬបញ្ឈប់សេវាកម្មដែលអ្នកកំពុងទទួលបាន</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អ្នកអាចនឹងត្រូវបង់ថ្លៃសេវាដែលបានផ្តល់</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ខណៈពេលដែលបណ្តឹងឧទ្ធរណ៍កំពុងរង់ចាំ។</w:t>
      </w:r>
    </w:p>
    <w:p w14:paraId="4C3DA385" w14:textId="77777777" w:rsidR="00BB6418" w:rsidRPr="00BB6418"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t>ត្រូវប្រាកដថាបុគ្គលដែលធ្វើការសម្រេចចិត្តលើបណ្តឹងឧទ្ធរណ៍របស់អ្នកមានលក្ខណៈសម្បត្តិគ្រប់គ្រាន់ដើម្បីធ្វើដូច្នេះ</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និងមិនពាក់ព័ន្ធនឹងកម្រិតនៃការពិនិត្យឡើងវិញ</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ឬការសម្រេចចិត្តពីមុនណាមួយឡើយ។</w:t>
      </w:r>
    </w:p>
    <w:p w14:paraId="73B711F6" w14:textId="77777777" w:rsidR="00BB6418" w:rsidRPr="00BB6418"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t>អនុញ្ញាតឱ្យអ្នក</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ឬអ្នកតំណាងរបស់អ្នកពិនិត្យមើលសំណុំរឿងរបស់អ្នក</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រួមទាំងកំណត់ត្រាវេជ្ជសាស្ត្ររបស់អ្នក</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និងឯកសារ</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ឬកំណត់ត្រាផ្សេងទៀតដែលត្រូវបានពិចារណាក្នុងអំឡុងពេលដំណើរការបណ្តឹងឧទ្ធរណ៍។</w:t>
      </w:r>
    </w:p>
    <w:p w14:paraId="5138F2BE" w14:textId="77777777" w:rsidR="00BB6418" w:rsidRPr="00BB6418"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lastRenderedPageBreak/>
        <w:t>អនុញ្ញាតឱ្យអ្នកមានឱកាសសមហេតុផលក្នុងការបង្ហាញភស្តុតាង</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និងសក្ខីកម្ម</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ហើយធ្វើអំណះអំណាងតាមផ្លូវច្បាប់</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និងការពិតដោយផ្ទាល់</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ឬជាលាយលក្ខណ៍អក្សរ។</w:t>
      </w:r>
    </w:p>
    <w:p w14:paraId="10C53DEA" w14:textId="77777777" w:rsidR="00BB6418" w:rsidRPr="00BB6418"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t>អនុញ្ញាតឲ្យអ្នក</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អ្នកតំណាងរបស់អ្នក</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ឬតំណាងស្របច្បាប់នៃអចលនទ្រព្យរបស់អ្នកទទួលផលដែលបានស្លាប់</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ត្រូវបានដាក់បញ្ចូលជាភាគីនៃបណ្តឹងឧទ្ធរណ៍។</w:t>
      </w:r>
    </w:p>
    <w:p w14:paraId="79E4FA25" w14:textId="77777777" w:rsidR="00BB6418" w:rsidRPr="00BB6418"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t>ប្រាប់អ្នកឱ្យដឹងថាបណ្ដឹងតវ៉ារបស់អ្នកកំពុងត្រូវបានពិនិត្យដោយផ្ញើការបញ្ជាក់ជាលាយលក្ខណ៍អក្សរមកអ្នក។</w:t>
      </w:r>
    </w:p>
    <w:p w14:paraId="0F71FE62" w14:textId="605D49DC" w:rsidR="00963EE4" w:rsidRPr="00D00E9A" w:rsidRDefault="00BB6418" w:rsidP="00BB6418">
      <w:pPr>
        <w:pStyle w:val="ListParagraph"/>
        <w:numPr>
          <w:ilvl w:val="0"/>
          <w:numId w:val="18"/>
        </w:numPr>
        <w:spacing w:line="20" w:lineRule="atLeast"/>
        <w:contextualSpacing/>
        <w:rPr>
          <w:rFonts w:ascii="Siemreap" w:hAnsi="Siemreap" w:cs="Siemreap"/>
          <w:sz w:val="24"/>
          <w:szCs w:val="24"/>
        </w:rPr>
      </w:pPr>
      <w:r w:rsidRPr="00BB6418">
        <w:rPr>
          <w:rFonts w:ascii="Siemreap" w:hAnsi="Siemreap" w:cs="Siemreap" w:hint="cs"/>
          <w:sz w:val="24"/>
          <w:szCs w:val="24"/>
          <w:cs/>
          <w:lang w:bidi="km-KH"/>
        </w:rPr>
        <w:t>ជូនដំណឹងដល់អ្នកអំពីសិទ្ធិរបស់អ្នកក្នុងការស្នើសុំសវនាការយុត្តិធម៌របស់រដ្ឋ</w:t>
      </w:r>
      <w:r w:rsidRPr="00BB6418">
        <w:rPr>
          <w:rFonts w:ascii="Siemreap" w:hAnsi="Siemreap" w:cs="Siemreap"/>
          <w:sz w:val="24"/>
          <w:szCs w:val="24"/>
          <w:cs/>
          <w:lang w:bidi="km-KH"/>
        </w:rPr>
        <w:t xml:space="preserve"> </w:t>
      </w:r>
      <w:r w:rsidRPr="00BB6418">
        <w:rPr>
          <w:rFonts w:ascii="Siemreap" w:hAnsi="Siemreap" w:cs="Siemreap" w:hint="cs"/>
          <w:sz w:val="24"/>
          <w:szCs w:val="24"/>
          <w:cs/>
          <w:lang w:bidi="km-KH"/>
        </w:rPr>
        <w:t>បន្ទាប់ពីបញ្ចប់ដំណើរការបណ្តឹងឧទ្ធរណ៍ជាមួយនឹងគម្រោងសុខភាពផ្លូវចិត្ត។</w:t>
      </w:r>
    </w:p>
    <w:p w14:paraId="4E782C7E" w14:textId="03508330" w:rsidR="00247536" w:rsidRPr="00D00E9A" w:rsidRDefault="00247536" w:rsidP="00D00E9A">
      <w:pPr>
        <w:spacing w:after="0" w:line="20" w:lineRule="atLeast"/>
        <w:contextualSpacing/>
        <w:rPr>
          <w:rFonts w:ascii="Siemreap" w:hAnsi="Siemreap" w:cs="Siemreap"/>
          <w:sz w:val="24"/>
          <w:szCs w:val="24"/>
        </w:rPr>
      </w:pPr>
    </w:p>
    <w:p w14:paraId="42C585BB" w14:textId="6F7DCF15" w:rsidR="00247536" w:rsidRPr="00D00E9A" w:rsidRDefault="00136693" w:rsidP="00D00E9A">
      <w:pPr>
        <w:spacing w:after="0" w:line="20" w:lineRule="atLeast"/>
        <w:contextualSpacing/>
        <w:rPr>
          <w:rFonts w:ascii="Siemreap" w:hAnsi="Siemreap" w:cs="Siemreap"/>
          <w:b/>
          <w:bCs/>
          <w:sz w:val="24"/>
          <w:szCs w:val="24"/>
        </w:rPr>
      </w:pPr>
      <w:r w:rsidRPr="00136693">
        <w:rPr>
          <w:rFonts w:ascii="Siemreap" w:hAnsi="Siemreap" w:cs="Siemreap" w:hint="cs"/>
          <w:b/>
          <w:bCs/>
          <w:sz w:val="24"/>
          <w:szCs w:val="24"/>
          <w:cs/>
          <w:lang w:bidi="km-KH"/>
        </w:rPr>
        <w:t>តើខ្ញុំអាចដាក់បណ្តឹងឧទ្ធរណ៍នៅពេលណា</w:t>
      </w:r>
      <w:r w:rsidRPr="00136693">
        <w:rPr>
          <w:rFonts w:ascii="Siemreap" w:hAnsi="Siemreap" w:cs="Siemreap"/>
          <w:b/>
          <w:bCs/>
          <w:sz w:val="24"/>
          <w:szCs w:val="24"/>
        </w:rPr>
        <w:t>?</w:t>
      </w:r>
    </w:p>
    <w:p w14:paraId="39CCE50E" w14:textId="77777777" w:rsidR="002241F0" w:rsidRPr="00D00E9A" w:rsidRDefault="002241F0" w:rsidP="00D00E9A">
      <w:pPr>
        <w:spacing w:after="0" w:line="20" w:lineRule="atLeast"/>
        <w:contextualSpacing/>
        <w:rPr>
          <w:rFonts w:ascii="Siemreap" w:hAnsi="Siemreap" w:cs="Siemreap"/>
          <w:b/>
          <w:bCs/>
          <w:sz w:val="24"/>
          <w:szCs w:val="24"/>
        </w:rPr>
      </w:pPr>
    </w:p>
    <w:p w14:paraId="0FA01400" w14:textId="6018BC05" w:rsidR="00247536" w:rsidRPr="00D00E9A" w:rsidRDefault="00136693" w:rsidP="00D00E9A">
      <w:pPr>
        <w:spacing w:after="0" w:line="20" w:lineRule="atLeast"/>
        <w:contextualSpacing/>
        <w:rPr>
          <w:rFonts w:ascii="Siemreap" w:hAnsi="Siemreap" w:cs="Siemreap"/>
          <w:sz w:val="24"/>
          <w:szCs w:val="24"/>
        </w:rPr>
      </w:pPr>
      <w:r w:rsidRPr="00136693">
        <w:rPr>
          <w:rFonts w:ascii="Siemreap" w:hAnsi="Siemreap" w:cs="Siemreap" w:hint="cs"/>
          <w:sz w:val="24"/>
          <w:szCs w:val="24"/>
          <w:cs/>
          <w:lang w:bidi="km-KH"/>
        </w:rPr>
        <w:t>អ្នកអាចដាក់បណ្តឹងឧទ្ធរណ៍ជាមួយគម្រោងសុខភាពផ្លូវចិត្តរបស់អ្នកក្នុងស្ថានភាពណាមួយខាងក្រោម៖</w:t>
      </w:r>
    </w:p>
    <w:p w14:paraId="42ED6C7B" w14:textId="77777777" w:rsidR="00136693" w:rsidRPr="00136693" w:rsidRDefault="00136693" w:rsidP="00136693">
      <w:pPr>
        <w:pStyle w:val="ListParagraph"/>
        <w:numPr>
          <w:ilvl w:val="0"/>
          <w:numId w:val="19"/>
        </w:numPr>
        <w:spacing w:line="20" w:lineRule="atLeast"/>
        <w:contextualSpacing/>
        <w:rPr>
          <w:rFonts w:ascii="Siemreap" w:hAnsi="Siemreap" w:cs="Siemreap"/>
          <w:sz w:val="24"/>
          <w:szCs w:val="24"/>
        </w:rPr>
      </w:pPr>
      <w:r w:rsidRPr="00136693">
        <w:rPr>
          <w:rFonts w:ascii="Siemreap" w:hAnsi="Siemreap" w:cs="Siemreap" w:hint="cs"/>
          <w:sz w:val="24"/>
          <w:szCs w:val="24"/>
          <w:cs/>
          <w:lang w:bidi="km-KH"/>
        </w:rPr>
        <w:t>ផែនការសុខភាពផ្លូវចិត្ត</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ឬអ្នកផ្តល់សេវាដែលមានកិច្ចសន្យាណាមួយសម្រេចថា</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អ្នកមិនមានលក្ខណៈសម្បត្តិគ្រប់គ្រាន់ក្នុងការទទួលបានសេវាសុខភាពផ្លូវចិត្តពិសេសរបស់</w:t>
      </w:r>
      <w:r w:rsidRPr="00136693">
        <w:rPr>
          <w:rFonts w:ascii="Siemreap" w:hAnsi="Siemreap" w:cs="Siemreap"/>
          <w:sz w:val="24"/>
          <w:szCs w:val="24"/>
          <w:cs/>
          <w:lang w:bidi="km-KH"/>
        </w:rPr>
        <w:t xml:space="preserve"> </w:t>
      </w:r>
      <w:r w:rsidRPr="00136693">
        <w:rPr>
          <w:rFonts w:ascii="Siemreap" w:hAnsi="Siemreap" w:cs="Siemreap"/>
          <w:sz w:val="24"/>
          <w:szCs w:val="24"/>
        </w:rPr>
        <w:t xml:space="preserve">Medi-Cal </w:t>
      </w:r>
      <w:r w:rsidRPr="00136693">
        <w:rPr>
          <w:rFonts w:ascii="Siemreap" w:hAnsi="Siemreap" w:cs="Siemreap" w:hint="cs"/>
          <w:sz w:val="24"/>
          <w:szCs w:val="24"/>
          <w:cs/>
          <w:lang w:bidi="km-KH"/>
        </w:rPr>
        <w:t>ទេ</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ដោយសារអ្នកមិនបំពេញតាមលក្ខណៈវិនិច្ឆ័យនៃការចូលប្រើប្រាស់។</w:t>
      </w:r>
    </w:p>
    <w:p w14:paraId="29677444" w14:textId="77777777" w:rsidR="00136693" w:rsidRPr="00136693" w:rsidRDefault="00136693" w:rsidP="00136693">
      <w:pPr>
        <w:pStyle w:val="ListParagraph"/>
        <w:numPr>
          <w:ilvl w:val="0"/>
          <w:numId w:val="19"/>
        </w:numPr>
        <w:spacing w:line="20" w:lineRule="atLeast"/>
        <w:contextualSpacing/>
        <w:rPr>
          <w:rFonts w:ascii="Siemreap" w:hAnsi="Siemreap" w:cs="Siemreap"/>
          <w:sz w:val="24"/>
          <w:szCs w:val="24"/>
        </w:rPr>
      </w:pPr>
      <w:r w:rsidRPr="00136693">
        <w:rPr>
          <w:rFonts w:ascii="Siemreap" w:hAnsi="Siemreap" w:cs="Siemreap" w:hint="cs"/>
          <w:sz w:val="24"/>
          <w:szCs w:val="24"/>
          <w:cs/>
          <w:lang w:bidi="km-KH"/>
        </w:rPr>
        <w:t>អ្នកផ្តល់សេវារបស់អ្នកគិតថាអ្នកត្រូវការសេវាសុខភាពផ្លូវចិត្តពិសេសមួយ</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ហើយស្នើសុំឱ្យគម្រោងសុខភាពផ្លូវចិត្តសម្រាប់ការអនុម័ត</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ប៉ុន្តែផែនការសុខភាពផ្លូវចិត្តមិនយល់ព្រម</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និងបដិសេធសំណើរបស់អ្នកផ្តល់សេវា</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ឬផ្លាស់ប្តូរប្រភេទ</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ឬភាពញឹកញាប់នៃសេវាកម្ម។</w:t>
      </w:r>
    </w:p>
    <w:p w14:paraId="00E4166B" w14:textId="77777777" w:rsidR="00136693" w:rsidRPr="00136693" w:rsidRDefault="00136693" w:rsidP="00136693">
      <w:pPr>
        <w:pStyle w:val="ListParagraph"/>
        <w:numPr>
          <w:ilvl w:val="0"/>
          <w:numId w:val="19"/>
        </w:numPr>
        <w:spacing w:line="20" w:lineRule="atLeast"/>
        <w:contextualSpacing/>
        <w:rPr>
          <w:rFonts w:ascii="Siemreap" w:hAnsi="Siemreap" w:cs="Siemreap"/>
          <w:sz w:val="24"/>
          <w:szCs w:val="24"/>
        </w:rPr>
      </w:pPr>
      <w:r w:rsidRPr="00136693">
        <w:rPr>
          <w:rFonts w:ascii="Siemreap" w:hAnsi="Siemreap" w:cs="Siemreap" w:hint="cs"/>
          <w:sz w:val="24"/>
          <w:szCs w:val="24"/>
          <w:cs/>
          <w:lang w:bidi="km-KH"/>
        </w:rPr>
        <w:t>អ្នកផ្តល់សេវារបស់អ្នកបានស្នើសុំការយល់ព្រមពីគម្រោងសុខភាពផ្លូវចិត្ត</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ប៉ុន្តែគម្រោងសុខភាពផ្លូវចិត្តត្រូវការព័ត៌មានបន្ថែមដើម្បីធ្វើការសម្រេច</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ហើយមិនបញ្ចប់ដំណើរការអនុម័តទាន់ពេលវេលាទេ។</w:t>
      </w:r>
    </w:p>
    <w:p w14:paraId="493CC5D0" w14:textId="77777777" w:rsidR="00136693" w:rsidRPr="00136693" w:rsidRDefault="00136693" w:rsidP="00136693">
      <w:pPr>
        <w:pStyle w:val="ListParagraph"/>
        <w:numPr>
          <w:ilvl w:val="0"/>
          <w:numId w:val="19"/>
        </w:numPr>
        <w:spacing w:line="20" w:lineRule="atLeast"/>
        <w:contextualSpacing/>
        <w:rPr>
          <w:rFonts w:ascii="Siemreap" w:hAnsi="Siemreap" w:cs="Siemreap"/>
          <w:sz w:val="24"/>
          <w:szCs w:val="24"/>
        </w:rPr>
      </w:pPr>
      <w:r w:rsidRPr="00136693">
        <w:rPr>
          <w:rFonts w:ascii="Siemreap" w:hAnsi="Siemreap" w:cs="Siemreap" w:hint="cs"/>
          <w:sz w:val="24"/>
          <w:szCs w:val="24"/>
          <w:cs/>
          <w:lang w:bidi="km-KH"/>
        </w:rPr>
        <w:t>ផែនការសុខភាពផ្លូវចិត្តរបស់អ្នកមិនផ្តល់សេវាកម្មដល់អ្នកដោយផ្អែកលើពេលវេលាដែលផែនការសុខភាពផ្លូវចិត្តបានបង្កើតឡើងនោះទេ។</w:t>
      </w:r>
    </w:p>
    <w:p w14:paraId="3B7D8638" w14:textId="77777777" w:rsidR="00136693" w:rsidRPr="00136693" w:rsidRDefault="00136693" w:rsidP="00136693">
      <w:pPr>
        <w:pStyle w:val="ListParagraph"/>
        <w:numPr>
          <w:ilvl w:val="0"/>
          <w:numId w:val="19"/>
        </w:numPr>
        <w:spacing w:line="20" w:lineRule="atLeast"/>
        <w:contextualSpacing/>
        <w:rPr>
          <w:rFonts w:ascii="Siemreap" w:hAnsi="Siemreap" w:cs="Siemreap"/>
          <w:sz w:val="24"/>
          <w:szCs w:val="24"/>
        </w:rPr>
      </w:pPr>
      <w:r w:rsidRPr="00136693">
        <w:rPr>
          <w:rFonts w:ascii="Siemreap" w:hAnsi="Siemreap" w:cs="Siemreap" w:hint="cs"/>
          <w:sz w:val="24"/>
          <w:szCs w:val="24"/>
          <w:cs/>
          <w:lang w:bidi="km-KH"/>
        </w:rPr>
        <w:t>អ្នក​មិន​គិត​ថា​គម្រោង​សុខភាព​ផ្លូវចិត្ត​កំពុង​ផ្តល់​សេវា​ឆាប់​គ្រប់គ្រាន់​ដើម្បី​បំពេញ​តម្រូវការ​របស់​អ្នក​ទេ។</w:t>
      </w:r>
    </w:p>
    <w:p w14:paraId="5992E67D" w14:textId="77777777" w:rsidR="00136693" w:rsidRPr="00136693" w:rsidRDefault="00136693" w:rsidP="00136693">
      <w:pPr>
        <w:pStyle w:val="ListParagraph"/>
        <w:numPr>
          <w:ilvl w:val="0"/>
          <w:numId w:val="19"/>
        </w:numPr>
        <w:spacing w:line="20" w:lineRule="atLeast"/>
        <w:contextualSpacing/>
        <w:rPr>
          <w:rFonts w:ascii="Siemreap" w:hAnsi="Siemreap" w:cs="Siemreap"/>
          <w:sz w:val="24"/>
          <w:szCs w:val="24"/>
        </w:rPr>
      </w:pPr>
      <w:r w:rsidRPr="00136693">
        <w:rPr>
          <w:rFonts w:ascii="Siemreap" w:hAnsi="Siemreap" w:cs="Siemreap" w:hint="cs"/>
          <w:sz w:val="24"/>
          <w:szCs w:val="24"/>
          <w:cs/>
          <w:lang w:bidi="km-KH"/>
        </w:rPr>
        <w:t>បណ្តឹងតវ៉ា</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ការប្តឹងតវ៉ា</w:t>
      </w:r>
      <w:r w:rsidRPr="00136693">
        <w:rPr>
          <w:rFonts w:ascii="Siemreap" w:hAnsi="Siemreap" w:cs="Siemreap"/>
          <w:sz w:val="24"/>
          <w:szCs w:val="24"/>
          <w:cs/>
          <w:lang w:bidi="km-KH"/>
        </w:rPr>
        <w:t xml:space="preserve"> </w:t>
      </w:r>
      <w:r w:rsidRPr="00136693">
        <w:rPr>
          <w:rFonts w:ascii="Siemreap" w:hAnsi="Siemreap" w:cs="Siemreap" w:hint="cs"/>
          <w:sz w:val="24"/>
          <w:szCs w:val="24"/>
          <w:cs/>
          <w:lang w:bidi="km-KH"/>
        </w:rPr>
        <w:t>ឬបណ្តឹងតវ៉ាដែលពន្លឿនរបស់អ្នកមិនត្រូវបានដោះស្រាយទាន់ពេលវេលាទេ។</w:t>
      </w:r>
    </w:p>
    <w:p w14:paraId="622C4EAD" w14:textId="73A12292" w:rsidR="00BC316E" w:rsidRPr="00D00E9A" w:rsidRDefault="00136693" w:rsidP="00136693">
      <w:pPr>
        <w:pStyle w:val="ListParagraph"/>
        <w:numPr>
          <w:ilvl w:val="0"/>
          <w:numId w:val="19"/>
        </w:numPr>
        <w:spacing w:line="20" w:lineRule="atLeast"/>
        <w:contextualSpacing/>
        <w:rPr>
          <w:rFonts w:ascii="Siemreap" w:hAnsi="Siemreap" w:cs="Siemreap"/>
          <w:sz w:val="24"/>
          <w:szCs w:val="24"/>
        </w:rPr>
      </w:pPr>
      <w:r w:rsidRPr="00136693">
        <w:rPr>
          <w:rFonts w:ascii="Siemreap" w:hAnsi="Siemreap" w:cs="Siemreap" w:hint="cs"/>
          <w:sz w:val="24"/>
          <w:szCs w:val="24"/>
          <w:cs/>
          <w:lang w:bidi="km-KH"/>
        </w:rPr>
        <w:t>អ្នកនិងអ្នកផ្តល់សេវារបស់អ្នកមិនយល់ព្រមលើសេវាសុខភាពផ្លូវចិត្តពិសេសដែលអ្នកត្រូវការនោះទេ។</w:t>
      </w:r>
    </w:p>
    <w:p w14:paraId="0E59D51A" w14:textId="27510C0E" w:rsidR="00BC316E" w:rsidRPr="00D00E9A" w:rsidRDefault="00BC316E" w:rsidP="00D00E9A">
      <w:pPr>
        <w:spacing w:after="0" w:line="20" w:lineRule="atLeast"/>
        <w:contextualSpacing/>
        <w:rPr>
          <w:rFonts w:ascii="Siemreap" w:hAnsi="Siemreap" w:cs="Siemreap"/>
          <w:sz w:val="24"/>
          <w:szCs w:val="24"/>
        </w:rPr>
      </w:pPr>
    </w:p>
    <w:p w14:paraId="6B48451B" w14:textId="03286A4D" w:rsidR="00BC316E" w:rsidRPr="00D00E9A" w:rsidRDefault="00136693" w:rsidP="00D00E9A">
      <w:pPr>
        <w:spacing w:after="0" w:line="20" w:lineRule="atLeast"/>
        <w:contextualSpacing/>
        <w:rPr>
          <w:rFonts w:ascii="Siemreap" w:hAnsi="Siemreap" w:cs="Siemreap"/>
          <w:b/>
          <w:bCs/>
          <w:sz w:val="24"/>
          <w:szCs w:val="24"/>
        </w:rPr>
      </w:pPr>
      <w:r w:rsidRPr="00136693">
        <w:rPr>
          <w:rFonts w:ascii="Siemreap" w:hAnsi="Siemreap" w:cs="Siemreap" w:hint="cs"/>
          <w:b/>
          <w:bCs/>
          <w:sz w:val="24"/>
          <w:szCs w:val="24"/>
          <w:cs/>
          <w:lang w:bidi="km-KH"/>
        </w:rPr>
        <w:t>តើខ្ញុំអាចដាក់បណ្តឹងឧទ្ធរណ៍ដោយរបៀបណា</w:t>
      </w:r>
      <w:r w:rsidRPr="00136693">
        <w:rPr>
          <w:rFonts w:ascii="Siemreap" w:hAnsi="Siemreap" w:cs="Siemreap"/>
          <w:b/>
          <w:bCs/>
          <w:sz w:val="24"/>
          <w:szCs w:val="24"/>
        </w:rPr>
        <w:t>?</w:t>
      </w:r>
    </w:p>
    <w:p w14:paraId="4082D65A" w14:textId="77777777" w:rsidR="002241F0" w:rsidRPr="00D00E9A" w:rsidRDefault="002241F0" w:rsidP="00D00E9A">
      <w:pPr>
        <w:spacing w:after="0" w:line="20" w:lineRule="atLeast"/>
        <w:contextualSpacing/>
        <w:rPr>
          <w:rFonts w:ascii="Siemreap" w:hAnsi="Siemreap" w:cs="Siemreap"/>
          <w:b/>
          <w:bCs/>
          <w:sz w:val="24"/>
          <w:szCs w:val="24"/>
        </w:rPr>
      </w:pPr>
    </w:p>
    <w:p w14:paraId="67BE9B06" w14:textId="3167E0FB" w:rsidR="00A2793E" w:rsidRPr="00D00E9A" w:rsidRDefault="0041361F" w:rsidP="00D00E9A">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អ្នកអាចហៅទូរសព្ទទៅគម្រោងសុខភាពផ្លូវចិត្តរបស់អ្ន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ផែនការសុខភាពផ្លូវចិត្ត</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ដើម្បីបញ្ចូលលេខទូរស័ព្ទដោយមិនគិតថ្លៃ</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រសិនបើខុសពីបាតកថា</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ដើម្បីទទួលបានជំនួយក្នុងការបំពេញបណ្តឹងឧទ្ធរណ៍។</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ផែនការសុខភាពផ្លូវចិត្តនឹងផ្តល់ស្រោមសំបុត្រដែលសរសេរដោយខ្លួនឯងនៅគ្រប់គេហទំព័រអ្នកផ្តល់សេវា</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ដើម្បីឱ្យអ្នកផ្ញើសំបុត្រក្នុងបណ្តឹងឧទ្ធរណ៍របស់អ្ន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រសិនបើអ្នកមិនមានស្រោមសំបុត្រដែលមានអាសយដ្ឋានដោយខ្លួនឯងទេ</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អ្នកអាចផ្ញើបណ្តឹងតវ៉ារបស់អ្នកដោយផ្ទាល់ទៅកាន់អាសយដ្ឋាននៅខាងមុខសៀវភៅណែនាំ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ឬអ្នកអាចដាក់បណ្តឹងឧទ្ធរណ៍របស់អ្នកតាមអ៊ីមែល</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ឬទូរសារទៅកា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ផែនការសុខភាពផ្លូវចិត្តដើម្បីបញ្ចូលអាសយដ្ឋានអ៊ីមែល</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និង</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លេខទូរសារសម្រាប់បណ្តឹងឧទ្ធរណ៍</w:t>
      </w:r>
      <w:r w:rsidRPr="0041361F">
        <w:rPr>
          <w:rFonts w:ascii="Siemreap" w:hAnsi="Siemreap" w:cs="Siemreap"/>
          <w:sz w:val="24"/>
          <w:szCs w:val="24"/>
          <w:cs/>
          <w:lang w:bidi="km-KH"/>
        </w:rPr>
        <w:t>]</w:t>
      </w:r>
      <w:r w:rsidRPr="0041361F">
        <w:rPr>
          <w:rFonts w:ascii="Siemreap" w:hAnsi="Siemreap" w:cs="Siemreap" w:hint="cs"/>
          <w:sz w:val="24"/>
          <w:szCs w:val="24"/>
          <w:cs/>
          <w:lang w:bidi="km-KH"/>
        </w:rPr>
        <w:t>។</w:t>
      </w:r>
      <w:r w:rsidR="00A2793E" w:rsidRPr="00D00E9A">
        <w:rPr>
          <w:rFonts w:ascii="Siemreap" w:hAnsi="Siemreap" w:cs="Siemreap"/>
          <w:sz w:val="24"/>
          <w:szCs w:val="24"/>
        </w:rPr>
        <w:t xml:space="preserve"> </w:t>
      </w:r>
    </w:p>
    <w:p w14:paraId="0DCA3ED3" w14:textId="77777777" w:rsidR="00A2793E" w:rsidRPr="00D00E9A" w:rsidRDefault="00A2793E" w:rsidP="00D00E9A">
      <w:pPr>
        <w:spacing w:after="0" w:line="20" w:lineRule="atLeast"/>
        <w:contextualSpacing/>
        <w:rPr>
          <w:rFonts w:ascii="Siemreap" w:hAnsi="Siemreap" w:cs="Siemreap"/>
          <w:sz w:val="24"/>
          <w:szCs w:val="24"/>
        </w:rPr>
      </w:pPr>
    </w:p>
    <w:p w14:paraId="21525EB7" w14:textId="740C9F21" w:rsidR="00A2793E" w:rsidRPr="00D00E9A" w:rsidRDefault="0041361F" w:rsidP="00D00E9A">
      <w:pPr>
        <w:spacing w:after="0" w:line="20" w:lineRule="atLeast"/>
        <w:contextualSpacing/>
        <w:rPr>
          <w:rFonts w:ascii="Siemreap" w:hAnsi="Siemreap" w:cs="Siemreap"/>
          <w:b/>
          <w:bCs/>
          <w:sz w:val="24"/>
          <w:szCs w:val="24"/>
        </w:rPr>
      </w:pPr>
      <w:r w:rsidRPr="0041361F">
        <w:rPr>
          <w:rFonts w:ascii="Siemreap" w:hAnsi="Siemreap" w:cs="Siemreap" w:hint="cs"/>
          <w:b/>
          <w:bCs/>
          <w:sz w:val="24"/>
          <w:szCs w:val="24"/>
          <w:cs/>
          <w:lang w:bidi="km-KH"/>
        </w:rPr>
        <w:t>តើខ្ញុំដឹងដោយរបៀបណា</w:t>
      </w:r>
      <w:r w:rsidRPr="0041361F">
        <w:rPr>
          <w:rFonts w:ascii="Siemreap" w:hAnsi="Siemreap" w:cs="Siemreap"/>
          <w:b/>
          <w:bCs/>
          <w:sz w:val="24"/>
          <w:szCs w:val="24"/>
          <w:cs/>
          <w:lang w:bidi="km-KH"/>
        </w:rPr>
        <w:t xml:space="preserve"> </w:t>
      </w:r>
      <w:r w:rsidRPr="0041361F">
        <w:rPr>
          <w:rFonts w:ascii="Siemreap" w:hAnsi="Siemreap" w:cs="Siemreap" w:hint="cs"/>
          <w:b/>
          <w:bCs/>
          <w:sz w:val="24"/>
          <w:szCs w:val="24"/>
          <w:cs/>
          <w:lang w:bidi="km-KH"/>
        </w:rPr>
        <w:t>ប្រសិនបើបណ្តឹងឧទ្ធរណ៍របស់ខ្ញុំត្រូវបានសម្រេច</w:t>
      </w:r>
      <w:r w:rsidRPr="0041361F">
        <w:rPr>
          <w:rFonts w:ascii="Siemreap" w:hAnsi="Siemreap" w:cs="Siemreap"/>
          <w:b/>
          <w:bCs/>
          <w:sz w:val="24"/>
          <w:szCs w:val="24"/>
        </w:rPr>
        <w:t>?</w:t>
      </w:r>
    </w:p>
    <w:p w14:paraId="45503DC0" w14:textId="77777777" w:rsidR="002241F0" w:rsidRPr="00D00E9A" w:rsidRDefault="002241F0" w:rsidP="00D00E9A">
      <w:pPr>
        <w:spacing w:after="0" w:line="20" w:lineRule="atLeast"/>
        <w:contextualSpacing/>
        <w:rPr>
          <w:rFonts w:ascii="Siemreap" w:hAnsi="Siemreap" w:cs="Siemreap"/>
          <w:b/>
          <w:bCs/>
          <w:sz w:val="24"/>
          <w:szCs w:val="24"/>
        </w:rPr>
      </w:pPr>
    </w:p>
    <w:p w14:paraId="39CF7238" w14:textId="7344A408" w:rsidR="00A2793E" w:rsidRPr="00D00E9A" w:rsidRDefault="0041361F" w:rsidP="00D00E9A">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គម្រោងសុខភាពផ្លូវចិត្តរបស់អ្នកនឹងជូនដំណឹងដល់អ្ន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ឬតំណាងរបស់អ្នកជាលាយលក្ខណ៍អក្សរអំពីការសម្រេចចិត្តរបស់ពួកគេសម្រាប់ការប្តឹងឧទ្ធរណ៍របស់អ្ន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ការជូនដំណឹងនឹងមានព័ត៌មានដូចខាងក្រោម៖</w:t>
      </w:r>
    </w:p>
    <w:p w14:paraId="1DCFCB60" w14:textId="77777777" w:rsidR="0041361F" w:rsidRPr="0041361F" w:rsidRDefault="0041361F" w:rsidP="0041361F">
      <w:pPr>
        <w:pStyle w:val="ListParagraph"/>
        <w:numPr>
          <w:ilvl w:val="0"/>
          <w:numId w:val="20"/>
        </w:numPr>
        <w:tabs>
          <w:tab w:val="left" w:pos="860"/>
        </w:tabs>
        <w:spacing w:line="20" w:lineRule="atLeast"/>
        <w:ind w:right="316"/>
        <w:contextualSpacing/>
        <w:jc w:val="both"/>
        <w:rPr>
          <w:rFonts w:ascii="Siemreap" w:hAnsi="Siemreap" w:cs="Siemreap"/>
          <w:sz w:val="24"/>
          <w:szCs w:val="24"/>
        </w:rPr>
      </w:pPr>
      <w:r w:rsidRPr="0041361F">
        <w:rPr>
          <w:rFonts w:ascii="Siemreap" w:hAnsi="Siemreap" w:cs="Siemreap" w:hint="cs"/>
          <w:sz w:val="24"/>
          <w:szCs w:val="24"/>
          <w:cs/>
          <w:lang w:bidi="km-KH"/>
        </w:rPr>
        <w:t>លទ្ធផលនៃដំណើរការដោះស្រាយបណ្តឹងឧទ្ធរណ៍</w:t>
      </w:r>
    </w:p>
    <w:p w14:paraId="47B9D4FA" w14:textId="77777777" w:rsidR="0041361F" w:rsidRPr="0041361F" w:rsidRDefault="0041361F" w:rsidP="0041361F">
      <w:pPr>
        <w:pStyle w:val="ListParagraph"/>
        <w:numPr>
          <w:ilvl w:val="0"/>
          <w:numId w:val="20"/>
        </w:numPr>
        <w:tabs>
          <w:tab w:val="left" w:pos="860"/>
        </w:tabs>
        <w:spacing w:line="20" w:lineRule="atLeast"/>
        <w:ind w:right="316"/>
        <w:contextualSpacing/>
        <w:jc w:val="both"/>
        <w:rPr>
          <w:rFonts w:ascii="Siemreap" w:hAnsi="Siemreap" w:cs="Siemreap"/>
          <w:sz w:val="24"/>
          <w:szCs w:val="24"/>
        </w:rPr>
      </w:pPr>
      <w:r w:rsidRPr="0041361F">
        <w:rPr>
          <w:rFonts w:ascii="Siemreap" w:hAnsi="Siemreap" w:cs="Siemreap" w:hint="cs"/>
          <w:sz w:val="24"/>
          <w:szCs w:val="24"/>
          <w:cs/>
          <w:lang w:bidi="km-KH"/>
        </w:rPr>
        <w:t>កាល​បរិច្ឆេទ​ដែល​ការ​សម្រេច​ចិត្ត​ប្តឹង​ឧទ្ធរណ៍​ត្រូវ​បាន​ធ្វើ​ឡើង</w:t>
      </w:r>
    </w:p>
    <w:p w14:paraId="0F4B13FC" w14:textId="3F2C5004" w:rsidR="00A2793E" w:rsidRPr="00D00E9A" w:rsidRDefault="0041361F" w:rsidP="0041361F">
      <w:pPr>
        <w:pStyle w:val="ListParagraph"/>
        <w:numPr>
          <w:ilvl w:val="0"/>
          <w:numId w:val="20"/>
        </w:numPr>
        <w:tabs>
          <w:tab w:val="left" w:pos="860"/>
        </w:tabs>
        <w:spacing w:line="20" w:lineRule="atLeast"/>
        <w:ind w:right="316"/>
        <w:contextualSpacing/>
        <w:jc w:val="both"/>
        <w:rPr>
          <w:rFonts w:ascii="Siemreap" w:hAnsi="Siemreap" w:cs="Siemreap"/>
          <w:sz w:val="24"/>
          <w:szCs w:val="24"/>
        </w:rPr>
      </w:pPr>
      <w:r w:rsidRPr="0041361F">
        <w:rPr>
          <w:rFonts w:ascii="Siemreap" w:hAnsi="Siemreap" w:cs="Siemreap" w:hint="cs"/>
          <w:sz w:val="24"/>
          <w:szCs w:val="24"/>
          <w:cs/>
          <w:lang w:bidi="km-KH"/>
        </w:rPr>
        <w:t>ប្រសិនបើការប្តឹងតវ៉ាមិនត្រូវបានដោះស្រាយទាំងស្រុងតាមការពេញចិត្តរបស់អ្នកទេ</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សេចក្តីជូនដំណឹងនេះក៏នឹងមានព័ត៌មានទាក់ទងនឹងសិទ្ធិរបស់អ្នកចំពោះសវនាការយុត្តិធម៌រដ្ឋ</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និងនីតិវិធីសម្រាប់ការដាក់សវនាការយុត្តិធម៌រដ្ឋផងដែរ។</w:t>
      </w:r>
    </w:p>
    <w:p w14:paraId="319F263C" w14:textId="77777777" w:rsidR="00A2793E" w:rsidRPr="00D00E9A" w:rsidRDefault="00A2793E" w:rsidP="00D00E9A">
      <w:pPr>
        <w:spacing w:after="0" w:line="20" w:lineRule="atLeast"/>
        <w:ind w:left="360"/>
        <w:contextualSpacing/>
        <w:rPr>
          <w:rFonts w:ascii="Siemreap" w:hAnsi="Siemreap" w:cs="Siemreap"/>
          <w:sz w:val="24"/>
          <w:szCs w:val="24"/>
        </w:rPr>
      </w:pPr>
    </w:p>
    <w:p w14:paraId="3E587B24" w14:textId="75000570" w:rsidR="00A2793E" w:rsidRPr="00D00E9A" w:rsidRDefault="0041361F" w:rsidP="00D00E9A">
      <w:pPr>
        <w:spacing w:after="0" w:line="20" w:lineRule="atLeast"/>
        <w:contextualSpacing/>
        <w:rPr>
          <w:rFonts w:ascii="Siemreap" w:hAnsi="Siemreap" w:cs="Siemreap"/>
          <w:b/>
          <w:bCs/>
          <w:sz w:val="24"/>
          <w:szCs w:val="24"/>
        </w:rPr>
      </w:pPr>
      <w:r w:rsidRPr="0041361F">
        <w:rPr>
          <w:rFonts w:ascii="Siemreap" w:hAnsi="Siemreap" w:cs="Siemreap" w:hint="cs"/>
          <w:b/>
          <w:bCs/>
          <w:sz w:val="24"/>
          <w:szCs w:val="24"/>
          <w:cs/>
          <w:lang w:bidi="km-KH"/>
        </w:rPr>
        <w:t>តើ​មាន​កាល​បរិច្ឆេទ​ដាក់​ពាក្យ​បណ្តឹង​ទេ</w:t>
      </w:r>
      <w:r w:rsidRPr="0041361F">
        <w:rPr>
          <w:rFonts w:ascii="Siemreap" w:hAnsi="Siemreap" w:cs="Siemreap"/>
          <w:b/>
          <w:bCs/>
          <w:sz w:val="24"/>
          <w:szCs w:val="24"/>
        </w:rPr>
        <w:t>?</w:t>
      </w:r>
    </w:p>
    <w:p w14:paraId="68399BD0" w14:textId="77777777" w:rsidR="002241F0" w:rsidRPr="00D00E9A" w:rsidRDefault="002241F0" w:rsidP="00D00E9A">
      <w:pPr>
        <w:spacing w:after="0" w:line="20" w:lineRule="atLeast"/>
        <w:contextualSpacing/>
        <w:rPr>
          <w:rFonts w:ascii="Siemreap" w:hAnsi="Siemreap" w:cs="Siemreap"/>
          <w:b/>
          <w:bCs/>
          <w:sz w:val="24"/>
          <w:szCs w:val="24"/>
        </w:rPr>
      </w:pPr>
    </w:p>
    <w:p w14:paraId="169CE3AA" w14:textId="10188A75" w:rsidR="002241F0" w:rsidRPr="00D00E9A" w:rsidRDefault="0041361F" w:rsidP="00D00E9A">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អ្នកត្រូវតែដាក់បណ្តឹងឧទ្ធរណ៍ក្នុងរយៈពេល</w:t>
      </w:r>
      <w:r w:rsidRPr="0041361F">
        <w:rPr>
          <w:rFonts w:ascii="Siemreap" w:hAnsi="Siemreap" w:cs="Siemreap"/>
          <w:sz w:val="24"/>
          <w:szCs w:val="24"/>
          <w:cs/>
          <w:lang w:bidi="km-KH"/>
        </w:rPr>
        <w:t xml:space="preserve"> </w:t>
      </w:r>
      <w:r w:rsidRPr="0041361F">
        <w:rPr>
          <w:rFonts w:ascii="Siemreap" w:hAnsi="Siemreap" w:cs="Siemreap"/>
          <w:sz w:val="24"/>
          <w:szCs w:val="24"/>
        </w:rPr>
        <w:t xml:space="preserve">60 </w:t>
      </w:r>
      <w:r w:rsidRPr="0041361F">
        <w:rPr>
          <w:rFonts w:ascii="Siemreap" w:hAnsi="Siemreap" w:cs="Siemreap" w:hint="cs"/>
          <w:sz w:val="24"/>
          <w:szCs w:val="24"/>
          <w:cs/>
          <w:lang w:bidi="km-KH"/>
        </w:rPr>
        <w:t>ថ្ងៃគិតចាប់ពីថ្ងៃជូនដំណឹងស្តីពីការកំណត់អត្ថប្រយោជន៍អវិជ្ជមា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មិនមានកាលបរិច្ឆេទកំណត់សម្រាប់ការដាក់ពាក្យប្តឹងតវ៉ាទេ</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នៅពេលដែលអ្នកមិនទទួលបានសេចក្តីជូនដំណឹងអំពីការកំណត់អត្ថប្រយោជន៍អវិជ្ជមា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ដូច្នេះអ្នកអាចដាក់បណ្តឹងតវ៉ាប្រភេទនេះនៅពេលណាក៏បាន។</w:t>
      </w:r>
    </w:p>
    <w:p w14:paraId="68E84179" w14:textId="2E5F186C" w:rsidR="002241F0" w:rsidRPr="00D00E9A" w:rsidRDefault="002241F0" w:rsidP="00D00E9A">
      <w:pPr>
        <w:spacing w:after="0" w:line="20" w:lineRule="atLeast"/>
        <w:contextualSpacing/>
        <w:rPr>
          <w:rFonts w:ascii="Siemreap" w:hAnsi="Siemreap" w:cs="Siemreap"/>
          <w:sz w:val="24"/>
          <w:szCs w:val="24"/>
        </w:rPr>
      </w:pPr>
    </w:p>
    <w:p w14:paraId="1138C293" w14:textId="77777777" w:rsidR="00F30095" w:rsidRPr="00D00E9A" w:rsidRDefault="00F30095" w:rsidP="00D00E9A">
      <w:pPr>
        <w:spacing w:after="0" w:line="20" w:lineRule="atLeast"/>
        <w:contextualSpacing/>
        <w:rPr>
          <w:rFonts w:ascii="Siemreap" w:hAnsi="Siemreap" w:cs="Siemreap"/>
          <w:sz w:val="24"/>
          <w:szCs w:val="24"/>
        </w:rPr>
      </w:pPr>
    </w:p>
    <w:p w14:paraId="7807FB90" w14:textId="5639AD9E" w:rsidR="00A2793E" w:rsidRPr="00D00E9A" w:rsidRDefault="0041361F" w:rsidP="00D00E9A">
      <w:pPr>
        <w:spacing w:after="0" w:line="20" w:lineRule="atLeast"/>
        <w:contextualSpacing/>
        <w:rPr>
          <w:rFonts w:ascii="Siemreap" w:hAnsi="Siemreap" w:cs="Siemreap"/>
          <w:b/>
          <w:bCs/>
          <w:sz w:val="24"/>
          <w:szCs w:val="24"/>
        </w:rPr>
      </w:pPr>
      <w:r w:rsidRPr="0041361F">
        <w:rPr>
          <w:rFonts w:ascii="Siemreap" w:hAnsi="Siemreap" w:cs="Siemreap" w:hint="cs"/>
          <w:b/>
          <w:bCs/>
          <w:sz w:val="24"/>
          <w:szCs w:val="24"/>
          <w:cs/>
          <w:lang w:bidi="km-KH"/>
        </w:rPr>
        <w:t>តើនៅពេលណាដែលការសម្រេចចិត្តនឹងត្រូវធ្វើឡើងអំពីការប្តឹងឧទ្ធរណ៍របស់ខ្ញុំ</w:t>
      </w:r>
      <w:r w:rsidRPr="0041361F">
        <w:rPr>
          <w:rFonts w:ascii="Siemreap" w:hAnsi="Siemreap" w:cs="Siemreap"/>
          <w:b/>
          <w:bCs/>
          <w:sz w:val="24"/>
          <w:szCs w:val="24"/>
        </w:rPr>
        <w:t>?</w:t>
      </w:r>
    </w:p>
    <w:p w14:paraId="67245846" w14:textId="77777777" w:rsidR="002241F0" w:rsidRPr="00D00E9A" w:rsidRDefault="002241F0" w:rsidP="00D00E9A">
      <w:pPr>
        <w:spacing w:after="0" w:line="20" w:lineRule="atLeast"/>
        <w:contextualSpacing/>
        <w:rPr>
          <w:rFonts w:ascii="Siemreap" w:hAnsi="Siemreap" w:cs="Siemreap"/>
          <w:b/>
          <w:bCs/>
          <w:sz w:val="24"/>
          <w:szCs w:val="24"/>
        </w:rPr>
      </w:pPr>
    </w:p>
    <w:p w14:paraId="654ACE87" w14:textId="5E9D9DE9" w:rsidR="00A2793E" w:rsidRPr="00D00E9A" w:rsidRDefault="0041361F" w:rsidP="00D00E9A">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ផែនការសុខភាពផ្លូវចិត្តត្រូវតែសម្រេចចិត្តលើបណ្តឹងឧទ្ធរណ៍របស់អ្នកក្នុងរយៈពេល</w:t>
      </w:r>
      <w:r w:rsidRPr="0041361F">
        <w:rPr>
          <w:rFonts w:ascii="Siemreap" w:hAnsi="Siemreap" w:cs="Siemreap"/>
          <w:sz w:val="24"/>
          <w:szCs w:val="24"/>
          <w:cs/>
          <w:lang w:bidi="km-KH"/>
        </w:rPr>
        <w:t xml:space="preserve"> </w:t>
      </w:r>
      <w:r w:rsidRPr="0041361F">
        <w:rPr>
          <w:rFonts w:ascii="Siemreap" w:hAnsi="Siemreap" w:cs="Siemreap"/>
          <w:sz w:val="24"/>
          <w:szCs w:val="24"/>
        </w:rPr>
        <w:t xml:space="preserve">30 </w:t>
      </w:r>
      <w:r w:rsidRPr="0041361F">
        <w:rPr>
          <w:rFonts w:ascii="Siemreap" w:hAnsi="Siemreap" w:cs="Siemreap" w:hint="cs"/>
          <w:sz w:val="24"/>
          <w:szCs w:val="24"/>
          <w:cs/>
          <w:lang w:bidi="km-KH"/>
        </w:rPr>
        <w:t>ថ្ងៃតាមប្រតិទិនចាប់ពីពេលដែលគម្រោងសុខភាពផ្លូវចិត្តទទួលបានសំណើរបស់អ្នកសម្រាប់ការប្តឹងតវ៉ា។</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ពេលវេលាសម្រាប់ធ្វើការសម្រេចចិត្តអាចត្រូវបានពន្យារពេលរហូតដល់</w:t>
      </w:r>
      <w:r w:rsidRPr="0041361F">
        <w:rPr>
          <w:rFonts w:ascii="Siemreap" w:hAnsi="Siemreap" w:cs="Siemreap"/>
          <w:sz w:val="24"/>
          <w:szCs w:val="24"/>
          <w:cs/>
          <w:lang w:bidi="km-KH"/>
        </w:rPr>
        <w:t xml:space="preserve"> </w:t>
      </w:r>
      <w:r w:rsidRPr="0041361F">
        <w:rPr>
          <w:rFonts w:ascii="Siemreap" w:hAnsi="Siemreap" w:cs="Siemreap"/>
          <w:sz w:val="24"/>
          <w:szCs w:val="24"/>
        </w:rPr>
        <w:t xml:space="preserve">14 </w:t>
      </w:r>
      <w:r w:rsidRPr="0041361F">
        <w:rPr>
          <w:rFonts w:ascii="Siemreap" w:hAnsi="Siemreap" w:cs="Siemreap" w:hint="cs"/>
          <w:sz w:val="24"/>
          <w:szCs w:val="24"/>
          <w:cs/>
          <w:lang w:bidi="km-KH"/>
        </w:rPr>
        <w:t>ថ្ងៃតាមប្រតិទិ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រសិនបើអ្នកស្នើសុំការពន្យារពេល</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ឬប្រសិនបើគម្រោងសុខភាពផ្លូវចិត្តជឿថាមានតម្រូវការសម្រាប់ព័ត៌មានបន្ថែម</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ហើយការពន្យារពេលគឺសម្រាប់ផលប្រយោជន៍របស់អ្ន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ឧទាហរណ៍នៃពេលដែលការពន្យារពេលគឺសម្រាប់អត្ថប្រយោជន៍របស់អ្នកគឺនៅពេលដែលគម្រោងសុខភាពផ្លូវចិត្តជឿថាវាអាចនឹងអាចយល់ព្រមលើបណ្តឹងឧទ្ធរណ៍របស់អ្ន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រសិនបើវាមានពេលច្រើនក្នុងការទទួលបានព័ត៌មានពីអ្ន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ឬអ្នកផ្តល់សេវារបស់អ្នក។</w:t>
      </w:r>
    </w:p>
    <w:p w14:paraId="01E1FDC5" w14:textId="77777777" w:rsidR="00A2793E" w:rsidRPr="00D00E9A" w:rsidRDefault="00A2793E" w:rsidP="00D00E9A">
      <w:pPr>
        <w:spacing w:after="0" w:line="20" w:lineRule="atLeast"/>
        <w:ind w:left="360"/>
        <w:contextualSpacing/>
        <w:rPr>
          <w:rFonts w:ascii="Siemreap" w:hAnsi="Siemreap" w:cs="Siemreap"/>
          <w:sz w:val="24"/>
          <w:szCs w:val="24"/>
        </w:rPr>
      </w:pPr>
      <w:r w:rsidRPr="00D00E9A">
        <w:rPr>
          <w:rFonts w:ascii="Siemreap" w:hAnsi="Siemreap" w:cs="Siemreap"/>
          <w:sz w:val="24"/>
          <w:szCs w:val="24"/>
        </w:rPr>
        <w:t xml:space="preserve"> </w:t>
      </w:r>
    </w:p>
    <w:p w14:paraId="508D0EC5" w14:textId="08D82503" w:rsidR="00A2793E" w:rsidRPr="00D00E9A" w:rsidRDefault="0041361F" w:rsidP="00D00E9A">
      <w:pPr>
        <w:spacing w:after="0" w:line="20" w:lineRule="atLeast"/>
        <w:contextualSpacing/>
        <w:rPr>
          <w:rFonts w:ascii="Siemreap" w:hAnsi="Siemreap" w:cs="Siemreap"/>
          <w:b/>
          <w:bCs/>
          <w:sz w:val="24"/>
          <w:szCs w:val="24"/>
        </w:rPr>
      </w:pPr>
      <w:r w:rsidRPr="0041361F">
        <w:rPr>
          <w:rFonts w:ascii="Siemreap" w:hAnsi="Siemreap" w:cs="Siemreap" w:hint="cs"/>
          <w:b/>
          <w:bCs/>
          <w:sz w:val="24"/>
          <w:szCs w:val="24"/>
          <w:cs/>
          <w:lang w:bidi="km-KH"/>
        </w:rPr>
        <w:t>តើមានអ្វីប្រសិនបើខ្ញុំមិនអាចរង់ចាំ</w:t>
      </w:r>
      <w:r w:rsidRPr="0041361F">
        <w:rPr>
          <w:rFonts w:ascii="Siemreap" w:hAnsi="Siemreap" w:cs="Siemreap"/>
          <w:b/>
          <w:bCs/>
          <w:sz w:val="24"/>
          <w:szCs w:val="24"/>
          <w:cs/>
          <w:lang w:bidi="km-KH"/>
        </w:rPr>
        <w:t xml:space="preserve"> </w:t>
      </w:r>
      <w:r w:rsidRPr="0041361F">
        <w:rPr>
          <w:rFonts w:ascii="Siemreap" w:hAnsi="Siemreap" w:cs="Siemreap"/>
          <w:b/>
          <w:bCs/>
          <w:sz w:val="24"/>
          <w:szCs w:val="24"/>
        </w:rPr>
        <w:t xml:space="preserve">30 </w:t>
      </w:r>
      <w:r w:rsidRPr="0041361F">
        <w:rPr>
          <w:rFonts w:ascii="Siemreap" w:hAnsi="Siemreap" w:cs="Siemreap" w:hint="cs"/>
          <w:b/>
          <w:bCs/>
          <w:sz w:val="24"/>
          <w:szCs w:val="24"/>
          <w:cs/>
          <w:lang w:bidi="km-KH"/>
        </w:rPr>
        <w:t>ថ្ងៃសម្រាប់ការសម្រេចចិត្តរបស់ខ្ញុំ</w:t>
      </w:r>
      <w:r w:rsidRPr="0041361F">
        <w:rPr>
          <w:rFonts w:ascii="Siemreap" w:hAnsi="Siemreap" w:cs="Siemreap"/>
          <w:b/>
          <w:bCs/>
          <w:sz w:val="24"/>
          <w:szCs w:val="24"/>
        </w:rPr>
        <w:t>?</w:t>
      </w:r>
    </w:p>
    <w:p w14:paraId="78EFDC1C" w14:textId="77777777" w:rsidR="006D4343" w:rsidRPr="00D00E9A" w:rsidRDefault="006D4343" w:rsidP="00D00E9A">
      <w:pPr>
        <w:spacing w:after="0" w:line="20" w:lineRule="atLeast"/>
        <w:contextualSpacing/>
        <w:rPr>
          <w:rFonts w:ascii="Siemreap" w:hAnsi="Siemreap" w:cs="Siemreap"/>
          <w:b/>
          <w:bCs/>
          <w:sz w:val="24"/>
          <w:szCs w:val="24"/>
        </w:rPr>
      </w:pPr>
    </w:p>
    <w:p w14:paraId="4E7C6C1D" w14:textId="5F95EC1D" w:rsidR="00A2793E" w:rsidRPr="00D00E9A" w:rsidRDefault="0041361F" w:rsidP="00D00E9A">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ដំណើរការបណ្តឹងឧទ្ធរណ៍អាចលឿនជាង</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រសិនបើវាមានលក្ខណៈសម្បត្តិគ្រប់គ្រាន់សម្រាប់ដំណើរការបណ្តឹងឧទ្ធរណ៍ដែលមានល្បឿនលឿន។</w:t>
      </w:r>
    </w:p>
    <w:p w14:paraId="164C787E" w14:textId="77777777" w:rsidR="00A2793E" w:rsidRPr="00D00E9A" w:rsidRDefault="00A2793E" w:rsidP="00D00E9A">
      <w:pPr>
        <w:spacing w:after="0" w:line="20" w:lineRule="atLeast"/>
        <w:ind w:left="360"/>
        <w:contextualSpacing/>
        <w:rPr>
          <w:rFonts w:ascii="Siemreap" w:hAnsi="Siemreap" w:cs="Siemreap"/>
          <w:sz w:val="24"/>
          <w:szCs w:val="24"/>
        </w:rPr>
      </w:pPr>
    </w:p>
    <w:p w14:paraId="2615ED7E" w14:textId="554FAD54" w:rsidR="00A2793E" w:rsidRPr="00D00E9A" w:rsidRDefault="0041361F" w:rsidP="00D00E9A">
      <w:pPr>
        <w:spacing w:after="0" w:line="20" w:lineRule="atLeast"/>
        <w:contextualSpacing/>
        <w:rPr>
          <w:rFonts w:ascii="Siemreap" w:hAnsi="Siemreap" w:cs="Siemreap"/>
          <w:b/>
          <w:bCs/>
          <w:sz w:val="24"/>
          <w:szCs w:val="24"/>
        </w:rPr>
      </w:pPr>
      <w:r w:rsidRPr="0041361F">
        <w:rPr>
          <w:rFonts w:ascii="Siemreap" w:hAnsi="Siemreap" w:cs="Siemreap" w:hint="cs"/>
          <w:b/>
          <w:bCs/>
          <w:sz w:val="24"/>
          <w:szCs w:val="24"/>
          <w:cs/>
          <w:lang w:bidi="km-KH"/>
        </w:rPr>
        <w:t>តើបណ្តឹងឧទ្ធរណ៍ពន្លឿនគឺជាអ្វី</w:t>
      </w:r>
      <w:r w:rsidRPr="0041361F">
        <w:rPr>
          <w:rFonts w:ascii="Siemreap" w:hAnsi="Siemreap" w:cs="Siemreap"/>
          <w:b/>
          <w:bCs/>
          <w:sz w:val="24"/>
          <w:szCs w:val="24"/>
        </w:rPr>
        <w:t>?</w:t>
      </w:r>
    </w:p>
    <w:p w14:paraId="171A759A" w14:textId="77777777" w:rsidR="006D4343" w:rsidRPr="00D00E9A" w:rsidRDefault="006D4343" w:rsidP="00D00E9A">
      <w:pPr>
        <w:spacing w:after="0" w:line="20" w:lineRule="atLeast"/>
        <w:contextualSpacing/>
        <w:rPr>
          <w:rFonts w:ascii="Siemreap" w:hAnsi="Siemreap" w:cs="Siemreap"/>
          <w:b/>
          <w:bCs/>
          <w:sz w:val="24"/>
          <w:szCs w:val="24"/>
        </w:rPr>
      </w:pPr>
    </w:p>
    <w:p w14:paraId="3244AEDA" w14:textId="4A36678D" w:rsidR="00A2793E" w:rsidRPr="00D00E9A" w:rsidRDefault="0041361F" w:rsidP="00D00E9A">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បណ្តឹងឧទ្ធរណ៍លឿនគឺជាវិធីលឿនជាងមុនក្នុងការសម្រេចចិត្តលើបណ្តឹងឧទ្ធរណ៍។</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ដំណើរការបណ្តឹងឧទ្ធរណ៍ដែលពន្លឿនដំណើរការតាមដំណើរការស្រដៀងគ្នាទៅនឹងដំណើរការបណ្តឹងឧទ្ធរណ៍ស្តង់ដារ។</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ទោះជាយ៉ាងណាក៏ដោយ</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អ្នកត្រូវតែបង្ហាញថាការរង់ចាំការប្តឹងឧទ្ធរណ៍ស្តង់ដារអាចធ្វើឱ្យស្ថានភាពសុខភាពផ្លូវចិត្តរបស់អ្នកកាន់តែអាក្រ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lastRenderedPageBreak/>
        <w:t>ដំណើរការបណ្តឹងឧទ្ធរណ៍ដែលពន្លឿនដំណើរការនេះក៏ធ្វើតាមកាលបរិច្ឆេទកំណត់ខុសគ្នាជាងបណ្តឹងឧទ្ធរណ៍ស្តង់ដារផងដែរ។</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ផែនការសុខភាពផ្លូវចិត្តមានពេល</w:t>
      </w:r>
      <w:r w:rsidRPr="0041361F">
        <w:rPr>
          <w:rFonts w:ascii="Siemreap" w:hAnsi="Siemreap" w:cs="Siemreap"/>
          <w:sz w:val="24"/>
          <w:szCs w:val="24"/>
          <w:cs/>
          <w:lang w:bidi="km-KH"/>
        </w:rPr>
        <w:t xml:space="preserve"> </w:t>
      </w:r>
      <w:r w:rsidRPr="0041361F">
        <w:rPr>
          <w:rFonts w:ascii="Siemreap" w:hAnsi="Siemreap" w:cs="Siemreap"/>
          <w:sz w:val="24"/>
          <w:szCs w:val="24"/>
        </w:rPr>
        <w:t>72</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ម៉ោងដើម្បីពិនិត្យមើលការប្តឹងឧទ្ធរណ៍ដែលបានពន្លឿ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អ្នក​អាច​ធ្វើ​សំណើ​ដោយ​ផ្ទាល់មាត់​សម្រាប់​ការ​ប្តឹង​ឧទ្ធរណ៍​ដែល​បាន​ពន្លឿ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អ្នកមិនចាំបាច់ដាក់សំណើរបណ្តឹងឧទ្ធរណ៍ដែលពន្លឿនរបស់អ្នកជាលាយលក្ខណ៍អក្សរទេ។</w:t>
      </w:r>
    </w:p>
    <w:p w14:paraId="0FF49DE4" w14:textId="77777777" w:rsidR="00A2793E" w:rsidRPr="00D00E9A" w:rsidRDefault="00A2793E" w:rsidP="00D00E9A">
      <w:pPr>
        <w:spacing w:after="0" w:line="20" w:lineRule="atLeast"/>
        <w:ind w:left="360"/>
        <w:contextualSpacing/>
        <w:rPr>
          <w:rFonts w:ascii="Siemreap" w:hAnsi="Siemreap" w:cs="Siemreap"/>
          <w:sz w:val="24"/>
          <w:szCs w:val="24"/>
        </w:rPr>
      </w:pPr>
    </w:p>
    <w:p w14:paraId="415DF238" w14:textId="1B870AEE" w:rsidR="00A2793E" w:rsidRPr="00D00E9A" w:rsidRDefault="0041361F" w:rsidP="00D00E9A">
      <w:pPr>
        <w:spacing w:after="0" w:line="20" w:lineRule="atLeast"/>
        <w:contextualSpacing/>
        <w:rPr>
          <w:rFonts w:ascii="Siemreap" w:hAnsi="Siemreap" w:cs="Siemreap"/>
          <w:b/>
          <w:bCs/>
          <w:sz w:val="24"/>
          <w:szCs w:val="24"/>
        </w:rPr>
      </w:pPr>
      <w:r w:rsidRPr="0041361F">
        <w:rPr>
          <w:rFonts w:ascii="Siemreap" w:hAnsi="Siemreap" w:cs="Siemreap" w:hint="cs"/>
          <w:b/>
          <w:bCs/>
          <w:sz w:val="24"/>
          <w:szCs w:val="24"/>
          <w:cs/>
          <w:lang w:bidi="km-KH"/>
        </w:rPr>
        <w:t>តើនៅពេលណាដែលខ្ញុំអាចដាក់បណ្តឹងឧទ្ធរណ៍លឿន</w:t>
      </w:r>
      <w:r w:rsidRPr="0041361F">
        <w:rPr>
          <w:rFonts w:ascii="Siemreap" w:hAnsi="Siemreap" w:cs="Siemreap"/>
          <w:b/>
          <w:bCs/>
          <w:sz w:val="24"/>
          <w:szCs w:val="24"/>
        </w:rPr>
        <w:t>?</w:t>
      </w:r>
    </w:p>
    <w:p w14:paraId="7788880E" w14:textId="77777777" w:rsidR="006D4343" w:rsidRPr="00D00E9A" w:rsidRDefault="006D4343" w:rsidP="00D00E9A">
      <w:pPr>
        <w:spacing w:after="0" w:line="20" w:lineRule="atLeast"/>
        <w:contextualSpacing/>
        <w:rPr>
          <w:rFonts w:ascii="Siemreap" w:hAnsi="Siemreap" w:cs="Siemreap"/>
          <w:b/>
          <w:bCs/>
          <w:sz w:val="24"/>
          <w:szCs w:val="24"/>
        </w:rPr>
      </w:pPr>
    </w:p>
    <w:p w14:paraId="6108D6A6" w14:textId="77777777" w:rsidR="0041361F" w:rsidRPr="0041361F" w:rsidRDefault="0041361F" w:rsidP="0041361F">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ប្រសិនបើអ្នកគិតថាការរង់ចាំរហូតដល់</w:t>
      </w:r>
      <w:r w:rsidRPr="0041361F">
        <w:rPr>
          <w:rFonts w:ascii="Siemreap" w:hAnsi="Siemreap" w:cs="Siemreap"/>
          <w:sz w:val="24"/>
          <w:szCs w:val="24"/>
          <w:cs/>
          <w:lang w:bidi="km-KH"/>
        </w:rPr>
        <w:t xml:space="preserve"> </w:t>
      </w:r>
      <w:r w:rsidRPr="0041361F">
        <w:rPr>
          <w:rFonts w:ascii="Siemreap" w:hAnsi="Siemreap" w:cs="Siemreap"/>
          <w:sz w:val="24"/>
          <w:szCs w:val="24"/>
        </w:rPr>
        <w:t>30</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ថ្ងៃសម្រាប់ការសម្រេចចិត្តលើបណ្តឹងឧទ្ធរណ៍ស្តង់ដារនឹងធ្វើឱ្យប៉ះពាល់ដល់អាយុជីវិត</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សុខភាព</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ឬសមត្ថភាពក្នុងការសម្រេចបា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រក្សា</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ឬទទួលបានមុខងារអតិបរមាឡើងវិញ</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អ្នកអាចស្នើសុំដំណោះស្រាយឆាប់រហ័សនៃបណ្តឹងឧទ្ធរណ៍។</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រសិនបើគម្រោងសុខភាពផ្លូវចិត្តយល់ស្របថាការប្តឹងឧទ្ធរណ៍របស់អ្នកបំពេញតាមតម្រូវការសម្រាប់ការប្តឹងឧទ្ធរណ៍ឆាប់រហ័ស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ផែនការសុខភាពផ្លូវចិត្តរបស់អ្នកនឹងដោះស្រាយបណ្តឹងឧទ្ធរណ៍ឆាប់រហ័សរបស់អ្នកក្នុងរយៈពេល</w:t>
      </w:r>
      <w:r w:rsidRPr="0041361F">
        <w:rPr>
          <w:rFonts w:ascii="Siemreap" w:hAnsi="Siemreap" w:cs="Siemreap"/>
          <w:sz w:val="24"/>
          <w:szCs w:val="24"/>
          <w:cs/>
          <w:lang w:bidi="km-KH"/>
        </w:rPr>
        <w:t xml:space="preserve"> </w:t>
      </w:r>
      <w:r w:rsidRPr="0041361F">
        <w:rPr>
          <w:rFonts w:ascii="Siemreap" w:hAnsi="Siemreap" w:cs="Siemreap"/>
          <w:sz w:val="24"/>
          <w:szCs w:val="24"/>
        </w:rPr>
        <w:t>72</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ម៉ោងបន្ទាប់ពីគម្រោងសុខភាពផ្លូវចិត្តបានទទួលបណ្តឹងឧទ្ធរណ៍។</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ពេលវេលាសម្រាប់ធ្វើការសម្រេចចិត្តអាចត្រូវបានពន្យារពេលរហូតដល់</w:t>
      </w:r>
      <w:r w:rsidRPr="0041361F">
        <w:rPr>
          <w:rFonts w:ascii="Siemreap" w:hAnsi="Siemreap" w:cs="Siemreap"/>
          <w:sz w:val="24"/>
          <w:szCs w:val="24"/>
          <w:cs/>
          <w:lang w:bidi="km-KH"/>
        </w:rPr>
        <w:t xml:space="preserve"> </w:t>
      </w:r>
      <w:r w:rsidRPr="0041361F">
        <w:rPr>
          <w:rFonts w:ascii="Siemreap" w:hAnsi="Siemreap" w:cs="Siemreap"/>
          <w:sz w:val="24"/>
          <w:szCs w:val="24"/>
        </w:rPr>
        <w:t>14</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ថ្ងៃតាមប្រតិទិ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រសិនបើអ្នកស្នើសុំការពន្យារពេល</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ឬប្រសិនបើគម្រោងសុខភាពផ្លូវចិត្តបង្ហាញថាមានតម្រូវការសម្រាប់ព័ត៌មានបន្ថែម</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ហើយការពន្យារពេលគឺស្ថិតនៅក្នុងចំណាប់អារម្មណ៍របស់អ្នក។</w:t>
      </w:r>
    </w:p>
    <w:p w14:paraId="2B1F8EEC" w14:textId="77777777" w:rsidR="0041361F" w:rsidRPr="0041361F" w:rsidRDefault="0041361F" w:rsidP="0041361F">
      <w:pPr>
        <w:spacing w:after="0" w:line="20" w:lineRule="atLeast"/>
        <w:contextualSpacing/>
        <w:rPr>
          <w:rFonts w:ascii="Siemreap" w:hAnsi="Siemreap" w:cs="Siemreap"/>
          <w:sz w:val="24"/>
          <w:szCs w:val="24"/>
        </w:rPr>
      </w:pPr>
    </w:p>
    <w:p w14:paraId="2669EC69" w14:textId="74BACDCC" w:rsidR="00A2793E" w:rsidRPr="00D00E9A" w:rsidRDefault="0041361F" w:rsidP="0041361F">
      <w:pPr>
        <w:spacing w:after="0" w:line="20" w:lineRule="atLeast"/>
        <w:contextualSpacing/>
        <w:rPr>
          <w:rFonts w:ascii="Siemreap" w:hAnsi="Siemreap" w:cs="Siemreap"/>
          <w:b/>
          <w:bCs/>
          <w:sz w:val="24"/>
          <w:szCs w:val="24"/>
        </w:rPr>
      </w:pPr>
      <w:r w:rsidRPr="0041361F">
        <w:rPr>
          <w:rFonts w:ascii="Siemreap" w:hAnsi="Siemreap" w:cs="Siemreap" w:hint="cs"/>
          <w:sz w:val="24"/>
          <w:szCs w:val="24"/>
          <w:cs/>
          <w:lang w:bidi="km-KH"/>
        </w:rPr>
        <w:t>ប្រសិនបើផែនការសុខភាពផ្លូវចិត្តរបស់អ្នកពង្រីកពេលវេលា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ផែនការសុខភាពផ្លូវចិត្តនឹងផ្តល់ឱ្យអ្នកនូវការពន្យល់ជាលាយលក្ខណ៍អក្សរអំពីមូលហេតុដែលពេលវេលាត្រូវបានពង្រី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រសិនបើគម្រោងសុខភាពផ្លូវចិត្តសម្រេចថាការប្តឹងឧទ្ធរណ៍របស់អ្នកមិនមានលក្ខណៈគ្រប់គ្រាន់សម្រាប់ការប្តឹងឧទ្ធរណ៍ឆាប់រហ័ស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ផែនការសុខភាពផ្លូវចិត្តត្រូវតែខិតខំប្រឹងប្រែងដោយសមហេតុផលដើម្បីផ្តល់ឱ្យអ្នកនូវការជូនដំណឹងដោយផ្ទាល់មាត់ភ្លាមៗ</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ហើយនឹងជូនដំណឹងដល់អ្នកជាលាយលក្ខណ៍អក្សរក្នុងរយៈពេលពីរថ្ងៃតាមប្រតិទិនដែលផ្តល់ឱ្យអ្នកនូវហេតុផលសម្រាប់ការសម្រេចចិត្ត។</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ន្ទាប់ម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ណ្តឹងឧទ្ធរណ៍របស់អ្នកនឹងអនុវត្តតាមរយៈពេលស្តង់ដារនៃបណ្តឹងតវ៉ាដែលបានរៀបរាប់ពីមុននៅក្នុងផ្នែក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ប្រសិនបើអ្នកមិនយល់ស្របនឹងការសម្រេចចិត្តលើគម្រោងសុខភាពផ្លូវចិត្តដែលបណ្តឹងឧទ្ធរណ៍របស់អ្នកមិនបំពេញតាមលក្ខណៈវិនិច្ឆ័យនៃបណ្តឹងឧទ្ធរណ៍ដែលបានពន្លឿនទេ</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អ្នកអាចដាក់ពាក្យបណ្តឹងតវ៉ា។</w:t>
      </w:r>
    </w:p>
    <w:p w14:paraId="37D1B655" w14:textId="77777777" w:rsidR="00FE3255" w:rsidRPr="00D00E9A" w:rsidRDefault="00FE3255" w:rsidP="00D00E9A">
      <w:pPr>
        <w:spacing w:after="0" w:line="20" w:lineRule="atLeast"/>
        <w:contextualSpacing/>
        <w:rPr>
          <w:rFonts w:ascii="Siemreap" w:hAnsi="Siemreap" w:cs="Siemreap"/>
          <w:sz w:val="24"/>
          <w:szCs w:val="24"/>
        </w:rPr>
      </w:pPr>
    </w:p>
    <w:p w14:paraId="58AFC5B6" w14:textId="6548857C" w:rsidR="00A2793E" w:rsidRPr="00D00E9A" w:rsidRDefault="0041361F" w:rsidP="00D00E9A">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នៅពេលដែលគម្រោងសុខភាពផ្លូវចិត្តរបស់អ្នកដោះស្រាយសំណើររបស់អ្នកសម្រាប់ការប្តឹងតវ៉ាយ៉ាងឆាប់រហ័សនោះ</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គម្រោងសុខភាពផ្លូវចិត្តនឹងជូនដំណឹងដល់អ្នក</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និងភាគីដែលរងផលប៉ះពាល់ទាំងអស់ដោយផ្ទាល់មាត់</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និងជាលាយលក្ខណ៍អក្សរ។</w:t>
      </w:r>
    </w:p>
    <w:p w14:paraId="42E03CA2" w14:textId="77777777" w:rsidR="006237A6" w:rsidRPr="00D00E9A" w:rsidRDefault="006237A6" w:rsidP="00D00E9A">
      <w:pPr>
        <w:spacing w:after="0" w:line="20" w:lineRule="atLeast"/>
        <w:contextualSpacing/>
        <w:rPr>
          <w:rFonts w:ascii="Siemreap" w:hAnsi="Siemreap" w:cs="Siemreap"/>
          <w:sz w:val="24"/>
          <w:szCs w:val="24"/>
        </w:rPr>
      </w:pPr>
    </w:p>
    <w:p w14:paraId="449F7BDD" w14:textId="77777777" w:rsidR="0041361F" w:rsidRPr="00D00E9A" w:rsidRDefault="0041361F" w:rsidP="0041361F">
      <w:pPr>
        <w:spacing w:after="0" w:line="20" w:lineRule="atLeast"/>
        <w:contextualSpacing/>
        <w:rPr>
          <w:rFonts w:ascii="Siemreap" w:hAnsi="Siemreap" w:cs="Siemreap"/>
          <w:b/>
          <w:bCs/>
          <w:sz w:val="24"/>
          <w:szCs w:val="24"/>
        </w:rPr>
      </w:pPr>
      <w:r w:rsidRPr="00234538">
        <w:rPr>
          <w:rFonts w:ascii="Siemreap" w:hAnsi="Siemreap" w:cs="Siemreap" w:hint="cs"/>
          <w:b/>
          <w:bCs/>
          <w:sz w:val="24"/>
          <w:szCs w:val="24"/>
          <w:cs/>
          <w:lang w:bidi="km-KH"/>
        </w:rPr>
        <w:t>ព័ត៌មានជាក់លាក់នៃផែនការសុខភាពផ្លូវចិត្តបន្ថែម</w:t>
      </w:r>
    </w:p>
    <w:p w14:paraId="355FA4E1" w14:textId="77777777" w:rsidR="0041361F" w:rsidRPr="00D00E9A" w:rsidRDefault="0041361F" w:rsidP="0041361F">
      <w:pPr>
        <w:spacing w:after="0" w:line="20" w:lineRule="atLeast"/>
        <w:contextualSpacing/>
        <w:rPr>
          <w:rFonts w:ascii="Siemreap" w:hAnsi="Siemreap" w:cs="Siemreap"/>
          <w:b/>
          <w:bCs/>
          <w:sz w:val="24"/>
          <w:szCs w:val="24"/>
        </w:rPr>
      </w:pPr>
    </w:p>
    <w:p w14:paraId="4C4C1925" w14:textId="5CD062C0" w:rsidR="006237A6" w:rsidRPr="00D00E9A" w:rsidRDefault="0041361F" w:rsidP="00D00E9A">
      <w:pPr>
        <w:spacing w:after="0" w:line="20" w:lineRule="atLeast"/>
        <w:contextualSpacing/>
        <w:rPr>
          <w:rFonts w:ascii="Siemreap" w:hAnsi="Siemreap" w:cs="Siemreap"/>
          <w:sz w:val="24"/>
          <w:szCs w:val="24"/>
        </w:rPr>
      </w:pPr>
      <w:r w:rsidRPr="00234538">
        <w:rPr>
          <w:rFonts w:ascii="Siemreap" w:hAnsi="Siemreap" w:cs="Siemreap" w:hint="cs"/>
          <w:cs/>
          <w:lang w:bidi="km-KH"/>
        </w:rPr>
        <w:t>បញ្ចូលព័ត៌មានជាក់លាក់នៃផែនការសុខភាពផ្លូវចិត្តនៅទីនេះ</w:t>
      </w:r>
      <w:r w:rsidRPr="00234538">
        <w:rPr>
          <w:rFonts w:ascii="Siemreap" w:hAnsi="Siemreap" w:cs="Siemreap"/>
          <w:cs/>
          <w:lang w:bidi="km-KH"/>
        </w:rPr>
        <w:t xml:space="preserve"> [</w:t>
      </w:r>
      <w:r w:rsidRPr="00234538">
        <w:rPr>
          <w:rFonts w:ascii="Siemreap" w:hAnsi="Siemreap" w:cs="Siemreap" w:hint="cs"/>
          <w:cs/>
          <w:lang w:bidi="km-KH"/>
        </w:rPr>
        <w:t>ប្រសិនបើមាន</w:t>
      </w:r>
      <w:r w:rsidRPr="00234538">
        <w:rPr>
          <w:rFonts w:ascii="Siemreap" w:hAnsi="Siemreap" w:cs="Siemreap"/>
          <w:cs/>
          <w:lang w:bidi="km-KH"/>
        </w:rPr>
        <w:t>]</w:t>
      </w:r>
      <w:r w:rsidRPr="00234538">
        <w:rPr>
          <w:rFonts w:ascii="Siemreap" w:hAnsi="Siemreap" w:cs="Siemreap" w:hint="cs"/>
          <w:cs/>
          <w:lang w:bidi="km-KH"/>
        </w:rPr>
        <w:t>។</w:t>
      </w:r>
    </w:p>
    <w:p w14:paraId="7E68EFDB" w14:textId="7B0D4B81" w:rsidR="00402B5E" w:rsidRPr="0041361F" w:rsidRDefault="006237A6" w:rsidP="00D00E9A">
      <w:pPr>
        <w:pStyle w:val="Heading1"/>
        <w:bidi w:val="0"/>
        <w:spacing w:after="0" w:line="20" w:lineRule="atLeast"/>
        <w:contextualSpacing/>
        <w:rPr>
          <w:rFonts w:ascii="Koulen" w:hAnsi="Koulen" w:cs="Koulen"/>
          <w:b w:val="0"/>
          <w:bCs w:val="0"/>
        </w:rPr>
      </w:pPr>
      <w:r w:rsidRPr="00D00E9A">
        <w:rPr>
          <w:rFonts w:ascii="Siemreap" w:hAnsi="Siemreap" w:cs="Siemreap"/>
        </w:rPr>
        <w:br w:type="column"/>
      </w:r>
      <w:r w:rsidR="0041361F" w:rsidRPr="0041361F">
        <w:rPr>
          <w:rFonts w:ascii="Koulen" w:hAnsi="Koulen" w:cs="Koulen" w:hint="cs"/>
          <w:b w:val="0"/>
          <w:bCs w:val="0"/>
          <w:sz w:val="28"/>
          <w:szCs w:val="28"/>
          <w:cs/>
          <w:lang w:bidi="km-KH"/>
        </w:rPr>
        <w:lastRenderedPageBreak/>
        <w:t>ដំណើរការសវនាការដោយយុត្តិធម៌របស់រដ្ឋ</w:t>
      </w:r>
    </w:p>
    <w:p w14:paraId="0A4BC430" w14:textId="77777777" w:rsidR="00402B5E" w:rsidRPr="00D00E9A" w:rsidRDefault="00402B5E" w:rsidP="00D00E9A">
      <w:pPr>
        <w:spacing w:after="0" w:line="20" w:lineRule="atLeast"/>
        <w:contextualSpacing/>
        <w:rPr>
          <w:rFonts w:ascii="Siemreap" w:hAnsi="Siemreap" w:cs="Siemreap"/>
          <w:b/>
          <w:bCs/>
          <w:sz w:val="24"/>
          <w:szCs w:val="24"/>
        </w:rPr>
      </w:pPr>
    </w:p>
    <w:p w14:paraId="13A57A8B" w14:textId="20DD0FB6" w:rsidR="00402B5E" w:rsidRPr="00D00E9A" w:rsidRDefault="0041361F" w:rsidP="00D00E9A">
      <w:pPr>
        <w:spacing w:after="0" w:line="20" w:lineRule="atLeast"/>
        <w:contextualSpacing/>
        <w:rPr>
          <w:rFonts w:ascii="Siemreap" w:hAnsi="Siemreap" w:cs="Siemreap"/>
          <w:b/>
          <w:bCs/>
          <w:sz w:val="24"/>
          <w:szCs w:val="24"/>
        </w:rPr>
      </w:pPr>
      <w:r w:rsidRPr="0041361F">
        <w:rPr>
          <w:rFonts w:ascii="Siemreap" w:hAnsi="Siemreap" w:cs="Siemreap" w:hint="cs"/>
          <w:b/>
          <w:bCs/>
          <w:sz w:val="24"/>
          <w:szCs w:val="24"/>
          <w:cs/>
          <w:lang w:bidi="km-KH"/>
        </w:rPr>
        <w:t>តើសវនាការយុត្តិធម៌រដ្ឋជាអ្វី</w:t>
      </w:r>
      <w:r w:rsidRPr="0041361F">
        <w:rPr>
          <w:rFonts w:ascii="Siemreap" w:hAnsi="Siemreap" w:cs="Siemreap"/>
          <w:b/>
          <w:bCs/>
          <w:sz w:val="24"/>
          <w:szCs w:val="24"/>
        </w:rPr>
        <w:t>?</w:t>
      </w:r>
    </w:p>
    <w:p w14:paraId="4C03D687" w14:textId="77777777" w:rsidR="006D4343" w:rsidRPr="00D00E9A" w:rsidRDefault="006D4343" w:rsidP="00D00E9A">
      <w:pPr>
        <w:spacing w:after="0" w:line="20" w:lineRule="atLeast"/>
        <w:contextualSpacing/>
        <w:rPr>
          <w:rFonts w:ascii="Siemreap" w:hAnsi="Siemreap" w:cs="Siemreap"/>
          <w:b/>
          <w:bCs/>
          <w:sz w:val="24"/>
          <w:szCs w:val="24"/>
        </w:rPr>
      </w:pPr>
    </w:p>
    <w:p w14:paraId="6A9C9AF2" w14:textId="022549BC" w:rsidR="006237A6" w:rsidRPr="00D00E9A" w:rsidRDefault="0041361F" w:rsidP="00D00E9A">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សវនាការយុត្តិធម៌របស់រដ្ឋគឺជាការពិនិត្យឡើងវិញដោយឯករាជ្យដែលធ្វើឡើងដោយចៅក្រមច្បាប់រដ្ឋបាលដែលធ្វើការនៅនាយកដ្ឋានសេវាសង្គមរដ្ឋកាលីហ្វ័រញ៉ា</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ដើម្បីធានាថាអ្នកទទួលបានសេវាសុខភាពផ្លូវចិត្តពិសេសដែលអ្នកមានសិទ្ធិក្រោមកម្មវិធី</w:t>
      </w:r>
      <w:r w:rsidRPr="0041361F">
        <w:rPr>
          <w:rFonts w:ascii="Siemreap" w:hAnsi="Siemreap" w:cs="Siemreap"/>
          <w:sz w:val="24"/>
          <w:szCs w:val="24"/>
          <w:cs/>
          <w:lang w:bidi="km-KH"/>
        </w:rPr>
        <w:t xml:space="preserve"> </w:t>
      </w:r>
      <w:r w:rsidRPr="0041361F">
        <w:rPr>
          <w:rFonts w:ascii="Siemreap" w:hAnsi="Siemreap" w:cs="Siemreap"/>
          <w:sz w:val="24"/>
          <w:szCs w:val="24"/>
        </w:rPr>
        <w:t xml:space="preserve">Medi-Cal </w:t>
      </w:r>
      <w:r w:rsidRPr="0041361F">
        <w:rPr>
          <w:rFonts w:ascii="Siemreap" w:hAnsi="Siemreap" w:cs="Siemreap" w:hint="cs"/>
          <w:sz w:val="24"/>
          <w:szCs w:val="24"/>
          <w:cs/>
          <w:lang w:bidi="km-KH"/>
        </w:rPr>
        <w:t>។</w:t>
      </w:r>
      <w:r w:rsidRPr="0041361F">
        <w:rPr>
          <w:rFonts w:ascii="Siemreap" w:hAnsi="Siemreap" w:cs="Siemreap"/>
          <w:sz w:val="24"/>
          <w:szCs w:val="24"/>
          <w:cs/>
          <w:lang w:bidi="km-KH"/>
        </w:rPr>
        <w:t xml:space="preserve"> </w:t>
      </w:r>
      <w:r w:rsidRPr="0041361F">
        <w:rPr>
          <w:rFonts w:ascii="Siemreap" w:hAnsi="Siemreap" w:cs="Siemreap" w:hint="cs"/>
          <w:sz w:val="24"/>
          <w:szCs w:val="24"/>
          <w:cs/>
          <w:lang w:bidi="km-KH"/>
        </w:rPr>
        <w:t>អ្នកក៏អាចទៅមើលនាយកដ្ឋានសេវាសង្គមរដ្ឋកាលីហ្វ័រញ៉ានៅ</w:t>
      </w:r>
      <w:r w:rsidR="686F4CEB" w:rsidRPr="00D00E9A">
        <w:rPr>
          <w:rFonts w:ascii="Siemreap" w:hAnsi="Siemreap" w:cs="Siemreap"/>
          <w:sz w:val="24"/>
          <w:szCs w:val="24"/>
        </w:rPr>
        <w:t xml:space="preserve"> </w:t>
      </w:r>
      <w:hyperlink r:id="rId16" w:history="1">
        <w:r w:rsidR="00402B5E" w:rsidRPr="00D00E9A">
          <w:rPr>
            <w:rStyle w:val="Hyperlink"/>
            <w:rFonts w:ascii="Siemreap" w:hAnsi="Siemreap" w:cs="Siemreap"/>
            <w:sz w:val="24"/>
            <w:szCs w:val="24"/>
          </w:rPr>
          <w:t>https://www.cdss.ca.gov/hearing-requests</w:t>
        </w:r>
      </w:hyperlink>
      <w:r w:rsidR="300D3CD0" w:rsidRPr="00D00E9A">
        <w:rPr>
          <w:rFonts w:ascii="Siemreap" w:hAnsi="Siemreap" w:cs="Siemreap"/>
          <w:sz w:val="24"/>
          <w:szCs w:val="24"/>
        </w:rPr>
        <w:t xml:space="preserve"> </w:t>
      </w:r>
      <w:r w:rsidRPr="0041361F">
        <w:rPr>
          <w:rFonts w:ascii="Siemreap" w:hAnsi="Siemreap" w:cs="Siemreap" w:hint="cs"/>
          <w:sz w:val="24"/>
          <w:szCs w:val="24"/>
          <w:cs/>
          <w:lang w:bidi="km-KH"/>
        </w:rPr>
        <w:t>សម្រាប់ធនធានបន្ថែម។</w:t>
      </w:r>
    </w:p>
    <w:p w14:paraId="1F5F83D2" w14:textId="2E50D952" w:rsidR="00402B5E" w:rsidRPr="00D00E9A" w:rsidRDefault="00402B5E" w:rsidP="00D00E9A">
      <w:pPr>
        <w:spacing w:after="0" w:line="20" w:lineRule="atLeast"/>
        <w:contextualSpacing/>
        <w:rPr>
          <w:rFonts w:ascii="Siemreap" w:hAnsi="Siemreap" w:cs="Siemreap"/>
          <w:sz w:val="24"/>
          <w:szCs w:val="24"/>
        </w:rPr>
      </w:pPr>
    </w:p>
    <w:p w14:paraId="6EADE3F2" w14:textId="3ACFE544" w:rsidR="00402B5E" w:rsidRPr="00D00E9A" w:rsidRDefault="0041361F" w:rsidP="00D00E9A">
      <w:pPr>
        <w:spacing w:after="0" w:line="20" w:lineRule="atLeast"/>
        <w:contextualSpacing/>
        <w:rPr>
          <w:rFonts w:ascii="Siemreap" w:hAnsi="Siemreap" w:cs="Siemreap"/>
          <w:b/>
          <w:bCs/>
          <w:sz w:val="24"/>
          <w:szCs w:val="24"/>
        </w:rPr>
      </w:pPr>
      <w:r w:rsidRPr="0041361F">
        <w:rPr>
          <w:rFonts w:ascii="Siemreap" w:hAnsi="Siemreap" w:cs="Siemreap" w:hint="cs"/>
          <w:b/>
          <w:bCs/>
          <w:sz w:val="24"/>
          <w:szCs w:val="24"/>
          <w:cs/>
          <w:lang w:bidi="km-KH"/>
        </w:rPr>
        <w:t>តើសិទ្ធិសវនាការយុត្តិធម៌រដ្ឋរបស់ខ្ញុំជាអ្វី</w:t>
      </w:r>
      <w:r w:rsidRPr="0041361F">
        <w:rPr>
          <w:rFonts w:ascii="Siemreap" w:hAnsi="Siemreap" w:cs="Siemreap"/>
          <w:b/>
          <w:bCs/>
          <w:sz w:val="24"/>
          <w:szCs w:val="24"/>
        </w:rPr>
        <w:t>?</w:t>
      </w:r>
    </w:p>
    <w:p w14:paraId="11BBDCD7" w14:textId="77777777" w:rsidR="006D4343" w:rsidRPr="00D00E9A" w:rsidRDefault="006D4343" w:rsidP="00D00E9A">
      <w:pPr>
        <w:spacing w:after="0" w:line="20" w:lineRule="atLeast"/>
        <w:contextualSpacing/>
        <w:rPr>
          <w:rFonts w:ascii="Siemreap" w:hAnsi="Siemreap" w:cs="Siemreap"/>
          <w:b/>
          <w:bCs/>
          <w:sz w:val="24"/>
          <w:szCs w:val="24"/>
        </w:rPr>
      </w:pPr>
    </w:p>
    <w:p w14:paraId="50D3771C" w14:textId="2B982389" w:rsidR="00402B5E" w:rsidRPr="00D00E9A" w:rsidRDefault="0041361F" w:rsidP="00D00E9A">
      <w:pPr>
        <w:spacing w:after="0" w:line="20" w:lineRule="atLeast"/>
        <w:contextualSpacing/>
        <w:rPr>
          <w:rFonts w:ascii="Siemreap" w:hAnsi="Siemreap" w:cs="Siemreap"/>
          <w:sz w:val="24"/>
          <w:szCs w:val="24"/>
        </w:rPr>
      </w:pPr>
      <w:r w:rsidRPr="0041361F">
        <w:rPr>
          <w:rFonts w:ascii="Siemreap" w:hAnsi="Siemreap" w:cs="Siemreap" w:hint="cs"/>
          <w:sz w:val="24"/>
          <w:szCs w:val="24"/>
          <w:cs/>
          <w:lang w:bidi="km-KH"/>
        </w:rPr>
        <w:t>អ្នកមានសិទ្ធិ៖</w:t>
      </w:r>
    </w:p>
    <w:p w14:paraId="69DDDAB9" w14:textId="77777777" w:rsidR="00C96E5B" w:rsidRPr="00C96E5B" w:rsidRDefault="00C96E5B" w:rsidP="00C96E5B">
      <w:pPr>
        <w:pStyle w:val="ListParagraph"/>
        <w:numPr>
          <w:ilvl w:val="0"/>
          <w:numId w:val="21"/>
        </w:numPr>
        <w:spacing w:line="20" w:lineRule="atLeast"/>
        <w:contextualSpacing/>
        <w:rPr>
          <w:rFonts w:ascii="Siemreap" w:hAnsi="Siemreap" w:cs="Siemreap"/>
          <w:sz w:val="24"/>
          <w:szCs w:val="24"/>
        </w:rPr>
      </w:pPr>
      <w:r w:rsidRPr="00C96E5B">
        <w:rPr>
          <w:rFonts w:ascii="Siemreap" w:hAnsi="Siemreap" w:cs="Siemreap" w:hint="cs"/>
          <w:sz w:val="24"/>
          <w:szCs w:val="24"/>
          <w:cs/>
          <w:lang w:bidi="km-KH"/>
        </w:rPr>
        <w:t>មានសវនាការនៅចំពោះមុខចៅក្រមច្បាប់រដ្ឋបាល</w:t>
      </w:r>
      <w:r w:rsidRPr="00C96E5B">
        <w:rPr>
          <w:rFonts w:ascii="Siemreap" w:hAnsi="Siemreap" w:cs="Siemreap"/>
          <w:sz w:val="24"/>
          <w:szCs w:val="24"/>
          <w:cs/>
          <w:lang w:bidi="km-KH"/>
        </w:rPr>
        <w:t xml:space="preserve"> (</w:t>
      </w:r>
      <w:r w:rsidRPr="00C96E5B">
        <w:rPr>
          <w:rFonts w:ascii="Siemreap" w:hAnsi="Siemreap" w:cs="Siemreap" w:hint="cs"/>
          <w:sz w:val="24"/>
          <w:szCs w:val="24"/>
          <w:cs/>
          <w:lang w:bidi="km-KH"/>
        </w:rPr>
        <w:t>ហៅផងដែរថា</w:t>
      </w:r>
      <w:r w:rsidRPr="00C96E5B">
        <w:rPr>
          <w:rFonts w:ascii="Siemreap" w:hAnsi="Siemreap" w:cs="Siemreap"/>
          <w:sz w:val="24"/>
          <w:szCs w:val="24"/>
          <w:cs/>
          <w:lang w:bidi="km-KH"/>
        </w:rPr>
        <w:t xml:space="preserve"> </w:t>
      </w:r>
      <w:r w:rsidRPr="00C96E5B">
        <w:rPr>
          <w:rFonts w:ascii="Siemreap" w:hAnsi="Siemreap" w:cs="Siemreap" w:hint="cs"/>
          <w:sz w:val="24"/>
          <w:szCs w:val="24"/>
          <w:cs/>
          <w:lang w:bidi="km-KH"/>
        </w:rPr>
        <w:t>សវនាការរដ្ឋ</w:t>
      </w:r>
      <w:r w:rsidRPr="00C96E5B">
        <w:rPr>
          <w:rFonts w:ascii="Siemreap" w:hAnsi="Siemreap" w:cs="Siemreap"/>
          <w:sz w:val="24"/>
          <w:szCs w:val="24"/>
          <w:cs/>
          <w:lang w:bidi="km-KH"/>
        </w:rPr>
        <w:t>)</w:t>
      </w:r>
    </w:p>
    <w:p w14:paraId="7F1CE09E" w14:textId="77777777" w:rsidR="00C96E5B" w:rsidRPr="00C96E5B" w:rsidRDefault="00C96E5B" w:rsidP="00C96E5B">
      <w:pPr>
        <w:pStyle w:val="ListParagraph"/>
        <w:numPr>
          <w:ilvl w:val="0"/>
          <w:numId w:val="21"/>
        </w:numPr>
        <w:spacing w:line="20" w:lineRule="atLeast"/>
        <w:contextualSpacing/>
        <w:rPr>
          <w:rFonts w:ascii="Siemreap" w:hAnsi="Siemreap" w:cs="Siemreap"/>
          <w:sz w:val="24"/>
          <w:szCs w:val="24"/>
        </w:rPr>
      </w:pPr>
      <w:r w:rsidRPr="00C96E5B">
        <w:rPr>
          <w:rFonts w:ascii="Siemreap" w:hAnsi="Siemreap" w:cs="Siemreap" w:hint="cs"/>
          <w:sz w:val="24"/>
          <w:szCs w:val="24"/>
          <w:cs/>
          <w:lang w:bidi="km-KH"/>
        </w:rPr>
        <w:t>ត្រូវបានប្រាប់អំពីរបៀបស្នើសុំសវនាការយុត្តិធម៌រដ្ឋ</w:t>
      </w:r>
    </w:p>
    <w:p w14:paraId="11E1FF71" w14:textId="77777777" w:rsidR="00C96E5B" w:rsidRPr="00C96E5B" w:rsidRDefault="00C96E5B" w:rsidP="00C96E5B">
      <w:pPr>
        <w:pStyle w:val="ListParagraph"/>
        <w:numPr>
          <w:ilvl w:val="0"/>
          <w:numId w:val="21"/>
        </w:numPr>
        <w:spacing w:line="20" w:lineRule="atLeast"/>
        <w:contextualSpacing/>
        <w:rPr>
          <w:rFonts w:ascii="Siemreap" w:hAnsi="Siemreap" w:cs="Siemreap"/>
          <w:sz w:val="24"/>
          <w:szCs w:val="24"/>
        </w:rPr>
      </w:pPr>
      <w:r w:rsidRPr="00C96E5B">
        <w:rPr>
          <w:rFonts w:ascii="Siemreap" w:hAnsi="Siemreap" w:cs="Siemreap" w:hint="cs"/>
          <w:sz w:val="24"/>
          <w:szCs w:val="24"/>
          <w:cs/>
          <w:lang w:bidi="km-KH"/>
        </w:rPr>
        <w:t>ត្រូវប្រាប់អំពីច្បាប់ដែលគ្រប់គ្រងការតំណាងនៅឯសវនាការរដ្ឋ</w:t>
      </w:r>
    </w:p>
    <w:p w14:paraId="2F3A7AE5" w14:textId="26115736" w:rsidR="00402B5E" w:rsidRPr="00D00E9A" w:rsidRDefault="00C96E5B" w:rsidP="00C96E5B">
      <w:pPr>
        <w:pStyle w:val="ListParagraph"/>
        <w:numPr>
          <w:ilvl w:val="0"/>
          <w:numId w:val="21"/>
        </w:numPr>
        <w:spacing w:line="20" w:lineRule="atLeast"/>
        <w:contextualSpacing/>
        <w:rPr>
          <w:rFonts w:ascii="Siemreap" w:hAnsi="Siemreap" w:cs="Siemreap"/>
          <w:sz w:val="24"/>
          <w:szCs w:val="24"/>
        </w:rPr>
      </w:pPr>
      <w:r w:rsidRPr="00C96E5B">
        <w:rPr>
          <w:rFonts w:ascii="Siemreap" w:hAnsi="Siemreap" w:cs="Siemreap" w:hint="cs"/>
          <w:sz w:val="24"/>
          <w:szCs w:val="24"/>
          <w:cs/>
          <w:lang w:bidi="km-KH"/>
        </w:rPr>
        <w:t>ទទួលបានអត្ថប្រយោជន៍របស់អ្នកបន្តតាមការស្នើសុំរបស់អ្នកក្នុងអំឡុងពេលដំណើរការសវនាការដោយយុត្តិធម៌របស់រដ្ឋ</w:t>
      </w:r>
      <w:r w:rsidRPr="00C96E5B">
        <w:rPr>
          <w:rFonts w:ascii="Siemreap" w:hAnsi="Siemreap" w:cs="Siemreap"/>
          <w:sz w:val="24"/>
          <w:szCs w:val="24"/>
          <w:cs/>
          <w:lang w:bidi="km-KH"/>
        </w:rPr>
        <w:t xml:space="preserve"> </w:t>
      </w:r>
      <w:r w:rsidRPr="00C96E5B">
        <w:rPr>
          <w:rFonts w:ascii="Siemreap" w:hAnsi="Siemreap" w:cs="Siemreap" w:hint="cs"/>
          <w:sz w:val="24"/>
          <w:szCs w:val="24"/>
          <w:cs/>
          <w:lang w:bidi="km-KH"/>
        </w:rPr>
        <w:t>ប្រសិនបើអ្នកស្នើសុំឱ្យមានសវនាការយុត្តិធម៌រដ្ឋក្នុងរយៈពេលដែលត្រូវការ។</w:t>
      </w:r>
    </w:p>
    <w:p w14:paraId="0DAEFD49" w14:textId="6B6E0BFC" w:rsidR="00A2793E" w:rsidRPr="00D00E9A" w:rsidRDefault="00A2793E" w:rsidP="00D00E9A">
      <w:pPr>
        <w:spacing w:after="0" w:line="20" w:lineRule="atLeast"/>
        <w:contextualSpacing/>
        <w:rPr>
          <w:rFonts w:ascii="Siemreap" w:hAnsi="Siemreap" w:cs="Siemreap"/>
          <w:sz w:val="24"/>
          <w:szCs w:val="24"/>
        </w:rPr>
      </w:pPr>
    </w:p>
    <w:p w14:paraId="77CEBCC0" w14:textId="18252C12" w:rsidR="00402B5E" w:rsidRPr="00D00E9A" w:rsidRDefault="00C96E5B" w:rsidP="00D00E9A">
      <w:pPr>
        <w:spacing w:after="0" w:line="20" w:lineRule="atLeast"/>
        <w:contextualSpacing/>
        <w:rPr>
          <w:rFonts w:ascii="Siemreap" w:hAnsi="Siemreap" w:cs="Siemreap"/>
          <w:b/>
          <w:bCs/>
          <w:sz w:val="24"/>
          <w:szCs w:val="24"/>
        </w:rPr>
      </w:pPr>
      <w:r w:rsidRPr="00C96E5B">
        <w:rPr>
          <w:rFonts w:ascii="Siemreap" w:hAnsi="Siemreap" w:cs="Siemreap" w:hint="cs"/>
          <w:b/>
          <w:bCs/>
          <w:sz w:val="24"/>
          <w:szCs w:val="24"/>
          <w:cs/>
          <w:lang w:bidi="km-KH"/>
        </w:rPr>
        <w:t>តើខ្ញុំអាចដាក់ឯកសារសម្រាប់សវនាការយុត្តិធម៌រដ្ឋនៅពេលណា</w:t>
      </w:r>
      <w:r w:rsidRPr="00C96E5B">
        <w:rPr>
          <w:rFonts w:ascii="Siemreap" w:hAnsi="Siemreap" w:cs="Siemreap"/>
          <w:b/>
          <w:bCs/>
          <w:sz w:val="24"/>
          <w:szCs w:val="24"/>
        </w:rPr>
        <w:t>?</w:t>
      </w:r>
    </w:p>
    <w:p w14:paraId="0F03CAEF" w14:textId="77777777" w:rsidR="006D4343" w:rsidRPr="00D00E9A" w:rsidRDefault="006D4343" w:rsidP="00D00E9A">
      <w:pPr>
        <w:spacing w:after="0" w:line="20" w:lineRule="atLeast"/>
        <w:contextualSpacing/>
        <w:rPr>
          <w:rFonts w:ascii="Siemreap" w:hAnsi="Siemreap" w:cs="Siemreap"/>
          <w:b/>
          <w:bCs/>
          <w:sz w:val="24"/>
          <w:szCs w:val="24"/>
        </w:rPr>
      </w:pPr>
    </w:p>
    <w:p w14:paraId="52374A0A" w14:textId="34790A39" w:rsidR="00402B5E" w:rsidRPr="00D00E9A" w:rsidRDefault="00C96E5B" w:rsidP="00D00E9A">
      <w:pPr>
        <w:spacing w:after="0" w:line="20" w:lineRule="atLeast"/>
        <w:contextualSpacing/>
        <w:rPr>
          <w:rFonts w:ascii="Siemreap" w:hAnsi="Siemreap" w:cs="Siemreap"/>
          <w:sz w:val="24"/>
          <w:szCs w:val="24"/>
        </w:rPr>
      </w:pPr>
      <w:r w:rsidRPr="00C96E5B">
        <w:rPr>
          <w:rFonts w:ascii="Siemreap" w:hAnsi="Siemreap" w:cs="Siemreap" w:hint="cs"/>
          <w:sz w:val="24"/>
          <w:szCs w:val="24"/>
          <w:cs/>
          <w:lang w:bidi="km-KH"/>
        </w:rPr>
        <w:t>អ្នកអាចដាក់ឯកសារសម្រាប់សវនាការយុត្តិធម៌រដ្ឋក្នុងស្ថានភាពណាមួយខាងក្រោម៖</w:t>
      </w:r>
    </w:p>
    <w:p w14:paraId="233B6496" w14:textId="77777777" w:rsidR="00C96E5B" w:rsidRPr="00C96E5B" w:rsidRDefault="00C96E5B" w:rsidP="00C96E5B">
      <w:pPr>
        <w:pStyle w:val="ListParagraph"/>
        <w:numPr>
          <w:ilvl w:val="0"/>
          <w:numId w:val="22"/>
        </w:numPr>
        <w:spacing w:line="20" w:lineRule="atLeast"/>
        <w:contextualSpacing/>
        <w:rPr>
          <w:rFonts w:ascii="Siemreap" w:hAnsi="Siemreap" w:cs="Siemreap"/>
          <w:sz w:val="24"/>
          <w:szCs w:val="24"/>
        </w:rPr>
      </w:pPr>
      <w:r w:rsidRPr="00C96E5B">
        <w:rPr>
          <w:rFonts w:ascii="Siemreap" w:hAnsi="Siemreap" w:cs="Siemreap" w:hint="cs"/>
          <w:sz w:val="24"/>
          <w:szCs w:val="24"/>
          <w:cs/>
          <w:lang w:bidi="km-KH"/>
        </w:rPr>
        <w:t>អ្នក​បាន​ដាក់​ពាក្យ​បណ្តឹង​ឧទ្ធរណ៍</w:t>
      </w:r>
      <w:r w:rsidRPr="00C96E5B">
        <w:rPr>
          <w:rFonts w:ascii="Siemreap" w:hAnsi="Siemreap" w:cs="Siemreap"/>
          <w:sz w:val="24"/>
          <w:szCs w:val="24"/>
          <w:cs/>
          <w:lang w:bidi="km-KH"/>
        </w:rPr>
        <w:t xml:space="preserve"> </w:t>
      </w:r>
      <w:r w:rsidRPr="00C96E5B">
        <w:rPr>
          <w:rFonts w:ascii="Siemreap" w:hAnsi="Siemreap" w:cs="Siemreap" w:hint="cs"/>
          <w:sz w:val="24"/>
          <w:szCs w:val="24"/>
          <w:cs/>
          <w:lang w:bidi="km-KH"/>
        </w:rPr>
        <w:t>ហើយ​បាន​ទទួល​លិខិត​ដោះស្រាយ​បណ្តឹង​ឧទ្ធរណ៍​ប្រាប់​អ្នក​ថា</w:t>
      </w:r>
      <w:r w:rsidRPr="00C96E5B">
        <w:rPr>
          <w:rFonts w:ascii="Siemreap" w:hAnsi="Siemreap" w:cs="Siemreap"/>
          <w:sz w:val="24"/>
          <w:szCs w:val="24"/>
          <w:cs/>
          <w:lang w:bidi="km-KH"/>
        </w:rPr>
        <w:t xml:space="preserve"> </w:t>
      </w:r>
      <w:r w:rsidRPr="00C96E5B">
        <w:rPr>
          <w:rFonts w:ascii="Siemreap" w:hAnsi="Siemreap" w:cs="Siemreap" w:hint="cs"/>
          <w:sz w:val="24"/>
          <w:szCs w:val="24"/>
          <w:cs/>
          <w:lang w:bidi="km-KH"/>
        </w:rPr>
        <w:t>គម្រោង​សុខភាព​ផ្លូវចិត្ត​របស់​អ្នក​បដិសេធ​សំណើ​បណ្តឹង​ឧទ្ធរណ៍​របស់​អ្នក។</w:t>
      </w:r>
    </w:p>
    <w:p w14:paraId="61A00003" w14:textId="5349FD25" w:rsidR="00402B5E" w:rsidRPr="00D00E9A" w:rsidRDefault="00C96E5B" w:rsidP="00C96E5B">
      <w:pPr>
        <w:pStyle w:val="ListParagraph"/>
        <w:numPr>
          <w:ilvl w:val="0"/>
          <w:numId w:val="22"/>
        </w:numPr>
        <w:spacing w:line="20" w:lineRule="atLeast"/>
        <w:contextualSpacing/>
        <w:rPr>
          <w:rFonts w:ascii="Siemreap" w:hAnsi="Siemreap" w:cs="Siemreap"/>
          <w:sz w:val="24"/>
          <w:szCs w:val="24"/>
        </w:rPr>
      </w:pPr>
      <w:r w:rsidRPr="00C96E5B">
        <w:rPr>
          <w:rFonts w:ascii="Siemreap" w:hAnsi="Siemreap" w:cs="Siemreap" w:hint="cs"/>
          <w:sz w:val="24"/>
          <w:szCs w:val="24"/>
          <w:cs/>
          <w:lang w:bidi="km-KH"/>
        </w:rPr>
        <w:t>បណ្តឹងតវ៉ា</w:t>
      </w:r>
      <w:r w:rsidRPr="00C96E5B">
        <w:rPr>
          <w:rFonts w:ascii="Siemreap" w:hAnsi="Siemreap" w:cs="Siemreap"/>
          <w:sz w:val="24"/>
          <w:szCs w:val="24"/>
          <w:cs/>
          <w:lang w:bidi="km-KH"/>
        </w:rPr>
        <w:t xml:space="preserve"> </w:t>
      </w:r>
      <w:r w:rsidRPr="00C96E5B">
        <w:rPr>
          <w:rFonts w:ascii="Siemreap" w:hAnsi="Siemreap" w:cs="Siemreap" w:hint="cs"/>
          <w:sz w:val="24"/>
          <w:szCs w:val="24"/>
          <w:cs/>
          <w:lang w:bidi="km-KH"/>
        </w:rPr>
        <w:t>ការប្តឹងតវ៉ា</w:t>
      </w:r>
      <w:r w:rsidRPr="00C96E5B">
        <w:rPr>
          <w:rFonts w:ascii="Siemreap" w:hAnsi="Siemreap" w:cs="Siemreap"/>
          <w:sz w:val="24"/>
          <w:szCs w:val="24"/>
          <w:cs/>
          <w:lang w:bidi="km-KH"/>
        </w:rPr>
        <w:t xml:space="preserve"> </w:t>
      </w:r>
      <w:r w:rsidRPr="00C96E5B">
        <w:rPr>
          <w:rFonts w:ascii="Siemreap" w:hAnsi="Siemreap" w:cs="Siemreap" w:hint="cs"/>
          <w:sz w:val="24"/>
          <w:szCs w:val="24"/>
          <w:cs/>
          <w:lang w:bidi="km-KH"/>
        </w:rPr>
        <w:t>ឬបណ្តឹងតវ៉ាដែលពន្លឿនរបស់អ្នកមិនត្រូវបានដោះស្រាយទាន់ពេលវេលាទេ។</w:t>
      </w:r>
    </w:p>
    <w:p w14:paraId="034706B2" w14:textId="7980AA0D" w:rsidR="00402B5E" w:rsidRPr="00D00E9A" w:rsidRDefault="00402B5E" w:rsidP="00D00E9A">
      <w:pPr>
        <w:spacing w:after="0" w:line="20" w:lineRule="atLeast"/>
        <w:contextualSpacing/>
        <w:rPr>
          <w:rFonts w:ascii="Siemreap" w:hAnsi="Siemreap" w:cs="Siemreap"/>
          <w:sz w:val="24"/>
          <w:szCs w:val="24"/>
        </w:rPr>
      </w:pPr>
    </w:p>
    <w:p w14:paraId="7EFB0C65" w14:textId="53D59231" w:rsidR="00402B5E" w:rsidRPr="00D00E9A" w:rsidRDefault="00C96E5B" w:rsidP="00D00E9A">
      <w:pPr>
        <w:spacing w:after="0" w:line="20" w:lineRule="atLeast"/>
        <w:contextualSpacing/>
        <w:rPr>
          <w:rFonts w:ascii="Siemreap" w:hAnsi="Siemreap" w:cs="Siemreap"/>
          <w:b/>
          <w:bCs/>
          <w:sz w:val="24"/>
          <w:szCs w:val="24"/>
        </w:rPr>
      </w:pPr>
      <w:r w:rsidRPr="00C96E5B">
        <w:rPr>
          <w:rFonts w:ascii="Siemreap" w:hAnsi="Siemreap" w:cs="Siemreap" w:hint="cs"/>
          <w:b/>
          <w:bCs/>
          <w:sz w:val="24"/>
          <w:szCs w:val="24"/>
          <w:cs/>
          <w:lang w:bidi="km-KH"/>
        </w:rPr>
        <w:t>តើខ្ញុំស្នើសុំសវនាការយុត្តិធម៌រដ្ឋដោយរបៀបណា</w:t>
      </w:r>
      <w:r w:rsidRPr="00C96E5B">
        <w:rPr>
          <w:rFonts w:ascii="Siemreap" w:hAnsi="Siemreap" w:cs="Siemreap"/>
          <w:b/>
          <w:bCs/>
          <w:sz w:val="24"/>
          <w:szCs w:val="24"/>
        </w:rPr>
        <w:t>?</w:t>
      </w:r>
    </w:p>
    <w:p w14:paraId="4FFC5183" w14:textId="77777777" w:rsidR="006D4343" w:rsidRPr="00D00E9A" w:rsidRDefault="006D4343" w:rsidP="00D00E9A">
      <w:pPr>
        <w:spacing w:after="0" w:line="20" w:lineRule="atLeast"/>
        <w:contextualSpacing/>
        <w:rPr>
          <w:rFonts w:ascii="Siemreap" w:hAnsi="Siemreap" w:cs="Siemreap"/>
          <w:b/>
          <w:bCs/>
          <w:sz w:val="24"/>
          <w:szCs w:val="24"/>
        </w:rPr>
      </w:pPr>
    </w:p>
    <w:p w14:paraId="194B838F" w14:textId="7703900C" w:rsidR="00A31823" w:rsidRPr="00D00E9A" w:rsidRDefault="00C96E5B" w:rsidP="00D00E9A">
      <w:pPr>
        <w:spacing w:after="0" w:line="20" w:lineRule="atLeast"/>
        <w:contextualSpacing/>
        <w:rPr>
          <w:rFonts w:ascii="Siemreap" w:hAnsi="Siemreap" w:cs="Siemreap"/>
          <w:sz w:val="24"/>
          <w:szCs w:val="24"/>
        </w:rPr>
      </w:pPr>
      <w:r w:rsidRPr="00C96E5B">
        <w:rPr>
          <w:rFonts w:ascii="Siemreap" w:hAnsi="Siemreap" w:cs="Siemreap" w:hint="cs"/>
          <w:sz w:val="24"/>
          <w:szCs w:val="24"/>
          <w:cs/>
          <w:lang w:bidi="km-KH"/>
        </w:rPr>
        <w:t>អ្នកអាចស្នើសុំសវនាការយុត្តិធម៌រដ្ឋ៖</w:t>
      </w:r>
    </w:p>
    <w:p w14:paraId="3C5FF85A" w14:textId="0EB67B9A" w:rsidR="00402B5E" w:rsidRPr="00D00E9A" w:rsidRDefault="00C96E5B" w:rsidP="00D00E9A">
      <w:pPr>
        <w:pStyle w:val="ListParagraph"/>
        <w:numPr>
          <w:ilvl w:val="0"/>
          <w:numId w:val="23"/>
        </w:numPr>
        <w:spacing w:line="20" w:lineRule="atLeast"/>
        <w:contextualSpacing/>
        <w:rPr>
          <w:rFonts w:ascii="Siemreap" w:hAnsi="Siemreap" w:cs="Siemreap"/>
          <w:sz w:val="24"/>
          <w:szCs w:val="24"/>
        </w:rPr>
      </w:pPr>
      <w:r w:rsidRPr="00C96E5B">
        <w:rPr>
          <w:rFonts w:ascii="Siemreap" w:hAnsi="Siemreap" w:cs="Siemreap" w:hint="cs"/>
          <w:sz w:val="24"/>
          <w:szCs w:val="24"/>
          <w:u w:val="single"/>
          <w:cs/>
          <w:lang w:bidi="km-KH"/>
        </w:rPr>
        <w:t>អនឡាញនៅ៖</w:t>
      </w:r>
      <w:r w:rsidR="00402B5E" w:rsidRPr="00D00E9A">
        <w:rPr>
          <w:rFonts w:ascii="Siemreap" w:hAnsi="Siemreap" w:cs="Siemreap"/>
          <w:sz w:val="24"/>
          <w:szCs w:val="24"/>
        </w:rPr>
        <w:t xml:space="preserve"> </w:t>
      </w:r>
      <w:hyperlink r:id="rId17" w:history="1">
        <w:r w:rsidR="00402B5E" w:rsidRPr="00D00E9A">
          <w:rPr>
            <w:rStyle w:val="Hyperlink"/>
            <w:rFonts w:ascii="Siemreap" w:hAnsi="Siemreap" w:cs="Siemreap"/>
            <w:sz w:val="24"/>
            <w:szCs w:val="24"/>
          </w:rPr>
          <w:t xml:space="preserve">https://acms.dss.ca.gov/acms/login.request.do </w:t>
        </w:r>
      </w:hyperlink>
    </w:p>
    <w:p w14:paraId="12135557" w14:textId="65BF3462" w:rsidR="00A31823" w:rsidRPr="00D00E9A" w:rsidRDefault="00C96E5B" w:rsidP="00D00E9A">
      <w:pPr>
        <w:pStyle w:val="BodyText"/>
        <w:numPr>
          <w:ilvl w:val="0"/>
          <w:numId w:val="23"/>
        </w:numPr>
        <w:spacing w:line="20" w:lineRule="atLeast"/>
        <w:contextualSpacing/>
        <w:rPr>
          <w:rFonts w:ascii="Siemreap" w:hAnsi="Siemreap" w:cs="Siemreap"/>
        </w:rPr>
      </w:pPr>
      <w:r w:rsidRPr="00C96E5B">
        <w:rPr>
          <w:rFonts w:ascii="Siemreap" w:hAnsi="Siemreap" w:cs="Siemreap" w:hint="cs"/>
          <w:u w:val="single"/>
          <w:cs/>
          <w:lang w:bidi="km-KH"/>
        </w:rPr>
        <w:t>ក្នុងការសរសេរ៖</w:t>
      </w:r>
      <w:r>
        <w:rPr>
          <w:rFonts w:ascii="Siemreap" w:hAnsi="Siemreap" w:cs="Siemreap"/>
          <w:u w:val="single"/>
          <w:lang w:bidi="km-KH"/>
        </w:rPr>
        <w:t xml:space="preserve"> </w:t>
      </w:r>
      <w:r w:rsidRPr="00C96E5B">
        <w:rPr>
          <w:rFonts w:ascii="Siemreap" w:hAnsi="Siemreap" w:cs="Siemreap" w:hint="cs"/>
          <w:cs/>
          <w:lang w:bidi="km-KH"/>
        </w:rPr>
        <w:t>ដាក់សំណើរបស់អ្នកទៅកាន់ផ្នែកសុខុមាលភាពខោនធី</w:t>
      </w:r>
      <w:r w:rsidRPr="00C96E5B">
        <w:rPr>
          <w:rFonts w:ascii="Siemreap" w:hAnsi="Siemreap" w:cs="Siemreap"/>
          <w:cs/>
          <w:lang w:bidi="km-KH"/>
        </w:rPr>
        <w:t xml:space="preserve"> </w:t>
      </w:r>
      <w:r w:rsidRPr="00C96E5B">
        <w:rPr>
          <w:rFonts w:ascii="Siemreap" w:hAnsi="Siemreap" w:cs="Siemreap" w:hint="cs"/>
          <w:cs/>
          <w:lang w:bidi="km-KH"/>
        </w:rPr>
        <w:t>តាមអាសយដ្ឋានដែលបានបង្ហាញនៅលើសេចក្តីជូនដំណឹងអំពីការកំណត់អត្ថប្រយោជន៍អវិជ្ជមាន</w:t>
      </w:r>
      <w:r w:rsidRPr="00C96E5B">
        <w:rPr>
          <w:rFonts w:ascii="Siemreap" w:hAnsi="Siemreap" w:cs="Siemreap"/>
          <w:cs/>
          <w:lang w:bidi="km-KH"/>
        </w:rPr>
        <w:t xml:space="preserve"> </w:t>
      </w:r>
      <w:r w:rsidRPr="00C96E5B">
        <w:rPr>
          <w:rFonts w:ascii="Siemreap" w:hAnsi="Siemreap" w:cs="Siemreap" w:hint="cs"/>
          <w:cs/>
          <w:lang w:bidi="km-KH"/>
        </w:rPr>
        <w:t>ឬផ្ញើវាទៅ៖</w:t>
      </w:r>
    </w:p>
    <w:p w14:paraId="70BE4C6E" w14:textId="462AB57E" w:rsidR="00A31823" w:rsidRPr="00D00E9A" w:rsidRDefault="00A31823" w:rsidP="00D00E9A">
      <w:pPr>
        <w:pStyle w:val="ListParagraph"/>
        <w:spacing w:line="20" w:lineRule="atLeast"/>
        <w:ind w:left="1440" w:firstLine="0"/>
        <w:contextualSpacing/>
        <w:rPr>
          <w:rFonts w:ascii="Siemreap" w:hAnsi="Siemreap" w:cs="Siemreap"/>
          <w:sz w:val="24"/>
          <w:szCs w:val="24"/>
        </w:rPr>
      </w:pPr>
    </w:p>
    <w:p w14:paraId="56E03A18" w14:textId="77777777" w:rsidR="00A31823" w:rsidRPr="00D00E9A" w:rsidRDefault="00A31823" w:rsidP="00D00E9A">
      <w:pPr>
        <w:pStyle w:val="ListParagraph"/>
        <w:spacing w:line="20" w:lineRule="atLeast"/>
        <w:ind w:left="1440" w:firstLine="0"/>
        <w:contextualSpacing/>
        <w:rPr>
          <w:rFonts w:ascii="Siemreap" w:hAnsi="Siemreap" w:cs="Siemreap"/>
          <w:sz w:val="24"/>
          <w:szCs w:val="24"/>
        </w:rPr>
      </w:pPr>
      <w:r w:rsidRPr="00D00E9A">
        <w:rPr>
          <w:rFonts w:ascii="Siemreap" w:hAnsi="Siemreap" w:cs="Siemreap"/>
          <w:sz w:val="24"/>
          <w:szCs w:val="24"/>
        </w:rPr>
        <w:t xml:space="preserve">California Department of Social Services </w:t>
      </w:r>
    </w:p>
    <w:p w14:paraId="4E23EE8E" w14:textId="5ED61B3F" w:rsidR="00A31823" w:rsidRPr="00D00E9A" w:rsidRDefault="00A31823" w:rsidP="00D00E9A">
      <w:pPr>
        <w:pStyle w:val="ListParagraph"/>
        <w:spacing w:line="20" w:lineRule="atLeast"/>
        <w:ind w:left="1440" w:firstLine="0"/>
        <w:contextualSpacing/>
        <w:rPr>
          <w:rFonts w:ascii="Siemreap" w:hAnsi="Siemreap" w:cs="Siemreap"/>
          <w:sz w:val="24"/>
          <w:szCs w:val="24"/>
        </w:rPr>
      </w:pPr>
      <w:r w:rsidRPr="00D00E9A">
        <w:rPr>
          <w:rFonts w:ascii="Siemreap" w:hAnsi="Siemreap" w:cs="Siemreap"/>
          <w:sz w:val="24"/>
          <w:szCs w:val="24"/>
        </w:rPr>
        <w:t>State Hearings Division</w:t>
      </w:r>
    </w:p>
    <w:p w14:paraId="695FC2AD" w14:textId="77777777" w:rsidR="00A31823" w:rsidRPr="00D00E9A" w:rsidRDefault="00A31823" w:rsidP="00D00E9A">
      <w:pPr>
        <w:pStyle w:val="ListParagraph"/>
        <w:spacing w:line="20" w:lineRule="atLeast"/>
        <w:ind w:left="1440" w:firstLine="0"/>
        <w:contextualSpacing/>
        <w:rPr>
          <w:rFonts w:ascii="Siemreap" w:hAnsi="Siemreap" w:cs="Siemreap"/>
          <w:sz w:val="24"/>
          <w:szCs w:val="24"/>
        </w:rPr>
      </w:pPr>
      <w:r w:rsidRPr="00D00E9A">
        <w:rPr>
          <w:rFonts w:ascii="Siemreap" w:hAnsi="Siemreap" w:cs="Siemreap"/>
          <w:sz w:val="24"/>
          <w:szCs w:val="24"/>
        </w:rPr>
        <w:t xml:space="preserve">P.O. Box 944243, Mail Station 9-17-37 </w:t>
      </w:r>
    </w:p>
    <w:p w14:paraId="43362C40" w14:textId="77777777" w:rsidR="00A31823" w:rsidRPr="00D00E9A" w:rsidRDefault="00A31823" w:rsidP="00D00E9A">
      <w:pPr>
        <w:pStyle w:val="ListParagraph"/>
        <w:spacing w:line="20" w:lineRule="atLeast"/>
        <w:ind w:left="1440" w:firstLine="0"/>
        <w:contextualSpacing/>
        <w:rPr>
          <w:rFonts w:ascii="Siemreap" w:hAnsi="Siemreap" w:cs="Siemreap"/>
          <w:sz w:val="24"/>
          <w:szCs w:val="24"/>
        </w:rPr>
      </w:pPr>
      <w:r w:rsidRPr="00D00E9A">
        <w:rPr>
          <w:rFonts w:ascii="Siemreap" w:hAnsi="Siemreap" w:cs="Siemreap"/>
          <w:sz w:val="24"/>
          <w:szCs w:val="24"/>
        </w:rPr>
        <w:t>Sacramento, CA 94244-2430</w:t>
      </w:r>
    </w:p>
    <w:p w14:paraId="5E91C212" w14:textId="77777777" w:rsidR="00A31823" w:rsidRPr="00D00E9A" w:rsidRDefault="00A31823" w:rsidP="00D00E9A">
      <w:pPr>
        <w:pStyle w:val="ListParagraph"/>
        <w:spacing w:line="20" w:lineRule="atLeast"/>
        <w:ind w:left="1440" w:firstLine="0"/>
        <w:contextualSpacing/>
        <w:rPr>
          <w:rFonts w:ascii="Siemreap" w:hAnsi="Siemreap" w:cs="Siemreap"/>
          <w:sz w:val="24"/>
          <w:szCs w:val="24"/>
        </w:rPr>
      </w:pPr>
    </w:p>
    <w:p w14:paraId="6F8172B8" w14:textId="2A774C19" w:rsidR="00A31823" w:rsidRPr="00D00E9A" w:rsidRDefault="00C96E5B" w:rsidP="00D00E9A">
      <w:pPr>
        <w:pStyle w:val="ListParagraph"/>
        <w:spacing w:line="20" w:lineRule="atLeast"/>
        <w:ind w:left="1440" w:firstLine="0"/>
        <w:contextualSpacing/>
        <w:rPr>
          <w:rFonts w:ascii="Siemreap" w:hAnsi="Siemreap" w:cs="Siemreap"/>
          <w:sz w:val="24"/>
          <w:szCs w:val="24"/>
        </w:rPr>
      </w:pPr>
      <w:r w:rsidRPr="00C96E5B">
        <w:rPr>
          <w:rFonts w:ascii="Siemreap" w:hAnsi="Siemreap" w:cs="Siemreap" w:hint="cs"/>
          <w:sz w:val="24"/>
          <w:szCs w:val="24"/>
          <w:cs/>
          <w:lang w:bidi="km-KH"/>
        </w:rPr>
        <w:t>ឬតាមទូរសារទៅ៖</w:t>
      </w:r>
      <w:r w:rsidR="00A31823" w:rsidRPr="00D00E9A">
        <w:rPr>
          <w:rFonts w:ascii="Siemreap" w:hAnsi="Siemreap" w:cs="Siemreap"/>
          <w:sz w:val="24"/>
          <w:szCs w:val="24"/>
        </w:rPr>
        <w:t xml:space="preserve"> </w:t>
      </w:r>
      <w:r w:rsidR="00A31823" w:rsidRPr="00D00E9A">
        <w:rPr>
          <w:rFonts w:ascii="Siemreap" w:hAnsi="Siemreap" w:cs="Siemreap"/>
          <w:b/>
          <w:bCs/>
          <w:sz w:val="24"/>
          <w:szCs w:val="24"/>
        </w:rPr>
        <w:t>916</w:t>
      </w:r>
      <w:r w:rsidR="00320C51" w:rsidRPr="00D00E9A">
        <w:rPr>
          <w:rFonts w:ascii="Siemreap" w:hAnsi="Siemreap" w:cs="Siemreap"/>
          <w:b/>
          <w:bCs/>
          <w:sz w:val="24"/>
          <w:szCs w:val="24"/>
        </w:rPr>
        <w:t>-</w:t>
      </w:r>
      <w:r w:rsidR="00A31823" w:rsidRPr="00D00E9A">
        <w:rPr>
          <w:rFonts w:ascii="Siemreap" w:hAnsi="Siemreap" w:cs="Siemreap"/>
          <w:b/>
          <w:bCs/>
          <w:sz w:val="24"/>
          <w:szCs w:val="24"/>
        </w:rPr>
        <w:t>651-5210</w:t>
      </w:r>
      <w:r w:rsidR="00A31823" w:rsidRPr="00D00E9A">
        <w:rPr>
          <w:rFonts w:ascii="Siemreap" w:hAnsi="Siemreap" w:cs="Siemreap"/>
          <w:sz w:val="24"/>
          <w:szCs w:val="24"/>
        </w:rPr>
        <w:t xml:space="preserve"> or </w:t>
      </w:r>
      <w:r w:rsidR="00A31823" w:rsidRPr="00D00E9A">
        <w:rPr>
          <w:rFonts w:ascii="Siemreap" w:hAnsi="Siemreap" w:cs="Siemreap"/>
          <w:b/>
          <w:bCs/>
          <w:sz w:val="24"/>
          <w:szCs w:val="24"/>
        </w:rPr>
        <w:t>916</w:t>
      </w:r>
      <w:r w:rsidR="00320C51" w:rsidRPr="00D00E9A">
        <w:rPr>
          <w:rFonts w:ascii="Siemreap" w:hAnsi="Siemreap" w:cs="Siemreap"/>
          <w:b/>
          <w:bCs/>
          <w:sz w:val="24"/>
          <w:szCs w:val="24"/>
        </w:rPr>
        <w:t>-</w:t>
      </w:r>
      <w:r w:rsidR="00A31823" w:rsidRPr="00D00E9A">
        <w:rPr>
          <w:rFonts w:ascii="Siemreap" w:hAnsi="Siemreap" w:cs="Siemreap"/>
          <w:b/>
          <w:bCs/>
          <w:sz w:val="24"/>
          <w:szCs w:val="24"/>
        </w:rPr>
        <w:t>651-2789</w:t>
      </w:r>
      <w:r w:rsidR="00A31823" w:rsidRPr="00D00E9A">
        <w:rPr>
          <w:rFonts w:ascii="Siemreap" w:hAnsi="Siemreap" w:cs="Siemreap"/>
          <w:sz w:val="24"/>
          <w:szCs w:val="24"/>
        </w:rPr>
        <w:t>.</w:t>
      </w:r>
    </w:p>
    <w:p w14:paraId="10FBF84A" w14:textId="2D70E219" w:rsidR="00A31823" w:rsidRPr="00D00E9A" w:rsidRDefault="00A31823" w:rsidP="00D00E9A">
      <w:pPr>
        <w:pStyle w:val="ListParagraph"/>
        <w:spacing w:line="20" w:lineRule="atLeast"/>
        <w:ind w:left="1440" w:firstLine="0"/>
        <w:contextualSpacing/>
        <w:rPr>
          <w:rFonts w:ascii="Siemreap" w:hAnsi="Siemreap" w:cs="Siemreap"/>
          <w:sz w:val="24"/>
          <w:szCs w:val="24"/>
        </w:rPr>
      </w:pPr>
    </w:p>
    <w:p w14:paraId="50583D0F" w14:textId="743C4626" w:rsidR="00A31823" w:rsidRPr="00D00E9A" w:rsidRDefault="00C96E5B" w:rsidP="00D00E9A">
      <w:pPr>
        <w:pStyle w:val="BodyText"/>
        <w:spacing w:line="20" w:lineRule="atLeast"/>
        <w:ind w:left="140"/>
        <w:contextualSpacing/>
        <w:rPr>
          <w:rFonts w:ascii="Siemreap" w:hAnsi="Siemreap" w:cs="Siemreap"/>
        </w:rPr>
      </w:pPr>
      <w:r w:rsidRPr="00C96E5B">
        <w:rPr>
          <w:rFonts w:ascii="Siemreap" w:hAnsi="Siemreap" w:cs="Siemreap" w:hint="cs"/>
          <w:cs/>
          <w:lang w:bidi="km-KH"/>
        </w:rPr>
        <w:t>អ្នកក៏អាចស្នើសុំសវនាការយុត្តិធម៌រដ្ឋ</w:t>
      </w:r>
      <w:r w:rsidRPr="00C96E5B">
        <w:rPr>
          <w:rFonts w:ascii="Siemreap" w:hAnsi="Siemreap" w:cs="Siemreap"/>
          <w:cs/>
          <w:lang w:bidi="km-KH"/>
        </w:rPr>
        <w:t xml:space="preserve"> </w:t>
      </w:r>
      <w:r w:rsidRPr="00C96E5B">
        <w:rPr>
          <w:rFonts w:ascii="Siemreap" w:hAnsi="Siemreap" w:cs="Siemreap" w:hint="cs"/>
          <w:cs/>
          <w:lang w:bidi="km-KH"/>
        </w:rPr>
        <w:t>ឬសវនាការយុត្តិធម៌រដ្ឋដែលបានពន្លឿន៖</w:t>
      </w:r>
    </w:p>
    <w:p w14:paraId="6DDD34C2" w14:textId="77777777" w:rsidR="00A31823" w:rsidRPr="00D00E9A" w:rsidRDefault="00A31823" w:rsidP="00D00E9A">
      <w:pPr>
        <w:pStyle w:val="BodyText"/>
        <w:spacing w:line="20" w:lineRule="atLeast"/>
        <w:ind w:left="140"/>
        <w:contextualSpacing/>
        <w:rPr>
          <w:rFonts w:ascii="Siemreap" w:hAnsi="Siemreap" w:cs="Siemreap"/>
          <w:spacing w:val="-4"/>
        </w:rPr>
      </w:pPr>
    </w:p>
    <w:p w14:paraId="17541341" w14:textId="5D828343" w:rsidR="00A31823" w:rsidRPr="00D00E9A" w:rsidRDefault="00C96E5B" w:rsidP="00D00E9A">
      <w:pPr>
        <w:pStyle w:val="BodyText"/>
        <w:numPr>
          <w:ilvl w:val="0"/>
          <w:numId w:val="24"/>
        </w:numPr>
        <w:spacing w:line="20" w:lineRule="atLeast"/>
        <w:contextualSpacing/>
        <w:rPr>
          <w:rFonts w:ascii="Siemreap" w:hAnsi="Siemreap" w:cs="Siemreap"/>
        </w:rPr>
      </w:pPr>
      <w:r w:rsidRPr="00C96E5B">
        <w:rPr>
          <w:rFonts w:ascii="Siemreap" w:hAnsi="Siemreap" w:cs="Siemreap" w:hint="cs"/>
          <w:u w:val="single"/>
          <w:cs/>
          <w:lang w:bidi="km-KH"/>
        </w:rPr>
        <w:lastRenderedPageBreak/>
        <w:t>តាមទូរស័ព្ទ៖</w:t>
      </w:r>
      <w:r w:rsidR="00A31823" w:rsidRPr="00D00E9A">
        <w:rPr>
          <w:rFonts w:ascii="Siemreap" w:hAnsi="Siemreap" w:cs="Siemreap"/>
        </w:rPr>
        <w:t xml:space="preserve"> </w:t>
      </w:r>
      <w:r w:rsidRPr="00C96E5B">
        <w:rPr>
          <w:rFonts w:ascii="Siemreap" w:hAnsi="Siemreap" w:cs="Siemreap" w:hint="cs"/>
          <w:cs/>
          <w:lang w:bidi="km-KH"/>
        </w:rPr>
        <w:t>ទូរស័ព្ទទៅផ្នែកសវនាការរដ្ឋ</w:t>
      </w:r>
      <w:r w:rsidRPr="00C96E5B">
        <w:rPr>
          <w:rFonts w:ascii="Siemreap" w:hAnsi="Siemreap" w:cs="Siemreap"/>
          <w:cs/>
          <w:lang w:bidi="km-KH"/>
        </w:rPr>
        <w:t xml:space="preserve"> </w:t>
      </w:r>
      <w:r w:rsidRPr="00C96E5B">
        <w:rPr>
          <w:rFonts w:ascii="Siemreap" w:hAnsi="Siemreap" w:cs="Siemreap" w:hint="cs"/>
          <w:cs/>
          <w:lang w:bidi="km-KH"/>
        </w:rPr>
        <w:t>ដោយមិនគិតថ្លៃនៅ</w:t>
      </w:r>
      <w:r>
        <w:rPr>
          <w:rFonts w:ascii="Siemreap" w:hAnsi="Siemreap" w:cs="Siemreap"/>
          <w:lang w:bidi="km-KH"/>
        </w:rPr>
        <w:t xml:space="preserve"> </w:t>
      </w:r>
      <w:r w:rsidR="00A31823" w:rsidRPr="00D00E9A">
        <w:rPr>
          <w:rFonts w:ascii="Siemreap" w:hAnsi="Siemreap" w:cs="Siemreap"/>
          <w:b/>
          <w:bCs/>
        </w:rPr>
        <w:t>800</w:t>
      </w:r>
      <w:r w:rsidR="00CE2F47" w:rsidRPr="00D00E9A">
        <w:rPr>
          <w:rFonts w:ascii="Siemreap" w:hAnsi="Siemreap" w:cs="Siemreap"/>
          <w:b/>
          <w:bCs/>
        </w:rPr>
        <w:t>-</w:t>
      </w:r>
      <w:r w:rsidR="00A31823" w:rsidRPr="00D00E9A">
        <w:rPr>
          <w:rFonts w:ascii="Siemreap" w:hAnsi="Siemreap" w:cs="Siemreap"/>
          <w:b/>
          <w:bCs/>
        </w:rPr>
        <w:t>743-8525</w:t>
      </w:r>
      <w:r w:rsidR="00A31823" w:rsidRPr="00D00E9A">
        <w:rPr>
          <w:rFonts w:ascii="Siemreap" w:hAnsi="Siemreap" w:cs="Siemreap"/>
        </w:rPr>
        <w:t xml:space="preserve"> or </w:t>
      </w:r>
      <w:r w:rsidR="00A31823" w:rsidRPr="00D00E9A">
        <w:rPr>
          <w:rFonts w:ascii="Siemreap" w:hAnsi="Siemreap" w:cs="Siemreap"/>
          <w:b/>
          <w:bCs/>
        </w:rPr>
        <w:t>855</w:t>
      </w:r>
      <w:r w:rsidR="00CE2F47" w:rsidRPr="00D00E9A">
        <w:rPr>
          <w:rFonts w:ascii="Siemreap" w:hAnsi="Siemreap" w:cs="Siemreap"/>
          <w:b/>
          <w:bCs/>
        </w:rPr>
        <w:t>-</w:t>
      </w:r>
      <w:r w:rsidR="00A31823" w:rsidRPr="00D00E9A">
        <w:rPr>
          <w:rFonts w:ascii="Siemreap" w:hAnsi="Siemreap" w:cs="Siemreap"/>
          <w:b/>
          <w:bCs/>
        </w:rPr>
        <w:t>795-0634</w:t>
      </w:r>
      <w:r w:rsidR="00A31823" w:rsidRPr="00D00E9A">
        <w:rPr>
          <w:rFonts w:ascii="Siemreap" w:hAnsi="Siemreap" w:cs="Siemreap"/>
        </w:rPr>
        <w:t xml:space="preserve">, </w:t>
      </w:r>
      <w:r w:rsidRPr="00C96E5B">
        <w:rPr>
          <w:rFonts w:ascii="Siemreap" w:hAnsi="Siemreap" w:cs="Siemreap" w:hint="cs"/>
          <w:cs/>
          <w:lang w:bidi="km-KH"/>
        </w:rPr>
        <w:t>ឬហៅទូរសព្ទទៅបណ្តាញសាកសួរ</w:t>
      </w:r>
      <w:r w:rsidRPr="00C96E5B">
        <w:rPr>
          <w:rFonts w:ascii="Siemreap" w:hAnsi="Siemreap" w:cs="Siemreap"/>
          <w:cs/>
          <w:lang w:bidi="km-KH"/>
        </w:rPr>
        <w:t xml:space="preserve"> </w:t>
      </w:r>
      <w:r w:rsidRPr="00C96E5B">
        <w:rPr>
          <w:rFonts w:ascii="Siemreap" w:hAnsi="Siemreap" w:cs="Siemreap" w:hint="cs"/>
          <w:cs/>
          <w:lang w:bidi="km-KH"/>
        </w:rPr>
        <w:t>និងឆ្លើយតបសាធារណៈ</w:t>
      </w:r>
      <w:r w:rsidRPr="00C96E5B">
        <w:rPr>
          <w:rFonts w:ascii="Siemreap" w:hAnsi="Siemreap" w:cs="Siemreap"/>
          <w:cs/>
          <w:lang w:bidi="km-KH"/>
        </w:rPr>
        <w:t xml:space="preserve"> </w:t>
      </w:r>
      <w:r w:rsidRPr="00C96E5B">
        <w:rPr>
          <w:rFonts w:ascii="Siemreap" w:hAnsi="Siemreap" w:cs="Siemreap" w:hint="cs"/>
          <w:cs/>
          <w:lang w:bidi="km-KH"/>
        </w:rPr>
        <w:t>ដោយមិនគិតថ្លៃ</w:t>
      </w:r>
      <w:r w:rsidRPr="00C96E5B">
        <w:rPr>
          <w:rFonts w:ascii="Siemreap" w:hAnsi="Siemreap" w:cs="Siemreap"/>
          <w:cs/>
          <w:lang w:bidi="km-KH"/>
        </w:rPr>
        <w:t xml:space="preserve"> </w:t>
      </w:r>
      <w:r w:rsidRPr="00C96E5B">
        <w:rPr>
          <w:rFonts w:ascii="Siemreap" w:hAnsi="Siemreap" w:cs="Siemreap" w:hint="cs"/>
          <w:cs/>
          <w:lang w:bidi="km-KH"/>
        </w:rPr>
        <w:t>នៅ</w:t>
      </w:r>
      <w:r w:rsidR="00A31823" w:rsidRPr="00D00E9A">
        <w:rPr>
          <w:rFonts w:ascii="Siemreap" w:hAnsi="Siemreap" w:cs="Siemreap"/>
          <w:spacing w:val="-1"/>
        </w:rPr>
        <w:t xml:space="preserve"> </w:t>
      </w:r>
      <w:r w:rsidR="00A31823" w:rsidRPr="00D00E9A">
        <w:rPr>
          <w:rFonts w:ascii="Siemreap" w:hAnsi="Siemreap" w:cs="Siemreap"/>
          <w:b/>
          <w:bCs/>
        </w:rPr>
        <w:t>800</w:t>
      </w:r>
      <w:r w:rsidR="00CE2F47" w:rsidRPr="00D00E9A">
        <w:rPr>
          <w:rFonts w:ascii="Siemreap" w:hAnsi="Siemreap" w:cs="Siemreap"/>
          <w:b/>
          <w:bCs/>
        </w:rPr>
        <w:t>-</w:t>
      </w:r>
      <w:r w:rsidR="00A31823" w:rsidRPr="00D00E9A">
        <w:rPr>
          <w:rFonts w:ascii="Siemreap" w:hAnsi="Siemreap" w:cs="Siemreap"/>
          <w:b/>
          <w:bCs/>
        </w:rPr>
        <w:t>952-5253</w:t>
      </w:r>
      <w:r w:rsidR="00A31823" w:rsidRPr="00D00E9A">
        <w:rPr>
          <w:rFonts w:ascii="Siemreap" w:hAnsi="Siemreap" w:cs="Siemreap"/>
          <w:spacing w:val="-2"/>
        </w:rPr>
        <w:t xml:space="preserve"> </w:t>
      </w:r>
      <w:r w:rsidRPr="00C96E5B">
        <w:rPr>
          <w:rFonts w:ascii="Siemreap" w:hAnsi="Siemreap" w:cs="Siemreap" w:hint="cs"/>
          <w:cs/>
          <w:lang w:bidi="km-KH"/>
        </w:rPr>
        <w:t>ឬ</w:t>
      </w:r>
      <w:r w:rsidRPr="00C96E5B">
        <w:rPr>
          <w:rFonts w:ascii="Siemreap" w:hAnsi="Siemreap" w:cs="Siemreap"/>
          <w:cs/>
          <w:lang w:bidi="km-KH"/>
        </w:rPr>
        <w:t xml:space="preserve"> </w:t>
      </w:r>
      <w:r w:rsidRPr="00C96E5B">
        <w:rPr>
          <w:rFonts w:ascii="Siemreap" w:hAnsi="Siemreap" w:cs="Siemreap"/>
        </w:rPr>
        <w:t xml:space="preserve">TDD </w:t>
      </w:r>
      <w:r w:rsidRPr="00C96E5B">
        <w:rPr>
          <w:rFonts w:ascii="Siemreap" w:hAnsi="Siemreap" w:cs="Siemreap" w:hint="cs"/>
          <w:cs/>
          <w:lang w:bidi="km-KH"/>
        </w:rPr>
        <w:t>នៅ</w:t>
      </w:r>
      <w:r w:rsidR="00FF058B" w:rsidRPr="00D00E9A">
        <w:rPr>
          <w:rFonts w:ascii="Siemreap" w:hAnsi="Siemreap" w:cs="Siemreap"/>
          <w:spacing w:val="-2"/>
        </w:rPr>
        <w:t xml:space="preserve"> </w:t>
      </w:r>
      <w:r w:rsidR="00A31823" w:rsidRPr="00D00E9A">
        <w:rPr>
          <w:rFonts w:ascii="Siemreap" w:hAnsi="Siemreap" w:cs="Siemreap"/>
          <w:b/>
          <w:bCs/>
        </w:rPr>
        <w:t>80</w:t>
      </w:r>
      <w:r w:rsidR="00560639" w:rsidRPr="00D00E9A">
        <w:rPr>
          <w:rFonts w:ascii="Siemreap" w:hAnsi="Siemreap" w:cs="Siemreap"/>
          <w:b/>
          <w:bCs/>
        </w:rPr>
        <w:t>0-</w:t>
      </w:r>
      <w:r w:rsidR="00A31823" w:rsidRPr="00D00E9A">
        <w:rPr>
          <w:rFonts w:ascii="Siemreap" w:hAnsi="Siemreap" w:cs="Siemreap"/>
          <w:b/>
          <w:bCs/>
        </w:rPr>
        <w:t>952-8349</w:t>
      </w:r>
      <w:r w:rsidR="00A31823" w:rsidRPr="00D00E9A">
        <w:rPr>
          <w:rFonts w:ascii="Siemreap" w:hAnsi="Siemreap" w:cs="Siemreap"/>
        </w:rPr>
        <w:t>.</w:t>
      </w:r>
    </w:p>
    <w:p w14:paraId="590F19E3" w14:textId="77777777" w:rsidR="00A31823" w:rsidRPr="00D00E9A" w:rsidRDefault="00A31823" w:rsidP="00D00E9A">
      <w:pPr>
        <w:pStyle w:val="BodyText"/>
        <w:spacing w:line="20" w:lineRule="atLeast"/>
        <w:ind w:left="860"/>
        <w:contextualSpacing/>
        <w:rPr>
          <w:rFonts w:ascii="Siemreap" w:hAnsi="Siemreap" w:cs="Siemreap"/>
        </w:rPr>
      </w:pPr>
    </w:p>
    <w:p w14:paraId="29B9CEAB" w14:textId="5372A83A" w:rsidR="00A31823" w:rsidRPr="00D00E9A" w:rsidRDefault="00267600" w:rsidP="00D00E9A">
      <w:pPr>
        <w:pStyle w:val="BodyText"/>
        <w:spacing w:line="20" w:lineRule="atLeast"/>
        <w:contextualSpacing/>
        <w:rPr>
          <w:rFonts w:ascii="Siemreap" w:hAnsi="Siemreap" w:cs="Siemreap"/>
          <w:b/>
          <w:bCs/>
        </w:rPr>
      </w:pPr>
      <w:r w:rsidRPr="00267600">
        <w:rPr>
          <w:rFonts w:ascii="Siemreap" w:hAnsi="Siemreap" w:cs="Siemreap" w:hint="cs"/>
          <w:b/>
          <w:bCs/>
          <w:cs/>
          <w:lang w:bidi="km-KH"/>
        </w:rPr>
        <w:t>តើ​មាន​កាល​បរិច្ឆេទ​ដើម្បី​សុំ​សវនាការ​ដោយ​យុត្តិធម៌​រដ្ឋ​ទេ</w:t>
      </w:r>
      <w:r w:rsidRPr="00267600">
        <w:rPr>
          <w:rFonts w:ascii="Siemreap" w:hAnsi="Siemreap" w:cs="Siemreap"/>
          <w:b/>
          <w:bCs/>
        </w:rPr>
        <w:t>?</w:t>
      </w:r>
    </w:p>
    <w:p w14:paraId="4ECC2781" w14:textId="77777777" w:rsidR="006D4343" w:rsidRPr="00D00E9A" w:rsidRDefault="006D4343" w:rsidP="00D00E9A">
      <w:pPr>
        <w:pStyle w:val="BodyText"/>
        <w:spacing w:line="20" w:lineRule="atLeast"/>
        <w:contextualSpacing/>
        <w:rPr>
          <w:rFonts w:ascii="Siemreap" w:hAnsi="Siemreap" w:cs="Siemreap"/>
          <w:b/>
          <w:bCs/>
        </w:rPr>
      </w:pPr>
    </w:p>
    <w:p w14:paraId="172F379B" w14:textId="77777777" w:rsidR="00267600" w:rsidRPr="00267600" w:rsidRDefault="00267600" w:rsidP="00267600">
      <w:pPr>
        <w:pStyle w:val="BodyText"/>
        <w:spacing w:line="20" w:lineRule="atLeast"/>
        <w:contextualSpacing/>
        <w:rPr>
          <w:rFonts w:ascii="Siemreap" w:hAnsi="Siemreap" w:cs="Siemreap"/>
        </w:rPr>
      </w:pPr>
      <w:r w:rsidRPr="00267600">
        <w:rPr>
          <w:rFonts w:ascii="Siemreap" w:hAnsi="Siemreap" w:cs="Siemreap" w:hint="cs"/>
          <w:cs/>
          <w:lang w:bidi="km-KH"/>
        </w:rPr>
        <w:t>បាទ</w:t>
      </w:r>
      <w:r w:rsidRPr="00267600">
        <w:rPr>
          <w:rFonts w:ascii="Siemreap" w:hAnsi="Siemreap" w:cs="Siemreap"/>
          <w:cs/>
          <w:lang w:bidi="km-KH"/>
        </w:rPr>
        <w:t xml:space="preserve"> </w:t>
      </w:r>
      <w:r w:rsidRPr="00267600">
        <w:rPr>
          <w:rFonts w:ascii="Siemreap" w:hAnsi="Siemreap" w:cs="Siemreap" w:hint="cs"/>
          <w:cs/>
          <w:lang w:bidi="km-KH"/>
        </w:rPr>
        <w:t>អ្នក​មាន​ពេល​តែ</w:t>
      </w:r>
      <w:r w:rsidRPr="00267600">
        <w:rPr>
          <w:rFonts w:ascii="Siemreap" w:hAnsi="Siemreap" w:cs="Siemreap"/>
          <w:cs/>
          <w:lang w:bidi="km-KH"/>
        </w:rPr>
        <w:t xml:space="preserve"> </w:t>
      </w:r>
      <w:r w:rsidRPr="00267600">
        <w:rPr>
          <w:rFonts w:ascii="Siemreap" w:hAnsi="Siemreap" w:cs="Siemreap"/>
        </w:rPr>
        <w:t>120</w:t>
      </w:r>
      <w:r w:rsidRPr="00267600">
        <w:rPr>
          <w:rFonts w:ascii="Siemreap" w:hAnsi="Siemreap" w:cs="Siemreap"/>
          <w:cs/>
          <w:lang w:bidi="km-KH"/>
        </w:rPr>
        <w:t xml:space="preserve"> </w:t>
      </w:r>
      <w:r w:rsidRPr="00267600">
        <w:rPr>
          <w:rFonts w:ascii="Siemreap" w:hAnsi="Siemreap" w:cs="Siemreap" w:hint="cs"/>
          <w:cs/>
          <w:lang w:bidi="km-KH"/>
        </w:rPr>
        <w:t>ថ្ងៃ​ប៉ុណ្ណោះ​ដើម្បី​ស្នើសុំ​សវនាការ​ដោយ​យុត្តិធម៌​រដ្ឋ។</w:t>
      </w:r>
      <w:r w:rsidRPr="00267600">
        <w:rPr>
          <w:rFonts w:ascii="Siemreap" w:hAnsi="Siemreap" w:cs="Siemreap"/>
          <w:cs/>
          <w:lang w:bidi="km-KH"/>
        </w:rPr>
        <w:t xml:space="preserve"> </w:t>
      </w:r>
      <w:r w:rsidRPr="00267600">
        <w:rPr>
          <w:rFonts w:ascii="Siemreap" w:hAnsi="Siemreap" w:cs="Siemreap" w:hint="cs"/>
          <w:cs/>
          <w:lang w:bidi="km-KH"/>
        </w:rPr>
        <w:t>រយៈពេល</w:t>
      </w:r>
      <w:r w:rsidRPr="00267600">
        <w:rPr>
          <w:rFonts w:ascii="Siemreap" w:hAnsi="Siemreap" w:cs="Siemreap"/>
          <w:cs/>
          <w:lang w:bidi="km-KH"/>
        </w:rPr>
        <w:t xml:space="preserve"> </w:t>
      </w:r>
      <w:r w:rsidRPr="00267600">
        <w:rPr>
          <w:rFonts w:ascii="Siemreap" w:hAnsi="Siemreap" w:cs="Siemreap"/>
        </w:rPr>
        <w:t>120</w:t>
      </w:r>
      <w:r w:rsidRPr="00267600">
        <w:rPr>
          <w:rFonts w:ascii="Siemreap" w:hAnsi="Siemreap" w:cs="Siemreap"/>
          <w:cs/>
          <w:lang w:bidi="km-KH"/>
        </w:rPr>
        <w:t xml:space="preserve"> </w:t>
      </w:r>
      <w:r w:rsidRPr="00267600">
        <w:rPr>
          <w:rFonts w:ascii="Siemreap" w:hAnsi="Siemreap" w:cs="Siemreap" w:hint="cs"/>
          <w:cs/>
          <w:lang w:bidi="km-KH"/>
        </w:rPr>
        <w:t>ថ្ងៃចាប់ផ្តើមពីកាលបរិច្ឆេទនៃការជូនដំណឹងជាលាយលក្ខណ៍អក្សរនៃសេចក្តីសម្រេចបណ្តឹងឧទ្ធរណ៍របស់គម្រោងសុខភាពផ្លូវចិត្ត។</w:t>
      </w:r>
    </w:p>
    <w:p w14:paraId="0974ED22" w14:textId="77777777" w:rsidR="00267600" w:rsidRPr="00267600" w:rsidRDefault="00267600" w:rsidP="00267600">
      <w:pPr>
        <w:pStyle w:val="BodyText"/>
        <w:spacing w:line="20" w:lineRule="atLeast"/>
        <w:contextualSpacing/>
        <w:rPr>
          <w:rFonts w:ascii="Siemreap" w:hAnsi="Siemreap" w:cs="Siemreap"/>
        </w:rPr>
      </w:pPr>
    </w:p>
    <w:p w14:paraId="7E6B2DFF" w14:textId="65B9F130" w:rsidR="00A31823" w:rsidRPr="00D00E9A" w:rsidRDefault="00267600" w:rsidP="00267600">
      <w:pPr>
        <w:pStyle w:val="BodyText"/>
        <w:spacing w:line="20" w:lineRule="atLeast"/>
        <w:contextualSpacing/>
        <w:rPr>
          <w:rFonts w:ascii="Siemreap" w:hAnsi="Siemreap" w:cs="Siemreap"/>
        </w:rPr>
      </w:pPr>
      <w:r w:rsidRPr="00267600">
        <w:rPr>
          <w:rFonts w:ascii="Siemreap" w:hAnsi="Siemreap" w:cs="Siemreap" w:hint="cs"/>
          <w:cs/>
          <w:lang w:bidi="km-KH"/>
        </w:rPr>
        <w:t>ប្រសិនបើអ្នកមិនបានទទួលការជូនដំណឹងអំពីការកំណត់អត្ថប្រយោជន៍អវិជ្ជមានទេ</w:t>
      </w:r>
      <w:r w:rsidRPr="00267600">
        <w:rPr>
          <w:rFonts w:ascii="Siemreap" w:hAnsi="Siemreap" w:cs="Siemreap"/>
          <w:cs/>
          <w:lang w:bidi="km-KH"/>
        </w:rPr>
        <w:t xml:space="preserve"> </w:t>
      </w:r>
      <w:r w:rsidRPr="00267600">
        <w:rPr>
          <w:rFonts w:ascii="Siemreap" w:hAnsi="Siemreap" w:cs="Siemreap" w:hint="cs"/>
          <w:cs/>
          <w:lang w:bidi="km-KH"/>
        </w:rPr>
        <w:t>អ្នកអាចដាក់ឯកសារសម្រាប់សវនាការយុត្តិធម៌រដ្ឋនៅពេលណាក៏បាន។</w:t>
      </w:r>
    </w:p>
    <w:p w14:paraId="39E336E9" w14:textId="77777777" w:rsidR="00A31823" w:rsidRPr="00D00E9A" w:rsidRDefault="00A31823" w:rsidP="00D00E9A">
      <w:pPr>
        <w:pStyle w:val="BodyText"/>
        <w:spacing w:line="20" w:lineRule="atLeast"/>
        <w:contextualSpacing/>
        <w:rPr>
          <w:rFonts w:ascii="Siemreap" w:hAnsi="Siemreap" w:cs="Siemreap"/>
        </w:rPr>
      </w:pPr>
    </w:p>
    <w:p w14:paraId="7E2900C7" w14:textId="7E87BAA1" w:rsidR="00A31823" w:rsidRPr="00D00E9A" w:rsidRDefault="00267600" w:rsidP="00D00E9A">
      <w:pPr>
        <w:pStyle w:val="BodyText"/>
        <w:spacing w:line="20" w:lineRule="atLeast"/>
        <w:contextualSpacing/>
        <w:rPr>
          <w:rFonts w:ascii="Siemreap" w:hAnsi="Siemreap" w:cs="Siemreap"/>
          <w:b/>
          <w:bCs/>
        </w:rPr>
      </w:pPr>
      <w:r w:rsidRPr="00267600">
        <w:rPr>
          <w:rFonts w:ascii="Siemreap" w:hAnsi="Siemreap" w:cs="Siemreap" w:hint="cs"/>
          <w:b/>
          <w:bCs/>
          <w:cs/>
          <w:lang w:bidi="km-KH"/>
        </w:rPr>
        <w:t>តើខ្ញុំអាចបន្តសេវាកម្មបានទេ</w:t>
      </w:r>
      <w:r w:rsidRPr="00267600">
        <w:rPr>
          <w:rFonts w:ascii="Siemreap" w:hAnsi="Siemreap" w:cs="Siemreap"/>
          <w:b/>
          <w:bCs/>
          <w:cs/>
          <w:lang w:bidi="km-KH"/>
        </w:rPr>
        <w:t xml:space="preserve"> </w:t>
      </w:r>
      <w:r w:rsidRPr="00267600">
        <w:rPr>
          <w:rFonts w:ascii="Siemreap" w:hAnsi="Siemreap" w:cs="Siemreap" w:hint="cs"/>
          <w:b/>
          <w:bCs/>
          <w:cs/>
          <w:lang w:bidi="km-KH"/>
        </w:rPr>
        <w:t>ខណៈពេលដែលខ្ញុំកំពុងរង់ចាំការសម្រេចចិត្តដោយយុត្តិធម៌របស់រដ្ឋ</w:t>
      </w:r>
      <w:r w:rsidRPr="00267600">
        <w:rPr>
          <w:rFonts w:ascii="Siemreap" w:hAnsi="Siemreap" w:cs="Siemreap"/>
          <w:b/>
          <w:bCs/>
        </w:rPr>
        <w:t>?</w:t>
      </w:r>
    </w:p>
    <w:p w14:paraId="7498D560" w14:textId="77777777" w:rsidR="006D4343" w:rsidRPr="00D00E9A" w:rsidRDefault="006D4343" w:rsidP="00D00E9A">
      <w:pPr>
        <w:pStyle w:val="BodyText"/>
        <w:spacing w:line="20" w:lineRule="atLeast"/>
        <w:contextualSpacing/>
        <w:rPr>
          <w:rFonts w:ascii="Siemreap" w:hAnsi="Siemreap" w:cs="Siemreap"/>
          <w:b/>
          <w:bCs/>
        </w:rPr>
      </w:pPr>
    </w:p>
    <w:p w14:paraId="47D36ECD" w14:textId="77777777" w:rsidR="00267600" w:rsidRPr="00267600" w:rsidRDefault="00267600" w:rsidP="00267600">
      <w:pPr>
        <w:pStyle w:val="BodyText"/>
        <w:spacing w:line="20" w:lineRule="atLeast"/>
        <w:contextualSpacing/>
        <w:rPr>
          <w:rFonts w:ascii="Siemreap" w:eastAsiaTheme="minorHAnsi" w:hAnsi="Siemreap" w:cs="Siemreap"/>
        </w:rPr>
      </w:pPr>
      <w:r w:rsidRPr="00267600">
        <w:rPr>
          <w:rFonts w:ascii="Siemreap" w:eastAsiaTheme="minorHAnsi" w:hAnsi="Siemreap" w:cs="Siemreap" w:hint="cs"/>
          <w:cs/>
          <w:lang w:bidi="km-KH"/>
        </w:rPr>
        <w:t>ប្រសិនបើបច្ចុប្បន្នអ្នកកំពុងទទួលបានសេវាដែលមានការអនុញ្ញាត</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ហើយអ្នកចង់បន្តទទួលសេវាកម្ម</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ខណៈពេលដែលអ្នករង់ចាំការសម្រេចចិត្តដោយយុត្តិធម៌របស់រដ្ឋ</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អ្នកត្រូវតែស្នើសុំសវនាការដោយយុត្តិធម៌របស់រដ្ឋក្នុងរយៈពេល</w:t>
      </w:r>
      <w:r w:rsidRPr="00267600">
        <w:rPr>
          <w:rFonts w:ascii="Siemreap" w:eastAsiaTheme="minorHAnsi" w:hAnsi="Siemreap" w:cs="Siemreap"/>
          <w:cs/>
          <w:lang w:bidi="km-KH"/>
        </w:rPr>
        <w:t xml:space="preserve"> </w:t>
      </w:r>
      <w:r w:rsidRPr="00267600">
        <w:rPr>
          <w:rFonts w:ascii="Siemreap" w:eastAsiaTheme="minorHAnsi" w:hAnsi="Siemreap" w:cs="Siemreap"/>
        </w:rPr>
        <w:t>10</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ថ្ងៃចាប់ពីថ្ងៃទទួលបានសេចក្តីជូនដំណឹងអំពីការកំណត់អត្ថប្រយោជន៍អវិជ្ជមាន</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ឬមុន</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កាលបរិច្ឆេទដែលគម្រោងសុខភាពផ្លូវចិត្តរបស់អ្នកនិយាយថាសេវាកម្មនឹងត្រូវបានបញ្ឈប់</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ឬកាត់បន្ថយ។</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នៅពេលអ្នកស្នើសុំសវនាការយុត្តិធម៌រដ្ឋ</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អ្នកត្រូវតែនិយាយថាអ្នកចង់បន្តទទួលបានសេវាក្នុងអំឡុងពេលដំណើរការសវនាការយុត្តិធម៌រដ្ឋ។</w:t>
      </w:r>
    </w:p>
    <w:p w14:paraId="154E9308" w14:textId="77777777" w:rsidR="00267600" w:rsidRPr="00267600" w:rsidRDefault="00267600" w:rsidP="00267600">
      <w:pPr>
        <w:pStyle w:val="BodyText"/>
        <w:spacing w:line="20" w:lineRule="atLeast"/>
        <w:contextualSpacing/>
        <w:rPr>
          <w:rFonts w:ascii="Siemreap" w:eastAsiaTheme="minorHAnsi" w:hAnsi="Siemreap" w:cs="Siemreap"/>
        </w:rPr>
      </w:pPr>
    </w:p>
    <w:p w14:paraId="36F08C0B" w14:textId="026B443F" w:rsidR="00A31823" w:rsidRPr="00D00E9A" w:rsidRDefault="00267600" w:rsidP="00267600">
      <w:pPr>
        <w:pStyle w:val="BodyText"/>
        <w:spacing w:line="20" w:lineRule="atLeast"/>
        <w:contextualSpacing/>
        <w:rPr>
          <w:rFonts w:ascii="Siemreap" w:hAnsi="Siemreap" w:cs="Siemreap"/>
        </w:rPr>
      </w:pPr>
      <w:r w:rsidRPr="00267600">
        <w:rPr>
          <w:rFonts w:ascii="Siemreap" w:eastAsiaTheme="minorHAnsi" w:hAnsi="Siemreap" w:cs="Siemreap" w:hint="cs"/>
          <w:cs/>
          <w:lang w:bidi="km-KH"/>
        </w:rPr>
        <w:t>ប្រសិនបើអ្នកស្នើសុំបន្តសេវាកម្ម</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ហើយការសម្រេចចិត្តចុងក្រោយនៃសវនាការយុត្តិធម៌រដ្ឋបញ្ជាក់ពីការសម្រេចចិត្តកាត់បន្ថយ</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ឬបញ្ឈប់សេវាកម្មដែលអ្នកកំពុងទទួល</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អ្នកអាចនឹងត្រូវបង់ថ្លៃសេវាដែលបានផ្តល់</w:t>
      </w:r>
      <w:r w:rsidRPr="00267600">
        <w:rPr>
          <w:rFonts w:ascii="Siemreap" w:eastAsiaTheme="minorHAnsi" w:hAnsi="Siemreap" w:cs="Siemreap"/>
          <w:cs/>
          <w:lang w:bidi="km-KH"/>
        </w:rPr>
        <w:t xml:space="preserve"> </w:t>
      </w:r>
      <w:r w:rsidRPr="00267600">
        <w:rPr>
          <w:rFonts w:ascii="Siemreap" w:eastAsiaTheme="minorHAnsi" w:hAnsi="Siemreap" w:cs="Siemreap" w:hint="cs"/>
          <w:cs/>
          <w:lang w:bidi="km-KH"/>
        </w:rPr>
        <w:t>ខណៈដែលសវនាការយុត្តិធម៌រដ្ឋកំពុងរង់ចាំ។</w:t>
      </w:r>
    </w:p>
    <w:p w14:paraId="45395624" w14:textId="77777777" w:rsidR="00A31823" w:rsidRPr="00D00E9A" w:rsidRDefault="00A31823" w:rsidP="00D00E9A">
      <w:pPr>
        <w:pStyle w:val="BodyText"/>
        <w:spacing w:line="20" w:lineRule="atLeast"/>
        <w:contextualSpacing/>
        <w:rPr>
          <w:rFonts w:ascii="Siemreap" w:hAnsi="Siemreap" w:cs="Siemreap"/>
        </w:rPr>
      </w:pPr>
    </w:p>
    <w:p w14:paraId="7E6D3634" w14:textId="3A08A21C" w:rsidR="00A31823" w:rsidRPr="00D00E9A" w:rsidRDefault="00267600" w:rsidP="00D00E9A">
      <w:pPr>
        <w:pStyle w:val="BodyText"/>
        <w:spacing w:line="20" w:lineRule="atLeast"/>
        <w:contextualSpacing/>
        <w:rPr>
          <w:rFonts w:ascii="Siemreap" w:hAnsi="Siemreap" w:cs="Siemreap"/>
          <w:b/>
          <w:bCs/>
        </w:rPr>
      </w:pPr>
      <w:r w:rsidRPr="00267600">
        <w:rPr>
          <w:rFonts w:ascii="Siemreap" w:hAnsi="Siemreap" w:cs="Siemreap" w:hint="cs"/>
          <w:b/>
          <w:bCs/>
          <w:cs/>
          <w:lang w:bidi="km-KH"/>
        </w:rPr>
        <w:t>តើនៅពេលណាដែលការសម្រេចចិត្តនឹងត្រូវធ្វើឡើងអំពីការសម្រេចចិត្តសវនាការដោយយុត្តិធម៌រដ្ឋរបស់ខ្ញុំ</w:t>
      </w:r>
      <w:r w:rsidRPr="00267600">
        <w:rPr>
          <w:rFonts w:ascii="Siemreap" w:hAnsi="Siemreap" w:cs="Siemreap"/>
          <w:b/>
          <w:bCs/>
        </w:rPr>
        <w:t>?</w:t>
      </w:r>
    </w:p>
    <w:p w14:paraId="5A004627" w14:textId="77777777" w:rsidR="006D4343" w:rsidRPr="00D00E9A" w:rsidRDefault="006D4343" w:rsidP="00D00E9A">
      <w:pPr>
        <w:pStyle w:val="BodyText"/>
        <w:spacing w:line="20" w:lineRule="atLeast"/>
        <w:contextualSpacing/>
        <w:rPr>
          <w:rFonts w:ascii="Siemreap" w:hAnsi="Siemreap" w:cs="Siemreap"/>
          <w:b/>
          <w:bCs/>
        </w:rPr>
      </w:pPr>
    </w:p>
    <w:p w14:paraId="361B725E" w14:textId="099960F6" w:rsidR="00A31823" w:rsidRPr="00D00E9A" w:rsidRDefault="00267600" w:rsidP="00D00E9A">
      <w:pPr>
        <w:pStyle w:val="BodyText"/>
        <w:spacing w:line="20" w:lineRule="atLeast"/>
        <w:contextualSpacing/>
        <w:rPr>
          <w:rFonts w:ascii="Siemreap" w:hAnsi="Siemreap" w:cs="Siemreap"/>
        </w:rPr>
      </w:pPr>
      <w:r w:rsidRPr="00267600">
        <w:rPr>
          <w:rFonts w:ascii="Siemreap" w:hAnsi="Siemreap" w:cs="Siemreap" w:hint="cs"/>
          <w:cs/>
          <w:lang w:bidi="km-KH"/>
        </w:rPr>
        <w:t>បន្ទាប់ពីអ្នកស្នើសុំសវនាការយុត្តិធម៌រដ្ឋ</w:t>
      </w:r>
      <w:r w:rsidRPr="00267600">
        <w:rPr>
          <w:rFonts w:ascii="Siemreap" w:hAnsi="Siemreap" w:cs="Siemreap"/>
          <w:cs/>
          <w:lang w:bidi="km-KH"/>
        </w:rPr>
        <w:t xml:space="preserve"> </w:t>
      </w:r>
      <w:r w:rsidRPr="00267600">
        <w:rPr>
          <w:rFonts w:ascii="Siemreap" w:hAnsi="Siemreap" w:cs="Siemreap" w:hint="cs"/>
          <w:cs/>
          <w:lang w:bidi="km-KH"/>
        </w:rPr>
        <w:t>វាអាចចំណាយពេលរហូតដល់</w:t>
      </w:r>
      <w:r w:rsidRPr="00267600">
        <w:rPr>
          <w:rFonts w:ascii="Siemreap" w:hAnsi="Siemreap" w:cs="Siemreap"/>
          <w:cs/>
          <w:lang w:bidi="km-KH"/>
        </w:rPr>
        <w:t xml:space="preserve"> </w:t>
      </w:r>
      <w:r w:rsidRPr="00267600">
        <w:rPr>
          <w:rFonts w:ascii="Siemreap" w:hAnsi="Siemreap" w:cs="Siemreap"/>
        </w:rPr>
        <w:t xml:space="preserve">90 </w:t>
      </w:r>
      <w:r w:rsidRPr="00267600">
        <w:rPr>
          <w:rFonts w:ascii="Siemreap" w:hAnsi="Siemreap" w:cs="Siemreap" w:hint="cs"/>
          <w:cs/>
          <w:lang w:bidi="km-KH"/>
        </w:rPr>
        <w:t>ថ្ងៃដើម្បីសម្រេចរឿងរបស់អ្នក</w:t>
      </w:r>
      <w:r w:rsidRPr="00267600">
        <w:rPr>
          <w:rFonts w:ascii="Siemreap" w:hAnsi="Siemreap" w:cs="Siemreap"/>
          <w:cs/>
          <w:lang w:bidi="km-KH"/>
        </w:rPr>
        <w:t xml:space="preserve"> </w:t>
      </w:r>
      <w:r w:rsidRPr="00267600">
        <w:rPr>
          <w:rFonts w:ascii="Siemreap" w:hAnsi="Siemreap" w:cs="Siemreap" w:hint="cs"/>
          <w:cs/>
          <w:lang w:bidi="km-KH"/>
        </w:rPr>
        <w:t>ហើយផ្ញើចម្លើយមកអ្នក។</w:t>
      </w:r>
    </w:p>
    <w:p w14:paraId="02734310" w14:textId="77777777" w:rsidR="00963EE4" w:rsidRPr="00D00E9A" w:rsidRDefault="00963EE4" w:rsidP="00D00E9A">
      <w:pPr>
        <w:pStyle w:val="BodyText"/>
        <w:spacing w:line="20" w:lineRule="atLeast"/>
        <w:contextualSpacing/>
        <w:rPr>
          <w:rFonts w:ascii="Siemreap" w:hAnsi="Siemreap" w:cs="Siemreap"/>
        </w:rPr>
      </w:pPr>
    </w:p>
    <w:p w14:paraId="3D0FD468" w14:textId="20DC70EC" w:rsidR="00A31823" w:rsidRPr="00D00E9A" w:rsidRDefault="00267600" w:rsidP="00D00E9A">
      <w:pPr>
        <w:pStyle w:val="BodyText"/>
        <w:spacing w:line="20" w:lineRule="atLeast"/>
        <w:contextualSpacing/>
        <w:rPr>
          <w:rFonts w:ascii="Siemreap" w:hAnsi="Siemreap" w:cs="Siemreap"/>
          <w:b/>
          <w:bCs/>
          <w:strike/>
        </w:rPr>
      </w:pPr>
      <w:bookmarkStart w:id="48" w:name="_Hlk115356248"/>
      <w:r w:rsidRPr="00267600">
        <w:rPr>
          <w:rFonts w:ascii="Siemreap" w:hAnsi="Siemreap" w:cs="Siemreap" w:hint="cs"/>
          <w:b/>
          <w:bCs/>
          <w:cs/>
          <w:lang w:bidi="km-KH"/>
        </w:rPr>
        <w:t>តើខ្ញុំអាចទទួលបានសវនាការយុត្តិធម៌រដ្ឋលឿនជាងនេះទេ</w:t>
      </w:r>
      <w:r w:rsidRPr="00267600">
        <w:rPr>
          <w:rFonts w:ascii="Siemreap" w:hAnsi="Siemreap" w:cs="Siemreap"/>
          <w:b/>
          <w:bCs/>
        </w:rPr>
        <w:t>?</w:t>
      </w:r>
    </w:p>
    <w:bookmarkEnd w:id="48"/>
    <w:p w14:paraId="55002938" w14:textId="77777777" w:rsidR="006D4343" w:rsidRPr="00D00E9A" w:rsidRDefault="006D4343" w:rsidP="00D00E9A">
      <w:pPr>
        <w:pStyle w:val="BodyText"/>
        <w:spacing w:line="20" w:lineRule="atLeast"/>
        <w:contextualSpacing/>
        <w:rPr>
          <w:rFonts w:ascii="Siemreap" w:hAnsi="Siemreap" w:cs="Siemreap"/>
          <w:b/>
          <w:bCs/>
        </w:rPr>
      </w:pPr>
    </w:p>
    <w:p w14:paraId="786BDD5F" w14:textId="011A5DB7" w:rsidR="00A31823" w:rsidRPr="00D00E9A" w:rsidRDefault="00267600" w:rsidP="00D00E9A">
      <w:pPr>
        <w:pStyle w:val="BodyText"/>
        <w:spacing w:line="20" w:lineRule="atLeast"/>
        <w:contextualSpacing/>
        <w:rPr>
          <w:rFonts w:ascii="Siemreap" w:hAnsi="Siemreap" w:cs="Siemreap"/>
        </w:rPr>
      </w:pPr>
      <w:r w:rsidRPr="00267600">
        <w:rPr>
          <w:rFonts w:ascii="Siemreap" w:hAnsi="Siemreap" w:cs="Siemreap" w:hint="cs"/>
          <w:cs/>
          <w:lang w:bidi="km-KH"/>
        </w:rPr>
        <w:t>ប្រសិនបើអ្នកគិតថាការរង់ចាំយូរនឹងបង្កគ្រោះថ្នាក់ដល់សុខភាពរបស់អ្នក</w:t>
      </w:r>
      <w:r w:rsidRPr="00267600">
        <w:rPr>
          <w:rFonts w:ascii="Siemreap" w:hAnsi="Siemreap" w:cs="Siemreap"/>
          <w:cs/>
          <w:lang w:bidi="km-KH"/>
        </w:rPr>
        <w:t xml:space="preserve"> </w:t>
      </w:r>
      <w:r w:rsidRPr="00267600">
        <w:rPr>
          <w:rFonts w:ascii="Siemreap" w:hAnsi="Siemreap" w:cs="Siemreap" w:hint="cs"/>
          <w:cs/>
          <w:lang w:bidi="km-KH"/>
        </w:rPr>
        <w:t>អ្នកប្រហែលជាអាចទទួលបានចម្លើយក្នុងរយៈពេលបីថ្ងៃធ្វើការ។</w:t>
      </w:r>
      <w:r w:rsidRPr="00267600">
        <w:rPr>
          <w:rFonts w:ascii="Siemreap" w:hAnsi="Siemreap" w:cs="Siemreap"/>
          <w:cs/>
          <w:lang w:bidi="km-KH"/>
        </w:rPr>
        <w:t xml:space="preserve"> </w:t>
      </w:r>
      <w:r w:rsidRPr="00267600">
        <w:rPr>
          <w:rFonts w:ascii="Siemreap" w:hAnsi="Siemreap" w:cs="Siemreap" w:hint="cs"/>
          <w:cs/>
          <w:lang w:bidi="km-KH"/>
        </w:rPr>
        <w:t>សុំឱ្យអ្នកអនុវត្តទូទៅ</w:t>
      </w:r>
      <w:r w:rsidRPr="00267600">
        <w:rPr>
          <w:rFonts w:ascii="Siemreap" w:hAnsi="Siemreap" w:cs="Siemreap"/>
          <w:cs/>
          <w:lang w:bidi="km-KH"/>
        </w:rPr>
        <w:t xml:space="preserve"> </w:t>
      </w:r>
      <w:r w:rsidRPr="00267600">
        <w:rPr>
          <w:rFonts w:ascii="Siemreap" w:hAnsi="Siemreap" w:cs="Siemreap" w:hint="cs"/>
          <w:cs/>
          <w:lang w:bidi="km-KH"/>
        </w:rPr>
        <w:t>ឬអ្នកជំនាញសុខភាពផ្លូវចិត្តរបស់អ្នកសរសេរសំបុត្រឱ្យអ្នក។</w:t>
      </w:r>
      <w:r w:rsidRPr="00267600">
        <w:rPr>
          <w:rFonts w:ascii="Siemreap" w:hAnsi="Siemreap" w:cs="Siemreap"/>
          <w:cs/>
          <w:lang w:bidi="km-KH"/>
        </w:rPr>
        <w:t xml:space="preserve"> </w:t>
      </w:r>
      <w:r w:rsidRPr="00267600">
        <w:rPr>
          <w:rFonts w:ascii="Siemreap" w:hAnsi="Siemreap" w:cs="Siemreap" w:hint="cs"/>
          <w:cs/>
          <w:lang w:bidi="km-KH"/>
        </w:rPr>
        <w:t>អ្នកក៏អាចសរសេរសំបុត្រដោយខ្លួនឯងបានដែរ។</w:t>
      </w:r>
      <w:r w:rsidRPr="00267600">
        <w:rPr>
          <w:rFonts w:ascii="Siemreap" w:hAnsi="Siemreap" w:cs="Siemreap"/>
          <w:cs/>
          <w:lang w:bidi="km-KH"/>
        </w:rPr>
        <w:t xml:space="preserve"> </w:t>
      </w:r>
      <w:r w:rsidRPr="00267600">
        <w:rPr>
          <w:rFonts w:ascii="Siemreap" w:hAnsi="Siemreap" w:cs="Siemreap" w:hint="cs"/>
          <w:cs/>
          <w:lang w:bidi="km-KH"/>
        </w:rPr>
        <w:t>លិខិតនេះត្រូវតែពន្យល់លម្អិតអំពីរបៀបដែលការរង់ចាំរហូតដល់</w:t>
      </w:r>
      <w:r w:rsidRPr="00267600">
        <w:rPr>
          <w:rFonts w:ascii="Siemreap" w:hAnsi="Siemreap" w:cs="Siemreap"/>
          <w:cs/>
          <w:lang w:bidi="km-KH"/>
        </w:rPr>
        <w:t xml:space="preserve"> </w:t>
      </w:r>
      <w:r w:rsidRPr="00267600">
        <w:rPr>
          <w:rFonts w:ascii="Siemreap" w:hAnsi="Siemreap" w:cs="Siemreap"/>
        </w:rPr>
        <w:t xml:space="preserve">90 </w:t>
      </w:r>
      <w:r w:rsidRPr="00267600">
        <w:rPr>
          <w:rFonts w:ascii="Siemreap" w:hAnsi="Siemreap" w:cs="Siemreap" w:hint="cs"/>
          <w:cs/>
          <w:lang w:bidi="km-KH"/>
        </w:rPr>
        <w:t>ថ្ងៃសម្រាប់ការសម្រេចរឿងក្តីរបស់អ្នកនឹងធ្វើឱ្យប៉ះពាល់ដល់ជីវិត</w:t>
      </w:r>
      <w:r w:rsidRPr="00267600">
        <w:rPr>
          <w:rFonts w:ascii="Siemreap" w:hAnsi="Siemreap" w:cs="Siemreap"/>
          <w:cs/>
          <w:lang w:bidi="km-KH"/>
        </w:rPr>
        <w:t xml:space="preserve"> </w:t>
      </w:r>
      <w:r w:rsidRPr="00267600">
        <w:rPr>
          <w:rFonts w:ascii="Siemreap" w:hAnsi="Siemreap" w:cs="Siemreap" w:hint="cs"/>
          <w:cs/>
          <w:lang w:bidi="km-KH"/>
        </w:rPr>
        <w:t>សុខភាពរបស់អ្នក</w:t>
      </w:r>
      <w:r w:rsidRPr="00267600">
        <w:rPr>
          <w:rFonts w:ascii="Siemreap" w:hAnsi="Siemreap" w:cs="Siemreap"/>
          <w:cs/>
          <w:lang w:bidi="km-KH"/>
        </w:rPr>
        <w:t xml:space="preserve"> </w:t>
      </w:r>
      <w:r w:rsidRPr="00267600">
        <w:rPr>
          <w:rFonts w:ascii="Siemreap" w:hAnsi="Siemreap" w:cs="Siemreap" w:hint="cs"/>
          <w:cs/>
          <w:lang w:bidi="km-KH"/>
        </w:rPr>
        <w:t>ឬសមត្ថភាពរបស់អ្នកក្នុងការសម្រេចបាន</w:t>
      </w:r>
      <w:r w:rsidRPr="00267600">
        <w:rPr>
          <w:rFonts w:ascii="Siemreap" w:hAnsi="Siemreap" w:cs="Siemreap"/>
          <w:cs/>
          <w:lang w:bidi="km-KH"/>
        </w:rPr>
        <w:t xml:space="preserve"> </w:t>
      </w:r>
      <w:r w:rsidRPr="00267600">
        <w:rPr>
          <w:rFonts w:ascii="Siemreap" w:hAnsi="Siemreap" w:cs="Siemreap" w:hint="cs"/>
          <w:cs/>
          <w:lang w:bidi="km-KH"/>
        </w:rPr>
        <w:t>រក្សា</w:t>
      </w:r>
      <w:r w:rsidRPr="00267600">
        <w:rPr>
          <w:rFonts w:ascii="Siemreap" w:hAnsi="Siemreap" w:cs="Siemreap"/>
          <w:cs/>
          <w:lang w:bidi="km-KH"/>
        </w:rPr>
        <w:t xml:space="preserve"> </w:t>
      </w:r>
      <w:r w:rsidRPr="00267600">
        <w:rPr>
          <w:rFonts w:ascii="Siemreap" w:hAnsi="Siemreap" w:cs="Siemreap" w:hint="cs"/>
          <w:cs/>
          <w:lang w:bidi="km-KH"/>
        </w:rPr>
        <w:t>ឬទទួលបានមុខងារអតិបរមាឡើងវិញ។</w:t>
      </w:r>
      <w:r w:rsidRPr="00267600">
        <w:rPr>
          <w:rFonts w:ascii="Siemreap" w:hAnsi="Siemreap" w:cs="Siemreap"/>
          <w:cs/>
          <w:lang w:bidi="km-KH"/>
        </w:rPr>
        <w:t xml:space="preserve"> </w:t>
      </w:r>
      <w:r w:rsidRPr="00267600">
        <w:rPr>
          <w:rFonts w:ascii="Siemreap" w:hAnsi="Siemreap" w:cs="Siemreap" w:hint="cs"/>
          <w:cs/>
          <w:lang w:bidi="km-KH"/>
        </w:rPr>
        <w:lastRenderedPageBreak/>
        <w:t>បន្ទាប់មក</w:t>
      </w:r>
      <w:r w:rsidRPr="00267600">
        <w:rPr>
          <w:rFonts w:ascii="Siemreap" w:hAnsi="Siemreap" w:cs="Siemreap"/>
          <w:cs/>
          <w:lang w:bidi="km-KH"/>
        </w:rPr>
        <w:t xml:space="preserve"> </w:t>
      </w:r>
      <w:r w:rsidRPr="00267600">
        <w:rPr>
          <w:rFonts w:ascii="Siemreap" w:hAnsi="Siemreap" w:cs="Siemreap" w:hint="cs"/>
          <w:cs/>
          <w:lang w:bidi="km-KH"/>
        </w:rPr>
        <w:t>ត្រូវប្រាកដថាអ្នកស្នើសុំ</w:t>
      </w:r>
      <w:r w:rsidRPr="00267600">
        <w:rPr>
          <w:rFonts w:ascii="Siemreap" w:hAnsi="Siemreap" w:cs="Siemreap"/>
          <w:cs/>
          <w:lang w:bidi="km-KH"/>
        </w:rPr>
        <w:t xml:space="preserve"> "</w:t>
      </w:r>
      <w:r w:rsidRPr="00267600">
        <w:rPr>
          <w:rFonts w:ascii="Siemreap" w:hAnsi="Siemreap" w:cs="Siemreap" w:hint="cs"/>
          <w:cs/>
          <w:lang w:bidi="km-KH"/>
        </w:rPr>
        <w:t>សវនាការពន្លឿន</w:t>
      </w:r>
      <w:r w:rsidRPr="00267600">
        <w:rPr>
          <w:rFonts w:ascii="Siemreap" w:hAnsi="Siemreap" w:cs="Siemreap"/>
          <w:cs/>
          <w:lang w:bidi="km-KH"/>
        </w:rPr>
        <w:t xml:space="preserve">" </w:t>
      </w:r>
      <w:r w:rsidRPr="00267600">
        <w:rPr>
          <w:rFonts w:ascii="Siemreap" w:hAnsi="Siemreap" w:cs="Siemreap" w:hint="cs"/>
          <w:cs/>
          <w:lang w:bidi="km-KH"/>
        </w:rPr>
        <w:t>ហើយផ្តល់លិខិតជាមួយនឹងសំណើររបស់អ្នកសម្រាប់សវនាការ។</w:t>
      </w:r>
    </w:p>
    <w:p w14:paraId="44E3EE41" w14:textId="77777777" w:rsidR="00A31823" w:rsidRPr="00D00E9A" w:rsidRDefault="00A31823" w:rsidP="00D00E9A">
      <w:pPr>
        <w:pStyle w:val="BodyText"/>
        <w:spacing w:line="20" w:lineRule="atLeast"/>
        <w:contextualSpacing/>
        <w:rPr>
          <w:rFonts w:ascii="Siemreap" w:hAnsi="Siemreap" w:cs="Siemreap"/>
        </w:rPr>
      </w:pPr>
    </w:p>
    <w:p w14:paraId="7A1A3D8D" w14:textId="54C9CC70" w:rsidR="009B22FC" w:rsidRPr="00D00E9A" w:rsidRDefault="00267600" w:rsidP="00D00E9A">
      <w:pPr>
        <w:pStyle w:val="BodyText"/>
        <w:spacing w:line="20" w:lineRule="atLeast"/>
        <w:contextualSpacing/>
        <w:rPr>
          <w:rFonts w:ascii="Siemreap" w:hAnsi="Siemreap" w:cs="Siemreap"/>
        </w:rPr>
      </w:pPr>
      <w:r w:rsidRPr="00267600">
        <w:rPr>
          <w:rFonts w:ascii="Siemreap" w:hAnsi="Siemreap" w:cs="Siemreap" w:hint="cs"/>
          <w:cs/>
          <w:lang w:bidi="km-KH"/>
        </w:rPr>
        <w:t>នាយកដ្ឋានសេវាសង្គម</w:t>
      </w:r>
      <w:r w:rsidRPr="00267600">
        <w:rPr>
          <w:rFonts w:ascii="Siemreap" w:hAnsi="Siemreap" w:cs="Siemreap"/>
          <w:cs/>
          <w:lang w:bidi="km-KH"/>
        </w:rPr>
        <w:t xml:space="preserve"> </w:t>
      </w:r>
      <w:r w:rsidRPr="00267600">
        <w:rPr>
          <w:rFonts w:ascii="Siemreap" w:hAnsi="Siemreap" w:cs="Siemreap" w:hint="cs"/>
          <w:cs/>
          <w:lang w:bidi="km-KH"/>
        </w:rPr>
        <w:t>ផ្នែកសវនាការរដ្ឋនឹងពិនិត្យសំណើរបស់អ្នកសម្រាប់សវនាការយុត្តិធម៌រដ្ឋដែលពន្លឿន</w:t>
      </w:r>
      <w:r w:rsidRPr="00267600">
        <w:rPr>
          <w:rFonts w:ascii="Siemreap" w:hAnsi="Siemreap" w:cs="Siemreap"/>
          <w:cs/>
          <w:lang w:bidi="km-KH"/>
        </w:rPr>
        <w:t xml:space="preserve"> </w:t>
      </w:r>
      <w:r w:rsidRPr="00267600">
        <w:rPr>
          <w:rFonts w:ascii="Siemreap" w:hAnsi="Siemreap" w:cs="Siemreap" w:hint="cs"/>
          <w:cs/>
          <w:lang w:bidi="km-KH"/>
        </w:rPr>
        <w:t>ហើយសម្រេចថាតើវាមានលក្ខណៈគ្រប់គ្រាន់ដែរឬទេ។</w:t>
      </w:r>
      <w:r w:rsidRPr="00267600">
        <w:rPr>
          <w:rFonts w:ascii="Siemreap" w:hAnsi="Siemreap" w:cs="Siemreap"/>
          <w:cs/>
          <w:lang w:bidi="km-KH"/>
        </w:rPr>
        <w:t xml:space="preserve"> </w:t>
      </w:r>
      <w:r w:rsidRPr="00267600">
        <w:rPr>
          <w:rFonts w:ascii="Siemreap" w:hAnsi="Siemreap" w:cs="Siemreap" w:hint="cs"/>
          <w:cs/>
          <w:lang w:bidi="km-KH"/>
        </w:rPr>
        <w:t>ប្រសិនបើសំណើសវនាការឆាប់រហ័សរបស់អ្នកត្រូវបានអនុម័ត</w:t>
      </w:r>
      <w:r w:rsidRPr="00267600">
        <w:rPr>
          <w:rFonts w:ascii="Siemreap" w:hAnsi="Siemreap" w:cs="Siemreap"/>
          <w:cs/>
          <w:lang w:bidi="km-KH"/>
        </w:rPr>
        <w:t xml:space="preserve"> </w:t>
      </w:r>
      <w:r w:rsidRPr="00267600">
        <w:rPr>
          <w:rFonts w:ascii="Siemreap" w:hAnsi="Siemreap" w:cs="Siemreap" w:hint="cs"/>
          <w:cs/>
          <w:lang w:bidi="km-KH"/>
        </w:rPr>
        <w:t>សវនាការនឹងត្រូវបានធ្វើឡើង</w:t>
      </w:r>
      <w:r w:rsidRPr="00267600">
        <w:rPr>
          <w:rFonts w:ascii="Siemreap" w:hAnsi="Siemreap" w:cs="Siemreap"/>
          <w:cs/>
          <w:lang w:bidi="km-KH"/>
        </w:rPr>
        <w:t xml:space="preserve"> </w:t>
      </w:r>
      <w:r w:rsidRPr="00267600">
        <w:rPr>
          <w:rFonts w:ascii="Siemreap" w:hAnsi="Siemreap" w:cs="Siemreap" w:hint="cs"/>
          <w:cs/>
          <w:lang w:bidi="km-KH"/>
        </w:rPr>
        <w:t>ហើយការសម្រេចលើសវនាការនឹងត្រូវបានចេញក្នុងរយៈពេលបីថ្ងៃធ្វើការចាប់ពីថ្ងៃដែលសំណើរបស់អ្នកត្រូវបានទទួលដោយផ្នែកសវនាការរដ្ឋ។</w:t>
      </w:r>
    </w:p>
    <w:p w14:paraId="465FC814" w14:textId="30A537FE" w:rsidR="009B22FC" w:rsidRPr="00D00E9A" w:rsidRDefault="009B22FC" w:rsidP="00D00E9A">
      <w:pPr>
        <w:spacing w:after="0" w:line="20" w:lineRule="atLeast"/>
        <w:contextualSpacing/>
        <w:rPr>
          <w:rFonts w:ascii="Siemreap" w:hAnsi="Siemreap" w:cs="Siemreap"/>
          <w:sz w:val="24"/>
          <w:szCs w:val="24"/>
        </w:rPr>
      </w:pPr>
    </w:p>
    <w:p w14:paraId="188462E2" w14:textId="4578294B" w:rsidR="009B22FC" w:rsidRPr="00D00E9A" w:rsidRDefault="0043526F" w:rsidP="00D00E9A">
      <w:pPr>
        <w:spacing w:after="0" w:line="20" w:lineRule="atLeast"/>
        <w:contextualSpacing/>
        <w:rPr>
          <w:rFonts w:ascii="Siemreap" w:hAnsi="Siemreap" w:cs="Siemreap"/>
          <w:b/>
          <w:bCs/>
          <w:sz w:val="24"/>
          <w:szCs w:val="24"/>
        </w:rPr>
      </w:pPr>
      <w:r w:rsidRPr="0043526F">
        <w:rPr>
          <w:rFonts w:ascii="Siemreap" w:hAnsi="Siemreap" w:cs="Siemreap" w:hint="cs"/>
          <w:b/>
          <w:bCs/>
          <w:sz w:val="24"/>
          <w:szCs w:val="24"/>
          <w:cs/>
          <w:lang w:bidi="km-KH"/>
        </w:rPr>
        <w:t>ព័ត៌មានជាក់លាក់នៃផែនការសុខភាពផ្លូវចិត្តបន្ថែម</w:t>
      </w:r>
    </w:p>
    <w:p w14:paraId="3C11DBD0" w14:textId="77777777" w:rsidR="006D4343" w:rsidRPr="00D00E9A" w:rsidRDefault="006D4343" w:rsidP="00D00E9A">
      <w:pPr>
        <w:spacing w:after="0" w:line="20" w:lineRule="atLeast"/>
        <w:contextualSpacing/>
        <w:rPr>
          <w:rFonts w:ascii="Siemreap" w:hAnsi="Siemreap" w:cs="Siemreap"/>
          <w:b/>
          <w:bCs/>
          <w:sz w:val="24"/>
          <w:szCs w:val="24"/>
        </w:rPr>
      </w:pPr>
    </w:p>
    <w:p w14:paraId="29D23B04" w14:textId="750637A9" w:rsidR="009B22FC" w:rsidRPr="00D00E9A" w:rsidRDefault="0043526F" w:rsidP="00D00E9A">
      <w:pPr>
        <w:spacing w:after="0" w:line="20" w:lineRule="atLeast"/>
        <w:contextualSpacing/>
        <w:rPr>
          <w:rFonts w:ascii="Siemreap" w:hAnsi="Siemreap" w:cs="Siemreap"/>
          <w:sz w:val="24"/>
          <w:szCs w:val="24"/>
        </w:rPr>
      </w:pPr>
      <w:r w:rsidRPr="0043526F">
        <w:rPr>
          <w:rFonts w:ascii="Siemreap" w:hAnsi="Siemreap" w:cs="Siemreap" w:hint="cs"/>
          <w:sz w:val="24"/>
          <w:szCs w:val="24"/>
          <w:cs/>
          <w:lang w:bidi="km-KH"/>
        </w:rPr>
        <w:t>បញ្ចូលព័ត៌មានជាក់លាក់នៃផែនការសុខភាពផ្លូវចិត្តនៅទីនេះ</w:t>
      </w:r>
      <w:r w:rsidRPr="0043526F">
        <w:rPr>
          <w:rFonts w:ascii="Siemreap" w:hAnsi="Siemreap" w:cs="Siemreap"/>
          <w:sz w:val="24"/>
          <w:szCs w:val="24"/>
          <w:cs/>
          <w:lang w:bidi="km-KH"/>
        </w:rPr>
        <w:t xml:space="preserve"> [</w:t>
      </w:r>
      <w:r w:rsidRPr="0043526F">
        <w:rPr>
          <w:rFonts w:ascii="Siemreap" w:hAnsi="Siemreap" w:cs="Siemreap" w:hint="cs"/>
          <w:sz w:val="24"/>
          <w:szCs w:val="24"/>
          <w:cs/>
          <w:lang w:bidi="km-KH"/>
        </w:rPr>
        <w:t>ប្រសិនបើមាន</w:t>
      </w:r>
      <w:r w:rsidRPr="0043526F">
        <w:rPr>
          <w:rFonts w:ascii="Siemreap" w:hAnsi="Siemreap" w:cs="Siemreap"/>
          <w:sz w:val="24"/>
          <w:szCs w:val="24"/>
          <w:cs/>
          <w:lang w:bidi="km-KH"/>
        </w:rPr>
        <w:t>]</w:t>
      </w:r>
      <w:r w:rsidRPr="0043526F">
        <w:rPr>
          <w:rFonts w:ascii="Siemreap" w:hAnsi="Siemreap" w:cs="Siemreap" w:hint="cs"/>
          <w:sz w:val="24"/>
          <w:szCs w:val="24"/>
          <w:cs/>
          <w:lang w:bidi="km-KH"/>
        </w:rPr>
        <w:t>។</w:t>
      </w:r>
    </w:p>
    <w:p w14:paraId="17B18274" w14:textId="71862FBD" w:rsidR="009B22FC" w:rsidRPr="0043526F" w:rsidRDefault="009B22FC" w:rsidP="00D00E9A">
      <w:pPr>
        <w:pStyle w:val="Heading1"/>
        <w:bidi w:val="0"/>
        <w:spacing w:after="0" w:line="20" w:lineRule="atLeast"/>
        <w:contextualSpacing/>
        <w:rPr>
          <w:rFonts w:ascii="Koulen" w:hAnsi="Koulen" w:cs="Koulen"/>
          <w:b w:val="0"/>
          <w:bCs w:val="0"/>
        </w:rPr>
      </w:pPr>
      <w:r w:rsidRPr="00D00E9A">
        <w:rPr>
          <w:rFonts w:ascii="Siemreap" w:hAnsi="Siemreap" w:cs="Siemreap"/>
        </w:rPr>
        <w:br w:type="column"/>
      </w:r>
      <w:r w:rsidR="0043526F" w:rsidRPr="0043526F">
        <w:rPr>
          <w:rFonts w:ascii="Koulen" w:hAnsi="Koulen" w:cs="Koulen" w:hint="cs"/>
          <w:b w:val="0"/>
          <w:bCs w:val="0"/>
          <w:sz w:val="28"/>
          <w:szCs w:val="28"/>
          <w:cs/>
          <w:lang w:bidi="km-KH"/>
        </w:rPr>
        <w:lastRenderedPageBreak/>
        <w:t>ការណែនាំជាមុន</w:t>
      </w:r>
    </w:p>
    <w:p w14:paraId="4D6FF6FF" w14:textId="77777777" w:rsidR="00E65995" w:rsidRPr="00D00E9A" w:rsidRDefault="00E65995" w:rsidP="00D00E9A">
      <w:pPr>
        <w:spacing w:after="0" w:line="20" w:lineRule="atLeast"/>
        <w:contextualSpacing/>
        <w:rPr>
          <w:rFonts w:ascii="Siemreap" w:hAnsi="Siemreap" w:cs="Siemreap"/>
          <w:b/>
          <w:bCs/>
          <w:sz w:val="24"/>
          <w:szCs w:val="24"/>
        </w:rPr>
      </w:pPr>
    </w:p>
    <w:p w14:paraId="135E6447" w14:textId="70B147D5" w:rsidR="009B22FC" w:rsidRPr="00D00E9A" w:rsidRDefault="0043526F" w:rsidP="00D00E9A">
      <w:pPr>
        <w:spacing w:after="0" w:line="20" w:lineRule="atLeast"/>
        <w:contextualSpacing/>
        <w:rPr>
          <w:rFonts w:ascii="Siemreap" w:hAnsi="Siemreap" w:cs="Siemreap"/>
          <w:b/>
          <w:bCs/>
          <w:sz w:val="24"/>
          <w:szCs w:val="24"/>
        </w:rPr>
      </w:pPr>
      <w:r w:rsidRPr="0043526F">
        <w:rPr>
          <w:rFonts w:ascii="Siemreap" w:hAnsi="Siemreap" w:cs="Siemreap" w:hint="cs"/>
          <w:b/>
          <w:bCs/>
          <w:sz w:val="24"/>
          <w:szCs w:val="24"/>
          <w:cs/>
          <w:lang w:bidi="km-KH"/>
        </w:rPr>
        <w:t>តើ​អ្វី​ទៅ​ជា​ការណែនាំ​ជាមុន</w:t>
      </w:r>
      <w:r w:rsidRPr="0043526F">
        <w:rPr>
          <w:rFonts w:ascii="Siemreap" w:hAnsi="Siemreap" w:cs="Siemreap"/>
          <w:b/>
          <w:bCs/>
          <w:sz w:val="24"/>
          <w:szCs w:val="24"/>
        </w:rPr>
        <w:t>?</w:t>
      </w:r>
    </w:p>
    <w:p w14:paraId="647D6D9F" w14:textId="77777777" w:rsidR="006D4343" w:rsidRPr="00D00E9A" w:rsidRDefault="006D4343" w:rsidP="00D00E9A">
      <w:pPr>
        <w:spacing w:after="0" w:line="20" w:lineRule="atLeast"/>
        <w:contextualSpacing/>
        <w:rPr>
          <w:rFonts w:ascii="Siemreap" w:hAnsi="Siemreap" w:cs="Siemreap"/>
          <w:b/>
          <w:bCs/>
          <w:sz w:val="24"/>
          <w:szCs w:val="24"/>
        </w:rPr>
      </w:pPr>
    </w:p>
    <w:p w14:paraId="47CFCDDF" w14:textId="77777777" w:rsidR="0043526F" w:rsidRPr="0043526F" w:rsidRDefault="0043526F" w:rsidP="0043526F">
      <w:pPr>
        <w:pStyle w:val="BodyText"/>
        <w:spacing w:line="20" w:lineRule="atLeast"/>
        <w:contextualSpacing/>
        <w:rPr>
          <w:rFonts w:ascii="Siemreap" w:hAnsi="Siemreap" w:cs="Siemreap"/>
        </w:rPr>
      </w:pPr>
      <w:r w:rsidRPr="0043526F">
        <w:rPr>
          <w:rFonts w:ascii="Siemreap" w:hAnsi="Siemreap" w:cs="Siemreap" w:hint="cs"/>
          <w:cs/>
          <w:lang w:bidi="km-KH"/>
        </w:rPr>
        <w:t>អ្នកមានសិទ្ធិមានការណែនាំជាមុន។</w:t>
      </w:r>
      <w:r w:rsidRPr="0043526F">
        <w:rPr>
          <w:rFonts w:ascii="Siemreap" w:hAnsi="Siemreap" w:cs="Siemreap"/>
          <w:cs/>
          <w:lang w:bidi="km-KH"/>
        </w:rPr>
        <w:t xml:space="preserve"> </w:t>
      </w:r>
      <w:r w:rsidRPr="0043526F">
        <w:rPr>
          <w:rFonts w:ascii="Siemreap" w:hAnsi="Siemreap" w:cs="Siemreap" w:hint="cs"/>
          <w:cs/>
          <w:lang w:bidi="km-KH"/>
        </w:rPr>
        <w:t>ការណែនាំជាមុនគឺជាការណែនាំជាលាយលក្ខណ៍អក្សរអំពីការថែទាំសុខភាពរបស់អ្នកដែលត្រូវបានទទួលស្គាល់ក្រោមច្បាប់រដ្ឋកាលីហ្វ័រញ៉ា។</w:t>
      </w:r>
      <w:r w:rsidRPr="0043526F">
        <w:rPr>
          <w:rFonts w:ascii="Siemreap" w:hAnsi="Siemreap" w:cs="Siemreap"/>
          <w:cs/>
          <w:lang w:bidi="km-KH"/>
        </w:rPr>
        <w:t xml:space="preserve"> </w:t>
      </w:r>
      <w:r w:rsidRPr="0043526F">
        <w:rPr>
          <w:rFonts w:ascii="Siemreap" w:hAnsi="Siemreap" w:cs="Siemreap" w:hint="cs"/>
          <w:cs/>
          <w:lang w:bidi="km-KH"/>
        </w:rPr>
        <w:t>វារួមបញ្ចូលព័ត៌មានដែលបញ្ជាក់ពីរបៀបដែលអ្នកចង់ផ្តល់ការថែទាំសុខភាព</w:t>
      </w:r>
      <w:r w:rsidRPr="0043526F">
        <w:rPr>
          <w:rFonts w:ascii="Siemreap" w:hAnsi="Siemreap" w:cs="Siemreap"/>
          <w:cs/>
          <w:lang w:bidi="km-KH"/>
        </w:rPr>
        <w:t xml:space="preserve"> </w:t>
      </w:r>
      <w:r w:rsidRPr="0043526F">
        <w:rPr>
          <w:rFonts w:ascii="Siemreap" w:hAnsi="Siemreap" w:cs="Siemreap" w:hint="cs"/>
          <w:cs/>
          <w:lang w:bidi="km-KH"/>
        </w:rPr>
        <w:t>ឬនិយាយថាការសម្រេចចិត្តអ្វីដែលអ្នកចង់ធ្វើ</w:t>
      </w:r>
      <w:r w:rsidRPr="0043526F">
        <w:rPr>
          <w:rFonts w:ascii="Siemreap" w:hAnsi="Siemreap" w:cs="Siemreap"/>
          <w:cs/>
          <w:lang w:bidi="km-KH"/>
        </w:rPr>
        <w:t xml:space="preserve"> </w:t>
      </w:r>
      <w:r w:rsidRPr="0043526F">
        <w:rPr>
          <w:rFonts w:ascii="Siemreap" w:hAnsi="Siemreap" w:cs="Siemreap" w:hint="cs"/>
          <w:cs/>
          <w:lang w:bidi="km-KH"/>
        </w:rPr>
        <w:t>ប្រសិនបើ</w:t>
      </w:r>
      <w:r w:rsidRPr="0043526F">
        <w:rPr>
          <w:rFonts w:ascii="Siemreap" w:hAnsi="Siemreap" w:cs="Siemreap"/>
          <w:cs/>
          <w:lang w:bidi="km-KH"/>
        </w:rPr>
        <w:t xml:space="preserve"> </w:t>
      </w:r>
      <w:r w:rsidRPr="0043526F">
        <w:rPr>
          <w:rFonts w:ascii="Siemreap" w:hAnsi="Siemreap" w:cs="Siemreap" w:hint="cs"/>
          <w:cs/>
          <w:lang w:bidi="km-KH"/>
        </w:rPr>
        <w:t>ឬនៅពេលដែលអ្នកមិនអាចនិយាយដោយខ្លួនឯងបាន។</w:t>
      </w:r>
      <w:r w:rsidRPr="0043526F">
        <w:rPr>
          <w:rFonts w:ascii="Siemreap" w:hAnsi="Siemreap" w:cs="Siemreap"/>
          <w:cs/>
          <w:lang w:bidi="km-KH"/>
        </w:rPr>
        <w:t xml:space="preserve"> </w:t>
      </w:r>
      <w:r w:rsidRPr="0043526F">
        <w:rPr>
          <w:rFonts w:ascii="Siemreap" w:hAnsi="Siemreap" w:cs="Siemreap" w:hint="cs"/>
          <w:cs/>
          <w:lang w:bidi="km-KH"/>
        </w:rPr>
        <w:t>ពេលខ្លះអ្នកអាចឮការណែនាំជាមុនដែលត្រូវបានពិពណ៌នាថាជាឆន្ទៈរស់នៅ</w:t>
      </w:r>
      <w:r w:rsidRPr="0043526F">
        <w:rPr>
          <w:rFonts w:ascii="Siemreap" w:hAnsi="Siemreap" w:cs="Siemreap"/>
          <w:cs/>
          <w:lang w:bidi="km-KH"/>
        </w:rPr>
        <w:t xml:space="preserve"> </w:t>
      </w:r>
      <w:r w:rsidRPr="0043526F">
        <w:rPr>
          <w:rFonts w:ascii="Siemreap" w:hAnsi="Siemreap" w:cs="Siemreap" w:hint="cs"/>
          <w:cs/>
          <w:lang w:bidi="km-KH"/>
        </w:rPr>
        <w:t>ឬអំណាចនៃមេធាវីជាប់លាប់។</w:t>
      </w:r>
    </w:p>
    <w:p w14:paraId="0A19C2A6" w14:textId="77777777" w:rsidR="0043526F" w:rsidRPr="0043526F" w:rsidRDefault="0043526F" w:rsidP="0043526F">
      <w:pPr>
        <w:pStyle w:val="BodyText"/>
        <w:spacing w:line="20" w:lineRule="atLeast"/>
        <w:contextualSpacing/>
        <w:rPr>
          <w:rFonts w:ascii="Siemreap" w:hAnsi="Siemreap" w:cs="Siemreap"/>
        </w:rPr>
      </w:pPr>
    </w:p>
    <w:p w14:paraId="194D1D98" w14:textId="77777777" w:rsidR="0043526F" w:rsidRPr="0043526F" w:rsidRDefault="0043526F" w:rsidP="0043526F">
      <w:pPr>
        <w:pStyle w:val="BodyText"/>
        <w:spacing w:line="20" w:lineRule="atLeast"/>
        <w:contextualSpacing/>
        <w:rPr>
          <w:rFonts w:ascii="Siemreap" w:hAnsi="Siemreap" w:cs="Siemreap"/>
        </w:rPr>
      </w:pPr>
      <w:r w:rsidRPr="0043526F">
        <w:rPr>
          <w:rFonts w:ascii="Siemreap" w:hAnsi="Siemreap" w:cs="Siemreap" w:hint="cs"/>
          <w:cs/>
          <w:lang w:bidi="km-KH"/>
        </w:rPr>
        <w:t>ច្បាប់រដ្ឋកាលីហ្វ័រញ៉ាកំណត់ការណែនាំជាមុនថាជាការណែនាំផ្ទាល់មាត់</w:t>
      </w:r>
      <w:r w:rsidRPr="0043526F">
        <w:rPr>
          <w:rFonts w:ascii="Siemreap" w:hAnsi="Siemreap" w:cs="Siemreap"/>
          <w:cs/>
          <w:lang w:bidi="km-KH"/>
        </w:rPr>
        <w:t xml:space="preserve"> </w:t>
      </w:r>
      <w:r w:rsidRPr="0043526F">
        <w:rPr>
          <w:rFonts w:ascii="Siemreap" w:hAnsi="Siemreap" w:cs="Siemreap" w:hint="cs"/>
          <w:cs/>
          <w:lang w:bidi="km-KH"/>
        </w:rPr>
        <w:t>ឬជាលាយលក្ខណ៍អក្សរអំពីការថែទាំសុខភាពបុគ្គល</w:t>
      </w:r>
      <w:r w:rsidRPr="0043526F">
        <w:rPr>
          <w:rFonts w:ascii="Siemreap" w:hAnsi="Siemreap" w:cs="Siemreap"/>
          <w:cs/>
          <w:lang w:bidi="km-KH"/>
        </w:rPr>
        <w:t xml:space="preserve"> </w:t>
      </w:r>
      <w:r w:rsidRPr="0043526F">
        <w:rPr>
          <w:rFonts w:ascii="Siemreap" w:hAnsi="Siemreap" w:cs="Siemreap" w:hint="cs"/>
          <w:cs/>
          <w:lang w:bidi="km-KH"/>
        </w:rPr>
        <w:t>ឬអំណាចនៃមេធាវី</w:t>
      </w:r>
      <w:r w:rsidRPr="0043526F">
        <w:rPr>
          <w:rFonts w:ascii="Siemreap" w:hAnsi="Siemreap" w:cs="Siemreap"/>
          <w:cs/>
          <w:lang w:bidi="km-KH"/>
        </w:rPr>
        <w:t xml:space="preserve"> (</w:t>
      </w:r>
      <w:r w:rsidRPr="0043526F">
        <w:rPr>
          <w:rFonts w:ascii="Siemreap" w:hAnsi="Siemreap" w:cs="Siemreap" w:hint="cs"/>
          <w:cs/>
          <w:lang w:bidi="km-KH"/>
        </w:rPr>
        <w:t>ឯកសារជាលាយលក្ខណ៍អក្សរផ្តល់ការអនុញ្ញាតឱ្យនរណាម្នាក់ធ្វើការសម្រេចចិត្តសម្រាប់អ្នក</w:t>
      </w:r>
      <w:r w:rsidRPr="0043526F">
        <w:rPr>
          <w:rFonts w:ascii="Siemreap" w:hAnsi="Siemreap" w:cs="Siemreap"/>
          <w:cs/>
          <w:lang w:bidi="km-KH"/>
        </w:rPr>
        <w:t>)</w:t>
      </w:r>
      <w:r w:rsidRPr="0043526F">
        <w:rPr>
          <w:rFonts w:ascii="Siemreap" w:hAnsi="Siemreap" w:cs="Siemreap" w:hint="cs"/>
          <w:cs/>
          <w:lang w:bidi="km-KH"/>
        </w:rPr>
        <w:t>។</w:t>
      </w:r>
      <w:r w:rsidRPr="0043526F">
        <w:rPr>
          <w:rFonts w:ascii="Siemreap" w:hAnsi="Siemreap" w:cs="Siemreap"/>
          <w:cs/>
          <w:lang w:bidi="km-KH"/>
        </w:rPr>
        <w:t xml:space="preserve"> </w:t>
      </w:r>
      <w:r w:rsidRPr="0043526F">
        <w:rPr>
          <w:rFonts w:ascii="Siemreap" w:hAnsi="Siemreap" w:cs="Siemreap" w:hint="cs"/>
          <w:cs/>
          <w:lang w:bidi="km-KH"/>
        </w:rPr>
        <w:t>ផែនការសុខភាពផ្លូវចិត្តទាំងអស់ត្រូវបានទាមទារឱ្យមានគោលនយោបាយណែនាំជាមុន។</w:t>
      </w:r>
      <w:r w:rsidRPr="0043526F">
        <w:rPr>
          <w:rFonts w:ascii="Siemreap" w:hAnsi="Siemreap" w:cs="Siemreap"/>
          <w:cs/>
          <w:lang w:bidi="km-KH"/>
        </w:rPr>
        <w:t xml:space="preserve"> </w:t>
      </w:r>
      <w:r w:rsidRPr="0043526F">
        <w:rPr>
          <w:rFonts w:ascii="Siemreap" w:hAnsi="Siemreap" w:cs="Siemreap" w:hint="cs"/>
          <w:cs/>
          <w:lang w:bidi="km-KH"/>
        </w:rPr>
        <w:t>ផែនការសុខភាពផ្លូវចិត្តរបស់អ្នកគឺតម្រូវឱ្យផ្តល់ព័ត៌មានជាលាយលក្ខណ៍អក្សរអំពីគោលការណ៍ណែនាំជាមុនរបស់ផែនការសុខភាពផ្លូវចិត្ត</w:t>
      </w:r>
      <w:r w:rsidRPr="0043526F">
        <w:rPr>
          <w:rFonts w:ascii="Siemreap" w:hAnsi="Siemreap" w:cs="Siemreap"/>
          <w:cs/>
          <w:lang w:bidi="km-KH"/>
        </w:rPr>
        <w:t xml:space="preserve"> </w:t>
      </w:r>
      <w:r w:rsidRPr="0043526F">
        <w:rPr>
          <w:rFonts w:ascii="Siemreap" w:hAnsi="Siemreap" w:cs="Siemreap" w:hint="cs"/>
          <w:cs/>
          <w:lang w:bidi="km-KH"/>
        </w:rPr>
        <w:t>និងការពន្យល់អំពីច្បាប់រដ្ឋ</w:t>
      </w:r>
      <w:r w:rsidRPr="0043526F">
        <w:rPr>
          <w:rFonts w:ascii="Siemreap" w:hAnsi="Siemreap" w:cs="Siemreap"/>
          <w:cs/>
          <w:lang w:bidi="km-KH"/>
        </w:rPr>
        <w:t xml:space="preserve"> </w:t>
      </w:r>
      <w:r w:rsidRPr="0043526F">
        <w:rPr>
          <w:rFonts w:ascii="Siemreap" w:hAnsi="Siemreap" w:cs="Siemreap" w:hint="cs"/>
          <w:cs/>
          <w:lang w:bidi="km-KH"/>
        </w:rPr>
        <w:t>ប្រសិនបើត្រូវបានសួររកព័ត៌មាន។</w:t>
      </w:r>
      <w:r w:rsidRPr="0043526F">
        <w:rPr>
          <w:rFonts w:ascii="Siemreap" w:hAnsi="Siemreap" w:cs="Siemreap"/>
          <w:cs/>
          <w:lang w:bidi="km-KH"/>
        </w:rPr>
        <w:t xml:space="preserve"> </w:t>
      </w:r>
      <w:r w:rsidRPr="0043526F">
        <w:rPr>
          <w:rFonts w:ascii="Siemreap" w:hAnsi="Siemreap" w:cs="Siemreap" w:hint="cs"/>
          <w:cs/>
          <w:lang w:bidi="km-KH"/>
        </w:rPr>
        <w:t>ប្រសិនបើអ្នកចង់ស្នើសុំព័ត៌មាន</w:t>
      </w:r>
      <w:r w:rsidRPr="0043526F">
        <w:rPr>
          <w:rFonts w:ascii="Siemreap" w:hAnsi="Siemreap" w:cs="Siemreap"/>
          <w:cs/>
          <w:lang w:bidi="km-KH"/>
        </w:rPr>
        <w:t xml:space="preserve"> </w:t>
      </w:r>
      <w:r w:rsidRPr="0043526F">
        <w:rPr>
          <w:rFonts w:ascii="Siemreap" w:hAnsi="Siemreap" w:cs="Siemreap" w:hint="cs"/>
          <w:cs/>
          <w:lang w:bidi="km-KH"/>
        </w:rPr>
        <w:t>អ្នកគួរតែទូរស័ព្ទទៅគម្រោងសុខភាពផ្លូវចិត្តរបស់អ្នកសម្រាប់ព័ត៌មានបន្ថែម។</w:t>
      </w:r>
    </w:p>
    <w:p w14:paraId="3E75080A" w14:textId="77777777" w:rsidR="0043526F" w:rsidRPr="0043526F" w:rsidRDefault="0043526F" w:rsidP="0043526F">
      <w:pPr>
        <w:pStyle w:val="BodyText"/>
        <w:spacing w:line="20" w:lineRule="atLeast"/>
        <w:contextualSpacing/>
        <w:rPr>
          <w:rFonts w:ascii="Siemreap" w:hAnsi="Siemreap" w:cs="Siemreap"/>
        </w:rPr>
      </w:pPr>
    </w:p>
    <w:p w14:paraId="7C27BDC2" w14:textId="2AC24DD6" w:rsidR="00112E87" w:rsidRPr="00D00E9A" w:rsidRDefault="0043526F" w:rsidP="0043526F">
      <w:pPr>
        <w:pStyle w:val="BodyText"/>
        <w:spacing w:line="20" w:lineRule="atLeast"/>
        <w:contextualSpacing/>
        <w:rPr>
          <w:rFonts w:ascii="Siemreap" w:hAnsi="Siemreap" w:cs="Siemreap"/>
        </w:rPr>
      </w:pPr>
      <w:r w:rsidRPr="0043526F">
        <w:rPr>
          <w:rFonts w:ascii="Siemreap" w:hAnsi="Siemreap" w:cs="Siemreap" w:hint="cs"/>
          <w:cs/>
          <w:lang w:bidi="km-KH"/>
        </w:rPr>
        <w:t>ការណែនាំជាមុនត្រូវបានរចនាឡើងដើម្បីអនុញ្ញាតឱ្យមនុស្សមានការគ្រប់គ្រងលើការព្យាបាលរបស់ពួកគេផ្ទាល់</w:t>
      </w:r>
      <w:r w:rsidRPr="0043526F">
        <w:rPr>
          <w:rFonts w:ascii="Siemreap" w:hAnsi="Siemreap" w:cs="Siemreap"/>
          <w:cs/>
          <w:lang w:bidi="km-KH"/>
        </w:rPr>
        <w:t xml:space="preserve"> </w:t>
      </w:r>
      <w:r w:rsidRPr="0043526F">
        <w:rPr>
          <w:rFonts w:ascii="Siemreap" w:hAnsi="Siemreap" w:cs="Siemreap" w:hint="cs"/>
          <w:cs/>
          <w:lang w:bidi="km-KH"/>
        </w:rPr>
        <w:t>ជាពិសេសនៅពេលដែលពួកគេមិនអាចផ្តល់ការណែនាំអំពីការថែទាំផ្ទាល់ខ្លួនរបស់ពួកគេ។</w:t>
      </w:r>
      <w:r w:rsidRPr="0043526F">
        <w:rPr>
          <w:rFonts w:ascii="Siemreap" w:hAnsi="Siemreap" w:cs="Siemreap"/>
          <w:cs/>
          <w:lang w:bidi="km-KH"/>
        </w:rPr>
        <w:t xml:space="preserve"> </w:t>
      </w:r>
      <w:r w:rsidRPr="0043526F">
        <w:rPr>
          <w:rFonts w:ascii="Siemreap" w:hAnsi="Siemreap" w:cs="Siemreap" w:hint="cs"/>
          <w:cs/>
          <w:lang w:bidi="km-KH"/>
        </w:rPr>
        <w:t>វាជាឯកសារផ្លូវច្បាប់ដែលអនុញ្ញាតឱ្យមនុស្សនិយាយជាមុននូវអ្វីដែលពួកគេចង់បាន</w:t>
      </w:r>
      <w:r w:rsidRPr="0043526F">
        <w:rPr>
          <w:rFonts w:ascii="Siemreap" w:hAnsi="Siemreap" w:cs="Siemreap"/>
          <w:cs/>
          <w:lang w:bidi="km-KH"/>
        </w:rPr>
        <w:t xml:space="preserve"> </w:t>
      </w:r>
      <w:r w:rsidRPr="0043526F">
        <w:rPr>
          <w:rFonts w:ascii="Siemreap" w:hAnsi="Siemreap" w:cs="Siemreap" w:hint="cs"/>
          <w:cs/>
          <w:lang w:bidi="km-KH"/>
        </w:rPr>
        <w:t>ប្រសិនបើពួកគេមិនអាចធ្វើការសម្រេចចិត្តលើការថែទាំសុខភាព។</w:t>
      </w:r>
      <w:r w:rsidRPr="0043526F">
        <w:rPr>
          <w:rFonts w:ascii="Siemreap" w:hAnsi="Siemreap" w:cs="Siemreap"/>
          <w:cs/>
          <w:lang w:bidi="km-KH"/>
        </w:rPr>
        <w:t xml:space="preserve"> </w:t>
      </w:r>
      <w:r w:rsidRPr="0043526F">
        <w:rPr>
          <w:rFonts w:ascii="Siemreap" w:hAnsi="Siemreap" w:cs="Siemreap" w:hint="cs"/>
          <w:cs/>
          <w:lang w:bidi="km-KH"/>
        </w:rPr>
        <w:t>នេះអាចរាប់បញ្ចូលទាំងសិទ្ធិក្នុងការទទួលយក</w:t>
      </w:r>
      <w:r w:rsidRPr="0043526F">
        <w:rPr>
          <w:rFonts w:ascii="Siemreap" w:hAnsi="Siemreap" w:cs="Siemreap"/>
          <w:cs/>
          <w:lang w:bidi="km-KH"/>
        </w:rPr>
        <w:t xml:space="preserve"> </w:t>
      </w:r>
      <w:r w:rsidRPr="0043526F">
        <w:rPr>
          <w:rFonts w:ascii="Siemreap" w:hAnsi="Siemreap" w:cs="Siemreap" w:hint="cs"/>
          <w:cs/>
          <w:lang w:bidi="km-KH"/>
        </w:rPr>
        <w:t>ឬបដិសេធការព្យាបាលវេជ្ជសាស្រ្ត</w:t>
      </w:r>
      <w:r w:rsidRPr="0043526F">
        <w:rPr>
          <w:rFonts w:ascii="Siemreap" w:hAnsi="Siemreap" w:cs="Siemreap"/>
          <w:cs/>
          <w:lang w:bidi="km-KH"/>
        </w:rPr>
        <w:t xml:space="preserve"> </w:t>
      </w:r>
      <w:r w:rsidRPr="0043526F">
        <w:rPr>
          <w:rFonts w:ascii="Siemreap" w:hAnsi="Siemreap" w:cs="Siemreap" w:hint="cs"/>
          <w:cs/>
          <w:lang w:bidi="km-KH"/>
        </w:rPr>
        <w:t>ការវះកាត់</w:t>
      </w:r>
      <w:r w:rsidRPr="0043526F">
        <w:rPr>
          <w:rFonts w:ascii="Siemreap" w:hAnsi="Siemreap" w:cs="Siemreap"/>
          <w:cs/>
          <w:lang w:bidi="km-KH"/>
        </w:rPr>
        <w:t xml:space="preserve"> </w:t>
      </w:r>
      <w:r w:rsidRPr="0043526F">
        <w:rPr>
          <w:rFonts w:ascii="Siemreap" w:hAnsi="Siemreap" w:cs="Siemreap" w:hint="cs"/>
          <w:cs/>
          <w:lang w:bidi="km-KH"/>
        </w:rPr>
        <w:t>ឬធ្វើការជ្រើសរើសការថែទាំសុខភាពផ្សេងទៀត។</w:t>
      </w:r>
      <w:r w:rsidRPr="0043526F">
        <w:rPr>
          <w:rFonts w:ascii="Siemreap" w:hAnsi="Siemreap" w:cs="Siemreap"/>
          <w:cs/>
          <w:lang w:bidi="km-KH"/>
        </w:rPr>
        <w:t xml:space="preserve"> </w:t>
      </w:r>
      <w:r w:rsidRPr="0043526F">
        <w:rPr>
          <w:rFonts w:ascii="Siemreap" w:hAnsi="Siemreap" w:cs="Siemreap" w:hint="cs"/>
          <w:cs/>
          <w:lang w:bidi="km-KH"/>
        </w:rPr>
        <w:t>នៅរដ្ឋកាលីហ្វ័រញ៉ា</w:t>
      </w:r>
      <w:r w:rsidRPr="0043526F">
        <w:rPr>
          <w:rFonts w:ascii="Siemreap" w:hAnsi="Siemreap" w:cs="Siemreap"/>
          <w:cs/>
          <w:lang w:bidi="km-KH"/>
        </w:rPr>
        <w:t xml:space="preserve"> </w:t>
      </w:r>
      <w:r w:rsidRPr="0043526F">
        <w:rPr>
          <w:rFonts w:ascii="Siemreap" w:hAnsi="Siemreap" w:cs="Siemreap" w:hint="cs"/>
          <w:cs/>
          <w:lang w:bidi="km-KH"/>
        </w:rPr>
        <w:t>ការណែនាំជាមុនមានពីរផ្នែក៖</w:t>
      </w:r>
    </w:p>
    <w:p w14:paraId="7DD177D3" w14:textId="77777777" w:rsidR="0043526F" w:rsidRPr="0043526F" w:rsidRDefault="0043526F" w:rsidP="0043526F">
      <w:pPr>
        <w:pStyle w:val="BodyText"/>
        <w:numPr>
          <w:ilvl w:val="0"/>
          <w:numId w:val="24"/>
        </w:numPr>
        <w:spacing w:line="20" w:lineRule="atLeast"/>
        <w:contextualSpacing/>
        <w:rPr>
          <w:rFonts w:ascii="Siemreap" w:hAnsi="Siemreap" w:cs="Siemreap"/>
        </w:rPr>
      </w:pPr>
      <w:r w:rsidRPr="0043526F">
        <w:rPr>
          <w:rFonts w:ascii="Siemreap" w:hAnsi="Siemreap" w:cs="Siemreap" w:hint="cs"/>
          <w:cs/>
          <w:lang w:bidi="km-KH"/>
        </w:rPr>
        <w:t>ការតែងតាំងភ្នាក់ងាររបស់អ្នក</w:t>
      </w:r>
      <w:r w:rsidRPr="0043526F">
        <w:rPr>
          <w:rFonts w:ascii="Siemreap" w:hAnsi="Siemreap" w:cs="Siemreap"/>
          <w:cs/>
          <w:lang w:bidi="km-KH"/>
        </w:rPr>
        <w:t xml:space="preserve"> (</w:t>
      </w:r>
      <w:r w:rsidRPr="0043526F">
        <w:rPr>
          <w:rFonts w:ascii="Siemreap" w:hAnsi="Siemreap" w:cs="Siemreap" w:hint="cs"/>
          <w:cs/>
          <w:lang w:bidi="km-KH"/>
        </w:rPr>
        <w:t>មនុស្សម្នាក់</w:t>
      </w:r>
      <w:r w:rsidRPr="0043526F">
        <w:rPr>
          <w:rFonts w:ascii="Siemreap" w:hAnsi="Siemreap" w:cs="Siemreap"/>
          <w:cs/>
          <w:lang w:bidi="km-KH"/>
        </w:rPr>
        <w:t xml:space="preserve">) </w:t>
      </w:r>
      <w:r w:rsidRPr="0043526F">
        <w:rPr>
          <w:rFonts w:ascii="Siemreap" w:hAnsi="Siemreap" w:cs="Siemreap" w:hint="cs"/>
          <w:cs/>
          <w:lang w:bidi="km-KH"/>
        </w:rPr>
        <w:t>ធ្វើការសម្រេចចិត្តអំពីការថែទាំសុខភាពរបស់អ្នក</w:t>
      </w:r>
      <w:r w:rsidRPr="0043526F">
        <w:rPr>
          <w:rFonts w:ascii="Siemreap" w:hAnsi="Siemreap" w:cs="Siemreap"/>
        </w:rPr>
        <w:t xml:space="preserve">; </w:t>
      </w:r>
      <w:r w:rsidRPr="0043526F">
        <w:rPr>
          <w:rFonts w:ascii="Siemreap" w:hAnsi="Siemreap" w:cs="Siemreap" w:hint="cs"/>
          <w:cs/>
          <w:lang w:bidi="km-KH"/>
        </w:rPr>
        <w:t>និង</w:t>
      </w:r>
    </w:p>
    <w:p w14:paraId="15B91BC0" w14:textId="67EED56F" w:rsidR="00112E87" w:rsidRPr="00D00E9A" w:rsidRDefault="0043526F" w:rsidP="0043526F">
      <w:pPr>
        <w:pStyle w:val="BodyText"/>
        <w:numPr>
          <w:ilvl w:val="0"/>
          <w:numId w:val="24"/>
        </w:numPr>
        <w:spacing w:line="20" w:lineRule="atLeast"/>
        <w:contextualSpacing/>
        <w:rPr>
          <w:rFonts w:ascii="Siemreap" w:hAnsi="Siemreap" w:cs="Siemreap"/>
        </w:rPr>
      </w:pPr>
      <w:r w:rsidRPr="0043526F">
        <w:rPr>
          <w:rFonts w:ascii="Siemreap" w:hAnsi="Siemreap" w:cs="Siemreap" w:hint="cs"/>
          <w:cs/>
          <w:lang w:bidi="km-KH"/>
        </w:rPr>
        <w:t>ការណែនាំអំពីការថែទាំសុខភាពផ្ទាល់ខ្លួនរបស់អ្នក។</w:t>
      </w:r>
    </w:p>
    <w:p w14:paraId="33B3E8B4" w14:textId="77777777" w:rsidR="00112E87" w:rsidRPr="00D00E9A" w:rsidRDefault="00112E87" w:rsidP="00D00E9A">
      <w:pPr>
        <w:pStyle w:val="BodyText"/>
        <w:spacing w:line="20" w:lineRule="atLeast"/>
        <w:contextualSpacing/>
        <w:rPr>
          <w:rFonts w:ascii="Siemreap" w:hAnsi="Siemreap" w:cs="Siemreap"/>
        </w:rPr>
      </w:pPr>
    </w:p>
    <w:p w14:paraId="4879DD40" w14:textId="77777777" w:rsidR="0043526F" w:rsidRPr="0043526F" w:rsidRDefault="0043526F" w:rsidP="0043526F">
      <w:pPr>
        <w:pStyle w:val="BodyText"/>
        <w:spacing w:line="20" w:lineRule="atLeast"/>
        <w:contextualSpacing/>
        <w:rPr>
          <w:rFonts w:ascii="Siemreap" w:hAnsi="Siemreap" w:cs="Siemreap"/>
        </w:rPr>
      </w:pPr>
      <w:r w:rsidRPr="0043526F">
        <w:rPr>
          <w:rFonts w:ascii="Siemreap" w:hAnsi="Siemreap" w:cs="Siemreap" w:hint="cs"/>
          <w:cs/>
          <w:lang w:bidi="km-KH"/>
        </w:rPr>
        <w:t>អ្នកអាចទទួលបានទម្រង់បែបបទសម្រាប់ការណែនាំជាមុនពីគម្រោងសុខភាពផ្លូវចិត្តរបស់អ្នក</w:t>
      </w:r>
      <w:r w:rsidRPr="0043526F">
        <w:rPr>
          <w:rFonts w:ascii="Siemreap" w:hAnsi="Siemreap" w:cs="Siemreap"/>
          <w:cs/>
          <w:lang w:bidi="km-KH"/>
        </w:rPr>
        <w:t xml:space="preserve"> </w:t>
      </w:r>
      <w:r w:rsidRPr="0043526F">
        <w:rPr>
          <w:rFonts w:ascii="Siemreap" w:hAnsi="Siemreap" w:cs="Siemreap" w:hint="cs"/>
          <w:cs/>
          <w:lang w:bidi="km-KH"/>
        </w:rPr>
        <w:t>ឬតាមអ៊ីនធឺណិត។</w:t>
      </w:r>
      <w:r w:rsidRPr="0043526F">
        <w:rPr>
          <w:rFonts w:ascii="Siemreap" w:hAnsi="Siemreap" w:cs="Siemreap"/>
          <w:cs/>
          <w:lang w:bidi="km-KH"/>
        </w:rPr>
        <w:t xml:space="preserve"> </w:t>
      </w:r>
      <w:r w:rsidRPr="0043526F">
        <w:rPr>
          <w:rFonts w:ascii="Siemreap" w:hAnsi="Siemreap" w:cs="Siemreap" w:hint="cs"/>
          <w:cs/>
          <w:lang w:bidi="km-KH"/>
        </w:rPr>
        <w:t>នៅរដ្ឋកាលីហ្វ័រញ៉ា</w:t>
      </w:r>
      <w:r w:rsidRPr="0043526F">
        <w:rPr>
          <w:rFonts w:ascii="Siemreap" w:hAnsi="Siemreap" w:cs="Siemreap"/>
          <w:cs/>
          <w:lang w:bidi="km-KH"/>
        </w:rPr>
        <w:t xml:space="preserve"> </w:t>
      </w:r>
      <w:r w:rsidRPr="0043526F">
        <w:rPr>
          <w:rFonts w:ascii="Siemreap" w:hAnsi="Siemreap" w:cs="Siemreap" w:hint="cs"/>
          <w:cs/>
          <w:lang w:bidi="km-KH"/>
        </w:rPr>
        <w:t>អ្នកមានសិទ្ធិផ្តល់ការណែនាំជាមុនដល់អ្នកផ្តល់សេវាថែទាំសុខភាពរបស់អ្នកទាំងអស់។</w:t>
      </w:r>
      <w:r w:rsidRPr="0043526F">
        <w:rPr>
          <w:rFonts w:ascii="Siemreap" w:hAnsi="Siemreap" w:cs="Siemreap"/>
          <w:cs/>
          <w:lang w:bidi="km-KH"/>
        </w:rPr>
        <w:t xml:space="preserve"> </w:t>
      </w:r>
      <w:r w:rsidRPr="0043526F">
        <w:rPr>
          <w:rFonts w:ascii="Siemreap" w:hAnsi="Siemreap" w:cs="Siemreap" w:hint="cs"/>
          <w:cs/>
          <w:lang w:bidi="km-KH"/>
        </w:rPr>
        <w:t>អ្នកក៏មានសិទ្ធិផ្លាស់ប្តូរ</w:t>
      </w:r>
      <w:r w:rsidRPr="0043526F">
        <w:rPr>
          <w:rFonts w:ascii="Siemreap" w:hAnsi="Siemreap" w:cs="Siemreap"/>
          <w:cs/>
          <w:lang w:bidi="km-KH"/>
        </w:rPr>
        <w:t xml:space="preserve"> </w:t>
      </w:r>
      <w:r w:rsidRPr="0043526F">
        <w:rPr>
          <w:rFonts w:ascii="Siemreap" w:hAnsi="Siemreap" w:cs="Siemreap" w:hint="cs"/>
          <w:cs/>
          <w:lang w:bidi="km-KH"/>
        </w:rPr>
        <w:t>ឬលុបចោលការណែនាំជាមុនរបស់អ្នកនៅពេលណាក៏បាន។</w:t>
      </w:r>
    </w:p>
    <w:p w14:paraId="0629B2C0" w14:textId="77777777" w:rsidR="0043526F" w:rsidRPr="0043526F" w:rsidRDefault="0043526F" w:rsidP="0043526F">
      <w:pPr>
        <w:pStyle w:val="BodyText"/>
        <w:spacing w:line="20" w:lineRule="atLeast"/>
        <w:contextualSpacing/>
        <w:rPr>
          <w:rFonts w:ascii="Siemreap" w:hAnsi="Siemreap" w:cs="Siemreap"/>
        </w:rPr>
      </w:pPr>
    </w:p>
    <w:p w14:paraId="12D4A76E" w14:textId="08BB22B4" w:rsidR="00112E87" w:rsidRPr="00D00E9A" w:rsidRDefault="0043526F" w:rsidP="0043526F">
      <w:pPr>
        <w:pStyle w:val="BodyText"/>
        <w:spacing w:line="20" w:lineRule="atLeast"/>
        <w:contextualSpacing/>
        <w:rPr>
          <w:rFonts w:ascii="Siemreap" w:hAnsi="Siemreap" w:cs="Siemreap"/>
        </w:rPr>
      </w:pPr>
      <w:r w:rsidRPr="0043526F">
        <w:rPr>
          <w:rFonts w:ascii="Siemreap" w:hAnsi="Siemreap" w:cs="Siemreap" w:hint="cs"/>
          <w:cs/>
          <w:lang w:bidi="km-KH"/>
        </w:rPr>
        <w:t>ប្រសិនបើអ្នកមានសំណួរអំពីច្បាប់រដ្ឋកាលីហ្វ័រញ៉ា</w:t>
      </w:r>
      <w:r w:rsidRPr="0043526F">
        <w:rPr>
          <w:rFonts w:ascii="Siemreap" w:hAnsi="Siemreap" w:cs="Siemreap"/>
          <w:cs/>
          <w:lang w:bidi="km-KH"/>
        </w:rPr>
        <w:t xml:space="preserve"> </w:t>
      </w:r>
      <w:r w:rsidRPr="0043526F">
        <w:rPr>
          <w:rFonts w:ascii="Siemreap" w:hAnsi="Siemreap" w:cs="Siemreap" w:hint="cs"/>
          <w:cs/>
          <w:lang w:bidi="km-KH"/>
        </w:rPr>
        <w:t>ទាក់ទងនឹងតម្រូវការការណែនាំជាមុន</w:t>
      </w:r>
      <w:r w:rsidRPr="0043526F">
        <w:rPr>
          <w:rFonts w:ascii="Siemreap" w:hAnsi="Siemreap" w:cs="Siemreap"/>
          <w:cs/>
          <w:lang w:bidi="km-KH"/>
        </w:rPr>
        <w:t xml:space="preserve"> </w:t>
      </w:r>
      <w:r w:rsidRPr="0043526F">
        <w:rPr>
          <w:rFonts w:ascii="Siemreap" w:hAnsi="Siemreap" w:cs="Siemreap" w:hint="cs"/>
          <w:cs/>
          <w:lang w:bidi="km-KH"/>
        </w:rPr>
        <w:t>អ្នកអាចផ្ញើលិខិតមួយទៅកាន់៖</w:t>
      </w:r>
    </w:p>
    <w:p w14:paraId="3C0B3BF3" w14:textId="77777777" w:rsidR="000B623F" w:rsidRPr="00D00E9A" w:rsidRDefault="000B623F" w:rsidP="00D00E9A">
      <w:pPr>
        <w:pStyle w:val="BodyText"/>
        <w:spacing w:line="20" w:lineRule="atLeast"/>
        <w:ind w:left="720"/>
        <w:contextualSpacing/>
        <w:rPr>
          <w:rFonts w:ascii="Siemreap" w:hAnsi="Siemreap" w:cs="Siemreap"/>
        </w:rPr>
      </w:pPr>
    </w:p>
    <w:p w14:paraId="5FF5514F" w14:textId="44B7036D" w:rsidR="00112E87" w:rsidRPr="00D00E9A" w:rsidRDefault="00112E87" w:rsidP="00D00E9A">
      <w:pPr>
        <w:pStyle w:val="BodyText"/>
        <w:spacing w:line="20" w:lineRule="atLeast"/>
        <w:ind w:left="720"/>
        <w:contextualSpacing/>
        <w:rPr>
          <w:rFonts w:ascii="Siemreap" w:hAnsi="Siemreap" w:cs="Siemreap"/>
        </w:rPr>
      </w:pPr>
      <w:r w:rsidRPr="00D00E9A">
        <w:rPr>
          <w:rFonts w:ascii="Siemreap" w:hAnsi="Siemreap" w:cs="Siemreap"/>
        </w:rPr>
        <w:t xml:space="preserve">California Department of Justice </w:t>
      </w:r>
    </w:p>
    <w:p w14:paraId="26A79186" w14:textId="7775095E" w:rsidR="00112E87" w:rsidRPr="00D00E9A" w:rsidRDefault="00112E87" w:rsidP="00D00E9A">
      <w:pPr>
        <w:pStyle w:val="BodyText"/>
        <w:spacing w:line="20" w:lineRule="atLeast"/>
        <w:ind w:left="720"/>
        <w:contextualSpacing/>
        <w:rPr>
          <w:rFonts w:ascii="Siemreap" w:hAnsi="Siemreap" w:cs="Siemreap"/>
        </w:rPr>
      </w:pPr>
      <w:r w:rsidRPr="00D00E9A">
        <w:rPr>
          <w:rFonts w:ascii="Siemreap" w:hAnsi="Siemreap" w:cs="Siemreap"/>
        </w:rPr>
        <w:t>Attn: Public Inquiry Unit,</w:t>
      </w:r>
    </w:p>
    <w:p w14:paraId="05867BD4" w14:textId="77777777" w:rsidR="00112E87" w:rsidRPr="00D00E9A" w:rsidRDefault="00112E87" w:rsidP="00D00E9A">
      <w:pPr>
        <w:pStyle w:val="BodyText"/>
        <w:spacing w:line="20" w:lineRule="atLeast"/>
        <w:ind w:left="720"/>
        <w:contextualSpacing/>
        <w:rPr>
          <w:rFonts w:ascii="Siemreap" w:hAnsi="Siemreap" w:cs="Siemreap"/>
        </w:rPr>
      </w:pPr>
      <w:r w:rsidRPr="00D00E9A">
        <w:rPr>
          <w:rFonts w:ascii="Siemreap" w:hAnsi="Siemreap" w:cs="Siemreap"/>
        </w:rPr>
        <w:t>P. O. Box 944255</w:t>
      </w:r>
    </w:p>
    <w:p w14:paraId="4FCF5B46" w14:textId="45C7F639" w:rsidR="00A31823" w:rsidRPr="00D00E9A" w:rsidRDefault="00112E87" w:rsidP="00D00E9A">
      <w:pPr>
        <w:pStyle w:val="BodyText"/>
        <w:spacing w:line="20" w:lineRule="atLeast"/>
        <w:ind w:left="720"/>
        <w:contextualSpacing/>
        <w:rPr>
          <w:rFonts w:ascii="Siemreap" w:hAnsi="Siemreap" w:cs="Siemreap"/>
        </w:rPr>
      </w:pPr>
      <w:r w:rsidRPr="00D00E9A">
        <w:rPr>
          <w:rFonts w:ascii="Siemreap" w:hAnsi="Siemreap" w:cs="Siemreap"/>
        </w:rPr>
        <w:t>Sacramento, CA 94244-2550</w:t>
      </w:r>
    </w:p>
    <w:p w14:paraId="7B38CD00" w14:textId="77777777" w:rsidR="00112E87" w:rsidRPr="00D00E9A" w:rsidRDefault="00112E87" w:rsidP="00D00E9A">
      <w:pPr>
        <w:spacing w:after="0" w:line="20" w:lineRule="atLeast"/>
        <w:contextualSpacing/>
        <w:rPr>
          <w:rFonts w:ascii="Siemreap" w:hAnsi="Siemreap" w:cs="Siemreap"/>
          <w:sz w:val="24"/>
          <w:szCs w:val="24"/>
        </w:rPr>
      </w:pPr>
    </w:p>
    <w:p w14:paraId="3A4957D4" w14:textId="77777777" w:rsidR="0043526F" w:rsidRPr="00D00E9A" w:rsidRDefault="0043526F" w:rsidP="0043526F">
      <w:pPr>
        <w:spacing w:after="0" w:line="20" w:lineRule="atLeast"/>
        <w:contextualSpacing/>
        <w:rPr>
          <w:rFonts w:ascii="Siemreap" w:hAnsi="Siemreap" w:cs="Siemreap"/>
          <w:b/>
          <w:bCs/>
          <w:sz w:val="24"/>
          <w:szCs w:val="24"/>
        </w:rPr>
      </w:pPr>
      <w:r w:rsidRPr="0043526F">
        <w:rPr>
          <w:rFonts w:ascii="Siemreap" w:hAnsi="Siemreap" w:cs="Siemreap" w:hint="cs"/>
          <w:b/>
          <w:bCs/>
          <w:sz w:val="24"/>
          <w:szCs w:val="24"/>
          <w:cs/>
          <w:lang w:bidi="km-KH"/>
        </w:rPr>
        <w:t>ព័ត៌មានជាក់លាក់នៃផែនការសុខភាពផ្លូវចិត្តបន្ថែម</w:t>
      </w:r>
    </w:p>
    <w:p w14:paraId="2ABB3CB4" w14:textId="77777777" w:rsidR="0043526F" w:rsidRPr="00D00E9A" w:rsidRDefault="0043526F" w:rsidP="0043526F">
      <w:pPr>
        <w:spacing w:after="0" w:line="20" w:lineRule="atLeast"/>
        <w:contextualSpacing/>
        <w:rPr>
          <w:rFonts w:ascii="Siemreap" w:hAnsi="Siemreap" w:cs="Siemreap"/>
          <w:b/>
          <w:bCs/>
          <w:sz w:val="24"/>
          <w:szCs w:val="24"/>
        </w:rPr>
      </w:pPr>
    </w:p>
    <w:p w14:paraId="6C149350" w14:textId="77777777" w:rsidR="0043526F" w:rsidRPr="00D00E9A" w:rsidRDefault="0043526F" w:rsidP="0043526F">
      <w:pPr>
        <w:spacing w:after="0" w:line="20" w:lineRule="atLeast"/>
        <w:contextualSpacing/>
        <w:rPr>
          <w:rFonts w:ascii="Siemreap" w:hAnsi="Siemreap" w:cs="Siemreap"/>
          <w:sz w:val="24"/>
          <w:szCs w:val="24"/>
        </w:rPr>
      </w:pPr>
      <w:r w:rsidRPr="0043526F">
        <w:rPr>
          <w:rFonts w:ascii="Siemreap" w:hAnsi="Siemreap" w:cs="Siemreap" w:hint="cs"/>
          <w:sz w:val="24"/>
          <w:szCs w:val="24"/>
          <w:cs/>
          <w:lang w:bidi="km-KH"/>
        </w:rPr>
        <w:t>បញ្ចូលព័ត៌មានជាក់លាក់នៃផែនការសុខភាពផ្លូវចិត្តនៅទីនេះ</w:t>
      </w:r>
      <w:r w:rsidRPr="0043526F">
        <w:rPr>
          <w:rFonts w:ascii="Siemreap" w:hAnsi="Siemreap" w:cs="Siemreap"/>
          <w:sz w:val="24"/>
          <w:szCs w:val="24"/>
          <w:cs/>
          <w:lang w:bidi="km-KH"/>
        </w:rPr>
        <w:t xml:space="preserve"> [</w:t>
      </w:r>
      <w:r w:rsidRPr="0043526F">
        <w:rPr>
          <w:rFonts w:ascii="Siemreap" w:hAnsi="Siemreap" w:cs="Siemreap" w:hint="cs"/>
          <w:sz w:val="24"/>
          <w:szCs w:val="24"/>
          <w:cs/>
          <w:lang w:bidi="km-KH"/>
        </w:rPr>
        <w:t>ប្រសិនបើមាន</w:t>
      </w:r>
      <w:r w:rsidRPr="0043526F">
        <w:rPr>
          <w:rFonts w:ascii="Siemreap" w:hAnsi="Siemreap" w:cs="Siemreap"/>
          <w:sz w:val="24"/>
          <w:szCs w:val="24"/>
          <w:cs/>
          <w:lang w:bidi="km-KH"/>
        </w:rPr>
        <w:t>]</w:t>
      </w:r>
      <w:r w:rsidRPr="0043526F">
        <w:rPr>
          <w:rFonts w:ascii="Siemreap" w:hAnsi="Siemreap" w:cs="Siemreap" w:hint="cs"/>
          <w:sz w:val="24"/>
          <w:szCs w:val="24"/>
          <w:cs/>
          <w:lang w:bidi="km-KH"/>
        </w:rPr>
        <w:t>។</w:t>
      </w:r>
    </w:p>
    <w:p w14:paraId="7788A772" w14:textId="4B422EB2" w:rsidR="00672CC6" w:rsidRPr="0043526F" w:rsidRDefault="00672CC6" w:rsidP="00D00E9A">
      <w:pPr>
        <w:pStyle w:val="Heading1"/>
        <w:bidi w:val="0"/>
        <w:spacing w:after="0" w:line="20" w:lineRule="atLeast"/>
        <w:contextualSpacing/>
        <w:rPr>
          <w:rFonts w:ascii="Koulen" w:hAnsi="Koulen" w:cs="Koulen"/>
          <w:b w:val="0"/>
          <w:bCs w:val="0"/>
        </w:rPr>
      </w:pPr>
      <w:r w:rsidRPr="00D00E9A">
        <w:rPr>
          <w:rFonts w:ascii="Siemreap" w:hAnsi="Siemreap" w:cs="Siemreap"/>
        </w:rPr>
        <w:br w:type="column"/>
      </w:r>
      <w:r w:rsidR="0043526F" w:rsidRPr="0043526F">
        <w:rPr>
          <w:rFonts w:ascii="Koulen" w:hAnsi="Koulen" w:cs="Koulen" w:hint="cs"/>
          <w:b w:val="0"/>
          <w:bCs w:val="0"/>
          <w:sz w:val="28"/>
          <w:szCs w:val="28"/>
          <w:cs/>
          <w:lang w:bidi="km-KH"/>
        </w:rPr>
        <w:lastRenderedPageBreak/>
        <w:t>សិទ្ធិ</w:t>
      </w:r>
      <w:r w:rsidR="0043526F" w:rsidRPr="0043526F">
        <w:rPr>
          <w:rFonts w:ascii="Koulen" w:hAnsi="Koulen" w:cs="Koulen"/>
          <w:b w:val="0"/>
          <w:bCs w:val="0"/>
          <w:sz w:val="28"/>
          <w:szCs w:val="28"/>
          <w:cs/>
          <w:lang w:bidi="km-KH"/>
        </w:rPr>
        <w:t xml:space="preserve"> </w:t>
      </w:r>
      <w:r w:rsidR="0043526F" w:rsidRPr="0043526F">
        <w:rPr>
          <w:rFonts w:ascii="Koulen" w:hAnsi="Koulen" w:cs="Koulen" w:hint="cs"/>
          <w:b w:val="0"/>
          <w:bCs w:val="0"/>
          <w:sz w:val="28"/>
          <w:szCs w:val="28"/>
          <w:cs/>
          <w:lang w:bidi="km-KH"/>
        </w:rPr>
        <w:t>និងទំនួលខុសត្រូវរបស់អ្នកទទួលផល</w:t>
      </w:r>
    </w:p>
    <w:p w14:paraId="6D8EE5C5" w14:textId="77777777" w:rsidR="00BC2117" w:rsidRPr="00D00E9A" w:rsidRDefault="00BC2117" w:rsidP="00D00E9A">
      <w:pPr>
        <w:spacing w:after="0" w:line="20" w:lineRule="atLeast"/>
        <w:contextualSpacing/>
        <w:rPr>
          <w:rFonts w:ascii="Siemreap" w:hAnsi="Siemreap" w:cs="Siemreap"/>
          <w:sz w:val="24"/>
          <w:szCs w:val="24"/>
        </w:rPr>
      </w:pPr>
    </w:p>
    <w:p w14:paraId="5C50E458" w14:textId="4DFDF81D" w:rsidR="00672CC6" w:rsidRPr="00D00E9A" w:rsidRDefault="0043526F" w:rsidP="00D00E9A">
      <w:pPr>
        <w:spacing w:after="0" w:line="20" w:lineRule="atLeast"/>
        <w:contextualSpacing/>
        <w:rPr>
          <w:rFonts w:ascii="Siemreap" w:hAnsi="Siemreap" w:cs="Siemreap"/>
          <w:b/>
          <w:bCs/>
          <w:sz w:val="24"/>
          <w:szCs w:val="24"/>
        </w:rPr>
      </w:pPr>
      <w:r w:rsidRPr="0043526F">
        <w:rPr>
          <w:rFonts w:ascii="Siemreap" w:hAnsi="Siemreap" w:cs="Siemreap" w:hint="cs"/>
          <w:b/>
          <w:bCs/>
          <w:sz w:val="24"/>
          <w:szCs w:val="24"/>
          <w:cs/>
          <w:lang w:bidi="km-KH"/>
        </w:rPr>
        <w:t>តើសិទ្ធិរបស់ខ្ញុំជាអ្នកទទួលសេវាសុខភាពផ្លូវចិត្តពិសេសអ្វីខ្លះ</w:t>
      </w:r>
      <w:r w:rsidRPr="0043526F">
        <w:rPr>
          <w:rFonts w:ascii="Siemreap" w:hAnsi="Siemreap" w:cs="Siemreap"/>
          <w:b/>
          <w:bCs/>
          <w:sz w:val="24"/>
          <w:szCs w:val="24"/>
        </w:rPr>
        <w:t>?</w:t>
      </w:r>
    </w:p>
    <w:p w14:paraId="7073B387" w14:textId="77777777" w:rsidR="006D4343" w:rsidRPr="00D00E9A" w:rsidRDefault="006D4343" w:rsidP="00D00E9A">
      <w:pPr>
        <w:spacing w:after="0" w:line="20" w:lineRule="atLeast"/>
        <w:contextualSpacing/>
        <w:rPr>
          <w:rFonts w:ascii="Siemreap" w:hAnsi="Siemreap" w:cs="Siemreap"/>
          <w:b/>
          <w:bCs/>
          <w:sz w:val="24"/>
          <w:szCs w:val="24"/>
        </w:rPr>
      </w:pPr>
    </w:p>
    <w:p w14:paraId="67FB0124" w14:textId="0E394DB1" w:rsidR="00672CC6" w:rsidRPr="00D00E9A" w:rsidRDefault="0043526F" w:rsidP="00D00E9A">
      <w:pPr>
        <w:spacing w:after="0" w:line="20" w:lineRule="atLeast"/>
        <w:contextualSpacing/>
        <w:rPr>
          <w:rFonts w:ascii="Siemreap" w:hAnsi="Siemreap" w:cs="Siemreap"/>
          <w:sz w:val="24"/>
          <w:szCs w:val="24"/>
        </w:rPr>
      </w:pPr>
      <w:r w:rsidRPr="0043526F">
        <w:rPr>
          <w:rFonts w:ascii="Siemreap" w:hAnsi="Siemreap" w:cs="Siemreap" w:hint="cs"/>
          <w:sz w:val="24"/>
          <w:szCs w:val="24"/>
          <w:cs/>
          <w:lang w:bidi="km-KH"/>
        </w:rPr>
        <w:t>ក្នុងនាមជាបុគ្គលដែលមានសិទ្ធិទទួលបាន</w:t>
      </w:r>
      <w:r w:rsidRPr="0043526F">
        <w:rPr>
          <w:rFonts w:ascii="Siemreap" w:hAnsi="Siemreap" w:cs="Siemreap"/>
          <w:sz w:val="24"/>
          <w:szCs w:val="24"/>
          <w:cs/>
          <w:lang w:bidi="km-KH"/>
        </w:rPr>
        <w:t xml:space="preserve"> </w:t>
      </w:r>
      <w:r w:rsidRPr="0043526F">
        <w:rPr>
          <w:rFonts w:ascii="Siemreap" w:hAnsi="Siemreap" w:cs="Siemreap"/>
          <w:sz w:val="24"/>
          <w:szCs w:val="24"/>
        </w:rPr>
        <w:t xml:space="preserve">Medi-Cal </w:t>
      </w:r>
      <w:r w:rsidRPr="0043526F">
        <w:rPr>
          <w:rFonts w:ascii="Siemreap" w:hAnsi="Siemreap" w:cs="Siemreap" w:hint="cs"/>
          <w:sz w:val="24"/>
          <w:szCs w:val="24"/>
          <w:cs/>
          <w:lang w:bidi="km-KH"/>
        </w:rPr>
        <w:t>អ្នកមានសិទ្ធិទទួលបានសេវាសុខភាពផ្លូវចិត្តពិសេសដែលចាំបាច់ផ្នែកវេជ្ជសាស្ត្រពីគម្រោងសុខភាពផ្លូវចិត្ត។</w:t>
      </w:r>
      <w:r w:rsidRPr="0043526F">
        <w:rPr>
          <w:rFonts w:ascii="Siemreap" w:hAnsi="Siemreap" w:cs="Siemreap"/>
          <w:sz w:val="24"/>
          <w:szCs w:val="24"/>
          <w:cs/>
          <w:lang w:bidi="km-KH"/>
        </w:rPr>
        <w:t xml:space="preserve"> </w:t>
      </w:r>
      <w:r w:rsidRPr="0043526F">
        <w:rPr>
          <w:rFonts w:ascii="Siemreap" w:hAnsi="Siemreap" w:cs="Siemreap" w:hint="cs"/>
          <w:sz w:val="24"/>
          <w:szCs w:val="24"/>
          <w:cs/>
          <w:lang w:bidi="km-KH"/>
        </w:rPr>
        <w:t>នៅពេលចូលប្រើសេវាកម្មទាំងនេះ</w:t>
      </w:r>
      <w:r w:rsidRPr="0043526F">
        <w:rPr>
          <w:rFonts w:ascii="Siemreap" w:hAnsi="Siemreap" w:cs="Siemreap"/>
          <w:sz w:val="24"/>
          <w:szCs w:val="24"/>
          <w:cs/>
          <w:lang w:bidi="km-KH"/>
        </w:rPr>
        <w:t xml:space="preserve"> </w:t>
      </w:r>
      <w:r w:rsidRPr="0043526F">
        <w:rPr>
          <w:rFonts w:ascii="Siemreap" w:hAnsi="Siemreap" w:cs="Siemreap" w:hint="cs"/>
          <w:sz w:val="24"/>
          <w:szCs w:val="24"/>
          <w:cs/>
          <w:lang w:bidi="km-KH"/>
        </w:rPr>
        <w:t>អ្នកមានសិទ្ធិ៖</w:t>
      </w:r>
    </w:p>
    <w:p w14:paraId="77BDBE34" w14:textId="77777777" w:rsidR="004A42D5" w:rsidRPr="004A42D5" w:rsidRDefault="004A42D5" w:rsidP="004A42D5">
      <w:pPr>
        <w:pStyle w:val="ListParagraph"/>
        <w:numPr>
          <w:ilvl w:val="0"/>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ត្រូវចាត់ទុកដោយការគោរពផ្ទាល់ខ្លួ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ការគោរពចំពោះសេចក្តីថ្លៃថ្នូរ</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ភាពឯកជនរបស់អ្នក។</w:t>
      </w:r>
    </w:p>
    <w:p w14:paraId="4536C0FC" w14:textId="77777777" w:rsidR="004A42D5" w:rsidRPr="004A42D5" w:rsidRDefault="004A42D5" w:rsidP="004A42D5">
      <w:pPr>
        <w:pStyle w:val="ListParagraph"/>
        <w:numPr>
          <w:ilvl w:val="0"/>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ទទួលបានព័ត៌មានអំពីជម្រើសនៃការព្យាបាលដែលមា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ហើយឱ្យពួកគេពន្យល់តាមរបៀបដែលអ្នកអាចយល់បាន។</w:t>
      </w:r>
    </w:p>
    <w:p w14:paraId="60965332" w14:textId="77777777" w:rsidR="004A42D5" w:rsidRPr="004A42D5" w:rsidRDefault="004A42D5" w:rsidP="004A42D5">
      <w:pPr>
        <w:pStyle w:val="ListParagraph"/>
        <w:numPr>
          <w:ilvl w:val="0"/>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ចូលរួមក្នុងការសម្រេចចិត្តទាក់ទងនឹងការថែទាំសុខភាពផ្លូវចិត្ត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រួមទាំងសិទ្ធិក្នុងការបដិសេធការព្យាបាល។</w:t>
      </w:r>
    </w:p>
    <w:p w14:paraId="0202823B" w14:textId="77777777" w:rsidR="004A42D5" w:rsidRPr="004A42D5" w:rsidRDefault="004A42D5" w:rsidP="004A42D5">
      <w:pPr>
        <w:pStyle w:val="ListParagraph"/>
        <w:numPr>
          <w:ilvl w:val="0"/>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មានសេរីភាពពីការអត់ធ្ម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ភាពឯកោណាមួយដែលប្រើជាមធ្យោបាយនៃការបង្ខិតបង្ខំ</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វិន័យ</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ភាពងាយស្រួ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ការដាក់ទណ្ឌកម្ម</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ការសងសឹកចំពោះការប្រើប្រាស់ការរឹតត្បិ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ភាពស្ងប់ស្ងាត់។</w:t>
      </w:r>
    </w:p>
    <w:p w14:paraId="354AB57A" w14:textId="77777777" w:rsidR="004A42D5" w:rsidRPr="004A42D5" w:rsidRDefault="004A42D5" w:rsidP="004A42D5">
      <w:pPr>
        <w:pStyle w:val="ListParagraph"/>
        <w:numPr>
          <w:ilvl w:val="0"/>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សុំ</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យកច្បាប់ចម្លងនៃកំណត់ត្រាវេជ្ជសាស្ត្រ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ហើយស្នើសុំឱ្យពួកគេផ្លាស់ប្តូរ</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កែប្រសិនបើចាំបាច់។</w:t>
      </w:r>
    </w:p>
    <w:p w14:paraId="0E20CAF7" w14:textId="77777777" w:rsidR="004A42D5" w:rsidRPr="004A42D5" w:rsidRDefault="004A42D5" w:rsidP="004A42D5">
      <w:pPr>
        <w:pStyle w:val="ListParagraph"/>
        <w:numPr>
          <w:ilvl w:val="0"/>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ទទួលបានព័ត៌មាននៅក្នុងសៀវភៅណែនាំនេះអំពីសេវាកម្មដែលគ្របដណ្តប់ដោយផែនការសុខភាពផ្លូវចិត្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កាតព្វកិច្ចផ្សេងទៀតនៃផែនការសុខភាពផ្លូវចិត្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សិទ្ធិរបស់អ្នកដូចដែលបានពិពណ៌នានៅទីនេះ។</w:t>
      </w:r>
    </w:p>
    <w:p w14:paraId="0EDA6697" w14:textId="1B170E58" w:rsidR="002E3033" w:rsidRPr="00D00E9A" w:rsidRDefault="004A42D5" w:rsidP="004A42D5">
      <w:pPr>
        <w:pStyle w:val="ListParagraph"/>
        <w:numPr>
          <w:ilvl w:val="0"/>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ទទួលបានសេវាសុខភាពផ្លូវចិត្តពិសេសពីផែនការសុខភាពផ្លូវចិត្តដែលធ្វើតាមកិច្ចសន្យារបស់ខ្លួនជាមួយរដ្ឋសម្រាប់ភាពអាចរកបាននៃសេវាកម្ម</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ការធានានូវសមត្ថភាព</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សេវាកម្មគ្រប់គ្រា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ការសម្របសម្រួ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ការបន្តការថែទាំ</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ការគ្របដណ្តប់</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ការអនុញ្ញាតសេវាកម្ម។</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ផែនការសុខភាពផ្លូវចិត្តគឺចាំបាច់ដើម្បី៖</w:t>
      </w:r>
    </w:p>
    <w:p w14:paraId="4ABDD85A" w14:textId="77777777" w:rsidR="004A42D5" w:rsidRPr="004A42D5" w:rsidRDefault="004A42D5" w:rsidP="004A42D5">
      <w:pPr>
        <w:pStyle w:val="ListParagraph"/>
        <w:numPr>
          <w:ilvl w:val="1"/>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ជួ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មានកិច្ចសន្យាជាលាយលក្ខណ៍អក្សរជាមួយអ្នកផ្តល់សេវាគ្រប់គ្រា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ដើម្បីធ្វើឱ្យប្រាកដថា</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អ្នកទទួលផលដែលមានសិទ្ធិ</w:t>
      </w:r>
      <w:r w:rsidRPr="004A42D5">
        <w:rPr>
          <w:rFonts w:ascii="Siemreap" w:hAnsi="Siemreap" w:cs="Siemreap"/>
          <w:sz w:val="24"/>
          <w:szCs w:val="24"/>
          <w:cs/>
          <w:lang w:bidi="km-KH"/>
        </w:rPr>
        <w:t xml:space="preserve"> </w:t>
      </w:r>
      <w:r w:rsidRPr="004A42D5">
        <w:rPr>
          <w:rFonts w:ascii="Siemreap" w:hAnsi="Siemreap" w:cs="Siemreap"/>
          <w:sz w:val="24"/>
          <w:szCs w:val="24"/>
        </w:rPr>
        <w:t xml:space="preserve">Medi-Cal </w:t>
      </w:r>
      <w:r w:rsidRPr="004A42D5">
        <w:rPr>
          <w:rFonts w:ascii="Siemreap" w:hAnsi="Siemreap" w:cs="Siemreap" w:hint="cs"/>
          <w:sz w:val="24"/>
          <w:szCs w:val="24"/>
          <w:cs/>
          <w:lang w:bidi="km-KH"/>
        </w:rPr>
        <w:t>ទាំងអស់ដែលមានលក្ខណៈសម្បត្តិគ្រប់គ្រាន់សម្រាប់សេវាសុខភាពផ្លូវចិត្តពិសេសអាចទទួលបានពួកគេក្នុងលក្ខណៈទាន់ពេលវេលា។</w:t>
      </w:r>
    </w:p>
    <w:p w14:paraId="7021CFE1" w14:textId="77777777" w:rsidR="004A42D5" w:rsidRPr="004A42D5" w:rsidRDefault="004A42D5" w:rsidP="004A42D5">
      <w:pPr>
        <w:pStyle w:val="ListParagraph"/>
        <w:numPr>
          <w:ilvl w:val="1"/>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រ៉ាប់រងសេវាកម្មចាំបាច់ផ្នែកវេជ្ជសាស្រ្តក្រៅបណ្តាញសម្រាប់អ្នកក្នុងលក្ខណៈទាន់ពេលវេ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ផែនការសុខភាពផ្លូវចិត្តមិនមានបុគ្គលិ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អ្នកផ្តល់កិច្ចសន្យាដែលអាចផ្តល់សេវាបា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អ្នកផ្តល់សេវាក្រៅបណ្តាញ</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មានន័យថាអ្នកផ្តល់សេវាដែលមិនមាននៅក្នុងបញ្ជីផែនការសុខភាពផ្លូវចិត្តរបស់អ្នកផ្តល់សេវា។</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ក្នុងករណី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ផែនការសុខភាពផ្លូវចិត្តត្រូវតែធ្វើឱ្យប្រាកដថា</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អ្នកមិនបង់ប្រាក់អ្វីបន្ថែមសម្រាប់ការជួបអ្នកផ្តល់សេវាក្រៅបណ្តាញ។</w:t>
      </w:r>
    </w:p>
    <w:p w14:paraId="5C30ED1D" w14:textId="77777777" w:rsidR="004A42D5" w:rsidRPr="004A42D5" w:rsidRDefault="004A42D5" w:rsidP="004A42D5">
      <w:pPr>
        <w:pStyle w:val="ListParagraph"/>
        <w:numPr>
          <w:ilvl w:val="1"/>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ត្រូវប្រាកដថាអ្នកផ្តល់សេវាត្រូវបានបណ្តុះបណ្តាលដើម្បីផ្តល់សេវាសុខភាពផ្លូវចិត្តពិសេសដែលអ្នកផ្តល់សេវាយល់ព្រមគ្របដណ្តប់។</w:t>
      </w:r>
    </w:p>
    <w:p w14:paraId="5C054D79" w14:textId="77777777" w:rsidR="004A42D5" w:rsidRPr="004A42D5" w:rsidRDefault="004A42D5" w:rsidP="004A42D5">
      <w:pPr>
        <w:pStyle w:val="ListParagraph"/>
        <w:numPr>
          <w:ilvl w:val="1"/>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សូមប្រាកដថាសេវាសុខភាពផ្លូវចិត្តពិសេសដែលគម្រោងសុខភាពផ្លូវចិត្តគ្របដណ្តប់គឺគ្រប់គ្រាន់ក្នុងបរិមាណ</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រយៈពេ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វិសាលភាពដើម្បីបំពេញតម្រូវការរបស់អ្នកទទួលផលដែលមានសិទ្ធិ</w:t>
      </w:r>
      <w:r w:rsidRPr="004A42D5">
        <w:rPr>
          <w:rFonts w:ascii="Siemreap" w:hAnsi="Siemreap" w:cs="Siemreap"/>
          <w:sz w:val="24"/>
          <w:szCs w:val="24"/>
          <w:cs/>
          <w:lang w:bidi="km-KH"/>
        </w:rPr>
        <w:t xml:space="preserve"> </w:t>
      </w:r>
      <w:r w:rsidRPr="004A42D5">
        <w:rPr>
          <w:rFonts w:ascii="Siemreap" w:hAnsi="Siemreap" w:cs="Siemreap"/>
          <w:sz w:val="24"/>
          <w:szCs w:val="24"/>
        </w:rPr>
        <w:t xml:space="preserve">Medi-Cal </w:t>
      </w:r>
      <w:r w:rsidRPr="004A42D5">
        <w:rPr>
          <w:rFonts w:ascii="Siemreap" w:hAnsi="Siemreap" w:cs="Siemreap" w:hint="cs"/>
          <w:sz w:val="24"/>
          <w:szCs w:val="24"/>
          <w:cs/>
          <w:lang w:bidi="km-KH"/>
        </w:rPr>
        <w:t>។</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រួមបញ្ចូលទាំងការធ្វើឱ្យប្រាកដថាប្រព័ន្ធនៃផែនការសុខភាពផ្លូវចិត្តសម្រាប់ការអនុម័តការទូទាត់សម្រាប់សេវាគឺផ្អែកលើភាពចាំបាច់ផ្នែកវេជ្ជសាស្រ្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ធ្វើឱ្យប្រាកដថាលក្ខណៈវិនិច្ឆ័យនៃការចូលប្រើប្រាស់ត្រូវបានប្រើប្រាស់ដោយយុត្តិធម៌។</w:t>
      </w:r>
    </w:p>
    <w:p w14:paraId="5279EFED" w14:textId="77777777" w:rsidR="004A42D5" w:rsidRPr="004A42D5" w:rsidRDefault="004A42D5" w:rsidP="004A42D5">
      <w:pPr>
        <w:pStyle w:val="ListParagraph"/>
        <w:numPr>
          <w:ilvl w:val="1"/>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ត្រូវប្រាកដថាអ្នកផ្តល់សេវារបស់ខ្លួនធ្វើការវាយតម្លៃគ្រប់គ្រាន់នៃមនុស្សដែលអា</w:t>
      </w:r>
      <w:r w:rsidRPr="004A42D5">
        <w:rPr>
          <w:rFonts w:ascii="Siemreap" w:hAnsi="Siemreap" w:cs="Siemreap" w:hint="cs"/>
          <w:sz w:val="24"/>
          <w:szCs w:val="24"/>
          <w:cs/>
          <w:lang w:bidi="km-KH"/>
        </w:rPr>
        <w:lastRenderedPageBreak/>
        <w:t>ចទទួលបានសេវាកម្ម</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ហើយថាពួកគេធ្វើការជាមួយមនុស្សដែលនឹងទទួលបានសេវាកម្មដើម្បីបង្កើតគោលដៅសម្រាប់ការព្យាបា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សេវាកម្មដែលនឹងត្រូវបានផ្តល់ឱ្យ។</w:t>
      </w:r>
    </w:p>
    <w:p w14:paraId="2AF63030" w14:textId="77777777" w:rsidR="004A42D5" w:rsidRPr="004A42D5" w:rsidRDefault="004A42D5" w:rsidP="004A42D5">
      <w:pPr>
        <w:pStyle w:val="ListParagraph"/>
        <w:numPr>
          <w:ilvl w:val="1"/>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ផ្តល់មតិទីពីរពីអ្នកជំនាញថែទាំសុខភាពដែលមានលក្ខណៈសម្បត្តិគ្រប់គ្រាន់នៅក្នុងបណ្តាញផែនការសុខភាពផ្លូវចិត្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មួយនៅខាងក្រៅបណ្តាញដោយមិនគិតថ្លៃបន្ថែមសម្រាប់អ្នកប្រសិនបើអ្នកស្នើសុំវា។</w:t>
      </w:r>
    </w:p>
    <w:p w14:paraId="41A37A27" w14:textId="77777777" w:rsidR="004A42D5" w:rsidRPr="004A42D5" w:rsidRDefault="004A42D5" w:rsidP="004A42D5">
      <w:pPr>
        <w:pStyle w:val="ListParagraph"/>
        <w:numPr>
          <w:ilvl w:val="1"/>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សម្របសម្រួលសេវាកម្មដែលវាផ្តល់ជាមួយនឹងសេវាកម្មដែលត្រូវបានផ្តល់ជូនអ្នកតាមរយៈផែនការថែទាំដែលគ្រប់គ្រងដោយ</w:t>
      </w:r>
      <w:r w:rsidRPr="004A42D5">
        <w:rPr>
          <w:rFonts w:ascii="Siemreap" w:hAnsi="Siemreap" w:cs="Siemreap"/>
          <w:sz w:val="24"/>
          <w:szCs w:val="24"/>
          <w:cs/>
          <w:lang w:bidi="km-KH"/>
        </w:rPr>
        <w:t xml:space="preserve"> </w:t>
      </w:r>
      <w:r w:rsidRPr="004A42D5">
        <w:rPr>
          <w:rFonts w:ascii="Siemreap" w:hAnsi="Siemreap" w:cs="Siemreap"/>
          <w:sz w:val="24"/>
          <w:szCs w:val="24"/>
        </w:rPr>
        <w:t xml:space="preserve">Medi-Cal </w:t>
      </w:r>
      <w:r w:rsidRPr="004A42D5">
        <w:rPr>
          <w:rFonts w:ascii="Siemreap" w:hAnsi="Siemreap" w:cs="Siemreap" w:hint="cs"/>
          <w:sz w:val="24"/>
          <w:szCs w:val="24"/>
          <w:cs/>
          <w:lang w:bidi="km-KH"/>
        </w:rPr>
        <w:t>ឬជាមួយអ្នកផ្តល់សេវាថែទាំចម្បង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ចាំបាច់</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ហើយត្រូវប្រាកដថាភាពឯកជនរបស់អ្នកត្រូវបានការពារដូចដែលបានបញ្ជាក់នៅក្នុងច្បាប់សហព័ន្ធស្តីពីភាពឯកជននៃព័ត៌មានសុខភាព។</w:t>
      </w:r>
    </w:p>
    <w:p w14:paraId="37920668" w14:textId="77777777" w:rsidR="004A42D5" w:rsidRPr="004A42D5" w:rsidRDefault="004A42D5" w:rsidP="004A42D5">
      <w:pPr>
        <w:pStyle w:val="ListParagraph"/>
        <w:numPr>
          <w:ilvl w:val="1"/>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ផ្តល់លទ្ធភាពទទួលបានការថែទាំទាន់ពេលវេ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រួមទាំងការផ្តល់សេវា</w:t>
      </w:r>
      <w:r w:rsidRPr="004A42D5">
        <w:rPr>
          <w:rFonts w:ascii="Siemreap" w:hAnsi="Siemreap" w:cs="Siemreap"/>
          <w:sz w:val="24"/>
          <w:szCs w:val="24"/>
          <w:cs/>
          <w:lang w:bidi="km-KH"/>
        </w:rPr>
        <w:t xml:space="preserve"> </w:t>
      </w:r>
      <w:r w:rsidRPr="004A42D5">
        <w:rPr>
          <w:rFonts w:ascii="Siemreap" w:hAnsi="Siemreap" w:cs="Siemreap"/>
          <w:sz w:val="24"/>
          <w:szCs w:val="24"/>
        </w:rPr>
        <w:t>24</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ម៉ោងក្នុងមួយថ្ងៃ</w:t>
      </w:r>
      <w:r w:rsidRPr="004A42D5">
        <w:rPr>
          <w:rFonts w:ascii="Siemreap" w:hAnsi="Siemreap" w:cs="Siemreap"/>
          <w:sz w:val="24"/>
          <w:szCs w:val="24"/>
          <w:cs/>
          <w:lang w:bidi="km-KH"/>
        </w:rPr>
        <w:t xml:space="preserve"> </w:t>
      </w:r>
      <w:r w:rsidRPr="004A42D5">
        <w:rPr>
          <w:rFonts w:ascii="Siemreap" w:hAnsi="Siemreap" w:cs="Siemreap"/>
          <w:sz w:val="24"/>
          <w:szCs w:val="24"/>
        </w:rPr>
        <w:t>7</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ថ្ងៃក្នុងមួយសប្តាហ៍</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ពេលដែលចាំបាច់ផ្នែកវេជ្ជសាស្ត្រដើម្បីព្យាបាលស្ថានភាពវិកលចរិកបន្ទា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ស្ថានភាពបន្ទា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វិបត្តិ។</w:t>
      </w:r>
    </w:p>
    <w:p w14:paraId="33F75B60" w14:textId="780C8E42" w:rsidR="002E3033" w:rsidRPr="00D00E9A" w:rsidRDefault="004A42D5" w:rsidP="004A42D5">
      <w:pPr>
        <w:pStyle w:val="ListParagraph"/>
        <w:numPr>
          <w:ilvl w:val="1"/>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ចូលរួមក្នុងកិច្ចខិតខំប្រឹងប្រែងរបស់រដ្ឋក្នុងការលើកទឹកចិត្តដល់ការផ្តល់សេវាក្នុងលក្ខណៈវប្បធម៌ប្រកបដោយសមត្ថភាពដល់មនុស្សទាំងអស់</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រួមទាំងអ្នកដែលមានជំនាញភាសាអង់គ្លេសនៅមានកម្រិ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ប្រវត្តិវប្បធម៌</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ជនជាតិផ្សេងៗគ្នា។</w:t>
      </w:r>
    </w:p>
    <w:p w14:paraId="77BFE275" w14:textId="77777777" w:rsidR="004A42D5" w:rsidRPr="004A42D5" w:rsidRDefault="004A42D5" w:rsidP="004A42D5">
      <w:pPr>
        <w:pStyle w:val="ListParagraph"/>
        <w:numPr>
          <w:ilvl w:val="0"/>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ផែនការសុខភាពផ្លូវចិត្តរបស់អ្នកត្រូវប្រាកដថាការព្យាបាលរបស់អ្នកមិនត្រូវបានផ្លាស់ប្តូរតាមរបៀបដែលបង្កគ្រោះថ្នាក់ដោយសារអ្នកបង្ហាញពីសិទ្ធិ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ផែនការសុខភាពផ្លូវចិត្តរបស់អ្នកគឺតម្រូវឱ្យអនុវត្តតាមច្បាប់សហព័ន្ធ</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រដ្ឋជាធរមា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ដូចជា៖</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ចំណងជើងទី</w:t>
      </w:r>
      <w:r w:rsidRPr="004A42D5">
        <w:rPr>
          <w:rFonts w:ascii="Siemreap" w:hAnsi="Siemreap" w:cs="Siemreap"/>
          <w:sz w:val="24"/>
          <w:szCs w:val="24"/>
          <w:cs/>
          <w:lang w:bidi="km-KH"/>
        </w:rPr>
        <w:t xml:space="preserve"> </w:t>
      </w:r>
      <w:r w:rsidRPr="004A42D5">
        <w:rPr>
          <w:rFonts w:ascii="Siemreap" w:hAnsi="Siemreap" w:cs="Siemreap"/>
          <w:sz w:val="24"/>
          <w:szCs w:val="24"/>
        </w:rPr>
        <w:t xml:space="preserve">VI </w:t>
      </w:r>
      <w:r w:rsidRPr="004A42D5">
        <w:rPr>
          <w:rFonts w:ascii="Siemreap" w:hAnsi="Siemreap" w:cs="Siemreap" w:hint="cs"/>
          <w:sz w:val="24"/>
          <w:szCs w:val="24"/>
          <w:cs/>
          <w:lang w:bidi="km-KH"/>
        </w:rPr>
        <w:t>នៃច្បាប់សិទ្ធិស៊ីវិលឆ្នាំ</w:t>
      </w:r>
      <w:r w:rsidRPr="004A42D5">
        <w:rPr>
          <w:rFonts w:ascii="Siemreap" w:hAnsi="Siemreap" w:cs="Siemreap"/>
          <w:sz w:val="24"/>
          <w:szCs w:val="24"/>
          <w:cs/>
          <w:lang w:bidi="km-KH"/>
        </w:rPr>
        <w:t xml:space="preserve"> </w:t>
      </w:r>
      <w:r w:rsidRPr="004A42D5">
        <w:rPr>
          <w:rFonts w:ascii="Siemreap" w:hAnsi="Siemreap" w:cs="Siemreap"/>
          <w:sz w:val="24"/>
          <w:szCs w:val="24"/>
        </w:rPr>
        <w:t>1964</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ដែលត្រូវបានអនុវត្តដោយបទប្បញ្ញត្តិនៅ</w:t>
      </w:r>
      <w:r w:rsidRPr="004A42D5">
        <w:rPr>
          <w:rFonts w:ascii="Siemreap" w:hAnsi="Siemreap" w:cs="Siemreap"/>
          <w:sz w:val="24"/>
          <w:szCs w:val="24"/>
          <w:cs/>
          <w:lang w:bidi="km-KH"/>
        </w:rPr>
        <w:t xml:space="preserve"> </w:t>
      </w:r>
      <w:r w:rsidRPr="004A42D5">
        <w:rPr>
          <w:rFonts w:ascii="Siemreap" w:hAnsi="Siemreap" w:cs="Siemreap"/>
          <w:sz w:val="24"/>
          <w:szCs w:val="24"/>
        </w:rPr>
        <w:t xml:space="preserve">45 CFR </w:t>
      </w:r>
      <w:r w:rsidRPr="004A42D5">
        <w:rPr>
          <w:rFonts w:ascii="Siemreap" w:hAnsi="Siemreap" w:cs="Siemreap" w:hint="cs"/>
          <w:sz w:val="24"/>
          <w:szCs w:val="24"/>
          <w:cs/>
          <w:lang w:bidi="km-KH"/>
        </w:rPr>
        <w:t>ផ្នែកទី</w:t>
      </w:r>
      <w:r w:rsidRPr="004A42D5">
        <w:rPr>
          <w:rFonts w:ascii="Siemreap" w:hAnsi="Siemreap" w:cs="Siemreap"/>
          <w:sz w:val="24"/>
          <w:szCs w:val="24"/>
          <w:cs/>
          <w:lang w:bidi="km-KH"/>
        </w:rPr>
        <w:t xml:space="preserve"> </w:t>
      </w:r>
      <w:r w:rsidRPr="004A42D5">
        <w:rPr>
          <w:rFonts w:ascii="Siemreap" w:hAnsi="Siemreap" w:cs="Siemreap"/>
          <w:sz w:val="24"/>
          <w:szCs w:val="24"/>
        </w:rPr>
        <w:t xml:space="preserve">80; </w:t>
      </w:r>
      <w:r w:rsidRPr="004A42D5">
        <w:rPr>
          <w:rFonts w:ascii="Siemreap" w:hAnsi="Siemreap" w:cs="Siemreap" w:hint="cs"/>
          <w:sz w:val="24"/>
          <w:szCs w:val="24"/>
          <w:cs/>
          <w:lang w:bidi="km-KH"/>
        </w:rPr>
        <w:t>ច្បាប់ស្តីពីការរើសអើងអាយុឆ្នាំ</w:t>
      </w:r>
      <w:r w:rsidRPr="004A42D5">
        <w:rPr>
          <w:rFonts w:ascii="Siemreap" w:hAnsi="Siemreap" w:cs="Siemreap"/>
          <w:sz w:val="24"/>
          <w:szCs w:val="24"/>
          <w:cs/>
          <w:lang w:bidi="km-KH"/>
        </w:rPr>
        <w:t xml:space="preserve"> </w:t>
      </w:r>
      <w:r w:rsidRPr="004A42D5">
        <w:rPr>
          <w:rFonts w:ascii="Siemreap" w:hAnsi="Siemreap" w:cs="Siemreap"/>
          <w:sz w:val="24"/>
          <w:szCs w:val="24"/>
        </w:rPr>
        <w:t>1975</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ដែលត្រូវបានអនុវត្តដោយបទប្បញ្ញត្តិនៅផ្នែក</w:t>
      </w:r>
      <w:r w:rsidRPr="004A42D5">
        <w:rPr>
          <w:rFonts w:ascii="Siemreap" w:hAnsi="Siemreap" w:cs="Siemreap"/>
          <w:sz w:val="24"/>
          <w:szCs w:val="24"/>
          <w:cs/>
          <w:lang w:bidi="km-KH"/>
        </w:rPr>
        <w:t xml:space="preserve"> </w:t>
      </w:r>
      <w:r w:rsidRPr="004A42D5">
        <w:rPr>
          <w:rFonts w:ascii="Siemreap" w:hAnsi="Siemreap" w:cs="Siemreap"/>
          <w:sz w:val="24"/>
          <w:szCs w:val="24"/>
        </w:rPr>
        <w:t xml:space="preserve">45 CFR 91; </w:t>
      </w:r>
      <w:r w:rsidRPr="004A42D5">
        <w:rPr>
          <w:rFonts w:ascii="Siemreap" w:hAnsi="Siemreap" w:cs="Siemreap" w:hint="cs"/>
          <w:sz w:val="24"/>
          <w:szCs w:val="24"/>
          <w:cs/>
          <w:lang w:bidi="km-KH"/>
        </w:rPr>
        <w:t>ច្បាប់ស្តីពីការស្តារនីតិសម្បទាឆ្នាំ</w:t>
      </w:r>
      <w:r w:rsidRPr="004A42D5">
        <w:rPr>
          <w:rFonts w:ascii="Siemreap" w:hAnsi="Siemreap" w:cs="Siemreap"/>
          <w:sz w:val="24"/>
          <w:szCs w:val="24"/>
          <w:cs/>
          <w:lang w:bidi="km-KH"/>
        </w:rPr>
        <w:t xml:space="preserve"> </w:t>
      </w:r>
      <w:r w:rsidRPr="004A42D5">
        <w:rPr>
          <w:rFonts w:ascii="Siemreap" w:hAnsi="Siemreap" w:cs="Siemreap"/>
          <w:sz w:val="24"/>
          <w:szCs w:val="24"/>
        </w:rPr>
        <w:t>1973</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ចំណងជើងទី</w:t>
      </w:r>
      <w:r w:rsidRPr="004A42D5">
        <w:rPr>
          <w:rFonts w:ascii="Siemreap" w:hAnsi="Siemreap" w:cs="Siemreap"/>
          <w:sz w:val="24"/>
          <w:szCs w:val="24"/>
          <w:cs/>
          <w:lang w:bidi="km-KH"/>
        </w:rPr>
        <w:t xml:space="preserve"> </w:t>
      </w:r>
      <w:r w:rsidRPr="004A42D5">
        <w:rPr>
          <w:rFonts w:ascii="Siemreap" w:hAnsi="Siemreap" w:cs="Siemreap"/>
          <w:sz w:val="24"/>
          <w:szCs w:val="24"/>
        </w:rPr>
        <w:t xml:space="preserve">IX </w:t>
      </w:r>
      <w:r w:rsidRPr="004A42D5">
        <w:rPr>
          <w:rFonts w:ascii="Siemreap" w:hAnsi="Siemreap" w:cs="Siemreap" w:hint="cs"/>
          <w:sz w:val="24"/>
          <w:szCs w:val="24"/>
          <w:cs/>
          <w:lang w:bidi="km-KH"/>
        </w:rPr>
        <w:t>នៃវិសោធនកម្មការអប់រំឆ្នាំ</w:t>
      </w:r>
      <w:r w:rsidRPr="004A42D5">
        <w:rPr>
          <w:rFonts w:ascii="Siemreap" w:hAnsi="Siemreap" w:cs="Siemreap"/>
          <w:sz w:val="24"/>
          <w:szCs w:val="24"/>
          <w:cs/>
          <w:lang w:bidi="km-KH"/>
        </w:rPr>
        <w:t xml:space="preserve"> </w:t>
      </w:r>
      <w:r w:rsidRPr="004A42D5">
        <w:rPr>
          <w:rFonts w:ascii="Siemreap" w:hAnsi="Siemreap" w:cs="Siemreap"/>
          <w:sz w:val="24"/>
          <w:szCs w:val="24"/>
        </w:rPr>
        <w:t>1972 (</w:t>
      </w:r>
      <w:r w:rsidRPr="004A42D5">
        <w:rPr>
          <w:rFonts w:ascii="Siemreap" w:hAnsi="Siemreap" w:cs="Siemreap" w:hint="cs"/>
          <w:sz w:val="24"/>
          <w:szCs w:val="24"/>
          <w:cs/>
          <w:lang w:bidi="km-KH"/>
        </w:rPr>
        <w:t>ទាក់ទងនឹងកម្មវិធីអប់រំ</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សកម្មភាព</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ចំណងជើងទី</w:t>
      </w:r>
      <w:r w:rsidRPr="004A42D5">
        <w:rPr>
          <w:rFonts w:ascii="Siemreap" w:hAnsi="Siemreap" w:cs="Siemreap"/>
          <w:sz w:val="24"/>
          <w:szCs w:val="24"/>
          <w:cs/>
          <w:lang w:bidi="km-KH"/>
        </w:rPr>
        <w:t xml:space="preserve"> </w:t>
      </w:r>
      <w:r w:rsidRPr="004A42D5">
        <w:rPr>
          <w:rFonts w:ascii="Siemreap" w:hAnsi="Siemreap" w:cs="Siemreap"/>
          <w:sz w:val="24"/>
          <w:szCs w:val="24"/>
        </w:rPr>
        <w:t xml:space="preserve">II </w:t>
      </w:r>
      <w:r w:rsidRPr="004A42D5">
        <w:rPr>
          <w:rFonts w:ascii="Siemreap" w:hAnsi="Siemreap" w:cs="Siemreap" w:hint="cs"/>
          <w:sz w:val="24"/>
          <w:szCs w:val="24"/>
          <w:cs/>
          <w:lang w:bidi="km-KH"/>
        </w:rPr>
        <w:t>និងទី</w:t>
      </w:r>
      <w:r w:rsidRPr="004A42D5">
        <w:rPr>
          <w:rFonts w:ascii="Siemreap" w:hAnsi="Siemreap" w:cs="Siemreap"/>
          <w:sz w:val="24"/>
          <w:szCs w:val="24"/>
          <w:cs/>
          <w:lang w:bidi="km-KH"/>
        </w:rPr>
        <w:t xml:space="preserve"> </w:t>
      </w:r>
      <w:r w:rsidRPr="004A42D5">
        <w:rPr>
          <w:rFonts w:ascii="Siemreap" w:hAnsi="Siemreap" w:cs="Siemreap"/>
          <w:sz w:val="24"/>
          <w:szCs w:val="24"/>
        </w:rPr>
        <w:t xml:space="preserve">III </w:t>
      </w:r>
      <w:r w:rsidRPr="004A42D5">
        <w:rPr>
          <w:rFonts w:ascii="Siemreap" w:hAnsi="Siemreap" w:cs="Siemreap" w:hint="cs"/>
          <w:sz w:val="24"/>
          <w:szCs w:val="24"/>
          <w:cs/>
          <w:lang w:bidi="km-KH"/>
        </w:rPr>
        <w:t>នៃច្បាប់ស្តីពីពិការភាពជនជាតិអាមេរិក</w:t>
      </w:r>
      <w:r w:rsidRPr="004A42D5">
        <w:rPr>
          <w:rFonts w:ascii="Siemreap" w:hAnsi="Siemreap" w:cs="Siemreap"/>
          <w:sz w:val="24"/>
          <w:szCs w:val="24"/>
          <w:cs/>
          <w:lang w:bidi="km-KH"/>
        </w:rPr>
        <w:t>)</w:t>
      </w:r>
      <w:r w:rsidRPr="004A42D5">
        <w:rPr>
          <w:rFonts w:ascii="Siemreap" w:hAnsi="Siemreap" w:cs="Siemreap"/>
          <w:sz w:val="24"/>
          <w:szCs w:val="24"/>
        </w:rPr>
        <w:t xml:space="preserve">; </w:t>
      </w:r>
      <w:r w:rsidRPr="004A42D5">
        <w:rPr>
          <w:rFonts w:ascii="Siemreap" w:hAnsi="Siemreap" w:cs="Siemreap" w:hint="cs"/>
          <w:sz w:val="24"/>
          <w:szCs w:val="24"/>
          <w:cs/>
          <w:lang w:bidi="km-KH"/>
        </w:rPr>
        <w:t>ផ្នែកទី</w:t>
      </w:r>
      <w:r w:rsidRPr="004A42D5">
        <w:rPr>
          <w:rFonts w:ascii="Siemreap" w:hAnsi="Siemreap" w:cs="Siemreap"/>
          <w:sz w:val="24"/>
          <w:szCs w:val="24"/>
          <w:cs/>
          <w:lang w:bidi="km-KH"/>
        </w:rPr>
        <w:t xml:space="preserve"> </w:t>
      </w:r>
      <w:r w:rsidRPr="004A42D5">
        <w:rPr>
          <w:rFonts w:ascii="Siemreap" w:hAnsi="Siemreap" w:cs="Siemreap"/>
          <w:sz w:val="24"/>
          <w:szCs w:val="24"/>
        </w:rPr>
        <w:t>1557</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ច្បាប់ការពារអ្នកជម្ងឺ</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ការថែទាំដែលមានតម្លៃសមរម្យ។</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ក៏ដូចជាសិទ្ធិដែលបានពិពណ៌នានៅទីនេះ។</w:t>
      </w:r>
    </w:p>
    <w:p w14:paraId="5D2B496E" w14:textId="175F93CC" w:rsidR="002E3033" w:rsidRPr="00D00E9A" w:rsidRDefault="004A42D5" w:rsidP="004A42D5">
      <w:pPr>
        <w:pStyle w:val="ListParagraph"/>
        <w:numPr>
          <w:ilvl w:val="0"/>
          <w:numId w:val="25"/>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អ្នកអាចមានសិទ្ធិបន្ថែមនៅក្រោមច្បាប់រដ្ឋអំពីការព្យាបាលសុខភាពផ្លូវចិត្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អ្នក​ចង់​ទាក់ទង​អ្នក​តស៊ូ​មតិ​សិទ្ធិ​អ្នក​ជំងឺ​នៃ​ខោនធី​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អ្នក​អាច​ធ្វើ​បាន​តាម​រយៈ៖</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ផែនការ​សុខភាព​ផ្លូវចិត្ត​ដើម្បី​បន្ថែម​ព័ត៌មាន​ទំនាក់ទំនង​សិទ្ធិ​អ្នក​ជំងឺ</w:t>
      </w:r>
      <w:r w:rsidRPr="004A42D5">
        <w:rPr>
          <w:rFonts w:ascii="Siemreap" w:hAnsi="Siemreap" w:cs="Siemreap"/>
          <w:sz w:val="24"/>
          <w:szCs w:val="24"/>
          <w:cs/>
          <w:lang w:bidi="km-KH"/>
        </w:rPr>
        <w:t>]</w:t>
      </w:r>
      <w:r w:rsidRPr="004A42D5">
        <w:rPr>
          <w:rFonts w:ascii="Siemreap" w:hAnsi="Siemreap" w:cs="Siemreap" w:hint="cs"/>
          <w:sz w:val="24"/>
          <w:szCs w:val="24"/>
          <w:cs/>
          <w:lang w:bidi="km-KH"/>
        </w:rPr>
        <w:t>។</w:t>
      </w:r>
    </w:p>
    <w:p w14:paraId="5F4F6677" w14:textId="77777777" w:rsidR="00EA33C0" w:rsidRPr="00D00E9A" w:rsidRDefault="00EA33C0" w:rsidP="00D00E9A">
      <w:pPr>
        <w:spacing w:after="0" w:line="20" w:lineRule="atLeast"/>
        <w:contextualSpacing/>
        <w:rPr>
          <w:rFonts w:ascii="Siemreap" w:hAnsi="Siemreap" w:cs="Siemreap"/>
          <w:b/>
          <w:bCs/>
          <w:sz w:val="24"/>
          <w:szCs w:val="24"/>
        </w:rPr>
      </w:pPr>
    </w:p>
    <w:p w14:paraId="266223A4" w14:textId="6D55EF4F" w:rsidR="00EA33C0" w:rsidRPr="00D00E9A" w:rsidRDefault="004A42D5" w:rsidP="00D00E9A">
      <w:pPr>
        <w:spacing w:after="0" w:line="20" w:lineRule="atLeast"/>
        <w:contextualSpacing/>
        <w:rPr>
          <w:rFonts w:ascii="Siemreap" w:hAnsi="Siemreap" w:cs="Siemreap"/>
          <w:b/>
          <w:bCs/>
          <w:sz w:val="24"/>
          <w:szCs w:val="24"/>
        </w:rPr>
      </w:pPr>
      <w:r w:rsidRPr="004A42D5">
        <w:rPr>
          <w:rFonts w:ascii="Siemreap" w:hAnsi="Siemreap" w:cs="Siemreap" w:hint="cs"/>
          <w:b/>
          <w:bCs/>
          <w:sz w:val="24"/>
          <w:szCs w:val="24"/>
          <w:cs/>
          <w:lang w:bidi="km-KH"/>
        </w:rPr>
        <w:t>តើទំនួលខុសត្រូវរបស់ខ្ញុំជាអ្នកទទួលសេវាសុខភាពផ្លូវចិត្តពិសេសអ្វីខ្លះ</w:t>
      </w:r>
      <w:r w:rsidRPr="004A42D5">
        <w:rPr>
          <w:rFonts w:ascii="Siemreap" w:hAnsi="Siemreap" w:cs="Siemreap"/>
          <w:b/>
          <w:bCs/>
          <w:sz w:val="24"/>
          <w:szCs w:val="24"/>
        </w:rPr>
        <w:t>?</w:t>
      </w:r>
    </w:p>
    <w:p w14:paraId="262327FF" w14:textId="77777777" w:rsidR="006D4343" w:rsidRPr="00D00E9A" w:rsidRDefault="006D4343" w:rsidP="00D00E9A">
      <w:pPr>
        <w:spacing w:after="0" w:line="20" w:lineRule="atLeast"/>
        <w:contextualSpacing/>
        <w:rPr>
          <w:rFonts w:ascii="Siemreap" w:hAnsi="Siemreap" w:cs="Siemreap"/>
          <w:b/>
          <w:bCs/>
          <w:sz w:val="24"/>
          <w:szCs w:val="24"/>
        </w:rPr>
      </w:pPr>
    </w:p>
    <w:p w14:paraId="72351C2E" w14:textId="6DF0E395" w:rsidR="00EA33C0" w:rsidRPr="00D00E9A" w:rsidRDefault="004A42D5" w:rsidP="00D00E9A">
      <w:pPr>
        <w:spacing w:after="0" w:line="20" w:lineRule="atLeast"/>
        <w:contextualSpacing/>
        <w:rPr>
          <w:rFonts w:ascii="Siemreap" w:hAnsi="Siemreap" w:cs="Siemreap"/>
          <w:sz w:val="24"/>
          <w:szCs w:val="24"/>
        </w:rPr>
      </w:pPr>
      <w:r w:rsidRPr="004A42D5">
        <w:rPr>
          <w:rFonts w:ascii="Siemreap" w:hAnsi="Siemreap" w:cs="Siemreap" w:hint="cs"/>
          <w:sz w:val="24"/>
          <w:szCs w:val="24"/>
          <w:cs/>
          <w:lang w:bidi="km-KH"/>
        </w:rPr>
        <w:t>ក្នុងនាមជាអ្នកទទួលសេវាសុខភាពផ្លូវចិត្តពិសេស</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វាជាទំនួលខុសត្រូវរបស់អ្នកដើម្បី៖</w:t>
      </w:r>
    </w:p>
    <w:p w14:paraId="5426C4D5"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អានដោយប្រុងប្រយ័ត្ននូវសៀវភៅណែនាំអ្នកទទួលផល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ឯកសារព័ត៌មានសំខាន់ៗផ្សេងទៀតពីផែនការសុខភាពផ្លូវចិត្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សម្ភារៈទាំងនេះនឹងជួយអ្នកឱ្យយល់ថាតើសេវាណាខ្លះដែលអាចរកបា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របៀបទទួលការព្យាបា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អ្នកត្រូវការវា។</w:t>
      </w:r>
    </w:p>
    <w:p w14:paraId="6E5A03B5"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ចូលរួមការព្យាបាលរបស់អ្នកតាមការគ្រោងទុ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អ្នកនឹងមានលទ្ធផលល្អបំផុ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អ្នកធ្វើការជាមួយអ្នកផ្តល់សេវា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ដើម្បីបង្កើតគោលដៅសម្រាប់ការព្យាបាល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ហើយធ្វើតាមគោលដៅទាំង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អ្នកត្រូវការខកខានការណាត់ជួប</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lastRenderedPageBreak/>
        <w:t>សូមទូរស័ព្ទទៅអ្នកផ្តល់សេវារបស់អ្នកយ៉ាងហោចណាស់</w:t>
      </w:r>
      <w:r w:rsidRPr="004A42D5">
        <w:rPr>
          <w:rFonts w:ascii="Siemreap" w:hAnsi="Siemreap" w:cs="Siemreap"/>
          <w:sz w:val="24"/>
          <w:szCs w:val="24"/>
          <w:cs/>
          <w:lang w:bidi="km-KH"/>
        </w:rPr>
        <w:t xml:space="preserve"> </w:t>
      </w:r>
      <w:r w:rsidRPr="004A42D5">
        <w:rPr>
          <w:rFonts w:ascii="Siemreap" w:hAnsi="Siemreap" w:cs="Siemreap"/>
          <w:sz w:val="24"/>
          <w:szCs w:val="24"/>
        </w:rPr>
        <w:t>24</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ម៉ោងជាមុ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ហើយរៀបចំកាលវិភាគសម្រាប់ថ្ងៃ</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ពេលវេលាផ្សេងទៀត។</w:t>
      </w:r>
    </w:p>
    <w:p w14:paraId="0E4D18EA"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តែងតែយកប័ណ្ណសម្គាល់អត្ថប្រយោជន៍</w:t>
      </w:r>
      <w:r w:rsidRPr="004A42D5">
        <w:rPr>
          <w:rFonts w:ascii="Siemreap" w:hAnsi="Siemreap" w:cs="Siemreap"/>
          <w:sz w:val="24"/>
          <w:szCs w:val="24"/>
          <w:cs/>
          <w:lang w:bidi="km-KH"/>
        </w:rPr>
        <w:t xml:space="preserve"> </w:t>
      </w:r>
      <w:r w:rsidRPr="004A42D5">
        <w:rPr>
          <w:rFonts w:ascii="Siemreap" w:hAnsi="Siemreap" w:cs="Siemreap"/>
          <w:sz w:val="24"/>
          <w:szCs w:val="24"/>
        </w:rPr>
        <w:t xml:space="preserve">Medi-Cal </w:t>
      </w:r>
      <w:r w:rsidRPr="004A42D5">
        <w:rPr>
          <w:rFonts w:ascii="Siemreap" w:hAnsi="Siemreap" w:cs="Siemreap" w:hint="cs"/>
          <w:sz w:val="24"/>
          <w:szCs w:val="24"/>
          <w:cs/>
          <w:lang w:bidi="km-KH"/>
        </w:rPr>
        <w:t>របស់អ្នក</w:t>
      </w:r>
      <w:r w:rsidRPr="004A42D5">
        <w:rPr>
          <w:rFonts w:ascii="Siemreap" w:hAnsi="Siemreap" w:cs="Siemreap"/>
          <w:sz w:val="24"/>
          <w:szCs w:val="24"/>
          <w:cs/>
          <w:lang w:bidi="km-KH"/>
        </w:rPr>
        <w:t xml:space="preserve"> (</w:t>
      </w:r>
      <w:r w:rsidRPr="004A42D5">
        <w:rPr>
          <w:rFonts w:ascii="Siemreap" w:hAnsi="Siemreap" w:cs="Siemreap"/>
          <w:sz w:val="24"/>
          <w:szCs w:val="24"/>
        </w:rPr>
        <w:t xml:space="preserve">BIC) </w:t>
      </w:r>
      <w:r w:rsidRPr="004A42D5">
        <w:rPr>
          <w:rFonts w:ascii="Siemreap" w:hAnsi="Siemreap" w:cs="Siemreap" w:hint="cs"/>
          <w:sz w:val="24"/>
          <w:szCs w:val="24"/>
          <w:cs/>
          <w:lang w:bidi="km-KH"/>
        </w:rPr>
        <w:t>និងអត្តសញ្ញាណប័ណ្ណរូបថតនៅពេលអ្នកចូលរួមការព្យាបាល។</w:t>
      </w:r>
    </w:p>
    <w:p w14:paraId="3EC17AB0"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ប្រាប់អ្នកផ្តល់សេវា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អ្នកត្រូវការអ្នកបកប្រែផ្ទាល់មា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មុនពេលការណាត់ជួបរបស់អ្នក។</w:t>
      </w:r>
    </w:p>
    <w:p w14:paraId="1F8C75D3"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ប្រាប់អ្នកផ្តល់សេវារបស់អ្នករាល់កង្វល់ផ្នែកវេជ្ជសាស្រ្ត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ព័ត៌មានពេញលេញដែលអ្នកចែករំលែកអំពីតម្រូវការ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ការព្យាបាលរបស់អ្នកនឹងកាន់តែជោគជ័យ។</w:t>
      </w:r>
    </w:p>
    <w:p w14:paraId="6A90E8DB"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ត្រូវប្រាកដថាសួរអ្នកផ្តល់សេវារបស់អ្នកនូវសំណួរដែលអ្នកមា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វាមានសារៈសំខាន់ខ្លាំងណាស់ដែលអ្នកយល់ទាំងស្រុងនូវព័ត៌មានដែលអ្នកទទួលបានអំឡុងពេលព្យាបាល។</w:t>
      </w:r>
    </w:p>
    <w:p w14:paraId="54420528"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អនុវត្តតាមជំហានសកម្មភាពដែលបានគ្រោងទុកដែលអ្នកនិងអ្នកផ្តល់សេវារបស់អ្នកបានយល់ព្រម។</w:t>
      </w:r>
    </w:p>
    <w:p w14:paraId="03CCA315"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ទាក់ទងគម្រោងសុខភាពផ្លូវចិត្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អ្នកមានសំណួរណាមួយអំពីសេវាកម្ម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ប្រសិនបើអ្នកមានបញ្ហាណាមួយជាមួយអ្នកផ្តល់សេវា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ដែលអ្នកមិនអាចដោះស្រាយបាន។</w:t>
      </w:r>
    </w:p>
    <w:p w14:paraId="5C98FE0C"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ប្រាប់អ្នកផ្តល់សេវា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ផែនការសុខភាពផ្លូវចិត្ត</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អ្នកមានការផ្លាស់ប្តូរណាមួយចំពោះព័ត៌មានផ្ទាល់ខ្លួន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រាប់បញ្ចូលទាំងអាស័យដ្ឋា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លេខទូរស័ព្ទរបស់អ្នក</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ព័ត៌មានវេជ្ជសាស្ត្រផ្សេងទៀតដែលអាចប៉ះពាល់ដល់សមត្ថភាពរបស់អ្នកក្នុងការចូលរួមក្នុងការព្យាបាល។</w:t>
      </w:r>
    </w:p>
    <w:p w14:paraId="7456ECA5" w14:textId="77777777" w:rsidR="004A42D5" w:rsidRPr="004A42D5"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ប្រព្រឹត្តចំពោះបុគ្គលិកដែលផ្តល់ការព្យាបាលរបស់អ្នកដោយការគោរព</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និងគួរសម។</w:t>
      </w:r>
    </w:p>
    <w:p w14:paraId="3A3C9A2A" w14:textId="45C1716C" w:rsidR="008227EA" w:rsidRPr="00D00E9A" w:rsidRDefault="004A42D5" w:rsidP="004A42D5">
      <w:pPr>
        <w:pStyle w:val="ListParagraph"/>
        <w:numPr>
          <w:ilvl w:val="0"/>
          <w:numId w:val="26"/>
        </w:numPr>
        <w:spacing w:line="20" w:lineRule="atLeast"/>
        <w:contextualSpacing/>
        <w:rPr>
          <w:rFonts w:ascii="Siemreap" w:hAnsi="Siemreap" w:cs="Siemreap"/>
          <w:sz w:val="24"/>
          <w:szCs w:val="24"/>
        </w:rPr>
      </w:pPr>
      <w:r w:rsidRPr="004A42D5">
        <w:rPr>
          <w:rFonts w:ascii="Siemreap" w:hAnsi="Siemreap" w:cs="Siemreap" w:hint="cs"/>
          <w:sz w:val="24"/>
          <w:szCs w:val="24"/>
          <w:cs/>
          <w:lang w:bidi="km-KH"/>
        </w:rPr>
        <w:t>ប្រសិនបើអ្នកសង្ស័យថាមានការក្លែងបន្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ប្រព្រឹត្តខុស</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សូមរាយការណ៍វា៖</w:t>
      </w:r>
    </w:p>
    <w:p w14:paraId="478A4AC5" w14:textId="686202D1" w:rsidR="008227EA" w:rsidRPr="00D00E9A" w:rsidRDefault="004A42D5" w:rsidP="00D00E9A">
      <w:pPr>
        <w:pStyle w:val="ListParagraph"/>
        <w:numPr>
          <w:ilvl w:val="1"/>
          <w:numId w:val="26"/>
        </w:numPr>
        <w:tabs>
          <w:tab w:val="left" w:pos="990"/>
        </w:tabs>
        <w:spacing w:line="20" w:lineRule="atLeast"/>
        <w:ind w:left="1260"/>
        <w:contextualSpacing/>
        <w:rPr>
          <w:rFonts w:ascii="Siemreap" w:hAnsi="Siemreap" w:cs="Siemreap"/>
          <w:sz w:val="24"/>
          <w:szCs w:val="24"/>
        </w:rPr>
      </w:pPr>
      <w:r w:rsidRPr="004A42D5">
        <w:rPr>
          <w:rFonts w:ascii="Siemreap" w:hAnsi="Siemreap" w:cs="Siemreap" w:hint="cs"/>
          <w:sz w:val="24"/>
          <w:szCs w:val="24"/>
          <w:cs/>
          <w:lang w:bidi="km-KH"/>
        </w:rPr>
        <w:t>នាយកដ្ឋានសេវាថែទាំសុខភាព</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ស្នើសុំឱ្យអ្នកណាម្នាក់ដែលសង្ស័យថាមានការក្លែងបន្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ការខ្ជះខ្ជាយ</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ការបំពាន</w:t>
      </w:r>
      <w:r w:rsidRPr="004A42D5">
        <w:rPr>
          <w:rFonts w:ascii="Siemreap" w:hAnsi="Siemreap" w:cs="Siemreap"/>
          <w:sz w:val="24"/>
          <w:szCs w:val="24"/>
          <w:cs/>
          <w:lang w:bidi="km-KH"/>
        </w:rPr>
        <w:t xml:space="preserve"> </w:t>
      </w:r>
      <w:r w:rsidRPr="004A42D5">
        <w:rPr>
          <w:rFonts w:ascii="Siemreap" w:hAnsi="Siemreap" w:cs="Siemreap"/>
          <w:sz w:val="24"/>
          <w:szCs w:val="24"/>
        </w:rPr>
        <w:t xml:space="preserve">Medi-Cal </w:t>
      </w:r>
      <w:r w:rsidRPr="004A42D5">
        <w:rPr>
          <w:rFonts w:ascii="Siemreap" w:hAnsi="Siemreap" w:cs="Siemreap" w:hint="cs"/>
          <w:sz w:val="24"/>
          <w:szCs w:val="24"/>
          <w:cs/>
          <w:lang w:bidi="km-KH"/>
        </w:rPr>
        <w:t>ឱ្យទូរស័ព្ទទៅ</w:t>
      </w:r>
      <w:r w:rsidRPr="004A42D5">
        <w:rPr>
          <w:rFonts w:ascii="Siemreap" w:hAnsi="Siemreap" w:cs="Siemreap"/>
          <w:sz w:val="24"/>
          <w:szCs w:val="24"/>
          <w:cs/>
          <w:lang w:bidi="km-KH"/>
        </w:rPr>
        <w:t xml:space="preserve"> </w:t>
      </w:r>
      <w:r w:rsidRPr="004A42D5">
        <w:rPr>
          <w:rFonts w:ascii="Siemreap" w:hAnsi="Siemreap" w:cs="Siemreap"/>
          <w:sz w:val="24"/>
          <w:szCs w:val="24"/>
        </w:rPr>
        <w:t xml:space="preserve">DHCS Medi-Cal Fraud Hotline </w:t>
      </w:r>
      <w:r w:rsidRPr="004A42D5">
        <w:rPr>
          <w:rFonts w:ascii="Siemreap" w:hAnsi="Siemreap" w:cs="Siemreap" w:hint="cs"/>
          <w:sz w:val="24"/>
          <w:szCs w:val="24"/>
          <w:cs/>
          <w:lang w:bidi="km-KH"/>
        </w:rPr>
        <w:t>តាមលេខ</w:t>
      </w:r>
      <w:r w:rsidRPr="004A42D5">
        <w:rPr>
          <w:rFonts w:ascii="Siemreap" w:hAnsi="Siemreap" w:cs="Siemreap"/>
          <w:sz w:val="24"/>
          <w:szCs w:val="24"/>
          <w:cs/>
          <w:lang w:bidi="km-KH"/>
        </w:rPr>
        <w:t xml:space="preserve"> </w:t>
      </w:r>
      <w:r w:rsidRPr="004A42D5">
        <w:rPr>
          <w:rFonts w:ascii="Siemreap" w:hAnsi="Siemreap" w:cs="Siemreap"/>
          <w:b/>
          <w:bCs/>
          <w:sz w:val="24"/>
          <w:szCs w:val="24"/>
        </w:rPr>
        <w:t>1-800-822-6222</w:t>
      </w:r>
      <w:r w:rsidRPr="004A42D5">
        <w:rPr>
          <w:rFonts w:ascii="Siemreap" w:hAnsi="Siemreap" w:cs="Siemreap" w:hint="cs"/>
          <w:sz w:val="24"/>
          <w:szCs w:val="24"/>
          <w:cs/>
          <w:lang w:bidi="km-KH"/>
        </w:rPr>
        <w:t>។</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អ្នកមានអារម្មណ៍ថានេះគឺជាការសង្គ្រោះបន្ទា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សូមទូរស័ព្ទទៅលេខ</w:t>
      </w:r>
      <w:r w:rsidRPr="004A42D5">
        <w:rPr>
          <w:rFonts w:ascii="Siemreap" w:hAnsi="Siemreap" w:cs="Siemreap"/>
          <w:sz w:val="24"/>
          <w:szCs w:val="24"/>
          <w:cs/>
          <w:lang w:bidi="km-KH"/>
        </w:rPr>
        <w:t xml:space="preserve"> </w:t>
      </w:r>
      <w:r w:rsidRPr="004A42D5">
        <w:rPr>
          <w:rFonts w:ascii="Siemreap" w:hAnsi="Siemreap" w:cs="Siemreap"/>
          <w:sz w:val="24"/>
          <w:szCs w:val="24"/>
        </w:rPr>
        <w:t xml:space="preserve">911 </w:t>
      </w:r>
      <w:r w:rsidRPr="004A42D5">
        <w:rPr>
          <w:rFonts w:ascii="Siemreap" w:hAnsi="Siemreap" w:cs="Siemreap" w:hint="cs"/>
          <w:sz w:val="24"/>
          <w:szCs w:val="24"/>
          <w:cs/>
          <w:lang w:bidi="km-KH"/>
        </w:rPr>
        <w:t>ដើម្បីទទួលបានជំនួយជាបន្ទា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ការហៅទូរសព្ទគឺមិនគិតថ្លៃទេ</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ហើយអ្នកហៅទូរសព្ទអាចនៅតែអនាមិក។</w:t>
      </w:r>
    </w:p>
    <w:p w14:paraId="487F0FEA" w14:textId="5EC09927" w:rsidR="00EA33C0" w:rsidRPr="00D00E9A" w:rsidRDefault="004A42D5" w:rsidP="00D00E9A">
      <w:pPr>
        <w:pStyle w:val="ListParagraph"/>
        <w:numPr>
          <w:ilvl w:val="1"/>
          <w:numId w:val="26"/>
        </w:numPr>
        <w:tabs>
          <w:tab w:val="left" w:pos="990"/>
        </w:tabs>
        <w:spacing w:line="20" w:lineRule="atLeast"/>
        <w:ind w:left="1260"/>
        <w:contextualSpacing/>
        <w:rPr>
          <w:rFonts w:ascii="Siemreap" w:hAnsi="Siemreap" w:cs="Siemreap"/>
          <w:sz w:val="24"/>
          <w:szCs w:val="24"/>
        </w:rPr>
      </w:pPr>
      <w:r w:rsidRPr="004A42D5">
        <w:rPr>
          <w:rFonts w:ascii="Siemreap" w:hAnsi="Siemreap" w:cs="Siemreap" w:hint="cs"/>
          <w:sz w:val="24"/>
          <w:szCs w:val="24"/>
          <w:cs/>
          <w:lang w:bidi="km-KH"/>
        </w:rPr>
        <w:t>អ្នកក៏អាចរាយការណ៍ពីការក្លែងបន្លំ</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ឬការរំលោភបំពានដែលសង្ស័យតាមរយៈអ៊ីមែលទៅ</w:t>
      </w:r>
      <w:r w:rsidR="00EA33C0" w:rsidRPr="00D00E9A">
        <w:rPr>
          <w:rFonts w:ascii="Siemreap" w:hAnsi="Siemreap" w:cs="Siemreap"/>
          <w:sz w:val="24"/>
          <w:szCs w:val="24"/>
        </w:rPr>
        <w:t xml:space="preserve"> </w:t>
      </w:r>
      <w:hyperlink r:id="rId18" w:history="1">
        <w:r w:rsidR="00EA33C0" w:rsidRPr="00D00E9A">
          <w:rPr>
            <w:rStyle w:val="Hyperlink"/>
            <w:rFonts w:ascii="Siemreap" w:hAnsi="Siemreap" w:cs="Siemreap"/>
            <w:sz w:val="24"/>
            <w:szCs w:val="24"/>
          </w:rPr>
          <w:t>fraud@dhcs.ca.gov</w:t>
        </w:r>
      </w:hyperlink>
      <w:r w:rsidR="00EA33C0" w:rsidRPr="00D00E9A">
        <w:rPr>
          <w:rFonts w:ascii="Siemreap" w:hAnsi="Siemreap" w:cs="Siemreap"/>
          <w:sz w:val="24"/>
          <w:szCs w:val="24"/>
        </w:rPr>
        <w:t xml:space="preserve"> </w:t>
      </w:r>
      <w:r w:rsidRPr="004A42D5">
        <w:rPr>
          <w:rFonts w:ascii="Siemreap" w:hAnsi="Siemreap" w:cs="Siemreap" w:hint="cs"/>
          <w:sz w:val="24"/>
          <w:szCs w:val="24"/>
          <w:cs/>
          <w:lang w:bidi="km-KH"/>
        </w:rPr>
        <w:t>ឬប្រើទម្រង់អនឡាញនៅ</w:t>
      </w:r>
      <w:r w:rsidR="00EA33C0" w:rsidRPr="00D00E9A">
        <w:rPr>
          <w:rFonts w:ascii="Siemreap" w:hAnsi="Siemreap" w:cs="Siemreap"/>
          <w:sz w:val="24"/>
          <w:szCs w:val="24"/>
        </w:rPr>
        <w:t xml:space="preserve"> </w:t>
      </w:r>
      <w:hyperlink r:id="rId19" w:history="1">
        <w:r w:rsidR="00EA33C0" w:rsidRPr="00D00E9A">
          <w:rPr>
            <w:rStyle w:val="Hyperlink"/>
            <w:rFonts w:ascii="Siemreap" w:hAnsi="Siemreap" w:cs="Siemreap"/>
            <w:sz w:val="24"/>
            <w:szCs w:val="24"/>
          </w:rPr>
          <w:t>http://www.dhcs.ca.gov/individuals/Pages/StopMedi-CalFraud.aspx</w:t>
        </w:r>
      </w:hyperlink>
      <w:r w:rsidR="00EA33C0" w:rsidRPr="00D00E9A">
        <w:rPr>
          <w:rFonts w:ascii="Siemreap" w:hAnsi="Siemreap" w:cs="Siemreap"/>
          <w:sz w:val="24"/>
          <w:szCs w:val="24"/>
        </w:rPr>
        <w:t>.</w:t>
      </w:r>
    </w:p>
    <w:p w14:paraId="4B02F692" w14:textId="77777777" w:rsidR="00EA33C0" w:rsidRPr="00D00E9A" w:rsidRDefault="00EA33C0" w:rsidP="00D00E9A">
      <w:pPr>
        <w:spacing w:after="0" w:line="20" w:lineRule="atLeast"/>
        <w:contextualSpacing/>
        <w:rPr>
          <w:rFonts w:ascii="Siemreap" w:hAnsi="Siemreap" w:cs="Siemreap"/>
          <w:sz w:val="24"/>
          <w:szCs w:val="24"/>
        </w:rPr>
      </w:pPr>
    </w:p>
    <w:p w14:paraId="3A80865C" w14:textId="266A972D" w:rsidR="00EA33C0" w:rsidRPr="00D00E9A" w:rsidRDefault="004A42D5" w:rsidP="00D00E9A">
      <w:pPr>
        <w:spacing w:after="0" w:line="20" w:lineRule="atLeast"/>
        <w:contextualSpacing/>
        <w:rPr>
          <w:rFonts w:ascii="Siemreap" w:hAnsi="Siemreap" w:cs="Siemreap"/>
          <w:b/>
          <w:bCs/>
          <w:sz w:val="24"/>
          <w:szCs w:val="24"/>
        </w:rPr>
      </w:pPr>
      <w:r w:rsidRPr="004A42D5">
        <w:rPr>
          <w:rFonts w:ascii="Siemreap" w:hAnsi="Siemreap" w:cs="Siemreap" w:hint="cs"/>
          <w:b/>
          <w:bCs/>
          <w:sz w:val="24"/>
          <w:szCs w:val="24"/>
          <w:cs/>
          <w:lang w:bidi="km-KH"/>
        </w:rPr>
        <w:t>ព័ត៌មានជាក់លាក់នៃផែនការសុខភាពផ្លូវចិត្តបន្ថែម</w:t>
      </w:r>
    </w:p>
    <w:p w14:paraId="583709B9" w14:textId="77777777" w:rsidR="006D4343" w:rsidRPr="00D00E9A" w:rsidRDefault="006D4343" w:rsidP="00D00E9A">
      <w:pPr>
        <w:spacing w:after="0" w:line="20" w:lineRule="atLeast"/>
        <w:contextualSpacing/>
        <w:rPr>
          <w:rFonts w:ascii="Siemreap" w:hAnsi="Siemreap" w:cs="Siemreap"/>
          <w:b/>
          <w:bCs/>
          <w:sz w:val="24"/>
          <w:szCs w:val="24"/>
        </w:rPr>
      </w:pPr>
    </w:p>
    <w:p w14:paraId="58089AB3" w14:textId="6A8E0A1D" w:rsidR="00402B5E" w:rsidRPr="00D00E9A" w:rsidRDefault="004A42D5" w:rsidP="00D00E9A">
      <w:pPr>
        <w:spacing w:after="0" w:line="20" w:lineRule="atLeast"/>
        <w:contextualSpacing/>
        <w:rPr>
          <w:rFonts w:ascii="Siemreap" w:hAnsi="Siemreap" w:cs="Siemreap"/>
          <w:sz w:val="24"/>
          <w:szCs w:val="24"/>
        </w:rPr>
      </w:pPr>
      <w:r w:rsidRPr="004A42D5">
        <w:rPr>
          <w:rFonts w:ascii="Siemreap" w:hAnsi="Siemreap" w:cs="Siemreap" w:hint="cs"/>
          <w:sz w:val="24"/>
          <w:szCs w:val="24"/>
          <w:cs/>
          <w:lang w:bidi="km-KH"/>
        </w:rPr>
        <w:t>បញ្ចូលព័ត៌មានជាក់លាក់នៃផែនការសុខភាពផ្លូវចិត្តនៅទីនេះ</w:t>
      </w:r>
      <w:r w:rsidRPr="004A42D5">
        <w:rPr>
          <w:rFonts w:ascii="Siemreap" w:hAnsi="Siemreap" w:cs="Siemreap"/>
          <w:sz w:val="24"/>
          <w:szCs w:val="24"/>
          <w:cs/>
          <w:lang w:bidi="km-KH"/>
        </w:rPr>
        <w:t xml:space="preserve"> [</w:t>
      </w:r>
      <w:r w:rsidRPr="004A42D5">
        <w:rPr>
          <w:rFonts w:ascii="Siemreap" w:hAnsi="Siemreap" w:cs="Siemreap" w:hint="cs"/>
          <w:sz w:val="24"/>
          <w:szCs w:val="24"/>
          <w:cs/>
          <w:lang w:bidi="km-KH"/>
        </w:rPr>
        <w:t>ប្រសិនបើមាន</w:t>
      </w:r>
      <w:r w:rsidRPr="004A42D5">
        <w:rPr>
          <w:rFonts w:ascii="Siemreap" w:hAnsi="Siemreap" w:cs="Siemreap"/>
          <w:sz w:val="24"/>
          <w:szCs w:val="24"/>
          <w:cs/>
          <w:lang w:bidi="km-KH"/>
        </w:rPr>
        <w:t>]</w:t>
      </w:r>
      <w:r w:rsidRPr="004A42D5">
        <w:rPr>
          <w:rFonts w:ascii="Siemreap" w:hAnsi="Siemreap" w:cs="Siemreap" w:hint="cs"/>
          <w:sz w:val="24"/>
          <w:szCs w:val="24"/>
          <w:cs/>
          <w:lang w:bidi="km-KH"/>
        </w:rPr>
        <w:t>។</w:t>
      </w:r>
    </w:p>
    <w:sectPr w:rsidR="00402B5E" w:rsidRPr="00D00E9A" w:rsidSect="00F07A09">
      <w:footerReference w:type="default" r:id="rId2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A7A1E" w14:textId="77777777" w:rsidR="003B6515" w:rsidRDefault="003B6515" w:rsidP="002B09E7">
      <w:pPr>
        <w:spacing w:after="0" w:line="240" w:lineRule="auto"/>
      </w:pPr>
      <w:r>
        <w:separator/>
      </w:r>
    </w:p>
  </w:endnote>
  <w:endnote w:type="continuationSeparator" w:id="0">
    <w:p w14:paraId="760DF2BF" w14:textId="77777777" w:rsidR="003B6515" w:rsidRDefault="003B6515" w:rsidP="002B09E7">
      <w:pPr>
        <w:spacing w:after="0" w:line="240" w:lineRule="auto"/>
      </w:pPr>
      <w:r>
        <w:continuationSeparator/>
      </w:r>
    </w:p>
  </w:endnote>
  <w:endnote w:type="continuationNotice" w:id="1">
    <w:p w14:paraId="2D7425E7" w14:textId="77777777" w:rsidR="003B6515" w:rsidRDefault="003B65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Kh Koulen">
    <w:altName w:val="Khmer UI"/>
    <w:charset w:val="00"/>
    <w:family w:val="auto"/>
    <w:pitch w:val="variable"/>
    <w:sig w:usb0="A00000EF" w:usb1="5000204A" w:usb2="00010000" w:usb3="00000000" w:csb0="00000111" w:csb1="00000000"/>
  </w:font>
  <w:font w:name="Koulen">
    <w:altName w:val="Khmer UI"/>
    <w:charset w:val="00"/>
    <w:family w:val="auto"/>
    <w:pitch w:val="variable"/>
    <w:sig w:usb0="A00000A7" w:usb1="5000004A" w:usb2="00010000" w:usb3="00000000" w:csb0="00000111"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charset w:val="80"/>
    <w:family w:val="roman"/>
    <w:pitch w:val="variable"/>
    <w:sig w:usb0="800002E7" w:usb1="2AC7FCFF" w:usb2="00000012" w:usb3="00000000" w:csb0="0002009F" w:csb1="00000000"/>
  </w:font>
  <w:font w:name="Kh Siemreap">
    <w:altName w:val="Khmer UI"/>
    <w:charset w:val="00"/>
    <w:family w:val="auto"/>
    <w:pitch w:val="variable"/>
    <w:sig w:usb0="A00000EF" w:usb1="5000204A" w:usb2="00010000" w:usb3="00000000" w:csb0="00000111" w:csb1="00000000"/>
  </w:font>
  <w:font w:name="Siemreap">
    <w:altName w:val="Khmer UI"/>
    <w:charset w:val="00"/>
    <w:family w:val="auto"/>
    <w:pitch w:val="variable"/>
    <w:sig w:usb0="A00000A7" w:usb1="5000004A" w:usb2="0001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AB7A" w14:textId="3A0028A2" w:rsidR="00FC2F0B" w:rsidRPr="00A46CA7" w:rsidRDefault="00FC2F0B" w:rsidP="00A46CA7">
    <w:pPr>
      <w:pStyle w:val="Footer"/>
      <w:pBdr>
        <w:top w:val="single" w:sz="4" w:space="0" w:color="auto"/>
      </w:pBdr>
      <w:tabs>
        <w:tab w:val="clear" w:pos="4680"/>
      </w:tabs>
      <w:rPr>
        <w:rFonts w:ascii="Arial" w:hAnsi="Arial" w:cs="Arial"/>
      </w:rPr>
    </w:pPr>
    <w:r w:rsidRPr="006F553D">
      <w:rPr>
        <w:noProof/>
        <w:color w:val="2B579A"/>
        <w:shd w:val="clear" w:color="auto" w:fill="E6E6E6"/>
      </w:rPr>
      <mc:AlternateContent>
        <mc:Choice Requires="wps">
          <w:drawing>
            <wp:anchor distT="0" distB="0" distL="114300" distR="114300" simplePos="0" relativeHeight="251658240" behindDoc="1" locked="0" layoutInCell="1" allowOverlap="1" wp14:anchorId="2E43DD3F" wp14:editId="5633605C">
              <wp:simplePos x="0" y="0"/>
              <wp:positionH relativeFrom="margin">
                <wp:posOffset>493874</wp:posOffset>
              </wp:positionH>
              <wp:positionV relativeFrom="page">
                <wp:posOffset>9031534</wp:posOffset>
              </wp:positionV>
              <wp:extent cx="5637985" cy="624337"/>
              <wp:effectExtent l="0" t="0" r="127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7985" cy="624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A434C" w14:textId="12A42264" w:rsidR="00FC2F0B" w:rsidRDefault="00FC2F0B" w:rsidP="00E16360">
                          <w:pPr>
                            <w:pStyle w:val="BodyText"/>
                            <w:spacing w:before="12"/>
                            <w:ind w:left="20"/>
                          </w:pPr>
                          <w:r w:rsidRPr="00251639">
                            <w:t>Call</w:t>
                          </w:r>
                          <w:r w:rsidRPr="00251639">
                            <w:rPr>
                              <w:spacing w:val="-3"/>
                            </w:rPr>
                            <w:t xml:space="preserve"> </w:t>
                          </w:r>
                          <w:r w:rsidRPr="00251639">
                            <w:t>your</w:t>
                          </w:r>
                          <w:r w:rsidRPr="00251639">
                            <w:rPr>
                              <w:spacing w:val="-4"/>
                            </w:rPr>
                            <w:t xml:space="preserve"> </w:t>
                          </w:r>
                          <w:r>
                            <w:t>Mental Health Plan</w:t>
                          </w:r>
                          <w:r w:rsidRPr="00251639">
                            <w:t xml:space="preserve"> toll-free</w:t>
                          </w:r>
                          <w:r w:rsidRPr="00251639">
                            <w:rPr>
                              <w:spacing w:val="-2"/>
                            </w:rPr>
                            <w:t xml:space="preserve"> </w:t>
                          </w:r>
                          <w:r w:rsidRPr="00251639">
                            <w:t>at</w:t>
                          </w:r>
                          <w:r w:rsidRPr="00251639">
                            <w:rPr>
                              <w:spacing w:val="-1"/>
                            </w:rPr>
                            <w:t xml:space="preserve"> </w:t>
                          </w:r>
                          <w:r w:rsidRPr="00251639">
                            <w:t>[</w:t>
                          </w:r>
                          <w:r w:rsidRPr="00251639">
                            <w:rPr>
                              <w:i/>
                              <w:iCs/>
                            </w:rPr>
                            <w:t>1-</w:t>
                          </w:r>
                          <w:r>
                            <w:rPr>
                              <w:i/>
                              <w:iCs/>
                            </w:rPr>
                            <w:t>XXX-XXX-XXXX</w:t>
                          </w:r>
                          <w:r w:rsidRPr="00251639">
                            <w:rPr>
                              <w:color w:val="000000"/>
                            </w:rPr>
                            <w:t xml:space="preserve">] or </w:t>
                          </w:r>
                          <w:r>
                            <w:rPr>
                              <w:color w:val="000000"/>
                            </w:rPr>
                            <w:t xml:space="preserve">visit </w:t>
                          </w:r>
                          <w:r w:rsidRPr="00251639">
                            <w:t>online a</w:t>
                          </w:r>
                          <w:r w:rsidRPr="00251639">
                            <w:rPr>
                              <w:color w:val="000000"/>
                            </w:rPr>
                            <w:t>t</w:t>
                          </w:r>
                          <w:r w:rsidRPr="00251639">
                            <w:rPr>
                              <w:color w:val="000000"/>
                              <w:spacing w:val="1"/>
                            </w:rPr>
                            <w:t xml:space="preserve"> </w:t>
                          </w:r>
                          <w:r>
                            <w:rPr>
                              <w:color w:val="000000"/>
                            </w:rPr>
                            <w:t>[mental health plan URL</w:t>
                          </w:r>
                          <w:r w:rsidRPr="00251639">
                            <w:rPr>
                              <w:color w:val="000000"/>
                            </w:rPr>
                            <w:t>].</w:t>
                          </w:r>
                          <w:r w:rsidRPr="00251639">
                            <w:t xml:space="preserve"> </w:t>
                          </w:r>
                          <w:r>
                            <w:rPr>
                              <w:spacing w:val="-1"/>
                            </w:rPr>
                            <w:t>[Mental health plan Name]</w:t>
                          </w:r>
                          <w:r w:rsidRPr="00251639">
                            <w:rPr>
                              <w:color w:val="000000"/>
                              <w:spacing w:val="-1"/>
                            </w:rPr>
                            <w:t xml:space="preserve"> is available [</w:t>
                          </w:r>
                          <w:r>
                            <w:rPr>
                              <w:color w:val="000000"/>
                              <w:spacing w:val="-1"/>
                            </w:rPr>
                            <w:t>Days and Hours of Operation]</w:t>
                          </w:r>
                          <w:r w:rsidRPr="00251639">
                            <w:rPr>
                              <w:color w:val="000000"/>
                            </w:rPr>
                            <w:t>.</w:t>
                          </w:r>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shd w:val="clear" w:color="auto" w:fill="E6E6E6"/>
                            </w:rPr>
                            <w:fldChar w:fldCharType="begin"/>
                          </w:r>
                          <w:r>
                            <w:rPr>
                              <w:color w:val="000000"/>
                            </w:rPr>
                            <w:instrText xml:space="preserve"> PAGE   \* MERGEFORMAT </w:instrText>
                          </w:r>
                          <w:r>
                            <w:rPr>
                              <w:color w:val="000000"/>
                              <w:shd w:val="clear" w:color="auto" w:fill="E6E6E6"/>
                            </w:rPr>
                            <w:fldChar w:fldCharType="separate"/>
                          </w:r>
                          <w:r w:rsidR="00570A6E">
                            <w:rPr>
                              <w:noProof/>
                              <w:color w:val="000000"/>
                            </w:rPr>
                            <w:t>50</w:t>
                          </w:r>
                          <w:r>
                            <w:rPr>
                              <w:color w:val="000000"/>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3DD3F" id="_x0000_t202" coordsize="21600,21600" o:spt="202" path="m,l,21600r21600,l21600,xe">
              <v:stroke joinstyle="miter"/>
              <v:path gradientshapeok="t" o:connecttype="rect"/>
            </v:shapetype>
            <v:shape id="Text Box 3" o:spid="_x0000_s1026" type="#_x0000_t202" style="position:absolute;margin-left:38.9pt;margin-top:711.15pt;width:443.95pt;height:49.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" filled="f" stroked="f">
              <v:textbox inset="0,0,0,0">
                <w:txbxContent>
                  <w:p w14:paraId="77CA434C" w14:textId="12A42264" w:rsidR="00FC2F0B" w:rsidRDefault="00FC2F0B" w:rsidP="00E16360">
                    <w:pPr>
                      <w:pStyle w:val="BodyText"/>
                      <w:spacing w:before="12"/>
                      <w:ind w:left="20"/>
                    </w:pPr>
                    <w:r w:rsidRPr="00251639">
                      <w:t>Call</w:t>
                    </w:r>
                    <w:r w:rsidRPr="00251639">
                      <w:rPr>
                        <w:spacing w:val="-3"/>
                      </w:rPr>
                      <w:t xml:space="preserve"> </w:t>
                    </w:r>
                    <w:r w:rsidRPr="00251639">
                      <w:t>your</w:t>
                    </w:r>
                    <w:r w:rsidRPr="00251639">
                      <w:rPr>
                        <w:spacing w:val="-4"/>
                      </w:rPr>
                      <w:t xml:space="preserve"> </w:t>
                    </w:r>
                    <w:r>
                      <w:t>Mental Health Plan</w:t>
                    </w:r>
                    <w:r w:rsidRPr="00251639">
                      <w:t xml:space="preserve"> toll-free</w:t>
                    </w:r>
                    <w:r w:rsidRPr="00251639">
                      <w:rPr>
                        <w:spacing w:val="-2"/>
                      </w:rPr>
                      <w:t xml:space="preserve"> </w:t>
                    </w:r>
                    <w:r w:rsidRPr="00251639">
                      <w:t>at</w:t>
                    </w:r>
                    <w:r w:rsidRPr="00251639">
                      <w:rPr>
                        <w:spacing w:val="-1"/>
                      </w:rPr>
                      <w:t xml:space="preserve"> </w:t>
                    </w:r>
                    <w:r w:rsidRPr="00251639">
                      <w:t>[</w:t>
                    </w:r>
                    <w:r w:rsidRPr="00251639">
                      <w:rPr>
                        <w:i/>
                        <w:iCs/>
                      </w:rPr>
                      <w:t>1-</w:t>
                    </w:r>
                    <w:r>
                      <w:rPr>
                        <w:i/>
                        <w:iCs/>
                      </w:rPr>
                      <w:t>XXX-XXX-XXXX</w:t>
                    </w:r>
                    <w:r w:rsidRPr="00251639">
                      <w:rPr>
                        <w:color w:val="000000"/>
                      </w:rPr>
                      <w:t xml:space="preserve">] or </w:t>
                    </w:r>
                    <w:r>
                      <w:rPr>
                        <w:color w:val="000000"/>
                      </w:rPr>
                      <w:t xml:space="preserve">visit </w:t>
                    </w:r>
                    <w:r w:rsidRPr="00251639">
                      <w:t>online a</w:t>
                    </w:r>
                    <w:r w:rsidRPr="00251639">
                      <w:rPr>
                        <w:color w:val="000000"/>
                      </w:rPr>
                      <w:t>t</w:t>
                    </w:r>
                    <w:r w:rsidRPr="00251639">
                      <w:rPr>
                        <w:color w:val="000000"/>
                        <w:spacing w:val="1"/>
                      </w:rPr>
                      <w:t xml:space="preserve"> </w:t>
                    </w:r>
                    <w:r>
                      <w:rPr>
                        <w:color w:val="000000"/>
                      </w:rPr>
                      <w:t>[mental health plan URL</w:t>
                    </w:r>
                    <w:r w:rsidRPr="00251639">
                      <w:rPr>
                        <w:color w:val="000000"/>
                      </w:rPr>
                      <w:t>].</w:t>
                    </w:r>
                    <w:r w:rsidRPr="00251639">
                      <w:t xml:space="preserve"> </w:t>
                    </w:r>
                    <w:r>
                      <w:rPr>
                        <w:spacing w:val="-1"/>
                      </w:rPr>
                      <w:t>[Mental health plan Name]</w:t>
                    </w:r>
                    <w:r w:rsidRPr="00251639">
                      <w:rPr>
                        <w:color w:val="000000"/>
                        <w:spacing w:val="-1"/>
                      </w:rPr>
                      <w:t xml:space="preserve"> is available [</w:t>
                    </w:r>
                    <w:r>
                      <w:rPr>
                        <w:color w:val="000000"/>
                        <w:spacing w:val="-1"/>
                      </w:rPr>
                      <w:t>Days and Hours of Operation]</w:t>
                    </w:r>
                    <w:r w:rsidRPr="00251639">
                      <w:rPr>
                        <w:color w:val="000000"/>
                      </w:rPr>
                      <w:t>.</w:t>
                    </w:r>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shd w:val="clear" w:color="auto" w:fill="E6E6E6"/>
                      </w:rPr>
                      <w:fldChar w:fldCharType="begin"/>
                    </w:r>
                    <w:r>
                      <w:rPr>
                        <w:color w:val="000000"/>
                      </w:rPr>
                      <w:instrText xml:space="preserve"> PAGE   \* MERGEFORMAT </w:instrText>
                    </w:r>
                    <w:r>
                      <w:rPr>
                        <w:color w:val="000000"/>
                        <w:shd w:val="clear" w:color="auto" w:fill="E6E6E6"/>
                      </w:rPr>
                      <w:fldChar w:fldCharType="separate"/>
                    </w:r>
                    <w:r w:rsidR="00570A6E">
                      <w:rPr>
                        <w:noProof/>
                        <w:color w:val="000000"/>
                      </w:rPr>
                      <w:t>50</w:t>
                    </w:r>
                    <w:r>
                      <w:rPr>
                        <w:color w:val="000000"/>
                        <w:shd w:val="clear" w:color="auto" w:fill="E6E6E6"/>
                      </w:rPr>
                      <w:fldChar w:fldCharType="end"/>
                    </w:r>
                  </w:p>
                </w:txbxContent>
              </v:textbox>
              <w10:wrap anchorx="margin" anchory="page"/>
            </v:shape>
          </w:pict>
        </mc:Fallback>
      </mc:AlternateContent>
    </w:r>
    <w:r w:rsidRPr="006F553D">
      <w:rPr>
        <w:noProof/>
        <w:color w:val="2B579A"/>
        <w:shd w:val="clear" w:color="auto" w:fill="E6E6E6"/>
      </w:rPr>
      <w:drawing>
        <wp:anchor distT="0" distB="0" distL="0" distR="0" simplePos="0" relativeHeight="251658241" behindDoc="1" locked="0" layoutInCell="1" allowOverlap="1" wp14:anchorId="55046CF7" wp14:editId="40283722">
          <wp:simplePos x="0" y="0"/>
          <wp:positionH relativeFrom="page">
            <wp:posOffset>876300</wp:posOffset>
          </wp:positionH>
          <wp:positionV relativeFrom="page">
            <wp:posOffset>9019540</wp:posOffset>
          </wp:positionV>
          <wp:extent cx="399415" cy="399415"/>
          <wp:effectExtent l="0" t="0" r="635" b="635"/>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p>
  <w:p w14:paraId="2BB98738" w14:textId="35C74DCB" w:rsidR="00FC2F0B" w:rsidRPr="00305568" w:rsidRDefault="00FC2F0B">
    <w:pPr>
      <w:rPr>
        <w:rFonts w:asciiTheme="minorBidi" w:hAnsiTheme="minorBidi"/>
      </w:rPr>
    </w:pPr>
    <w:r>
      <w:tab/>
    </w:r>
    <w:r>
      <w:tab/>
    </w:r>
    <w:r>
      <w:tab/>
    </w:r>
    <w:r>
      <w:tab/>
    </w:r>
    <w:r>
      <w:tab/>
    </w:r>
    <w:r>
      <w:tab/>
    </w:r>
    <w:r>
      <w:tab/>
    </w:r>
    <w:r>
      <w:tab/>
    </w:r>
    <w:r>
      <w:tab/>
    </w:r>
    <w:r>
      <w:tab/>
    </w:r>
    <w:r>
      <w:tab/>
    </w:r>
    <w:r>
      <w:tab/>
    </w:r>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89FB6" w14:textId="77777777" w:rsidR="003B6515" w:rsidRDefault="003B6515" w:rsidP="002B09E7">
      <w:pPr>
        <w:spacing w:after="0" w:line="240" w:lineRule="auto"/>
      </w:pPr>
      <w:r>
        <w:separator/>
      </w:r>
    </w:p>
  </w:footnote>
  <w:footnote w:type="continuationSeparator" w:id="0">
    <w:p w14:paraId="6DD289BB" w14:textId="77777777" w:rsidR="003B6515" w:rsidRDefault="003B6515" w:rsidP="002B09E7">
      <w:pPr>
        <w:spacing w:after="0" w:line="240" w:lineRule="auto"/>
      </w:pPr>
      <w:r>
        <w:continuationSeparator/>
      </w:r>
    </w:p>
  </w:footnote>
  <w:footnote w:type="continuationNotice" w:id="1">
    <w:p w14:paraId="6D087539" w14:textId="77777777" w:rsidR="003B6515" w:rsidRDefault="003B65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1A3715D"/>
    <w:multiLevelType w:val="hybridMultilevel"/>
    <w:tmpl w:val="CC8C935C"/>
    <w:lvl w:ilvl="0" w:tplc="998AAAD2">
      <w:numFmt w:val="bullet"/>
      <w:lvlText w:val=""/>
      <w:lvlJc w:val="left"/>
      <w:pPr>
        <w:ind w:left="860" w:hanging="360"/>
      </w:pPr>
      <w:rPr>
        <w:rFonts w:ascii="Symbol" w:eastAsia="Symbol" w:hAnsi="Symbol" w:cs="Symbol" w:hint="default"/>
        <w:b w:val="0"/>
        <w:bCs w:val="0"/>
        <w:i w:val="0"/>
        <w:iCs w:val="0"/>
        <w:strike w:val="0"/>
        <w:w w:val="100"/>
        <w:sz w:val="24"/>
        <w:szCs w:val="24"/>
        <w:lang w:val="en-US" w:eastAsia="en-US" w:bidi="ar-SA"/>
      </w:rPr>
    </w:lvl>
    <w:lvl w:ilvl="1" w:tplc="367A4F22">
      <w:numFmt w:val="bullet"/>
      <w:lvlText w:val="o"/>
      <w:lvlJc w:val="left"/>
      <w:pPr>
        <w:ind w:left="1400" w:hanging="360"/>
      </w:pPr>
      <w:rPr>
        <w:rFonts w:ascii="Courier New" w:eastAsia="Courier New" w:hAnsi="Courier New" w:cs="Courier New" w:hint="default"/>
        <w:b w:val="0"/>
        <w:bCs w:val="0"/>
        <w:i w:val="0"/>
        <w:iCs w:val="0"/>
        <w:w w:val="99"/>
        <w:sz w:val="24"/>
        <w:szCs w:val="24"/>
        <w:lang w:val="en-US" w:eastAsia="en-US" w:bidi="ar-SA"/>
      </w:rPr>
    </w:lvl>
    <w:lvl w:ilvl="2" w:tplc="3AFA02AE">
      <w:numFmt w:val="bullet"/>
      <w:lvlText w:val="•"/>
      <w:lvlJc w:val="left"/>
      <w:pPr>
        <w:ind w:left="2315" w:hanging="360"/>
      </w:pPr>
      <w:rPr>
        <w:rFonts w:hint="default"/>
        <w:lang w:val="en-US" w:eastAsia="en-US" w:bidi="ar-SA"/>
      </w:rPr>
    </w:lvl>
    <w:lvl w:ilvl="3" w:tplc="136EBB08">
      <w:numFmt w:val="bullet"/>
      <w:lvlText w:val="•"/>
      <w:lvlJc w:val="left"/>
      <w:pPr>
        <w:ind w:left="3231" w:hanging="360"/>
      </w:pPr>
      <w:rPr>
        <w:rFonts w:hint="default"/>
        <w:lang w:val="en-US" w:eastAsia="en-US" w:bidi="ar-SA"/>
      </w:rPr>
    </w:lvl>
    <w:lvl w:ilvl="4" w:tplc="CAB873CC">
      <w:numFmt w:val="bullet"/>
      <w:lvlText w:val="•"/>
      <w:lvlJc w:val="left"/>
      <w:pPr>
        <w:ind w:left="4146" w:hanging="360"/>
      </w:pPr>
      <w:rPr>
        <w:rFonts w:hint="default"/>
        <w:lang w:val="en-US" w:eastAsia="en-US" w:bidi="ar-SA"/>
      </w:rPr>
    </w:lvl>
    <w:lvl w:ilvl="5" w:tplc="BEEE5A40">
      <w:numFmt w:val="bullet"/>
      <w:lvlText w:val="•"/>
      <w:lvlJc w:val="left"/>
      <w:pPr>
        <w:ind w:left="5062" w:hanging="360"/>
      </w:pPr>
      <w:rPr>
        <w:rFonts w:hint="default"/>
        <w:lang w:val="en-US" w:eastAsia="en-US" w:bidi="ar-SA"/>
      </w:rPr>
    </w:lvl>
    <w:lvl w:ilvl="6" w:tplc="AFC00A66">
      <w:numFmt w:val="bullet"/>
      <w:lvlText w:val="•"/>
      <w:lvlJc w:val="left"/>
      <w:pPr>
        <w:ind w:left="5977" w:hanging="360"/>
      </w:pPr>
      <w:rPr>
        <w:rFonts w:hint="default"/>
        <w:lang w:val="en-US" w:eastAsia="en-US" w:bidi="ar-SA"/>
      </w:rPr>
    </w:lvl>
    <w:lvl w:ilvl="7" w:tplc="246CC7EC">
      <w:numFmt w:val="bullet"/>
      <w:lvlText w:val="•"/>
      <w:lvlJc w:val="left"/>
      <w:pPr>
        <w:ind w:left="6893" w:hanging="360"/>
      </w:pPr>
      <w:rPr>
        <w:rFonts w:hint="default"/>
        <w:lang w:val="en-US" w:eastAsia="en-US" w:bidi="ar-SA"/>
      </w:rPr>
    </w:lvl>
    <w:lvl w:ilvl="8" w:tplc="2244E21A">
      <w:numFmt w:val="bullet"/>
      <w:lvlText w:val="•"/>
      <w:lvlJc w:val="left"/>
      <w:pPr>
        <w:ind w:left="7808" w:hanging="360"/>
      </w:pPr>
      <w:rPr>
        <w:rFonts w:hint="default"/>
        <w:lang w:val="en-US" w:eastAsia="en-US" w:bidi="ar-SA"/>
      </w:rPr>
    </w:lvl>
  </w:abstractNum>
  <w:abstractNum w:abstractNumId="3" w15:restartNumberingAfterBreak="0">
    <w:nsid w:val="022866C4"/>
    <w:multiLevelType w:val="hybridMultilevel"/>
    <w:tmpl w:val="7BBE94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04554E58"/>
    <w:multiLevelType w:val="multilevel"/>
    <w:tmpl w:val="B31E0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B02D10"/>
    <w:multiLevelType w:val="hybridMultilevel"/>
    <w:tmpl w:val="4DEA578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3505C8"/>
    <w:multiLevelType w:val="hybridMultilevel"/>
    <w:tmpl w:val="0F2C624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3B7554"/>
    <w:multiLevelType w:val="hybridMultilevel"/>
    <w:tmpl w:val="BDF0283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6154A3"/>
    <w:multiLevelType w:val="multilevel"/>
    <w:tmpl w:val="5ED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316E3D"/>
    <w:multiLevelType w:val="hybridMultilevel"/>
    <w:tmpl w:val="E65E42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E048FC"/>
    <w:multiLevelType w:val="hybridMultilevel"/>
    <w:tmpl w:val="824AE612"/>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4287E"/>
    <w:multiLevelType w:val="hybridMultilevel"/>
    <w:tmpl w:val="EE5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4F6C91"/>
    <w:multiLevelType w:val="hybridMultilevel"/>
    <w:tmpl w:val="1CF062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EDB79D1"/>
    <w:multiLevelType w:val="hybridMultilevel"/>
    <w:tmpl w:val="249A977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FB7B7D"/>
    <w:multiLevelType w:val="hybridMultilevel"/>
    <w:tmpl w:val="863290D4"/>
    <w:lvl w:ilvl="0" w:tplc="25720C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FE6388"/>
    <w:multiLevelType w:val="hybridMultilevel"/>
    <w:tmpl w:val="69EA9DEC"/>
    <w:lvl w:ilvl="0" w:tplc="FBAEE454">
      <w:start w:val="1"/>
      <w:numFmt w:val="bullet"/>
      <w:lvlText w:val="·"/>
      <w:lvlJc w:val="left"/>
      <w:pPr>
        <w:ind w:left="720" w:hanging="360"/>
      </w:pPr>
      <w:rPr>
        <w:rFonts w:ascii="Symbol" w:hAnsi="Symbol" w:hint="default"/>
      </w:rPr>
    </w:lvl>
    <w:lvl w:ilvl="1" w:tplc="1B587788">
      <w:start w:val="1"/>
      <w:numFmt w:val="bullet"/>
      <w:lvlText w:val="o"/>
      <w:lvlJc w:val="left"/>
      <w:pPr>
        <w:ind w:left="1440" w:hanging="360"/>
      </w:pPr>
      <w:rPr>
        <w:rFonts w:ascii="Courier New" w:hAnsi="Courier New" w:hint="default"/>
      </w:rPr>
    </w:lvl>
    <w:lvl w:ilvl="2" w:tplc="1BF875A0">
      <w:start w:val="1"/>
      <w:numFmt w:val="bullet"/>
      <w:lvlText w:val=""/>
      <w:lvlJc w:val="left"/>
      <w:pPr>
        <w:ind w:left="2160" w:hanging="360"/>
      </w:pPr>
      <w:rPr>
        <w:rFonts w:ascii="Wingdings" w:hAnsi="Wingdings" w:hint="default"/>
      </w:rPr>
    </w:lvl>
    <w:lvl w:ilvl="3" w:tplc="071C2000">
      <w:start w:val="1"/>
      <w:numFmt w:val="bullet"/>
      <w:lvlText w:val=""/>
      <w:lvlJc w:val="left"/>
      <w:pPr>
        <w:ind w:left="2880" w:hanging="360"/>
      </w:pPr>
      <w:rPr>
        <w:rFonts w:ascii="Symbol" w:hAnsi="Symbol" w:hint="default"/>
      </w:rPr>
    </w:lvl>
    <w:lvl w:ilvl="4" w:tplc="2BA6F7C6">
      <w:start w:val="1"/>
      <w:numFmt w:val="bullet"/>
      <w:lvlText w:val="o"/>
      <w:lvlJc w:val="left"/>
      <w:pPr>
        <w:ind w:left="3600" w:hanging="360"/>
      </w:pPr>
      <w:rPr>
        <w:rFonts w:ascii="Courier New" w:hAnsi="Courier New" w:hint="default"/>
      </w:rPr>
    </w:lvl>
    <w:lvl w:ilvl="5" w:tplc="177A151E">
      <w:start w:val="1"/>
      <w:numFmt w:val="bullet"/>
      <w:lvlText w:val=""/>
      <w:lvlJc w:val="left"/>
      <w:pPr>
        <w:ind w:left="4320" w:hanging="360"/>
      </w:pPr>
      <w:rPr>
        <w:rFonts w:ascii="Wingdings" w:hAnsi="Wingdings" w:hint="default"/>
      </w:rPr>
    </w:lvl>
    <w:lvl w:ilvl="6" w:tplc="85965E94">
      <w:start w:val="1"/>
      <w:numFmt w:val="bullet"/>
      <w:lvlText w:val=""/>
      <w:lvlJc w:val="left"/>
      <w:pPr>
        <w:ind w:left="5040" w:hanging="360"/>
      </w:pPr>
      <w:rPr>
        <w:rFonts w:ascii="Symbol" w:hAnsi="Symbol" w:hint="default"/>
      </w:rPr>
    </w:lvl>
    <w:lvl w:ilvl="7" w:tplc="DEE81F3C">
      <w:start w:val="1"/>
      <w:numFmt w:val="bullet"/>
      <w:lvlText w:val="o"/>
      <w:lvlJc w:val="left"/>
      <w:pPr>
        <w:ind w:left="5760" w:hanging="360"/>
      </w:pPr>
      <w:rPr>
        <w:rFonts w:ascii="Courier New" w:hAnsi="Courier New" w:hint="default"/>
      </w:rPr>
    </w:lvl>
    <w:lvl w:ilvl="8" w:tplc="AAB2EE8E">
      <w:start w:val="1"/>
      <w:numFmt w:val="bullet"/>
      <w:lvlText w:val=""/>
      <w:lvlJc w:val="left"/>
      <w:pPr>
        <w:ind w:left="6480" w:hanging="360"/>
      </w:pPr>
      <w:rPr>
        <w:rFonts w:ascii="Wingdings" w:hAnsi="Wingdings" w:hint="default"/>
      </w:rPr>
    </w:lvl>
  </w:abstractNum>
  <w:abstractNum w:abstractNumId="20" w15:restartNumberingAfterBreak="0">
    <w:nsid w:val="242A1A8A"/>
    <w:multiLevelType w:val="hybridMultilevel"/>
    <w:tmpl w:val="8ABCBB6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3C4D7B"/>
    <w:multiLevelType w:val="hybridMultilevel"/>
    <w:tmpl w:val="EBDC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761061"/>
    <w:multiLevelType w:val="hybridMultilevel"/>
    <w:tmpl w:val="FFFFFFFF"/>
    <w:lvl w:ilvl="0" w:tplc="216CB358">
      <w:start w:val="1"/>
      <w:numFmt w:val="bullet"/>
      <w:lvlText w:val=""/>
      <w:lvlJc w:val="left"/>
      <w:pPr>
        <w:ind w:left="720" w:hanging="360"/>
      </w:pPr>
      <w:rPr>
        <w:rFonts w:ascii="Symbol" w:hAnsi="Symbol" w:hint="default"/>
      </w:rPr>
    </w:lvl>
    <w:lvl w:ilvl="1" w:tplc="DA48A9FA">
      <w:start w:val="1"/>
      <w:numFmt w:val="bullet"/>
      <w:lvlText w:val="o"/>
      <w:lvlJc w:val="left"/>
      <w:pPr>
        <w:ind w:left="1440" w:hanging="360"/>
      </w:pPr>
      <w:rPr>
        <w:rFonts w:ascii="Courier New" w:hAnsi="Courier New" w:hint="default"/>
      </w:rPr>
    </w:lvl>
    <w:lvl w:ilvl="2" w:tplc="66C86718">
      <w:start w:val="1"/>
      <w:numFmt w:val="bullet"/>
      <w:lvlText w:val=""/>
      <w:lvlJc w:val="left"/>
      <w:pPr>
        <w:ind w:left="2160" w:hanging="360"/>
      </w:pPr>
      <w:rPr>
        <w:rFonts w:ascii="Wingdings" w:hAnsi="Wingdings" w:hint="default"/>
      </w:rPr>
    </w:lvl>
    <w:lvl w:ilvl="3" w:tplc="A52ACAEA">
      <w:start w:val="1"/>
      <w:numFmt w:val="bullet"/>
      <w:lvlText w:val=""/>
      <w:lvlJc w:val="left"/>
      <w:pPr>
        <w:ind w:left="2880" w:hanging="360"/>
      </w:pPr>
      <w:rPr>
        <w:rFonts w:ascii="Symbol" w:hAnsi="Symbol" w:hint="default"/>
      </w:rPr>
    </w:lvl>
    <w:lvl w:ilvl="4" w:tplc="2B26A606">
      <w:start w:val="1"/>
      <w:numFmt w:val="bullet"/>
      <w:lvlText w:val="o"/>
      <w:lvlJc w:val="left"/>
      <w:pPr>
        <w:ind w:left="3600" w:hanging="360"/>
      </w:pPr>
      <w:rPr>
        <w:rFonts w:ascii="Courier New" w:hAnsi="Courier New" w:hint="default"/>
      </w:rPr>
    </w:lvl>
    <w:lvl w:ilvl="5" w:tplc="A192FC10">
      <w:start w:val="1"/>
      <w:numFmt w:val="bullet"/>
      <w:lvlText w:val=""/>
      <w:lvlJc w:val="left"/>
      <w:pPr>
        <w:ind w:left="4320" w:hanging="360"/>
      </w:pPr>
      <w:rPr>
        <w:rFonts w:ascii="Wingdings" w:hAnsi="Wingdings" w:hint="default"/>
      </w:rPr>
    </w:lvl>
    <w:lvl w:ilvl="6" w:tplc="809C545E">
      <w:start w:val="1"/>
      <w:numFmt w:val="bullet"/>
      <w:lvlText w:val=""/>
      <w:lvlJc w:val="left"/>
      <w:pPr>
        <w:ind w:left="5040" w:hanging="360"/>
      </w:pPr>
      <w:rPr>
        <w:rFonts w:ascii="Symbol" w:hAnsi="Symbol" w:hint="default"/>
      </w:rPr>
    </w:lvl>
    <w:lvl w:ilvl="7" w:tplc="F6D00C3E">
      <w:start w:val="1"/>
      <w:numFmt w:val="bullet"/>
      <w:lvlText w:val="o"/>
      <w:lvlJc w:val="left"/>
      <w:pPr>
        <w:ind w:left="5760" w:hanging="360"/>
      </w:pPr>
      <w:rPr>
        <w:rFonts w:ascii="Courier New" w:hAnsi="Courier New" w:hint="default"/>
      </w:rPr>
    </w:lvl>
    <w:lvl w:ilvl="8" w:tplc="298403D6">
      <w:start w:val="1"/>
      <w:numFmt w:val="bullet"/>
      <w:lvlText w:val=""/>
      <w:lvlJc w:val="left"/>
      <w:pPr>
        <w:ind w:left="6480" w:hanging="360"/>
      </w:pPr>
      <w:rPr>
        <w:rFonts w:ascii="Wingdings" w:hAnsi="Wingdings" w:hint="default"/>
      </w:rPr>
    </w:lvl>
  </w:abstractNum>
  <w:abstractNum w:abstractNumId="24" w15:restartNumberingAfterBreak="0">
    <w:nsid w:val="29DD3570"/>
    <w:multiLevelType w:val="hybridMultilevel"/>
    <w:tmpl w:val="94B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7B7419"/>
    <w:multiLevelType w:val="hybridMultilevel"/>
    <w:tmpl w:val="5E14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FA44E8"/>
    <w:multiLevelType w:val="hybridMultilevel"/>
    <w:tmpl w:val="7B4C91B0"/>
    <w:lvl w:ilvl="0" w:tplc="AD96D1FC">
      <w:numFmt w:val="bullet"/>
      <w:lvlText w:val=""/>
      <w:lvlJc w:val="left"/>
      <w:pPr>
        <w:ind w:left="860" w:hanging="360"/>
      </w:pPr>
      <w:rPr>
        <w:rFonts w:ascii="Symbol" w:eastAsia="Symbol" w:hAnsi="Symbol" w:cs="Symbol" w:hint="default"/>
        <w:w w:val="100"/>
        <w:lang w:val="en-US" w:eastAsia="en-US" w:bidi="ar-SA"/>
      </w:rPr>
    </w:lvl>
    <w:lvl w:ilvl="1" w:tplc="6BC49E2A">
      <w:numFmt w:val="bullet"/>
      <w:lvlText w:val="o"/>
      <w:lvlJc w:val="left"/>
      <w:pPr>
        <w:ind w:left="1400" w:hanging="360"/>
      </w:pPr>
      <w:rPr>
        <w:rFonts w:ascii="Courier New" w:eastAsia="Courier New" w:hAnsi="Courier New" w:cs="Courier New" w:hint="default"/>
        <w:b w:val="0"/>
        <w:bCs w:val="0"/>
        <w:i w:val="0"/>
        <w:iCs w:val="0"/>
        <w:w w:val="99"/>
        <w:sz w:val="36"/>
        <w:szCs w:val="36"/>
        <w:lang w:val="en-US" w:eastAsia="en-US" w:bidi="ar-SA"/>
      </w:rPr>
    </w:lvl>
    <w:lvl w:ilvl="2" w:tplc="38D484C4">
      <w:numFmt w:val="bullet"/>
      <w:lvlText w:val="•"/>
      <w:lvlJc w:val="left"/>
      <w:pPr>
        <w:ind w:left="1580" w:hanging="360"/>
      </w:pPr>
      <w:rPr>
        <w:rFonts w:hint="default"/>
        <w:lang w:val="en-US" w:eastAsia="en-US" w:bidi="ar-SA"/>
      </w:rPr>
    </w:lvl>
    <w:lvl w:ilvl="3" w:tplc="E4BA51B2">
      <w:numFmt w:val="bullet"/>
      <w:lvlText w:val="•"/>
      <w:lvlJc w:val="left"/>
      <w:pPr>
        <w:ind w:left="2587" w:hanging="360"/>
      </w:pPr>
      <w:rPr>
        <w:rFonts w:hint="default"/>
        <w:lang w:val="en-US" w:eastAsia="en-US" w:bidi="ar-SA"/>
      </w:rPr>
    </w:lvl>
    <w:lvl w:ilvl="4" w:tplc="8D2E9552">
      <w:numFmt w:val="bullet"/>
      <w:lvlText w:val="•"/>
      <w:lvlJc w:val="left"/>
      <w:pPr>
        <w:ind w:left="3595" w:hanging="360"/>
      </w:pPr>
      <w:rPr>
        <w:rFonts w:hint="default"/>
        <w:lang w:val="en-US" w:eastAsia="en-US" w:bidi="ar-SA"/>
      </w:rPr>
    </w:lvl>
    <w:lvl w:ilvl="5" w:tplc="E154DB82">
      <w:numFmt w:val="bullet"/>
      <w:lvlText w:val="•"/>
      <w:lvlJc w:val="left"/>
      <w:pPr>
        <w:ind w:left="4602" w:hanging="360"/>
      </w:pPr>
      <w:rPr>
        <w:rFonts w:hint="default"/>
        <w:lang w:val="en-US" w:eastAsia="en-US" w:bidi="ar-SA"/>
      </w:rPr>
    </w:lvl>
    <w:lvl w:ilvl="6" w:tplc="A116332C">
      <w:numFmt w:val="bullet"/>
      <w:lvlText w:val="•"/>
      <w:lvlJc w:val="left"/>
      <w:pPr>
        <w:ind w:left="5610" w:hanging="360"/>
      </w:pPr>
      <w:rPr>
        <w:rFonts w:hint="default"/>
        <w:lang w:val="en-US" w:eastAsia="en-US" w:bidi="ar-SA"/>
      </w:rPr>
    </w:lvl>
    <w:lvl w:ilvl="7" w:tplc="A100F9B2">
      <w:numFmt w:val="bullet"/>
      <w:lvlText w:val="•"/>
      <w:lvlJc w:val="left"/>
      <w:pPr>
        <w:ind w:left="6617" w:hanging="360"/>
      </w:pPr>
      <w:rPr>
        <w:rFonts w:hint="default"/>
        <w:lang w:val="en-US" w:eastAsia="en-US" w:bidi="ar-SA"/>
      </w:rPr>
    </w:lvl>
    <w:lvl w:ilvl="8" w:tplc="D698019A">
      <w:numFmt w:val="bullet"/>
      <w:lvlText w:val="•"/>
      <w:lvlJc w:val="left"/>
      <w:pPr>
        <w:ind w:left="7625" w:hanging="360"/>
      </w:pPr>
      <w:rPr>
        <w:rFonts w:hint="default"/>
        <w:lang w:val="en-US" w:eastAsia="en-US" w:bidi="ar-SA"/>
      </w:rPr>
    </w:lvl>
  </w:abstractNum>
  <w:abstractNum w:abstractNumId="30"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D6124F"/>
    <w:multiLevelType w:val="hybridMultilevel"/>
    <w:tmpl w:val="14404D9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693263"/>
    <w:multiLevelType w:val="hybridMultilevel"/>
    <w:tmpl w:val="920EA5D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863B59"/>
    <w:multiLevelType w:val="hybridMultilevel"/>
    <w:tmpl w:val="02CCB206"/>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D5C022B"/>
    <w:multiLevelType w:val="hybridMultilevel"/>
    <w:tmpl w:val="C374E3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E9260D"/>
    <w:multiLevelType w:val="hybridMultilevel"/>
    <w:tmpl w:val="DFF0B0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600397"/>
    <w:multiLevelType w:val="hybridMultilevel"/>
    <w:tmpl w:val="C838C5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67B7C69"/>
    <w:multiLevelType w:val="hybridMultilevel"/>
    <w:tmpl w:val="FFECB59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040034"/>
    <w:multiLevelType w:val="hybridMultilevel"/>
    <w:tmpl w:val="C838C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004583"/>
    <w:multiLevelType w:val="hybridMultilevel"/>
    <w:tmpl w:val="E6BAFCB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42" w15:restartNumberingAfterBreak="0">
    <w:nsid w:val="5F964466"/>
    <w:multiLevelType w:val="hybridMultilevel"/>
    <w:tmpl w:val="837CC14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FF7DBB"/>
    <w:multiLevelType w:val="hybridMultilevel"/>
    <w:tmpl w:val="A2EA93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490FC1"/>
    <w:multiLevelType w:val="hybridMultilevel"/>
    <w:tmpl w:val="2356EF4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8A6C03"/>
    <w:multiLevelType w:val="hybridMultilevel"/>
    <w:tmpl w:val="F3BA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50" w15:restartNumberingAfterBreak="0">
    <w:nsid w:val="6F04475D"/>
    <w:multiLevelType w:val="hybridMultilevel"/>
    <w:tmpl w:val="DCB6E59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2457E0"/>
    <w:multiLevelType w:val="hybridMultilevel"/>
    <w:tmpl w:val="F062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7C7DFD"/>
    <w:multiLevelType w:val="hybridMultilevel"/>
    <w:tmpl w:val="6122EE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num w:numId="1" w16cid:durableId="805003029">
    <w:abstractNumId w:val="23"/>
  </w:num>
  <w:num w:numId="2" w16cid:durableId="2076779272">
    <w:abstractNumId w:val="50"/>
  </w:num>
  <w:num w:numId="3" w16cid:durableId="1883135194">
    <w:abstractNumId w:val="52"/>
  </w:num>
  <w:num w:numId="4" w16cid:durableId="775710239">
    <w:abstractNumId w:val="13"/>
  </w:num>
  <w:num w:numId="5" w16cid:durableId="1166239345">
    <w:abstractNumId w:val="4"/>
  </w:num>
  <w:num w:numId="6" w16cid:durableId="362247864">
    <w:abstractNumId w:val="45"/>
  </w:num>
  <w:num w:numId="7" w16cid:durableId="1947350693">
    <w:abstractNumId w:val="46"/>
  </w:num>
  <w:num w:numId="8" w16cid:durableId="1953588999">
    <w:abstractNumId w:val="42"/>
  </w:num>
  <w:num w:numId="9" w16cid:durableId="1598827415">
    <w:abstractNumId w:val="27"/>
  </w:num>
  <w:num w:numId="10" w16cid:durableId="375355663">
    <w:abstractNumId w:val="51"/>
  </w:num>
  <w:num w:numId="11" w16cid:durableId="2096898425">
    <w:abstractNumId w:val="47"/>
  </w:num>
  <w:num w:numId="12" w16cid:durableId="1701272614">
    <w:abstractNumId w:val="17"/>
  </w:num>
  <w:num w:numId="13" w16cid:durableId="434861455">
    <w:abstractNumId w:val="28"/>
  </w:num>
  <w:num w:numId="14" w16cid:durableId="1421751414">
    <w:abstractNumId w:val="31"/>
  </w:num>
  <w:num w:numId="15" w16cid:durableId="508368688">
    <w:abstractNumId w:val="36"/>
  </w:num>
  <w:num w:numId="16" w16cid:durableId="2099910910">
    <w:abstractNumId w:val="20"/>
  </w:num>
  <w:num w:numId="17" w16cid:durableId="2024092296">
    <w:abstractNumId w:val="53"/>
  </w:num>
  <w:num w:numId="18" w16cid:durableId="432016725">
    <w:abstractNumId w:val="16"/>
  </w:num>
  <w:num w:numId="19" w16cid:durableId="525019615">
    <w:abstractNumId w:val="9"/>
  </w:num>
  <w:num w:numId="20" w16cid:durableId="967590388">
    <w:abstractNumId w:val="43"/>
  </w:num>
  <w:num w:numId="21" w16cid:durableId="1399740263">
    <w:abstractNumId w:val="35"/>
  </w:num>
  <w:num w:numId="22" w16cid:durableId="1539196800">
    <w:abstractNumId w:val="11"/>
  </w:num>
  <w:num w:numId="23" w16cid:durableId="1853181479">
    <w:abstractNumId w:val="40"/>
  </w:num>
  <w:num w:numId="24" w16cid:durableId="2118021281">
    <w:abstractNumId w:val="44"/>
  </w:num>
  <w:num w:numId="25" w16cid:durableId="1855338436">
    <w:abstractNumId w:val="15"/>
  </w:num>
  <w:num w:numId="26" w16cid:durableId="554123443">
    <w:abstractNumId w:val="49"/>
  </w:num>
  <w:num w:numId="27" w16cid:durableId="1926723878">
    <w:abstractNumId w:val="22"/>
  </w:num>
  <w:num w:numId="28" w16cid:durableId="564686197">
    <w:abstractNumId w:val="38"/>
  </w:num>
  <w:num w:numId="29" w16cid:durableId="2010909825">
    <w:abstractNumId w:val="21"/>
  </w:num>
  <w:num w:numId="30" w16cid:durableId="2033721412">
    <w:abstractNumId w:val="0"/>
  </w:num>
  <w:num w:numId="31" w16cid:durableId="154494901">
    <w:abstractNumId w:val="5"/>
  </w:num>
  <w:num w:numId="32" w16cid:durableId="1245650659">
    <w:abstractNumId w:val="1"/>
  </w:num>
  <w:num w:numId="33" w16cid:durableId="144323031">
    <w:abstractNumId w:val="0"/>
  </w:num>
  <w:num w:numId="34" w16cid:durableId="2087916615">
    <w:abstractNumId w:val="54"/>
  </w:num>
  <w:num w:numId="35" w16cid:durableId="2038969436">
    <w:abstractNumId w:val="41"/>
  </w:num>
  <w:num w:numId="36" w16cid:durableId="777026115">
    <w:abstractNumId w:val="19"/>
  </w:num>
  <w:num w:numId="37" w16cid:durableId="515122781">
    <w:abstractNumId w:val="24"/>
  </w:num>
  <w:num w:numId="38" w16cid:durableId="1712724105">
    <w:abstractNumId w:val="29"/>
  </w:num>
  <w:num w:numId="39" w16cid:durableId="61560632">
    <w:abstractNumId w:val="14"/>
  </w:num>
  <w:num w:numId="40" w16cid:durableId="1104156551">
    <w:abstractNumId w:val="48"/>
  </w:num>
  <w:num w:numId="41" w16cid:durableId="1070420549">
    <w:abstractNumId w:val="25"/>
  </w:num>
  <w:num w:numId="42" w16cid:durableId="1566604170">
    <w:abstractNumId w:val="2"/>
  </w:num>
  <w:num w:numId="43" w16cid:durableId="992832410">
    <w:abstractNumId w:val="18"/>
  </w:num>
  <w:num w:numId="44" w16cid:durableId="1254389618">
    <w:abstractNumId w:val="8"/>
  </w:num>
  <w:num w:numId="45" w16cid:durableId="431514774">
    <w:abstractNumId w:val="7"/>
  </w:num>
  <w:num w:numId="46" w16cid:durableId="403257412">
    <w:abstractNumId w:val="37"/>
  </w:num>
  <w:num w:numId="47" w16cid:durableId="1503396955">
    <w:abstractNumId w:val="33"/>
  </w:num>
  <w:num w:numId="48" w16cid:durableId="1398894128">
    <w:abstractNumId w:val="39"/>
  </w:num>
  <w:num w:numId="49" w16cid:durableId="1994285741">
    <w:abstractNumId w:val="12"/>
  </w:num>
  <w:num w:numId="50" w16cid:durableId="1503740854">
    <w:abstractNumId w:val="34"/>
  </w:num>
  <w:num w:numId="51" w16cid:durableId="1286884909">
    <w:abstractNumId w:val="32"/>
  </w:num>
  <w:num w:numId="52" w16cid:durableId="1739667857">
    <w:abstractNumId w:val="3"/>
  </w:num>
  <w:num w:numId="53" w16cid:durableId="669066576">
    <w:abstractNumId w:val="10"/>
  </w:num>
  <w:num w:numId="54" w16cid:durableId="784545510">
    <w:abstractNumId w:val="6"/>
  </w:num>
  <w:num w:numId="55" w16cid:durableId="484589586">
    <w:abstractNumId w:val="26"/>
  </w:num>
  <w:num w:numId="56" w16cid:durableId="1954439656">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activeWritingStyle w:appName="MSWord" w:lang="es-US" w:vendorID="64" w:dllVersion="0" w:nlCheck="1" w:checkStyle="0"/>
  <w:activeWritingStyle w:appName="MSWord" w:lang="en-US" w:vendorID="64" w:dllVersion="0" w:nlCheck="1" w:checkStyle="0"/>
  <w:activeWritingStyle w:appName="MSWord" w:lang="es-ES_tradnl"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gFAL1sbyMtAAAA"/>
  </w:docVars>
  <w:rsids>
    <w:rsidRoot w:val="004C4CD6"/>
    <w:rsid w:val="00003D38"/>
    <w:rsid w:val="00004C58"/>
    <w:rsid w:val="00005414"/>
    <w:rsid w:val="00007DE0"/>
    <w:rsid w:val="0001054D"/>
    <w:rsid w:val="00011E3F"/>
    <w:rsid w:val="00025556"/>
    <w:rsid w:val="0002560D"/>
    <w:rsid w:val="000266EA"/>
    <w:rsid w:val="00036242"/>
    <w:rsid w:val="00037F9F"/>
    <w:rsid w:val="00040606"/>
    <w:rsid w:val="00043A05"/>
    <w:rsid w:val="0005138B"/>
    <w:rsid w:val="000515CB"/>
    <w:rsid w:val="0005293A"/>
    <w:rsid w:val="00053216"/>
    <w:rsid w:val="00054AB7"/>
    <w:rsid w:val="00054EDA"/>
    <w:rsid w:val="00054F38"/>
    <w:rsid w:val="00057B98"/>
    <w:rsid w:val="000613A9"/>
    <w:rsid w:val="00061407"/>
    <w:rsid w:val="00064C09"/>
    <w:rsid w:val="000708F2"/>
    <w:rsid w:val="00071165"/>
    <w:rsid w:val="000740E6"/>
    <w:rsid w:val="000744E3"/>
    <w:rsid w:val="000762ED"/>
    <w:rsid w:val="0007789C"/>
    <w:rsid w:val="00077A7E"/>
    <w:rsid w:val="00080803"/>
    <w:rsid w:val="00081F20"/>
    <w:rsid w:val="00082711"/>
    <w:rsid w:val="00086C37"/>
    <w:rsid w:val="000902D6"/>
    <w:rsid w:val="00090661"/>
    <w:rsid w:val="00090B2B"/>
    <w:rsid w:val="00095B2F"/>
    <w:rsid w:val="00096D07"/>
    <w:rsid w:val="00097813"/>
    <w:rsid w:val="000A189C"/>
    <w:rsid w:val="000A3B1B"/>
    <w:rsid w:val="000A45C5"/>
    <w:rsid w:val="000A5BD2"/>
    <w:rsid w:val="000B0454"/>
    <w:rsid w:val="000B191A"/>
    <w:rsid w:val="000B623F"/>
    <w:rsid w:val="000B67B4"/>
    <w:rsid w:val="000B7E81"/>
    <w:rsid w:val="000C113D"/>
    <w:rsid w:val="000C3965"/>
    <w:rsid w:val="000C3A25"/>
    <w:rsid w:val="000C3AB7"/>
    <w:rsid w:val="000C73B6"/>
    <w:rsid w:val="000D0B3E"/>
    <w:rsid w:val="000D1C9C"/>
    <w:rsid w:val="000D2476"/>
    <w:rsid w:val="000D2B68"/>
    <w:rsid w:val="000E12D8"/>
    <w:rsid w:val="000E4326"/>
    <w:rsid w:val="000F1370"/>
    <w:rsid w:val="000F3183"/>
    <w:rsid w:val="000F39CE"/>
    <w:rsid w:val="00100273"/>
    <w:rsid w:val="001019CD"/>
    <w:rsid w:val="00101E8E"/>
    <w:rsid w:val="001027E3"/>
    <w:rsid w:val="00104B58"/>
    <w:rsid w:val="0010610E"/>
    <w:rsid w:val="00106FC3"/>
    <w:rsid w:val="00107E18"/>
    <w:rsid w:val="0011235E"/>
    <w:rsid w:val="00112E87"/>
    <w:rsid w:val="00117CC4"/>
    <w:rsid w:val="0012346E"/>
    <w:rsid w:val="00127E5F"/>
    <w:rsid w:val="00130756"/>
    <w:rsid w:val="00131488"/>
    <w:rsid w:val="0013183C"/>
    <w:rsid w:val="001345F2"/>
    <w:rsid w:val="00135541"/>
    <w:rsid w:val="00135A2D"/>
    <w:rsid w:val="00136693"/>
    <w:rsid w:val="00137470"/>
    <w:rsid w:val="001408C4"/>
    <w:rsid w:val="00141BF2"/>
    <w:rsid w:val="0015218C"/>
    <w:rsid w:val="001522B9"/>
    <w:rsid w:val="00152671"/>
    <w:rsid w:val="00156366"/>
    <w:rsid w:val="00160356"/>
    <w:rsid w:val="00160669"/>
    <w:rsid w:val="0016485E"/>
    <w:rsid w:val="001728D8"/>
    <w:rsid w:val="00175A34"/>
    <w:rsid w:val="00176B76"/>
    <w:rsid w:val="00180EDF"/>
    <w:rsid w:val="001816C0"/>
    <w:rsid w:val="001826DF"/>
    <w:rsid w:val="00185883"/>
    <w:rsid w:val="00186341"/>
    <w:rsid w:val="001916D0"/>
    <w:rsid w:val="00193B02"/>
    <w:rsid w:val="0019539F"/>
    <w:rsid w:val="0019769A"/>
    <w:rsid w:val="001A32AF"/>
    <w:rsid w:val="001A354E"/>
    <w:rsid w:val="001A5486"/>
    <w:rsid w:val="001A7C28"/>
    <w:rsid w:val="001B03F3"/>
    <w:rsid w:val="001B1620"/>
    <w:rsid w:val="001B18D4"/>
    <w:rsid w:val="001B41C9"/>
    <w:rsid w:val="001B4400"/>
    <w:rsid w:val="001B5CE9"/>
    <w:rsid w:val="001B7C83"/>
    <w:rsid w:val="001C41EE"/>
    <w:rsid w:val="001C450D"/>
    <w:rsid w:val="001C6BA0"/>
    <w:rsid w:val="001C7D60"/>
    <w:rsid w:val="001D10CC"/>
    <w:rsid w:val="001D2904"/>
    <w:rsid w:val="001D293C"/>
    <w:rsid w:val="001D7F23"/>
    <w:rsid w:val="001E08C6"/>
    <w:rsid w:val="001E4B70"/>
    <w:rsid w:val="001E672E"/>
    <w:rsid w:val="001F2C56"/>
    <w:rsid w:val="001F39E2"/>
    <w:rsid w:val="001F3F4C"/>
    <w:rsid w:val="001F45FA"/>
    <w:rsid w:val="001F582D"/>
    <w:rsid w:val="002010AE"/>
    <w:rsid w:val="00206160"/>
    <w:rsid w:val="00207F9A"/>
    <w:rsid w:val="00212C78"/>
    <w:rsid w:val="0021540D"/>
    <w:rsid w:val="002179BF"/>
    <w:rsid w:val="00217C23"/>
    <w:rsid w:val="002241F0"/>
    <w:rsid w:val="00224F1F"/>
    <w:rsid w:val="00224FE4"/>
    <w:rsid w:val="00226E25"/>
    <w:rsid w:val="0023096A"/>
    <w:rsid w:val="00234538"/>
    <w:rsid w:val="00235C8D"/>
    <w:rsid w:val="00236E1D"/>
    <w:rsid w:val="002374BD"/>
    <w:rsid w:val="00237660"/>
    <w:rsid w:val="0024155F"/>
    <w:rsid w:val="0024322C"/>
    <w:rsid w:val="002436E0"/>
    <w:rsid w:val="00244221"/>
    <w:rsid w:val="00247536"/>
    <w:rsid w:val="00251639"/>
    <w:rsid w:val="0025176C"/>
    <w:rsid w:val="002525D1"/>
    <w:rsid w:val="002560A7"/>
    <w:rsid w:val="002578DA"/>
    <w:rsid w:val="0025FFA9"/>
    <w:rsid w:val="00262883"/>
    <w:rsid w:val="00262BBD"/>
    <w:rsid w:val="002634FA"/>
    <w:rsid w:val="00263C11"/>
    <w:rsid w:val="00263CD8"/>
    <w:rsid w:val="00264879"/>
    <w:rsid w:val="00267600"/>
    <w:rsid w:val="00267CBC"/>
    <w:rsid w:val="00271224"/>
    <w:rsid w:val="00271BE7"/>
    <w:rsid w:val="00272BBA"/>
    <w:rsid w:val="00281888"/>
    <w:rsid w:val="00281AFE"/>
    <w:rsid w:val="00282D52"/>
    <w:rsid w:val="00283418"/>
    <w:rsid w:val="00283DB2"/>
    <w:rsid w:val="00284049"/>
    <w:rsid w:val="002841E5"/>
    <w:rsid w:val="00293097"/>
    <w:rsid w:val="002A01EB"/>
    <w:rsid w:val="002A2624"/>
    <w:rsid w:val="002A3602"/>
    <w:rsid w:val="002A43D9"/>
    <w:rsid w:val="002B09E7"/>
    <w:rsid w:val="002B68F4"/>
    <w:rsid w:val="002C1E37"/>
    <w:rsid w:val="002C70FF"/>
    <w:rsid w:val="002D2BC3"/>
    <w:rsid w:val="002D664F"/>
    <w:rsid w:val="002E3033"/>
    <w:rsid w:val="002E3416"/>
    <w:rsid w:val="002F0AB4"/>
    <w:rsid w:val="002F56AD"/>
    <w:rsid w:val="00301D40"/>
    <w:rsid w:val="00302927"/>
    <w:rsid w:val="00305568"/>
    <w:rsid w:val="003055D8"/>
    <w:rsid w:val="00306295"/>
    <w:rsid w:val="00310601"/>
    <w:rsid w:val="003127CB"/>
    <w:rsid w:val="003152A3"/>
    <w:rsid w:val="00320C51"/>
    <w:rsid w:val="0032474E"/>
    <w:rsid w:val="003254A8"/>
    <w:rsid w:val="00326756"/>
    <w:rsid w:val="00327918"/>
    <w:rsid w:val="00331C68"/>
    <w:rsid w:val="00334DD4"/>
    <w:rsid w:val="00336EC5"/>
    <w:rsid w:val="003377A9"/>
    <w:rsid w:val="00341235"/>
    <w:rsid w:val="00341C2F"/>
    <w:rsid w:val="00343515"/>
    <w:rsid w:val="00345A40"/>
    <w:rsid w:val="00346ED7"/>
    <w:rsid w:val="00347765"/>
    <w:rsid w:val="00347E2D"/>
    <w:rsid w:val="0035033D"/>
    <w:rsid w:val="003526DB"/>
    <w:rsid w:val="00354F4F"/>
    <w:rsid w:val="003628AC"/>
    <w:rsid w:val="00363A1B"/>
    <w:rsid w:val="00364108"/>
    <w:rsid w:val="0036479A"/>
    <w:rsid w:val="00365072"/>
    <w:rsid w:val="00367C3A"/>
    <w:rsid w:val="00370FD0"/>
    <w:rsid w:val="0037236A"/>
    <w:rsid w:val="00375098"/>
    <w:rsid w:val="00375AD3"/>
    <w:rsid w:val="00375B79"/>
    <w:rsid w:val="00375E4B"/>
    <w:rsid w:val="003812E6"/>
    <w:rsid w:val="00383637"/>
    <w:rsid w:val="003841C7"/>
    <w:rsid w:val="003854DD"/>
    <w:rsid w:val="003857E4"/>
    <w:rsid w:val="00385BF9"/>
    <w:rsid w:val="003A088D"/>
    <w:rsid w:val="003A1DE2"/>
    <w:rsid w:val="003A1E52"/>
    <w:rsid w:val="003A2617"/>
    <w:rsid w:val="003A3158"/>
    <w:rsid w:val="003A333C"/>
    <w:rsid w:val="003A537F"/>
    <w:rsid w:val="003A5FED"/>
    <w:rsid w:val="003B0260"/>
    <w:rsid w:val="003B08A5"/>
    <w:rsid w:val="003B17EF"/>
    <w:rsid w:val="003B19FC"/>
    <w:rsid w:val="003B5D83"/>
    <w:rsid w:val="003B6515"/>
    <w:rsid w:val="003B7CA4"/>
    <w:rsid w:val="003C0B32"/>
    <w:rsid w:val="003C0D8F"/>
    <w:rsid w:val="003C2D3B"/>
    <w:rsid w:val="003C6483"/>
    <w:rsid w:val="003D00A8"/>
    <w:rsid w:val="003D0EA9"/>
    <w:rsid w:val="003D11AF"/>
    <w:rsid w:val="003D2334"/>
    <w:rsid w:val="003D4B9D"/>
    <w:rsid w:val="003E5059"/>
    <w:rsid w:val="003E58D7"/>
    <w:rsid w:val="003E6AD5"/>
    <w:rsid w:val="003F0BD2"/>
    <w:rsid w:val="003F3AE0"/>
    <w:rsid w:val="003F49FA"/>
    <w:rsid w:val="003F5F25"/>
    <w:rsid w:val="003F5F33"/>
    <w:rsid w:val="003F7040"/>
    <w:rsid w:val="003F7CF4"/>
    <w:rsid w:val="00400A53"/>
    <w:rsid w:val="00402656"/>
    <w:rsid w:val="004026AB"/>
    <w:rsid w:val="00402B5E"/>
    <w:rsid w:val="00404AF9"/>
    <w:rsid w:val="00405587"/>
    <w:rsid w:val="0040659C"/>
    <w:rsid w:val="00413044"/>
    <w:rsid w:val="00413180"/>
    <w:rsid w:val="0041361F"/>
    <w:rsid w:val="0041395E"/>
    <w:rsid w:val="004140C4"/>
    <w:rsid w:val="00417A41"/>
    <w:rsid w:val="004214B8"/>
    <w:rsid w:val="004217D9"/>
    <w:rsid w:val="00426798"/>
    <w:rsid w:val="00426847"/>
    <w:rsid w:val="00426DDB"/>
    <w:rsid w:val="00431A0C"/>
    <w:rsid w:val="0043526F"/>
    <w:rsid w:val="004372AC"/>
    <w:rsid w:val="0043799D"/>
    <w:rsid w:val="00437DE1"/>
    <w:rsid w:val="00443AAE"/>
    <w:rsid w:val="00445611"/>
    <w:rsid w:val="004466AA"/>
    <w:rsid w:val="0044675F"/>
    <w:rsid w:val="00446E08"/>
    <w:rsid w:val="00450E48"/>
    <w:rsid w:val="00451F45"/>
    <w:rsid w:val="0046117B"/>
    <w:rsid w:val="004627B0"/>
    <w:rsid w:val="00462FB4"/>
    <w:rsid w:val="00464D3B"/>
    <w:rsid w:val="00466513"/>
    <w:rsid w:val="00466769"/>
    <w:rsid w:val="00466ED6"/>
    <w:rsid w:val="00480198"/>
    <w:rsid w:val="0048054F"/>
    <w:rsid w:val="00484F57"/>
    <w:rsid w:val="0048657B"/>
    <w:rsid w:val="00486C3D"/>
    <w:rsid w:val="00486FC0"/>
    <w:rsid w:val="0048731E"/>
    <w:rsid w:val="00490CDB"/>
    <w:rsid w:val="0049408A"/>
    <w:rsid w:val="004940D6"/>
    <w:rsid w:val="004A05EA"/>
    <w:rsid w:val="004A332D"/>
    <w:rsid w:val="004A42D5"/>
    <w:rsid w:val="004A4BF8"/>
    <w:rsid w:val="004A4ED9"/>
    <w:rsid w:val="004A73CD"/>
    <w:rsid w:val="004B3E5F"/>
    <w:rsid w:val="004B6804"/>
    <w:rsid w:val="004B75B7"/>
    <w:rsid w:val="004C0C71"/>
    <w:rsid w:val="004C2894"/>
    <w:rsid w:val="004C4357"/>
    <w:rsid w:val="004C4CD6"/>
    <w:rsid w:val="004D0EDD"/>
    <w:rsid w:val="004D3F86"/>
    <w:rsid w:val="004D4606"/>
    <w:rsid w:val="004D7287"/>
    <w:rsid w:val="004E05E2"/>
    <w:rsid w:val="004E12F1"/>
    <w:rsid w:val="004F065C"/>
    <w:rsid w:val="004F25FC"/>
    <w:rsid w:val="004F34C1"/>
    <w:rsid w:val="004F643A"/>
    <w:rsid w:val="00500831"/>
    <w:rsid w:val="00500F1A"/>
    <w:rsid w:val="00500FB3"/>
    <w:rsid w:val="00502D62"/>
    <w:rsid w:val="005031C9"/>
    <w:rsid w:val="005037D1"/>
    <w:rsid w:val="005112B3"/>
    <w:rsid w:val="00513194"/>
    <w:rsid w:val="00515435"/>
    <w:rsid w:val="005160AB"/>
    <w:rsid w:val="00516206"/>
    <w:rsid w:val="0052231E"/>
    <w:rsid w:val="005223B6"/>
    <w:rsid w:val="00524219"/>
    <w:rsid w:val="005345E9"/>
    <w:rsid w:val="00534FCE"/>
    <w:rsid w:val="00540C82"/>
    <w:rsid w:val="0054301B"/>
    <w:rsid w:val="005434D1"/>
    <w:rsid w:val="00543B94"/>
    <w:rsid w:val="00544005"/>
    <w:rsid w:val="00545EA7"/>
    <w:rsid w:val="00547CFA"/>
    <w:rsid w:val="00550E3C"/>
    <w:rsid w:val="00560639"/>
    <w:rsid w:val="00563D9E"/>
    <w:rsid w:val="005668C0"/>
    <w:rsid w:val="00567450"/>
    <w:rsid w:val="0056762F"/>
    <w:rsid w:val="00570254"/>
    <w:rsid w:val="00570A6E"/>
    <w:rsid w:val="005715AF"/>
    <w:rsid w:val="00573F03"/>
    <w:rsid w:val="00574405"/>
    <w:rsid w:val="005745DF"/>
    <w:rsid w:val="00576912"/>
    <w:rsid w:val="00580367"/>
    <w:rsid w:val="005808E8"/>
    <w:rsid w:val="0058121D"/>
    <w:rsid w:val="005826B2"/>
    <w:rsid w:val="00582971"/>
    <w:rsid w:val="00590895"/>
    <w:rsid w:val="0059236E"/>
    <w:rsid w:val="00592AC2"/>
    <w:rsid w:val="00594EEA"/>
    <w:rsid w:val="005951B1"/>
    <w:rsid w:val="00596DCA"/>
    <w:rsid w:val="005A1528"/>
    <w:rsid w:val="005A498C"/>
    <w:rsid w:val="005A54A2"/>
    <w:rsid w:val="005B446A"/>
    <w:rsid w:val="005B7187"/>
    <w:rsid w:val="005B79C2"/>
    <w:rsid w:val="005C131D"/>
    <w:rsid w:val="005C17E8"/>
    <w:rsid w:val="005C3634"/>
    <w:rsid w:val="005C56CE"/>
    <w:rsid w:val="005C617B"/>
    <w:rsid w:val="005D4383"/>
    <w:rsid w:val="005D55E8"/>
    <w:rsid w:val="005D6B48"/>
    <w:rsid w:val="005DBF54"/>
    <w:rsid w:val="005E47CC"/>
    <w:rsid w:val="005E7B2A"/>
    <w:rsid w:val="005F0B1E"/>
    <w:rsid w:val="005F3257"/>
    <w:rsid w:val="005F47B4"/>
    <w:rsid w:val="005F4D71"/>
    <w:rsid w:val="005F552F"/>
    <w:rsid w:val="005F732D"/>
    <w:rsid w:val="00600234"/>
    <w:rsid w:val="006045C0"/>
    <w:rsid w:val="00606737"/>
    <w:rsid w:val="006142D6"/>
    <w:rsid w:val="00614985"/>
    <w:rsid w:val="00616EB4"/>
    <w:rsid w:val="0061A734"/>
    <w:rsid w:val="00621134"/>
    <w:rsid w:val="0062145A"/>
    <w:rsid w:val="006237A6"/>
    <w:rsid w:val="00624788"/>
    <w:rsid w:val="006266EA"/>
    <w:rsid w:val="00627412"/>
    <w:rsid w:val="0063278E"/>
    <w:rsid w:val="00634165"/>
    <w:rsid w:val="00634509"/>
    <w:rsid w:val="00635332"/>
    <w:rsid w:val="0063589F"/>
    <w:rsid w:val="00635DF8"/>
    <w:rsid w:val="006375EF"/>
    <w:rsid w:val="00640B33"/>
    <w:rsid w:val="00642785"/>
    <w:rsid w:val="006427A8"/>
    <w:rsid w:val="00643A61"/>
    <w:rsid w:val="0064597A"/>
    <w:rsid w:val="00650CA5"/>
    <w:rsid w:val="00651BA2"/>
    <w:rsid w:val="0065389E"/>
    <w:rsid w:val="00657647"/>
    <w:rsid w:val="00657719"/>
    <w:rsid w:val="0066415D"/>
    <w:rsid w:val="006650EE"/>
    <w:rsid w:val="0066645C"/>
    <w:rsid w:val="00672CC6"/>
    <w:rsid w:val="00673BEA"/>
    <w:rsid w:val="00687EAA"/>
    <w:rsid w:val="006963A0"/>
    <w:rsid w:val="006A7F98"/>
    <w:rsid w:val="006B2A19"/>
    <w:rsid w:val="006B4808"/>
    <w:rsid w:val="006B4B29"/>
    <w:rsid w:val="006C39AF"/>
    <w:rsid w:val="006C6C4E"/>
    <w:rsid w:val="006C7F12"/>
    <w:rsid w:val="006D145E"/>
    <w:rsid w:val="006D1F40"/>
    <w:rsid w:val="006D39E9"/>
    <w:rsid w:val="006D4343"/>
    <w:rsid w:val="006D48E9"/>
    <w:rsid w:val="006D4D75"/>
    <w:rsid w:val="006D507E"/>
    <w:rsid w:val="006D736A"/>
    <w:rsid w:val="006D77A2"/>
    <w:rsid w:val="006E54FB"/>
    <w:rsid w:val="006E6CD6"/>
    <w:rsid w:val="006E70AB"/>
    <w:rsid w:val="006F00E0"/>
    <w:rsid w:val="006F1E89"/>
    <w:rsid w:val="006F38BE"/>
    <w:rsid w:val="006F5059"/>
    <w:rsid w:val="006F553D"/>
    <w:rsid w:val="0070088C"/>
    <w:rsid w:val="00701C05"/>
    <w:rsid w:val="0070311F"/>
    <w:rsid w:val="007045E9"/>
    <w:rsid w:val="00705FE2"/>
    <w:rsid w:val="00707C88"/>
    <w:rsid w:val="00712787"/>
    <w:rsid w:val="00713437"/>
    <w:rsid w:val="00713AC5"/>
    <w:rsid w:val="00715092"/>
    <w:rsid w:val="007179A6"/>
    <w:rsid w:val="00720880"/>
    <w:rsid w:val="00725333"/>
    <w:rsid w:val="007260E1"/>
    <w:rsid w:val="0073202B"/>
    <w:rsid w:val="0073257E"/>
    <w:rsid w:val="007345DC"/>
    <w:rsid w:val="00735AB1"/>
    <w:rsid w:val="00740569"/>
    <w:rsid w:val="00742F17"/>
    <w:rsid w:val="00743806"/>
    <w:rsid w:val="00747E0E"/>
    <w:rsid w:val="00753A05"/>
    <w:rsid w:val="00761D4B"/>
    <w:rsid w:val="00761E12"/>
    <w:rsid w:val="0076297B"/>
    <w:rsid w:val="007655D5"/>
    <w:rsid w:val="007660D2"/>
    <w:rsid w:val="0077098C"/>
    <w:rsid w:val="00772110"/>
    <w:rsid w:val="00774B0A"/>
    <w:rsid w:val="007801B7"/>
    <w:rsid w:val="00780452"/>
    <w:rsid w:val="00780FE2"/>
    <w:rsid w:val="007818DC"/>
    <w:rsid w:val="00783D1C"/>
    <w:rsid w:val="007858CC"/>
    <w:rsid w:val="00786923"/>
    <w:rsid w:val="007897AF"/>
    <w:rsid w:val="00791099"/>
    <w:rsid w:val="00791196"/>
    <w:rsid w:val="00795DB3"/>
    <w:rsid w:val="00796000"/>
    <w:rsid w:val="007A02D2"/>
    <w:rsid w:val="007A7D17"/>
    <w:rsid w:val="007A7EF2"/>
    <w:rsid w:val="007B2620"/>
    <w:rsid w:val="007B2DC0"/>
    <w:rsid w:val="007B2E34"/>
    <w:rsid w:val="007B32CE"/>
    <w:rsid w:val="007B51BE"/>
    <w:rsid w:val="007BD2D3"/>
    <w:rsid w:val="007C638D"/>
    <w:rsid w:val="007C7AEE"/>
    <w:rsid w:val="007C7C0B"/>
    <w:rsid w:val="007D4327"/>
    <w:rsid w:val="007D5F67"/>
    <w:rsid w:val="007D6697"/>
    <w:rsid w:val="007D7561"/>
    <w:rsid w:val="007D77E5"/>
    <w:rsid w:val="007E3DCD"/>
    <w:rsid w:val="007E424F"/>
    <w:rsid w:val="007F5D51"/>
    <w:rsid w:val="007F63F1"/>
    <w:rsid w:val="00801CD4"/>
    <w:rsid w:val="00801E9B"/>
    <w:rsid w:val="00805EAB"/>
    <w:rsid w:val="0080618C"/>
    <w:rsid w:val="00810D30"/>
    <w:rsid w:val="00811D7F"/>
    <w:rsid w:val="0081260E"/>
    <w:rsid w:val="008127E4"/>
    <w:rsid w:val="00813873"/>
    <w:rsid w:val="00815A68"/>
    <w:rsid w:val="008200D9"/>
    <w:rsid w:val="00821B6D"/>
    <w:rsid w:val="008227EA"/>
    <w:rsid w:val="00824E94"/>
    <w:rsid w:val="00837DCD"/>
    <w:rsid w:val="00841510"/>
    <w:rsid w:val="008471EF"/>
    <w:rsid w:val="0085349C"/>
    <w:rsid w:val="00860D08"/>
    <w:rsid w:val="0086172D"/>
    <w:rsid w:val="00861BE0"/>
    <w:rsid w:val="00864242"/>
    <w:rsid w:val="0086466A"/>
    <w:rsid w:val="00866EA9"/>
    <w:rsid w:val="008711FE"/>
    <w:rsid w:val="0087192B"/>
    <w:rsid w:val="00871FE6"/>
    <w:rsid w:val="0087730F"/>
    <w:rsid w:val="0087748F"/>
    <w:rsid w:val="00882264"/>
    <w:rsid w:val="0089571D"/>
    <w:rsid w:val="00896B06"/>
    <w:rsid w:val="00896C72"/>
    <w:rsid w:val="008972EA"/>
    <w:rsid w:val="008A09EB"/>
    <w:rsid w:val="008A2956"/>
    <w:rsid w:val="008A2D51"/>
    <w:rsid w:val="008A3A43"/>
    <w:rsid w:val="008A5392"/>
    <w:rsid w:val="008A669E"/>
    <w:rsid w:val="008A776F"/>
    <w:rsid w:val="008B1756"/>
    <w:rsid w:val="008B2EEB"/>
    <w:rsid w:val="008B50EE"/>
    <w:rsid w:val="008B5C57"/>
    <w:rsid w:val="008C4140"/>
    <w:rsid w:val="008C5DC9"/>
    <w:rsid w:val="008D0D68"/>
    <w:rsid w:val="008D20DD"/>
    <w:rsid w:val="008D6F63"/>
    <w:rsid w:val="008E212B"/>
    <w:rsid w:val="008E3422"/>
    <w:rsid w:val="008E5322"/>
    <w:rsid w:val="008E6273"/>
    <w:rsid w:val="008E7A10"/>
    <w:rsid w:val="008E7C79"/>
    <w:rsid w:val="008F0135"/>
    <w:rsid w:val="008F029F"/>
    <w:rsid w:val="008F08A1"/>
    <w:rsid w:val="008F1D19"/>
    <w:rsid w:val="008F4661"/>
    <w:rsid w:val="008F46CB"/>
    <w:rsid w:val="0090610B"/>
    <w:rsid w:val="009117CC"/>
    <w:rsid w:val="00912B42"/>
    <w:rsid w:val="00917766"/>
    <w:rsid w:val="009244E8"/>
    <w:rsid w:val="00925CAD"/>
    <w:rsid w:val="009273FC"/>
    <w:rsid w:val="00927C05"/>
    <w:rsid w:val="00930D37"/>
    <w:rsid w:val="009339F9"/>
    <w:rsid w:val="0093522F"/>
    <w:rsid w:val="0093629A"/>
    <w:rsid w:val="00937D5E"/>
    <w:rsid w:val="00943419"/>
    <w:rsid w:val="00946B07"/>
    <w:rsid w:val="0095005F"/>
    <w:rsid w:val="009505B5"/>
    <w:rsid w:val="00950C40"/>
    <w:rsid w:val="00950E05"/>
    <w:rsid w:val="009534AE"/>
    <w:rsid w:val="00957248"/>
    <w:rsid w:val="0096189A"/>
    <w:rsid w:val="00962B03"/>
    <w:rsid w:val="00963EE4"/>
    <w:rsid w:val="00966471"/>
    <w:rsid w:val="00966B1E"/>
    <w:rsid w:val="00967ED2"/>
    <w:rsid w:val="00967F5D"/>
    <w:rsid w:val="009755EE"/>
    <w:rsid w:val="0097613A"/>
    <w:rsid w:val="00984960"/>
    <w:rsid w:val="009856C3"/>
    <w:rsid w:val="00986635"/>
    <w:rsid w:val="00986BA6"/>
    <w:rsid w:val="00986FA9"/>
    <w:rsid w:val="00991459"/>
    <w:rsid w:val="00991F53"/>
    <w:rsid w:val="0099414B"/>
    <w:rsid w:val="0099538F"/>
    <w:rsid w:val="009A023A"/>
    <w:rsid w:val="009A2192"/>
    <w:rsid w:val="009A2352"/>
    <w:rsid w:val="009A40E3"/>
    <w:rsid w:val="009A5B9D"/>
    <w:rsid w:val="009A6456"/>
    <w:rsid w:val="009A7781"/>
    <w:rsid w:val="009B059D"/>
    <w:rsid w:val="009B1947"/>
    <w:rsid w:val="009B22F2"/>
    <w:rsid w:val="009B22FC"/>
    <w:rsid w:val="009B46B4"/>
    <w:rsid w:val="009B6C39"/>
    <w:rsid w:val="009B7AE0"/>
    <w:rsid w:val="009C08D8"/>
    <w:rsid w:val="009C47A2"/>
    <w:rsid w:val="009C4AFA"/>
    <w:rsid w:val="009C514E"/>
    <w:rsid w:val="009C583C"/>
    <w:rsid w:val="009D0429"/>
    <w:rsid w:val="009D188E"/>
    <w:rsid w:val="009D2B9B"/>
    <w:rsid w:val="009D48D6"/>
    <w:rsid w:val="009D5681"/>
    <w:rsid w:val="009D7358"/>
    <w:rsid w:val="009E242A"/>
    <w:rsid w:val="009E742E"/>
    <w:rsid w:val="009F09FB"/>
    <w:rsid w:val="009F0BD0"/>
    <w:rsid w:val="009F0DD6"/>
    <w:rsid w:val="009F108D"/>
    <w:rsid w:val="009F22C8"/>
    <w:rsid w:val="009F239E"/>
    <w:rsid w:val="009F23A0"/>
    <w:rsid w:val="009F4EA7"/>
    <w:rsid w:val="009F5F7A"/>
    <w:rsid w:val="009F67C5"/>
    <w:rsid w:val="009F7C7C"/>
    <w:rsid w:val="00A01D5D"/>
    <w:rsid w:val="00A07CE3"/>
    <w:rsid w:val="00A134CE"/>
    <w:rsid w:val="00A16F2F"/>
    <w:rsid w:val="00A2793E"/>
    <w:rsid w:val="00A27B1D"/>
    <w:rsid w:val="00A27F43"/>
    <w:rsid w:val="00A30A4F"/>
    <w:rsid w:val="00A313F7"/>
    <w:rsid w:val="00A31823"/>
    <w:rsid w:val="00A31AB2"/>
    <w:rsid w:val="00A33F21"/>
    <w:rsid w:val="00A368D1"/>
    <w:rsid w:val="00A37603"/>
    <w:rsid w:val="00A41B98"/>
    <w:rsid w:val="00A4233A"/>
    <w:rsid w:val="00A445AE"/>
    <w:rsid w:val="00A4666B"/>
    <w:rsid w:val="00A46CA7"/>
    <w:rsid w:val="00A46E14"/>
    <w:rsid w:val="00A50FF1"/>
    <w:rsid w:val="00A52C8C"/>
    <w:rsid w:val="00A54DDA"/>
    <w:rsid w:val="00A54E75"/>
    <w:rsid w:val="00A55704"/>
    <w:rsid w:val="00A565B3"/>
    <w:rsid w:val="00A57488"/>
    <w:rsid w:val="00A61A4C"/>
    <w:rsid w:val="00A62638"/>
    <w:rsid w:val="00A63844"/>
    <w:rsid w:val="00A65F57"/>
    <w:rsid w:val="00A67A21"/>
    <w:rsid w:val="00A72408"/>
    <w:rsid w:val="00A808FE"/>
    <w:rsid w:val="00A82503"/>
    <w:rsid w:val="00A86E7B"/>
    <w:rsid w:val="00A87E85"/>
    <w:rsid w:val="00A91D06"/>
    <w:rsid w:val="00A92BD6"/>
    <w:rsid w:val="00A92CD7"/>
    <w:rsid w:val="00AA0B54"/>
    <w:rsid w:val="00AA1943"/>
    <w:rsid w:val="00AA4BAE"/>
    <w:rsid w:val="00AA785B"/>
    <w:rsid w:val="00AB3960"/>
    <w:rsid w:val="00AB43F2"/>
    <w:rsid w:val="00AB5326"/>
    <w:rsid w:val="00AB5E21"/>
    <w:rsid w:val="00AB7322"/>
    <w:rsid w:val="00AC4AC6"/>
    <w:rsid w:val="00AD20D5"/>
    <w:rsid w:val="00AD2E0D"/>
    <w:rsid w:val="00AD5BDB"/>
    <w:rsid w:val="00AE2ABF"/>
    <w:rsid w:val="00AE595C"/>
    <w:rsid w:val="00AE7DA8"/>
    <w:rsid w:val="00AECF63"/>
    <w:rsid w:val="00AF4867"/>
    <w:rsid w:val="00AF4AC0"/>
    <w:rsid w:val="00AF50B8"/>
    <w:rsid w:val="00AF5A23"/>
    <w:rsid w:val="00AF7144"/>
    <w:rsid w:val="00AF7A93"/>
    <w:rsid w:val="00B00F56"/>
    <w:rsid w:val="00B021C1"/>
    <w:rsid w:val="00B047C3"/>
    <w:rsid w:val="00B069B5"/>
    <w:rsid w:val="00B110AF"/>
    <w:rsid w:val="00B113CF"/>
    <w:rsid w:val="00B138FC"/>
    <w:rsid w:val="00B1425C"/>
    <w:rsid w:val="00B147AA"/>
    <w:rsid w:val="00B156B1"/>
    <w:rsid w:val="00B17042"/>
    <w:rsid w:val="00B2013F"/>
    <w:rsid w:val="00B202B7"/>
    <w:rsid w:val="00B21797"/>
    <w:rsid w:val="00B24E5B"/>
    <w:rsid w:val="00B259C9"/>
    <w:rsid w:val="00B323EC"/>
    <w:rsid w:val="00B34041"/>
    <w:rsid w:val="00B364E8"/>
    <w:rsid w:val="00B37CF8"/>
    <w:rsid w:val="00B44420"/>
    <w:rsid w:val="00B45ED0"/>
    <w:rsid w:val="00B465B8"/>
    <w:rsid w:val="00B478BE"/>
    <w:rsid w:val="00B51F9E"/>
    <w:rsid w:val="00B5722C"/>
    <w:rsid w:val="00B62239"/>
    <w:rsid w:val="00B632FF"/>
    <w:rsid w:val="00B65F04"/>
    <w:rsid w:val="00B728B5"/>
    <w:rsid w:val="00B73FED"/>
    <w:rsid w:val="00B749F5"/>
    <w:rsid w:val="00B75178"/>
    <w:rsid w:val="00B81C66"/>
    <w:rsid w:val="00B84DE9"/>
    <w:rsid w:val="00B852E8"/>
    <w:rsid w:val="00B9612D"/>
    <w:rsid w:val="00B962ED"/>
    <w:rsid w:val="00B976E3"/>
    <w:rsid w:val="00BA0AB9"/>
    <w:rsid w:val="00BA0ADE"/>
    <w:rsid w:val="00BA3E11"/>
    <w:rsid w:val="00BB059A"/>
    <w:rsid w:val="00BB11EB"/>
    <w:rsid w:val="00BB354C"/>
    <w:rsid w:val="00BB41F5"/>
    <w:rsid w:val="00BB5D88"/>
    <w:rsid w:val="00BB6418"/>
    <w:rsid w:val="00BB76D2"/>
    <w:rsid w:val="00BC2117"/>
    <w:rsid w:val="00BC2DE5"/>
    <w:rsid w:val="00BC316E"/>
    <w:rsid w:val="00BC5905"/>
    <w:rsid w:val="00BD1C27"/>
    <w:rsid w:val="00BD1F68"/>
    <w:rsid w:val="00BD2C33"/>
    <w:rsid w:val="00BD315C"/>
    <w:rsid w:val="00BE637F"/>
    <w:rsid w:val="00BE65A9"/>
    <w:rsid w:val="00BF2CDF"/>
    <w:rsid w:val="00BF4962"/>
    <w:rsid w:val="00BF751F"/>
    <w:rsid w:val="00BF7A88"/>
    <w:rsid w:val="00C00FAE"/>
    <w:rsid w:val="00C0169D"/>
    <w:rsid w:val="00C0711A"/>
    <w:rsid w:val="00C1011C"/>
    <w:rsid w:val="00C10C50"/>
    <w:rsid w:val="00C10F77"/>
    <w:rsid w:val="00C11184"/>
    <w:rsid w:val="00C114B2"/>
    <w:rsid w:val="00C114E4"/>
    <w:rsid w:val="00C13055"/>
    <w:rsid w:val="00C174AB"/>
    <w:rsid w:val="00C24816"/>
    <w:rsid w:val="00C25C25"/>
    <w:rsid w:val="00C25D4F"/>
    <w:rsid w:val="00C263EA"/>
    <w:rsid w:val="00C26846"/>
    <w:rsid w:val="00C26862"/>
    <w:rsid w:val="00C313F7"/>
    <w:rsid w:val="00C316C5"/>
    <w:rsid w:val="00C32048"/>
    <w:rsid w:val="00C333B3"/>
    <w:rsid w:val="00C40741"/>
    <w:rsid w:val="00C408F9"/>
    <w:rsid w:val="00C44C45"/>
    <w:rsid w:val="00C46258"/>
    <w:rsid w:val="00C5235A"/>
    <w:rsid w:val="00C52F0E"/>
    <w:rsid w:val="00C5545A"/>
    <w:rsid w:val="00C64539"/>
    <w:rsid w:val="00C678C5"/>
    <w:rsid w:val="00C67A2E"/>
    <w:rsid w:val="00C7396F"/>
    <w:rsid w:val="00C800CC"/>
    <w:rsid w:val="00C83D9B"/>
    <w:rsid w:val="00C83F7B"/>
    <w:rsid w:val="00C903D2"/>
    <w:rsid w:val="00C92066"/>
    <w:rsid w:val="00C93F64"/>
    <w:rsid w:val="00C96996"/>
    <w:rsid w:val="00C96E5B"/>
    <w:rsid w:val="00CA105E"/>
    <w:rsid w:val="00CA23C4"/>
    <w:rsid w:val="00CA2773"/>
    <w:rsid w:val="00CA3171"/>
    <w:rsid w:val="00CA727A"/>
    <w:rsid w:val="00CB0BC0"/>
    <w:rsid w:val="00CC1760"/>
    <w:rsid w:val="00CC306B"/>
    <w:rsid w:val="00CC6604"/>
    <w:rsid w:val="00CD2F88"/>
    <w:rsid w:val="00CD5C8B"/>
    <w:rsid w:val="00CE2F47"/>
    <w:rsid w:val="00CF0D33"/>
    <w:rsid w:val="00CF1CFD"/>
    <w:rsid w:val="00CF4F6C"/>
    <w:rsid w:val="00CF5CFD"/>
    <w:rsid w:val="00D00E9A"/>
    <w:rsid w:val="00D0615B"/>
    <w:rsid w:val="00D0717F"/>
    <w:rsid w:val="00D13C16"/>
    <w:rsid w:val="00D13E8B"/>
    <w:rsid w:val="00D206AD"/>
    <w:rsid w:val="00D2194C"/>
    <w:rsid w:val="00D228A2"/>
    <w:rsid w:val="00D274CC"/>
    <w:rsid w:val="00D3108A"/>
    <w:rsid w:val="00D31474"/>
    <w:rsid w:val="00D41F4A"/>
    <w:rsid w:val="00D4670F"/>
    <w:rsid w:val="00D47DE8"/>
    <w:rsid w:val="00D521E2"/>
    <w:rsid w:val="00D52B88"/>
    <w:rsid w:val="00D5456A"/>
    <w:rsid w:val="00D55C07"/>
    <w:rsid w:val="00D56B91"/>
    <w:rsid w:val="00D570D2"/>
    <w:rsid w:val="00D64826"/>
    <w:rsid w:val="00D6644D"/>
    <w:rsid w:val="00D677CD"/>
    <w:rsid w:val="00D67F12"/>
    <w:rsid w:val="00D73002"/>
    <w:rsid w:val="00D734C8"/>
    <w:rsid w:val="00D74C43"/>
    <w:rsid w:val="00D76CD2"/>
    <w:rsid w:val="00D77874"/>
    <w:rsid w:val="00D8577B"/>
    <w:rsid w:val="00D85DCA"/>
    <w:rsid w:val="00D8684D"/>
    <w:rsid w:val="00D874B1"/>
    <w:rsid w:val="00D912AF"/>
    <w:rsid w:val="00D95885"/>
    <w:rsid w:val="00DA2052"/>
    <w:rsid w:val="00DA37DF"/>
    <w:rsid w:val="00DA3F18"/>
    <w:rsid w:val="00DA5F35"/>
    <w:rsid w:val="00DA780E"/>
    <w:rsid w:val="00DB092A"/>
    <w:rsid w:val="00DB1646"/>
    <w:rsid w:val="00DB1EE2"/>
    <w:rsid w:val="00DB34FD"/>
    <w:rsid w:val="00DB51DC"/>
    <w:rsid w:val="00DB58F8"/>
    <w:rsid w:val="00DB5DA7"/>
    <w:rsid w:val="00DC3AA5"/>
    <w:rsid w:val="00DD13BA"/>
    <w:rsid w:val="00DD3FA2"/>
    <w:rsid w:val="00DE2EDF"/>
    <w:rsid w:val="00DE4072"/>
    <w:rsid w:val="00DE4307"/>
    <w:rsid w:val="00DE7775"/>
    <w:rsid w:val="00DF1915"/>
    <w:rsid w:val="00DF75EF"/>
    <w:rsid w:val="00E0039A"/>
    <w:rsid w:val="00E00402"/>
    <w:rsid w:val="00E0123D"/>
    <w:rsid w:val="00E01FE4"/>
    <w:rsid w:val="00E02BD9"/>
    <w:rsid w:val="00E02E4D"/>
    <w:rsid w:val="00E04DCB"/>
    <w:rsid w:val="00E060DB"/>
    <w:rsid w:val="00E12AAF"/>
    <w:rsid w:val="00E13D5D"/>
    <w:rsid w:val="00E13E26"/>
    <w:rsid w:val="00E14621"/>
    <w:rsid w:val="00E162DB"/>
    <w:rsid w:val="00E16360"/>
    <w:rsid w:val="00E16A4C"/>
    <w:rsid w:val="00E209FA"/>
    <w:rsid w:val="00E22621"/>
    <w:rsid w:val="00E2621F"/>
    <w:rsid w:val="00E310F7"/>
    <w:rsid w:val="00E31982"/>
    <w:rsid w:val="00E32677"/>
    <w:rsid w:val="00E34D14"/>
    <w:rsid w:val="00E37397"/>
    <w:rsid w:val="00E37748"/>
    <w:rsid w:val="00E3779E"/>
    <w:rsid w:val="00E40C54"/>
    <w:rsid w:val="00E40F9E"/>
    <w:rsid w:val="00E4218F"/>
    <w:rsid w:val="00E45F55"/>
    <w:rsid w:val="00E46703"/>
    <w:rsid w:val="00E50874"/>
    <w:rsid w:val="00E5119D"/>
    <w:rsid w:val="00E54B25"/>
    <w:rsid w:val="00E568EB"/>
    <w:rsid w:val="00E63076"/>
    <w:rsid w:val="00E65995"/>
    <w:rsid w:val="00E66522"/>
    <w:rsid w:val="00E8167E"/>
    <w:rsid w:val="00E833F2"/>
    <w:rsid w:val="00E83BC8"/>
    <w:rsid w:val="00E84C40"/>
    <w:rsid w:val="00E87189"/>
    <w:rsid w:val="00E93C24"/>
    <w:rsid w:val="00E93D5F"/>
    <w:rsid w:val="00E97D25"/>
    <w:rsid w:val="00EA07AF"/>
    <w:rsid w:val="00EA33C0"/>
    <w:rsid w:val="00EA430F"/>
    <w:rsid w:val="00EA77C0"/>
    <w:rsid w:val="00EB131C"/>
    <w:rsid w:val="00EB1B18"/>
    <w:rsid w:val="00EB27A5"/>
    <w:rsid w:val="00EB2AD4"/>
    <w:rsid w:val="00EB330F"/>
    <w:rsid w:val="00EB431E"/>
    <w:rsid w:val="00EB4BD7"/>
    <w:rsid w:val="00EC0F31"/>
    <w:rsid w:val="00EC40D5"/>
    <w:rsid w:val="00EC663A"/>
    <w:rsid w:val="00ED086B"/>
    <w:rsid w:val="00ED6798"/>
    <w:rsid w:val="00EF002E"/>
    <w:rsid w:val="00EF0394"/>
    <w:rsid w:val="00EF0B09"/>
    <w:rsid w:val="00EF16F2"/>
    <w:rsid w:val="00EF1D77"/>
    <w:rsid w:val="00EF3975"/>
    <w:rsid w:val="00EF636B"/>
    <w:rsid w:val="00EF7124"/>
    <w:rsid w:val="00F00557"/>
    <w:rsid w:val="00F01871"/>
    <w:rsid w:val="00F0273C"/>
    <w:rsid w:val="00F02DEB"/>
    <w:rsid w:val="00F04E74"/>
    <w:rsid w:val="00F07A09"/>
    <w:rsid w:val="00F1144C"/>
    <w:rsid w:val="00F1160A"/>
    <w:rsid w:val="00F14541"/>
    <w:rsid w:val="00F16C2F"/>
    <w:rsid w:val="00F20909"/>
    <w:rsid w:val="00F265FF"/>
    <w:rsid w:val="00F27AD6"/>
    <w:rsid w:val="00F30095"/>
    <w:rsid w:val="00F32A0A"/>
    <w:rsid w:val="00F4529C"/>
    <w:rsid w:val="00F47E7D"/>
    <w:rsid w:val="00F508FC"/>
    <w:rsid w:val="00F50EB9"/>
    <w:rsid w:val="00F52DCD"/>
    <w:rsid w:val="00F54FA6"/>
    <w:rsid w:val="00F60153"/>
    <w:rsid w:val="00F61701"/>
    <w:rsid w:val="00F64F0B"/>
    <w:rsid w:val="00F672AA"/>
    <w:rsid w:val="00F67A61"/>
    <w:rsid w:val="00F71031"/>
    <w:rsid w:val="00F734ED"/>
    <w:rsid w:val="00F75C37"/>
    <w:rsid w:val="00F7741E"/>
    <w:rsid w:val="00F81B9B"/>
    <w:rsid w:val="00F83D2F"/>
    <w:rsid w:val="00F85C91"/>
    <w:rsid w:val="00F9059C"/>
    <w:rsid w:val="00F9195F"/>
    <w:rsid w:val="00F92CD1"/>
    <w:rsid w:val="00F950D6"/>
    <w:rsid w:val="00FA3005"/>
    <w:rsid w:val="00FA3B55"/>
    <w:rsid w:val="00FA54F8"/>
    <w:rsid w:val="00FA665C"/>
    <w:rsid w:val="00FA6FA9"/>
    <w:rsid w:val="00FB19E1"/>
    <w:rsid w:val="00FB43E9"/>
    <w:rsid w:val="00FB6A51"/>
    <w:rsid w:val="00FC29CB"/>
    <w:rsid w:val="00FC2F0B"/>
    <w:rsid w:val="00FC4743"/>
    <w:rsid w:val="00FC5FAC"/>
    <w:rsid w:val="00FC77DB"/>
    <w:rsid w:val="00FD04C5"/>
    <w:rsid w:val="00FD28F0"/>
    <w:rsid w:val="00FD310B"/>
    <w:rsid w:val="00FD5F59"/>
    <w:rsid w:val="00FD7BFE"/>
    <w:rsid w:val="00FE3255"/>
    <w:rsid w:val="00FE34CB"/>
    <w:rsid w:val="00FE3E2A"/>
    <w:rsid w:val="00FE3E84"/>
    <w:rsid w:val="00FE4BA3"/>
    <w:rsid w:val="00FE5D50"/>
    <w:rsid w:val="00FE7408"/>
    <w:rsid w:val="00FF058B"/>
    <w:rsid w:val="00FF05C9"/>
    <w:rsid w:val="00FF1DFB"/>
    <w:rsid w:val="00FF4853"/>
    <w:rsid w:val="0106008C"/>
    <w:rsid w:val="011E530F"/>
    <w:rsid w:val="0160FCE8"/>
    <w:rsid w:val="0168CC82"/>
    <w:rsid w:val="017F2AAC"/>
    <w:rsid w:val="01AFCD74"/>
    <w:rsid w:val="01B57C89"/>
    <w:rsid w:val="01C2A945"/>
    <w:rsid w:val="01CA6A35"/>
    <w:rsid w:val="01E9AA91"/>
    <w:rsid w:val="01FE30AF"/>
    <w:rsid w:val="021F9310"/>
    <w:rsid w:val="024946EE"/>
    <w:rsid w:val="024A78CD"/>
    <w:rsid w:val="026EA40D"/>
    <w:rsid w:val="02774CA4"/>
    <w:rsid w:val="02791427"/>
    <w:rsid w:val="028EDBC4"/>
    <w:rsid w:val="02AB5FF3"/>
    <w:rsid w:val="02ACFCCC"/>
    <w:rsid w:val="02B2C403"/>
    <w:rsid w:val="02CEFD93"/>
    <w:rsid w:val="0301400F"/>
    <w:rsid w:val="03074EB0"/>
    <w:rsid w:val="031BCC07"/>
    <w:rsid w:val="0320C1B1"/>
    <w:rsid w:val="0331100F"/>
    <w:rsid w:val="035B561C"/>
    <w:rsid w:val="035E368E"/>
    <w:rsid w:val="03622D91"/>
    <w:rsid w:val="0374225E"/>
    <w:rsid w:val="037BD5CC"/>
    <w:rsid w:val="039216BD"/>
    <w:rsid w:val="03A62D12"/>
    <w:rsid w:val="03AC75D7"/>
    <w:rsid w:val="03BA2451"/>
    <w:rsid w:val="03D2EF29"/>
    <w:rsid w:val="040880C4"/>
    <w:rsid w:val="0414E488"/>
    <w:rsid w:val="0418AD11"/>
    <w:rsid w:val="0439E387"/>
    <w:rsid w:val="044210A7"/>
    <w:rsid w:val="04424DF8"/>
    <w:rsid w:val="04A4F228"/>
    <w:rsid w:val="04B4E734"/>
    <w:rsid w:val="04B79C68"/>
    <w:rsid w:val="04BE335E"/>
    <w:rsid w:val="04D4E782"/>
    <w:rsid w:val="04F128DD"/>
    <w:rsid w:val="053D65A5"/>
    <w:rsid w:val="054EB776"/>
    <w:rsid w:val="059D47EC"/>
    <w:rsid w:val="05C63485"/>
    <w:rsid w:val="05C79196"/>
    <w:rsid w:val="05FEAC16"/>
    <w:rsid w:val="060B171F"/>
    <w:rsid w:val="06419C95"/>
    <w:rsid w:val="066E00D2"/>
    <w:rsid w:val="0691DFBA"/>
    <w:rsid w:val="0695D750"/>
    <w:rsid w:val="06D352D4"/>
    <w:rsid w:val="06DE5D9A"/>
    <w:rsid w:val="071C3338"/>
    <w:rsid w:val="072F7E72"/>
    <w:rsid w:val="07362C59"/>
    <w:rsid w:val="0762466C"/>
    <w:rsid w:val="07641B5E"/>
    <w:rsid w:val="078B3102"/>
    <w:rsid w:val="07A4A8D0"/>
    <w:rsid w:val="07ABD2A4"/>
    <w:rsid w:val="07FBF228"/>
    <w:rsid w:val="08126627"/>
    <w:rsid w:val="0819A9BA"/>
    <w:rsid w:val="081C7FB2"/>
    <w:rsid w:val="08348A76"/>
    <w:rsid w:val="08522676"/>
    <w:rsid w:val="0853A7A5"/>
    <w:rsid w:val="0863318F"/>
    <w:rsid w:val="0872D087"/>
    <w:rsid w:val="089E41D3"/>
    <w:rsid w:val="08AD318A"/>
    <w:rsid w:val="08DD5667"/>
    <w:rsid w:val="0917A894"/>
    <w:rsid w:val="092CCB6F"/>
    <w:rsid w:val="09312125"/>
    <w:rsid w:val="093AE194"/>
    <w:rsid w:val="09445E3A"/>
    <w:rsid w:val="094D8464"/>
    <w:rsid w:val="09AB126C"/>
    <w:rsid w:val="09AB4F3A"/>
    <w:rsid w:val="09BDC32F"/>
    <w:rsid w:val="09D1F76A"/>
    <w:rsid w:val="09EA8FB8"/>
    <w:rsid w:val="0A1869F0"/>
    <w:rsid w:val="0A258083"/>
    <w:rsid w:val="0A2A840D"/>
    <w:rsid w:val="0A3769CD"/>
    <w:rsid w:val="0A77B138"/>
    <w:rsid w:val="0A7B996B"/>
    <w:rsid w:val="0A81CE96"/>
    <w:rsid w:val="0A873B63"/>
    <w:rsid w:val="0AA6FDF6"/>
    <w:rsid w:val="0AE596AB"/>
    <w:rsid w:val="0AEE16C5"/>
    <w:rsid w:val="0B10D685"/>
    <w:rsid w:val="0B8272D8"/>
    <w:rsid w:val="0B8DC81D"/>
    <w:rsid w:val="0BB185B2"/>
    <w:rsid w:val="0BD5E66A"/>
    <w:rsid w:val="0BEDBA50"/>
    <w:rsid w:val="0C08E6C1"/>
    <w:rsid w:val="0C0D6E72"/>
    <w:rsid w:val="0C68452A"/>
    <w:rsid w:val="0CE3E9E0"/>
    <w:rsid w:val="0CEABEFC"/>
    <w:rsid w:val="0D128964"/>
    <w:rsid w:val="0D2DBEE3"/>
    <w:rsid w:val="0D3E432F"/>
    <w:rsid w:val="0D657511"/>
    <w:rsid w:val="0D6B9EF7"/>
    <w:rsid w:val="0D75AC7F"/>
    <w:rsid w:val="0D7943BB"/>
    <w:rsid w:val="0D7F6E83"/>
    <w:rsid w:val="0D8BA71D"/>
    <w:rsid w:val="0D96CC5B"/>
    <w:rsid w:val="0DDFA041"/>
    <w:rsid w:val="0E03BDAD"/>
    <w:rsid w:val="0E41A76C"/>
    <w:rsid w:val="0E4E05F4"/>
    <w:rsid w:val="0E7E8653"/>
    <w:rsid w:val="0E97B266"/>
    <w:rsid w:val="0EA95216"/>
    <w:rsid w:val="0EAD5B18"/>
    <w:rsid w:val="0ECD4CC8"/>
    <w:rsid w:val="0EEA2395"/>
    <w:rsid w:val="0F0DDB97"/>
    <w:rsid w:val="0F14459F"/>
    <w:rsid w:val="0F651EF0"/>
    <w:rsid w:val="0FA0EFA0"/>
    <w:rsid w:val="0FADEAC4"/>
    <w:rsid w:val="0FAECC18"/>
    <w:rsid w:val="0FBCA428"/>
    <w:rsid w:val="0FC58B04"/>
    <w:rsid w:val="0FC9EA67"/>
    <w:rsid w:val="0FD16DEC"/>
    <w:rsid w:val="1000CE7C"/>
    <w:rsid w:val="100AA49F"/>
    <w:rsid w:val="104F7D06"/>
    <w:rsid w:val="1062C107"/>
    <w:rsid w:val="1066E030"/>
    <w:rsid w:val="10688327"/>
    <w:rsid w:val="106CE160"/>
    <w:rsid w:val="1086D8A2"/>
    <w:rsid w:val="111693B6"/>
    <w:rsid w:val="112E2A32"/>
    <w:rsid w:val="115EDA8F"/>
    <w:rsid w:val="116CA0DD"/>
    <w:rsid w:val="117F2E5D"/>
    <w:rsid w:val="11937606"/>
    <w:rsid w:val="11A8F25A"/>
    <w:rsid w:val="11BE5773"/>
    <w:rsid w:val="11D6576A"/>
    <w:rsid w:val="11EE7730"/>
    <w:rsid w:val="1201D1CA"/>
    <w:rsid w:val="12117111"/>
    <w:rsid w:val="122FDE76"/>
    <w:rsid w:val="1240BADB"/>
    <w:rsid w:val="12744CFC"/>
    <w:rsid w:val="127885BA"/>
    <w:rsid w:val="1280C444"/>
    <w:rsid w:val="12907EC6"/>
    <w:rsid w:val="1299696E"/>
    <w:rsid w:val="12C5CA9C"/>
    <w:rsid w:val="13223D22"/>
    <w:rsid w:val="13381DAA"/>
    <w:rsid w:val="137E3B90"/>
    <w:rsid w:val="138512C5"/>
    <w:rsid w:val="13965251"/>
    <w:rsid w:val="13A487D0"/>
    <w:rsid w:val="13AA868A"/>
    <w:rsid w:val="13AB9A97"/>
    <w:rsid w:val="13C1C01D"/>
    <w:rsid w:val="13C5CA4D"/>
    <w:rsid w:val="13E6C7DC"/>
    <w:rsid w:val="14035CC7"/>
    <w:rsid w:val="140F11CA"/>
    <w:rsid w:val="14268C21"/>
    <w:rsid w:val="14488772"/>
    <w:rsid w:val="14754257"/>
    <w:rsid w:val="1481F976"/>
    <w:rsid w:val="14867D0D"/>
    <w:rsid w:val="148F3DA1"/>
    <w:rsid w:val="14AD1F99"/>
    <w:rsid w:val="14B714B4"/>
    <w:rsid w:val="14D31F6E"/>
    <w:rsid w:val="14D8EF2B"/>
    <w:rsid w:val="14E86B51"/>
    <w:rsid w:val="150B8372"/>
    <w:rsid w:val="1552EE1F"/>
    <w:rsid w:val="155E07CB"/>
    <w:rsid w:val="157DADD4"/>
    <w:rsid w:val="157DBE74"/>
    <w:rsid w:val="159D7DC2"/>
    <w:rsid w:val="15B5C801"/>
    <w:rsid w:val="15C7B55B"/>
    <w:rsid w:val="15CEC391"/>
    <w:rsid w:val="1618FC72"/>
    <w:rsid w:val="16290042"/>
    <w:rsid w:val="1632F537"/>
    <w:rsid w:val="16453F33"/>
    <w:rsid w:val="164E6327"/>
    <w:rsid w:val="16503660"/>
    <w:rsid w:val="16550DFF"/>
    <w:rsid w:val="1655B8B2"/>
    <w:rsid w:val="1670D8E1"/>
    <w:rsid w:val="1681C6E3"/>
    <w:rsid w:val="16946E99"/>
    <w:rsid w:val="16C6ADFF"/>
    <w:rsid w:val="16CC4873"/>
    <w:rsid w:val="16DB8100"/>
    <w:rsid w:val="16EDAB9C"/>
    <w:rsid w:val="16F343D9"/>
    <w:rsid w:val="1727AB57"/>
    <w:rsid w:val="172C0A2D"/>
    <w:rsid w:val="1736267A"/>
    <w:rsid w:val="175AA8B9"/>
    <w:rsid w:val="1798575F"/>
    <w:rsid w:val="17BA8117"/>
    <w:rsid w:val="1800951C"/>
    <w:rsid w:val="180DF454"/>
    <w:rsid w:val="180F70B8"/>
    <w:rsid w:val="1815C0AF"/>
    <w:rsid w:val="184436BA"/>
    <w:rsid w:val="18547E61"/>
    <w:rsid w:val="1861221C"/>
    <w:rsid w:val="18629EFB"/>
    <w:rsid w:val="1867BC51"/>
    <w:rsid w:val="1872E308"/>
    <w:rsid w:val="1877D633"/>
    <w:rsid w:val="188FCD50"/>
    <w:rsid w:val="18E7EC2F"/>
    <w:rsid w:val="18F38F9C"/>
    <w:rsid w:val="191618D0"/>
    <w:rsid w:val="191D7150"/>
    <w:rsid w:val="192B336E"/>
    <w:rsid w:val="19341D3E"/>
    <w:rsid w:val="193C6BF9"/>
    <w:rsid w:val="19489BE2"/>
    <w:rsid w:val="19597544"/>
    <w:rsid w:val="19C01BB0"/>
    <w:rsid w:val="19C04861"/>
    <w:rsid w:val="1A59563D"/>
    <w:rsid w:val="1A5CCA3E"/>
    <w:rsid w:val="1A680B40"/>
    <w:rsid w:val="1A6B63C7"/>
    <w:rsid w:val="1A6DE3CC"/>
    <w:rsid w:val="1AB1E931"/>
    <w:rsid w:val="1AC3C0F2"/>
    <w:rsid w:val="1ACC2714"/>
    <w:rsid w:val="1ACF0C1C"/>
    <w:rsid w:val="1B1C21A4"/>
    <w:rsid w:val="1B3BE8F1"/>
    <w:rsid w:val="1B45E43C"/>
    <w:rsid w:val="1B681839"/>
    <w:rsid w:val="1B73AAE1"/>
    <w:rsid w:val="1B7D9174"/>
    <w:rsid w:val="1BADFB43"/>
    <w:rsid w:val="1BD21DFB"/>
    <w:rsid w:val="1BF255EB"/>
    <w:rsid w:val="1C03EDDF"/>
    <w:rsid w:val="1C07CC6B"/>
    <w:rsid w:val="1C0D4448"/>
    <w:rsid w:val="1C412CE4"/>
    <w:rsid w:val="1C51CB89"/>
    <w:rsid w:val="1C73C09D"/>
    <w:rsid w:val="1C7AE37A"/>
    <w:rsid w:val="1C8D3E90"/>
    <w:rsid w:val="1C96624F"/>
    <w:rsid w:val="1CB2E513"/>
    <w:rsid w:val="1CE70D84"/>
    <w:rsid w:val="1CEB9C4B"/>
    <w:rsid w:val="1CFB93CC"/>
    <w:rsid w:val="1D0F7B42"/>
    <w:rsid w:val="1D1F87F8"/>
    <w:rsid w:val="1D232A24"/>
    <w:rsid w:val="1D333D6D"/>
    <w:rsid w:val="1D4BA174"/>
    <w:rsid w:val="1D910D90"/>
    <w:rsid w:val="1DA6AF0D"/>
    <w:rsid w:val="1DAADE39"/>
    <w:rsid w:val="1DADC4AA"/>
    <w:rsid w:val="1DC0D9E6"/>
    <w:rsid w:val="1DCE7F40"/>
    <w:rsid w:val="1E717BC7"/>
    <w:rsid w:val="1E789D2D"/>
    <w:rsid w:val="1E7BE8FC"/>
    <w:rsid w:val="1EB3BC7D"/>
    <w:rsid w:val="1EB5C3B6"/>
    <w:rsid w:val="1EBA1896"/>
    <w:rsid w:val="1ED767F4"/>
    <w:rsid w:val="1F064530"/>
    <w:rsid w:val="1F0D546A"/>
    <w:rsid w:val="1F1A7C7C"/>
    <w:rsid w:val="1F35E2DB"/>
    <w:rsid w:val="1F76058A"/>
    <w:rsid w:val="1F7BEEC9"/>
    <w:rsid w:val="1F8870C6"/>
    <w:rsid w:val="1FA47672"/>
    <w:rsid w:val="1FB22C73"/>
    <w:rsid w:val="1FE9E431"/>
    <w:rsid w:val="1FFF7776"/>
    <w:rsid w:val="201D9A0B"/>
    <w:rsid w:val="20266C92"/>
    <w:rsid w:val="20379239"/>
    <w:rsid w:val="203A739A"/>
    <w:rsid w:val="20659B51"/>
    <w:rsid w:val="2078B7F7"/>
    <w:rsid w:val="20A38119"/>
    <w:rsid w:val="20A72488"/>
    <w:rsid w:val="20C4F912"/>
    <w:rsid w:val="2104386F"/>
    <w:rsid w:val="21141698"/>
    <w:rsid w:val="214921BE"/>
    <w:rsid w:val="21535D8B"/>
    <w:rsid w:val="2154A402"/>
    <w:rsid w:val="217E6C00"/>
    <w:rsid w:val="21803564"/>
    <w:rsid w:val="21880FB6"/>
    <w:rsid w:val="2198A7EE"/>
    <w:rsid w:val="21C3D920"/>
    <w:rsid w:val="21F5830B"/>
    <w:rsid w:val="221B650F"/>
    <w:rsid w:val="223D4178"/>
    <w:rsid w:val="2254E43B"/>
    <w:rsid w:val="2279A9A0"/>
    <w:rsid w:val="22811E4F"/>
    <w:rsid w:val="22A02BAC"/>
    <w:rsid w:val="22A2DB13"/>
    <w:rsid w:val="22D14468"/>
    <w:rsid w:val="22D45163"/>
    <w:rsid w:val="22DCA126"/>
    <w:rsid w:val="22F42868"/>
    <w:rsid w:val="22FAD235"/>
    <w:rsid w:val="2300B2F8"/>
    <w:rsid w:val="2308E1EE"/>
    <w:rsid w:val="230914E1"/>
    <w:rsid w:val="230CAD04"/>
    <w:rsid w:val="230EED11"/>
    <w:rsid w:val="231295AD"/>
    <w:rsid w:val="2342131C"/>
    <w:rsid w:val="2353EA08"/>
    <w:rsid w:val="23620384"/>
    <w:rsid w:val="236D4A11"/>
    <w:rsid w:val="236EB96B"/>
    <w:rsid w:val="23820E96"/>
    <w:rsid w:val="23A57EC9"/>
    <w:rsid w:val="23C26838"/>
    <w:rsid w:val="23F07D94"/>
    <w:rsid w:val="23F6246E"/>
    <w:rsid w:val="24082164"/>
    <w:rsid w:val="2408C37B"/>
    <w:rsid w:val="243DA2BB"/>
    <w:rsid w:val="24529498"/>
    <w:rsid w:val="245916BB"/>
    <w:rsid w:val="24735173"/>
    <w:rsid w:val="24851C0E"/>
    <w:rsid w:val="24A29E77"/>
    <w:rsid w:val="24ACE036"/>
    <w:rsid w:val="24DA6B00"/>
    <w:rsid w:val="24F2597D"/>
    <w:rsid w:val="2516B8B2"/>
    <w:rsid w:val="25202539"/>
    <w:rsid w:val="25304669"/>
    <w:rsid w:val="253DA49E"/>
    <w:rsid w:val="253F5BF5"/>
    <w:rsid w:val="256E45A3"/>
    <w:rsid w:val="25721A07"/>
    <w:rsid w:val="2593D2DC"/>
    <w:rsid w:val="2598BEC3"/>
    <w:rsid w:val="25AFF3DE"/>
    <w:rsid w:val="25BAD7A6"/>
    <w:rsid w:val="25CE774B"/>
    <w:rsid w:val="25F24D87"/>
    <w:rsid w:val="25F5DBFE"/>
    <w:rsid w:val="25F685D1"/>
    <w:rsid w:val="2600F70A"/>
    <w:rsid w:val="2607BD97"/>
    <w:rsid w:val="2629494B"/>
    <w:rsid w:val="2670DF65"/>
    <w:rsid w:val="268FFFAE"/>
    <w:rsid w:val="269711F2"/>
    <w:rsid w:val="27134309"/>
    <w:rsid w:val="271615CB"/>
    <w:rsid w:val="274224D2"/>
    <w:rsid w:val="274FB9E3"/>
    <w:rsid w:val="2755F394"/>
    <w:rsid w:val="27983A2F"/>
    <w:rsid w:val="27A942E9"/>
    <w:rsid w:val="27BF27D7"/>
    <w:rsid w:val="27DD8B5D"/>
    <w:rsid w:val="27EC7FCE"/>
    <w:rsid w:val="28016767"/>
    <w:rsid w:val="2819C940"/>
    <w:rsid w:val="2832F095"/>
    <w:rsid w:val="284B276B"/>
    <w:rsid w:val="285C89DC"/>
    <w:rsid w:val="286AA928"/>
    <w:rsid w:val="28782B0F"/>
    <w:rsid w:val="287A231E"/>
    <w:rsid w:val="2893F2D2"/>
    <w:rsid w:val="28B1A93F"/>
    <w:rsid w:val="28C7C8F7"/>
    <w:rsid w:val="28CA061E"/>
    <w:rsid w:val="291389BD"/>
    <w:rsid w:val="292990C7"/>
    <w:rsid w:val="293F4FBB"/>
    <w:rsid w:val="297312BD"/>
    <w:rsid w:val="297AB7E3"/>
    <w:rsid w:val="299994C4"/>
    <w:rsid w:val="29A52177"/>
    <w:rsid w:val="29DD48F6"/>
    <w:rsid w:val="29E7CEF2"/>
    <w:rsid w:val="2A07F77A"/>
    <w:rsid w:val="2A45B17F"/>
    <w:rsid w:val="2A7C6E2A"/>
    <w:rsid w:val="2AADECF8"/>
    <w:rsid w:val="2AB7E38C"/>
    <w:rsid w:val="2AB9938A"/>
    <w:rsid w:val="2AC24B7F"/>
    <w:rsid w:val="2ACC6C7E"/>
    <w:rsid w:val="2ACD1E25"/>
    <w:rsid w:val="2ADBAF57"/>
    <w:rsid w:val="2AEA5939"/>
    <w:rsid w:val="2AEF657B"/>
    <w:rsid w:val="2AF7FE57"/>
    <w:rsid w:val="2AFDD907"/>
    <w:rsid w:val="2B080D38"/>
    <w:rsid w:val="2B44EDE7"/>
    <w:rsid w:val="2B99E8CC"/>
    <w:rsid w:val="2BB0D83C"/>
    <w:rsid w:val="2BC08689"/>
    <w:rsid w:val="2C0F6603"/>
    <w:rsid w:val="2C19F48A"/>
    <w:rsid w:val="2C1C219B"/>
    <w:rsid w:val="2C2D4A5C"/>
    <w:rsid w:val="2C2F0AEA"/>
    <w:rsid w:val="2C3E68A8"/>
    <w:rsid w:val="2C4E7917"/>
    <w:rsid w:val="2C5B2049"/>
    <w:rsid w:val="2C6012C2"/>
    <w:rsid w:val="2C69A23F"/>
    <w:rsid w:val="2C6CE566"/>
    <w:rsid w:val="2C8D9E54"/>
    <w:rsid w:val="2C9A7F76"/>
    <w:rsid w:val="2CA75D9A"/>
    <w:rsid w:val="2CF9DB9D"/>
    <w:rsid w:val="2D1DD97C"/>
    <w:rsid w:val="2D4E5CB4"/>
    <w:rsid w:val="2D736615"/>
    <w:rsid w:val="2D8C18F6"/>
    <w:rsid w:val="2D91262E"/>
    <w:rsid w:val="2DAC733E"/>
    <w:rsid w:val="2DC358E5"/>
    <w:rsid w:val="2DED6B37"/>
    <w:rsid w:val="2DF0C42A"/>
    <w:rsid w:val="2DF36FA1"/>
    <w:rsid w:val="2DFB9726"/>
    <w:rsid w:val="2E06B106"/>
    <w:rsid w:val="2E0715AD"/>
    <w:rsid w:val="2E1B9872"/>
    <w:rsid w:val="2E333E69"/>
    <w:rsid w:val="2E387F03"/>
    <w:rsid w:val="2E4ECEF2"/>
    <w:rsid w:val="2E925104"/>
    <w:rsid w:val="2EC0A974"/>
    <w:rsid w:val="2EC5F6CC"/>
    <w:rsid w:val="2ECEE8FA"/>
    <w:rsid w:val="2EE279C0"/>
    <w:rsid w:val="2EF2F6F0"/>
    <w:rsid w:val="2EFA3E6B"/>
    <w:rsid w:val="2F229E54"/>
    <w:rsid w:val="2F4AF9DD"/>
    <w:rsid w:val="2F6B8EB1"/>
    <w:rsid w:val="2F6BD6A4"/>
    <w:rsid w:val="2F946C0D"/>
    <w:rsid w:val="300D3CD0"/>
    <w:rsid w:val="30111FB0"/>
    <w:rsid w:val="3012428C"/>
    <w:rsid w:val="30217938"/>
    <w:rsid w:val="30645FC9"/>
    <w:rsid w:val="30CD046C"/>
    <w:rsid w:val="3100904B"/>
    <w:rsid w:val="310AEEB1"/>
    <w:rsid w:val="310E78F0"/>
    <w:rsid w:val="314325C9"/>
    <w:rsid w:val="3180D4AC"/>
    <w:rsid w:val="319776BC"/>
    <w:rsid w:val="319E2271"/>
    <w:rsid w:val="31A4C300"/>
    <w:rsid w:val="31B43237"/>
    <w:rsid w:val="31C367C6"/>
    <w:rsid w:val="31C7DFA7"/>
    <w:rsid w:val="31D3A7A0"/>
    <w:rsid w:val="31D5BB0B"/>
    <w:rsid w:val="31D6EC86"/>
    <w:rsid w:val="31FFDCA6"/>
    <w:rsid w:val="3211C3F5"/>
    <w:rsid w:val="324CC5C0"/>
    <w:rsid w:val="32506924"/>
    <w:rsid w:val="32CBEBE2"/>
    <w:rsid w:val="32D806F1"/>
    <w:rsid w:val="32DC03B3"/>
    <w:rsid w:val="32E22750"/>
    <w:rsid w:val="32FF8F63"/>
    <w:rsid w:val="331590CA"/>
    <w:rsid w:val="33180668"/>
    <w:rsid w:val="335FD121"/>
    <w:rsid w:val="336BAE79"/>
    <w:rsid w:val="33917FD8"/>
    <w:rsid w:val="33D91020"/>
    <w:rsid w:val="33E01F79"/>
    <w:rsid w:val="33E539CA"/>
    <w:rsid w:val="340A99B5"/>
    <w:rsid w:val="341285D5"/>
    <w:rsid w:val="345EC6B4"/>
    <w:rsid w:val="34676A9B"/>
    <w:rsid w:val="347F925E"/>
    <w:rsid w:val="35119AE1"/>
    <w:rsid w:val="352F6865"/>
    <w:rsid w:val="3530F16C"/>
    <w:rsid w:val="355F9BF4"/>
    <w:rsid w:val="3573B226"/>
    <w:rsid w:val="35881716"/>
    <w:rsid w:val="359A7015"/>
    <w:rsid w:val="35B915D0"/>
    <w:rsid w:val="35CDAB02"/>
    <w:rsid w:val="35E07322"/>
    <w:rsid w:val="3615C39A"/>
    <w:rsid w:val="364EB990"/>
    <w:rsid w:val="366C20DD"/>
    <w:rsid w:val="3675B946"/>
    <w:rsid w:val="367CCB4D"/>
    <w:rsid w:val="3688E024"/>
    <w:rsid w:val="3688E04E"/>
    <w:rsid w:val="36980DCE"/>
    <w:rsid w:val="36A94B6C"/>
    <w:rsid w:val="36C754FE"/>
    <w:rsid w:val="3736B905"/>
    <w:rsid w:val="374A4B35"/>
    <w:rsid w:val="3773E91F"/>
    <w:rsid w:val="378A127C"/>
    <w:rsid w:val="37BA4A06"/>
    <w:rsid w:val="37CD1793"/>
    <w:rsid w:val="37EAF6A5"/>
    <w:rsid w:val="3817FABA"/>
    <w:rsid w:val="381A11AD"/>
    <w:rsid w:val="38321550"/>
    <w:rsid w:val="385A9C39"/>
    <w:rsid w:val="386330BB"/>
    <w:rsid w:val="3865A974"/>
    <w:rsid w:val="38675200"/>
    <w:rsid w:val="3870BC8E"/>
    <w:rsid w:val="38847A4F"/>
    <w:rsid w:val="388C9354"/>
    <w:rsid w:val="38A22BAF"/>
    <w:rsid w:val="38C4E27B"/>
    <w:rsid w:val="38D7965F"/>
    <w:rsid w:val="38FB0847"/>
    <w:rsid w:val="3900BA88"/>
    <w:rsid w:val="39030547"/>
    <w:rsid w:val="398F20D6"/>
    <w:rsid w:val="39942ED0"/>
    <w:rsid w:val="399B24F8"/>
    <w:rsid w:val="39C2C574"/>
    <w:rsid w:val="39C7DF99"/>
    <w:rsid w:val="39F6D871"/>
    <w:rsid w:val="3A0A847E"/>
    <w:rsid w:val="3A3DB5D3"/>
    <w:rsid w:val="3A590010"/>
    <w:rsid w:val="3A6AB7C2"/>
    <w:rsid w:val="3A722F26"/>
    <w:rsid w:val="3A84DB7C"/>
    <w:rsid w:val="3AAAA84D"/>
    <w:rsid w:val="3AF54343"/>
    <w:rsid w:val="3B4F2177"/>
    <w:rsid w:val="3B7538D0"/>
    <w:rsid w:val="3B92877B"/>
    <w:rsid w:val="3BA3F8FD"/>
    <w:rsid w:val="3BA72BE0"/>
    <w:rsid w:val="3BFABA62"/>
    <w:rsid w:val="3C0FFC45"/>
    <w:rsid w:val="3C2DF2E7"/>
    <w:rsid w:val="3C4FD0F1"/>
    <w:rsid w:val="3C55D206"/>
    <w:rsid w:val="3C7227A6"/>
    <w:rsid w:val="3CAA5B91"/>
    <w:rsid w:val="3CB746C5"/>
    <w:rsid w:val="3CFECF98"/>
    <w:rsid w:val="3D0B5543"/>
    <w:rsid w:val="3D1BCF09"/>
    <w:rsid w:val="3D346E92"/>
    <w:rsid w:val="3D4B172A"/>
    <w:rsid w:val="3D816C38"/>
    <w:rsid w:val="3D92C8A5"/>
    <w:rsid w:val="3D98539E"/>
    <w:rsid w:val="3DBBFBD6"/>
    <w:rsid w:val="3E593440"/>
    <w:rsid w:val="3E89F555"/>
    <w:rsid w:val="3E9A9FF9"/>
    <w:rsid w:val="3EAFD739"/>
    <w:rsid w:val="3F19795B"/>
    <w:rsid w:val="3F612E50"/>
    <w:rsid w:val="3F67C18C"/>
    <w:rsid w:val="3F7BF887"/>
    <w:rsid w:val="3FEF4DB0"/>
    <w:rsid w:val="3FFACE88"/>
    <w:rsid w:val="4006C772"/>
    <w:rsid w:val="4011A42A"/>
    <w:rsid w:val="4011BC73"/>
    <w:rsid w:val="4027D7E7"/>
    <w:rsid w:val="403ADC04"/>
    <w:rsid w:val="4069320B"/>
    <w:rsid w:val="4088E37D"/>
    <w:rsid w:val="409897B0"/>
    <w:rsid w:val="40CEFF1B"/>
    <w:rsid w:val="4124F5FD"/>
    <w:rsid w:val="412C66F3"/>
    <w:rsid w:val="415A3C9A"/>
    <w:rsid w:val="416074DD"/>
    <w:rsid w:val="41614542"/>
    <w:rsid w:val="41657327"/>
    <w:rsid w:val="41A8030B"/>
    <w:rsid w:val="41AE0762"/>
    <w:rsid w:val="41F52D32"/>
    <w:rsid w:val="4211244E"/>
    <w:rsid w:val="421ACE30"/>
    <w:rsid w:val="426B7FD7"/>
    <w:rsid w:val="428817A3"/>
    <w:rsid w:val="42AEB9B0"/>
    <w:rsid w:val="42BFF3B1"/>
    <w:rsid w:val="42F760EE"/>
    <w:rsid w:val="433577D3"/>
    <w:rsid w:val="435A14CD"/>
    <w:rsid w:val="4373848F"/>
    <w:rsid w:val="43821A62"/>
    <w:rsid w:val="43ABA8D1"/>
    <w:rsid w:val="43B64C23"/>
    <w:rsid w:val="43DACF57"/>
    <w:rsid w:val="43E52957"/>
    <w:rsid w:val="43E6E6D2"/>
    <w:rsid w:val="43F92E44"/>
    <w:rsid w:val="441992D2"/>
    <w:rsid w:val="4436590C"/>
    <w:rsid w:val="446B6A85"/>
    <w:rsid w:val="446F6E4F"/>
    <w:rsid w:val="44803A6A"/>
    <w:rsid w:val="44838388"/>
    <w:rsid w:val="44911DD7"/>
    <w:rsid w:val="449856AA"/>
    <w:rsid w:val="44A816AF"/>
    <w:rsid w:val="44A8507F"/>
    <w:rsid w:val="44AD9228"/>
    <w:rsid w:val="44B32F99"/>
    <w:rsid w:val="453A9971"/>
    <w:rsid w:val="4546614A"/>
    <w:rsid w:val="454CA31F"/>
    <w:rsid w:val="457F59FE"/>
    <w:rsid w:val="45996795"/>
    <w:rsid w:val="459B0609"/>
    <w:rsid w:val="459F75BA"/>
    <w:rsid w:val="45D2140B"/>
    <w:rsid w:val="45D49916"/>
    <w:rsid w:val="4621E599"/>
    <w:rsid w:val="4622000E"/>
    <w:rsid w:val="464DD516"/>
    <w:rsid w:val="466A57B7"/>
    <w:rsid w:val="467D78A5"/>
    <w:rsid w:val="4684F401"/>
    <w:rsid w:val="468C4841"/>
    <w:rsid w:val="469DCD6C"/>
    <w:rsid w:val="46A5DCD5"/>
    <w:rsid w:val="46B5255B"/>
    <w:rsid w:val="46BA4292"/>
    <w:rsid w:val="46D777BC"/>
    <w:rsid w:val="47760802"/>
    <w:rsid w:val="47811785"/>
    <w:rsid w:val="479CFC5D"/>
    <w:rsid w:val="47B3927D"/>
    <w:rsid w:val="47B585FB"/>
    <w:rsid w:val="47D055BD"/>
    <w:rsid w:val="47E813FA"/>
    <w:rsid w:val="47F14ECB"/>
    <w:rsid w:val="47F2EF5B"/>
    <w:rsid w:val="4811D957"/>
    <w:rsid w:val="48169D38"/>
    <w:rsid w:val="48691EA3"/>
    <w:rsid w:val="488A0F9E"/>
    <w:rsid w:val="489B43F7"/>
    <w:rsid w:val="48AC08F9"/>
    <w:rsid w:val="492E4B02"/>
    <w:rsid w:val="4935BAEF"/>
    <w:rsid w:val="493EE1CE"/>
    <w:rsid w:val="49487D65"/>
    <w:rsid w:val="4953A489"/>
    <w:rsid w:val="495C963C"/>
    <w:rsid w:val="497C2EC0"/>
    <w:rsid w:val="4982E4B3"/>
    <w:rsid w:val="4984747E"/>
    <w:rsid w:val="4A029405"/>
    <w:rsid w:val="4A077D4E"/>
    <w:rsid w:val="4A181146"/>
    <w:rsid w:val="4A1CE871"/>
    <w:rsid w:val="4A3082CB"/>
    <w:rsid w:val="4A4F188C"/>
    <w:rsid w:val="4A930F31"/>
    <w:rsid w:val="4AC79F73"/>
    <w:rsid w:val="4AD1B9F5"/>
    <w:rsid w:val="4AE496B0"/>
    <w:rsid w:val="4AF25E40"/>
    <w:rsid w:val="4AFA8B31"/>
    <w:rsid w:val="4B106A49"/>
    <w:rsid w:val="4B82592B"/>
    <w:rsid w:val="4BA6CCA5"/>
    <w:rsid w:val="4BCCDDB8"/>
    <w:rsid w:val="4BD8BEFD"/>
    <w:rsid w:val="4BF43720"/>
    <w:rsid w:val="4C09CBB5"/>
    <w:rsid w:val="4C353CDE"/>
    <w:rsid w:val="4C3AAAAF"/>
    <w:rsid w:val="4C503123"/>
    <w:rsid w:val="4C5C68EF"/>
    <w:rsid w:val="4C7BA6CE"/>
    <w:rsid w:val="4C7EA1F1"/>
    <w:rsid w:val="4C81B794"/>
    <w:rsid w:val="4C888023"/>
    <w:rsid w:val="4CAF37B8"/>
    <w:rsid w:val="4CE211A3"/>
    <w:rsid w:val="4CF7D27F"/>
    <w:rsid w:val="4D330DF3"/>
    <w:rsid w:val="4D5069A4"/>
    <w:rsid w:val="4D7FAF3A"/>
    <w:rsid w:val="4D9C8F45"/>
    <w:rsid w:val="4DAB628B"/>
    <w:rsid w:val="4DCDC293"/>
    <w:rsid w:val="4DD5ED81"/>
    <w:rsid w:val="4DD60B49"/>
    <w:rsid w:val="4DE5866B"/>
    <w:rsid w:val="4DEE0826"/>
    <w:rsid w:val="4DF53CC2"/>
    <w:rsid w:val="4E01FC52"/>
    <w:rsid w:val="4E0E00D9"/>
    <w:rsid w:val="4E4B2949"/>
    <w:rsid w:val="4E4CBF97"/>
    <w:rsid w:val="4E643E9B"/>
    <w:rsid w:val="4E9B32A2"/>
    <w:rsid w:val="4EC78DFD"/>
    <w:rsid w:val="4EDF6CF6"/>
    <w:rsid w:val="4EE48417"/>
    <w:rsid w:val="4F0FE1F1"/>
    <w:rsid w:val="4F1678DF"/>
    <w:rsid w:val="4F2FEDC1"/>
    <w:rsid w:val="4F341A4C"/>
    <w:rsid w:val="4F3F3318"/>
    <w:rsid w:val="4F3F54A0"/>
    <w:rsid w:val="4F485789"/>
    <w:rsid w:val="4F5664B1"/>
    <w:rsid w:val="4F6A58FA"/>
    <w:rsid w:val="4FA38AF1"/>
    <w:rsid w:val="4FADFCA5"/>
    <w:rsid w:val="4FBEE707"/>
    <w:rsid w:val="4FF87777"/>
    <w:rsid w:val="50303E08"/>
    <w:rsid w:val="503FBC9D"/>
    <w:rsid w:val="505D5170"/>
    <w:rsid w:val="5062C3DF"/>
    <w:rsid w:val="507AECAC"/>
    <w:rsid w:val="50A2F926"/>
    <w:rsid w:val="510A4FE7"/>
    <w:rsid w:val="51438032"/>
    <w:rsid w:val="51808B1B"/>
    <w:rsid w:val="5181C8C0"/>
    <w:rsid w:val="51835767"/>
    <w:rsid w:val="51889A6E"/>
    <w:rsid w:val="518AD382"/>
    <w:rsid w:val="519573B3"/>
    <w:rsid w:val="5198DACD"/>
    <w:rsid w:val="5199D05C"/>
    <w:rsid w:val="51BD465F"/>
    <w:rsid w:val="51C7C1CF"/>
    <w:rsid w:val="51E88A18"/>
    <w:rsid w:val="52134CB1"/>
    <w:rsid w:val="521E8351"/>
    <w:rsid w:val="5236F83C"/>
    <w:rsid w:val="523A852F"/>
    <w:rsid w:val="5244C210"/>
    <w:rsid w:val="526F0A46"/>
    <w:rsid w:val="52919BFA"/>
    <w:rsid w:val="5296879F"/>
    <w:rsid w:val="52BE03C6"/>
    <w:rsid w:val="52D937B8"/>
    <w:rsid w:val="5318840D"/>
    <w:rsid w:val="533F07D8"/>
    <w:rsid w:val="53511049"/>
    <w:rsid w:val="536335B7"/>
    <w:rsid w:val="5374AF64"/>
    <w:rsid w:val="53B2E8BE"/>
    <w:rsid w:val="53B69D42"/>
    <w:rsid w:val="53ED96D2"/>
    <w:rsid w:val="53FE46C6"/>
    <w:rsid w:val="5492F91E"/>
    <w:rsid w:val="549354FB"/>
    <w:rsid w:val="54A4DA71"/>
    <w:rsid w:val="54BC16D8"/>
    <w:rsid w:val="54C58EE2"/>
    <w:rsid w:val="54C7E430"/>
    <w:rsid w:val="54D59988"/>
    <w:rsid w:val="54F350F8"/>
    <w:rsid w:val="55003F88"/>
    <w:rsid w:val="550EDCBE"/>
    <w:rsid w:val="5513778D"/>
    <w:rsid w:val="5519FACF"/>
    <w:rsid w:val="5528BA8B"/>
    <w:rsid w:val="55497D43"/>
    <w:rsid w:val="55510290"/>
    <w:rsid w:val="557D252C"/>
    <w:rsid w:val="5582038A"/>
    <w:rsid w:val="55824E2F"/>
    <w:rsid w:val="55C2CF5F"/>
    <w:rsid w:val="55D81F90"/>
    <w:rsid w:val="55DF5FD2"/>
    <w:rsid w:val="55E11D2E"/>
    <w:rsid w:val="55EA686F"/>
    <w:rsid w:val="55FAB17C"/>
    <w:rsid w:val="562EE7F3"/>
    <w:rsid w:val="5646546A"/>
    <w:rsid w:val="56ADC195"/>
    <w:rsid w:val="56C6E363"/>
    <w:rsid w:val="56E959BB"/>
    <w:rsid w:val="57223B8A"/>
    <w:rsid w:val="5728CCEF"/>
    <w:rsid w:val="573DAA79"/>
    <w:rsid w:val="5746C826"/>
    <w:rsid w:val="574CF306"/>
    <w:rsid w:val="577BA71D"/>
    <w:rsid w:val="577FD173"/>
    <w:rsid w:val="57A2B2E7"/>
    <w:rsid w:val="57A74FFD"/>
    <w:rsid w:val="57AA8F02"/>
    <w:rsid w:val="57C810BC"/>
    <w:rsid w:val="57E195E2"/>
    <w:rsid w:val="57E5AA08"/>
    <w:rsid w:val="57EA124E"/>
    <w:rsid w:val="5808E5B9"/>
    <w:rsid w:val="58113156"/>
    <w:rsid w:val="581B7FFD"/>
    <w:rsid w:val="584BFBD3"/>
    <w:rsid w:val="587B8AAE"/>
    <w:rsid w:val="5885B6CB"/>
    <w:rsid w:val="5895FB44"/>
    <w:rsid w:val="58C524EE"/>
    <w:rsid w:val="58D01996"/>
    <w:rsid w:val="591D97A2"/>
    <w:rsid w:val="59687119"/>
    <w:rsid w:val="596D4044"/>
    <w:rsid w:val="5979B05B"/>
    <w:rsid w:val="59A2E7EB"/>
    <w:rsid w:val="59A65CB8"/>
    <w:rsid w:val="59BB50F3"/>
    <w:rsid w:val="5A18AE5C"/>
    <w:rsid w:val="5A425ED4"/>
    <w:rsid w:val="5A42A0A8"/>
    <w:rsid w:val="5A5AED90"/>
    <w:rsid w:val="5A69BF2B"/>
    <w:rsid w:val="5AA41BF1"/>
    <w:rsid w:val="5AB5C8C3"/>
    <w:rsid w:val="5AD4CBE9"/>
    <w:rsid w:val="5B0DB6D6"/>
    <w:rsid w:val="5B167601"/>
    <w:rsid w:val="5B3772A2"/>
    <w:rsid w:val="5B3A19FD"/>
    <w:rsid w:val="5B54D5E3"/>
    <w:rsid w:val="5B832664"/>
    <w:rsid w:val="5B9EBC92"/>
    <w:rsid w:val="5BA6FBB5"/>
    <w:rsid w:val="5BB7F5A3"/>
    <w:rsid w:val="5BDF5CFC"/>
    <w:rsid w:val="5BF95E5C"/>
    <w:rsid w:val="5C2066B0"/>
    <w:rsid w:val="5C257387"/>
    <w:rsid w:val="5C2835F3"/>
    <w:rsid w:val="5C3117D8"/>
    <w:rsid w:val="5C4539B2"/>
    <w:rsid w:val="5C4571F4"/>
    <w:rsid w:val="5C547ED8"/>
    <w:rsid w:val="5C64189F"/>
    <w:rsid w:val="5C7DC563"/>
    <w:rsid w:val="5CB720CD"/>
    <w:rsid w:val="5D7C03AB"/>
    <w:rsid w:val="5D850F9D"/>
    <w:rsid w:val="5D8BE748"/>
    <w:rsid w:val="5D954D39"/>
    <w:rsid w:val="5DA77D49"/>
    <w:rsid w:val="5DBF7A4A"/>
    <w:rsid w:val="5DDBBCC0"/>
    <w:rsid w:val="5DEB637A"/>
    <w:rsid w:val="5DFD3549"/>
    <w:rsid w:val="5E0F9AD2"/>
    <w:rsid w:val="5E22E685"/>
    <w:rsid w:val="5E2D4E26"/>
    <w:rsid w:val="5E32D5D2"/>
    <w:rsid w:val="5E375969"/>
    <w:rsid w:val="5E3BE23C"/>
    <w:rsid w:val="5E402B75"/>
    <w:rsid w:val="5E43BE3B"/>
    <w:rsid w:val="5E4A1C1A"/>
    <w:rsid w:val="5E4FA745"/>
    <w:rsid w:val="5E5BDA6C"/>
    <w:rsid w:val="5E642D0C"/>
    <w:rsid w:val="5E6D9432"/>
    <w:rsid w:val="5E789A2C"/>
    <w:rsid w:val="5E7F16E3"/>
    <w:rsid w:val="5E8C33CF"/>
    <w:rsid w:val="5EAF65A4"/>
    <w:rsid w:val="5EB63B7E"/>
    <w:rsid w:val="5EDD5F8F"/>
    <w:rsid w:val="5F45C652"/>
    <w:rsid w:val="5F621822"/>
    <w:rsid w:val="5F6FE454"/>
    <w:rsid w:val="5F7BD92E"/>
    <w:rsid w:val="5F9DBC39"/>
    <w:rsid w:val="5FA0CEAF"/>
    <w:rsid w:val="5FD60F9D"/>
    <w:rsid w:val="5FDBFBD6"/>
    <w:rsid w:val="5FE3F3B1"/>
    <w:rsid w:val="60097069"/>
    <w:rsid w:val="6011C89F"/>
    <w:rsid w:val="60433DE7"/>
    <w:rsid w:val="6043B1C9"/>
    <w:rsid w:val="604DAAA3"/>
    <w:rsid w:val="605B116A"/>
    <w:rsid w:val="605E2239"/>
    <w:rsid w:val="605ED9CB"/>
    <w:rsid w:val="6066B457"/>
    <w:rsid w:val="609464A5"/>
    <w:rsid w:val="60F084C3"/>
    <w:rsid w:val="60F21496"/>
    <w:rsid w:val="61745201"/>
    <w:rsid w:val="61B47229"/>
    <w:rsid w:val="61B9AF62"/>
    <w:rsid w:val="61C09799"/>
    <w:rsid w:val="61D241A8"/>
    <w:rsid w:val="61E37DDF"/>
    <w:rsid w:val="61E4BABD"/>
    <w:rsid w:val="6208D0B6"/>
    <w:rsid w:val="625FD129"/>
    <w:rsid w:val="62610F0C"/>
    <w:rsid w:val="6287F5D6"/>
    <w:rsid w:val="628ECC57"/>
    <w:rsid w:val="62A2244B"/>
    <w:rsid w:val="62AA087C"/>
    <w:rsid w:val="62B04E8C"/>
    <w:rsid w:val="62E05D0E"/>
    <w:rsid w:val="630C60B8"/>
    <w:rsid w:val="6311AB07"/>
    <w:rsid w:val="631C0064"/>
    <w:rsid w:val="634BDF71"/>
    <w:rsid w:val="639FF519"/>
    <w:rsid w:val="63BB43A0"/>
    <w:rsid w:val="63C0CA12"/>
    <w:rsid w:val="63C65220"/>
    <w:rsid w:val="63C69F39"/>
    <w:rsid w:val="63D73A3C"/>
    <w:rsid w:val="64485622"/>
    <w:rsid w:val="64AC487E"/>
    <w:rsid w:val="64B1F393"/>
    <w:rsid w:val="64BE49D7"/>
    <w:rsid w:val="651B1EA1"/>
    <w:rsid w:val="65458618"/>
    <w:rsid w:val="654EF34E"/>
    <w:rsid w:val="658442EC"/>
    <w:rsid w:val="6585BE56"/>
    <w:rsid w:val="65BEA7D3"/>
    <w:rsid w:val="65F79B4A"/>
    <w:rsid w:val="660E344B"/>
    <w:rsid w:val="66285C47"/>
    <w:rsid w:val="66372074"/>
    <w:rsid w:val="663CDC2B"/>
    <w:rsid w:val="668F6040"/>
    <w:rsid w:val="66A86405"/>
    <w:rsid w:val="66C1EDE5"/>
    <w:rsid w:val="66E69B52"/>
    <w:rsid w:val="66EE7213"/>
    <w:rsid w:val="66FDB00F"/>
    <w:rsid w:val="670FBC0C"/>
    <w:rsid w:val="671F92C9"/>
    <w:rsid w:val="67266087"/>
    <w:rsid w:val="673E43DF"/>
    <w:rsid w:val="67508493"/>
    <w:rsid w:val="67936BAB"/>
    <w:rsid w:val="67AC558E"/>
    <w:rsid w:val="67D243AF"/>
    <w:rsid w:val="681D5B69"/>
    <w:rsid w:val="683137F9"/>
    <w:rsid w:val="684E0594"/>
    <w:rsid w:val="686F4CEB"/>
    <w:rsid w:val="6884F62E"/>
    <w:rsid w:val="68960146"/>
    <w:rsid w:val="68980E5D"/>
    <w:rsid w:val="68A7FB49"/>
    <w:rsid w:val="68B3073E"/>
    <w:rsid w:val="6915D26F"/>
    <w:rsid w:val="698CF5B6"/>
    <w:rsid w:val="6A08CC9D"/>
    <w:rsid w:val="6A228324"/>
    <w:rsid w:val="6A559341"/>
    <w:rsid w:val="6A761B36"/>
    <w:rsid w:val="6AA1F830"/>
    <w:rsid w:val="6AA40F44"/>
    <w:rsid w:val="6AD630FD"/>
    <w:rsid w:val="6ADA475F"/>
    <w:rsid w:val="6B449D5E"/>
    <w:rsid w:val="6B5B2124"/>
    <w:rsid w:val="6BBD78D2"/>
    <w:rsid w:val="6BC4137A"/>
    <w:rsid w:val="6C023A29"/>
    <w:rsid w:val="6C0407BA"/>
    <w:rsid w:val="6C062489"/>
    <w:rsid w:val="6C1D3736"/>
    <w:rsid w:val="6C4F23B4"/>
    <w:rsid w:val="6C674C26"/>
    <w:rsid w:val="6C83C201"/>
    <w:rsid w:val="6C8F7510"/>
    <w:rsid w:val="6CBF6151"/>
    <w:rsid w:val="6CE364BA"/>
    <w:rsid w:val="6D061D2F"/>
    <w:rsid w:val="6D2E1195"/>
    <w:rsid w:val="6D7D6D46"/>
    <w:rsid w:val="6D86E5D7"/>
    <w:rsid w:val="6D87873C"/>
    <w:rsid w:val="6D8AFA88"/>
    <w:rsid w:val="6D9C6B39"/>
    <w:rsid w:val="6DC7F468"/>
    <w:rsid w:val="6DD31CD0"/>
    <w:rsid w:val="6DD6A87E"/>
    <w:rsid w:val="6DEA0326"/>
    <w:rsid w:val="6DEE30C9"/>
    <w:rsid w:val="6DF3E5F1"/>
    <w:rsid w:val="6DF493F1"/>
    <w:rsid w:val="6E0AAC54"/>
    <w:rsid w:val="6E2A17BD"/>
    <w:rsid w:val="6E3AB807"/>
    <w:rsid w:val="6E552B0D"/>
    <w:rsid w:val="6E6B605C"/>
    <w:rsid w:val="6E9EECFA"/>
    <w:rsid w:val="6F341C01"/>
    <w:rsid w:val="6F6D5161"/>
    <w:rsid w:val="6F91610D"/>
    <w:rsid w:val="6FA2C785"/>
    <w:rsid w:val="6FCDBCD5"/>
    <w:rsid w:val="6FF41485"/>
    <w:rsid w:val="6FF5F424"/>
    <w:rsid w:val="6FF8F9AF"/>
    <w:rsid w:val="70092954"/>
    <w:rsid w:val="7011928A"/>
    <w:rsid w:val="702FB980"/>
    <w:rsid w:val="703BC48E"/>
    <w:rsid w:val="703F75D7"/>
    <w:rsid w:val="70632F6F"/>
    <w:rsid w:val="7075C84A"/>
    <w:rsid w:val="709F1FFD"/>
    <w:rsid w:val="70BC1245"/>
    <w:rsid w:val="70C13510"/>
    <w:rsid w:val="70C7A69C"/>
    <w:rsid w:val="70E266DC"/>
    <w:rsid w:val="70E5D93B"/>
    <w:rsid w:val="70E73B68"/>
    <w:rsid w:val="70F86910"/>
    <w:rsid w:val="7107C869"/>
    <w:rsid w:val="7110E614"/>
    <w:rsid w:val="71161DF7"/>
    <w:rsid w:val="715EC5B1"/>
    <w:rsid w:val="71A551B3"/>
    <w:rsid w:val="71A8FAA4"/>
    <w:rsid w:val="71DFE1ED"/>
    <w:rsid w:val="71E0794C"/>
    <w:rsid w:val="71E2F15E"/>
    <w:rsid w:val="72209608"/>
    <w:rsid w:val="722A14D5"/>
    <w:rsid w:val="722D9509"/>
    <w:rsid w:val="723A538D"/>
    <w:rsid w:val="7252A66A"/>
    <w:rsid w:val="7274638B"/>
    <w:rsid w:val="727E264D"/>
    <w:rsid w:val="7291EC20"/>
    <w:rsid w:val="72AE6B4D"/>
    <w:rsid w:val="72DDB352"/>
    <w:rsid w:val="72E8AACD"/>
    <w:rsid w:val="72EE225A"/>
    <w:rsid w:val="730305B1"/>
    <w:rsid w:val="731D7321"/>
    <w:rsid w:val="732C9A0A"/>
    <w:rsid w:val="735F8BD9"/>
    <w:rsid w:val="7360568D"/>
    <w:rsid w:val="7381F372"/>
    <w:rsid w:val="73B0511A"/>
    <w:rsid w:val="73B5F3D8"/>
    <w:rsid w:val="73C33963"/>
    <w:rsid w:val="73DED6EB"/>
    <w:rsid w:val="73F6D182"/>
    <w:rsid w:val="740B30DD"/>
    <w:rsid w:val="743256C7"/>
    <w:rsid w:val="74C0826A"/>
    <w:rsid w:val="74D185FF"/>
    <w:rsid w:val="74D2EEEB"/>
    <w:rsid w:val="75112F14"/>
    <w:rsid w:val="7514F288"/>
    <w:rsid w:val="754DD464"/>
    <w:rsid w:val="756C2DC5"/>
    <w:rsid w:val="7579FCE7"/>
    <w:rsid w:val="7595E1BD"/>
    <w:rsid w:val="75A02B59"/>
    <w:rsid w:val="75B91939"/>
    <w:rsid w:val="761DF040"/>
    <w:rsid w:val="763A0A69"/>
    <w:rsid w:val="76443A8C"/>
    <w:rsid w:val="7649A4DD"/>
    <w:rsid w:val="764AFDE0"/>
    <w:rsid w:val="76B99E6E"/>
    <w:rsid w:val="76E5448A"/>
    <w:rsid w:val="772E4C0E"/>
    <w:rsid w:val="777A542C"/>
    <w:rsid w:val="777D408C"/>
    <w:rsid w:val="779E3A0A"/>
    <w:rsid w:val="77CE1324"/>
    <w:rsid w:val="77F56B4F"/>
    <w:rsid w:val="780CFDE1"/>
    <w:rsid w:val="782C37DA"/>
    <w:rsid w:val="782CEE40"/>
    <w:rsid w:val="78333526"/>
    <w:rsid w:val="78452AF8"/>
    <w:rsid w:val="7845A44D"/>
    <w:rsid w:val="787C3583"/>
    <w:rsid w:val="78880D94"/>
    <w:rsid w:val="788F22A2"/>
    <w:rsid w:val="7891011C"/>
    <w:rsid w:val="7917B986"/>
    <w:rsid w:val="7926FC62"/>
    <w:rsid w:val="79578F59"/>
    <w:rsid w:val="797E5C1D"/>
    <w:rsid w:val="7983EEB4"/>
    <w:rsid w:val="79A32332"/>
    <w:rsid w:val="79A9E670"/>
    <w:rsid w:val="7A19BE7A"/>
    <w:rsid w:val="7A330EE0"/>
    <w:rsid w:val="7A3E064A"/>
    <w:rsid w:val="7A40CE90"/>
    <w:rsid w:val="7A558E25"/>
    <w:rsid w:val="7AD161BC"/>
    <w:rsid w:val="7AEE2B4F"/>
    <w:rsid w:val="7B1C6EA4"/>
    <w:rsid w:val="7B373728"/>
    <w:rsid w:val="7B5E64DB"/>
    <w:rsid w:val="7B66207D"/>
    <w:rsid w:val="7B6B2903"/>
    <w:rsid w:val="7B7489B7"/>
    <w:rsid w:val="7B7B5543"/>
    <w:rsid w:val="7BB2C1EC"/>
    <w:rsid w:val="7BC1B291"/>
    <w:rsid w:val="7BD140E9"/>
    <w:rsid w:val="7BD30EF6"/>
    <w:rsid w:val="7C0BF2A7"/>
    <w:rsid w:val="7C45F3FE"/>
    <w:rsid w:val="7C4C95AC"/>
    <w:rsid w:val="7C7664B6"/>
    <w:rsid w:val="7C979DD1"/>
    <w:rsid w:val="7CA1B780"/>
    <w:rsid w:val="7CAD073F"/>
    <w:rsid w:val="7CB53412"/>
    <w:rsid w:val="7CD80CF6"/>
    <w:rsid w:val="7CE0478A"/>
    <w:rsid w:val="7CE2A7C8"/>
    <w:rsid w:val="7CED817F"/>
    <w:rsid w:val="7CF242C5"/>
    <w:rsid w:val="7D37723D"/>
    <w:rsid w:val="7D849616"/>
    <w:rsid w:val="7D868FBB"/>
    <w:rsid w:val="7DA189D8"/>
    <w:rsid w:val="7DC30B7C"/>
    <w:rsid w:val="7DD399E7"/>
    <w:rsid w:val="7DE5B9AB"/>
    <w:rsid w:val="7DF0CD79"/>
    <w:rsid w:val="7E24554F"/>
    <w:rsid w:val="7E39B373"/>
    <w:rsid w:val="7E3F4D4F"/>
    <w:rsid w:val="7E6CF34D"/>
    <w:rsid w:val="7E78DFDA"/>
    <w:rsid w:val="7E92F641"/>
    <w:rsid w:val="7EC91763"/>
    <w:rsid w:val="7ECD5B2B"/>
    <w:rsid w:val="7F249632"/>
    <w:rsid w:val="7F5418BC"/>
    <w:rsid w:val="7F6B17BD"/>
    <w:rsid w:val="7F6C1F65"/>
    <w:rsid w:val="7F89E442"/>
    <w:rsid w:val="7F9CF007"/>
    <w:rsid w:val="7F9E46D3"/>
    <w:rsid w:val="7FAC61C7"/>
    <w:rsid w:val="7FC42119"/>
    <w:rsid w:val="7FC495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B3D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48F"/>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B45ED0"/>
    <w:pPr>
      <w:tabs>
        <w:tab w:val="right" w:leader="dot" w:pos="9350"/>
      </w:tabs>
      <w:spacing w:after="100"/>
    </w:p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https://www.dhcs.ca.gov/services/medi-cal/eligibility/Pages/Beneficiaries.aspx" TargetMode="External"/><Relationship Id="rId18" Type="http://schemas.openxmlformats.org/officeDocument/2006/relationships/hyperlink" Target="file:///C:\Users\Devin%20McBrayer\AppData\Local\Microsoft\Windows\INetCache\Content.Outlook\5DDNH5QN\fraud@dhcs.ca.g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 TargetMode="External"/><Relationship Id="rId17" Type="http://schemas.openxmlformats.org/officeDocument/2006/relationships/hyperlink" Target="https://acms.dss.ca.gov/acms/login.request.do%20%20" TargetMode="External"/><Relationship Id="rId2" Type="http://schemas.openxmlformats.org/officeDocument/2006/relationships/numbering" Target="numbering.xml"/><Relationship Id="rId16" Type="http://schemas.openxmlformats.org/officeDocument/2006/relationships/hyperlink" Target="https://www.cdss.ca.gov/hearing-requests%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5" Type="http://schemas.openxmlformats.org/officeDocument/2006/relationships/webSettings" Target="webSettings.xml"/><Relationship Id="rId15" Type="http://schemas.openxmlformats.org/officeDocument/2006/relationships/hyperlink" Target="file:///C:\Users\Devin%20McBrayer\AppData\Local\Microsoft\Windows\INetCache\Content.Outlook\5DDNH5QN\MMCDOmbudsmanOffice@dhcs.ca.gov" TargetMode="External"/><Relationship Id="rId10" Type="http://schemas.openxmlformats.org/officeDocument/2006/relationships/hyperlink" Target="http://www.hhs.gov/ocr/office/file/index.html" TargetMode="External"/><Relationship Id="rId19" Type="http://schemas.openxmlformats.org/officeDocument/2006/relationships/hyperlink" Target="http://www.dhcs.ca.gov/individuals/Pages/StopMedi-CalFraud.aspx" TargetMode="Externa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dhcs.ca.gov/services/Pages/EPSDT.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4215</Words>
  <Characters>81030</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55</CharactersWithSpaces>
  <SharedDoc>false</SharedDoc>
  <HLinks>
    <vt:vector size="174" baseType="variant">
      <vt:variant>
        <vt:i4>3145832</vt:i4>
      </vt:variant>
      <vt:variant>
        <vt:i4>135</vt:i4>
      </vt:variant>
      <vt:variant>
        <vt:i4>0</vt:i4>
      </vt:variant>
      <vt:variant>
        <vt:i4>5</vt:i4>
      </vt:variant>
      <vt:variant>
        <vt:lpwstr>http://www.dhcs.ca.gov/individuals/Pages/StopMedi-CalFraud.aspx</vt:lpwstr>
      </vt:variant>
      <vt:variant>
        <vt:lpwstr/>
      </vt:variant>
      <vt:variant>
        <vt:i4>3997785</vt:i4>
      </vt:variant>
      <vt:variant>
        <vt:i4>132</vt:i4>
      </vt:variant>
      <vt:variant>
        <vt:i4>0</vt:i4>
      </vt:variant>
      <vt:variant>
        <vt:i4>5</vt:i4>
      </vt:variant>
      <vt:variant>
        <vt:lpwstr>C:\Users\Devin McBrayer\AppData\Local\Microsoft\Windows\INetCache\Content.Outlook\5DDNH5QN\fraud@dhcs.ca.gov</vt:lpwstr>
      </vt:variant>
      <vt:variant>
        <vt:lpwstr/>
      </vt:variant>
      <vt:variant>
        <vt:i4>1572873</vt:i4>
      </vt:variant>
      <vt:variant>
        <vt:i4>129</vt:i4>
      </vt:variant>
      <vt:variant>
        <vt:i4>0</vt:i4>
      </vt:variant>
      <vt:variant>
        <vt:i4>5</vt:i4>
      </vt:variant>
      <vt:variant>
        <vt:lpwstr>https://acms.dss.ca.gov/acms/login.request.do</vt:lpwstr>
      </vt:variant>
      <vt:variant>
        <vt:lpwstr/>
      </vt:variant>
      <vt:variant>
        <vt:i4>1441819</vt:i4>
      </vt:variant>
      <vt:variant>
        <vt:i4>126</vt:i4>
      </vt:variant>
      <vt:variant>
        <vt:i4>0</vt:i4>
      </vt:variant>
      <vt:variant>
        <vt:i4>5</vt:i4>
      </vt:variant>
      <vt:variant>
        <vt:lpwstr>https://www.cdss.ca.gov/hearing-requests</vt:lpwstr>
      </vt:variant>
      <vt:variant>
        <vt:lpwstr/>
      </vt:variant>
      <vt:variant>
        <vt:i4>5242935</vt:i4>
      </vt:variant>
      <vt:variant>
        <vt:i4>123</vt:i4>
      </vt:variant>
      <vt:variant>
        <vt:i4>0</vt:i4>
      </vt:variant>
      <vt:variant>
        <vt:i4>5</vt:i4>
      </vt:variant>
      <vt:variant>
        <vt:lpwstr>C:\Users\Devin McBrayer\AppData\Local\Microsoft\Windows\INetCache\Content.Outlook\5DDNH5QN\MMCDOmbudsmanOffice@dhcs.ca.gov</vt:lpwstr>
      </vt:variant>
      <vt:variant>
        <vt:lpwstr/>
      </vt:variant>
      <vt:variant>
        <vt:i4>4849753</vt:i4>
      </vt:variant>
      <vt:variant>
        <vt:i4>120</vt:i4>
      </vt:variant>
      <vt:variant>
        <vt:i4>0</vt:i4>
      </vt:variant>
      <vt:variant>
        <vt:i4>5</vt:i4>
      </vt:variant>
      <vt:variant>
        <vt:lpwstr>https://www.dhcs.ca.gov/services/Pages/EPSDT.aspx</vt:lpwstr>
      </vt:variant>
      <vt:variant>
        <vt:lpwstr/>
      </vt:variant>
      <vt:variant>
        <vt:i4>3997813</vt:i4>
      </vt:variant>
      <vt:variant>
        <vt:i4>117</vt:i4>
      </vt:variant>
      <vt:variant>
        <vt:i4>0</vt:i4>
      </vt:variant>
      <vt:variant>
        <vt:i4>5</vt:i4>
      </vt:variant>
      <vt:variant>
        <vt:lpwstr>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vt:lpwstr>
      </vt:variant>
      <vt:variant>
        <vt:lpwstr/>
      </vt:variant>
      <vt:variant>
        <vt:i4>3473515</vt:i4>
      </vt:variant>
      <vt:variant>
        <vt:i4>114</vt:i4>
      </vt:variant>
      <vt:variant>
        <vt:i4>0</vt:i4>
      </vt:variant>
      <vt:variant>
        <vt:i4>5</vt:i4>
      </vt:variant>
      <vt:variant>
        <vt:lpwstr>http://www.dhcs.ca.gov/individuals/Pages/Steps-to-Medi-Cal.aspx</vt:lpwstr>
      </vt:variant>
      <vt:variant>
        <vt:lpwstr/>
      </vt:variant>
      <vt:variant>
        <vt:i4>1900548</vt:i4>
      </vt:variant>
      <vt:variant>
        <vt:i4>111</vt:i4>
      </vt:variant>
      <vt:variant>
        <vt:i4>0</vt:i4>
      </vt:variant>
      <vt:variant>
        <vt:i4>5</vt:i4>
      </vt:variant>
      <vt:variant>
        <vt:lpwstr>https://apply.coveredca.com/hix/broker/search</vt:lpwstr>
      </vt:variant>
      <vt:variant>
        <vt:lpwstr/>
      </vt:variant>
      <vt:variant>
        <vt:i4>4653085</vt:i4>
      </vt:variant>
      <vt:variant>
        <vt:i4>108</vt:i4>
      </vt:variant>
      <vt:variant>
        <vt:i4>0</vt:i4>
      </vt:variant>
      <vt:variant>
        <vt:i4>5</vt:i4>
      </vt:variant>
      <vt:variant>
        <vt:lpwstr>http://www.coveredca.com/</vt:lpwstr>
      </vt:variant>
      <vt:variant>
        <vt:lpwstr/>
      </vt:variant>
      <vt:variant>
        <vt:i4>3407978</vt:i4>
      </vt:variant>
      <vt:variant>
        <vt:i4>105</vt:i4>
      </vt:variant>
      <vt:variant>
        <vt:i4>0</vt:i4>
      </vt:variant>
      <vt:variant>
        <vt:i4>5</vt:i4>
      </vt:variant>
      <vt:variant>
        <vt:lpwstr>http://www.benefitscal.com/</vt:lpwstr>
      </vt:variant>
      <vt:variant>
        <vt:lpwstr/>
      </vt:variant>
      <vt:variant>
        <vt:i4>4653085</vt:i4>
      </vt:variant>
      <vt:variant>
        <vt:i4>102</vt:i4>
      </vt:variant>
      <vt:variant>
        <vt:i4>0</vt:i4>
      </vt:variant>
      <vt:variant>
        <vt:i4>5</vt:i4>
      </vt:variant>
      <vt:variant>
        <vt:lpwstr>https://www.dhcs.ca.gov/services/medi-cal/eligibility/Pages/SingleStreamApps.aspx</vt:lpwstr>
      </vt:variant>
      <vt:variant>
        <vt:lpwstr/>
      </vt:variant>
      <vt:variant>
        <vt:i4>6094923</vt:i4>
      </vt:variant>
      <vt:variant>
        <vt:i4>99</vt:i4>
      </vt:variant>
      <vt:variant>
        <vt:i4>0</vt:i4>
      </vt:variant>
      <vt:variant>
        <vt:i4>5</vt:i4>
      </vt:variant>
      <vt:variant>
        <vt:lpwstr>http://www.dhcs.ca.gov/services/medi-cal/Pages/CountyOffices.aspx</vt:lpwstr>
      </vt:variant>
      <vt:variant>
        <vt:lpwstr/>
      </vt:variant>
      <vt:variant>
        <vt:i4>1048625</vt:i4>
      </vt:variant>
      <vt:variant>
        <vt:i4>92</vt:i4>
      </vt:variant>
      <vt:variant>
        <vt:i4>0</vt:i4>
      </vt:variant>
      <vt:variant>
        <vt:i4>5</vt:i4>
      </vt:variant>
      <vt:variant>
        <vt:lpwstr/>
      </vt:variant>
      <vt:variant>
        <vt:lpwstr>_Toc144472356</vt:lpwstr>
      </vt:variant>
      <vt:variant>
        <vt:i4>1048625</vt:i4>
      </vt:variant>
      <vt:variant>
        <vt:i4>86</vt:i4>
      </vt:variant>
      <vt:variant>
        <vt:i4>0</vt:i4>
      </vt:variant>
      <vt:variant>
        <vt:i4>5</vt:i4>
      </vt:variant>
      <vt:variant>
        <vt:lpwstr/>
      </vt:variant>
      <vt:variant>
        <vt:lpwstr>_Toc144472355</vt:lpwstr>
      </vt:variant>
      <vt:variant>
        <vt:i4>1048625</vt:i4>
      </vt:variant>
      <vt:variant>
        <vt:i4>80</vt:i4>
      </vt:variant>
      <vt:variant>
        <vt:i4>0</vt:i4>
      </vt:variant>
      <vt:variant>
        <vt:i4>5</vt:i4>
      </vt:variant>
      <vt:variant>
        <vt:lpwstr/>
      </vt:variant>
      <vt:variant>
        <vt:lpwstr>_Toc144472354</vt:lpwstr>
      </vt:variant>
      <vt:variant>
        <vt:i4>1048625</vt:i4>
      </vt:variant>
      <vt:variant>
        <vt:i4>74</vt:i4>
      </vt:variant>
      <vt:variant>
        <vt:i4>0</vt:i4>
      </vt:variant>
      <vt:variant>
        <vt:i4>5</vt:i4>
      </vt:variant>
      <vt:variant>
        <vt:lpwstr/>
      </vt:variant>
      <vt:variant>
        <vt:lpwstr>_Toc144472353</vt:lpwstr>
      </vt:variant>
      <vt:variant>
        <vt:i4>1048625</vt:i4>
      </vt:variant>
      <vt:variant>
        <vt:i4>68</vt:i4>
      </vt:variant>
      <vt:variant>
        <vt:i4>0</vt:i4>
      </vt:variant>
      <vt:variant>
        <vt:i4>5</vt:i4>
      </vt:variant>
      <vt:variant>
        <vt:lpwstr/>
      </vt:variant>
      <vt:variant>
        <vt:lpwstr>_Toc144472352</vt:lpwstr>
      </vt:variant>
      <vt:variant>
        <vt:i4>1048625</vt:i4>
      </vt:variant>
      <vt:variant>
        <vt:i4>62</vt:i4>
      </vt:variant>
      <vt:variant>
        <vt:i4>0</vt:i4>
      </vt:variant>
      <vt:variant>
        <vt:i4>5</vt:i4>
      </vt:variant>
      <vt:variant>
        <vt:lpwstr/>
      </vt:variant>
      <vt:variant>
        <vt:lpwstr>_Toc144472351</vt:lpwstr>
      </vt:variant>
      <vt:variant>
        <vt:i4>1048625</vt:i4>
      </vt:variant>
      <vt:variant>
        <vt:i4>56</vt:i4>
      </vt:variant>
      <vt:variant>
        <vt:i4>0</vt:i4>
      </vt:variant>
      <vt:variant>
        <vt:i4>5</vt:i4>
      </vt:variant>
      <vt:variant>
        <vt:lpwstr/>
      </vt:variant>
      <vt:variant>
        <vt:lpwstr>_Toc144472350</vt:lpwstr>
      </vt:variant>
      <vt:variant>
        <vt:i4>1114161</vt:i4>
      </vt:variant>
      <vt:variant>
        <vt:i4>50</vt:i4>
      </vt:variant>
      <vt:variant>
        <vt:i4>0</vt:i4>
      </vt:variant>
      <vt:variant>
        <vt:i4>5</vt:i4>
      </vt:variant>
      <vt:variant>
        <vt:lpwstr/>
      </vt:variant>
      <vt:variant>
        <vt:lpwstr>_Toc144472349</vt:lpwstr>
      </vt:variant>
      <vt:variant>
        <vt:i4>1114161</vt:i4>
      </vt:variant>
      <vt:variant>
        <vt:i4>44</vt:i4>
      </vt:variant>
      <vt:variant>
        <vt:i4>0</vt:i4>
      </vt:variant>
      <vt:variant>
        <vt:i4>5</vt:i4>
      </vt:variant>
      <vt:variant>
        <vt:lpwstr/>
      </vt:variant>
      <vt:variant>
        <vt:lpwstr>_Toc144472348</vt:lpwstr>
      </vt:variant>
      <vt:variant>
        <vt:i4>1114161</vt:i4>
      </vt:variant>
      <vt:variant>
        <vt:i4>38</vt:i4>
      </vt:variant>
      <vt:variant>
        <vt:i4>0</vt:i4>
      </vt:variant>
      <vt:variant>
        <vt:i4>5</vt:i4>
      </vt:variant>
      <vt:variant>
        <vt:lpwstr/>
      </vt:variant>
      <vt:variant>
        <vt:lpwstr>_Toc144472347</vt:lpwstr>
      </vt:variant>
      <vt:variant>
        <vt:i4>1114161</vt:i4>
      </vt:variant>
      <vt:variant>
        <vt:i4>32</vt:i4>
      </vt:variant>
      <vt:variant>
        <vt:i4>0</vt:i4>
      </vt:variant>
      <vt:variant>
        <vt:i4>5</vt:i4>
      </vt:variant>
      <vt:variant>
        <vt:lpwstr/>
      </vt:variant>
      <vt:variant>
        <vt:lpwstr>_Toc144472346</vt:lpwstr>
      </vt:variant>
      <vt:variant>
        <vt:i4>1114161</vt:i4>
      </vt:variant>
      <vt:variant>
        <vt:i4>26</vt:i4>
      </vt:variant>
      <vt:variant>
        <vt:i4>0</vt:i4>
      </vt:variant>
      <vt:variant>
        <vt:i4>5</vt:i4>
      </vt:variant>
      <vt:variant>
        <vt:lpwstr/>
      </vt:variant>
      <vt:variant>
        <vt:lpwstr>_Toc144472345</vt:lpwstr>
      </vt:variant>
      <vt:variant>
        <vt:i4>1114161</vt:i4>
      </vt:variant>
      <vt:variant>
        <vt:i4>20</vt:i4>
      </vt:variant>
      <vt:variant>
        <vt:i4>0</vt:i4>
      </vt:variant>
      <vt:variant>
        <vt:i4>5</vt:i4>
      </vt:variant>
      <vt:variant>
        <vt:lpwstr/>
      </vt:variant>
      <vt:variant>
        <vt:lpwstr>_Toc144472344</vt:lpwstr>
      </vt:variant>
      <vt:variant>
        <vt:i4>1114161</vt:i4>
      </vt:variant>
      <vt:variant>
        <vt:i4>14</vt:i4>
      </vt:variant>
      <vt:variant>
        <vt:i4>0</vt:i4>
      </vt:variant>
      <vt:variant>
        <vt:i4>5</vt:i4>
      </vt:variant>
      <vt:variant>
        <vt:lpwstr/>
      </vt:variant>
      <vt:variant>
        <vt:lpwstr>_Toc144472343</vt:lpwstr>
      </vt:variant>
      <vt:variant>
        <vt:i4>1114161</vt:i4>
      </vt:variant>
      <vt:variant>
        <vt:i4>8</vt:i4>
      </vt:variant>
      <vt:variant>
        <vt:i4>0</vt:i4>
      </vt:variant>
      <vt:variant>
        <vt:i4>5</vt:i4>
      </vt:variant>
      <vt:variant>
        <vt:lpwstr/>
      </vt:variant>
      <vt:variant>
        <vt:lpwstr>_Toc144472342</vt:lpwstr>
      </vt:variant>
      <vt:variant>
        <vt:i4>1114161</vt:i4>
      </vt:variant>
      <vt:variant>
        <vt:i4>2</vt:i4>
      </vt:variant>
      <vt:variant>
        <vt:i4>0</vt:i4>
      </vt:variant>
      <vt:variant>
        <vt:i4>5</vt:i4>
      </vt:variant>
      <vt:variant>
        <vt:lpwstr/>
      </vt:variant>
      <vt:variant>
        <vt:lpwstr>_Toc1444723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1T23:01:00Z</dcterms:created>
  <dcterms:modified xsi:type="dcterms:W3CDTF">2023-11-01T23:01:00Z</dcterms:modified>
</cp:coreProperties>
</file>